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xml:space="preserve">« »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F85180">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xml:space="preserve">. </w:t>
      </w:r>
      <w:r w:rsidRPr="00B04C93">
        <w:rPr>
          <w:rFonts w:ascii="Times New Roman" w:hAnsi="Times New Roman" w:cs="Times New Roman"/>
          <w:sz w:val="24"/>
          <w:szCs w:val="24"/>
        </w:rPr>
        <w:lastRenderedPageBreak/>
        <w:t>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45E85749"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2F2EBD" w:rsidRPr="002F2EBD">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3311AEB6" w:rsidR="009518A3" w:rsidRPr="009518A3" w:rsidRDefault="00A32E95"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Zenios y Zeimba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2F2EBD" w:rsidRPr="002F2EBD">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En la actualidad, el Machine Learning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potencial para aplicar diferentes modelos de Machine Learning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Realizar un ciclo completo de ingeniería de datos, lo que implica recolectar los datos del mercado público de deuda soberana colombiana, realizar limpiezas generales y de outliers en caso de aplicar, hacer una descripción completa de las variables y los datasets,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datasets recolectados y las transformaciones a las que estos fueren </w:t>
      </w:r>
      <w:r w:rsidR="00883DEE">
        <w:rPr>
          <w:rFonts w:ascii="Times New Roman" w:hAnsi="Times New Roman" w:cs="Times New Roman"/>
          <w:sz w:val="24"/>
          <w:szCs w:val="24"/>
          <w:lang w:val="es-CO"/>
        </w:rPr>
        <w:lastRenderedPageBreak/>
        <w:t>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ajustando hiperparámetros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benchmarks-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5EAE61B7"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r w:rsidRPr="00C8625E">
        <w:rPr>
          <w:rFonts w:ascii="Times New Roman" w:hAnsi="Times New Roman" w:cs="Times New Roman"/>
          <w:lang w:val="es-CO"/>
        </w:rPr>
        <w:t>markoviano</w:t>
      </w:r>
      <w:r w:rsidR="00C378B5">
        <w:rPr>
          <w:rFonts w:ascii="Times New Roman" w:hAnsi="Times New Roman" w:cs="Times New Roman"/>
          <w:lang w:val="es-CO"/>
        </w:rPr>
        <w:t xml:space="preserve">s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2F2EBD" w:rsidRPr="002F2EBD">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2F2EBD" w:rsidRPr="002F2EBD">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2F2EBD" w:rsidRPr="002F2EBD">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3F32DE4D"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2F2EBD">
            <w:rPr>
              <w:rFonts w:ascii="Times New Roman" w:hAnsi="Times New Roman" w:cs="Times New Roman"/>
              <w:noProof/>
              <w:lang w:val="es-CO"/>
            </w:rPr>
            <w:t xml:space="preserve"> </w:t>
          </w:r>
          <w:r w:rsidR="002F2EBD" w:rsidRPr="002F2EBD">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2F2EBD" w:rsidRPr="002F2EBD">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2F2EBD" w:rsidRPr="002F2EBD">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2F2EBD" w:rsidRPr="002F2EBD">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2F2EBD" w:rsidRPr="002F2EBD">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4022F901"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Dyl y Joehnk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2F2EBD" w:rsidRPr="002F2EBD">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Grieves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2F2EBD" w:rsidRPr="002F2EBD">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2F2EBD" w:rsidRPr="002F2EBD">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2F2EBD" w:rsidRPr="002F2EBD">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Chua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2F2EBD" w:rsidRPr="002F2EBD">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2F2EBD" w:rsidRPr="002F2EBD">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The handbook of fixed income securities,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756784B2"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2F2EBD" w:rsidRPr="002F2EBD">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Gogas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2F2EBD" w:rsidRPr="002F2EBD">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Máquinas de Soporte Vectorial, la dirección de las tasas de interés y la ocurrencia de recesiones económicas, obteniendo resultados positivos en cuanto a la predicción de estos dos objetivos, además de superar modelos estadísticos convencionales estándar logit y probi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5D6A223E"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Bellman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2F2EBD" w:rsidRPr="002F2EBD">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2F2EBD">
            <w:rPr>
              <w:rFonts w:ascii="Times New Roman" w:hAnsi="Times New Roman" w:cs="Times New Roman"/>
              <w:noProof/>
              <w:lang w:val="es-CO"/>
            </w:rPr>
            <w:t xml:space="preserve"> </w:t>
          </w:r>
          <w:r w:rsidR="002F2EBD" w:rsidRPr="002F2EBD">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xml:space="preserve">, cuyo principal propósito era crear algoritmos de optimización con capacidad de adaptarse a nuevos estados dentro de un espacio de posibilidades de esos </w:t>
      </w:r>
      <w:r w:rsidR="001F7171">
        <w:rPr>
          <w:rFonts w:ascii="Times New Roman" w:hAnsi="Times New Roman" w:cs="Times New Roman"/>
          <w:lang w:val="es-CO"/>
        </w:rPr>
        <w:lastRenderedPageBreak/>
        <w:t>estados</w:t>
      </w:r>
      <w:r w:rsidR="002E1DB7">
        <w:rPr>
          <w:rFonts w:ascii="Times New Roman" w:hAnsi="Times New Roman" w:cs="Times New Roman"/>
          <w:lang w:val="es-CO"/>
        </w:rPr>
        <w:t>, haciendo un símil con la naturaleza humana del constante aprendizaje.</w:t>
      </w:r>
    </w:p>
    <w:p w14:paraId="6EC866B9" w14:textId="1EB60C4E"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2F2EBD" w:rsidRPr="002F2EBD">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5A931F00"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2F2EBD" w:rsidRPr="002F2EBD">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6B7A118C"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Learning</w:t>
      </w:r>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Bellman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2F2EBD" w:rsidRPr="002F2EBD">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2F2EBD" w:rsidRPr="002F2EBD">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2F2EBD" w:rsidRPr="002F2EBD">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xml:space="preserve">, se muestra como las decisiones tomadas por el agente convergen a las acciones óptimas cuando se realiza el mapeo completo de los estados y premios posibles al utilizar </w:t>
      </w:r>
      <w:r w:rsidR="00B27A61">
        <w:rPr>
          <w:rFonts w:ascii="Times New Roman" w:hAnsi="Times New Roman" w:cs="Times New Roman"/>
          <w:lang w:val="es-CO"/>
        </w:rPr>
        <w:lastRenderedPageBreak/>
        <w:t>Q-Learning.</w:t>
      </w:r>
    </w:p>
    <w:p w14:paraId="35C12D02" w14:textId="7A5FE708"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xml:space="preserve">, quienes encontraron que gracias al enfoque probabilístico de Q-Learning,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5181DD80"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2F2EBD" w:rsidRPr="002F2EBD">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multiagente,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r w:rsidR="00875F07">
        <w:rPr>
          <w:rFonts w:ascii="Times New Roman" w:hAnsi="Times New Roman" w:cs="Times New Roman"/>
          <w:lang w:val="es-CO"/>
        </w:rPr>
        <w:t>backpropagation</w:t>
      </w:r>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2F2EBD" w:rsidRPr="002F2EBD">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2F2EBD" w:rsidRPr="002F2EBD">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2F2EBD" w:rsidRPr="002F2EBD">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2F2EBD" w:rsidRPr="002F2EBD">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18F8DB15"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w:t>
      </w:r>
      <w:r w:rsidR="00916E7F">
        <w:rPr>
          <w:rFonts w:ascii="Times New Roman" w:hAnsi="Times New Roman" w:cs="Times New Roman"/>
          <w:lang w:val="es-CO"/>
        </w:rPr>
        <w:lastRenderedPageBreak/>
        <w:t xml:space="preserve">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2F2EBD" w:rsidRPr="002F2EBD">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5AFD62BD"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7F537F12"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Gu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Learning tradicionales, además de una mejora importante en velocidad de cómputo que permite resolver problemas con mayor dimensionalidad, conociéndose así los nuevos algoritmos de Q-Learning profundo. De la misma manera sucede con otros algoritmos antes mencionados, mientras que al tiempo nuevos aportes, como el transfer-learning,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2F2EBD" w:rsidRPr="002F2EBD">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6D3319AC"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Moody y Saffel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2F2EBD" w:rsidRPr="002F2EBD">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30D98845"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2F2EBD">
            <w:rPr>
              <w:rFonts w:ascii="Times New Roman" w:hAnsi="Times New Roman" w:cs="Times New Roman"/>
              <w:noProof/>
              <w:lang w:val="es-CO"/>
            </w:rPr>
            <w:t xml:space="preserve"> </w:t>
          </w:r>
          <w:r w:rsidR="002F2EBD" w:rsidRPr="002F2EBD">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2F2EBD" w:rsidRPr="002F2EBD">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2F2EBD" w:rsidRPr="002F2EBD">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Learning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2F2EBD" w:rsidRPr="002F2EBD">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w:t>
      </w:r>
      <w:r w:rsidR="00221F47">
        <w:rPr>
          <w:rFonts w:ascii="Times New Roman" w:hAnsi="Times New Roman" w:cs="Times New Roman"/>
          <w:lang w:val="es-CO"/>
        </w:rPr>
        <w:lastRenderedPageBreak/>
        <w:t>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2F2EBD" w:rsidRPr="002F2EBD">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aprendizaje por refuerzo</w:t>
      </w:r>
      <w:r w:rsidRPr="00A65B6F">
        <w:rPr>
          <w:rFonts w:ascii="Times New Roman" w:hAnsi="Times New Roman" w:cs="Times New Roman"/>
          <w:lang w:val="es-CO"/>
        </w:rPr>
        <w:t xml:space="preserve"> y redes neuronales básicas y los métodos convencionales de comprar y mantener.</w:t>
      </w:r>
    </w:p>
    <w:p w14:paraId="40BAB7DC" w14:textId="427A6174"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2F2EBD" w:rsidRPr="002F2EBD">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r w:rsidR="00001E66">
        <w:rPr>
          <w:rFonts w:ascii="Times New Roman" w:hAnsi="Times New Roman" w:cs="Times New Roman"/>
          <w:lang w:val="es-CO"/>
        </w:rPr>
        <w:t xml:space="preserve">Advantage Actor Critic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Policy Optimization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Deterministic Policy Gradient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7335A101"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2F2EBD" w:rsidRPr="002F2EBD">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2F2EBD" w:rsidRPr="002F2EBD">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2F2EBD" w:rsidRPr="002F2EBD">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ETFs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0CA9BFC1" w14:textId="5944D609" w:rsidR="00C90E8B"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2F2EBD">
            <w:rPr>
              <w:rFonts w:ascii="Times New Roman" w:hAnsi="Times New Roman" w:cs="Times New Roman"/>
              <w:noProof/>
              <w:lang w:val="es-CO"/>
            </w:rPr>
            <w:t xml:space="preserve"> </w:t>
          </w:r>
          <w:r w:rsidR="002F2EBD" w:rsidRPr="002F2EBD">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54435253"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2F2EBD" w:rsidRPr="002F2EBD">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1B46C497" w:rsidR="00C85437"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2F2EBD" w:rsidRPr="002F2EBD">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Sin embargo, con los años aparecieron problemas de mayor envergadura, y con la aparición de las redes neuronales profundas, los algoritmos RL comienzan a ser más complejos, eficientes y útiles para resolver los problemas más</w:t>
      </w:r>
      <w:r w:rsidR="008464C5">
        <w:rPr>
          <w:rFonts w:ascii="Times New Roman" w:hAnsi="Times New Roman" w:cs="Times New Roman"/>
          <w:lang w:val="es-CO"/>
        </w:rPr>
        <w:t xml:space="preserve">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2F2EBD" w:rsidRPr="002F2EBD">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C90E8B">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52156AD1"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markoviano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2F2EBD" w:rsidRPr="002F2EBD">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2F2EBD" w:rsidRPr="002F2EBD">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7F7CA672"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Un algoritmo aprendizaje por refuerzo dentro de un PDM intenta encontrar las trayectorias para el agente dentro del entorno markoviano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2F2EBD" w:rsidRPr="002F2EBD">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2F2EBD" w:rsidRPr="002F2EBD">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1EF118B6"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Learning</w:t>
      </w:r>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2F2EBD" w:rsidRPr="002F2EBD">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B. Ecuación de Bellman y Q-Learning:</w:t>
      </w:r>
    </w:p>
    <w:p w14:paraId="035E4834" w14:textId="16B6EACD"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Bellman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2F2EBD" w:rsidRPr="002F2EBD">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2F2EBD" w:rsidRPr="002F2EBD">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193529F8"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2F2EBD" w:rsidRPr="002F2EBD">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2F2EBD" w:rsidRPr="002F2EBD">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3F8E4B37"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2F2EBD" w:rsidRPr="002F2EBD">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77777777" w:rsidR="00FB66C3" w:rsidRDefault="00563237"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A22E31">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étodos de Aprendizaje por Refuerzo Profundo</w:t>
      </w:r>
      <w:r w:rsidRPr="00A22E31">
        <w:rPr>
          <w:rFonts w:ascii="Times New Roman" w:eastAsia="LM Roman 12" w:hAnsi="Times New Roman" w:cs="Times New Roman"/>
          <w:b/>
          <w:bCs/>
          <w:sz w:val="24"/>
          <w:szCs w:val="24"/>
        </w:rPr>
        <w:t>:</w:t>
      </w:r>
    </w:p>
    <w:p w14:paraId="3AAD479F" w14:textId="2A7B445A"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11104C11" w:rsidR="007959A4" w:rsidRPr="007959A4" w:rsidRDefault="00295FFC" w:rsidP="007959A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w:t>
      </w:r>
      <w:r w:rsidR="007959A4">
        <w:rPr>
          <w:rFonts w:ascii="Times New Roman" w:hAnsi="Times New Roman" w:cs="Times New Roman"/>
          <w:lang w:val="es-CO"/>
        </w:rPr>
        <w:t xml:space="preserve"> Actor-Cr</w:t>
      </w:r>
      <w:r>
        <w:rPr>
          <w:rFonts w:ascii="Times New Roman" w:hAnsi="Times New Roman" w:cs="Times New Roman"/>
          <w:lang w:val="es-CO"/>
        </w:rPr>
        <w:t>í</w:t>
      </w:r>
      <w:r w:rsidR="007959A4">
        <w:rPr>
          <w:rFonts w:ascii="Times New Roman" w:hAnsi="Times New Roman" w:cs="Times New Roman"/>
          <w:lang w:val="es-CO"/>
        </w:rPr>
        <w:t>tic</w:t>
      </w:r>
      <w:r>
        <w:rPr>
          <w:rFonts w:ascii="Times New Roman" w:hAnsi="Times New Roman" w:cs="Times New Roman"/>
          <w:lang w:val="es-CO"/>
        </w:rPr>
        <w:t>o</w:t>
      </w:r>
    </w:p>
    <w:p w14:paraId="5558E2AF" w14:textId="18C2666E" w:rsidR="00295FFC"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Estos métodos son la combinación de algoritmos comunes de </w:t>
      </w:r>
      <w:r>
        <w:rPr>
          <w:rFonts w:ascii="Times New Roman" w:hAnsi="Times New Roman" w:cs="Times New Roman"/>
          <w:lang w:val="es-CO"/>
        </w:rPr>
        <w:t>Aprendizaje por Refuerzo</w:t>
      </w:r>
      <w:r w:rsidRPr="00295FFC">
        <w:rPr>
          <w:rFonts w:ascii="Times New Roman" w:hAnsi="Times New Roman" w:cs="Times New Roman"/>
          <w:lang w:val="es-CO"/>
        </w:rPr>
        <w:t xml:space="preserve"> basados en políticas (sólo actor) con algoritmos</w:t>
      </w:r>
      <w:r>
        <w:rPr>
          <w:rFonts w:ascii="Times New Roman" w:hAnsi="Times New Roman" w:cs="Times New Roman"/>
          <w:lang w:val="es-CO"/>
        </w:rPr>
        <w:t xml:space="preserve"> basados en la Función de Valor del Estado</w:t>
      </w:r>
      <w:r w:rsidRPr="00295FFC">
        <w:rPr>
          <w:rFonts w:ascii="Times New Roman" w:hAnsi="Times New Roman" w:cs="Times New Roman"/>
          <w:lang w:val="es-CO"/>
        </w:rPr>
        <w:t xml:space="preserve"> (sólo crítico). De este modo, los algoritmos actor-crítico optimizan utilizando la política, pero teniendo en cuenta la función de valor implícita crítico</w:t>
      </w:r>
    </w:p>
    <w:p w14:paraId="0C92D656" w14:textId="29781C14" w:rsidR="00C82445" w:rsidRDefault="007959A4"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2F2EBD" w:rsidRPr="002F2EBD">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52B48E06" w:rsidR="00E3135D" w:rsidRDefault="00C82445"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2F2EBD" w:rsidRPr="002F2EBD">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V(s)</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71567FF7" w:rsidR="00E3135D" w:rsidRPr="00295FFC" w:rsidRDefault="00295FFC" w:rsidP="00E3135D">
      <w:pPr>
        <w:pStyle w:val="Textoindependiente"/>
        <w:numPr>
          <w:ilvl w:val="0"/>
          <w:numId w:val="16"/>
        </w:numPr>
        <w:spacing w:before="195" w:after="240" w:line="360" w:lineRule="auto"/>
        <w:ind w:right="124"/>
        <w:jc w:val="both"/>
        <w:rPr>
          <w:rFonts w:ascii="Times New Roman" w:hAnsi="Times New Roman" w:cs="Times New Roman"/>
          <w:lang w:val="es-CO"/>
        </w:rPr>
      </w:pPr>
      <w:r w:rsidRPr="00295FFC">
        <w:rPr>
          <w:rFonts w:ascii="Times New Roman" w:hAnsi="Times New Roman" w:cs="Times New Roman"/>
          <w:lang w:val="es-CO"/>
        </w:rPr>
        <w:t>Métodos de Gradiente de P</w:t>
      </w:r>
      <w:r>
        <w:rPr>
          <w:rFonts w:ascii="Times New Roman" w:hAnsi="Times New Roman" w:cs="Times New Roman"/>
          <w:lang w:val="es-CO"/>
        </w:rPr>
        <w:t xml:space="preserve">olítica Determinístico: </w:t>
      </w:r>
    </w:p>
    <w:p w14:paraId="6738B0E9" w14:textId="62559093" w:rsidR="00357BDC" w:rsidRPr="00D833B1" w:rsidRDefault="00357BDC" w:rsidP="00C90E8B">
      <w:pPr>
        <w:pStyle w:val="Textoindependiente"/>
        <w:spacing w:before="195" w:line="360" w:lineRule="auto"/>
        <w:ind w:left="480" w:right="124"/>
        <w:jc w:val="both"/>
        <w:rPr>
          <w:rFonts w:ascii="Times New Roman" w:hAnsi="Times New Roman" w:cs="Times New Roman"/>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w:t>
      </w:r>
      <w:r w:rsidRPr="00D833B1">
        <w:rPr>
          <w:rFonts w:ascii="Times New Roman" w:hAnsi="Times New Roman" w:cs="Times New Roman"/>
          <w:lang w:val="es-CO"/>
        </w:rPr>
        <w:t xml:space="preserve">minimizar el error total o maximizar la recompensa esperada </w:t>
      </w:r>
      <w:sdt>
        <w:sdtPr>
          <w:rPr>
            <w:rFonts w:ascii="Times New Roman" w:hAnsi="Times New Roman" w:cs="Times New Roman"/>
            <w:lang w:val="es-CO"/>
          </w:rPr>
          <w:id w:val="1099301179"/>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il14 \l 9226 </w:instrText>
          </w:r>
          <w:r w:rsidRPr="00D833B1">
            <w:rPr>
              <w:rFonts w:ascii="Times New Roman" w:hAnsi="Times New Roman" w:cs="Times New Roman"/>
              <w:lang w:val="es-CO"/>
            </w:rPr>
            <w:fldChar w:fldCharType="separate"/>
          </w:r>
          <w:r w:rsidR="002F2EBD" w:rsidRPr="002F2EBD">
            <w:rPr>
              <w:rFonts w:ascii="Times New Roman" w:hAnsi="Times New Roman" w:cs="Times New Roman"/>
              <w:noProof/>
              <w:lang w:val="es-CO"/>
            </w:rPr>
            <w:t>(Silver y otros, 2014)</w:t>
          </w:r>
          <w:r w:rsidRPr="00D833B1">
            <w:rPr>
              <w:rFonts w:ascii="Times New Roman" w:hAnsi="Times New Roman" w:cs="Times New Roman"/>
              <w:lang w:val="es-CO"/>
            </w:rPr>
            <w:fldChar w:fldCharType="end"/>
          </w:r>
        </w:sdtContent>
      </w:sdt>
      <w:r w:rsidR="00E33E9C" w:rsidRPr="00D833B1">
        <w:rPr>
          <w:rFonts w:ascii="Times New Roman" w:hAnsi="Times New Roman" w:cs="Times New Roman"/>
          <w:lang w:val="es-CO"/>
        </w:rPr>
        <w:t xml:space="preserve">. </w:t>
      </w:r>
    </w:p>
    <w:p w14:paraId="38DF7B15" w14:textId="376D324E" w:rsidR="00E33E9C" w:rsidRPr="00D833B1" w:rsidRDefault="00E33E9C" w:rsidP="00C90E8B">
      <w:pPr>
        <w:pStyle w:val="Textoindependiente"/>
        <w:spacing w:before="195"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DDPG, es un algoritmo de gradiente de política que no utiliza funciones de probabilidad sobre variables continuas. En cambio, </w:t>
      </w:r>
      <w:r w:rsidR="003E4648" w:rsidRPr="00D833B1">
        <w:rPr>
          <w:rFonts w:ascii="Times New Roman" w:hAnsi="Times New Roman" w:cs="Times New Roman"/>
          <w:lang w:val="es-CO"/>
        </w:rPr>
        <w:t>también permite</w:t>
      </w:r>
      <w:r w:rsidRPr="00D833B1">
        <w:rPr>
          <w:rFonts w:ascii="Times New Roman" w:hAnsi="Times New Roman" w:cs="Times New Roman"/>
          <w:lang w:val="es-CO"/>
        </w:rPr>
        <w:t xml:space="preserve"> optimizar el gradiente</w:t>
      </w:r>
      <w:r w:rsidR="001D453E" w:rsidRPr="00D833B1">
        <w:rPr>
          <w:rFonts w:ascii="Times New Roman" w:hAnsi="Times New Roman" w:cs="Times New Roman"/>
          <w:lang w:val="es-CO"/>
        </w:rPr>
        <w:t xml:space="preserve"> de política, ecuación (4), </w:t>
      </w:r>
      <w:r w:rsidRPr="00D833B1">
        <w:rPr>
          <w:rFonts w:ascii="Times New Roman" w:hAnsi="Times New Roman" w:cs="Times New Roman"/>
          <w:lang w:val="es-CO"/>
        </w:rPr>
        <w:t xml:space="preserve"> teniendo en cuenta un número de acciones posibles finitas y determinísticas</w:t>
      </w:r>
      <w:r w:rsidR="001D453E" w:rsidRPr="00D833B1">
        <w:rPr>
          <w:rFonts w:ascii="Times New Roman" w:hAnsi="Times New Roman" w:cs="Times New Roman"/>
          <w:lang w:val="es-CO"/>
        </w:rPr>
        <w:t xml:space="preserve"> para una función objetivo de retorno J, ecuación (5) </w:t>
      </w:r>
      <w:sdt>
        <w:sdtPr>
          <w:rPr>
            <w:rFonts w:ascii="Times New Roman" w:hAnsi="Times New Roman" w:cs="Times New Roman"/>
            <w:lang w:val="es-CO"/>
          </w:rPr>
          <w:id w:val="2005089864"/>
          <w:citation/>
        </w:sdtPr>
        <w:sdtContent>
          <w:r w:rsidR="00F3429E" w:rsidRPr="00D833B1">
            <w:rPr>
              <w:rFonts w:ascii="Times New Roman" w:hAnsi="Times New Roman" w:cs="Times New Roman"/>
              <w:lang w:val="es-CO"/>
            </w:rPr>
            <w:fldChar w:fldCharType="begin"/>
          </w:r>
          <w:r w:rsidR="00F3429E" w:rsidRPr="00D833B1">
            <w:rPr>
              <w:rFonts w:ascii="Times New Roman" w:hAnsi="Times New Roman" w:cs="Times New Roman"/>
              <w:lang w:val="es-CO"/>
            </w:rPr>
            <w:instrText xml:space="preserve"> CITATION LiS19 \l 9226 </w:instrText>
          </w:r>
          <w:r w:rsidR="00F3429E" w:rsidRPr="00D833B1">
            <w:rPr>
              <w:rFonts w:ascii="Times New Roman" w:hAnsi="Times New Roman" w:cs="Times New Roman"/>
              <w:lang w:val="es-CO"/>
            </w:rPr>
            <w:fldChar w:fldCharType="separate"/>
          </w:r>
          <w:r w:rsidR="002F2EBD" w:rsidRPr="002F2EBD">
            <w:rPr>
              <w:rFonts w:ascii="Times New Roman" w:hAnsi="Times New Roman" w:cs="Times New Roman"/>
              <w:noProof/>
              <w:lang w:val="es-CO"/>
            </w:rPr>
            <w:t>(Li y otros, 2019)</w:t>
          </w:r>
          <w:r w:rsidR="00F3429E" w:rsidRPr="00D833B1">
            <w:rPr>
              <w:rFonts w:ascii="Times New Roman" w:hAnsi="Times New Roman" w:cs="Times New Roman"/>
              <w:lang w:val="es-CO"/>
            </w:rPr>
            <w:fldChar w:fldCharType="end"/>
          </w:r>
        </w:sdtContent>
      </w:sdt>
      <w:r w:rsidR="00016703" w:rsidRPr="00D833B1">
        <w:rPr>
          <w:rFonts w:ascii="Times New Roman" w:hAnsi="Times New Roman" w:cs="Times New Roman"/>
          <w:lang w:val="es-CO"/>
        </w:rPr>
        <w:t xml:space="preserve">, lo que representa una ventaja, específicamente, para los problemas </w:t>
      </w:r>
      <w:r w:rsidR="00016703" w:rsidRPr="00D833B1">
        <w:rPr>
          <w:rFonts w:ascii="Times New Roman" w:hAnsi="Times New Roman" w:cs="Times New Roman"/>
          <w:lang w:val="es-CO"/>
        </w:rPr>
        <w:lastRenderedPageBreak/>
        <w:t>relacionados con trading, debido a que las acciones que el agente actor puede tomar cumplen esa condición determinística: Compra, venta, mantener la posición,</w:t>
      </w:r>
      <w:r w:rsidRPr="00D833B1">
        <w:rPr>
          <w:rFonts w:ascii="Times New Roman" w:hAnsi="Times New Roman" w:cs="Times New Roman"/>
          <w:lang w:val="es-CO"/>
        </w:rPr>
        <w:t xml:space="preserve"> </w:t>
      </w:r>
      <w:r w:rsidR="00016703" w:rsidRPr="00D833B1">
        <w:rPr>
          <w:rFonts w:ascii="Times New Roman" w:hAnsi="Times New Roman" w:cs="Times New Roman"/>
          <w:lang w:val="es-CO"/>
        </w:rPr>
        <w:t xml:space="preserve">entre otras que puedan plantearse </w:t>
      </w:r>
      <w:sdt>
        <w:sdtPr>
          <w:rPr>
            <w:rFonts w:ascii="Times New Roman" w:hAnsi="Times New Roman" w:cs="Times New Roman"/>
            <w:lang w:val="es-CO"/>
          </w:rPr>
          <w:id w:val="543867827"/>
          <w:citation/>
        </w:sdtPr>
        <w:sdtContent>
          <w:r w:rsidR="000D6FB2" w:rsidRPr="00D833B1">
            <w:rPr>
              <w:rFonts w:ascii="Times New Roman" w:hAnsi="Times New Roman" w:cs="Times New Roman"/>
              <w:lang w:val="es-CO"/>
            </w:rPr>
            <w:fldChar w:fldCharType="begin"/>
          </w:r>
          <w:r w:rsidR="000D6FB2" w:rsidRPr="00D833B1">
            <w:rPr>
              <w:rFonts w:ascii="Times New Roman" w:hAnsi="Times New Roman" w:cs="Times New Roman"/>
              <w:lang w:val="es-CO"/>
            </w:rPr>
            <w:instrText xml:space="preserve"> CITATION Yan20 \l 9226 </w:instrText>
          </w:r>
          <w:r w:rsidR="000D6FB2" w:rsidRPr="00D833B1">
            <w:rPr>
              <w:rFonts w:ascii="Times New Roman" w:hAnsi="Times New Roman" w:cs="Times New Roman"/>
              <w:lang w:val="es-CO"/>
            </w:rPr>
            <w:fldChar w:fldCharType="separate"/>
          </w:r>
          <w:r w:rsidR="002F2EBD" w:rsidRPr="002F2EBD">
            <w:rPr>
              <w:rFonts w:ascii="Times New Roman" w:hAnsi="Times New Roman" w:cs="Times New Roman"/>
              <w:noProof/>
              <w:lang w:val="es-CO"/>
            </w:rPr>
            <w:t>(Yang y otros, 2020)</w:t>
          </w:r>
          <w:r w:rsidR="000D6FB2" w:rsidRPr="00D833B1">
            <w:rPr>
              <w:rFonts w:ascii="Times New Roman" w:hAnsi="Times New Roman" w:cs="Times New Roman"/>
              <w:lang w:val="es-CO"/>
            </w:rPr>
            <w:fldChar w:fldCharType="end"/>
          </w:r>
        </w:sdtContent>
      </w:sdt>
      <w:r w:rsidR="000D6FB2" w:rsidRPr="00D833B1">
        <w:rPr>
          <w:rFonts w:ascii="Times New Roman" w:hAnsi="Times New Roman" w:cs="Times New Roman"/>
          <w:lang w:val="es-CO"/>
        </w:rPr>
        <w:t>.</w:t>
      </w:r>
    </w:p>
    <w:p w14:paraId="2366665E" w14:textId="02F62F39" w:rsidR="001E749E" w:rsidRDefault="00295FFC" w:rsidP="00D833B1">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Basados en Regiones de Confianza:</w:t>
      </w:r>
    </w:p>
    <w:p w14:paraId="3F5BF9F9" w14:textId="0BD2DF0A" w:rsidR="00295FFC" w:rsidRPr="00F42E28"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Mientras se entrena un algoritmo </w:t>
      </w:r>
      <w:r>
        <w:rPr>
          <w:rFonts w:ascii="Times New Roman" w:hAnsi="Times New Roman" w:cs="Times New Roman"/>
          <w:lang w:val="es-CO"/>
        </w:rPr>
        <w:t>Aprendizaje automático</w:t>
      </w:r>
      <w:r w:rsidRPr="00295FFC">
        <w:rPr>
          <w:rFonts w:ascii="Times New Roman" w:hAnsi="Times New Roman" w:cs="Times New Roman"/>
          <w:lang w:val="es-CO"/>
        </w:rPr>
        <w:t xml:space="preserve">, podrían existir </w:t>
      </w:r>
      <w:r>
        <w:rPr>
          <w:rFonts w:ascii="Times New Roman" w:hAnsi="Times New Roman" w:cs="Times New Roman"/>
          <w:lang w:val="es-CO"/>
        </w:rPr>
        <w:t>iteraciones</w:t>
      </w:r>
      <w:r w:rsidRPr="00295FFC">
        <w:rPr>
          <w:rFonts w:ascii="Times New Roman" w:hAnsi="Times New Roman" w:cs="Times New Roman"/>
          <w:lang w:val="es-CO"/>
        </w:rPr>
        <w:t xml:space="preserve"> de diferente longitud para los conjuntos de datos de entrenamiento en los que la política de cada </w:t>
      </w:r>
      <w:r>
        <w:rPr>
          <w:rFonts w:ascii="Times New Roman" w:hAnsi="Times New Roman" w:cs="Times New Roman"/>
          <w:lang w:val="es-CO"/>
        </w:rPr>
        <w:t>iteración</w:t>
      </w:r>
      <w:r w:rsidRPr="00295FFC">
        <w:rPr>
          <w:rFonts w:ascii="Times New Roman" w:hAnsi="Times New Roman" w:cs="Times New Roman"/>
          <w:lang w:val="es-CO"/>
        </w:rPr>
        <w:t xml:space="preserve"> podría ser diferente</w:t>
      </w:r>
      <w:r>
        <w:rPr>
          <w:rFonts w:ascii="Times New Roman" w:hAnsi="Times New Roman" w:cs="Times New Roman"/>
          <w:lang w:val="es-CO"/>
        </w:rPr>
        <w:t xml:space="preserve"> </w:t>
      </w:r>
      <w:r w:rsidRPr="00295FFC">
        <w:rPr>
          <w:rFonts w:ascii="Times New Roman" w:hAnsi="Times New Roman" w:cs="Times New Roman"/>
          <w:lang w:val="es-CO"/>
        </w:rPr>
        <w:t>de otr</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iteración</w:t>
      </w:r>
      <w:r w:rsidRPr="00295FFC">
        <w:rPr>
          <w:rFonts w:ascii="Times New Roman" w:hAnsi="Times New Roman" w:cs="Times New Roman"/>
          <w:lang w:val="es-CO"/>
        </w:rPr>
        <w:t>.</w:t>
      </w:r>
      <w:r>
        <w:rPr>
          <w:rFonts w:ascii="Times New Roman" w:hAnsi="Times New Roman" w:cs="Times New Roman"/>
          <w:lang w:val="es-CO"/>
        </w:rPr>
        <w:t xml:space="preserve"> </w:t>
      </w:r>
      <w:r w:rsidRPr="00295FFC">
        <w:rPr>
          <w:rFonts w:ascii="Times New Roman" w:hAnsi="Times New Roman" w:cs="Times New Roman"/>
          <w:lang w:val="es-CO"/>
        </w:rPr>
        <w:t>La longitud óptima de l</w:t>
      </w:r>
      <w:r>
        <w:rPr>
          <w:rFonts w:ascii="Times New Roman" w:hAnsi="Times New Roman" w:cs="Times New Roman"/>
          <w:lang w:val="es-CO"/>
        </w:rPr>
        <w:t>a</w:t>
      </w:r>
      <w:r w:rsidRPr="00295FFC">
        <w:rPr>
          <w:rFonts w:ascii="Times New Roman" w:hAnsi="Times New Roman" w:cs="Times New Roman"/>
          <w:lang w:val="es-CO"/>
        </w:rPr>
        <w:t xml:space="preserve">s </w:t>
      </w:r>
      <w:r>
        <w:rPr>
          <w:rFonts w:ascii="Times New Roman" w:hAnsi="Times New Roman" w:cs="Times New Roman"/>
          <w:lang w:val="es-CO"/>
        </w:rPr>
        <w:t xml:space="preserve">iteraciones </w:t>
      </w:r>
      <w:r w:rsidRPr="00295FFC">
        <w:rPr>
          <w:rFonts w:ascii="Times New Roman" w:hAnsi="Times New Roman" w:cs="Times New Roman"/>
          <w:lang w:val="es-CO"/>
        </w:rPr>
        <w:t xml:space="preserve">es aquella en la que las políticas </w:t>
      </w:r>
      <w:r>
        <w:rPr>
          <w:rFonts w:ascii="Times New Roman" w:hAnsi="Times New Roman" w:cs="Times New Roman"/>
          <w:lang w:val="es-CO"/>
        </w:rPr>
        <w:t>convergen o tienen bastante similitud entre</w:t>
      </w:r>
      <w:r w:rsidRPr="00295FFC">
        <w:rPr>
          <w:rFonts w:ascii="Times New Roman" w:hAnsi="Times New Roman" w:cs="Times New Roman"/>
          <w:lang w:val="es-CO"/>
        </w:rPr>
        <w:t xml:space="preserve"> un</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 xml:space="preserve">iteración </w:t>
      </w:r>
      <w:r w:rsidRPr="00295FFC">
        <w:rPr>
          <w:rFonts w:ascii="Times New Roman" w:hAnsi="Times New Roman" w:cs="Times New Roman"/>
          <w:lang w:val="es-CO"/>
        </w:rPr>
        <w:t>y otr</w:t>
      </w:r>
      <w:r>
        <w:rPr>
          <w:rFonts w:ascii="Times New Roman" w:hAnsi="Times New Roman" w:cs="Times New Roman"/>
          <w:lang w:val="es-CO"/>
        </w:rPr>
        <w:t>a</w:t>
      </w:r>
      <w:r w:rsidRPr="00295FFC">
        <w:rPr>
          <w:rFonts w:ascii="Times New Roman" w:hAnsi="Times New Roman" w:cs="Times New Roman"/>
          <w:lang w:val="es-CO"/>
        </w:rPr>
        <w:t>. Los métodos basados en regiones de confianza</w:t>
      </w:r>
      <w:r>
        <w:rPr>
          <w:rFonts w:ascii="Times New Roman" w:hAnsi="Times New Roman" w:cs="Times New Roman"/>
          <w:lang w:val="es-CO"/>
        </w:rPr>
        <w:t xml:space="preserve"> buscan m</w:t>
      </w:r>
      <w:r w:rsidRPr="00295FFC">
        <w:rPr>
          <w:rFonts w:ascii="Times New Roman" w:hAnsi="Times New Roman" w:cs="Times New Roman"/>
          <w:lang w:val="es-CO"/>
        </w:rPr>
        <w:t>ejorar la estabilidad del entrenamiento entre pasos, de forma que las políticas entre un paso y otro no diverjan mucho</w:t>
      </w:r>
      <w:r>
        <w:rPr>
          <w:rFonts w:ascii="Times New Roman" w:hAnsi="Times New Roman" w:cs="Times New Roman"/>
          <w:lang w:val="es-CO"/>
        </w:rPr>
        <w:t xml:space="preserve"> </w:t>
      </w:r>
      <w:sdt>
        <w:sdtPr>
          <w:rPr>
            <w:rFonts w:ascii="Times New Roman" w:hAnsi="Times New Roman" w:cs="Times New Roman"/>
            <w:lang w:val="es-CO"/>
          </w:rPr>
          <w:id w:val="1322843628"/>
          <w:citation/>
        </w:sdtPr>
        <w:sdtContent>
          <w:r w:rsidR="00D833B1">
            <w:rPr>
              <w:rFonts w:ascii="Times New Roman" w:hAnsi="Times New Roman" w:cs="Times New Roman"/>
              <w:lang w:val="es-CO"/>
            </w:rPr>
            <w:fldChar w:fldCharType="begin"/>
          </w:r>
          <w:r w:rsidR="00D833B1">
            <w:rPr>
              <w:rFonts w:ascii="Times New Roman" w:hAnsi="Times New Roman" w:cs="Times New Roman"/>
              <w:lang w:val="es-CO"/>
            </w:rPr>
            <w:instrText xml:space="preserve"> CITATION Sch15 \l 9226 </w:instrText>
          </w:r>
          <w:r w:rsidR="00D833B1">
            <w:rPr>
              <w:rFonts w:ascii="Times New Roman" w:hAnsi="Times New Roman" w:cs="Times New Roman"/>
              <w:lang w:val="es-CO"/>
            </w:rPr>
            <w:fldChar w:fldCharType="separate"/>
          </w:r>
          <w:r w:rsidR="002F2EBD" w:rsidRPr="002F2EBD">
            <w:rPr>
              <w:rFonts w:ascii="Times New Roman" w:hAnsi="Times New Roman" w:cs="Times New Roman"/>
              <w:noProof/>
              <w:lang w:val="es-CO"/>
            </w:rPr>
            <w:t>(Schulman y otros, 2015)</w:t>
          </w:r>
          <w:r w:rsidR="00D833B1">
            <w:rPr>
              <w:rFonts w:ascii="Times New Roman" w:hAnsi="Times New Roman" w:cs="Times New Roman"/>
              <w:lang w:val="es-CO"/>
            </w:rPr>
            <w:fldChar w:fldCharType="end"/>
          </w:r>
        </w:sdtContent>
      </w:sdt>
      <w:r>
        <w:rPr>
          <w:rFonts w:ascii="Times New Roman" w:hAnsi="Times New Roman" w:cs="Times New Roman"/>
          <w:lang w:val="es-CO"/>
        </w:rPr>
        <w:t>.</w:t>
      </w:r>
    </w:p>
    <w:p w14:paraId="71A40303" w14:textId="38215960" w:rsidR="001E749E" w:rsidRPr="00D833B1" w:rsidRDefault="00F42E28"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Los algoritmos PPO, descritos en </w:t>
      </w:r>
      <w:sdt>
        <w:sdtPr>
          <w:rPr>
            <w:rFonts w:ascii="Times New Roman" w:hAnsi="Times New Roman" w:cs="Times New Roman"/>
            <w:lang w:val="es-CO"/>
          </w:rPr>
          <w:id w:val="-245583143"/>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ch171 \l 9226 </w:instrText>
          </w:r>
          <w:r w:rsidRPr="00D833B1">
            <w:rPr>
              <w:rFonts w:ascii="Times New Roman" w:hAnsi="Times New Roman" w:cs="Times New Roman"/>
              <w:lang w:val="es-CO"/>
            </w:rPr>
            <w:fldChar w:fldCharType="separate"/>
          </w:r>
          <w:r w:rsidR="002F2EBD" w:rsidRPr="002F2EBD">
            <w:rPr>
              <w:rFonts w:ascii="Times New Roman" w:hAnsi="Times New Roman" w:cs="Times New Roman"/>
              <w:noProof/>
              <w:lang w:val="es-CO"/>
            </w:rPr>
            <w:t>(Schulman y otros, 2017)</w:t>
          </w:r>
          <w:r w:rsidRPr="00D833B1">
            <w:rPr>
              <w:rFonts w:ascii="Times New Roman" w:hAnsi="Times New Roman" w:cs="Times New Roman"/>
              <w:lang w:val="es-CO"/>
            </w:rPr>
            <w:fldChar w:fldCharType="end"/>
          </w:r>
        </w:sdtContent>
      </w:sdt>
      <w:r w:rsidRPr="00D833B1">
        <w:rPr>
          <w:rFonts w:ascii="Times New Roman" w:hAnsi="Times New Roman" w:cs="Times New Roman"/>
          <w:lang w:val="es-CO"/>
        </w:rPr>
        <w:t xml:space="preserve"> son algoritmos de </w:t>
      </w:r>
      <w:r w:rsidR="00FA488C" w:rsidRPr="00D833B1">
        <w:rPr>
          <w:rFonts w:ascii="Times New Roman" w:hAnsi="Times New Roman" w:cs="Times New Roman"/>
          <w:lang w:val="es-CO"/>
        </w:rPr>
        <w:t xml:space="preserve">gradiente de política </w:t>
      </w:r>
      <w:r w:rsidR="00F71B6F" w:rsidRPr="00D833B1">
        <w:rPr>
          <w:rFonts w:ascii="Times New Roman" w:hAnsi="Times New Roman" w:cs="Times New Roman"/>
          <w:lang w:val="es-CO"/>
        </w:rPr>
        <w:t>y basados</w:t>
      </w:r>
      <w:r w:rsidR="00DC6F0F">
        <w:rPr>
          <w:rFonts w:ascii="Times New Roman" w:hAnsi="Times New Roman" w:cs="Times New Roman"/>
          <w:lang w:val="es-CO"/>
        </w:rPr>
        <w:t xml:space="preserve"> en regiones de confianza</w:t>
      </w:r>
      <w:r w:rsidR="00F71B6F" w:rsidRPr="00D833B1">
        <w:rPr>
          <w:rFonts w:ascii="Times New Roman" w:hAnsi="Times New Roman" w:cs="Times New Roman"/>
          <w:lang w:val="es-CO"/>
        </w:rPr>
        <w:t xml:space="preserve"> </w:t>
      </w:r>
      <w:r w:rsidR="00916A40" w:rsidRPr="00D833B1">
        <w:rPr>
          <w:rFonts w:ascii="Times New Roman" w:hAnsi="Times New Roman" w:cs="Times New Roman"/>
          <w:lang w:val="es-CO"/>
        </w:rPr>
        <w:t xml:space="preserve">que buscan mantener controlada la actualización de la política a través del tiempo, es decir, en cada iteración, de manera que una nueva política en un estado específico no sea sustancialmente diferente a la política de la iteración pasada, logrando una mejor estabilidad en la función objetivo. Para ello, se introduce dentro de la función objetivo, ecuación (6), </w:t>
      </w:r>
      <w:r w:rsidR="000C77F4" w:rsidRPr="00D833B1">
        <w:rPr>
          <w:rFonts w:ascii="Times New Roman" w:hAnsi="Times New Roman" w:cs="Times New Roman"/>
          <w:lang w:val="es-CO"/>
        </w:rPr>
        <w:t>una relación entre la política nueva y la antigua, ecuación (7), que ponderará la función de ventaja estimada para la nueva política.</w:t>
      </w:r>
    </w:p>
    <w:p w14:paraId="58DEBFE3" w14:textId="64811EFC" w:rsidR="001D453E" w:rsidRPr="00E10CFB" w:rsidRDefault="00000000"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a=</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 xml:space="preserve">(s) </m:t>
            </m:r>
          </m:e>
        </m:d>
      </m:oMath>
      <w:r w:rsidR="001D453E"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001D453E" w:rsidRPr="00E10CFB">
        <w:rPr>
          <w:rFonts w:ascii="Times New Roman" w:hAnsi="Times New Roman" w:cs="Times New Roman"/>
          <w:lang w:val="es-CO"/>
        </w:rPr>
        <w:t xml:space="preserve">     (4)</w:t>
      </w:r>
    </w:p>
    <w:p w14:paraId="071625D6" w14:textId="1BEDED96"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Pr="00E10CFB">
        <w:rPr>
          <w:rFonts w:ascii="Times New Roman" w:hAnsi="Times New Roman" w:cs="Times New Roman"/>
          <w:lang w:val="es-CO"/>
        </w:rPr>
        <w:t xml:space="preserve">     (5)</w:t>
      </w:r>
    </w:p>
    <w:p w14:paraId="53C24176" w14:textId="51962E91"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r>
              <m:rPr>
                <m:sty m:val="p"/>
              </m:rPr>
              <w:rPr>
                <w:rFonts w:ascii="Cambria Math" w:hAnsi="Cambria Math" w:cs="Times New Roman"/>
                <w:color w:val="000000"/>
                <w:sz w:val="22"/>
                <w:szCs w:val="22"/>
                <w:lang w:val="es-CO"/>
              </w:rPr>
              <m:t>min⁡</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recorte(</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r>
              <w:rPr>
                <w:rFonts w:ascii="Cambria Math" w:hAnsi="Cambria Math" w:cs="Arial"/>
                <w:color w:val="000000"/>
                <w:sz w:val="22"/>
                <w:szCs w:val="22"/>
                <w:lang w:val="es-CO"/>
              </w:rPr>
              <m:t>, 1-ε, 1+ε)</m:t>
            </m:r>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6)</w:t>
      </w:r>
    </w:p>
    <w:p w14:paraId="62641410" w14:textId="3B0FDD7A" w:rsidR="000C77F4" w:rsidRDefault="000C77F4" w:rsidP="000C77F4">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r(θ)</m:t>
        </m:r>
        <m:r>
          <w:rPr>
            <w:rFonts w:ascii="Cambria Math" w:hAnsi="Cambria Math" w:cs="Arial"/>
            <w:color w:val="000000"/>
            <w:sz w:val="22"/>
            <w:szCs w:val="22"/>
            <w:lang w:val="es-CO"/>
          </w:rPr>
          <m:t xml:space="preserve">= </m:t>
        </m:r>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num>
          <m:den>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sSub>
                  <m:sSubPr>
                    <m:ctrlPr>
                      <w:rPr>
                        <w:rFonts w:ascii="Cambria Math" w:hAnsi="Cambria Math" w:cs="Times New Roman"/>
                        <w:i/>
                        <w:color w:val="000000"/>
                        <w:sz w:val="22"/>
                        <w:szCs w:val="22"/>
                        <w:lang w:val="es-CO"/>
                      </w:rPr>
                    </m:ctrlPr>
                  </m:sSubPr>
                  <m:e>
                    <m:r>
                      <w:rPr>
                        <w:rFonts w:ascii="Cambria Math" w:hAnsi="Cambria Math" w:cs="Times New Roman"/>
                        <w:color w:val="000000"/>
                        <w:sz w:val="22"/>
                        <w:szCs w:val="22"/>
                        <w:lang w:val="es-CO"/>
                      </w:rPr>
                      <m:t>θ</m:t>
                    </m:r>
                  </m:e>
                  <m:sub>
                    <m:r>
                      <w:rPr>
                        <w:rFonts w:ascii="Cambria Math" w:hAnsi="Cambria Math" w:cs="Times New Roman"/>
                        <w:color w:val="000000"/>
                        <w:sz w:val="22"/>
                        <w:szCs w:val="22"/>
                        <w:lang w:val="es-CO"/>
                      </w:rPr>
                      <m:t>antigua</m:t>
                    </m:r>
                  </m:sub>
                </m:sSub>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den>
        </m:f>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7)</w:t>
      </w:r>
    </w:p>
    <w:p w14:paraId="0AB31099" w14:textId="77777777" w:rsidR="00E10CFB" w:rsidRDefault="00E10CFB" w:rsidP="000C77F4">
      <w:pPr>
        <w:pStyle w:val="Textoindependiente"/>
        <w:spacing w:before="7" w:line="360" w:lineRule="auto"/>
        <w:jc w:val="right"/>
        <w:rPr>
          <w:rFonts w:ascii="Times New Roman" w:hAnsi="Times New Roman" w:cs="Times New Roman"/>
          <w:lang w:val="es-CO"/>
        </w:rPr>
      </w:pPr>
    </w:p>
    <w:p w14:paraId="1E5C9F9D" w14:textId="4F1CF771" w:rsidR="000C77F4" w:rsidRPr="00D833B1" w:rsidRDefault="00D31798" w:rsidP="00D31798">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El término </w:t>
      </w:r>
      <m:oMath>
        <m:r>
          <w:rPr>
            <w:rFonts w:ascii="Cambria Math" w:hAnsi="Cambria Math" w:cs="Times New Roman"/>
            <w:lang w:val="es-CO"/>
          </w:rPr>
          <m:t>recorte</m:t>
        </m:r>
        <m:r>
          <m:rPr>
            <m:sty m:val="p"/>
          </m:rPr>
          <w:rPr>
            <w:rFonts w:ascii="Cambria Math" w:hAnsi="Cambria Math" w:cs="Times New Roman"/>
            <w:lang w:val="es-CO"/>
          </w:rPr>
          <m:t>(</m:t>
        </m:r>
        <m:r>
          <w:rPr>
            <w:rFonts w:ascii="Cambria Math" w:hAnsi="Cambria Math" w:cs="Times New Roman"/>
            <w:lang w:val="es-CO"/>
          </w:rPr>
          <m:t>r</m:t>
        </m:r>
        <m:d>
          <m:dPr>
            <m:ctrlPr>
              <w:rPr>
                <w:rFonts w:ascii="Cambria Math" w:hAnsi="Cambria Math" w:cs="Times New Roman"/>
                <w:lang w:val="es-CO"/>
              </w:rPr>
            </m:ctrlPr>
          </m:dPr>
          <m:e>
            <m:r>
              <w:rPr>
                <w:rFonts w:ascii="Cambria Math" w:hAnsi="Cambria Math" w:cs="Times New Roman"/>
                <w:lang w:val="es-CO"/>
              </w:rPr>
              <m:t>θ</m:t>
            </m:r>
          </m:e>
        </m:d>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recorta la razón entre las políticas actual y antigua para que esta no pueda moverse por fuera del intervalo </w:t>
      </w:r>
      <m:oMath>
        <m:r>
          <m:rPr>
            <m:sty m:val="p"/>
          </m:rPr>
          <w:rPr>
            <w:rFonts w:ascii="Cambria Math" w:hAnsi="Cambria Math" w:cs="Times New Roman"/>
            <w:lang w:val="es-CO"/>
          </w:rPr>
          <m:t>[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asegurando así que la política sea relativamente similar a la política antigua. El valor de </w:t>
      </w:r>
      <m:oMath>
        <m:r>
          <w:rPr>
            <w:rFonts w:ascii="Cambria Math" w:hAnsi="Cambria Math" w:cs="Times New Roman"/>
            <w:lang w:val="es-CO"/>
          </w:rPr>
          <m:t>ε</m:t>
        </m:r>
      </m:oMath>
      <w:r w:rsidRPr="00D833B1">
        <w:rPr>
          <w:rFonts w:ascii="Times New Roman" w:hAnsi="Times New Roman" w:cs="Times New Roman"/>
          <w:lang w:val="es-CO"/>
        </w:rPr>
        <w:t xml:space="preserve"> es considerado un parámetro importante para que un modelo de PPO escoja </w:t>
      </w:r>
      <w:r w:rsidRPr="00D833B1">
        <w:rPr>
          <w:rFonts w:ascii="Times New Roman" w:hAnsi="Times New Roman" w:cs="Times New Roman"/>
          <w:lang w:val="es-CO"/>
        </w:rPr>
        <w:lastRenderedPageBreak/>
        <w:t xml:space="preserve">políticas más o menos similares a las anteriores; con un mayor </w:t>
      </w:r>
      <m:oMath>
        <m:r>
          <w:rPr>
            <w:rFonts w:ascii="Cambria Math" w:hAnsi="Cambria Math" w:cs="Times New Roman"/>
            <w:lang w:val="es-CO"/>
          </w:rPr>
          <m:t>ε</m:t>
        </m:r>
      </m:oMath>
      <w:r w:rsidRPr="00D833B1">
        <w:rPr>
          <w:rFonts w:ascii="Times New Roman" w:hAnsi="Times New Roman" w:cs="Times New Roman"/>
          <w:lang w:val="es-CO"/>
        </w:rPr>
        <w:t xml:space="preserve"> se aceptarán políticas más distantes</w:t>
      </w:r>
      <w:r w:rsidR="00CB3D3A" w:rsidRPr="00D833B1">
        <w:rPr>
          <w:rFonts w:ascii="Times New Roman" w:hAnsi="Times New Roman" w:cs="Times New Roman"/>
          <w:lang w:val="es-CO"/>
        </w:rPr>
        <w:t xml:space="preserve"> y menos estables entre </w:t>
      </w:r>
      <w:r w:rsidR="00295FFC" w:rsidRPr="00D833B1">
        <w:rPr>
          <w:rFonts w:ascii="Times New Roman" w:hAnsi="Times New Roman" w:cs="Times New Roman"/>
          <w:lang w:val="es-CO"/>
        </w:rPr>
        <w:t>sí</w:t>
      </w:r>
      <w:r w:rsidRPr="00D833B1">
        <w:rPr>
          <w:rFonts w:ascii="Times New Roman" w:hAnsi="Times New Roman" w:cs="Times New Roman"/>
          <w:lang w:val="es-CO"/>
        </w:rPr>
        <w:t xml:space="preserve">, mientras que un valor menor de </w:t>
      </w:r>
      <m:oMath>
        <m:r>
          <w:rPr>
            <w:rFonts w:ascii="Cambria Math" w:hAnsi="Cambria Math" w:cs="Times New Roman"/>
            <w:lang w:val="es-CO"/>
          </w:rPr>
          <m:t>ε</m:t>
        </m:r>
      </m:oMath>
      <w:r w:rsidRPr="00D833B1">
        <w:rPr>
          <w:rFonts w:ascii="Times New Roman" w:hAnsi="Times New Roman" w:cs="Times New Roman"/>
          <w:lang w:val="es-CO"/>
        </w:rPr>
        <w:t xml:space="preserve"> no las permitirá, y por tanto las nuevas políticas serán más próximas a </w:t>
      </w:r>
      <w:r w:rsidR="00CB3D3A" w:rsidRPr="00D833B1">
        <w:rPr>
          <w:rFonts w:ascii="Times New Roman" w:hAnsi="Times New Roman" w:cs="Times New Roman"/>
          <w:lang w:val="es-CO"/>
        </w:rPr>
        <w:t>la política anterior, ayudando a mantener una estabilidad en el tiempo.</w:t>
      </w:r>
    </w:p>
    <w:p w14:paraId="3F4DDFAE" w14:textId="77777777" w:rsidR="00295FFC" w:rsidRPr="00E10CFB" w:rsidRDefault="00295FFC" w:rsidP="00D31798">
      <w:pPr>
        <w:pStyle w:val="Textoindependiente"/>
        <w:spacing w:before="195" w:after="240" w:line="360" w:lineRule="auto"/>
        <w:ind w:left="480" w:right="124"/>
        <w:jc w:val="both"/>
        <w:rPr>
          <w:rFonts w:ascii="Times New Roman" w:hAnsi="Times New Roman" w:cs="Times New Roman"/>
          <w:lang w:val="es-CO"/>
        </w:rPr>
      </w:pPr>
    </w:p>
    <w:p w14:paraId="7C3FAB78" w14:textId="2C274289" w:rsidR="00295FFC" w:rsidRDefault="00295FFC" w:rsidP="00295FFC">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w:t>
      </w:r>
      <w:r>
        <w:rPr>
          <w:rFonts w:ascii="Times New Roman" w:hAnsi="Times New Roman" w:cs="Times New Roman"/>
          <w:b/>
          <w:bCs/>
          <w:lang w:val="es-CO"/>
        </w:rPr>
        <w:t xml:space="preserve">2 </w:t>
      </w:r>
      <w:r w:rsidR="000D36D4">
        <w:rPr>
          <w:rFonts w:ascii="Times New Roman" w:hAnsi="Times New Roman" w:cs="Times New Roman"/>
          <w:b/>
          <w:bCs/>
          <w:lang w:val="es-CO"/>
        </w:rPr>
        <w:t>Gestión de Portafolios de Renta Fija</w:t>
      </w:r>
    </w:p>
    <w:p w14:paraId="13B7A3DE" w14:textId="7102E105" w:rsidR="001E749E" w:rsidRDefault="000D36D4" w:rsidP="00C90E8B">
      <w:pPr>
        <w:pStyle w:val="Textoindependiente"/>
        <w:spacing w:before="7" w:line="360" w:lineRule="auto"/>
        <w:jc w:val="both"/>
        <w:rPr>
          <w:rFonts w:ascii="Times New Roman" w:hAnsi="Times New Roman" w:cs="Times New Roman"/>
          <w:lang w:val="es-CO"/>
        </w:rPr>
      </w:pPr>
      <w:r>
        <w:rPr>
          <w:rFonts w:ascii="Times New Roman" w:hAnsi="Times New Roman" w:cs="Times New Roman"/>
          <w:lang w:val="es-CO"/>
        </w:rPr>
        <w:t>Los portafolios de renta fija juegan un importante papel en la gestión de</w:t>
      </w:r>
      <w:r w:rsidR="00854618">
        <w:rPr>
          <w:rFonts w:ascii="Times New Roman" w:hAnsi="Times New Roman" w:cs="Times New Roman"/>
          <w:lang w:val="es-CO"/>
        </w:rPr>
        <w:t>l balance de</w:t>
      </w:r>
      <w:r>
        <w:rPr>
          <w:rFonts w:ascii="Times New Roman" w:hAnsi="Times New Roman" w:cs="Times New Roman"/>
          <w:lang w:val="es-CO"/>
        </w:rPr>
        <w:t xml:space="preserve"> activos y pasivos, y en gestión patrimonial, tanto para </w:t>
      </w:r>
      <w:r w:rsidR="00854618">
        <w:rPr>
          <w:rFonts w:ascii="Times New Roman" w:hAnsi="Times New Roman" w:cs="Times New Roman"/>
          <w:lang w:val="es-CO"/>
        </w:rPr>
        <w:t xml:space="preserve">instituciones financieras como para agentes independientes en los mercados financieros. Estos portafolios están compuestos por instrumentos de renta fija, los cuales son, en esencia, deuda emitida por una contraparte </w:t>
      </w:r>
      <w:sdt>
        <w:sdtPr>
          <w:rPr>
            <w:rFonts w:ascii="Times New Roman" w:hAnsi="Times New Roman" w:cs="Times New Roman"/>
            <w:lang w:val="es-CO"/>
          </w:rPr>
          <w:id w:val="1041868855"/>
          <w:citation/>
        </w:sdtPr>
        <w:sdtContent>
          <w:r w:rsidR="00854618">
            <w:rPr>
              <w:rFonts w:ascii="Times New Roman" w:hAnsi="Times New Roman" w:cs="Times New Roman"/>
              <w:lang w:val="es-CO"/>
            </w:rPr>
            <w:fldChar w:fldCharType="begin"/>
          </w:r>
          <w:r w:rsidR="00854618">
            <w:rPr>
              <w:rFonts w:ascii="Times New Roman" w:hAnsi="Times New Roman" w:cs="Times New Roman"/>
              <w:lang w:val="es-CO"/>
            </w:rPr>
            <w:instrText xml:space="preserve"> CITATION Fab21 \l 9226 </w:instrText>
          </w:r>
          <w:r w:rsidR="00854618">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The handbook of fixed income securities, 2021)</w:t>
          </w:r>
          <w:r w:rsidR="00854618">
            <w:rPr>
              <w:rFonts w:ascii="Times New Roman" w:hAnsi="Times New Roman" w:cs="Times New Roman"/>
              <w:lang w:val="es-CO"/>
            </w:rPr>
            <w:fldChar w:fldCharType="end"/>
          </w:r>
        </w:sdtContent>
      </w:sdt>
      <w:r w:rsidR="00854618">
        <w:rPr>
          <w:rFonts w:ascii="Times New Roman" w:hAnsi="Times New Roman" w:cs="Times New Roman"/>
          <w:lang w:val="es-CO"/>
        </w:rPr>
        <w:t>.</w:t>
      </w:r>
      <w:r w:rsidR="00DC6F0F">
        <w:rPr>
          <w:rFonts w:ascii="Times New Roman" w:hAnsi="Times New Roman" w:cs="Times New Roman"/>
          <w:lang w:val="es-CO"/>
        </w:rPr>
        <w:t xml:space="preserve"> </w:t>
      </w:r>
    </w:p>
    <w:p w14:paraId="7DC8EA3A" w14:textId="23299334" w:rsidR="00DC6F0F" w:rsidRDefault="00DC6F0F" w:rsidP="00C90E8B">
      <w:pPr>
        <w:pStyle w:val="Textoindependiente"/>
        <w:spacing w:before="240" w:after="240" w:line="360" w:lineRule="auto"/>
        <w:jc w:val="both"/>
        <w:rPr>
          <w:rFonts w:ascii="Times New Roman" w:hAnsi="Times New Roman" w:cs="Times New Roman"/>
          <w:lang w:val="es-CO"/>
        </w:rPr>
      </w:pPr>
      <w:r>
        <w:rPr>
          <w:rFonts w:ascii="Times New Roman" w:hAnsi="Times New Roman" w:cs="Times New Roman"/>
          <w:lang w:val="es-CO"/>
        </w:rPr>
        <w:t xml:space="preserve">A continuación, presentamos una serie de conceptos necesarios para el buen entendimiento del funcionamiento de este tipo de portafolios: </w:t>
      </w:r>
    </w:p>
    <w:p w14:paraId="03F2F0A0" w14:textId="4F1BD6D8" w:rsidR="00DC6F0F" w:rsidRDefault="00DC6F0F" w:rsidP="00DC6F0F">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w:t>
      </w:r>
      <w:r>
        <w:rPr>
          <w:rFonts w:ascii="Times New Roman" w:eastAsia="LM Roman 12" w:hAnsi="Times New Roman" w:cs="Times New Roman"/>
          <w:b/>
          <w:bCs/>
          <w:sz w:val="24"/>
          <w:szCs w:val="24"/>
        </w:rPr>
        <w:t xml:space="preserve"> Instrumentos de Renta Fija</w:t>
      </w:r>
    </w:p>
    <w:p w14:paraId="2FF191CB" w14:textId="0C3439AF" w:rsidR="00DC6F0F" w:rsidRDefault="001055D2" w:rsidP="00835EAC">
      <w:pPr>
        <w:pStyle w:val="Textoindependiente"/>
        <w:spacing w:before="7" w:after="240" w:line="360" w:lineRule="auto"/>
        <w:jc w:val="both"/>
        <w:rPr>
          <w:rFonts w:ascii="Times New Roman" w:hAnsi="Times New Roman" w:cs="Times New Roman"/>
          <w:lang w:val="es-CO"/>
        </w:rPr>
      </w:pPr>
      <w:r w:rsidRPr="001055D2">
        <w:rPr>
          <w:rFonts w:ascii="Times New Roman" w:hAnsi="Times New Roman" w:cs="Times New Roman"/>
          <w:lang w:val="es-CO"/>
        </w:rPr>
        <w:t>Un instrumento de renta fija es aquel en el que el inversor compra el derecho a los flujos de caja futuros que el emisor o prestatario ha prometido pagar. Este derecho puede negociarse en un mercado secundario, y el precio justo vendrá determinado por el rendimiento al vencimiento</w:t>
      </w:r>
      <w:r>
        <w:rPr>
          <w:rStyle w:val="Refdenotaalpie"/>
          <w:rFonts w:ascii="Times New Roman" w:hAnsi="Times New Roman" w:cs="Times New Roman"/>
          <w:lang w:val="es-CO"/>
        </w:rPr>
        <w:footnoteReference w:id="4"/>
      </w:r>
      <w:r w:rsidRPr="001055D2">
        <w:rPr>
          <w:rFonts w:ascii="Times New Roman" w:hAnsi="Times New Roman" w:cs="Times New Roman"/>
          <w:lang w:val="es-CO"/>
        </w:rPr>
        <w:t>, que es la tasa de descuento exigida por los compradores que incorpora todas las expectativas y riesgos implícitos sobre el valor</w:t>
      </w:r>
      <w:r>
        <w:rPr>
          <w:rFonts w:ascii="Times New Roman" w:hAnsi="Times New Roman" w:cs="Times New Roman"/>
          <w:lang w:val="es-CO"/>
        </w:rPr>
        <w:t xml:space="preserve"> </w:t>
      </w:r>
      <w:sdt>
        <w:sdtPr>
          <w:rPr>
            <w:rFonts w:ascii="Times New Roman" w:hAnsi="Times New Roman" w:cs="Times New Roman"/>
            <w:lang w:val="es-CO"/>
          </w:rPr>
          <w:id w:val="157963620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Fab21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The handbook of fixed income securities, 2021)</w:t>
          </w:r>
          <w:r>
            <w:rPr>
              <w:rFonts w:ascii="Times New Roman" w:hAnsi="Times New Roman" w:cs="Times New Roman"/>
              <w:lang w:val="es-CO"/>
            </w:rPr>
            <w:fldChar w:fldCharType="end"/>
          </w:r>
        </w:sdtContent>
      </w:sdt>
      <w:r w:rsidRPr="001055D2">
        <w:rPr>
          <w:rFonts w:ascii="Times New Roman" w:hAnsi="Times New Roman" w:cs="Times New Roman"/>
          <w:lang w:val="es-CO"/>
        </w:rPr>
        <w:t>. La figura 2 muestra el flujo de caja de un instrumento de renta fija convencional, con cupones periódicos y el pago del principal nocional al final, con el último cupón.</w:t>
      </w:r>
    </w:p>
    <w:p w14:paraId="6B1E4FDA" w14:textId="431C963E" w:rsidR="00835EAC" w:rsidRDefault="00835EAC" w:rsidP="00295FFC">
      <w:pPr>
        <w:pStyle w:val="Textoindependiente"/>
        <w:spacing w:before="7" w:line="360" w:lineRule="auto"/>
        <w:jc w:val="both"/>
        <w:rPr>
          <w:rFonts w:ascii="Times New Roman" w:hAnsi="Times New Roman" w:cs="Times New Roman"/>
          <w:lang w:val="es-CO"/>
        </w:rPr>
      </w:pPr>
      <w:r w:rsidRPr="00835EAC">
        <w:rPr>
          <w:rFonts w:ascii="Times New Roman" w:hAnsi="Times New Roman" w:cs="Times New Roman"/>
          <w:lang w:val="es-CO"/>
        </w:rPr>
        <w:t xml:space="preserve">En este </w:t>
      </w:r>
      <w:r>
        <w:rPr>
          <w:rFonts w:ascii="Times New Roman" w:hAnsi="Times New Roman" w:cs="Times New Roman"/>
          <w:lang w:val="es-CO"/>
        </w:rPr>
        <w:t>trabajo</w:t>
      </w:r>
      <w:r w:rsidRPr="00835EAC">
        <w:rPr>
          <w:rFonts w:ascii="Times New Roman" w:hAnsi="Times New Roman" w:cs="Times New Roman"/>
          <w:lang w:val="es-CO"/>
        </w:rPr>
        <w:t xml:space="preserve">, </w:t>
      </w:r>
      <w:r>
        <w:rPr>
          <w:rFonts w:ascii="Times New Roman" w:hAnsi="Times New Roman" w:cs="Times New Roman"/>
          <w:lang w:val="es-CO"/>
        </w:rPr>
        <w:t>se estudian carteras constituidas</w:t>
      </w:r>
      <w:r w:rsidRPr="00835EAC">
        <w:rPr>
          <w:rFonts w:ascii="Times New Roman" w:hAnsi="Times New Roman" w:cs="Times New Roman"/>
          <w:lang w:val="es-CO"/>
        </w:rPr>
        <w:t xml:space="preserve"> con bonos soberanos convencionales emitidos por el gobierno colombiano</w:t>
      </w:r>
      <w:r>
        <w:rPr>
          <w:rFonts w:ascii="Times New Roman" w:hAnsi="Times New Roman" w:cs="Times New Roman"/>
          <w:lang w:val="es-CO"/>
        </w:rPr>
        <w:t xml:space="preserve"> conocidos como Títulos de Tesorería Clase B, o </w:t>
      </w:r>
      <w:r>
        <w:rPr>
          <w:rFonts w:ascii="Times New Roman" w:hAnsi="Times New Roman" w:cs="Times New Roman"/>
          <w:lang w:val="es-CO"/>
        </w:rPr>
        <w:lastRenderedPageBreak/>
        <w:t>simplemente, TES Clase B. Si</w:t>
      </w:r>
      <w:r w:rsidRPr="00835EAC">
        <w:rPr>
          <w:rFonts w:ascii="Times New Roman" w:hAnsi="Times New Roman" w:cs="Times New Roman"/>
          <w:lang w:val="es-CO"/>
        </w:rPr>
        <w:t>n embargo, otros tipos de bonos y emisores pueden ser incluidos en carteras de renta fija.</w:t>
      </w:r>
    </w:p>
    <w:p w14:paraId="1DF028AF" w14:textId="6F27D8E0"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2</w:t>
      </w:r>
      <w:r w:rsidRPr="00C85437">
        <w:rPr>
          <w:rFonts w:ascii="Times New Roman" w:hAnsi="Times New Roman" w:cs="Times New Roman"/>
          <w:lang w:val="es-CO"/>
        </w:rPr>
        <w:t xml:space="preserve">. Diagrama de flujo </w:t>
      </w:r>
      <w:r>
        <w:rPr>
          <w:rFonts w:ascii="Times New Roman" w:hAnsi="Times New Roman" w:cs="Times New Roman"/>
          <w:lang w:val="es-CO"/>
        </w:rPr>
        <w:t>de caja de un instrumento de renta fija convencional</w:t>
      </w:r>
    </w:p>
    <w:p w14:paraId="5AEB7B32" w14:textId="6DEB71EB"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Pr>
          <w:noProof/>
        </w:rPr>
        <w:drawing>
          <wp:inline distT="0" distB="0" distL="0" distR="0" wp14:anchorId="7C7E3B5B" wp14:editId="11B7FCFC">
            <wp:extent cx="4076190" cy="1628571"/>
            <wp:effectExtent l="0" t="0" r="635" b="0"/>
            <wp:docPr id="15699701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0112" name=""/>
                    <pic:cNvPicPr/>
                  </pic:nvPicPr>
                  <pic:blipFill>
                    <a:blip r:embed="rId12"/>
                    <a:stretch>
                      <a:fillRect/>
                    </a:stretch>
                  </pic:blipFill>
                  <pic:spPr>
                    <a:xfrm>
                      <a:off x="0" y="0"/>
                      <a:ext cx="4076190" cy="1628571"/>
                    </a:xfrm>
                    <a:prstGeom prst="rect">
                      <a:avLst/>
                    </a:prstGeom>
                  </pic:spPr>
                </pic:pic>
              </a:graphicData>
            </a:graphic>
          </wp:inline>
        </w:drawing>
      </w:r>
    </w:p>
    <w:p w14:paraId="540DEF0A" w14:textId="309D1E2A" w:rsidR="00835EAC" w:rsidRPr="007E6DB8" w:rsidRDefault="00835EAC" w:rsidP="00835EAC">
      <w:pPr>
        <w:pStyle w:val="Textoindependiente"/>
        <w:spacing w:before="195" w:after="240" w:line="360" w:lineRule="auto"/>
        <w:ind w:left="119" w:right="124"/>
        <w:jc w:val="both"/>
        <w:rPr>
          <w:rFonts w:ascii="Times New Roman" w:hAnsi="Times New Roman" w:cs="Times New Roman"/>
          <w:lang w:val="es-CO"/>
        </w:rPr>
      </w:pPr>
      <w:r w:rsidRPr="00835EAC">
        <w:rPr>
          <w:rFonts w:ascii="Times New Roman" w:hAnsi="Times New Roman" w:cs="Times New Roman"/>
          <w:lang w:val="es-CO"/>
        </w:rPr>
        <w:t xml:space="preserve">En ese orden de ideas, la ecuación </w:t>
      </w:r>
      <w:r>
        <w:rPr>
          <w:rFonts w:ascii="Times New Roman" w:hAnsi="Times New Roman" w:cs="Times New Roman"/>
          <w:lang w:val="es-CO"/>
        </w:rPr>
        <w:t>(8)</w:t>
      </w:r>
      <w:r w:rsidRPr="00835EAC">
        <w:rPr>
          <w:rFonts w:ascii="Times New Roman" w:hAnsi="Times New Roman" w:cs="Times New Roman"/>
          <w:lang w:val="es-CO"/>
        </w:rPr>
        <w:t xml:space="preserve"> expresa el precio limpio (</w:t>
      </w:r>
      <w:r>
        <w:rPr>
          <w:rFonts w:ascii="Times New Roman" w:hAnsi="Times New Roman" w:cs="Times New Roman"/>
          <w:lang w:val="es-CO"/>
        </w:rPr>
        <w:t>PL</w:t>
      </w:r>
      <w:r w:rsidRPr="00835EAC">
        <w:rPr>
          <w:rFonts w:ascii="Times New Roman" w:hAnsi="Times New Roman" w:cs="Times New Roman"/>
          <w:lang w:val="es-CO"/>
        </w:rPr>
        <w:t xml:space="preserve">) de un </w:t>
      </w:r>
      <w:r>
        <w:rPr>
          <w:rFonts w:ascii="Times New Roman" w:hAnsi="Times New Roman" w:cs="Times New Roman"/>
          <w:lang w:val="es-CO"/>
        </w:rPr>
        <w:t xml:space="preserve">TES Clase B </w:t>
      </w:r>
      <w:r w:rsidRPr="00835EAC">
        <w:rPr>
          <w:rFonts w:ascii="Times New Roman" w:hAnsi="Times New Roman" w:cs="Times New Roman"/>
          <w:lang w:val="es-CO"/>
        </w:rPr>
        <w:t xml:space="preserve">en términos de los flujos de caja futuros (CF) descontados por el rendimiento al vencimiento (YTM), que es al mismo tiempo </w:t>
      </w:r>
      <w:r>
        <w:rPr>
          <w:rFonts w:ascii="Times New Roman" w:hAnsi="Times New Roman" w:cs="Times New Roman"/>
          <w:lang w:val="es-CO"/>
        </w:rPr>
        <w:t xml:space="preserve">la tasa </w:t>
      </w:r>
      <w:r w:rsidRPr="00835EAC">
        <w:rPr>
          <w:rFonts w:ascii="Times New Roman" w:hAnsi="Times New Roman" w:cs="Times New Roman"/>
          <w:lang w:val="es-CO"/>
        </w:rPr>
        <w:t xml:space="preserve">de negociación del mercado. </w:t>
      </w:r>
      <w:r w:rsidR="007E6DB8">
        <w:rPr>
          <w:rFonts w:ascii="Times New Roman" w:hAnsi="Times New Roman" w:cs="Times New Roman"/>
          <w:lang w:val="es-CO"/>
        </w:rPr>
        <w:t xml:space="preserve">Podemos reexpresar el Precio Limpio en la ecuación (9) </w:t>
      </w:r>
      <w:r w:rsidRPr="00835EAC">
        <w:rPr>
          <w:rFonts w:ascii="Times New Roman" w:hAnsi="Times New Roman" w:cs="Times New Roman"/>
          <w:lang w:val="es-CO"/>
        </w:rPr>
        <w:t>si tomamos cada cupón (C) de</w:t>
      </w:r>
      <w:r w:rsidR="007E6DB8">
        <w:rPr>
          <w:rFonts w:ascii="Times New Roman" w:hAnsi="Times New Roman" w:cs="Times New Roman"/>
          <w:lang w:val="es-CO"/>
        </w:rPr>
        <w:t xml:space="preserve">l bono </w:t>
      </w:r>
      <w:r w:rsidRPr="00835EAC">
        <w:rPr>
          <w:rFonts w:ascii="Times New Roman" w:hAnsi="Times New Roman" w:cs="Times New Roman"/>
          <w:lang w:val="es-CO"/>
        </w:rPr>
        <w:t xml:space="preserve">como el </w:t>
      </w:r>
      <w:r w:rsidR="007E6DB8">
        <w:rPr>
          <w:rFonts w:ascii="Times New Roman" w:hAnsi="Times New Roman" w:cs="Times New Roman"/>
          <w:lang w:val="es-CO"/>
        </w:rPr>
        <w:t xml:space="preserve">resultado de la multiplicación entre el nocional o principal </w:t>
      </w:r>
      <w:r w:rsidRPr="00835EAC">
        <w:rPr>
          <w:rFonts w:ascii="Times New Roman" w:hAnsi="Times New Roman" w:cs="Times New Roman"/>
          <w:lang w:val="es-CO"/>
        </w:rPr>
        <w:t xml:space="preserve">(P) </w:t>
      </w:r>
      <w:r w:rsidR="007E6DB8">
        <w:rPr>
          <w:rFonts w:ascii="Times New Roman" w:hAnsi="Times New Roman" w:cs="Times New Roman"/>
          <w:lang w:val="es-CO"/>
        </w:rPr>
        <w:t xml:space="preserve">del bono </w:t>
      </w:r>
      <w:r w:rsidRPr="00835EAC">
        <w:rPr>
          <w:rFonts w:ascii="Times New Roman" w:hAnsi="Times New Roman" w:cs="Times New Roman"/>
          <w:lang w:val="es-CO"/>
        </w:rPr>
        <w:t>en base 100</w:t>
      </w:r>
      <w:r w:rsidR="00906ED1">
        <w:rPr>
          <w:rFonts w:ascii="Times New Roman" w:hAnsi="Times New Roman" w:cs="Times New Roman"/>
          <w:lang w:val="es-CO"/>
        </w:rPr>
        <w:t xml:space="preserve"> o base 1</w:t>
      </w:r>
      <w:r w:rsidRPr="00835EAC">
        <w:rPr>
          <w:rFonts w:ascii="Times New Roman" w:hAnsi="Times New Roman" w:cs="Times New Roman"/>
          <w:lang w:val="es-CO"/>
        </w:rPr>
        <w:t xml:space="preserve"> por </w:t>
      </w:r>
      <w:r w:rsidR="007E6DB8">
        <w:rPr>
          <w:rFonts w:ascii="Times New Roman" w:hAnsi="Times New Roman" w:cs="Times New Roman"/>
          <w:lang w:val="es-CO"/>
        </w:rPr>
        <w:t xml:space="preserve">la tasa </w:t>
      </w:r>
      <w:r w:rsidRPr="00835EAC">
        <w:rPr>
          <w:rFonts w:ascii="Times New Roman" w:hAnsi="Times New Roman" w:cs="Times New Roman"/>
          <w:lang w:val="es-CO"/>
        </w:rPr>
        <w:t>cupón</w:t>
      </w:r>
      <w:r w:rsidR="007E6DB8">
        <w:rPr>
          <w:rFonts w:ascii="Times New Roman" w:hAnsi="Times New Roman" w:cs="Times New Roman"/>
          <w:lang w:val="es-CO"/>
        </w:rPr>
        <w:t xml:space="preserve"> ofrecida por el emisor en las condiciones faciales del título</w:t>
      </w:r>
      <w:r w:rsidRPr="00835EAC">
        <w:rPr>
          <w:rFonts w:ascii="Times New Roman" w:hAnsi="Times New Roman" w:cs="Times New Roman"/>
          <w:lang w:val="es-CO"/>
        </w:rPr>
        <w:t xml:space="preserve">, y, si sustituimos los cupones periódicos por la fórmula </w:t>
      </w:r>
      <w:r w:rsidR="007E6DB8">
        <w:rPr>
          <w:rFonts w:ascii="Times New Roman" w:hAnsi="Times New Roman" w:cs="Times New Roman"/>
          <w:lang w:val="es-CO"/>
        </w:rPr>
        <w:t>del valor presente de</w:t>
      </w:r>
      <w:r w:rsidRPr="00835EAC">
        <w:rPr>
          <w:rFonts w:ascii="Times New Roman" w:hAnsi="Times New Roman" w:cs="Times New Roman"/>
          <w:lang w:val="es-CO"/>
        </w:rPr>
        <w:t xml:space="preserve"> anualidad</w:t>
      </w:r>
      <w:r w:rsidR="007E6DB8">
        <w:rPr>
          <w:rFonts w:ascii="Times New Roman" w:hAnsi="Times New Roman" w:cs="Times New Roman"/>
          <w:lang w:val="es-CO"/>
        </w:rPr>
        <w:t xml:space="preserve"> </w:t>
      </w:r>
      <w:sdt>
        <w:sdtPr>
          <w:rPr>
            <w:rFonts w:ascii="Times New Roman" w:hAnsi="Times New Roman" w:cs="Times New Roman"/>
            <w:lang w:val="es-CO"/>
          </w:rPr>
          <w:id w:val="-1790814578"/>
          <w:citation/>
        </w:sdtPr>
        <w:sdtContent>
          <w:r w:rsidR="007E6DB8">
            <w:rPr>
              <w:rFonts w:ascii="Times New Roman" w:hAnsi="Times New Roman" w:cs="Times New Roman"/>
              <w:lang w:val="es-CO"/>
            </w:rPr>
            <w:fldChar w:fldCharType="begin"/>
          </w:r>
          <w:r w:rsidR="007E6DB8">
            <w:rPr>
              <w:rFonts w:ascii="Times New Roman" w:hAnsi="Times New Roman" w:cs="Times New Roman"/>
              <w:lang w:val="es-CO"/>
            </w:rPr>
            <w:instrText xml:space="preserve"> CITATION Fab21 \l 9226 </w:instrText>
          </w:r>
          <w:r w:rsidR="007E6DB8">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The handbook of fixed income securities, 2021)</w:t>
          </w:r>
          <w:r w:rsidR="007E6DB8">
            <w:rPr>
              <w:rFonts w:ascii="Times New Roman" w:hAnsi="Times New Roman" w:cs="Times New Roman"/>
              <w:lang w:val="es-CO"/>
            </w:rPr>
            <w:fldChar w:fldCharType="end"/>
          </w:r>
        </w:sdtContent>
      </w:sdt>
      <w:r w:rsidR="007E6DB8">
        <w:rPr>
          <w:rFonts w:ascii="Times New Roman" w:hAnsi="Times New Roman" w:cs="Times New Roman"/>
          <w:lang w:val="es-CO"/>
        </w:rPr>
        <w:t xml:space="preserve">, siendo </w:t>
      </w:r>
      <w:r w:rsidR="007E6DB8" w:rsidRPr="007E6DB8">
        <w:rPr>
          <w:rFonts w:ascii="Times New Roman" w:hAnsi="Times New Roman" w:cs="Times New Roman"/>
          <w:b/>
          <w:bCs/>
          <w:i/>
          <w:iCs/>
          <w:lang w:val="es-CO"/>
        </w:rPr>
        <w:t>n</w:t>
      </w:r>
      <w:r w:rsidR="007E6DB8">
        <w:rPr>
          <w:rFonts w:ascii="Times New Roman" w:hAnsi="Times New Roman" w:cs="Times New Roman"/>
          <w:lang w:val="es-CO"/>
        </w:rPr>
        <w:t xml:space="preserve"> la cantidad de </w:t>
      </w:r>
      <w:r w:rsidR="005A743F">
        <w:rPr>
          <w:rFonts w:ascii="Times New Roman" w:hAnsi="Times New Roman" w:cs="Times New Roman"/>
          <w:lang w:val="es-CO"/>
        </w:rPr>
        <w:t>anualidades o cupones totales entregados durante el flujo de caja restante.</w:t>
      </w:r>
    </w:p>
    <w:p w14:paraId="475F3783" w14:textId="609C6AD3"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 xml:space="preserve">= </m:t>
        </m:r>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8</w:t>
      </w:r>
      <w:r w:rsidRPr="00E10CFB">
        <w:rPr>
          <w:rFonts w:ascii="Times New Roman" w:hAnsi="Times New Roman" w:cs="Times New Roman"/>
          <w:lang w:val="es-CO"/>
        </w:rPr>
        <w:t>)</w:t>
      </w:r>
    </w:p>
    <w:p w14:paraId="2AE16BA4" w14:textId="070DF7E0"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m:t>
        </m:r>
        <m:f>
          <m:fPr>
            <m:ctrlPr>
              <w:rPr>
                <w:rFonts w:ascii="Cambria Math" w:hAnsi="Cambria Math" w:cs="Arial"/>
                <w:i/>
                <w:color w:val="000000"/>
                <w:sz w:val="22"/>
                <w:szCs w:val="22"/>
              </w:rPr>
            </m:ctrlPr>
          </m:fPr>
          <m:num>
            <m:r>
              <w:rPr>
                <w:rFonts w:ascii="Cambria Math" w:hAnsi="Cambria Math" w:cs="Times New Roman"/>
                <w:color w:val="000000"/>
                <w:sz w:val="22"/>
                <w:szCs w:val="22"/>
                <w:lang w:val="es-CO"/>
              </w:rPr>
              <m:t>C</m:t>
            </m:r>
          </m:num>
          <m:den>
            <m:r>
              <w:rPr>
                <w:rFonts w:ascii="Cambria Math" w:hAnsi="Cambria Math" w:cs="Times New Roman"/>
                <w:color w:val="000000"/>
                <w:sz w:val="22"/>
                <w:szCs w:val="22"/>
                <w:lang w:val="es-CO"/>
              </w:rPr>
              <m:t>YTM</m:t>
            </m:r>
          </m:den>
        </m:f>
        <m:d>
          <m:dPr>
            <m:begChr m:val="["/>
            <m:endChr m:val="]"/>
            <m:ctrlPr>
              <w:rPr>
                <w:rFonts w:ascii="Cambria Math" w:hAnsi="Cambria Math" w:cs="Arial"/>
                <w:i/>
                <w:color w:val="000000"/>
                <w:sz w:val="22"/>
                <w:szCs w:val="22"/>
              </w:rPr>
            </m:ctrlPr>
          </m:dPr>
          <m:e>
            <m:r>
              <w:rPr>
                <w:rFonts w:ascii="Cambria Math" w:hAnsi="Cambria Math" w:cs="Arial"/>
                <w:color w:val="000000"/>
                <w:sz w:val="22"/>
                <w:szCs w:val="22"/>
                <w:lang w:val="es-CO"/>
              </w:rPr>
              <m:t>1-</m:t>
            </m:r>
            <m:f>
              <m:fPr>
                <m:ctrlPr>
                  <w:rPr>
                    <w:rFonts w:ascii="Cambria Math" w:hAnsi="Cambria Math" w:cs="Arial"/>
                    <w:i/>
                    <w:color w:val="000000"/>
                    <w:sz w:val="22"/>
                    <w:szCs w:val="22"/>
                  </w:rPr>
                </m:ctrlPr>
              </m:fPr>
              <m:num>
                <m:r>
                  <w:rPr>
                    <w:rFonts w:ascii="Cambria Math" w:hAnsi="Cambria Math" w:cs="Arial"/>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e>
        </m:d>
        <m:r>
          <w:rPr>
            <w:rFonts w:ascii="Cambria Math" w:hAnsi="Cambria Math" w:cs="Times New Roman"/>
            <w:color w:val="000000"/>
            <w:sz w:val="22"/>
            <w:szCs w:val="22"/>
            <w:lang w:val="es-CO"/>
          </w:rPr>
          <m:t>+</m:t>
        </m:r>
        <m:f>
          <m:fPr>
            <m:ctrlPr>
              <w:rPr>
                <w:rFonts w:ascii="Cambria Math" w:hAnsi="Cambria Math" w:cs="Times New Roman"/>
                <w:i/>
                <w:color w:val="000000"/>
                <w:sz w:val="22"/>
                <w:szCs w:val="22"/>
              </w:rPr>
            </m:ctrlPr>
          </m:fPr>
          <m:num>
            <m:r>
              <w:rPr>
                <w:rFonts w:ascii="Cambria Math" w:hAnsi="Cambria Math" w:cs="Times New Roman"/>
                <w:color w:val="000000"/>
                <w:sz w:val="22"/>
                <w:szCs w:val="22"/>
              </w:rPr>
              <m:t>P</m:t>
            </m:r>
            <m:r>
              <w:rPr>
                <w:rFonts w:ascii="Cambria Math" w:hAnsi="Cambria Math" w:cs="Times New Roman"/>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oMath>
      <w:r w:rsidRPr="00E10CFB">
        <w:rPr>
          <w:rFonts w:ascii="Times New Roman" w:hAnsi="Times New Roman" w:cs="Times New Roman"/>
          <w:lang w:val="es-CO"/>
        </w:rPr>
        <w:tab/>
        <w:t xml:space="preserve">                 </w:t>
      </w:r>
      <w:r w:rsidR="005A743F">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sidR="005A743F">
        <w:rPr>
          <w:rFonts w:ascii="Times New Roman" w:hAnsi="Times New Roman" w:cs="Times New Roman"/>
          <w:lang w:val="es-CO"/>
        </w:rPr>
        <w:t>9</w:t>
      </w:r>
      <w:r w:rsidRPr="00E10CFB">
        <w:rPr>
          <w:rFonts w:ascii="Times New Roman" w:hAnsi="Times New Roman" w:cs="Times New Roman"/>
          <w:lang w:val="es-CO"/>
        </w:rPr>
        <w:t>)</w:t>
      </w:r>
    </w:p>
    <w:p w14:paraId="453EFB1B" w14:textId="373DFC78" w:rsidR="00E0775A" w:rsidRDefault="00E0775A" w:rsidP="00E0775A">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S</m:t>
        </m:r>
        <m:r>
          <w:rPr>
            <w:rFonts w:ascii="Cambria Math" w:hAnsi="Cambria Math" w:cs="Arial"/>
            <w:color w:val="000000"/>
            <w:sz w:val="22"/>
            <w:szCs w:val="22"/>
            <w:lang w:val="es-CO"/>
          </w:rPr>
          <m:t>= PL</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1+YTM)</m:t>
            </m:r>
          </m:e>
          <m:sup>
            <m:f>
              <m:fPr>
                <m:type m:val="skw"/>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t>
                </m:r>
              </m:num>
              <m:den>
                <m:r>
                  <w:rPr>
                    <w:rFonts w:ascii="Cambria Math" w:hAnsi="Cambria Math" w:cs="Arial"/>
                    <w:color w:val="000000"/>
                    <w:sz w:val="22"/>
                    <w:szCs w:val="22"/>
                    <w:lang w:val="es-CO"/>
                  </w:rPr>
                  <m:t>b</m:t>
                </m:r>
              </m:den>
            </m:f>
          </m:sup>
        </m:sSup>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0</w:t>
      </w:r>
      <w:r w:rsidRPr="00E10CFB">
        <w:rPr>
          <w:rFonts w:ascii="Times New Roman" w:hAnsi="Times New Roman" w:cs="Times New Roman"/>
          <w:lang w:val="es-CO"/>
        </w:rPr>
        <w:t>)</w:t>
      </w:r>
    </w:p>
    <w:p w14:paraId="01A9749E" w14:textId="6BD5876F" w:rsidR="004D5444" w:rsidRDefault="00E0775A"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 xml:space="preserve">Dado que el PL asume que la negociación se da exactamente en la fecha de emisión o en la fecha de pago de un cupón, se hace necesario recalcular el precio justo de la transacción cuando esta se encuentra por fuera de las fechas anteriormente descritas. Esto es importante porque para esas fechas no exactas, el PL no toma en cuenta el valor de los intereses que se han causado sobre el siguiente cupón, y que, teóricamente, le pertenecen a la parte vendedora en la transacción dado que ha mantenido el título durante esos días adicionales a la fecha de </w:t>
      </w:r>
      <w:r>
        <w:rPr>
          <w:rFonts w:ascii="Times New Roman" w:hAnsi="Times New Roman" w:cs="Times New Roman"/>
          <w:lang w:val="es-CO"/>
        </w:rPr>
        <w:lastRenderedPageBreak/>
        <w:t xml:space="preserve">pago del último cupón. Es así como en la ecuación (10) se calcula el Precio Sucio (PS) del título como el valor futuro del PL a los </w:t>
      </w:r>
      <w:r w:rsidRPr="00E0775A">
        <w:rPr>
          <w:rFonts w:ascii="Times New Roman" w:hAnsi="Times New Roman" w:cs="Times New Roman"/>
          <w:b/>
          <w:bCs/>
          <w:i/>
          <w:iCs/>
          <w:lang w:val="es-CO"/>
        </w:rPr>
        <w:t>d</w:t>
      </w:r>
      <w:r>
        <w:rPr>
          <w:rFonts w:ascii="Times New Roman" w:hAnsi="Times New Roman" w:cs="Times New Roman"/>
          <w:lang w:val="es-CO"/>
        </w:rPr>
        <w:t xml:space="preserve"> días transcurridos desde el pago del último cupón a la fecha de negociación, y tomando como base una cantidad de </w:t>
      </w:r>
      <w:r w:rsidRPr="00E0775A">
        <w:rPr>
          <w:rFonts w:ascii="Times New Roman" w:hAnsi="Times New Roman" w:cs="Times New Roman"/>
          <w:b/>
          <w:bCs/>
          <w:i/>
          <w:iCs/>
          <w:lang w:val="es-CO"/>
        </w:rPr>
        <w:t>b</w:t>
      </w:r>
      <w:r>
        <w:rPr>
          <w:rFonts w:ascii="Times New Roman" w:hAnsi="Times New Roman" w:cs="Times New Roman"/>
          <w:lang w:val="es-CO"/>
        </w:rPr>
        <w:t xml:space="preserve"> días, que equivale a la cantidad de días que hay entre el último cu</w:t>
      </w:r>
      <w:r w:rsidR="004C3739">
        <w:rPr>
          <w:rFonts w:ascii="Times New Roman" w:hAnsi="Times New Roman" w:cs="Times New Roman"/>
          <w:lang w:val="es-CO"/>
        </w:rPr>
        <w:t>p</w:t>
      </w:r>
      <w:r>
        <w:rPr>
          <w:rFonts w:ascii="Times New Roman" w:hAnsi="Times New Roman" w:cs="Times New Roman"/>
          <w:lang w:val="es-CO"/>
        </w:rPr>
        <w:t>ón pagado y el siguiente</w:t>
      </w:r>
      <w:r w:rsidR="004C3739">
        <w:rPr>
          <w:rFonts w:ascii="Times New Roman" w:hAnsi="Times New Roman" w:cs="Times New Roman"/>
          <w:lang w:val="es-CO"/>
        </w:rPr>
        <w:t xml:space="preserve"> por pagar según el flujo de caja definido para ese instrumento.</w:t>
      </w:r>
    </w:p>
    <w:p w14:paraId="2351DEAA" w14:textId="77777777" w:rsidR="004D5444" w:rsidRDefault="004D5444" w:rsidP="003C58D0">
      <w:pPr>
        <w:pStyle w:val="Textoindependiente"/>
        <w:spacing w:after="240" w:line="360" w:lineRule="auto"/>
        <w:jc w:val="both"/>
        <w:rPr>
          <w:rFonts w:ascii="Times New Roman" w:hAnsi="Times New Roman" w:cs="Times New Roman"/>
          <w:lang w:val="es-CO"/>
        </w:rPr>
      </w:pPr>
      <w:r w:rsidRPr="004D5444">
        <w:rPr>
          <w:rFonts w:ascii="Times New Roman" w:hAnsi="Times New Roman" w:cs="Times New Roman"/>
          <w:lang w:val="es-CO"/>
        </w:rPr>
        <w:t>Cuando un agente compra un bono en el</w:t>
      </w:r>
      <w:r>
        <w:rPr>
          <w:rFonts w:ascii="Times New Roman" w:hAnsi="Times New Roman" w:cs="Times New Roman"/>
          <w:lang w:val="es-CO"/>
        </w:rPr>
        <w:t xml:space="preserve"> </w:t>
      </w:r>
      <w:r w:rsidRPr="004D5444">
        <w:rPr>
          <w:rFonts w:ascii="Times New Roman" w:hAnsi="Times New Roman" w:cs="Times New Roman"/>
          <w:lang w:val="es-CO"/>
        </w:rPr>
        <w:t xml:space="preserve">mercado secundario pagando el </w:t>
      </w:r>
      <w:r>
        <w:rPr>
          <w:rFonts w:ascii="Times New Roman" w:hAnsi="Times New Roman" w:cs="Times New Roman"/>
          <w:lang w:val="es-CO"/>
        </w:rPr>
        <w:t>PS</w:t>
      </w:r>
      <w:r w:rsidRPr="004D5444">
        <w:rPr>
          <w:rFonts w:ascii="Times New Roman" w:hAnsi="Times New Roman" w:cs="Times New Roman"/>
          <w:lang w:val="es-CO"/>
        </w:rPr>
        <w:t xml:space="preserve"> por él, y mantiene ese título hasta </w:t>
      </w:r>
      <w:r>
        <w:rPr>
          <w:rFonts w:ascii="Times New Roman" w:hAnsi="Times New Roman" w:cs="Times New Roman"/>
          <w:lang w:val="es-CO"/>
        </w:rPr>
        <w:t>su</w:t>
      </w:r>
      <w:r w:rsidRPr="004D5444">
        <w:rPr>
          <w:rFonts w:ascii="Times New Roman" w:hAnsi="Times New Roman" w:cs="Times New Roman"/>
          <w:lang w:val="es-CO"/>
        </w:rPr>
        <w:t xml:space="preserve"> fecha de vencimiento</w:t>
      </w:r>
      <w:r>
        <w:rPr>
          <w:rFonts w:ascii="Times New Roman" w:hAnsi="Times New Roman" w:cs="Times New Roman"/>
          <w:lang w:val="es-CO"/>
        </w:rPr>
        <w:t xml:space="preserve"> o de maduración</w:t>
      </w:r>
      <w:r w:rsidRPr="004D5444">
        <w:rPr>
          <w:rFonts w:ascii="Times New Roman" w:hAnsi="Times New Roman" w:cs="Times New Roman"/>
          <w:lang w:val="es-CO"/>
        </w:rPr>
        <w:t>,</w:t>
      </w:r>
      <w:r>
        <w:rPr>
          <w:rFonts w:ascii="Times New Roman" w:hAnsi="Times New Roman" w:cs="Times New Roman"/>
          <w:lang w:val="es-CO"/>
        </w:rPr>
        <w:t xml:space="preserve"> entonces</w:t>
      </w:r>
      <w:r w:rsidRPr="004D5444">
        <w:rPr>
          <w:rFonts w:ascii="Times New Roman" w:hAnsi="Times New Roman" w:cs="Times New Roman"/>
          <w:lang w:val="es-CO"/>
        </w:rPr>
        <w:t xml:space="preserve"> su rentabilidad neta será exactamente el YTM </w:t>
      </w:r>
      <w:r>
        <w:rPr>
          <w:rFonts w:ascii="Times New Roman" w:hAnsi="Times New Roman" w:cs="Times New Roman"/>
          <w:lang w:val="es-CO"/>
        </w:rPr>
        <w:t xml:space="preserve">de mercado </w:t>
      </w:r>
      <w:r w:rsidRPr="004D5444">
        <w:rPr>
          <w:rFonts w:ascii="Times New Roman" w:hAnsi="Times New Roman" w:cs="Times New Roman"/>
          <w:lang w:val="es-CO"/>
        </w:rPr>
        <w:t>asociado a</w:t>
      </w:r>
      <w:r>
        <w:rPr>
          <w:rFonts w:ascii="Times New Roman" w:hAnsi="Times New Roman" w:cs="Times New Roman"/>
          <w:lang w:val="es-CO"/>
        </w:rPr>
        <w:t xml:space="preserve"> ese PS</w:t>
      </w:r>
      <w:r w:rsidRPr="004D5444">
        <w:rPr>
          <w:rFonts w:ascii="Times New Roman" w:hAnsi="Times New Roman" w:cs="Times New Roman"/>
          <w:lang w:val="es-CO"/>
        </w:rPr>
        <w:t xml:space="preserve"> que pagó, y</w:t>
      </w:r>
      <w:r>
        <w:rPr>
          <w:rFonts w:ascii="Times New Roman" w:hAnsi="Times New Roman" w:cs="Times New Roman"/>
          <w:lang w:val="es-CO"/>
        </w:rPr>
        <w:t>, en consecuencia,</w:t>
      </w:r>
      <w:r w:rsidRPr="004D5444">
        <w:rPr>
          <w:rFonts w:ascii="Times New Roman" w:hAnsi="Times New Roman" w:cs="Times New Roman"/>
          <w:lang w:val="es-CO"/>
        </w:rPr>
        <w:t xml:space="preserve"> no existe riesgo de mercado asociado al periodo de tenencia</w:t>
      </w:r>
      <w:r>
        <w:rPr>
          <w:rFonts w:ascii="Times New Roman" w:hAnsi="Times New Roman" w:cs="Times New Roman"/>
          <w:lang w:val="es-CO"/>
        </w:rPr>
        <w:t xml:space="preserve"> para dicho inversionista. </w:t>
      </w:r>
    </w:p>
    <w:p w14:paraId="6DE260FD" w14:textId="1E9416C5" w:rsidR="004D5444" w:rsidRDefault="004D5444"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En cambio, el riesgo de mercado para el inversionista puede surgir si decide no mantener su inversión en ese título hasta la fecha de vencimiento de este, es decir, que planea venderlo antes de su maduración. En ese caso, para el momento de la venta, las condiciones del mercado, y por tanto la YTM con la que se descuentan los flujos de caja del título, pueden haber cambiado, generando cambios en la valoración del título, y así, posibilidad de ganar o perder dinero por cuenta de una variación en los precios de mercado</w:t>
      </w:r>
      <w:r w:rsidR="001D751A">
        <w:rPr>
          <w:rFonts w:ascii="Times New Roman" w:hAnsi="Times New Roman" w:cs="Times New Roman"/>
          <w:lang w:val="es-CO"/>
        </w:rPr>
        <w:t xml:space="preserve"> </w:t>
      </w:r>
      <w:sdt>
        <w:sdtPr>
          <w:rPr>
            <w:rFonts w:ascii="Times New Roman" w:hAnsi="Times New Roman" w:cs="Times New Roman"/>
            <w:lang w:val="es-CO"/>
          </w:rPr>
          <w:id w:val="642312320"/>
          <w:citation/>
        </w:sdtPr>
        <w:sdtContent>
          <w:r w:rsidR="001D751A">
            <w:rPr>
              <w:rFonts w:ascii="Times New Roman" w:hAnsi="Times New Roman" w:cs="Times New Roman"/>
              <w:lang w:val="es-CO"/>
            </w:rPr>
            <w:fldChar w:fldCharType="begin"/>
          </w:r>
          <w:r w:rsidR="001D751A">
            <w:rPr>
              <w:rFonts w:ascii="Times New Roman" w:hAnsi="Times New Roman" w:cs="Times New Roman"/>
              <w:lang w:val="es-CO"/>
            </w:rPr>
            <w:instrText xml:space="preserve"> CITATION Fab21 \l 9226 </w:instrText>
          </w:r>
          <w:r w:rsidR="001D751A">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The handbook of fixed income securities, 2021)</w:t>
          </w:r>
          <w:r w:rsidR="001D751A">
            <w:rPr>
              <w:rFonts w:ascii="Times New Roman" w:hAnsi="Times New Roman" w:cs="Times New Roman"/>
              <w:lang w:val="es-CO"/>
            </w:rPr>
            <w:fldChar w:fldCharType="end"/>
          </w:r>
        </w:sdtContent>
      </w:sdt>
      <w:r>
        <w:rPr>
          <w:rFonts w:ascii="Times New Roman" w:hAnsi="Times New Roman" w:cs="Times New Roman"/>
          <w:lang w:val="es-CO"/>
        </w:rPr>
        <w:t>.</w:t>
      </w:r>
    </w:p>
    <w:p w14:paraId="07B3B522" w14:textId="1BC6DA51"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Ahora bien, en el marco de la administración de activos y pasivos, y de la gestión patrimonial, realizar un estricto control al riesgo de mercado resulta fundamental. Previo al control y administración del riesgo de mercado, los gestores de portafolio primero lo deben medir, y para ello, exploraremos los siguientes conceptos</w:t>
      </w:r>
      <w:r w:rsidR="00F34E14">
        <w:rPr>
          <w:rFonts w:ascii="Times New Roman" w:hAnsi="Times New Roman" w:cs="Times New Roman"/>
          <w:lang w:val="es-CO"/>
        </w:rPr>
        <w:t xml:space="preserve"> </w:t>
      </w:r>
      <w:sdt>
        <w:sdtPr>
          <w:rPr>
            <w:rFonts w:ascii="Times New Roman" w:hAnsi="Times New Roman" w:cs="Times New Roman"/>
            <w:lang w:val="es-CO"/>
          </w:rPr>
          <w:id w:val="612645212"/>
          <w:citation/>
        </w:sdtPr>
        <w:sdtContent>
          <w:r w:rsidR="00412EC6">
            <w:rPr>
              <w:rFonts w:ascii="Times New Roman" w:hAnsi="Times New Roman" w:cs="Times New Roman"/>
              <w:lang w:val="es-CO"/>
            </w:rPr>
            <w:fldChar w:fldCharType="begin"/>
          </w:r>
          <w:r w:rsidR="00412EC6">
            <w:rPr>
              <w:rFonts w:ascii="Times New Roman" w:hAnsi="Times New Roman" w:cs="Times New Roman"/>
              <w:lang w:val="es-CO"/>
            </w:rPr>
            <w:instrText xml:space="preserve">CITATION Fab07 \t  \l 9226 </w:instrText>
          </w:r>
          <w:r w:rsidR="00412EC6">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2007)</w:t>
          </w:r>
          <w:r w:rsidR="00412EC6">
            <w:rPr>
              <w:rFonts w:ascii="Times New Roman" w:hAnsi="Times New Roman" w:cs="Times New Roman"/>
              <w:lang w:val="es-CO"/>
            </w:rPr>
            <w:fldChar w:fldCharType="end"/>
          </w:r>
        </w:sdtContent>
      </w:sdt>
      <w:r>
        <w:rPr>
          <w:rFonts w:ascii="Times New Roman" w:hAnsi="Times New Roman" w:cs="Times New Roman"/>
          <w:lang w:val="es-CO"/>
        </w:rPr>
        <w:t>:</w:t>
      </w:r>
    </w:p>
    <w:p w14:paraId="017D839D" w14:textId="78B9F2E3"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de Macaulay, ecuación (11):</w:t>
      </w:r>
    </w:p>
    <w:p w14:paraId="24E407EF" w14:textId="506FC2B0" w:rsidR="00F34E14" w:rsidRDefault="00F34E14" w:rsidP="00F34E14">
      <w:pPr>
        <w:pStyle w:val="Textoindependiente"/>
        <w:spacing w:before="195" w:after="240" w:line="360" w:lineRule="auto"/>
        <w:ind w:left="480" w:right="124"/>
        <w:jc w:val="both"/>
        <w:rPr>
          <w:rFonts w:ascii="Times New Roman" w:hAnsi="Times New Roman" w:cs="Times New Roman"/>
          <w:lang w:val="es-CO"/>
        </w:rPr>
      </w:pPr>
      <w:r w:rsidRPr="00F34E14">
        <w:rPr>
          <w:rFonts w:ascii="Times New Roman" w:hAnsi="Times New Roman" w:cs="Times New Roman"/>
          <w:lang w:val="es-CO"/>
        </w:rPr>
        <w:t>La Duración Macaulay se define como la media ponderada de tiempo de los flujos de caja de un título dado el Precio Sucio actual</w:t>
      </w:r>
      <w:r>
        <w:rPr>
          <w:rFonts w:ascii="Times New Roman" w:hAnsi="Times New Roman" w:cs="Times New Roman"/>
          <w:lang w:val="es-CO"/>
        </w:rPr>
        <w:t xml:space="preserve">. </w:t>
      </w:r>
      <w:r w:rsidRPr="00F34E14">
        <w:rPr>
          <w:rFonts w:ascii="Times New Roman" w:hAnsi="Times New Roman" w:cs="Times New Roman"/>
          <w:lang w:val="es-CO"/>
        </w:rPr>
        <w:t xml:space="preserve">En otras palabras, puede interpretarse como el tiempo medio en el que se recupera la </w:t>
      </w:r>
      <w:r w:rsidR="00412EC6" w:rsidRPr="00F34E14">
        <w:rPr>
          <w:rFonts w:ascii="Times New Roman" w:hAnsi="Times New Roman" w:cs="Times New Roman"/>
          <w:lang w:val="es-CO"/>
        </w:rPr>
        <w:t>inversión</w:t>
      </w:r>
      <w:r w:rsidR="00412EC6">
        <w:rPr>
          <w:rFonts w:ascii="Times New Roman" w:hAnsi="Times New Roman" w:cs="Times New Roman"/>
          <w:lang w:val="es-CO"/>
        </w:rPr>
        <w:t>,</w:t>
      </w:r>
      <w:r w:rsidR="00412EC6" w:rsidRPr="00F34E14">
        <w:rPr>
          <w:rFonts w:ascii="Times New Roman" w:hAnsi="Times New Roman" w:cs="Times New Roman"/>
          <w:lang w:val="es-CO"/>
        </w:rPr>
        <w:t xml:space="preserve"> dad</w:t>
      </w:r>
      <w:r w:rsidR="00412EC6">
        <w:rPr>
          <w:rFonts w:ascii="Times New Roman" w:hAnsi="Times New Roman" w:cs="Times New Roman"/>
          <w:lang w:val="es-CO"/>
        </w:rPr>
        <w:t>o</w:t>
      </w:r>
      <w:r w:rsidRPr="00F34E14">
        <w:rPr>
          <w:rFonts w:ascii="Times New Roman" w:hAnsi="Times New Roman" w:cs="Times New Roman"/>
          <w:lang w:val="es-CO"/>
        </w:rPr>
        <w:t xml:space="preserve"> el Precio Sucio pagado.</w:t>
      </w:r>
    </w:p>
    <w:p w14:paraId="1AB77C59" w14:textId="7305EB6B"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ac</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1</w:t>
      </w:r>
      <w:r w:rsidRPr="00E10CFB">
        <w:rPr>
          <w:rFonts w:ascii="Times New Roman" w:hAnsi="Times New Roman" w:cs="Times New Roman"/>
          <w:lang w:val="es-CO"/>
        </w:rPr>
        <w:t>)</w:t>
      </w:r>
    </w:p>
    <w:p w14:paraId="133D01BC" w14:textId="1DD6C7C9"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Modificada, ecuación (12):</w:t>
      </w:r>
    </w:p>
    <w:p w14:paraId="440E3A17" w14:textId="78C2E8D4" w:rsidR="00412EC6" w:rsidRDefault="00412EC6" w:rsidP="00412EC6">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lastRenderedPageBreak/>
        <w:t>Como se mencionaba antes, e</w:t>
      </w:r>
      <w:r w:rsidRPr="00412EC6">
        <w:rPr>
          <w:rFonts w:ascii="Times New Roman" w:hAnsi="Times New Roman" w:cs="Times New Roman"/>
          <w:lang w:val="es-CO"/>
        </w:rPr>
        <w:t xml:space="preserve">l riesgo de mercado en </w:t>
      </w:r>
      <w:r>
        <w:rPr>
          <w:rFonts w:ascii="Times New Roman" w:hAnsi="Times New Roman" w:cs="Times New Roman"/>
          <w:lang w:val="es-CO"/>
        </w:rPr>
        <w:t xml:space="preserve">las operaciones de renta fija </w:t>
      </w:r>
      <w:r w:rsidRPr="00412EC6">
        <w:rPr>
          <w:rFonts w:ascii="Times New Roman" w:hAnsi="Times New Roman" w:cs="Times New Roman"/>
          <w:lang w:val="es-CO"/>
        </w:rPr>
        <w:t>está asociado a las variaciones de los precios de los títulos debidas a las variaciones de los tipos de interés, ya que los primeros reaccionan, en cierta medida, de forma inversa a los segundos. La sensibilidad de la variación del precio respecto a la variación del tipo de interés se conoce como Duración Modificada. Así, un cambio de cien puntos básicos (pb</w:t>
      </w:r>
      <w:r>
        <w:rPr>
          <w:rFonts w:ascii="Times New Roman" w:hAnsi="Times New Roman" w:cs="Times New Roman"/>
          <w:lang w:val="es-CO"/>
        </w:rPr>
        <w:t>s</w:t>
      </w:r>
      <w:r w:rsidRPr="00412EC6">
        <w:rPr>
          <w:rFonts w:ascii="Times New Roman" w:hAnsi="Times New Roman" w:cs="Times New Roman"/>
          <w:lang w:val="es-CO"/>
        </w:rPr>
        <w:t xml:space="preserve">) en </w:t>
      </w:r>
      <w:r w:rsidR="004B2BD1">
        <w:rPr>
          <w:rFonts w:ascii="Times New Roman" w:hAnsi="Times New Roman" w:cs="Times New Roman"/>
          <w:lang w:val="es-CO"/>
        </w:rPr>
        <w:t>la</w:t>
      </w:r>
      <w:r w:rsidRPr="00412EC6">
        <w:rPr>
          <w:rFonts w:ascii="Times New Roman" w:hAnsi="Times New Roman" w:cs="Times New Roman"/>
          <w:lang w:val="es-CO"/>
        </w:rPr>
        <w:t xml:space="preserve"> YTM de mercado implica un cambio </w:t>
      </w:r>
      <w:r>
        <w:rPr>
          <w:rFonts w:ascii="Times New Roman" w:hAnsi="Times New Roman" w:cs="Times New Roman"/>
          <w:lang w:val="es-CO"/>
        </w:rPr>
        <w:t xml:space="preserve">porcentual </w:t>
      </w:r>
      <w:r w:rsidRPr="00412EC6">
        <w:rPr>
          <w:rFonts w:ascii="Times New Roman" w:hAnsi="Times New Roman" w:cs="Times New Roman"/>
          <w:lang w:val="es-CO"/>
        </w:rPr>
        <w:t xml:space="preserve">en el Precio Sucio </w:t>
      </w:r>
      <w:r>
        <w:rPr>
          <w:rFonts w:ascii="Times New Roman" w:hAnsi="Times New Roman" w:cs="Times New Roman"/>
          <w:lang w:val="es-CO"/>
        </w:rPr>
        <w:t>equivalente a la Duración Modificada</w:t>
      </w:r>
      <w:r w:rsidRPr="00412EC6">
        <w:rPr>
          <w:rFonts w:ascii="Times New Roman" w:hAnsi="Times New Roman" w:cs="Times New Roman"/>
          <w:lang w:val="es-CO"/>
        </w:rPr>
        <w:t xml:space="preserve">. </w:t>
      </w:r>
      <w:r w:rsidR="004B2BD1">
        <w:rPr>
          <w:rFonts w:ascii="Times New Roman" w:hAnsi="Times New Roman" w:cs="Times New Roman"/>
          <w:lang w:val="es-CO"/>
        </w:rPr>
        <w:t>Matemáticamente, se puede entender a l</w:t>
      </w:r>
      <w:r w:rsidRPr="00412EC6">
        <w:rPr>
          <w:rFonts w:ascii="Times New Roman" w:hAnsi="Times New Roman" w:cs="Times New Roman"/>
          <w:lang w:val="es-CO"/>
        </w:rPr>
        <w:t xml:space="preserve">a Duración Modificada </w:t>
      </w:r>
      <w:r w:rsidR="004B2BD1">
        <w:rPr>
          <w:rFonts w:ascii="Times New Roman" w:hAnsi="Times New Roman" w:cs="Times New Roman"/>
          <w:lang w:val="es-CO"/>
        </w:rPr>
        <w:t>como</w:t>
      </w:r>
      <w:r w:rsidRPr="00412EC6">
        <w:rPr>
          <w:rFonts w:ascii="Times New Roman" w:hAnsi="Times New Roman" w:cs="Times New Roman"/>
          <w:lang w:val="es-CO"/>
        </w:rPr>
        <w:t xml:space="preserve"> la primera derivada del Precio Sucio con respecto a</w:t>
      </w:r>
      <w:r w:rsidR="004B2BD1">
        <w:rPr>
          <w:rFonts w:ascii="Times New Roman" w:hAnsi="Times New Roman" w:cs="Times New Roman"/>
          <w:lang w:val="es-CO"/>
        </w:rPr>
        <w:t xml:space="preserve"> la</w:t>
      </w:r>
      <w:r w:rsidRPr="00412EC6">
        <w:rPr>
          <w:rFonts w:ascii="Times New Roman" w:hAnsi="Times New Roman" w:cs="Times New Roman"/>
          <w:lang w:val="es-CO"/>
        </w:rPr>
        <w:t xml:space="preserve"> YTM.</w:t>
      </w:r>
    </w:p>
    <w:p w14:paraId="1C74AABF" w14:textId="60C62873"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od</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ac</m:t>
            </m:r>
          </m:num>
          <m:den>
            <m:r>
              <w:rPr>
                <w:rFonts w:ascii="Cambria Math" w:hAnsi="Cambria Math" w:cs="Arial"/>
                <w:color w:val="000000"/>
                <w:sz w:val="22"/>
                <w:szCs w:val="22"/>
                <w:lang w:val="es-CO"/>
              </w:rPr>
              <m:t>1+YTM</m:t>
            </m:r>
          </m:den>
        </m:f>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2</w:t>
      </w:r>
      <w:r w:rsidRPr="00E10CFB">
        <w:rPr>
          <w:rFonts w:ascii="Times New Roman" w:hAnsi="Times New Roman" w:cs="Times New Roman"/>
          <w:lang w:val="es-CO"/>
        </w:rPr>
        <w:t>)</w:t>
      </w:r>
    </w:p>
    <w:p w14:paraId="20F7ED2B" w14:textId="54DDDCF4"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Convexidad, ecuación (1</w:t>
      </w:r>
      <w:r w:rsidR="007A21B0">
        <w:rPr>
          <w:rFonts w:ascii="Times New Roman" w:hAnsi="Times New Roman" w:cs="Times New Roman"/>
          <w:lang w:val="es-CO"/>
        </w:rPr>
        <w:t>3</w:t>
      </w:r>
      <w:r>
        <w:rPr>
          <w:rFonts w:ascii="Times New Roman" w:hAnsi="Times New Roman" w:cs="Times New Roman"/>
          <w:lang w:val="es-CO"/>
        </w:rPr>
        <w:t>):</w:t>
      </w:r>
    </w:p>
    <w:p w14:paraId="7B99BC71" w14:textId="7BF44789" w:rsidR="00BC38CF" w:rsidRPr="00BC38CF" w:rsidRDefault="00CB175C" w:rsidP="00BC38CF">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w:t>
      </w:r>
      <w:r w:rsidRPr="00CB175C">
        <w:rPr>
          <w:rFonts w:ascii="Times New Roman" w:hAnsi="Times New Roman" w:cs="Times New Roman"/>
          <w:lang w:val="es-CO"/>
        </w:rPr>
        <w:t xml:space="preserve"> se muestra en la figura </w:t>
      </w:r>
      <w:r>
        <w:rPr>
          <w:rFonts w:ascii="Times New Roman" w:hAnsi="Times New Roman" w:cs="Times New Roman"/>
          <w:lang w:val="es-CO"/>
        </w:rPr>
        <w:t>3, cuando se presentan</w:t>
      </w:r>
      <w:r w:rsidRPr="00CB175C">
        <w:rPr>
          <w:rFonts w:ascii="Times New Roman" w:hAnsi="Times New Roman" w:cs="Times New Roman"/>
          <w:lang w:val="es-CO"/>
        </w:rPr>
        <w:t xml:space="preserve"> grandes cambios en el tipo de interés, la duración modificada no es suficiente para describir la sensibilidad sobre el precio. Es</w:t>
      </w:r>
      <w:r>
        <w:rPr>
          <w:rFonts w:ascii="Times New Roman" w:hAnsi="Times New Roman" w:cs="Times New Roman"/>
          <w:lang w:val="es-CO"/>
        </w:rPr>
        <w:t>to</w:t>
      </w:r>
      <w:r w:rsidRPr="00CB175C">
        <w:rPr>
          <w:rFonts w:ascii="Times New Roman" w:hAnsi="Times New Roman" w:cs="Times New Roman"/>
          <w:lang w:val="es-CO"/>
        </w:rPr>
        <w:t xml:space="preserve"> </w:t>
      </w:r>
      <w:r>
        <w:rPr>
          <w:rFonts w:ascii="Times New Roman" w:hAnsi="Times New Roman" w:cs="Times New Roman"/>
          <w:lang w:val="es-CO"/>
        </w:rPr>
        <w:t xml:space="preserve">es </w:t>
      </w:r>
      <w:r w:rsidRPr="00CB175C">
        <w:rPr>
          <w:rFonts w:ascii="Times New Roman" w:hAnsi="Times New Roman" w:cs="Times New Roman"/>
          <w:lang w:val="es-CO"/>
        </w:rPr>
        <w:t xml:space="preserve">porque </w:t>
      </w:r>
      <w:r>
        <w:rPr>
          <w:rFonts w:ascii="Times New Roman" w:hAnsi="Times New Roman" w:cs="Times New Roman"/>
          <w:lang w:val="es-CO"/>
        </w:rPr>
        <w:t>la relación entre el</w:t>
      </w:r>
      <w:r w:rsidRPr="00CB175C">
        <w:rPr>
          <w:rFonts w:ascii="Times New Roman" w:hAnsi="Times New Roman" w:cs="Times New Roman"/>
          <w:lang w:val="es-CO"/>
        </w:rPr>
        <w:t xml:space="preserve"> </w:t>
      </w:r>
      <w:r>
        <w:rPr>
          <w:rFonts w:ascii="Times New Roman" w:hAnsi="Times New Roman" w:cs="Times New Roman"/>
          <w:lang w:val="es-CO"/>
        </w:rPr>
        <w:t>P</w:t>
      </w:r>
      <w:r w:rsidRPr="00CB175C">
        <w:rPr>
          <w:rFonts w:ascii="Times New Roman" w:hAnsi="Times New Roman" w:cs="Times New Roman"/>
          <w:lang w:val="es-CO"/>
        </w:rPr>
        <w:t>recio</w:t>
      </w:r>
      <w:r>
        <w:rPr>
          <w:rFonts w:ascii="Times New Roman" w:hAnsi="Times New Roman" w:cs="Times New Roman"/>
          <w:lang w:val="es-CO"/>
        </w:rPr>
        <w:t xml:space="preserve"> Sucio y la YTM</w:t>
      </w:r>
      <w:r w:rsidRPr="00CB175C">
        <w:rPr>
          <w:rFonts w:ascii="Times New Roman" w:hAnsi="Times New Roman" w:cs="Times New Roman"/>
          <w:lang w:val="es-CO"/>
        </w:rPr>
        <w:t xml:space="preserve"> no es lineal</w:t>
      </w:r>
      <w:r>
        <w:rPr>
          <w:rFonts w:ascii="Times New Roman" w:hAnsi="Times New Roman" w:cs="Times New Roman"/>
          <w:lang w:val="es-CO"/>
        </w:rPr>
        <w:t>, y,</w:t>
      </w:r>
      <w:r w:rsidRPr="00CB175C">
        <w:rPr>
          <w:rFonts w:ascii="Times New Roman" w:hAnsi="Times New Roman" w:cs="Times New Roman"/>
          <w:lang w:val="es-CO"/>
        </w:rPr>
        <w:t xml:space="preserve"> en lugar de ello</w:t>
      </w:r>
      <w:r>
        <w:rPr>
          <w:rFonts w:ascii="Times New Roman" w:hAnsi="Times New Roman" w:cs="Times New Roman"/>
          <w:lang w:val="es-CO"/>
        </w:rPr>
        <w:t>,</w:t>
      </w:r>
      <w:r w:rsidRPr="00CB175C">
        <w:rPr>
          <w:rFonts w:ascii="Times New Roman" w:hAnsi="Times New Roman" w:cs="Times New Roman"/>
          <w:lang w:val="es-CO"/>
        </w:rPr>
        <w:t xml:space="preserve"> es convexa </w:t>
      </w:r>
      <w:r>
        <w:rPr>
          <w:rFonts w:ascii="Times New Roman" w:hAnsi="Times New Roman" w:cs="Times New Roman"/>
          <w:lang w:val="es-CO"/>
        </w:rPr>
        <w:t>e inversa</w:t>
      </w:r>
      <w:r w:rsidRPr="00CB175C">
        <w:rPr>
          <w:rFonts w:ascii="Times New Roman" w:hAnsi="Times New Roman" w:cs="Times New Roman"/>
          <w:lang w:val="es-CO"/>
        </w:rPr>
        <w:t>, por lo que cada bono tiene una convexidad asociada a su precio.</w:t>
      </w:r>
    </w:p>
    <w:p w14:paraId="431E44D9" w14:textId="03C36F84" w:rsidR="00FB3EE1"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Matemáticamente, l</w:t>
      </w:r>
      <w:r w:rsidRPr="00CB175C">
        <w:rPr>
          <w:rFonts w:ascii="Times New Roman" w:hAnsi="Times New Roman" w:cs="Times New Roman"/>
          <w:lang w:val="es-CO"/>
        </w:rPr>
        <w:t xml:space="preserve">a convexidad de un título es la segunda derivada del Precio Sucio con respecto al YTM. </w:t>
      </w:r>
      <w:r>
        <w:rPr>
          <w:rFonts w:ascii="Times New Roman" w:hAnsi="Times New Roman" w:cs="Times New Roman"/>
          <w:lang w:val="es-CO"/>
        </w:rPr>
        <w:t>Se puede interpretar como</w:t>
      </w:r>
      <w:r w:rsidRPr="00CB175C">
        <w:rPr>
          <w:rFonts w:ascii="Times New Roman" w:hAnsi="Times New Roman" w:cs="Times New Roman"/>
          <w:lang w:val="es-CO"/>
        </w:rPr>
        <w:t xml:space="preserve"> una medida geométrica de la volatilidad del bono. Un</w:t>
      </w:r>
      <w:r>
        <w:rPr>
          <w:rFonts w:ascii="Times New Roman" w:hAnsi="Times New Roman" w:cs="Times New Roman"/>
          <w:lang w:val="es-CO"/>
        </w:rPr>
        <w:t xml:space="preserve">a convexidad </w:t>
      </w:r>
      <w:r w:rsidRPr="00CB175C">
        <w:rPr>
          <w:rFonts w:ascii="Times New Roman" w:hAnsi="Times New Roman" w:cs="Times New Roman"/>
          <w:lang w:val="es-CO"/>
        </w:rPr>
        <w:t>mayor implica mayores incrementos del Precio Sucio causados por una caída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 xml:space="preserve"> y</w:t>
      </w:r>
      <w:r w:rsidRPr="00CB175C">
        <w:rPr>
          <w:rFonts w:ascii="Times New Roman" w:hAnsi="Times New Roman" w:cs="Times New Roman"/>
          <w:lang w:val="es-CO"/>
        </w:rPr>
        <w:t xml:space="preserve"> menores caídas del Precio Sucio causadas por el mismo incremento absoluto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w:t>
      </w:r>
    </w:p>
    <w:p w14:paraId="0126C27D" w14:textId="655DC7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CVX</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3</w:t>
      </w:r>
      <w:r w:rsidRPr="00E10CFB">
        <w:rPr>
          <w:rFonts w:ascii="Times New Roman" w:hAnsi="Times New Roman" w:cs="Times New Roman"/>
          <w:lang w:val="es-CO"/>
        </w:rPr>
        <w:t>)</w:t>
      </w:r>
    </w:p>
    <w:p w14:paraId="05A6A393" w14:textId="47EC3715" w:rsidR="009F5742" w:rsidRDefault="00000000" w:rsidP="009F5742">
      <w:pPr>
        <w:pStyle w:val="Textoindependiente"/>
        <w:spacing w:before="7" w:after="240" w:line="360" w:lineRule="auto"/>
        <w:jc w:val="right"/>
        <w:rPr>
          <w:rFonts w:ascii="Times New Roman" w:hAnsi="Times New Roman" w:cs="Times New Roman"/>
          <w:lang w:val="es-CO"/>
        </w:rPr>
      </w:pPr>
      <m:oMath>
        <m:f>
          <m:fPr>
            <m:ctrlPr>
              <w:rPr>
                <w:rFonts w:ascii="Cambria Math" w:hAnsi="Cambria Math" w:cs="Times New Roman"/>
                <w:i/>
                <w:color w:val="000000"/>
                <w:sz w:val="22"/>
                <w:szCs w:val="22"/>
                <w:lang w:val="es-CO"/>
              </w:rPr>
            </m:ctrlPr>
          </m:fPr>
          <m:num>
            <m:r>
              <w:rPr>
                <w:rFonts w:ascii="Cambria Math" w:hAnsi="Cambria Math" w:cs="Times New Roman"/>
                <w:color w:val="000000"/>
                <w:sz w:val="22"/>
                <w:szCs w:val="22"/>
                <w:lang w:val="es-CO"/>
              </w:rPr>
              <m:t>∆PS</m:t>
            </m:r>
          </m:num>
          <m:den>
            <m:r>
              <w:rPr>
                <w:rFonts w:ascii="Cambria Math" w:hAnsi="Cambria Math" w:cs="Times New Roman"/>
                <w:color w:val="000000"/>
                <w:sz w:val="22"/>
                <w:szCs w:val="22"/>
                <w:lang w:val="es-CO"/>
              </w:rPr>
              <m:t>PS</m:t>
            </m:r>
          </m:den>
        </m:f>
        <m:r>
          <w:rPr>
            <w:rFonts w:ascii="Cambria Math" w:hAnsi="Cambria Math" w:cs="Arial"/>
            <w:color w:val="000000"/>
            <w:sz w:val="22"/>
            <w:szCs w:val="22"/>
            <w:lang w:val="es-CO"/>
          </w:rPr>
          <m:t>=(-DMod ×∆YTM)+</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1</m:t>
                </m:r>
              </m:num>
              <m:den>
                <m:r>
                  <w:rPr>
                    <w:rFonts w:ascii="Cambria Math" w:hAnsi="Cambria Math" w:cs="Arial"/>
                    <w:color w:val="000000"/>
                    <w:sz w:val="22"/>
                    <w:szCs w:val="22"/>
                    <w:lang w:val="es-CO"/>
                  </w:rPr>
                  <m:t>2</m:t>
                </m:r>
              </m:den>
            </m:f>
            <m:r>
              <w:rPr>
                <w:rFonts w:ascii="Cambria Math" w:hAnsi="Cambria Math" w:cs="Arial"/>
                <w:color w:val="000000"/>
                <w:sz w:val="22"/>
                <w:szCs w:val="22"/>
                <w:lang w:val="es-CO"/>
              </w:rPr>
              <m:t>×CVX×∆YTM</m:t>
            </m:r>
          </m:e>
          <m:sup>
            <m:r>
              <w:rPr>
                <w:rFonts w:ascii="Cambria Math" w:hAnsi="Cambria Math" w:cs="Arial"/>
                <w:color w:val="000000"/>
                <w:sz w:val="22"/>
                <w:szCs w:val="22"/>
                <w:lang w:val="es-CO"/>
              </w:rPr>
              <m:t>2</m:t>
            </m:r>
          </m:sup>
        </m:sSup>
        <m:r>
          <w:rPr>
            <w:rFonts w:ascii="Cambria Math" w:hAnsi="Cambria Math" w:cs="Arial"/>
            <w:color w:val="000000"/>
            <w:sz w:val="22"/>
            <w:szCs w:val="22"/>
            <w:lang w:val="es-CO"/>
          </w:rPr>
          <m:t>)</m:t>
        </m:r>
      </m:oMath>
      <w:r w:rsidR="009F5742" w:rsidRPr="00E10CFB">
        <w:rPr>
          <w:rFonts w:ascii="Times New Roman" w:hAnsi="Times New Roman" w:cs="Times New Roman"/>
          <w:lang w:val="es-CO"/>
        </w:rPr>
        <w:tab/>
        <w:t xml:space="preserve">       </w:t>
      </w:r>
      <w:r w:rsidR="009F5742">
        <w:rPr>
          <w:rFonts w:ascii="Times New Roman" w:hAnsi="Times New Roman" w:cs="Times New Roman"/>
          <w:lang w:val="es-CO"/>
        </w:rPr>
        <w:t xml:space="preserve">     </w:t>
      </w:r>
      <w:r w:rsidR="009F5742" w:rsidRPr="00E10CFB">
        <w:rPr>
          <w:rFonts w:ascii="Times New Roman" w:hAnsi="Times New Roman" w:cs="Times New Roman"/>
          <w:lang w:val="es-CO"/>
        </w:rPr>
        <w:t xml:space="preserve">     (</w:t>
      </w:r>
      <w:r w:rsidR="009F5742">
        <w:rPr>
          <w:rFonts w:ascii="Times New Roman" w:hAnsi="Times New Roman" w:cs="Times New Roman"/>
          <w:lang w:val="es-CO"/>
        </w:rPr>
        <w:t>1</w:t>
      </w:r>
      <w:r w:rsidR="007A21B0">
        <w:rPr>
          <w:rFonts w:ascii="Times New Roman" w:hAnsi="Times New Roman" w:cs="Times New Roman"/>
          <w:lang w:val="es-CO"/>
        </w:rPr>
        <w:t>4</w:t>
      </w:r>
      <w:r w:rsidR="009F5742" w:rsidRPr="00E10CFB">
        <w:rPr>
          <w:rFonts w:ascii="Times New Roman" w:hAnsi="Times New Roman" w:cs="Times New Roman"/>
          <w:lang w:val="es-CO"/>
        </w:rPr>
        <w:t>)</w:t>
      </w:r>
    </w:p>
    <w:p w14:paraId="2535994B" w14:textId="346D8FB1" w:rsidR="00CB175C"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Al combinar los conceptos de duración y convexidad de un instrumento de renta fija, entonces ya es posible calcular de manera precisa el cambio en el precio sucio de un bono cuando se presentan cambios significativos en la tasa de interés utilizando la </w:t>
      </w:r>
      <w:r>
        <w:rPr>
          <w:rFonts w:ascii="Times New Roman" w:hAnsi="Times New Roman" w:cs="Times New Roman"/>
          <w:lang w:val="es-CO"/>
        </w:rPr>
        <w:lastRenderedPageBreak/>
        <w:t>ecuación (1</w:t>
      </w:r>
      <w:r w:rsidR="007A21B0">
        <w:rPr>
          <w:rFonts w:ascii="Times New Roman" w:hAnsi="Times New Roman" w:cs="Times New Roman"/>
          <w:lang w:val="es-CO"/>
        </w:rPr>
        <w:t>4</w:t>
      </w:r>
      <w:r>
        <w:rPr>
          <w:rFonts w:ascii="Times New Roman" w:hAnsi="Times New Roman" w:cs="Times New Roman"/>
          <w:lang w:val="es-CO"/>
        </w:rPr>
        <w:t xml:space="preserve">). Nótese que, el segundo término de </w:t>
      </w:r>
      <w:r w:rsidR="009F5742">
        <w:rPr>
          <w:rFonts w:ascii="Times New Roman" w:hAnsi="Times New Roman" w:cs="Times New Roman"/>
          <w:lang w:val="es-CO"/>
        </w:rPr>
        <w:t>la</w:t>
      </w:r>
      <w:r>
        <w:rPr>
          <w:rFonts w:ascii="Times New Roman" w:hAnsi="Times New Roman" w:cs="Times New Roman"/>
          <w:lang w:val="es-CO"/>
        </w:rPr>
        <w:t xml:space="preserve"> ecuación, al </w:t>
      </w:r>
      <w:r w:rsidR="009F5742">
        <w:rPr>
          <w:rFonts w:ascii="Times New Roman" w:hAnsi="Times New Roman" w:cs="Times New Roman"/>
          <w:lang w:val="es-CO"/>
        </w:rPr>
        <w:t>elevarse</w:t>
      </w:r>
      <w:r>
        <w:rPr>
          <w:rFonts w:ascii="Times New Roman" w:hAnsi="Times New Roman" w:cs="Times New Roman"/>
          <w:lang w:val="es-CO"/>
        </w:rPr>
        <w:t xml:space="preserve"> al cuadrado,</w:t>
      </w:r>
      <w:r w:rsidR="009F5742">
        <w:rPr>
          <w:rFonts w:ascii="Times New Roman" w:hAnsi="Times New Roman" w:cs="Times New Roman"/>
          <w:lang w:val="es-CO"/>
        </w:rPr>
        <w:t xml:space="preserve"> </w:t>
      </w:r>
      <w:r>
        <w:rPr>
          <w:rFonts w:ascii="Times New Roman" w:hAnsi="Times New Roman" w:cs="Times New Roman"/>
          <w:lang w:val="es-CO"/>
        </w:rPr>
        <w:t>es aproximadamente igual a cero cuando los cambios en la YTM son muy pequeños.</w:t>
      </w:r>
    </w:p>
    <w:p w14:paraId="041718BF" w14:textId="1A1148AE" w:rsidR="009F5742" w:rsidRDefault="009F5742" w:rsidP="009F5742">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3</w:t>
      </w:r>
      <w:r w:rsidRPr="00C85437">
        <w:rPr>
          <w:rFonts w:ascii="Times New Roman" w:hAnsi="Times New Roman" w:cs="Times New Roman"/>
          <w:lang w:val="es-CO"/>
        </w:rPr>
        <w:t xml:space="preserve">. </w:t>
      </w:r>
      <w:r w:rsidR="00635BA0">
        <w:rPr>
          <w:rFonts w:ascii="Times New Roman" w:hAnsi="Times New Roman" w:cs="Times New Roman"/>
          <w:lang w:val="es-CO"/>
        </w:rPr>
        <w:t>Relación entre</w:t>
      </w:r>
      <w:r w:rsidR="000B0B2D">
        <w:rPr>
          <w:rFonts w:ascii="Times New Roman" w:hAnsi="Times New Roman" w:cs="Times New Roman"/>
          <w:lang w:val="es-CO"/>
        </w:rPr>
        <w:t xml:space="preserve"> la</w:t>
      </w:r>
      <w:r w:rsidR="00635BA0">
        <w:rPr>
          <w:rFonts w:ascii="Times New Roman" w:hAnsi="Times New Roman" w:cs="Times New Roman"/>
          <w:lang w:val="es-CO"/>
        </w:rPr>
        <w:t xml:space="preserve"> YTM de un bono y su precio. Se evidencia convexidad en el precio que la duración modificada por si sola no puede estimar.</w:t>
      </w:r>
    </w:p>
    <w:p w14:paraId="04B8681B" w14:textId="15EE416B" w:rsidR="00261714" w:rsidRDefault="000B0B2D" w:rsidP="00635BA0">
      <w:pPr>
        <w:pStyle w:val="Textoindependiente"/>
        <w:spacing w:before="7" w:after="240" w:line="360" w:lineRule="auto"/>
        <w:jc w:val="center"/>
        <w:rPr>
          <w:rFonts w:ascii="Times New Roman" w:hAnsi="Times New Roman" w:cs="Times New Roman"/>
          <w:lang w:val="es-CO"/>
        </w:rPr>
      </w:pPr>
      <w:r w:rsidRPr="000B0B2D">
        <w:rPr>
          <w:rFonts w:ascii="Times New Roman" w:hAnsi="Times New Roman" w:cs="Times New Roman"/>
          <w:noProof/>
          <w:lang w:val="es-CO"/>
        </w:rPr>
        <w:drawing>
          <wp:inline distT="0" distB="0" distL="0" distR="0" wp14:anchorId="70507119" wp14:editId="0DE0E610">
            <wp:extent cx="3686810" cy="3549046"/>
            <wp:effectExtent l="0" t="0" r="8890" b="0"/>
            <wp:docPr id="14974446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44690" name=""/>
                    <pic:cNvPicPr/>
                  </pic:nvPicPr>
                  <pic:blipFill>
                    <a:blip r:embed="rId13"/>
                    <a:stretch>
                      <a:fillRect/>
                    </a:stretch>
                  </pic:blipFill>
                  <pic:spPr>
                    <a:xfrm>
                      <a:off x="0" y="0"/>
                      <a:ext cx="3692197" cy="3554232"/>
                    </a:xfrm>
                    <a:prstGeom prst="rect">
                      <a:avLst/>
                    </a:prstGeom>
                  </pic:spPr>
                </pic:pic>
              </a:graphicData>
            </a:graphic>
          </wp:inline>
        </w:drawing>
      </w:r>
    </w:p>
    <w:p w14:paraId="1606E922" w14:textId="0C191632"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ollar Duration o DV01, ecuación (1</w:t>
      </w:r>
      <w:r w:rsidR="007A21B0">
        <w:rPr>
          <w:rFonts w:ascii="Times New Roman" w:hAnsi="Times New Roman" w:cs="Times New Roman"/>
          <w:lang w:val="es-CO"/>
        </w:rPr>
        <w:t>5</w:t>
      </w:r>
      <w:r>
        <w:rPr>
          <w:rFonts w:ascii="Times New Roman" w:hAnsi="Times New Roman" w:cs="Times New Roman"/>
          <w:lang w:val="es-CO"/>
        </w:rPr>
        <w:t>):</w:t>
      </w:r>
    </w:p>
    <w:p w14:paraId="57B20CE8" w14:textId="022EE40D" w:rsidR="00455694" w:rsidRDefault="00F8182E" w:rsidP="00455694">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La</w:t>
      </w:r>
      <w:r w:rsidRPr="00F8182E">
        <w:rPr>
          <w:rFonts w:ascii="Times New Roman" w:hAnsi="Times New Roman" w:cs="Times New Roman"/>
          <w:lang w:val="es-CO"/>
        </w:rPr>
        <w:t xml:space="preserve"> duración y convexidad </w:t>
      </w:r>
      <w:r>
        <w:rPr>
          <w:rFonts w:ascii="Times New Roman" w:hAnsi="Times New Roman" w:cs="Times New Roman"/>
          <w:lang w:val="es-CO"/>
        </w:rPr>
        <w:t xml:space="preserve">de un título </w:t>
      </w:r>
      <w:r w:rsidRPr="00F8182E">
        <w:rPr>
          <w:rFonts w:ascii="Times New Roman" w:hAnsi="Times New Roman" w:cs="Times New Roman"/>
          <w:lang w:val="es-CO"/>
        </w:rPr>
        <w:t>dependen de múltiples factores, como l</w:t>
      </w:r>
      <w:r>
        <w:rPr>
          <w:rFonts w:ascii="Times New Roman" w:hAnsi="Times New Roman" w:cs="Times New Roman"/>
          <w:lang w:val="es-CO"/>
        </w:rPr>
        <w:t xml:space="preserve">a tasa y </w:t>
      </w:r>
      <w:r w:rsidRPr="00F8182E">
        <w:rPr>
          <w:rFonts w:ascii="Times New Roman" w:hAnsi="Times New Roman" w:cs="Times New Roman"/>
          <w:lang w:val="es-CO"/>
        </w:rPr>
        <w:t xml:space="preserve">la frecuencia </w:t>
      </w:r>
      <w:r>
        <w:rPr>
          <w:rFonts w:ascii="Times New Roman" w:hAnsi="Times New Roman" w:cs="Times New Roman"/>
          <w:lang w:val="es-CO"/>
        </w:rPr>
        <w:t>de los cupones</w:t>
      </w:r>
      <w:r w:rsidRPr="00F8182E">
        <w:rPr>
          <w:rFonts w:ascii="Times New Roman" w:hAnsi="Times New Roman" w:cs="Times New Roman"/>
          <w:lang w:val="es-CO"/>
        </w:rPr>
        <w:t xml:space="preserve">, </w:t>
      </w:r>
      <w:r>
        <w:rPr>
          <w:rFonts w:ascii="Times New Roman" w:hAnsi="Times New Roman" w:cs="Times New Roman"/>
          <w:lang w:val="es-CO"/>
        </w:rPr>
        <w:t xml:space="preserve">la </w:t>
      </w:r>
      <w:r w:rsidRPr="00F8182E">
        <w:rPr>
          <w:rFonts w:ascii="Times New Roman" w:hAnsi="Times New Roman" w:cs="Times New Roman"/>
          <w:lang w:val="es-CO"/>
        </w:rPr>
        <w:t>YTM y el</w:t>
      </w:r>
      <w:r>
        <w:rPr>
          <w:rFonts w:ascii="Times New Roman" w:hAnsi="Times New Roman" w:cs="Times New Roman"/>
          <w:lang w:val="es-CO"/>
        </w:rPr>
        <w:t xml:space="preserve"> plazo al</w:t>
      </w:r>
      <w:r w:rsidRPr="00F8182E">
        <w:rPr>
          <w:rFonts w:ascii="Times New Roman" w:hAnsi="Times New Roman" w:cs="Times New Roman"/>
          <w:lang w:val="es-CO"/>
        </w:rPr>
        <w:t xml:space="preserve"> vencimiento</w:t>
      </w:r>
      <w:r>
        <w:rPr>
          <w:rFonts w:ascii="Times New Roman" w:hAnsi="Times New Roman" w:cs="Times New Roman"/>
          <w:lang w:val="es-CO"/>
        </w:rPr>
        <w:t xml:space="preserve"> del título</w:t>
      </w:r>
      <w:r w:rsidRPr="00F8182E">
        <w:rPr>
          <w:rFonts w:ascii="Times New Roman" w:hAnsi="Times New Roman" w:cs="Times New Roman"/>
          <w:lang w:val="es-CO"/>
        </w:rPr>
        <w:t>. El riesgo de mercado no es comparable entre dos bonos</w:t>
      </w:r>
      <w:r>
        <w:rPr>
          <w:rFonts w:ascii="Times New Roman" w:hAnsi="Times New Roman" w:cs="Times New Roman"/>
          <w:lang w:val="es-CO"/>
        </w:rPr>
        <w:t xml:space="preserve"> diferentes y</w:t>
      </w:r>
      <w:r w:rsidRPr="00F8182E">
        <w:rPr>
          <w:rFonts w:ascii="Times New Roman" w:hAnsi="Times New Roman" w:cs="Times New Roman"/>
          <w:lang w:val="es-CO"/>
        </w:rPr>
        <w:t xml:space="preserve"> con diferencias en esos factores, y ahí radica la importancia de la DV01</w:t>
      </w:r>
      <w:r>
        <w:rPr>
          <w:rFonts w:ascii="Times New Roman" w:hAnsi="Times New Roman" w:cs="Times New Roman"/>
          <w:lang w:val="es-CO"/>
        </w:rPr>
        <w:t>,</w:t>
      </w:r>
      <w:r w:rsidRPr="00F8182E">
        <w:rPr>
          <w:rFonts w:ascii="Times New Roman" w:hAnsi="Times New Roman" w:cs="Times New Roman"/>
          <w:lang w:val="es-CO"/>
        </w:rPr>
        <w:t xml:space="preserve"> o </w:t>
      </w:r>
      <w:r>
        <w:rPr>
          <w:rFonts w:ascii="Times New Roman" w:hAnsi="Times New Roman" w:cs="Times New Roman"/>
          <w:lang w:val="es-CO"/>
        </w:rPr>
        <w:t>Dollar Duration</w:t>
      </w:r>
      <w:r w:rsidRPr="00F8182E">
        <w:rPr>
          <w:rFonts w:ascii="Times New Roman" w:hAnsi="Times New Roman" w:cs="Times New Roman"/>
          <w:lang w:val="es-CO"/>
        </w:rPr>
        <w:t xml:space="preserve">, que </w:t>
      </w:r>
      <w:r>
        <w:rPr>
          <w:rFonts w:ascii="Times New Roman" w:hAnsi="Times New Roman" w:cs="Times New Roman"/>
          <w:lang w:val="es-CO"/>
        </w:rPr>
        <w:t xml:space="preserve">permite comparar el </w:t>
      </w:r>
      <w:r w:rsidRPr="00F8182E">
        <w:rPr>
          <w:rFonts w:ascii="Times New Roman" w:hAnsi="Times New Roman" w:cs="Times New Roman"/>
          <w:lang w:val="es-CO"/>
        </w:rPr>
        <w:t>riesgo</w:t>
      </w:r>
      <w:r>
        <w:rPr>
          <w:rFonts w:ascii="Times New Roman" w:hAnsi="Times New Roman" w:cs="Times New Roman"/>
          <w:lang w:val="es-CO"/>
        </w:rPr>
        <w:t xml:space="preserve"> de mercado dos títulos diferentes</w:t>
      </w:r>
      <w:r w:rsidRPr="00F8182E">
        <w:rPr>
          <w:rFonts w:ascii="Times New Roman" w:hAnsi="Times New Roman" w:cs="Times New Roman"/>
          <w:lang w:val="es-CO"/>
        </w:rPr>
        <w:t>, midiendo</w:t>
      </w:r>
      <w:r>
        <w:rPr>
          <w:rFonts w:ascii="Times New Roman" w:hAnsi="Times New Roman" w:cs="Times New Roman"/>
          <w:lang w:val="es-CO"/>
        </w:rPr>
        <w:t>lo</w:t>
      </w:r>
      <w:r w:rsidRPr="00F8182E">
        <w:rPr>
          <w:rFonts w:ascii="Times New Roman" w:hAnsi="Times New Roman" w:cs="Times New Roman"/>
          <w:lang w:val="es-CO"/>
        </w:rPr>
        <w:t xml:space="preserve"> en términos monetarios. </w:t>
      </w:r>
      <w:r>
        <w:rPr>
          <w:rFonts w:ascii="Times New Roman" w:hAnsi="Times New Roman" w:cs="Times New Roman"/>
          <w:lang w:val="es-CO"/>
        </w:rPr>
        <w:t xml:space="preserve">El </w:t>
      </w:r>
      <w:r w:rsidRPr="00F8182E">
        <w:rPr>
          <w:rFonts w:ascii="Times New Roman" w:hAnsi="Times New Roman" w:cs="Times New Roman"/>
          <w:lang w:val="es-CO"/>
        </w:rPr>
        <w:t xml:space="preserve">DV01 es la ganancia o pérdida en una posición en </w:t>
      </w:r>
      <w:r>
        <w:rPr>
          <w:rFonts w:ascii="Times New Roman" w:hAnsi="Times New Roman" w:cs="Times New Roman"/>
          <w:lang w:val="es-CO"/>
        </w:rPr>
        <w:t>un bono o un portafolio de bonos</w:t>
      </w:r>
      <w:r w:rsidRPr="00F8182E">
        <w:rPr>
          <w:rFonts w:ascii="Times New Roman" w:hAnsi="Times New Roman" w:cs="Times New Roman"/>
          <w:lang w:val="es-CO"/>
        </w:rPr>
        <w:t xml:space="preserve"> debido a un incremento de un punto básico en </w:t>
      </w:r>
      <w:r>
        <w:rPr>
          <w:rFonts w:ascii="Times New Roman" w:hAnsi="Times New Roman" w:cs="Times New Roman"/>
          <w:lang w:val="es-CO"/>
        </w:rPr>
        <w:t xml:space="preserve">la </w:t>
      </w:r>
      <w:r w:rsidRPr="00F8182E">
        <w:rPr>
          <w:rFonts w:ascii="Times New Roman" w:hAnsi="Times New Roman" w:cs="Times New Roman"/>
          <w:lang w:val="es-CO"/>
        </w:rPr>
        <w:t xml:space="preserve">YTM. Reducir </w:t>
      </w:r>
      <w:r>
        <w:rPr>
          <w:rFonts w:ascii="Times New Roman" w:hAnsi="Times New Roman" w:cs="Times New Roman"/>
          <w:lang w:val="es-CO"/>
        </w:rPr>
        <w:t>el</w:t>
      </w:r>
      <w:r w:rsidRPr="00F8182E">
        <w:rPr>
          <w:rFonts w:ascii="Times New Roman" w:hAnsi="Times New Roman" w:cs="Times New Roman"/>
          <w:lang w:val="es-CO"/>
        </w:rPr>
        <w:t xml:space="preserve"> DV01 en una cartera es una de las actividades más importantes en la gestión de carteras de renta fija</w:t>
      </w:r>
      <w:r>
        <w:rPr>
          <w:rFonts w:ascii="Times New Roman" w:hAnsi="Times New Roman" w:cs="Times New Roman"/>
          <w:lang w:val="es-CO"/>
        </w:rPr>
        <w:t>. El</w:t>
      </w:r>
      <w:r w:rsidRPr="00F8182E">
        <w:rPr>
          <w:rFonts w:ascii="Times New Roman" w:hAnsi="Times New Roman" w:cs="Times New Roman"/>
          <w:lang w:val="es-CO"/>
        </w:rPr>
        <w:t xml:space="preserve"> DV01 puede reducirse vendiendo en corto otros bonos.</w:t>
      </w:r>
    </w:p>
    <w:p w14:paraId="25B6D105" w14:textId="615DC4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w:lastRenderedPageBreak/>
          <m:t>DV01</m:t>
        </m:r>
        <m:r>
          <w:rPr>
            <w:rFonts w:ascii="Cambria Math" w:hAnsi="Cambria Math" w:cs="Arial"/>
            <w:color w:val="000000"/>
            <w:sz w:val="22"/>
            <w:szCs w:val="22"/>
            <w:lang w:val="es-CO"/>
          </w:rPr>
          <m:t>= -DMod ×PL×0.01%</m:t>
        </m:r>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5</w:t>
      </w:r>
      <w:r w:rsidRPr="00E10CFB">
        <w:rPr>
          <w:rFonts w:ascii="Times New Roman" w:hAnsi="Times New Roman" w:cs="Times New Roman"/>
          <w:lang w:val="es-CO"/>
        </w:rPr>
        <w:t>)</w:t>
      </w:r>
    </w:p>
    <w:p w14:paraId="4D47E29B" w14:textId="3CC07678" w:rsidR="000B0B2D" w:rsidRDefault="000B0B2D">
      <w:pPr>
        <w:rPr>
          <w:rFonts w:ascii="Times New Roman" w:hAnsi="Times New Roman" w:cs="Times New Roman"/>
          <w:b/>
          <w:bCs/>
        </w:rPr>
      </w:pPr>
    </w:p>
    <w:p w14:paraId="42A11DD8" w14:textId="2D98FD86" w:rsidR="000B0B2D" w:rsidRPr="000B0B2D" w:rsidRDefault="000B0B2D" w:rsidP="000B0B2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La Curva de Rendimientos</w:t>
      </w:r>
    </w:p>
    <w:p w14:paraId="5E712140" w14:textId="6DF6896D" w:rsidR="00192DCF" w:rsidRP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La curva de rendimientos es una representación gráfica de la relación entre los vencimientos y los rendimientos de los bonos dentro de un mercado específico</w:t>
      </w:r>
      <w:r>
        <w:rPr>
          <w:rFonts w:ascii="Times New Roman" w:hAnsi="Times New Roman" w:cs="Times New Roman"/>
          <w:lang w:val="es-CO"/>
        </w:rPr>
        <w:t xml:space="preserve"> </w:t>
      </w:r>
      <w:sdt>
        <w:sdtPr>
          <w:rPr>
            <w:rFonts w:ascii="Times New Roman" w:hAnsi="Times New Roman" w:cs="Times New Roman"/>
            <w:lang w:val="es-CO"/>
          </w:rPr>
          <w:id w:val="385989396"/>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2007)</w:t>
          </w:r>
          <w:r>
            <w:rPr>
              <w:rFonts w:ascii="Times New Roman" w:hAnsi="Times New Roman" w:cs="Times New Roman"/>
              <w:lang w:val="es-CO"/>
            </w:rPr>
            <w:fldChar w:fldCharType="end"/>
          </w:r>
        </w:sdtContent>
      </w:sdt>
      <w:r w:rsidRPr="00192DCF">
        <w:rPr>
          <w:rFonts w:ascii="Times New Roman" w:hAnsi="Times New Roman" w:cs="Times New Roman"/>
          <w:lang w:val="es-CO"/>
        </w:rPr>
        <w:t>. Una representación de la curva de rendimiento</w:t>
      </w:r>
      <w:r>
        <w:rPr>
          <w:rFonts w:ascii="Times New Roman" w:hAnsi="Times New Roman" w:cs="Times New Roman"/>
          <w:lang w:val="es-CO"/>
        </w:rPr>
        <w:t>s</w:t>
      </w:r>
      <w:r w:rsidRPr="00192DCF">
        <w:rPr>
          <w:rFonts w:ascii="Times New Roman" w:hAnsi="Times New Roman" w:cs="Times New Roman"/>
          <w:lang w:val="es-CO"/>
        </w:rPr>
        <w:t xml:space="preserve"> incluye títulos</w:t>
      </w:r>
      <w:r>
        <w:rPr>
          <w:rFonts w:ascii="Times New Roman" w:hAnsi="Times New Roman" w:cs="Times New Roman"/>
          <w:lang w:val="es-CO"/>
        </w:rPr>
        <w:t xml:space="preserve"> con las siguientes características</w:t>
      </w:r>
      <w:r w:rsidRPr="00192DCF">
        <w:rPr>
          <w:rFonts w:ascii="Times New Roman" w:hAnsi="Times New Roman" w:cs="Times New Roman"/>
          <w:lang w:val="es-CO"/>
        </w:rPr>
        <w:t>:</w:t>
      </w:r>
    </w:p>
    <w:p w14:paraId="5BA9B45A" w14:textId="20C7B9C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indexación</w:t>
      </w:r>
    </w:p>
    <w:p w14:paraId="0EAFB5F5" w14:textId="1DE0882A"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denominación monetaria</w:t>
      </w:r>
    </w:p>
    <w:p w14:paraId="770A7646" w14:textId="053E2F4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calificación crediticia</w:t>
      </w:r>
    </w:p>
    <w:p w14:paraId="1ECD2805" w14:textId="3F84FA05"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diferentes vencimientos</w:t>
      </w:r>
    </w:p>
    <w:p w14:paraId="040C31A0" w14:textId="13AE85F7" w:rsid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 xml:space="preserve">Normalmente, la pendiente de la curva </w:t>
      </w:r>
      <w:r>
        <w:rPr>
          <w:rFonts w:ascii="Times New Roman" w:hAnsi="Times New Roman" w:cs="Times New Roman"/>
          <w:lang w:val="es-CO"/>
        </w:rPr>
        <w:t>de rendimientos</w:t>
      </w:r>
      <w:r w:rsidRPr="00192DCF">
        <w:rPr>
          <w:rFonts w:ascii="Times New Roman" w:hAnsi="Times New Roman" w:cs="Times New Roman"/>
          <w:lang w:val="es-CO"/>
        </w:rPr>
        <w:t xml:space="preserve"> es positiva, sin embargo, dada una situación económica concreta, la curva podría adoptar otra forma. A continuación</w:t>
      </w:r>
      <w:r>
        <w:rPr>
          <w:rFonts w:ascii="Times New Roman" w:hAnsi="Times New Roman" w:cs="Times New Roman"/>
          <w:lang w:val="es-CO"/>
        </w:rPr>
        <w:t>,</w:t>
      </w:r>
      <w:r w:rsidRPr="00192DCF">
        <w:rPr>
          <w:rFonts w:ascii="Times New Roman" w:hAnsi="Times New Roman" w:cs="Times New Roman"/>
          <w:lang w:val="es-CO"/>
        </w:rPr>
        <w:t xml:space="preserve"> se indican las formas que podría adoptar la curva</w:t>
      </w:r>
      <w:r>
        <w:rPr>
          <w:rFonts w:ascii="Times New Roman" w:hAnsi="Times New Roman" w:cs="Times New Roman"/>
          <w:lang w:val="es-CO"/>
        </w:rPr>
        <w:t xml:space="preserve"> de rendimientos (Figura 4): </w:t>
      </w:r>
    </w:p>
    <w:p w14:paraId="65F73F37" w14:textId="27D904F2"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Normal:</w:t>
      </w:r>
      <w:r>
        <w:rPr>
          <w:rFonts w:ascii="Times New Roman" w:hAnsi="Times New Roman" w:cs="Times New Roman"/>
          <w:lang w:val="es-CO"/>
        </w:rPr>
        <w:t xml:space="preserve"> Las tasas de interés</w:t>
      </w:r>
      <w:r w:rsidRPr="00192DCF">
        <w:rPr>
          <w:rFonts w:ascii="Times New Roman" w:hAnsi="Times New Roman" w:cs="Times New Roman"/>
          <w:lang w:val="es-CO"/>
        </w:rPr>
        <w:t xml:space="preserve"> a corto plazo son más bajos que a largo plazo.</w:t>
      </w:r>
    </w:p>
    <w:p w14:paraId="594102E9" w14:textId="0CD4D700"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Plana:</w:t>
      </w:r>
      <w:r w:rsidRPr="00192DCF">
        <w:rPr>
          <w:rFonts w:ascii="Times New Roman" w:hAnsi="Times New Roman" w:cs="Times New Roman"/>
          <w:lang w:val="es-CO"/>
        </w:rPr>
        <w:t xml:space="preserve"> </w:t>
      </w:r>
      <w:r>
        <w:rPr>
          <w:rFonts w:ascii="Times New Roman" w:hAnsi="Times New Roman" w:cs="Times New Roman"/>
          <w:lang w:val="es-CO"/>
        </w:rPr>
        <w:t>Las tasas de interés</w:t>
      </w:r>
      <w:r w:rsidRPr="00192DCF">
        <w:rPr>
          <w:rFonts w:ascii="Times New Roman" w:hAnsi="Times New Roman" w:cs="Times New Roman"/>
          <w:lang w:val="es-CO"/>
        </w:rPr>
        <w:t xml:space="preserve"> plazo son similares a l</w:t>
      </w:r>
      <w:r>
        <w:rPr>
          <w:rFonts w:ascii="Times New Roman" w:hAnsi="Times New Roman" w:cs="Times New Roman"/>
          <w:lang w:val="es-CO"/>
        </w:rPr>
        <w:t>a</w:t>
      </w:r>
      <w:r w:rsidRPr="00192DCF">
        <w:rPr>
          <w:rFonts w:ascii="Times New Roman" w:hAnsi="Times New Roman" w:cs="Times New Roman"/>
          <w:lang w:val="es-CO"/>
        </w:rPr>
        <w:t>s de largo plazo.</w:t>
      </w:r>
    </w:p>
    <w:p w14:paraId="3856C433" w14:textId="6675EC61" w:rsidR="00027D8A" w:rsidRDefault="00192DCF" w:rsidP="00027D8A">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Invertido:</w:t>
      </w:r>
      <w:r>
        <w:rPr>
          <w:rFonts w:ascii="Times New Roman" w:hAnsi="Times New Roman" w:cs="Times New Roman"/>
          <w:lang w:val="es-CO"/>
        </w:rPr>
        <w:t xml:space="preserve"> Las tasas de interés a</w:t>
      </w:r>
      <w:r w:rsidRPr="00192DCF">
        <w:rPr>
          <w:rFonts w:ascii="Times New Roman" w:hAnsi="Times New Roman" w:cs="Times New Roman"/>
          <w:lang w:val="es-CO"/>
        </w:rPr>
        <w:t xml:space="preserve"> corto plazo son superiores a l</w:t>
      </w:r>
      <w:r>
        <w:rPr>
          <w:rFonts w:ascii="Times New Roman" w:hAnsi="Times New Roman" w:cs="Times New Roman"/>
          <w:lang w:val="es-CO"/>
        </w:rPr>
        <w:t>a</w:t>
      </w:r>
      <w:r w:rsidRPr="00192DCF">
        <w:rPr>
          <w:rFonts w:ascii="Times New Roman" w:hAnsi="Times New Roman" w:cs="Times New Roman"/>
          <w:lang w:val="es-CO"/>
        </w:rPr>
        <w:t>s de largo plazo.</w:t>
      </w:r>
    </w:p>
    <w:p w14:paraId="79FCC323" w14:textId="09086003" w:rsidR="00027D8A" w:rsidRDefault="00027D8A" w:rsidP="00027D8A">
      <w:pPr>
        <w:pStyle w:val="Textoindependiente"/>
        <w:spacing w:before="195" w:line="360" w:lineRule="auto"/>
        <w:ind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4</w:t>
      </w:r>
      <w:r w:rsidRPr="00C85437">
        <w:rPr>
          <w:rFonts w:ascii="Times New Roman" w:hAnsi="Times New Roman" w:cs="Times New Roman"/>
          <w:lang w:val="es-CO"/>
        </w:rPr>
        <w:t xml:space="preserve">. </w:t>
      </w:r>
      <w:r>
        <w:rPr>
          <w:rFonts w:ascii="Times New Roman" w:hAnsi="Times New Roman" w:cs="Times New Roman"/>
          <w:lang w:val="es-CO"/>
        </w:rPr>
        <w:t>Formas de la curva de rendimientos.</w:t>
      </w:r>
    </w:p>
    <w:p w14:paraId="233256A8" w14:textId="686AC631" w:rsidR="00192DCF" w:rsidRDefault="00027D8A" w:rsidP="00027D8A">
      <w:pPr>
        <w:pStyle w:val="Textoindependiente"/>
        <w:spacing w:after="240" w:line="360" w:lineRule="auto"/>
        <w:ind w:right="124"/>
        <w:jc w:val="center"/>
        <w:rPr>
          <w:rFonts w:ascii="Times New Roman" w:hAnsi="Times New Roman" w:cs="Times New Roman"/>
          <w:lang w:val="es-CO"/>
        </w:rPr>
      </w:pPr>
      <w:r w:rsidRPr="00027D8A">
        <w:rPr>
          <w:rFonts w:ascii="Times New Roman" w:hAnsi="Times New Roman" w:cs="Times New Roman"/>
          <w:noProof/>
          <w:lang w:val="es-CO"/>
        </w:rPr>
        <w:lastRenderedPageBreak/>
        <w:drawing>
          <wp:inline distT="0" distB="0" distL="0" distR="0" wp14:anchorId="634228A1" wp14:editId="5B0BAE64">
            <wp:extent cx="3362325" cy="2521745"/>
            <wp:effectExtent l="0" t="0" r="0" b="0"/>
            <wp:docPr id="19314636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63641" name=""/>
                    <pic:cNvPicPr/>
                  </pic:nvPicPr>
                  <pic:blipFill>
                    <a:blip r:embed="rId14"/>
                    <a:stretch>
                      <a:fillRect/>
                    </a:stretch>
                  </pic:blipFill>
                  <pic:spPr>
                    <a:xfrm>
                      <a:off x="0" y="0"/>
                      <a:ext cx="3370068" cy="2527552"/>
                    </a:xfrm>
                    <a:prstGeom prst="rect">
                      <a:avLst/>
                    </a:prstGeom>
                  </pic:spPr>
                </pic:pic>
              </a:graphicData>
            </a:graphic>
          </wp:inline>
        </w:drawing>
      </w:r>
    </w:p>
    <w:p w14:paraId="1192BFF2" w14:textId="786561E5" w:rsidR="00192DCF" w:rsidRDefault="00027D8A" w:rsidP="00192DCF">
      <w:pPr>
        <w:pStyle w:val="Textoindependiente"/>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lang w:val="es-CO"/>
        </w:rPr>
        <w:t xml:space="preserve">Hay una variedad de factores económicos que influyen en la forma de la curva de rendimiento, y hay diferentes teorías sobre cómo esos factores explican la </w:t>
      </w:r>
      <w:r>
        <w:rPr>
          <w:rFonts w:ascii="Times New Roman" w:hAnsi="Times New Roman" w:cs="Times New Roman"/>
          <w:lang w:val="es-CO"/>
        </w:rPr>
        <w:t xml:space="preserve">forma de la </w:t>
      </w:r>
      <w:r w:rsidRPr="00027D8A">
        <w:rPr>
          <w:rFonts w:ascii="Times New Roman" w:hAnsi="Times New Roman" w:cs="Times New Roman"/>
          <w:lang w:val="es-CO"/>
        </w:rPr>
        <w:t>curva y sus movimientos</w:t>
      </w:r>
      <w:r w:rsidR="00757060">
        <w:rPr>
          <w:rFonts w:ascii="Times New Roman" w:hAnsi="Times New Roman" w:cs="Times New Roman"/>
          <w:lang w:val="es-CO"/>
        </w:rPr>
        <w:t xml:space="preserve"> </w:t>
      </w:r>
      <w:sdt>
        <w:sdtPr>
          <w:rPr>
            <w:rFonts w:ascii="Times New Roman" w:hAnsi="Times New Roman" w:cs="Times New Roman"/>
            <w:lang w:val="es-CO"/>
          </w:rPr>
          <w:id w:val="1006097473"/>
          <w:citation/>
        </w:sdtPr>
        <w:sdtContent>
          <w:r w:rsidR="00757060">
            <w:rPr>
              <w:rFonts w:ascii="Times New Roman" w:hAnsi="Times New Roman" w:cs="Times New Roman"/>
              <w:lang w:val="es-CO"/>
            </w:rPr>
            <w:fldChar w:fldCharType="begin"/>
          </w:r>
          <w:r w:rsidR="00757060">
            <w:rPr>
              <w:rFonts w:ascii="Times New Roman" w:hAnsi="Times New Roman" w:cs="Times New Roman"/>
              <w:lang w:val="es-CO"/>
            </w:rPr>
            <w:instrText xml:space="preserve"> CITATION Pel97 \l 9226 </w:instrText>
          </w:r>
          <w:r w:rsidR="00757060">
            <w:rPr>
              <w:rFonts w:ascii="Times New Roman" w:hAnsi="Times New Roman" w:cs="Times New Roman"/>
              <w:lang w:val="es-CO"/>
            </w:rPr>
            <w:fldChar w:fldCharType="separate"/>
          </w:r>
          <w:r w:rsidR="002F2EBD" w:rsidRPr="002F2EBD">
            <w:rPr>
              <w:rFonts w:ascii="Times New Roman" w:hAnsi="Times New Roman" w:cs="Times New Roman"/>
              <w:noProof/>
              <w:lang w:val="es-CO"/>
            </w:rPr>
            <w:t>(Pelaez, 1997)</w:t>
          </w:r>
          <w:r w:rsidR="00757060">
            <w:rPr>
              <w:rFonts w:ascii="Times New Roman" w:hAnsi="Times New Roman" w:cs="Times New Roman"/>
              <w:lang w:val="es-CO"/>
            </w:rPr>
            <w:fldChar w:fldCharType="end"/>
          </w:r>
        </w:sdtContent>
      </w:sdt>
      <w:r w:rsidRPr="00027D8A">
        <w:rPr>
          <w:rFonts w:ascii="Times New Roman" w:hAnsi="Times New Roman" w:cs="Times New Roman"/>
          <w:lang w:val="es-CO"/>
        </w:rPr>
        <w:t>. Sea cual sea la explicación de los movimientos de la curva, los operadores se aprovechan de ellos comprando o vendiendo títulos en diferentes nodos de la curva. En términos generales, existen tres movimientos básicos para la curva de rendimientos:</w:t>
      </w:r>
    </w:p>
    <w:p w14:paraId="49FB6BEE" w14:textId="29AFD08A"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Desplazamiento Paralelo:</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 a</w:t>
      </w:r>
      <w:r w:rsidRPr="00027D8A">
        <w:rPr>
          <w:rFonts w:ascii="Times New Roman" w:hAnsi="Times New Roman" w:cs="Times New Roman"/>
          <w:lang w:val="es-CO"/>
        </w:rPr>
        <w:t xml:space="preserve"> largo y corto plazo no cambia. </w:t>
      </w:r>
      <w:r>
        <w:rPr>
          <w:rFonts w:ascii="Times New Roman" w:hAnsi="Times New Roman" w:cs="Times New Roman"/>
          <w:lang w:val="es-CO"/>
        </w:rPr>
        <w:t>Las tasas</w:t>
      </w:r>
      <w:r w:rsidRPr="00027D8A">
        <w:rPr>
          <w:rFonts w:ascii="Times New Roman" w:hAnsi="Times New Roman" w:cs="Times New Roman"/>
          <w:lang w:val="es-CO"/>
        </w:rPr>
        <w:t xml:space="preserve"> aumentan o disminuyen en la misma cantidad de puntos básicos</w:t>
      </w:r>
      <w:r>
        <w:rPr>
          <w:rFonts w:ascii="Times New Roman" w:hAnsi="Times New Roman" w:cs="Times New Roman"/>
          <w:lang w:val="es-CO"/>
        </w:rPr>
        <w:t xml:space="preserve"> a lo largo de la curva.</w:t>
      </w:r>
    </w:p>
    <w:p w14:paraId="4D685A02" w14:textId="249ACB4B"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Pr>
          <w:rFonts w:ascii="Times New Roman" w:hAnsi="Times New Roman" w:cs="Times New Roman"/>
          <w:i/>
          <w:iCs/>
          <w:lang w:val="es-CO"/>
        </w:rPr>
        <w:t>Empinamiento</w:t>
      </w:r>
      <w:r w:rsidRPr="00027D8A">
        <w:rPr>
          <w:rFonts w:ascii="Times New Roman" w:hAnsi="Times New Roman" w:cs="Times New Roman"/>
          <w:i/>
          <w:iCs/>
          <w:lang w:val="es-CO"/>
        </w:rPr>
        <w:t>:</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y a corto plazo aumenta. Ocurre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bajan mientras qu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plazo suben, o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sube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3751E2AF" w14:textId="36532003" w:rsid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Aplanamiento:</w:t>
      </w:r>
      <w:r w:rsidRPr="00027D8A">
        <w:rPr>
          <w:rFonts w:ascii="Times New Roman" w:hAnsi="Times New Roman" w:cs="Times New Roman"/>
          <w:lang w:val="es-CO"/>
        </w:rPr>
        <w:t xml:space="preserve"> El diferencial entr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y a corto plazo disminuye. Ocurre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aumentan mientras qu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plazo bajan, o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baja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0DFEC864" w14:textId="05853C8A" w:rsidR="00834DE5" w:rsidRDefault="00834DE5" w:rsidP="00834DE5">
      <w:pPr>
        <w:pStyle w:val="Textoindependiente"/>
        <w:spacing w:before="195" w:after="240" w:line="360" w:lineRule="auto"/>
        <w:ind w:right="124"/>
        <w:jc w:val="both"/>
        <w:rPr>
          <w:rFonts w:ascii="Times New Roman" w:hAnsi="Times New Roman" w:cs="Times New Roman"/>
          <w:lang w:val="es-CO"/>
        </w:rPr>
      </w:pPr>
      <w:r w:rsidRPr="00834DE5">
        <w:rPr>
          <w:rFonts w:ascii="Times New Roman" w:hAnsi="Times New Roman" w:cs="Times New Roman"/>
          <w:lang w:val="es-CO"/>
        </w:rPr>
        <w:t xml:space="preserve">Los operadores estructuran sus estrategias y carteras de renta fija en función de las </w:t>
      </w:r>
      <w:r w:rsidRPr="00834DE5">
        <w:rPr>
          <w:rFonts w:ascii="Times New Roman" w:hAnsi="Times New Roman" w:cs="Times New Roman"/>
          <w:lang w:val="es-CO"/>
        </w:rPr>
        <w:lastRenderedPageBreak/>
        <w:t xml:space="preserve">expectativas sobre los movimientos de la curva. Por ejemplo, cuando un inversor espera un aplanamiento, probablemente financiará compras de bonos a largo plazo con ventas en corto de bonos a corto plazo. Si espera lo contrario, es decir, un empinamiento, entonces financiará compras de bonos a corto plazo con ventas en corto de bonos a largo plazo. La proporción entre las posiciones cortas y largas será la necesaria para que </w:t>
      </w:r>
      <w:r>
        <w:rPr>
          <w:rFonts w:ascii="Times New Roman" w:hAnsi="Times New Roman" w:cs="Times New Roman"/>
          <w:lang w:val="es-CO"/>
        </w:rPr>
        <w:t>el</w:t>
      </w:r>
      <w:r w:rsidRPr="00834DE5">
        <w:rPr>
          <w:rFonts w:ascii="Times New Roman" w:hAnsi="Times New Roman" w:cs="Times New Roman"/>
          <w:lang w:val="es-CO"/>
        </w:rPr>
        <w:t xml:space="preserve"> DV01 de</w:t>
      </w:r>
      <w:r>
        <w:rPr>
          <w:rFonts w:ascii="Times New Roman" w:hAnsi="Times New Roman" w:cs="Times New Roman"/>
          <w:lang w:val="es-CO"/>
        </w:rPr>
        <w:t>l portafolio completo</w:t>
      </w:r>
      <w:r w:rsidRPr="00834DE5">
        <w:rPr>
          <w:rFonts w:ascii="Times New Roman" w:hAnsi="Times New Roman" w:cs="Times New Roman"/>
          <w:lang w:val="es-CO"/>
        </w:rPr>
        <w:t xml:space="preserve"> sea igual o cercan</w:t>
      </w:r>
      <w:r>
        <w:rPr>
          <w:rFonts w:ascii="Times New Roman" w:hAnsi="Times New Roman" w:cs="Times New Roman"/>
          <w:lang w:val="es-CO"/>
        </w:rPr>
        <w:t>o</w:t>
      </w:r>
      <w:r w:rsidRPr="00834DE5">
        <w:rPr>
          <w:rFonts w:ascii="Times New Roman" w:hAnsi="Times New Roman" w:cs="Times New Roman"/>
          <w:lang w:val="es-CO"/>
        </w:rPr>
        <w:t xml:space="preserve"> a cero</w:t>
      </w:r>
      <w:r>
        <w:rPr>
          <w:rFonts w:ascii="Times New Roman" w:hAnsi="Times New Roman" w:cs="Times New Roman"/>
          <w:lang w:val="es-CO"/>
        </w:rPr>
        <w:t>, es decir, se trata de un problema de minimización del riesgo de mercado en términos monetarios.</w:t>
      </w:r>
    </w:p>
    <w:p w14:paraId="63702EA8" w14:textId="77777777" w:rsidR="00834DE5" w:rsidRDefault="00834DE5">
      <w:pPr>
        <w:rPr>
          <w:rFonts w:ascii="Times New Roman" w:eastAsia="LM Roman 12" w:hAnsi="Times New Roman" w:cs="Times New Roman"/>
          <w:sz w:val="24"/>
          <w:szCs w:val="24"/>
        </w:rPr>
      </w:pPr>
      <w:r>
        <w:rPr>
          <w:rFonts w:ascii="Times New Roman" w:hAnsi="Times New Roman" w:cs="Times New Roman"/>
        </w:rPr>
        <w:br w:type="page"/>
      </w:r>
    </w:p>
    <w:p w14:paraId="37908E85" w14:textId="40D528F4" w:rsidR="00830FD4" w:rsidRDefault="00830FD4" w:rsidP="00830F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4</w:t>
      </w:r>
      <w:r w:rsidRPr="002167C3">
        <w:rPr>
          <w:rFonts w:ascii="Times New Roman" w:eastAsia="LM Roman 12" w:hAnsi="Times New Roman" w:cs="Times New Roman"/>
          <w:b/>
          <w:bCs/>
          <w:sz w:val="24"/>
          <w:szCs w:val="24"/>
        </w:rPr>
        <w:t xml:space="preserve">. </w:t>
      </w:r>
      <w:r w:rsidR="00EC6B14">
        <w:rPr>
          <w:rFonts w:ascii="Times New Roman" w:eastAsia="LM Roman 12" w:hAnsi="Times New Roman" w:cs="Times New Roman"/>
          <w:b/>
          <w:bCs/>
          <w:sz w:val="24"/>
          <w:szCs w:val="24"/>
        </w:rPr>
        <w:t>MODELACIÓN</w:t>
      </w:r>
    </w:p>
    <w:p w14:paraId="48DF8AFF" w14:textId="6A89D602" w:rsidR="00830FD4" w:rsidRDefault="00830FD4" w:rsidP="00830FD4">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4</w:t>
      </w:r>
      <w:r w:rsidRPr="00BE3BC8">
        <w:rPr>
          <w:rFonts w:ascii="Times New Roman" w:hAnsi="Times New Roman" w:cs="Times New Roman"/>
          <w:b/>
          <w:bCs/>
          <w:lang w:val="es-CO"/>
        </w:rPr>
        <w:t>.1</w:t>
      </w:r>
      <w:r>
        <w:rPr>
          <w:rFonts w:ascii="Times New Roman" w:hAnsi="Times New Roman" w:cs="Times New Roman"/>
          <w:b/>
          <w:bCs/>
          <w:lang w:val="es-CO"/>
        </w:rPr>
        <w:t xml:space="preserve"> Descripción y Exploración de los Datos</w:t>
      </w:r>
    </w:p>
    <w:p w14:paraId="4756F7A3" w14:textId="2562C7D8" w:rsidR="00E6438F" w:rsidRPr="000B0B2D" w:rsidRDefault="00E6438F" w:rsidP="00E6438F">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A</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Recolección de los Datos</w:t>
      </w:r>
    </w:p>
    <w:p w14:paraId="16BFACED" w14:textId="69BD6DA3" w:rsidR="003C58D0"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Los datos recopilados corresponden a los cierres individuales de operaciones de compraventa o simultáneas registrados en el mercado de renta fija soberana de títulos de tesorería (TES)</w:t>
      </w:r>
      <w:r w:rsidR="000F13AC">
        <w:rPr>
          <w:rFonts w:ascii="Times New Roman" w:hAnsi="Times New Roman" w:cs="Times New Roman"/>
          <w:lang w:val="es-CO"/>
        </w:rPr>
        <w:t xml:space="preserve"> entre enero de 2015 y diciembre de 2022</w:t>
      </w:r>
      <w:r w:rsidRPr="008464C5">
        <w:rPr>
          <w:rFonts w:ascii="Times New Roman" w:hAnsi="Times New Roman" w:cs="Times New Roman"/>
          <w:lang w:val="es-CO"/>
        </w:rPr>
        <w:t xml:space="preserve"> a través del SEN</w:t>
      </w:r>
      <w:r w:rsidR="000F13AC">
        <w:rPr>
          <w:rFonts w:ascii="Times New Roman" w:hAnsi="Times New Roman" w:cs="Times New Roman"/>
          <w:lang w:val="es-CO"/>
        </w:rPr>
        <w:t xml:space="preserve"> (Sistema Electrónico de Negociación)</w:t>
      </w:r>
      <w:r w:rsidRPr="008464C5">
        <w:rPr>
          <w:rFonts w:ascii="Times New Roman" w:hAnsi="Times New Roman" w:cs="Times New Roman"/>
          <w:lang w:val="es-CO"/>
        </w:rPr>
        <w:t>, administrado por el Banco de la República</w:t>
      </w:r>
      <w:r w:rsidR="003C58D0">
        <w:rPr>
          <w:rFonts w:ascii="Times New Roman" w:hAnsi="Times New Roman" w:cs="Times New Roman"/>
          <w:lang w:val="es-CO"/>
        </w:rPr>
        <w:t xml:space="preserve"> </w:t>
      </w:r>
      <w:sdt>
        <w:sdtPr>
          <w:rPr>
            <w:rFonts w:ascii="Times New Roman" w:hAnsi="Times New Roman" w:cs="Times New Roman"/>
            <w:lang w:val="es-CO"/>
          </w:rPr>
          <w:id w:val="-159305257"/>
          <w:citation/>
        </w:sdtPr>
        <w:sdtContent>
          <w:r w:rsidR="000F13AC">
            <w:rPr>
              <w:rFonts w:ascii="Times New Roman" w:hAnsi="Times New Roman" w:cs="Times New Roman"/>
              <w:lang w:val="es-CO"/>
            </w:rPr>
            <w:fldChar w:fldCharType="begin"/>
          </w:r>
          <w:r w:rsidR="000F13AC">
            <w:rPr>
              <w:rFonts w:ascii="Times New Roman" w:hAnsi="Times New Roman" w:cs="Times New Roman"/>
              <w:lang w:val="es-CO"/>
            </w:rPr>
            <w:instrText xml:space="preserve">CITATION Ban22 \n  \t  \l 9226 </w:instrText>
          </w:r>
          <w:r w:rsidR="000F13AC">
            <w:rPr>
              <w:rFonts w:ascii="Times New Roman" w:hAnsi="Times New Roman" w:cs="Times New Roman"/>
              <w:lang w:val="es-CO"/>
            </w:rPr>
            <w:fldChar w:fldCharType="separate"/>
          </w:r>
          <w:r w:rsidR="002F2EBD" w:rsidRPr="002F2EBD">
            <w:rPr>
              <w:rFonts w:ascii="Times New Roman" w:hAnsi="Times New Roman" w:cs="Times New Roman"/>
              <w:noProof/>
              <w:lang w:val="es-CO"/>
            </w:rPr>
            <w:t>(2022)</w:t>
          </w:r>
          <w:r w:rsidR="000F13AC">
            <w:rPr>
              <w:rFonts w:ascii="Times New Roman" w:hAnsi="Times New Roman" w:cs="Times New Roman"/>
              <w:lang w:val="es-CO"/>
            </w:rPr>
            <w:fldChar w:fldCharType="end"/>
          </w:r>
        </w:sdtContent>
      </w:sdt>
      <w:r w:rsidRPr="008464C5">
        <w:rPr>
          <w:rFonts w:ascii="Times New Roman" w:hAnsi="Times New Roman" w:cs="Times New Roman"/>
          <w:lang w:val="es-CO"/>
        </w:rPr>
        <w:t xml:space="preserve">. </w:t>
      </w:r>
    </w:p>
    <w:p w14:paraId="6713BB80" w14:textId="5B43041A" w:rsidR="007215D4" w:rsidRPr="007215D4" w:rsidRDefault="007215D4" w:rsidP="007215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Procesamiento y Estructuración de los Datos</w:t>
      </w:r>
    </w:p>
    <w:p w14:paraId="7F2F9202" w14:textId="1563CF66" w:rsidR="00E6438F"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Cada uno de los registros, corresponde</w:t>
      </w:r>
      <w:r w:rsidR="003C58D0">
        <w:rPr>
          <w:rFonts w:ascii="Times New Roman" w:hAnsi="Times New Roman" w:cs="Times New Roman"/>
          <w:lang w:val="es-CO"/>
        </w:rPr>
        <w:t xml:space="preserve"> </w:t>
      </w:r>
      <w:r w:rsidRPr="008464C5">
        <w:rPr>
          <w:rFonts w:ascii="Times New Roman" w:hAnsi="Times New Roman" w:cs="Times New Roman"/>
          <w:lang w:val="es-CO"/>
        </w:rPr>
        <w:t>a una transacción pactada entre dos contrapartes</w:t>
      </w:r>
      <w:r w:rsidR="00906ED1">
        <w:rPr>
          <w:rFonts w:ascii="Times New Roman" w:hAnsi="Times New Roman" w:cs="Times New Roman"/>
          <w:lang w:val="es-CO"/>
        </w:rPr>
        <w:t>, de las cuales solo se tomaron en cuenta las operaciones en la r</w:t>
      </w:r>
      <w:r w:rsidRPr="008464C5">
        <w:rPr>
          <w:rFonts w:ascii="Times New Roman" w:hAnsi="Times New Roman" w:cs="Times New Roman"/>
          <w:lang w:val="es-CO"/>
        </w:rPr>
        <w:t xml:space="preserve">ueda de contado, </w:t>
      </w:r>
      <w:r w:rsidR="00906ED1">
        <w:rPr>
          <w:rFonts w:ascii="Times New Roman" w:hAnsi="Times New Roman" w:cs="Times New Roman"/>
          <w:lang w:val="es-CO"/>
        </w:rPr>
        <w:t>en la cual</w:t>
      </w:r>
      <w:r w:rsidRPr="008464C5">
        <w:rPr>
          <w:rFonts w:ascii="Times New Roman" w:hAnsi="Times New Roman" w:cs="Times New Roman"/>
          <w:lang w:val="es-CO"/>
        </w:rPr>
        <w:t xml:space="preserve"> se encuentran las compraventas efectivas entre las dos contrapartes sobre TES a un precio determinado por ellas, con cumplimiento el mismo día.</w:t>
      </w:r>
      <w:r w:rsidR="00906ED1">
        <w:rPr>
          <w:rFonts w:ascii="Times New Roman" w:hAnsi="Times New Roman" w:cs="Times New Roman"/>
          <w:lang w:val="es-CO"/>
        </w:rPr>
        <w:t xml:space="preserve"> No se tienen en cuenta las operaciones de la rueda de simultáneas por ser estas operaciones de liquidez, es decir, préstamos entre agentes del mercado garantizados con TES, por lo cual estas operaciones no aportan a la formación de precios del mercado. Las transacciones son agrupadas por título y por día, ponderando la YTM negociada por los montos individuales de giro de cada una de las transacciones intradías de cada título.</w:t>
      </w:r>
      <w:r w:rsidR="00E6438F">
        <w:rPr>
          <w:rFonts w:ascii="Times New Roman" w:hAnsi="Times New Roman" w:cs="Times New Roman"/>
          <w:lang w:val="es-CO"/>
        </w:rPr>
        <w:t xml:space="preserve"> </w:t>
      </w:r>
    </w:p>
    <w:p w14:paraId="51E32529" w14:textId="77777777" w:rsidR="007215D4" w:rsidRPr="008464C5" w:rsidRDefault="007215D4" w:rsidP="007215D4">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Es muy importante tener en cuenta que cuando un título no se negocia durante un día bursátil, entonces este se valora utilizando la última YTM negociada, por lo que este será el método para rellenar datos faltantes, teniendo en cuenta, claro, si el título ya fue emitido y no ha madurado. Con esta consideración, el set de datos inicial, cuya estructura se evidencia en la tabla 1, queda con cinco columnas, así:</w:t>
      </w:r>
    </w:p>
    <w:p w14:paraId="12158072"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sidRPr="008464C5">
        <w:rPr>
          <w:rFonts w:ascii="Times New Roman" w:hAnsi="Times New Roman" w:cs="Times New Roman"/>
          <w:lang w:val="es-CO"/>
        </w:rPr>
        <w:t>Fecha</w:t>
      </w:r>
      <w:r>
        <w:rPr>
          <w:rFonts w:ascii="Times New Roman" w:hAnsi="Times New Roman" w:cs="Times New Roman"/>
          <w:lang w:val="es-CO"/>
        </w:rPr>
        <w:t xml:space="preserve">: </w:t>
      </w:r>
      <w:r w:rsidRPr="008464C5">
        <w:rPr>
          <w:rFonts w:ascii="Times New Roman" w:hAnsi="Times New Roman" w:cs="Times New Roman"/>
          <w:lang w:val="es-CO"/>
        </w:rPr>
        <w:t xml:space="preserve">Fecha </w:t>
      </w:r>
      <w:r>
        <w:rPr>
          <w:rFonts w:ascii="Times New Roman" w:hAnsi="Times New Roman" w:cs="Times New Roman"/>
          <w:lang w:val="es-CO"/>
        </w:rPr>
        <w:t xml:space="preserve">a la cual un título tiene una tasa cualquiera promedio ponderada. </w:t>
      </w:r>
    </w:p>
    <w:p w14:paraId="5DED5421"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Instrumento: Se refiere al nemotécnico del título negociado.</w:t>
      </w:r>
      <w:r>
        <w:rPr>
          <w:rStyle w:val="Refdenotaalpie"/>
          <w:rFonts w:ascii="Times New Roman" w:hAnsi="Times New Roman" w:cs="Times New Roman"/>
          <w:lang w:val="es-CO"/>
        </w:rPr>
        <w:footnoteReference w:id="5"/>
      </w:r>
      <w:r>
        <w:rPr>
          <w:rFonts w:ascii="Times New Roman" w:hAnsi="Times New Roman" w:cs="Times New Roman"/>
          <w:lang w:val="es-CO"/>
        </w:rPr>
        <w:t xml:space="preserve"> </w:t>
      </w:r>
    </w:p>
    <w:p w14:paraId="74C15119"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Tasa</w:t>
      </w:r>
      <w:r w:rsidRPr="008464C5">
        <w:rPr>
          <w:rFonts w:ascii="Times New Roman" w:hAnsi="Times New Roman" w:cs="Times New Roman"/>
          <w:lang w:val="es-CO"/>
        </w:rPr>
        <w:t>:</w:t>
      </w:r>
      <w:r>
        <w:rPr>
          <w:rFonts w:ascii="Times New Roman" w:hAnsi="Times New Roman" w:cs="Times New Roman"/>
          <w:lang w:val="es-CO"/>
        </w:rPr>
        <w:t xml:space="preserve"> Se refiere la tasa promedio ponderada negociada para un título en cierta fecha.</w:t>
      </w:r>
    </w:p>
    <w:p w14:paraId="3751277D" w14:textId="77777777" w:rsid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Fecha_Ems</w:t>
      </w:r>
      <w:r w:rsidRPr="008464C5">
        <w:rPr>
          <w:rFonts w:ascii="Times New Roman" w:hAnsi="Times New Roman" w:cs="Times New Roman"/>
          <w:lang w:val="es-CO"/>
        </w:rPr>
        <w:t xml:space="preserve">: </w:t>
      </w:r>
      <w:r>
        <w:rPr>
          <w:rFonts w:ascii="Times New Roman" w:hAnsi="Times New Roman" w:cs="Times New Roman"/>
          <w:lang w:val="es-CO"/>
        </w:rPr>
        <w:t>Es la fecha de emisión del título.</w:t>
      </w:r>
    </w:p>
    <w:p w14:paraId="2E7C08A5" w14:textId="60DA9CD4" w:rsidR="007215D4" w:rsidRP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Fecha_Vto: Es la fecha de vencimiento del título.</w:t>
      </w:r>
    </w:p>
    <w:p w14:paraId="46B5C6BA" w14:textId="3E92CBF4" w:rsidR="003C58D0" w:rsidRDefault="003C58D0" w:rsidP="007417CA">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Tabla 1. Primeros dos días del data set inicial, limpio de datos faltantes y que será utilizado para obtener campos calculados necesarios para el análisis.</w:t>
      </w:r>
    </w:p>
    <w:p w14:paraId="409DD11C" w14:textId="2300118C" w:rsidR="003C58D0" w:rsidRDefault="007417CA" w:rsidP="007417CA">
      <w:pPr>
        <w:pStyle w:val="Textoindependiente"/>
        <w:spacing w:before="195" w:after="240"/>
        <w:ind w:right="124"/>
        <w:jc w:val="center"/>
        <w:rPr>
          <w:rFonts w:ascii="Times New Roman" w:hAnsi="Times New Roman" w:cs="Times New Roman"/>
          <w:lang w:val="es-CO"/>
        </w:rPr>
      </w:pPr>
      <w:r w:rsidRPr="007417CA">
        <w:rPr>
          <w:noProof/>
        </w:rPr>
        <w:drawing>
          <wp:inline distT="0" distB="0" distL="0" distR="0" wp14:anchorId="47832E95" wp14:editId="472CC745">
            <wp:extent cx="3668997" cy="2971800"/>
            <wp:effectExtent l="0" t="0" r="8255" b="0"/>
            <wp:docPr id="9748551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334" cy="2989892"/>
                    </a:xfrm>
                    <a:prstGeom prst="rect">
                      <a:avLst/>
                    </a:prstGeom>
                    <a:noFill/>
                    <a:ln>
                      <a:noFill/>
                    </a:ln>
                  </pic:spPr>
                </pic:pic>
              </a:graphicData>
            </a:graphic>
          </wp:inline>
        </w:drawing>
      </w:r>
    </w:p>
    <w:p w14:paraId="2039D630" w14:textId="30105D23" w:rsidR="00C90E8B" w:rsidRDefault="007A21B0" w:rsidP="008464C5">
      <w:pPr>
        <w:pStyle w:val="Textoindependiente"/>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Los datos faciales de los títulos se utilizan posteriormente para agregar las siguientes columnas al data set</w:t>
      </w:r>
      <w:r w:rsidR="007215D4">
        <w:rPr>
          <w:rFonts w:ascii="Times New Roman" w:hAnsi="Times New Roman" w:cs="Times New Roman"/>
          <w:lang w:val="es-CO"/>
        </w:rPr>
        <w:t>, así</w:t>
      </w:r>
      <w:r>
        <w:rPr>
          <w:rFonts w:ascii="Times New Roman" w:hAnsi="Times New Roman" w:cs="Times New Roman"/>
          <w:lang w:val="es-CO"/>
        </w:rPr>
        <w:t>:</w:t>
      </w:r>
    </w:p>
    <w:p w14:paraId="43D0B2DC" w14:textId="7737098C"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Días_vto: Son los días al vencimiento del título negociado y se calculan como la diferencia en días entre las columnas Fecha_Vto y Fecha.</w:t>
      </w:r>
    </w:p>
    <w:p w14:paraId="386A782A" w14:textId="21A02A4A"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L: Precio Limpio del título negociado en base 1, usando la ecuación (9).</w:t>
      </w:r>
    </w:p>
    <w:p w14:paraId="7BA2A246" w14:textId="33A901ED" w:rsidR="007A21B0" w:rsidRDefault="007A21B0" w:rsidP="00014CBC">
      <w:pPr>
        <w:pStyle w:val="Textoindependiente"/>
        <w:numPr>
          <w:ilvl w:val="0"/>
          <w:numId w:val="19"/>
        </w:numPr>
        <w:spacing w:before="240" w:line="360" w:lineRule="auto"/>
        <w:ind w:right="124"/>
        <w:jc w:val="both"/>
        <w:rPr>
          <w:rFonts w:ascii="Times New Roman" w:hAnsi="Times New Roman" w:cs="Times New Roman"/>
          <w:lang w:val="es-CO"/>
        </w:rPr>
      </w:pPr>
      <w:r w:rsidRPr="007A21B0">
        <w:rPr>
          <w:rFonts w:ascii="Times New Roman" w:hAnsi="Times New Roman" w:cs="Times New Roman"/>
          <w:lang w:val="es-CO"/>
        </w:rPr>
        <w:t xml:space="preserve">PS: </w:t>
      </w:r>
      <w:r>
        <w:rPr>
          <w:rFonts w:ascii="Times New Roman" w:hAnsi="Times New Roman" w:cs="Times New Roman"/>
          <w:lang w:val="es-CO"/>
        </w:rPr>
        <w:t>Precio Limpio del título negociado en base 1, usando la ecuación (10).</w:t>
      </w:r>
    </w:p>
    <w:p w14:paraId="10D1450D" w14:textId="0E197A2E"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sidRPr="007A21B0">
        <w:rPr>
          <w:rFonts w:ascii="Times New Roman" w:hAnsi="Times New Roman" w:cs="Times New Roman"/>
          <w:lang w:val="es-CO"/>
        </w:rPr>
        <w:t xml:space="preserve">Dmac: </w:t>
      </w:r>
      <w:r>
        <w:rPr>
          <w:rFonts w:ascii="Times New Roman" w:hAnsi="Times New Roman" w:cs="Times New Roman"/>
          <w:lang w:val="es-CO"/>
        </w:rPr>
        <w:t>Duración de Macaulay del título negociado, usando la ecuación (11).</w:t>
      </w:r>
    </w:p>
    <w:p w14:paraId="6245F804" w14:textId="5B0287F7"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sidRPr="007A21B0">
        <w:rPr>
          <w:rFonts w:ascii="Times New Roman" w:hAnsi="Times New Roman" w:cs="Times New Roman"/>
          <w:lang w:val="es-CO"/>
        </w:rPr>
        <w:t xml:space="preserve">Dmac: </w:t>
      </w:r>
      <w:r>
        <w:rPr>
          <w:rFonts w:ascii="Times New Roman" w:hAnsi="Times New Roman" w:cs="Times New Roman"/>
          <w:lang w:val="es-CO"/>
        </w:rPr>
        <w:t>Duración Modificada del título negociado, usando la ecuación (12).</w:t>
      </w:r>
    </w:p>
    <w:p w14:paraId="281858E8" w14:textId="1087FFDF"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DV01</w:t>
      </w:r>
      <w:r w:rsidRPr="007A21B0">
        <w:rPr>
          <w:rFonts w:ascii="Times New Roman" w:hAnsi="Times New Roman" w:cs="Times New Roman"/>
          <w:lang w:val="es-CO"/>
        </w:rPr>
        <w:t xml:space="preserve">: </w:t>
      </w:r>
      <w:r>
        <w:rPr>
          <w:rFonts w:ascii="Times New Roman" w:hAnsi="Times New Roman" w:cs="Times New Roman"/>
          <w:lang w:val="es-CO"/>
        </w:rPr>
        <w:t>Dollar Duration en pesos colombianos del título negociado, usando la ecuación (15).</w:t>
      </w:r>
    </w:p>
    <w:p w14:paraId="1331C892" w14:textId="37AB7872" w:rsidR="007215D4" w:rsidRDefault="007A21B0"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CVX</w:t>
      </w:r>
      <w:r w:rsidRPr="007A21B0">
        <w:rPr>
          <w:rFonts w:ascii="Times New Roman" w:hAnsi="Times New Roman" w:cs="Times New Roman"/>
          <w:lang w:val="es-CO"/>
        </w:rPr>
        <w:t xml:space="preserve">: </w:t>
      </w:r>
      <w:r>
        <w:rPr>
          <w:rFonts w:ascii="Times New Roman" w:hAnsi="Times New Roman" w:cs="Times New Roman"/>
          <w:lang w:val="es-CO"/>
        </w:rPr>
        <w:t>Convexidad del título negociado, usando la ecuación (13).</w:t>
      </w:r>
    </w:p>
    <w:p w14:paraId="38C6DB86" w14:textId="34A68142" w:rsidR="007215D4" w:rsidRDefault="007215D4"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La estructura final de los datos se muestra en la tabla 2, en donde se muestran las columnas del data set inicial más las columnas con campos calculados.</w:t>
      </w:r>
      <w:r w:rsidR="000E17A1">
        <w:rPr>
          <w:rFonts w:ascii="Times New Roman" w:hAnsi="Times New Roman" w:cs="Times New Roman"/>
          <w:lang w:val="es-CO"/>
        </w:rPr>
        <w:t xml:space="preserve"> Es muy importante tener en cuenta que cada uno de los títulos tiene un periodo de vigencia diferente, esto es, el periodo entre su emisión y vencimiento, por lo que durante el periodo de análisis se presenta que el número de títulos diferentes varíe, dado que algunos de ellos ya vencieron o no han sido emitidos, esto es, que las series de tiempo de cada título no necesariamente tienen los siete años completos.</w:t>
      </w:r>
    </w:p>
    <w:p w14:paraId="07CA629B" w14:textId="5F80B166" w:rsidR="007215D4" w:rsidRDefault="007215D4" w:rsidP="007215D4">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Tabla 2. Primeros dos días del data set final, limpio de datos faltantes y que será utilizado por los modelos para realizar operaciones de compraventa.</w:t>
      </w:r>
    </w:p>
    <w:p w14:paraId="746487A5" w14:textId="0163C79A" w:rsidR="007215D4" w:rsidRDefault="007215D4" w:rsidP="007215D4">
      <w:pPr>
        <w:pStyle w:val="Textoindependiente"/>
        <w:spacing w:before="240" w:line="360" w:lineRule="auto"/>
        <w:ind w:right="124"/>
        <w:jc w:val="both"/>
        <w:rPr>
          <w:rFonts w:ascii="Times New Roman" w:hAnsi="Times New Roman" w:cs="Times New Roman"/>
          <w:lang w:val="es-CO"/>
        </w:rPr>
      </w:pPr>
      <w:r w:rsidRPr="007215D4">
        <w:rPr>
          <w:noProof/>
        </w:rPr>
        <w:drawing>
          <wp:inline distT="0" distB="0" distL="0" distR="0" wp14:anchorId="7E9DE28B" wp14:editId="4CC5B9D5">
            <wp:extent cx="5612130" cy="2400935"/>
            <wp:effectExtent l="0" t="0" r="7620" b="0"/>
            <wp:docPr id="131210968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2400935"/>
                    </a:xfrm>
                    <a:prstGeom prst="rect">
                      <a:avLst/>
                    </a:prstGeom>
                    <a:noFill/>
                    <a:ln>
                      <a:noFill/>
                    </a:ln>
                  </pic:spPr>
                </pic:pic>
              </a:graphicData>
            </a:graphic>
          </wp:inline>
        </w:drawing>
      </w:r>
    </w:p>
    <w:p w14:paraId="4E0DABEF" w14:textId="3860BEAA" w:rsidR="007215D4" w:rsidRPr="000B0B2D" w:rsidRDefault="007215D4" w:rsidP="007215D4">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Exploración de los Datos</w:t>
      </w:r>
    </w:p>
    <w:p w14:paraId="1FE923C3" w14:textId="3338C5EB" w:rsidR="007215D4" w:rsidRDefault="000E17A1"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Dada la particularidad de este data set de tener series de tiempo con diferentes periodos de vigencia cada una, </w:t>
      </w:r>
      <w:r w:rsidR="00293D7F">
        <w:rPr>
          <w:rFonts w:ascii="Times New Roman" w:hAnsi="Times New Roman" w:cs="Times New Roman"/>
          <w:lang w:val="es-CO"/>
        </w:rPr>
        <w:t>se propende por realizar análisis puntuales sobre los datos</w:t>
      </w:r>
      <w:r w:rsidR="00820453">
        <w:rPr>
          <w:rFonts w:ascii="Times New Roman" w:hAnsi="Times New Roman" w:cs="Times New Roman"/>
          <w:lang w:val="es-CO"/>
        </w:rPr>
        <w:t>, divididos en dos grupos: Análisis sobre el comportamiento de las variables en la serie de tiempo de un solo título, y análisis sobre los movimientos de la curva de rendimientos.</w:t>
      </w:r>
    </w:p>
    <w:p w14:paraId="37997FDF" w14:textId="3FAAC204" w:rsidR="00820453" w:rsidRDefault="00820453"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Análisis individual de títulos: Tomando como referencia el TES tasa fija con vencimiento en abril de 2028, cuyo nemotécnico es TFIT16280428, realizaremos un </w:t>
      </w:r>
      <w:r>
        <w:rPr>
          <w:rFonts w:ascii="Times New Roman" w:hAnsi="Times New Roman" w:cs="Times New Roman"/>
          <w:lang w:val="es-CO"/>
        </w:rPr>
        <w:lastRenderedPageBreak/>
        <w:t>análisis sobre el comportamiento de las variables del data set a lo largo del tiempo. Este título tiene la particularidad de encontrarse vigente durante todo el periodo de la muestra, los siete años completos, puesto que fue emitido en 2012 para tener una vida de dieciséis años en total, y así vencer en 2028.</w:t>
      </w:r>
    </w:p>
    <w:p w14:paraId="36B36168" w14:textId="77777777" w:rsidR="00096920" w:rsidRDefault="00360741"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En la figura 5, inicialmente, se muestra la relación que tienen el precio limpio (rojo, eje izquierdo), el precio sucio (azul,</w:t>
      </w:r>
      <w:r w:rsidRPr="00360741">
        <w:rPr>
          <w:rFonts w:ascii="Times New Roman" w:hAnsi="Times New Roman" w:cs="Times New Roman"/>
          <w:lang w:val="es-CO"/>
        </w:rPr>
        <w:t xml:space="preserve"> </w:t>
      </w:r>
      <w:r>
        <w:rPr>
          <w:rFonts w:ascii="Times New Roman" w:hAnsi="Times New Roman" w:cs="Times New Roman"/>
          <w:lang w:val="es-CO"/>
        </w:rPr>
        <w:t>eje izquierdo) y la YTM (verde, eje derecho), evidenciándose que los precios sucio y limpio mantienen una senda de movimiento similar, y cuya diferencia radica en el valor de los intereses acumulados pendientes de pago; en cambio, se presenta una clara correlación inversa en entre el precio y la tasa de interés, lo que es consecuencia directa de la formación del precio limpios con la ecuación (8), ello sin llegar a ser una relación lineal debido a la existencia de la convexidad, como se muestra en la figura 3.</w:t>
      </w:r>
      <w:r w:rsidR="007467C0">
        <w:rPr>
          <w:rFonts w:ascii="Times New Roman" w:hAnsi="Times New Roman" w:cs="Times New Roman"/>
          <w:lang w:val="es-CO"/>
        </w:rPr>
        <w:t xml:space="preserve"> La tabla de correlaciones entre las variables, tabla 3, muestra las relaciones anteriormente descritas</w:t>
      </w:r>
      <w:r w:rsidR="004B443C">
        <w:rPr>
          <w:rFonts w:ascii="Times New Roman" w:hAnsi="Times New Roman" w:cs="Times New Roman"/>
          <w:lang w:val="es-CO"/>
        </w:rPr>
        <w:t>.</w:t>
      </w:r>
      <w:r w:rsidR="00096920">
        <w:rPr>
          <w:rFonts w:ascii="Times New Roman" w:hAnsi="Times New Roman" w:cs="Times New Roman"/>
          <w:lang w:val="es-CO"/>
        </w:rPr>
        <w:t xml:space="preserve"> </w:t>
      </w:r>
    </w:p>
    <w:p w14:paraId="683FFE27" w14:textId="021BD227" w:rsidR="00360741" w:rsidRDefault="00096920" w:rsidP="00360741">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Dada la alta correlación entre precio sucio y precio limpio, para los análisis posteriores en esta sección de exploración de datos, solo será tomado como precio el precio limpio, pues este refleja mejor el comportamiento de los precios de mercado en términos de volatilidad, puesto que no incluye el efecto de los intereses acumulados no pagados, o carry </w:t>
      </w:r>
      <w:sdt>
        <w:sdtPr>
          <w:rPr>
            <w:rFonts w:ascii="Times New Roman" w:hAnsi="Times New Roman" w:cs="Times New Roman"/>
            <w:lang w:val="es-CO"/>
          </w:rPr>
          <w:id w:val="137481574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Fabozzi, 2007)</w:t>
          </w:r>
          <w:r>
            <w:rPr>
              <w:rFonts w:ascii="Times New Roman" w:hAnsi="Times New Roman" w:cs="Times New Roman"/>
              <w:lang w:val="es-CO"/>
            </w:rPr>
            <w:fldChar w:fldCharType="end"/>
          </w:r>
        </w:sdtContent>
      </w:sdt>
      <w:r>
        <w:rPr>
          <w:rFonts w:ascii="Times New Roman" w:hAnsi="Times New Roman" w:cs="Times New Roman"/>
          <w:lang w:val="es-CO"/>
        </w:rPr>
        <w:t>.</w:t>
      </w:r>
    </w:p>
    <w:p w14:paraId="1105A951" w14:textId="4DAB6E02" w:rsidR="00360741" w:rsidRDefault="00360741" w:rsidP="00360741">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5</w:t>
      </w:r>
      <w:r w:rsidRPr="00C85437">
        <w:rPr>
          <w:rFonts w:ascii="Times New Roman" w:hAnsi="Times New Roman" w:cs="Times New Roman"/>
          <w:lang w:val="es-CO"/>
        </w:rPr>
        <w:t xml:space="preserve">. </w:t>
      </w:r>
      <w:r>
        <w:rPr>
          <w:rFonts w:ascii="Times New Roman" w:hAnsi="Times New Roman" w:cs="Times New Roman"/>
          <w:lang w:val="es-CO"/>
        </w:rPr>
        <w:t>TFIT16280428: Precio Sucio, Precio Limpio y YTM. 2015-2022.</w:t>
      </w:r>
    </w:p>
    <w:p w14:paraId="6F4F44AD" w14:textId="16743E61" w:rsidR="00820453" w:rsidRDefault="00360741" w:rsidP="007467C0">
      <w:pPr>
        <w:pStyle w:val="Textoindependiente"/>
        <w:spacing w:before="240" w:line="360" w:lineRule="auto"/>
        <w:ind w:right="124"/>
        <w:rPr>
          <w:rFonts w:ascii="Times New Roman" w:hAnsi="Times New Roman" w:cs="Times New Roman"/>
          <w:lang w:val="es-CO"/>
        </w:rPr>
      </w:pPr>
      <w:r w:rsidRPr="00360741">
        <w:rPr>
          <w:rFonts w:ascii="Times New Roman" w:hAnsi="Times New Roman" w:cs="Times New Roman"/>
          <w:noProof/>
          <w:lang w:val="es-CO"/>
        </w:rPr>
        <w:drawing>
          <wp:inline distT="0" distB="0" distL="0" distR="0" wp14:anchorId="0489D633" wp14:editId="57DEA30A">
            <wp:extent cx="5612130" cy="2447290"/>
            <wp:effectExtent l="0" t="0" r="7620" b="0"/>
            <wp:docPr id="48148434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84344" name=""/>
                    <pic:cNvPicPr/>
                  </pic:nvPicPr>
                  <pic:blipFill>
                    <a:blip r:embed="rId17"/>
                    <a:stretch>
                      <a:fillRect/>
                    </a:stretch>
                  </pic:blipFill>
                  <pic:spPr>
                    <a:xfrm>
                      <a:off x="0" y="0"/>
                      <a:ext cx="5612130" cy="2447290"/>
                    </a:xfrm>
                    <a:prstGeom prst="rect">
                      <a:avLst/>
                    </a:prstGeom>
                  </pic:spPr>
                </pic:pic>
              </a:graphicData>
            </a:graphic>
          </wp:inline>
        </w:drawing>
      </w:r>
    </w:p>
    <w:p w14:paraId="7BBF0B4E" w14:textId="7166E33A" w:rsidR="007467C0" w:rsidRDefault="007467C0" w:rsidP="007467C0">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lastRenderedPageBreak/>
        <w:t xml:space="preserve">Tabla 3. </w:t>
      </w:r>
      <w:r w:rsidR="00911759">
        <w:rPr>
          <w:rFonts w:ascii="Times New Roman" w:hAnsi="Times New Roman" w:cs="Times New Roman"/>
          <w:lang w:val="es-CO"/>
        </w:rPr>
        <w:t>Correlación PS, PL y YTM para TFIT16280428. 2015-2022</w:t>
      </w:r>
    </w:p>
    <w:p w14:paraId="7EB80EE5" w14:textId="4F07FC15" w:rsidR="007467C0" w:rsidRDefault="007467C0" w:rsidP="007467C0">
      <w:pPr>
        <w:pStyle w:val="Textoindependiente"/>
        <w:spacing w:before="240" w:line="360" w:lineRule="auto"/>
        <w:ind w:left="360" w:right="124"/>
        <w:jc w:val="center"/>
        <w:rPr>
          <w:rFonts w:ascii="Times New Roman" w:hAnsi="Times New Roman" w:cs="Times New Roman"/>
          <w:lang w:val="es-CO"/>
        </w:rPr>
      </w:pPr>
      <w:r w:rsidRPr="007467C0">
        <w:rPr>
          <w:rFonts w:ascii="Times New Roman" w:hAnsi="Times New Roman" w:cs="Times New Roman"/>
          <w:noProof/>
          <w:lang w:val="es-CO"/>
        </w:rPr>
        <w:drawing>
          <wp:inline distT="0" distB="0" distL="0" distR="0" wp14:anchorId="005E9B82" wp14:editId="0AAECEBA">
            <wp:extent cx="3591426" cy="857370"/>
            <wp:effectExtent l="0" t="0" r="0" b="0"/>
            <wp:docPr id="1281724357" name="Imagen 1"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724357" name="Imagen 1" descr="Tabla&#10;&#10;Descripción generada automáticamente con confianza media"/>
                    <pic:cNvPicPr/>
                  </pic:nvPicPr>
                  <pic:blipFill>
                    <a:blip r:embed="rId18"/>
                    <a:stretch>
                      <a:fillRect/>
                    </a:stretch>
                  </pic:blipFill>
                  <pic:spPr>
                    <a:xfrm>
                      <a:off x="0" y="0"/>
                      <a:ext cx="3591426" cy="857370"/>
                    </a:xfrm>
                    <a:prstGeom prst="rect">
                      <a:avLst/>
                    </a:prstGeom>
                  </pic:spPr>
                </pic:pic>
              </a:graphicData>
            </a:graphic>
          </wp:inline>
        </w:drawing>
      </w:r>
    </w:p>
    <w:p w14:paraId="25FFDF88" w14:textId="6D5C1142" w:rsidR="00096920" w:rsidRDefault="000D5FC2" w:rsidP="000D5FC2">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Por otro lado, la duración de Macaulay y la duración modificada son dos variables que, en general, dependen más del tiempo restante al vencimiento que de la formación de precios en el mercado de valores, como se evidencia en la tabla 4, en donde la correlación de las duraciones con la tasa de rendimiento es muy baja, entendiéndose que no puede siquiera asumirse algún tipo de relación entre las variables, y por tanto, tampoco entre las duraciones y el precio, dado que el precio es considerado como un accidente de la YTM.</w:t>
      </w:r>
    </w:p>
    <w:p w14:paraId="142BD946" w14:textId="2CAE522C" w:rsidR="000D5FC2" w:rsidRDefault="000D5FC2" w:rsidP="000D5FC2">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Tabla 4. Correlación DMac, DMod y YTM para TFIT16280428. 2015-2022</w:t>
      </w:r>
    </w:p>
    <w:p w14:paraId="1E0CF119" w14:textId="770B7188" w:rsidR="000D5FC2" w:rsidRDefault="000D5FC2" w:rsidP="000D5FC2">
      <w:pPr>
        <w:pStyle w:val="Textoindependiente"/>
        <w:spacing w:before="240" w:line="360" w:lineRule="auto"/>
        <w:ind w:left="360" w:right="124"/>
        <w:jc w:val="center"/>
        <w:rPr>
          <w:rFonts w:ascii="Times New Roman" w:hAnsi="Times New Roman" w:cs="Times New Roman"/>
          <w:lang w:val="es-CO"/>
        </w:rPr>
      </w:pPr>
      <w:r w:rsidRPr="000D5FC2">
        <w:rPr>
          <w:rFonts w:ascii="Times New Roman" w:hAnsi="Times New Roman" w:cs="Times New Roman"/>
          <w:noProof/>
          <w:lang w:val="es-CO"/>
        </w:rPr>
        <w:drawing>
          <wp:inline distT="0" distB="0" distL="0" distR="0" wp14:anchorId="0D0F5849" wp14:editId="37E9521D">
            <wp:extent cx="3572374" cy="838317"/>
            <wp:effectExtent l="0" t="0" r="9525" b="0"/>
            <wp:docPr id="983364161" name="Imagen 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364161" name="Imagen 1" descr="Tabla&#10;&#10;Descripción generada automáticamente"/>
                    <pic:cNvPicPr/>
                  </pic:nvPicPr>
                  <pic:blipFill>
                    <a:blip r:embed="rId19"/>
                    <a:stretch>
                      <a:fillRect/>
                    </a:stretch>
                  </pic:blipFill>
                  <pic:spPr>
                    <a:xfrm>
                      <a:off x="0" y="0"/>
                      <a:ext cx="3572374" cy="838317"/>
                    </a:xfrm>
                    <a:prstGeom prst="rect">
                      <a:avLst/>
                    </a:prstGeom>
                  </pic:spPr>
                </pic:pic>
              </a:graphicData>
            </a:graphic>
          </wp:inline>
        </w:drawing>
      </w:r>
    </w:p>
    <w:p w14:paraId="4DF50F36" w14:textId="378CF19A" w:rsidR="000D5FC2" w:rsidRDefault="000D5FC2" w:rsidP="00AD058D">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Por último, en términos de riesgo, y dado que la duración</w:t>
      </w:r>
      <w:r w:rsidR="00AD058D">
        <w:rPr>
          <w:rFonts w:ascii="Times New Roman" w:hAnsi="Times New Roman" w:cs="Times New Roman"/>
          <w:lang w:val="es-CO"/>
        </w:rPr>
        <w:t xml:space="preserve"> (azul, eje izquierdo)</w:t>
      </w:r>
      <w:r>
        <w:rPr>
          <w:rFonts w:ascii="Times New Roman" w:hAnsi="Times New Roman" w:cs="Times New Roman"/>
          <w:lang w:val="es-CO"/>
        </w:rPr>
        <w:t xml:space="preserve"> termina dependiendo principalmente del plazo al vencimiento, </w:t>
      </w:r>
      <w:r w:rsidR="00AD058D">
        <w:rPr>
          <w:rFonts w:ascii="Times New Roman" w:hAnsi="Times New Roman" w:cs="Times New Roman"/>
          <w:lang w:val="es-CO"/>
        </w:rPr>
        <w:t>se encuentra que, según la figura 6, esta es inversa al valor del DV01 (rojo, eje derecho) en pesos para una posición direccional larga de mil millones de pesos en valor de giro, un supuesto ampliamente aceptado por los operadores de renta fija, esto es, que los títulos con vencimientos más lejanos son, en general, más propensos al riesgo de mercado que los títulos con vencimientos más cortos.</w:t>
      </w:r>
      <w:r w:rsidR="00B305DB">
        <w:rPr>
          <w:rFonts w:ascii="Times New Roman" w:hAnsi="Times New Roman" w:cs="Times New Roman"/>
          <w:lang w:val="es-CO"/>
        </w:rPr>
        <w:t xml:space="preserve"> </w:t>
      </w:r>
    </w:p>
    <w:p w14:paraId="3995B0B6" w14:textId="51324627" w:rsidR="00820453" w:rsidRDefault="000D5FC2" w:rsidP="000D5FC2">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6</w:t>
      </w:r>
      <w:r w:rsidRPr="00C85437">
        <w:rPr>
          <w:rFonts w:ascii="Times New Roman" w:hAnsi="Times New Roman" w:cs="Times New Roman"/>
          <w:lang w:val="es-CO"/>
        </w:rPr>
        <w:t xml:space="preserve">. </w:t>
      </w:r>
      <w:r>
        <w:rPr>
          <w:rFonts w:ascii="Times New Roman" w:hAnsi="Times New Roman" w:cs="Times New Roman"/>
          <w:lang w:val="es-CO"/>
        </w:rPr>
        <w:t>TFIT16280428: Duración Modificada Vs DV01. 2015-2022.</w:t>
      </w:r>
    </w:p>
    <w:p w14:paraId="5D905079" w14:textId="046C2786" w:rsidR="00B305DB" w:rsidRDefault="000D5FC2" w:rsidP="00B305DB">
      <w:pPr>
        <w:pStyle w:val="Textoindependiente"/>
        <w:spacing w:before="240" w:line="360" w:lineRule="auto"/>
        <w:ind w:right="124"/>
        <w:jc w:val="both"/>
        <w:rPr>
          <w:rFonts w:ascii="Times New Roman" w:hAnsi="Times New Roman" w:cs="Times New Roman"/>
          <w:lang w:val="es-CO"/>
        </w:rPr>
      </w:pPr>
      <w:r w:rsidRPr="000D5FC2">
        <w:rPr>
          <w:rFonts w:ascii="Times New Roman" w:hAnsi="Times New Roman" w:cs="Times New Roman"/>
          <w:noProof/>
          <w:lang w:val="es-CO"/>
        </w:rPr>
        <w:lastRenderedPageBreak/>
        <w:drawing>
          <wp:inline distT="0" distB="0" distL="0" distR="0" wp14:anchorId="6E88A9C6" wp14:editId="277C7043">
            <wp:extent cx="5612130" cy="2612390"/>
            <wp:effectExtent l="0" t="0" r="7620" b="0"/>
            <wp:docPr id="80165972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659727" name=""/>
                    <pic:cNvPicPr/>
                  </pic:nvPicPr>
                  <pic:blipFill>
                    <a:blip r:embed="rId20"/>
                    <a:stretch>
                      <a:fillRect/>
                    </a:stretch>
                  </pic:blipFill>
                  <pic:spPr>
                    <a:xfrm>
                      <a:off x="0" y="0"/>
                      <a:ext cx="5614721" cy="2613596"/>
                    </a:xfrm>
                    <a:prstGeom prst="rect">
                      <a:avLst/>
                    </a:prstGeom>
                  </pic:spPr>
                </pic:pic>
              </a:graphicData>
            </a:graphic>
          </wp:inline>
        </w:drawing>
      </w:r>
    </w:p>
    <w:p w14:paraId="032CAA15" w14:textId="43A02B57" w:rsidR="00820453" w:rsidRDefault="00B305DB" w:rsidP="00820453">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Análisis de movimientos de la curva:</w:t>
      </w:r>
      <w:r w:rsidR="00652AEB">
        <w:rPr>
          <w:rFonts w:ascii="Times New Roman" w:hAnsi="Times New Roman" w:cs="Times New Roman"/>
          <w:lang w:val="es-CO"/>
        </w:rPr>
        <w:t xml:space="preserve"> Como bien se menciona en la sección 3.2 – B de este trabajo, los títulos según su plazo pueden tener comportamientos diferentes según las expectativas existentes sobre varios factores económicos y financieros para diferentes plazos, lo que hace que los retornos de los títulos, al graficarse en función del plazo al vencimiento conformen una curva de rendimientos que puede tener, en general, cualquiera de las formas de la figura 4.</w:t>
      </w:r>
    </w:p>
    <w:p w14:paraId="1A7B3043" w14:textId="70515C73" w:rsidR="0088776E" w:rsidRDefault="00652AEB"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Si las condiciones que le daban la forma a la curva de rendimientos en un momento determinado cambian para otro momento, entonces la forma de la curva puede cambiar, presentando un desplazamiento paralelo, un empinamiento o un aplanamiento. A continuación, se describen las relaciones que tuvieron los títulos del data set en cuanto a sus precios y tasas de mercado cuando se presentaron movimientos </w:t>
      </w:r>
      <w:r w:rsidR="00CC381C">
        <w:rPr>
          <w:rFonts w:ascii="Times New Roman" w:hAnsi="Times New Roman" w:cs="Times New Roman"/>
          <w:lang w:val="es-CO"/>
        </w:rPr>
        <w:t>curva durante un aplanamiento (ver figura 7).</w:t>
      </w:r>
    </w:p>
    <w:p w14:paraId="3AB95E71" w14:textId="0218D515" w:rsidR="002A1CAE" w:rsidRDefault="002A1CAE" w:rsidP="00CC38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Ese aplanamiento de la curva ocurrido en el mes de agosto de 2022, encuentra a la curva de rendimientos preponderantemente por encima del 10% en su YTM. El aplanamiento se da porque, pese a que las tasas de interés de corto plazo se mantienen inalteradas, para el mediano y largo plazo </w:t>
      </w:r>
      <w:r w:rsidR="00DF67B9">
        <w:rPr>
          <w:rFonts w:ascii="Times New Roman" w:hAnsi="Times New Roman" w:cs="Times New Roman"/>
          <w:lang w:val="es-CO"/>
        </w:rPr>
        <w:t xml:space="preserve">las tasas de interés tuvieron una caída. Los movimientos de las tasas para tres títulos TES específicos, uno de corto, otro de mediano y el último de largo plazo, se observan en la figura 8, observándose que el spread o diferencial entre las tasas es menor que al inicio del periodo. En específico, el spread entre las tasas de </w:t>
      </w:r>
      <w:r w:rsidR="00DF67B9">
        <w:rPr>
          <w:rFonts w:ascii="Times New Roman" w:hAnsi="Times New Roman" w:cs="Times New Roman"/>
          <w:lang w:val="es-CO"/>
        </w:rPr>
        <w:lastRenderedPageBreak/>
        <w:t>corto y lago plazo cayó 34 puntos básicos, mientras que el spread entre las tasas de mediano y de corto plazo apenas lo hizo en 22 puntos básicos.</w:t>
      </w:r>
    </w:p>
    <w:p w14:paraId="06EB74E4" w14:textId="703094DF" w:rsidR="003E26AE" w:rsidRDefault="00DF67B9" w:rsidP="003E26AE">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Las implicaciones en términos de riesgo de mercado de lo anterior van en el sentido de que la caída de las tasas en el largo plazo permitió una valorización o, en el peor de los casos, una menor pérdida, que lo que se registró para títulos de corto plazo.</w:t>
      </w:r>
      <w:r w:rsidR="003E26AE">
        <w:rPr>
          <w:rFonts w:ascii="Times New Roman" w:hAnsi="Times New Roman" w:cs="Times New Roman"/>
          <w:lang w:val="es-CO"/>
        </w:rPr>
        <w:t xml:space="preserve"> Es por esto por lo que, ante aplanamientos, lo mejor es comprar títulos de largo plazo, y vender títulos de corto plazo, siempre que en DV01 neto de la operación sea lo más cercano a cero posible. En caso de un empinamiento, entonces las decisiones deberían ser las contrarias, pero también cuidando el DV01 neto del portafolio.</w:t>
      </w:r>
    </w:p>
    <w:p w14:paraId="33962C95" w14:textId="29FE80D6" w:rsidR="0088776E" w:rsidRDefault="0088776E" w:rsidP="0088776E">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7</w:t>
      </w:r>
      <w:r w:rsidRPr="00C85437">
        <w:rPr>
          <w:rFonts w:ascii="Times New Roman" w:hAnsi="Times New Roman" w:cs="Times New Roman"/>
          <w:lang w:val="es-CO"/>
        </w:rPr>
        <w:t xml:space="preserve">. </w:t>
      </w:r>
      <w:r>
        <w:rPr>
          <w:rFonts w:ascii="Times New Roman" w:hAnsi="Times New Roman" w:cs="Times New Roman"/>
          <w:lang w:val="es-CO"/>
        </w:rPr>
        <w:t xml:space="preserve">Aplanamiento de la curva de rendimientos soberana colombiana entre </w:t>
      </w:r>
      <w:r w:rsidR="00CC381C">
        <w:rPr>
          <w:rFonts w:ascii="Times New Roman" w:hAnsi="Times New Roman" w:cs="Times New Roman"/>
          <w:lang w:val="es-CO"/>
        </w:rPr>
        <w:t xml:space="preserve">fin de </w:t>
      </w:r>
      <w:r>
        <w:rPr>
          <w:rFonts w:ascii="Times New Roman" w:hAnsi="Times New Roman" w:cs="Times New Roman"/>
          <w:lang w:val="es-CO"/>
        </w:rPr>
        <w:t xml:space="preserve">julio (rojo) y </w:t>
      </w:r>
      <w:r w:rsidR="00CC381C">
        <w:rPr>
          <w:rFonts w:ascii="Times New Roman" w:hAnsi="Times New Roman" w:cs="Times New Roman"/>
          <w:lang w:val="es-CO"/>
        </w:rPr>
        <w:t xml:space="preserve">fin de </w:t>
      </w:r>
      <w:r>
        <w:rPr>
          <w:rFonts w:ascii="Times New Roman" w:hAnsi="Times New Roman" w:cs="Times New Roman"/>
          <w:lang w:val="es-CO"/>
        </w:rPr>
        <w:t>agosto (azul) de 2022.</w:t>
      </w:r>
    </w:p>
    <w:p w14:paraId="318B19B1" w14:textId="4AB19A59" w:rsidR="0088776E" w:rsidRDefault="0088776E" w:rsidP="0088776E">
      <w:pPr>
        <w:pStyle w:val="Textoindependiente"/>
        <w:spacing w:before="240" w:line="360" w:lineRule="auto"/>
        <w:ind w:left="360" w:right="124"/>
        <w:jc w:val="center"/>
        <w:rPr>
          <w:rFonts w:ascii="Times New Roman" w:hAnsi="Times New Roman" w:cs="Times New Roman"/>
          <w:lang w:val="es-CO"/>
        </w:rPr>
      </w:pPr>
      <w:r>
        <w:rPr>
          <w:rFonts w:ascii="Times New Roman" w:hAnsi="Times New Roman" w:cs="Times New Roman"/>
          <w:noProof/>
          <w:lang w:val="es-CO"/>
        </w:rPr>
        <w:drawing>
          <wp:inline distT="0" distB="0" distL="0" distR="0" wp14:anchorId="17521442" wp14:editId="736691F2">
            <wp:extent cx="4572635" cy="2743200"/>
            <wp:effectExtent l="0" t="0" r="0" b="0"/>
            <wp:docPr id="199369844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29ED1A13" w14:textId="0D4F9B35" w:rsidR="00CC381C" w:rsidRDefault="00CC381C" w:rsidP="00CC381C">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8</w:t>
      </w:r>
      <w:r w:rsidRPr="00C85437">
        <w:rPr>
          <w:rFonts w:ascii="Times New Roman" w:hAnsi="Times New Roman" w:cs="Times New Roman"/>
          <w:lang w:val="es-CO"/>
        </w:rPr>
        <w:t xml:space="preserve">. </w:t>
      </w:r>
      <w:r>
        <w:rPr>
          <w:rFonts w:ascii="Times New Roman" w:hAnsi="Times New Roman" w:cs="Times New Roman"/>
          <w:lang w:val="es-CO"/>
        </w:rPr>
        <w:t>Rendimientos TES corto, mediano y largo plazo durante aplanamiento de agosto 2022.</w:t>
      </w:r>
    </w:p>
    <w:p w14:paraId="4AAA8D87" w14:textId="5C38A684" w:rsidR="00830FD4" w:rsidRDefault="00CC381C" w:rsidP="003E26AE">
      <w:pPr>
        <w:jc w:val="center"/>
        <w:rPr>
          <w:rFonts w:ascii="Times New Roman" w:eastAsia="LM Roman 12" w:hAnsi="Times New Roman" w:cs="Times New Roman"/>
          <w:b/>
          <w:bCs/>
          <w:sz w:val="24"/>
          <w:szCs w:val="24"/>
        </w:rPr>
      </w:pPr>
      <w:r>
        <w:rPr>
          <w:rFonts w:ascii="Times New Roman" w:eastAsia="LM Roman 12" w:hAnsi="Times New Roman" w:cs="Times New Roman"/>
          <w:b/>
          <w:bCs/>
          <w:noProof/>
          <w:sz w:val="24"/>
          <w:szCs w:val="24"/>
        </w:rPr>
        <w:lastRenderedPageBreak/>
        <w:drawing>
          <wp:inline distT="0" distB="0" distL="0" distR="0" wp14:anchorId="6EEEBFA5" wp14:editId="53C8DFA5">
            <wp:extent cx="5145405" cy="2956560"/>
            <wp:effectExtent l="0" t="0" r="0" b="0"/>
            <wp:docPr id="7563281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45405" cy="2956560"/>
                    </a:xfrm>
                    <a:prstGeom prst="rect">
                      <a:avLst/>
                    </a:prstGeom>
                    <a:noFill/>
                  </pic:spPr>
                </pic:pic>
              </a:graphicData>
            </a:graphic>
          </wp:inline>
        </w:drawing>
      </w:r>
    </w:p>
    <w:p w14:paraId="4C17B700" w14:textId="2DD4593D" w:rsidR="000B4761" w:rsidRDefault="000B4761" w:rsidP="000B4761">
      <w:pPr>
        <w:pStyle w:val="Textoindependiente"/>
        <w:spacing w:before="240" w:line="360" w:lineRule="auto"/>
        <w:ind w:right="124"/>
        <w:jc w:val="both"/>
        <w:rPr>
          <w:rFonts w:ascii="Times New Roman" w:hAnsi="Times New Roman" w:cs="Times New Roman"/>
          <w:lang w:val="es-CO"/>
        </w:rPr>
      </w:pPr>
      <w:r w:rsidRPr="000B4761">
        <w:rPr>
          <w:rFonts w:ascii="Times New Roman" w:hAnsi="Times New Roman" w:cs="Times New Roman"/>
          <w:lang w:val="es-CO"/>
        </w:rPr>
        <w:t>Tras la exploración de los datos, se concluye que todas las variables para todos los títulos tiene</w:t>
      </w:r>
      <w:r>
        <w:rPr>
          <w:rFonts w:ascii="Times New Roman" w:hAnsi="Times New Roman" w:cs="Times New Roman"/>
          <w:lang w:val="es-CO"/>
        </w:rPr>
        <w:t>n un nivel de importancia alto y no deben ser retiradas de los modelos. Finalmente, para entregarle a los modelos un data set uniforme, se incluye una columna adicional, en la que se entrega información de si el título se encuentra vigente o no, de modo que los modelos puedan descartar tomar en cuenta el título y sus datos faltantes cuando no está vigente, y solo tomando en cuenta los títulos que para determinada fecha se entran vigentes en el SEN.</w:t>
      </w:r>
    </w:p>
    <w:p w14:paraId="5A86C2B4" w14:textId="77777777" w:rsidR="000B4761" w:rsidRPr="000B4761" w:rsidRDefault="000B4761" w:rsidP="000B4761">
      <w:pPr>
        <w:pStyle w:val="Textoindependiente"/>
        <w:spacing w:before="240" w:line="360" w:lineRule="auto"/>
        <w:ind w:right="124"/>
        <w:jc w:val="both"/>
        <w:rPr>
          <w:rFonts w:ascii="Times New Roman" w:hAnsi="Times New Roman" w:cs="Times New Roman"/>
          <w:lang w:val="es-CO"/>
        </w:rPr>
      </w:pPr>
    </w:p>
    <w:p w14:paraId="24C1E7F6" w14:textId="1104FB0F" w:rsidR="00B41459" w:rsidRPr="000B0B2D" w:rsidRDefault="00B41459" w:rsidP="00B41459">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D</w:t>
      </w:r>
      <w:r w:rsidRPr="000B0B2D">
        <w:rPr>
          <w:rFonts w:ascii="Times New Roman" w:eastAsia="LM Roman 12" w:hAnsi="Times New Roman" w:cs="Times New Roman"/>
          <w:b/>
          <w:bCs/>
          <w:sz w:val="24"/>
          <w:szCs w:val="24"/>
        </w:rPr>
        <w:t xml:space="preserve">. </w:t>
      </w:r>
      <w:r w:rsidR="000B4761">
        <w:rPr>
          <w:rFonts w:ascii="Times New Roman" w:eastAsia="LM Roman 12" w:hAnsi="Times New Roman" w:cs="Times New Roman"/>
          <w:b/>
          <w:bCs/>
          <w:sz w:val="24"/>
          <w:szCs w:val="24"/>
        </w:rPr>
        <w:t>Modela</w:t>
      </w:r>
      <w:r w:rsidR="00453AFF">
        <w:rPr>
          <w:rFonts w:ascii="Times New Roman" w:eastAsia="LM Roman 12" w:hAnsi="Times New Roman" w:cs="Times New Roman"/>
          <w:b/>
          <w:bCs/>
          <w:sz w:val="24"/>
          <w:szCs w:val="24"/>
        </w:rPr>
        <w:t>ción</w:t>
      </w:r>
      <w:r w:rsidR="000B4761">
        <w:rPr>
          <w:rFonts w:ascii="Times New Roman" w:eastAsia="LM Roman 12" w:hAnsi="Times New Roman" w:cs="Times New Roman"/>
          <w:b/>
          <w:bCs/>
          <w:sz w:val="24"/>
          <w:szCs w:val="24"/>
        </w:rPr>
        <w:t xml:space="preserve"> y Creación de Entorno</w:t>
      </w:r>
      <w:r w:rsidR="004C2D20">
        <w:rPr>
          <w:rFonts w:ascii="Times New Roman" w:eastAsia="LM Roman 12" w:hAnsi="Times New Roman" w:cs="Times New Roman"/>
          <w:b/>
          <w:bCs/>
          <w:sz w:val="24"/>
          <w:szCs w:val="24"/>
        </w:rPr>
        <w:t>s</w:t>
      </w:r>
      <w:r w:rsidR="000B4761">
        <w:rPr>
          <w:rFonts w:ascii="Times New Roman" w:eastAsia="LM Roman 12" w:hAnsi="Times New Roman" w:cs="Times New Roman"/>
          <w:b/>
          <w:bCs/>
          <w:sz w:val="24"/>
          <w:szCs w:val="24"/>
        </w:rPr>
        <w:t xml:space="preserve"> de Aprendizaje por Refuerzo</w:t>
      </w:r>
    </w:p>
    <w:p w14:paraId="0F74A7F6" w14:textId="51B05FA3" w:rsidR="00453AFF" w:rsidRDefault="004C2D20" w:rsidP="00453AFF">
      <w:pPr>
        <w:pStyle w:val="Textoindependiente"/>
        <w:spacing w:before="240" w:line="360" w:lineRule="auto"/>
        <w:ind w:right="124"/>
        <w:jc w:val="both"/>
        <w:rPr>
          <w:rFonts w:ascii="Times New Roman" w:hAnsi="Times New Roman" w:cs="Times New Roman"/>
          <w:lang w:val="es-CO"/>
        </w:rPr>
      </w:pPr>
      <w:r w:rsidRPr="004C2D20">
        <w:rPr>
          <w:rFonts w:ascii="Times New Roman" w:hAnsi="Times New Roman" w:cs="Times New Roman"/>
          <w:lang w:val="es-CO"/>
        </w:rPr>
        <w:t>El data set final es</w:t>
      </w:r>
      <w:r>
        <w:rPr>
          <w:rFonts w:ascii="Times New Roman" w:hAnsi="Times New Roman" w:cs="Times New Roman"/>
          <w:lang w:val="es-CO"/>
        </w:rPr>
        <w:t xml:space="preserve"> entregado a los modelos de aprendizaje por refuerzo A2C, DDPO y PPO, además de un modelo final de ensamble que busca seleccionar el modelo de mejor desempeño para una determinada ventana de tiempo. Este ensamble fue propuesto</w:t>
      </w:r>
      <w:r w:rsidR="002B009A">
        <w:rPr>
          <w:rFonts w:ascii="Times New Roman" w:hAnsi="Times New Roman" w:cs="Times New Roman"/>
          <w:lang w:val="es-CO"/>
        </w:rPr>
        <w:t xml:space="preserve"> para el caso del mercado accionario estadounidense</w:t>
      </w:r>
      <w:r>
        <w:rPr>
          <w:rFonts w:ascii="Times New Roman" w:hAnsi="Times New Roman" w:cs="Times New Roman"/>
          <w:lang w:val="es-CO"/>
        </w:rPr>
        <w:t xml:space="preserve"> en Yang y otros </w:t>
      </w:r>
      <w:sdt>
        <w:sdtPr>
          <w:rPr>
            <w:rFonts w:ascii="Times New Roman" w:hAnsi="Times New Roman" w:cs="Times New Roman"/>
            <w:lang w:val="es-CO"/>
          </w:rPr>
          <w:id w:val="-1223744688"/>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Yan20 \n  \t  \l 9226 </w:instrText>
          </w:r>
          <w:r>
            <w:rPr>
              <w:rFonts w:ascii="Times New Roman" w:hAnsi="Times New Roman" w:cs="Times New Roman"/>
              <w:lang w:val="es-CO"/>
            </w:rPr>
            <w:fldChar w:fldCharType="separate"/>
          </w:r>
          <w:r w:rsidR="002F2EBD" w:rsidRPr="002F2EBD">
            <w:rPr>
              <w:rFonts w:ascii="Times New Roman" w:hAnsi="Times New Roman" w:cs="Times New Roman"/>
              <w:noProof/>
              <w:lang w:val="es-CO"/>
            </w:rPr>
            <w:t>(2020)</w:t>
          </w:r>
          <w:r>
            <w:rPr>
              <w:rFonts w:ascii="Times New Roman" w:hAnsi="Times New Roman" w:cs="Times New Roman"/>
              <w:lang w:val="es-CO"/>
            </w:rPr>
            <w:fldChar w:fldCharType="end"/>
          </w:r>
        </w:sdtContent>
      </w:sdt>
      <w:r w:rsidR="002B009A">
        <w:rPr>
          <w:rFonts w:ascii="Times New Roman" w:hAnsi="Times New Roman" w:cs="Times New Roman"/>
          <w:lang w:val="es-CO"/>
        </w:rPr>
        <w:t>, mostrando resultados positivos superiores a los resultados obtenidos por los modelos trabajando individual e independientemente.</w:t>
      </w:r>
    </w:p>
    <w:p w14:paraId="53F2DE8D" w14:textId="687E70AB" w:rsidR="0082639A" w:rsidRPr="00D607F0" w:rsidRDefault="002B009A" w:rsidP="00453AFF">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jecución de los modelos consta de ventanas de tiempo móviles, en las que el modelo de aprendizaje por refuerzo es entrenado con los datos más antiguos, dentro de un entorno de </w:t>
      </w:r>
      <w:r>
        <w:rPr>
          <w:rFonts w:ascii="Times New Roman" w:hAnsi="Times New Roman" w:cs="Times New Roman"/>
          <w:lang w:val="es-CO"/>
        </w:rPr>
        <w:lastRenderedPageBreak/>
        <w:t>ejecución controlado de 63 días bursátiles, es decir, un trimestre calendario.</w:t>
      </w:r>
      <w:r w:rsidR="006F6FDE">
        <w:rPr>
          <w:rFonts w:ascii="Times New Roman" w:hAnsi="Times New Roman" w:cs="Times New Roman"/>
          <w:lang w:val="es-CO"/>
        </w:rPr>
        <w:t xml:space="preserve"> Una vez entrenado el modelo, se ejecuta una fase de validación dentro de otro entorno de ejecución controlado también de 63 días bursátiles. </w:t>
      </w:r>
      <w:r w:rsidR="00EB66D3">
        <w:rPr>
          <w:rFonts w:ascii="Times New Roman" w:hAnsi="Times New Roman" w:cs="Times New Roman"/>
          <w:lang w:val="es-CO"/>
        </w:rPr>
        <w:t>Finalmente, un entorno de también 63 días es ejecutado con el fin de realizar la negociación de los títulos con datos no vistos antes; el en caso del modelo de ensamble, el modelo que será tomado en cuenta para esta etapa será aquel con mejor desempeño durante la etapa de validación</w:t>
      </w:r>
      <w:r w:rsidR="0082639A">
        <w:rPr>
          <w:rFonts w:ascii="Times New Roman" w:hAnsi="Times New Roman" w:cs="Times New Roman"/>
          <w:lang w:val="es-CO"/>
        </w:rPr>
        <w:t xml:space="preserve">, según la métrica de desempeño </w:t>
      </w:r>
      <w:r w:rsidR="0082639A" w:rsidRPr="00D607F0">
        <w:rPr>
          <w:rFonts w:ascii="Times New Roman" w:hAnsi="Times New Roman" w:cs="Times New Roman"/>
          <w:lang w:val="es-CO"/>
        </w:rPr>
        <w:t>elegida. Una vez finalizada la iteración con esta ventana de ejecución, esta se mueve 63 días al futuro, y comienza nuevamente el ciclo de entrenamiento, validación y testeo.</w:t>
      </w:r>
    </w:p>
    <w:p w14:paraId="2008FFE8" w14:textId="4153D92C" w:rsidR="00D607F0" w:rsidRDefault="0082639A" w:rsidP="00453AFF">
      <w:pPr>
        <w:pStyle w:val="Textoindependiente"/>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Los tres entornos son muy similares en cuanto a su estructura</w:t>
      </w:r>
      <w:r w:rsidR="00D607F0" w:rsidRPr="00D607F0">
        <w:rPr>
          <w:rFonts w:ascii="Times New Roman" w:hAnsi="Times New Roman" w:cs="Times New Roman"/>
          <w:lang w:val="es-CO"/>
        </w:rPr>
        <w:t>. Cuentan con las siguientes funciones</w:t>
      </w:r>
      <w:r w:rsidR="00E4485C">
        <w:rPr>
          <w:rFonts w:ascii="Times New Roman" w:hAnsi="Times New Roman" w:cs="Times New Roman"/>
          <w:lang w:val="es-CO"/>
        </w:rPr>
        <w:t xml:space="preserve"> principales</w:t>
      </w:r>
      <w:r w:rsidR="00D607F0" w:rsidRPr="00D607F0">
        <w:rPr>
          <w:rFonts w:ascii="Times New Roman" w:hAnsi="Times New Roman" w:cs="Times New Roman"/>
          <w:lang w:val="es-CO"/>
        </w:rPr>
        <w:t>:</w:t>
      </w:r>
    </w:p>
    <w:p w14:paraId="42E0E8CA" w14:textId="0B8D4FE5" w:rsidR="00D607F0" w:rsidRDefault="00D607F0" w:rsidP="00D607F0">
      <w:pPr>
        <w:pStyle w:val="Textoindependiente"/>
        <w:numPr>
          <w:ilvl w:val="0"/>
          <w:numId w:val="20"/>
        </w:numPr>
        <w:spacing w:before="240" w:line="360" w:lineRule="auto"/>
        <w:ind w:right="124"/>
        <w:jc w:val="both"/>
        <w:rPr>
          <w:rFonts w:ascii="Times New Roman" w:hAnsi="Times New Roman" w:cs="Times New Roman"/>
          <w:lang w:val="es-CO"/>
        </w:rPr>
      </w:pPr>
      <w:r w:rsidRPr="00D607F0">
        <w:rPr>
          <w:rFonts w:ascii="Times New Roman" w:hAnsi="Times New Roman" w:cs="Times New Roman"/>
          <w:lang w:val="es-CO"/>
        </w:rPr>
        <w:t>Inicialización: En esta</w:t>
      </w:r>
      <w:r w:rsidR="00E4485C">
        <w:rPr>
          <w:rFonts w:ascii="Times New Roman" w:hAnsi="Times New Roman" w:cs="Times New Roman"/>
          <w:lang w:val="es-CO"/>
        </w:rPr>
        <w:t xml:space="preserve"> función</w:t>
      </w:r>
      <w:r w:rsidRPr="00D607F0">
        <w:rPr>
          <w:rFonts w:ascii="Times New Roman" w:hAnsi="Times New Roman" w:cs="Times New Roman"/>
          <w:lang w:val="es-CO"/>
        </w:rPr>
        <w:t xml:space="preserve">, se fija la fecha inicial y la partición del data set correspondiente a la ventana de tiempo con la que se va a trabajar. </w:t>
      </w:r>
      <w:r>
        <w:rPr>
          <w:rFonts w:ascii="Times New Roman" w:hAnsi="Times New Roman" w:cs="Times New Roman"/>
          <w:lang w:val="es-CO"/>
        </w:rPr>
        <w:t xml:space="preserve">El espacio de observación </w:t>
      </w:r>
      <w:r w:rsidR="00E4485C">
        <w:rPr>
          <w:rFonts w:ascii="Times New Roman" w:hAnsi="Times New Roman" w:cs="Times New Roman"/>
          <w:lang w:val="es-CO"/>
        </w:rPr>
        <w:t>se define</w:t>
      </w:r>
      <w:r>
        <w:rPr>
          <w:rFonts w:ascii="Times New Roman" w:hAnsi="Times New Roman" w:cs="Times New Roman"/>
          <w:lang w:val="es-CO"/>
        </w:rPr>
        <w:t xml:space="preserve"> con un tamaño total de 459 variables observables</w:t>
      </w:r>
      <w:r w:rsidR="00E4485C">
        <w:rPr>
          <w:rFonts w:ascii="Times New Roman" w:hAnsi="Times New Roman" w:cs="Times New Roman"/>
          <w:lang w:val="es-CO"/>
        </w:rPr>
        <w:t>, mientras que el espacio de acción se limita al tamaño correspondiente a la cantidad de títulos que el agente puede comprar o vender, es decir, cincuenta. Se define el estado inicial y se inicializa el sistema de recompensas en cero.</w:t>
      </w:r>
    </w:p>
    <w:p w14:paraId="6DCC3D96" w14:textId="3A83B856" w:rsidR="002A751C" w:rsidRDefault="002A751C" w:rsidP="002A751C">
      <w:pPr>
        <w:pStyle w:val="Textoindependiente"/>
        <w:spacing w:before="240" w:line="360" w:lineRule="auto"/>
        <w:ind w:left="360" w:right="124"/>
        <w:jc w:val="both"/>
        <w:rPr>
          <w:rFonts w:ascii="Times New Roman" w:hAnsi="Times New Roman" w:cs="Times New Roman"/>
          <w:lang w:val="es-CO"/>
        </w:rPr>
      </w:pPr>
      <w:r>
        <w:rPr>
          <w:rFonts w:ascii="Times New Roman" w:hAnsi="Times New Roman" w:cs="Times New Roman"/>
          <w:lang w:val="es-CO"/>
        </w:rPr>
        <w:t>Se inicializa la ejecución en cualquier caso con los siguientes parámetros: Saldo inicial de la cuenta de diez mil millones de pesos colombianos. El coste de cada transacción efectuada por el agente corresponde al 0,1% del monto total de la misma, esto suponiendo que se tiene acceso como creador de mercado. Un factor de normalización de un millón de pesos, por lo que cada transacción deberá ser múltiplo de este número, como es normal en este mercado.</w:t>
      </w:r>
    </w:p>
    <w:p w14:paraId="6D68DA2F" w14:textId="42F4E76E" w:rsidR="00E4485C" w:rsidRDefault="00E4485C" w:rsidP="00D607F0">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aso</w:t>
      </w:r>
      <w:r w:rsidR="004635A3">
        <w:rPr>
          <w:rFonts w:ascii="Times New Roman" w:hAnsi="Times New Roman" w:cs="Times New Roman"/>
          <w:lang w:val="es-CO"/>
        </w:rPr>
        <w:t xml:space="preserve">: </w:t>
      </w:r>
      <w:r>
        <w:rPr>
          <w:rFonts w:ascii="Times New Roman" w:hAnsi="Times New Roman" w:cs="Times New Roman"/>
          <w:lang w:val="es-CO"/>
        </w:rPr>
        <w:t xml:space="preserve">Esta función toma los precios sucios de los títulos vigentes en determinado estado para ejecutar </w:t>
      </w:r>
      <w:r w:rsidR="002A751C">
        <w:rPr>
          <w:rFonts w:ascii="Times New Roman" w:hAnsi="Times New Roman" w:cs="Times New Roman"/>
          <w:lang w:val="es-CO"/>
        </w:rPr>
        <w:t>funciones</w:t>
      </w:r>
      <w:r>
        <w:rPr>
          <w:rFonts w:ascii="Times New Roman" w:hAnsi="Times New Roman" w:cs="Times New Roman"/>
          <w:lang w:val="es-CO"/>
        </w:rPr>
        <w:t xml:space="preserve"> de compra, venta o no realizar nada sobre estos. Finalizadas las transacciones, se actualiza el</w:t>
      </w:r>
      <w:r w:rsidR="002A751C">
        <w:rPr>
          <w:rFonts w:ascii="Times New Roman" w:hAnsi="Times New Roman" w:cs="Times New Roman"/>
          <w:lang w:val="es-CO"/>
        </w:rPr>
        <w:t xml:space="preserve"> estado. </w:t>
      </w:r>
    </w:p>
    <w:p w14:paraId="2F70AD2A" w14:textId="77777777" w:rsidR="00C000A1" w:rsidRDefault="00C000A1" w:rsidP="00C000A1">
      <w:pPr>
        <w:spacing w:before="240"/>
        <w:rPr>
          <w:rFonts w:ascii="Times New Roman" w:hAnsi="Times New Roman" w:cs="Times New Roman"/>
          <w:b/>
          <w:bCs/>
          <w:sz w:val="24"/>
          <w:szCs w:val="24"/>
        </w:rPr>
      </w:pPr>
    </w:p>
    <w:p w14:paraId="4B23F1B6" w14:textId="77777777" w:rsidR="00C000A1" w:rsidRDefault="00C000A1" w:rsidP="00C000A1">
      <w:pPr>
        <w:spacing w:before="240"/>
        <w:rPr>
          <w:rFonts w:ascii="Times New Roman" w:hAnsi="Times New Roman" w:cs="Times New Roman"/>
          <w:b/>
          <w:bCs/>
          <w:sz w:val="24"/>
          <w:szCs w:val="24"/>
        </w:rPr>
      </w:pPr>
    </w:p>
    <w:p w14:paraId="435BF1FF" w14:textId="77777777" w:rsidR="00C000A1" w:rsidRDefault="00C000A1" w:rsidP="00C000A1">
      <w:pPr>
        <w:spacing w:before="240"/>
        <w:rPr>
          <w:rFonts w:ascii="Times New Roman" w:hAnsi="Times New Roman" w:cs="Times New Roman"/>
          <w:b/>
          <w:bCs/>
          <w:sz w:val="24"/>
          <w:szCs w:val="24"/>
        </w:rPr>
      </w:pPr>
    </w:p>
    <w:p w14:paraId="0266775D" w14:textId="324D4041" w:rsidR="00C000A1" w:rsidRPr="00C000A1" w:rsidRDefault="00C000A1" w:rsidP="00C000A1">
      <w:pPr>
        <w:spacing w:before="240"/>
        <w:rPr>
          <w:rFonts w:ascii="Times New Roman" w:hAnsi="Times New Roman" w:cs="Times New Roman"/>
          <w:b/>
          <w:bCs/>
          <w:sz w:val="24"/>
          <w:szCs w:val="24"/>
        </w:rPr>
      </w:pPr>
      <w:r>
        <w:rPr>
          <w:rFonts w:ascii="Times New Roman" w:hAnsi="Times New Roman" w:cs="Times New Roman"/>
          <w:b/>
          <w:bCs/>
          <w:sz w:val="24"/>
          <w:szCs w:val="24"/>
        </w:rPr>
        <w:lastRenderedPageBreak/>
        <w:t>E</w:t>
      </w:r>
      <w:r w:rsidRPr="00C000A1">
        <w:rPr>
          <w:rFonts w:ascii="Times New Roman" w:hAnsi="Times New Roman" w:cs="Times New Roman"/>
          <w:b/>
          <w:bCs/>
          <w:sz w:val="24"/>
          <w:szCs w:val="24"/>
        </w:rPr>
        <w:t xml:space="preserve">. </w:t>
      </w:r>
      <w:r>
        <w:rPr>
          <w:rFonts w:ascii="Times New Roman" w:hAnsi="Times New Roman" w:cs="Times New Roman"/>
          <w:b/>
          <w:bCs/>
          <w:sz w:val="24"/>
          <w:szCs w:val="24"/>
        </w:rPr>
        <w:t>Métricas de Evaluación y Evaluación de los Modelos</w:t>
      </w:r>
    </w:p>
    <w:p w14:paraId="6B2EC44A" w14:textId="64658E47" w:rsidR="002A751C" w:rsidRDefault="00717A32"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Con los tres entornos de ejecución creados, entonces ya es posible cargar los datos y ejecutar las secuencias de aprendizaje por refuerzo para los diferentes modelos para evaluarlos posteriormente. En ese sentido, las métricas de evaluación con las que serán comparados los modelos entre sí para elegir cual de ellos será utilizado en el modelo de ensamble para una ventana de tiempo determinada, así como la evaluación final de los modelos, serán la utilidad neta total, es decir, en términos monetarios la cantidad de dinero que el modelo logró hacer para esa ventana de tiempo, y una versión más ligera de la razón de </w:t>
      </w:r>
      <w:r w:rsidR="00C75766">
        <w:rPr>
          <w:rFonts w:ascii="Times New Roman" w:hAnsi="Times New Roman" w:cs="Times New Roman"/>
          <w:lang w:val="es-CO"/>
        </w:rPr>
        <w:t>S</w:t>
      </w:r>
      <w:r>
        <w:rPr>
          <w:rFonts w:ascii="Times New Roman" w:hAnsi="Times New Roman" w:cs="Times New Roman"/>
          <w:lang w:val="es-CO"/>
        </w:rPr>
        <w:t xml:space="preserve">harpe </w:t>
      </w:r>
      <w:sdt>
        <w:sdtPr>
          <w:rPr>
            <w:rFonts w:ascii="Times New Roman" w:hAnsi="Times New Roman" w:cs="Times New Roman"/>
            <w:lang w:val="es-CO"/>
          </w:rPr>
          <w:id w:val="1439186371"/>
          <w:citation/>
        </w:sdtPr>
        <w:sdtContent>
          <w:r w:rsidR="00C75766">
            <w:rPr>
              <w:rFonts w:ascii="Times New Roman" w:hAnsi="Times New Roman" w:cs="Times New Roman"/>
              <w:lang w:val="es-CO"/>
            </w:rPr>
            <w:fldChar w:fldCharType="begin"/>
          </w:r>
          <w:r w:rsidR="00C75766">
            <w:rPr>
              <w:rFonts w:ascii="Times New Roman" w:hAnsi="Times New Roman" w:cs="Times New Roman"/>
              <w:lang w:val="es-CO"/>
            </w:rPr>
            <w:instrText xml:space="preserve"> CITATION Sha98 \l 9226 </w:instrText>
          </w:r>
          <w:r w:rsidR="00C75766">
            <w:rPr>
              <w:rFonts w:ascii="Times New Roman" w:hAnsi="Times New Roman" w:cs="Times New Roman"/>
              <w:lang w:val="es-CO"/>
            </w:rPr>
            <w:fldChar w:fldCharType="separate"/>
          </w:r>
          <w:r w:rsidR="002F2EBD" w:rsidRPr="002F2EBD">
            <w:rPr>
              <w:rFonts w:ascii="Times New Roman" w:hAnsi="Times New Roman" w:cs="Times New Roman"/>
              <w:noProof/>
              <w:lang w:val="es-CO"/>
            </w:rPr>
            <w:t>(Sharpe, 1998)</w:t>
          </w:r>
          <w:r w:rsidR="00C75766">
            <w:rPr>
              <w:rFonts w:ascii="Times New Roman" w:hAnsi="Times New Roman" w:cs="Times New Roman"/>
              <w:lang w:val="es-CO"/>
            </w:rPr>
            <w:fldChar w:fldCharType="end"/>
          </w:r>
        </w:sdtContent>
      </w:sdt>
      <w:r w:rsidR="00C75766">
        <w:rPr>
          <w:rFonts w:ascii="Times New Roman" w:hAnsi="Times New Roman" w:cs="Times New Roman"/>
          <w:lang w:val="es-CO"/>
        </w:rPr>
        <w:t>, siendo esta la variable objetivo de este trabajo</w:t>
      </w:r>
      <w:r w:rsidR="001E7110">
        <w:rPr>
          <w:rStyle w:val="Refdenotaalpie"/>
          <w:rFonts w:ascii="Times New Roman" w:hAnsi="Times New Roman" w:cs="Times New Roman"/>
          <w:lang w:val="es-CO"/>
        </w:rPr>
        <w:footnoteReference w:id="6"/>
      </w:r>
      <w:r w:rsidR="00C75766">
        <w:rPr>
          <w:rFonts w:ascii="Times New Roman" w:hAnsi="Times New Roman" w:cs="Times New Roman"/>
          <w:lang w:val="es-CO"/>
        </w:rPr>
        <w:t>, pues su maximización permite mantener en un portafolio de inversión una relación sana entre la rentabilidad porcentual obtenida sobre la variabilidad de los retornos diarios del portafolio</w:t>
      </w:r>
      <w:r w:rsidR="001E7110">
        <w:rPr>
          <w:rFonts w:ascii="Times New Roman" w:hAnsi="Times New Roman" w:cs="Times New Roman"/>
          <w:lang w:val="es-CO"/>
        </w:rPr>
        <w:t>.</w:t>
      </w:r>
      <w:r w:rsidR="00CE7118">
        <w:rPr>
          <w:rFonts w:ascii="Times New Roman" w:hAnsi="Times New Roman" w:cs="Times New Roman"/>
          <w:lang w:val="es-CO"/>
        </w:rPr>
        <w:t xml:space="preserve"> </w:t>
      </w:r>
    </w:p>
    <w:p w14:paraId="42647C77" w14:textId="0349EEE7" w:rsidR="006F2E09" w:rsidRDefault="005A73E7" w:rsidP="002A751C">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s ventanas de tiempo en las que los modelos trabajarán tendrán el siguiente esquema (También se puede observar en la figura 9): </w:t>
      </w:r>
      <w:r w:rsidR="00281AA5">
        <w:rPr>
          <w:rFonts w:ascii="Times New Roman" w:hAnsi="Times New Roman" w:cs="Times New Roman"/>
          <w:lang w:val="es-CO"/>
        </w:rPr>
        <w:t xml:space="preserve">Se toman </w:t>
      </w:r>
      <w:r w:rsidR="00E7230D">
        <w:rPr>
          <w:rFonts w:ascii="Times New Roman" w:hAnsi="Times New Roman" w:cs="Times New Roman"/>
          <w:lang w:val="es-CO"/>
        </w:rPr>
        <w:t xml:space="preserve">inicialmente </w:t>
      </w:r>
      <w:r w:rsidR="00281AA5">
        <w:rPr>
          <w:rFonts w:ascii="Times New Roman" w:hAnsi="Times New Roman" w:cs="Times New Roman"/>
          <w:lang w:val="es-CO"/>
        </w:rPr>
        <w:t>dos trimestres</w:t>
      </w:r>
      <w:r w:rsidR="006F2E09">
        <w:rPr>
          <w:rStyle w:val="Refdenotaalpie"/>
          <w:rFonts w:ascii="Times New Roman" w:hAnsi="Times New Roman" w:cs="Times New Roman"/>
          <w:lang w:val="es-CO"/>
        </w:rPr>
        <w:footnoteReference w:id="7"/>
      </w:r>
      <w:r w:rsidR="00E7230D">
        <w:rPr>
          <w:rFonts w:ascii="Times New Roman" w:hAnsi="Times New Roman" w:cs="Times New Roman"/>
          <w:lang w:val="es-CO"/>
        </w:rPr>
        <w:t xml:space="preserve"> (luego se irán incrementando según la ventana de negociación se mueva)</w:t>
      </w:r>
      <w:r w:rsidR="00281AA5">
        <w:rPr>
          <w:rFonts w:ascii="Times New Roman" w:hAnsi="Times New Roman" w:cs="Times New Roman"/>
          <w:lang w:val="es-CO"/>
        </w:rPr>
        <w:t xml:space="preserve"> para entrenar los modelos A2C, DDPG y PPO, para que posteriormente estos modelos sean validados </w:t>
      </w:r>
      <w:r w:rsidR="00281AA5" w:rsidRPr="00281AA5">
        <w:rPr>
          <w:rFonts w:ascii="Times New Roman" w:hAnsi="Times New Roman" w:cs="Times New Roman"/>
          <w:i/>
          <w:iCs/>
          <w:lang w:val="es-CO"/>
        </w:rPr>
        <w:t>in-sample</w:t>
      </w:r>
      <w:r w:rsidR="00281AA5">
        <w:rPr>
          <w:rFonts w:ascii="Times New Roman" w:hAnsi="Times New Roman" w:cs="Times New Roman"/>
          <w:i/>
          <w:iCs/>
          <w:lang w:val="es-CO"/>
        </w:rPr>
        <w:t xml:space="preserve"> </w:t>
      </w:r>
      <w:r w:rsidR="00281AA5">
        <w:rPr>
          <w:rFonts w:ascii="Times New Roman" w:hAnsi="Times New Roman" w:cs="Times New Roman"/>
          <w:lang w:val="es-CO"/>
        </w:rPr>
        <w:t>por los siguientes dos trimestres. Es en este punto en que se selecciona el modelo con mejor razón de sharpe en su etapa de validación, para hacer parte de la</w:t>
      </w:r>
      <w:r w:rsidR="006F2E09">
        <w:rPr>
          <w:rFonts w:ascii="Times New Roman" w:hAnsi="Times New Roman" w:cs="Times New Roman"/>
          <w:lang w:val="es-CO"/>
        </w:rPr>
        <w:t xml:space="preserve"> fase de negociación </w:t>
      </w:r>
      <w:r w:rsidR="006F2E09" w:rsidRPr="006F2E09">
        <w:rPr>
          <w:rFonts w:ascii="Times New Roman" w:hAnsi="Times New Roman" w:cs="Times New Roman"/>
          <w:i/>
          <w:iCs/>
          <w:lang w:val="es-CO"/>
        </w:rPr>
        <w:t>out-of-sample</w:t>
      </w:r>
      <w:r w:rsidR="006F2E09">
        <w:rPr>
          <w:rFonts w:ascii="Times New Roman" w:hAnsi="Times New Roman" w:cs="Times New Roman"/>
          <w:i/>
          <w:iCs/>
          <w:lang w:val="es-CO"/>
        </w:rPr>
        <w:t xml:space="preserve"> </w:t>
      </w:r>
      <w:r w:rsidR="006F2E09">
        <w:rPr>
          <w:rFonts w:ascii="Times New Roman" w:hAnsi="Times New Roman" w:cs="Times New Roman"/>
          <w:lang w:val="es-CO"/>
        </w:rPr>
        <w:t>del modelo ensamblado. Adicionalmente también se prueban los modelos A2C, DDPG y PPO en la fase de negociación, la cual tiene una duración de un trimestre.</w:t>
      </w:r>
    </w:p>
    <w:p w14:paraId="65E96F9C" w14:textId="0EE9749A" w:rsidR="00564E1B" w:rsidRDefault="00564E1B" w:rsidP="00564E1B">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9</w:t>
      </w:r>
      <w:r w:rsidRPr="00C85437">
        <w:rPr>
          <w:rFonts w:ascii="Times New Roman" w:hAnsi="Times New Roman" w:cs="Times New Roman"/>
          <w:lang w:val="es-CO"/>
        </w:rPr>
        <w:t xml:space="preserve">. </w:t>
      </w:r>
      <w:r>
        <w:rPr>
          <w:rFonts w:ascii="Times New Roman" w:hAnsi="Times New Roman" w:cs="Times New Roman"/>
          <w:lang w:val="es-CO"/>
        </w:rPr>
        <w:t>Esquema de partición de datos</w:t>
      </w:r>
      <w:r>
        <w:rPr>
          <w:rFonts w:ascii="Times New Roman" w:hAnsi="Times New Roman" w:cs="Times New Roman"/>
          <w:lang w:val="es-CO"/>
        </w:rPr>
        <w:t>.</w:t>
      </w:r>
    </w:p>
    <w:p w14:paraId="3A70BDC2" w14:textId="071CC186" w:rsidR="00E7230D" w:rsidRDefault="00564E1B" w:rsidP="00564E1B">
      <w:pPr>
        <w:pStyle w:val="Textoindependiente"/>
        <w:spacing w:before="240" w:line="360" w:lineRule="auto"/>
        <w:ind w:right="124"/>
        <w:jc w:val="center"/>
        <w:rPr>
          <w:rFonts w:ascii="Times New Roman" w:hAnsi="Times New Roman" w:cs="Times New Roman"/>
          <w:lang w:val="es-CO"/>
        </w:rPr>
      </w:pPr>
      <w:r w:rsidRPr="00564E1B">
        <w:drawing>
          <wp:inline distT="0" distB="0" distL="0" distR="0" wp14:anchorId="78A71E64" wp14:editId="223D86E5">
            <wp:extent cx="3200400" cy="962025"/>
            <wp:effectExtent l="0" t="0" r="0" b="0"/>
            <wp:docPr id="28556493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r="7438"/>
                    <a:stretch/>
                  </pic:blipFill>
                  <pic:spPr bwMode="auto">
                    <a:xfrm>
                      <a:off x="0" y="0"/>
                      <a:ext cx="3200400" cy="962025"/>
                    </a:xfrm>
                    <a:prstGeom prst="rect">
                      <a:avLst/>
                    </a:prstGeom>
                    <a:noFill/>
                    <a:ln>
                      <a:noFill/>
                    </a:ln>
                    <a:extLst>
                      <a:ext uri="{53640926-AAD7-44D8-BBD7-CCE9431645EC}">
                        <a14:shadowObscured xmlns:a14="http://schemas.microsoft.com/office/drawing/2010/main"/>
                      </a:ext>
                    </a:extLst>
                  </pic:spPr>
                </pic:pic>
              </a:graphicData>
            </a:graphic>
          </wp:inline>
        </w:drawing>
      </w:r>
    </w:p>
    <w:p w14:paraId="1B7A8075" w14:textId="0C85FDD0" w:rsidR="005A73E7" w:rsidRDefault="005A73E7" w:rsidP="0034243C">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Finalmente, los modelos se evaluarán bajo los criterios de algunas otras métricas financieras </w:t>
      </w:r>
      <w:r>
        <w:rPr>
          <w:rFonts w:ascii="Times New Roman" w:hAnsi="Times New Roman" w:cs="Times New Roman"/>
          <w:lang w:val="es-CO"/>
        </w:rPr>
        <w:lastRenderedPageBreak/>
        <w:t xml:space="preserve">comúnmente utilizadas en la gestión de portafolios, además de la </w:t>
      </w:r>
      <w:r w:rsidR="001E01CE">
        <w:rPr>
          <w:rFonts w:ascii="Times New Roman" w:hAnsi="Times New Roman" w:cs="Times New Roman"/>
          <w:lang w:val="es-CO"/>
        </w:rPr>
        <w:t>r</w:t>
      </w:r>
      <w:r>
        <w:rPr>
          <w:rFonts w:ascii="Times New Roman" w:hAnsi="Times New Roman" w:cs="Times New Roman"/>
          <w:lang w:val="es-CO"/>
        </w:rPr>
        <w:t>azón de Sharpe, como pueden ser el retorno y la volatilidad total y anualizados, y máximo drawdown.</w:t>
      </w:r>
    </w:p>
    <w:p w14:paraId="51633BB3" w14:textId="358B24B3" w:rsidR="00F85180" w:rsidRDefault="00F9573A" w:rsidP="00F9573A">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Advantage Actor-Critic (A2C):</w:t>
      </w:r>
    </w:p>
    <w:p w14:paraId="7A46A097" w14:textId="27EF0546" w:rsidR="00F9573A" w:rsidRDefault="00564E1B" w:rsidP="0034243C">
      <w:pPr>
        <w:pStyle w:val="Textoindependiente"/>
        <w:spacing w:before="240" w:after="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Los resultados individuales de este modelo son bastante </w:t>
      </w:r>
      <w:r w:rsidR="0070484A">
        <w:rPr>
          <w:rFonts w:ascii="Times New Roman" w:hAnsi="Times New Roman" w:cs="Times New Roman"/>
          <w:lang w:val="es-CO"/>
        </w:rPr>
        <w:t xml:space="preserve">malos, en general. Con una razón de Sharpe total </w:t>
      </w:r>
      <w:r w:rsidR="001E01CE">
        <w:rPr>
          <w:rFonts w:ascii="Times New Roman" w:hAnsi="Times New Roman" w:cs="Times New Roman"/>
          <w:lang w:val="es-CO"/>
        </w:rPr>
        <w:t>negativo, con un bajo promedio en esa misma métrica</w:t>
      </w:r>
      <w:r w:rsidR="0070484A">
        <w:rPr>
          <w:rFonts w:ascii="Times New Roman" w:hAnsi="Times New Roman" w:cs="Times New Roman"/>
          <w:lang w:val="es-CO"/>
        </w:rPr>
        <w:t xml:space="preserve">, y tan solo unos trimestres </w:t>
      </w:r>
      <w:r w:rsidR="00812CA6">
        <w:rPr>
          <w:rFonts w:ascii="Times New Roman" w:hAnsi="Times New Roman" w:cs="Times New Roman"/>
          <w:lang w:val="es-CO"/>
        </w:rPr>
        <w:t>generando utilidades, la estrategia implementada por este tipo de modelo de actor-crítico generó resultados insatisfactorios, observables en la tabla 6, y fue superior a los demás modelos durante un solo trimestre, como se puede observar en la tabla 5. La utilidad total del modelo fue negativa, es decir, se materializaron pérdidas en el portafolio -cuyo balance inicial era de diez mil millones de pesos- por poco más de seis millones de pesos.</w:t>
      </w:r>
    </w:p>
    <w:p w14:paraId="1F05162A" w14:textId="41EDBD23" w:rsidR="00052283" w:rsidRDefault="00812CA6" w:rsidP="00812CA6">
      <w:pPr>
        <w:pStyle w:val="Textoindependiente"/>
        <w:numPr>
          <w:ilvl w:val="0"/>
          <w:numId w:val="20"/>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roximal Policy Optimization (PPO):</w:t>
      </w:r>
    </w:p>
    <w:p w14:paraId="68F912F7" w14:textId="5B3FC333" w:rsidR="00812CA6" w:rsidRDefault="00CD7CA0" w:rsidP="0034243C">
      <w:pPr>
        <w:pStyle w:val="Textoindependiente"/>
        <w:spacing w:before="240" w:after="240" w:line="360" w:lineRule="auto"/>
        <w:ind w:left="360" w:right="124"/>
        <w:jc w:val="both"/>
        <w:rPr>
          <w:rFonts w:ascii="Times New Roman" w:hAnsi="Times New Roman" w:cs="Times New Roman"/>
          <w:lang w:val="es-CO"/>
        </w:rPr>
      </w:pPr>
      <w:r>
        <w:rPr>
          <w:rFonts w:ascii="Times New Roman" w:hAnsi="Times New Roman" w:cs="Times New Roman"/>
          <w:lang w:val="es-CO"/>
        </w:rPr>
        <w:t xml:space="preserve">Los resultados individuales de este modelo son interesantes, pues se generaron utilidades por </w:t>
      </w:r>
      <w:r w:rsidR="001E01CE">
        <w:rPr>
          <w:rFonts w:ascii="Times New Roman" w:hAnsi="Times New Roman" w:cs="Times New Roman"/>
          <w:lang w:val="es-CO"/>
        </w:rPr>
        <w:t xml:space="preserve">poco más de ciento treinta y cuatro millones de pesos, esto con una razón de Sharpe promedio de 0.70, esto es, que por cada unidad de riesgo de mercado asumida se generaron 0.70 unidades de retorno. </w:t>
      </w:r>
      <w:r w:rsidR="00012B39">
        <w:rPr>
          <w:rFonts w:ascii="Times New Roman" w:hAnsi="Times New Roman" w:cs="Times New Roman"/>
          <w:lang w:val="es-CO"/>
        </w:rPr>
        <w:t>Si bien en los primeros trimestres la razón de Sharpe fue modesta, en adelante los resultados fueron bastante importantes, lo que llevó a este modelo a ser elegido en quince de veintisiete trimestres como el mejor en el periodo de validación, para así hacer parte de la estrategia de ensamble. PPO generó un Sharpe positivo en el momento más álgido de la pandemia de 2020, sin embargo, se puede decir que el trimestre en el cual PPO operó con los datos de entrenamiento que venían de la pandemia, fue un año después de esta, y por ello, al igual que el modelo DDPG, no operó durante el primer trimestre de 2021.</w:t>
      </w:r>
    </w:p>
    <w:p w14:paraId="35C2B538" w14:textId="1FBA4319" w:rsidR="00012B39" w:rsidRDefault="00012B39" w:rsidP="00012B39">
      <w:pPr>
        <w:pStyle w:val="Textoindependiente"/>
        <w:numPr>
          <w:ilvl w:val="0"/>
          <w:numId w:val="20"/>
        </w:numPr>
        <w:spacing w:before="240" w:line="360" w:lineRule="auto"/>
        <w:ind w:right="124"/>
        <w:jc w:val="both"/>
        <w:rPr>
          <w:rFonts w:ascii="Times New Roman" w:hAnsi="Times New Roman" w:cs="Times New Roman"/>
        </w:rPr>
      </w:pPr>
      <w:r w:rsidRPr="00012B39">
        <w:rPr>
          <w:rFonts w:ascii="Times New Roman" w:hAnsi="Times New Roman" w:cs="Times New Roman"/>
        </w:rPr>
        <w:t>Deep Deterministical Policy Gradient (D</w:t>
      </w:r>
      <w:r>
        <w:rPr>
          <w:rFonts w:ascii="Times New Roman" w:hAnsi="Times New Roman" w:cs="Times New Roman"/>
        </w:rPr>
        <w:t>DPG):</w:t>
      </w:r>
    </w:p>
    <w:p w14:paraId="4B8C3B4F" w14:textId="5AE0AB49" w:rsidR="00012B39" w:rsidRDefault="00012B39" w:rsidP="00FD0C12">
      <w:pPr>
        <w:pStyle w:val="Textoindependiente"/>
        <w:spacing w:before="240" w:after="240" w:line="360" w:lineRule="auto"/>
        <w:ind w:left="360" w:right="124"/>
        <w:jc w:val="both"/>
        <w:rPr>
          <w:rFonts w:ascii="Times New Roman" w:hAnsi="Times New Roman" w:cs="Times New Roman"/>
          <w:lang w:val="es-CO"/>
        </w:rPr>
      </w:pPr>
      <w:r w:rsidRPr="00012B39">
        <w:rPr>
          <w:rFonts w:ascii="Times New Roman" w:hAnsi="Times New Roman" w:cs="Times New Roman"/>
          <w:lang w:val="es-CO"/>
        </w:rPr>
        <w:t>Los resultados de este m</w:t>
      </w:r>
      <w:r>
        <w:rPr>
          <w:rFonts w:ascii="Times New Roman" w:hAnsi="Times New Roman" w:cs="Times New Roman"/>
          <w:lang w:val="es-CO"/>
        </w:rPr>
        <w:t>odelo fueron bastante modestos durante todo el periodo prepandemia, a excepción del segundo trimestre de negociación. Durante el periodo prepandemia, precisamente, este modelo pasó varios trimestres tomando la decisión de no operar como la mejor decisión para dicho trimestre</w:t>
      </w:r>
      <w:r w:rsidR="00FD0C12">
        <w:rPr>
          <w:rFonts w:ascii="Times New Roman" w:hAnsi="Times New Roman" w:cs="Times New Roman"/>
          <w:lang w:val="es-CO"/>
        </w:rPr>
        <w:t xml:space="preserve">, como se evidencia en la figura </w:t>
      </w:r>
      <w:r w:rsidR="00FD0C12">
        <w:rPr>
          <w:rFonts w:ascii="Times New Roman" w:hAnsi="Times New Roman" w:cs="Times New Roman"/>
          <w:lang w:val="es-CO"/>
        </w:rPr>
        <w:lastRenderedPageBreak/>
        <w:t>10</w:t>
      </w:r>
      <w:r>
        <w:rPr>
          <w:rFonts w:ascii="Times New Roman" w:hAnsi="Times New Roman" w:cs="Times New Roman"/>
          <w:lang w:val="es-CO"/>
        </w:rPr>
        <w:t xml:space="preserve">. </w:t>
      </w:r>
      <w:r w:rsidR="00CB606E">
        <w:rPr>
          <w:rFonts w:ascii="Times New Roman" w:hAnsi="Times New Roman" w:cs="Times New Roman"/>
          <w:lang w:val="es-CO"/>
        </w:rPr>
        <w:t>Posteriormente, en la etapa postpandemia, DDPG fue el modelo que mejor incorporó la nueva dinámica de los mercados de renta fija, logran razones de Sharpe bastante relevantes, siendo la máxima de ellas de 17.8 veces, es decir, por cada unidad de riesgo de mercado asumido durante ese trimestre, se generaron 17.8 unidades de retorno. La razón de Sharpe total promedio fue de 2.1</w:t>
      </w:r>
      <w:r w:rsidR="0076565B">
        <w:rPr>
          <w:rFonts w:ascii="Times New Roman" w:hAnsi="Times New Roman" w:cs="Times New Roman"/>
          <w:lang w:val="es-CO"/>
        </w:rPr>
        <w:t>2</w:t>
      </w:r>
      <w:r w:rsidR="00CB606E">
        <w:rPr>
          <w:rFonts w:ascii="Times New Roman" w:hAnsi="Times New Roman" w:cs="Times New Roman"/>
          <w:lang w:val="es-CO"/>
        </w:rPr>
        <w:t xml:space="preserve">, </w:t>
      </w:r>
      <w:r w:rsidR="0034243C">
        <w:rPr>
          <w:rFonts w:ascii="Times New Roman" w:hAnsi="Times New Roman" w:cs="Times New Roman"/>
          <w:lang w:val="es-CO"/>
        </w:rPr>
        <w:t>y el modelo fue elegido para conformar el ensamble en once oportunidades, seis de ellas de manera consecutiva postpandemia.</w:t>
      </w:r>
      <w:r w:rsidR="0076565B">
        <w:rPr>
          <w:rFonts w:ascii="Times New Roman" w:hAnsi="Times New Roman" w:cs="Times New Roman"/>
          <w:lang w:val="es-CO"/>
        </w:rPr>
        <w:t xml:space="preserve"> La utilidad total fue un poco superior a los ciento cuarenta y cuatro millones de pesos.</w:t>
      </w:r>
    </w:p>
    <w:p w14:paraId="3B07B68F" w14:textId="1DFE857B" w:rsidR="0034243C" w:rsidRDefault="0034243C" w:rsidP="0034243C">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w:t>
      </w:r>
      <w:r>
        <w:rPr>
          <w:rFonts w:ascii="Times New Roman" w:hAnsi="Times New Roman" w:cs="Times New Roman"/>
          <w:lang w:val="es-CO"/>
        </w:rPr>
        <w:t>5</w:t>
      </w:r>
      <w:r>
        <w:rPr>
          <w:rFonts w:ascii="Times New Roman" w:hAnsi="Times New Roman" w:cs="Times New Roman"/>
          <w:lang w:val="es-CO"/>
        </w:rPr>
        <w:t xml:space="preserve">. </w:t>
      </w:r>
      <w:r w:rsidR="006678CE">
        <w:rPr>
          <w:rFonts w:ascii="Times New Roman" w:hAnsi="Times New Roman" w:cs="Times New Roman"/>
          <w:lang w:val="es-CO"/>
        </w:rPr>
        <w:t>Para cada periodo de 62 días bursátiles, el modelo elegido para la estrategia de ensamble es el de mayor razón de Sharpe</w:t>
      </w:r>
      <w:r>
        <w:rPr>
          <w:rFonts w:ascii="Times New Roman" w:hAnsi="Times New Roman" w:cs="Times New Roman"/>
          <w:lang w:val="es-CO"/>
        </w:rPr>
        <w:t>.</w:t>
      </w:r>
    </w:p>
    <w:p w14:paraId="0FE1BB69" w14:textId="6874AB7F" w:rsidR="0034243C" w:rsidRDefault="006678CE" w:rsidP="0034243C">
      <w:pPr>
        <w:pStyle w:val="Textoindependiente"/>
        <w:spacing w:before="240" w:line="360" w:lineRule="auto"/>
        <w:ind w:right="124"/>
        <w:jc w:val="center"/>
        <w:rPr>
          <w:rFonts w:ascii="Times New Roman" w:hAnsi="Times New Roman" w:cs="Times New Roman"/>
          <w:lang w:val="es-CO"/>
        </w:rPr>
      </w:pPr>
      <w:r w:rsidRPr="006678CE">
        <w:drawing>
          <wp:inline distT="0" distB="0" distL="0" distR="0" wp14:anchorId="3019F8E9" wp14:editId="399083A6">
            <wp:extent cx="5612130" cy="5094605"/>
            <wp:effectExtent l="0" t="0" r="7620" b="0"/>
            <wp:docPr id="185578150"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12130" cy="5094605"/>
                    </a:xfrm>
                    <a:prstGeom prst="rect">
                      <a:avLst/>
                    </a:prstGeom>
                    <a:noFill/>
                    <a:ln>
                      <a:noFill/>
                    </a:ln>
                  </pic:spPr>
                </pic:pic>
              </a:graphicData>
            </a:graphic>
          </wp:inline>
        </w:drawing>
      </w:r>
    </w:p>
    <w:p w14:paraId="560CEDB0" w14:textId="77777777" w:rsidR="0034243C" w:rsidRPr="00012B39" w:rsidRDefault="0034243C" w:rsidP="00012B39">
      <w:pPr>
        <w:pStyle w:val="Textoindependiente"/>
        <w:spacing w:before="240" w:line="360" w:lineRule="auto"/>
        <w:ind w:right="124"/>
        <w:jc w:val="both"/>
        <w:rPr>
          <w:rFonts w:ascii="Times New Roman" w:hAnsi="Times New Roman" w:cs="Times New Roman"/>
          <w:lang w:val="es-CO"/>
        </w:rPr>
      </w:pPr>
    </w:p>
    <w:p w14:paraId="279EBE06" w14:textId="77777777" w:rsidR="00012B39" w:rsidRPr="00012B39" w:rsidRDefault="00012B39" w:rsidP="00812CA6">
      <w:pPr>
        <w:pStyle w:val="Textoindependiente"/>
        <w:spacing w:before="240" w:line="360" w:lineRule="auto"/>
        <w:ind w:right="124"/>
        <w:jc w:val="both"/>
        <w:rPr>
          <w:rFonts w:ascii="Times New Roman" w:hAnsi="Times New Roman" w:cs="Times New Roman"/>
          <w:lang w:val="es-CO"/>
        </w:rPr>
      </w:pPr>
    </w:p>
    <w:p w14:paraId="47366390" w14:textId="239D8EC8" w:rsidR="00FD0C12" w:rsidRDefault="00FD0C12" w:rsidP="00FD0C12">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w:t>
      </w:r>
      <w:r>
        <w:rPr>
          <w:rFonts w:ascii="Times New Roman" w:hAnsi="Times New Roman" w:cs="Times New Roman"/>
          <w:lang w:val="es-CO"/>
        </w:rPr>
        <w:t>6</w:t>
      </w:r>
      <w:r>
        <w:rPr>
          <w:rFonts w:ascii="Times New Roman" w:hAnsi="Times New Roman" w:cs="Times New Roman"/>
          <w:lang w:val="es-CO"/>
        </w:rPr>
        <w:t xml:space="preserve">. </w:t>
      </w:r>
      <w:r>
        <w:rPr>
          <w:rFonts w:ascii="Times New Roman" w:hAnsi="Times New Roman" w:cs="Times New Roman"/>
          <w:lang w:val="es-CO"/>
        </w:rPr>
        <w:t>Resumen de métricas importantes de evaluación de modelos según su capacidad para administrar el portafolio entregado</w:t>
      </w:r>
      <w:r>
        <w:rPr>
          <w:rFonts w:ascii="Times New Roman" w:hAnsi="Times New Roman" w:cs="Times New Roman"/>
          <w:lang w:val="es-CO"/>
        </w:rPr>
        <w:t>.</w:t>
      </w:r>
    </w:p>
    <w:p w14:paraId="4C337520" w14:textId="6853E33B" w:rsidR="00FD0C12" w:rsidRDefault="0076565B" w:rsidP="0076565B">
      <w:pPr>
        <w:pStyle w:val="Textoindependiente"/>
        <w:spacing w:before="240" w:after="240" w:line="360" w:lineRule="auto"/>
        <w:ind w:right="124"/>
        <w:jc w:val="center"/>
        <w:rPr>
          <w:rFonts w:ascii="Times New Roman" w:hAnsi="Times New Roman" w:cs="Times New Roman"/>
          <w:lang w:val="es-CO"/>
        </w:rPr>
      </w:pPr>
      <w:r w:rsidRPr="0076565B">
        <w:drawing>
          <wp:inline distT="0" distB="0" distL="0" distR="0" wp14:anchorId="1225011B" wp14:editId="1968E633">
            <wp:extent cx="5286375" cy="1533525"/>
            <wp:effectExtent l="0" t="0" r="9525" b="0"/>
            <wp:docPr id="44906248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6375" cy="1533525"/>
                    </a:xfrm>
                    <a:prstGeom prst="rect">
                      <a:avLst/>
                    </a:prstGeom>
                    <a:noFill/>
                    <a:ln>
                      <a:noFill/>
                    </a:ln>
                  </pic:spPr>
                </pic:pic>
              </a:graphicData>
            </a:graphic>
          </wp:inline>
        </w:drawing>
      </w:r>
    </w:p>
    <w:p w14:paraId="601492B4" w14:textId="4ABD0199" w:rsidR="0076565B" w:rsidRDefault="0076565B"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esde los resultados consolidados en la tabla 6, es posible identificar que el modelo A2C presenta mayor volatilidad que los otros dos modelos, y que su máximo drawdown es bastante superior al de los demás modelos, lo que explica su mal desempeño en términos de utilidad y retorno. </w:t>
      </w:r>
      <w:r w:rsidR="00B85755">
        <w:rPr>
          <w:rFonts w:ascii="Times New Roman" w:hAnsi="Times New Roman" w:cs="Times New Roman"/>
          <w:lang w:val="es-CO"/>
        </w:rPr>
        <w:t>En ninguna métrica, A2C fue superior a sus modelos pares, exceptuando un solo trimestre.</w:t>
      </w:r>
    </w:p>
    <w:p w14:paraId="3B7BB7C1" w14:textId="56F128F0" w:rsidR="0076565B" w:rsidRDefault="0076565B"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En el otro extremo, el modelo DDPG presenta niveles de volatilidad muy bajos, posiblemente provenientes de la gran cantidad de trimestres en los que el modelo no operó, que se evidencia en la tabla 5. Aun así, gracias a los excelentes resultados de este modelo en los últimos trimestres, la razón de Sharpe promedio de dicho modelo de 2.12 permite concluir que fue el mejor de los tres modelos. El hecho de que este modelo triplique en </w:t>
      </w:r>
      <w:r w:rsidR="00B85755">
        <w:rPr>
          <w:rFonts w:ascii="Times New Roman" w:hAnsi="Times New Roman" w:cs="Times New Roman"/>
          <w:lang w:val="es-CO"/>
        </w:rPr>
        <w:t xml:space="preserve">su </w:t>
      </w:r>
      <w:r>
        <w:rPr>
          <w:rFonts w:ascii="Times New Roman" w:hAnsi="Times New Roman" w:cs="Times New Roman"/>
          <w:lang w:val="es-CO"/>
        </w:rPr>
        <w:t>razón de Sharpe a PPO, pero apenas le saque poco menos del 10% de ventaja en cuanto a utilidad total, tiene que ver con los efectos de</w:t>
      </w:r>
      <w:r w:rsidR="00C97840">
        <w:rPr>
          <w:rFonts w:ascii="Times New Roman" w:hAnsi="Times New Roman" w:cs="Times New Roman"/>
          <w:lang w:val="es-CO"/>
        </w:rPr>
        <w:t>l interés compuesto dado que no se realizaron operaciones en los mencionados trimestres de inactividad.</w:t>
      </w:r>
    </w:p>
    <w:p w14:paraId="77319588" w14:textId="57EB7011" w:rsidR="00C97840" w:rsidRDefault="00B85755" w:rsidP="0076565B">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PPO, en cambio, fue un modelo más moderado, con una razón de Sharpe promedio y total menor a uno, pero cauteloso en cuanto a volatilidad si se compara con A2C. Este modelo fue más constante que sus pares, pues solo en un trimestre el agente tomó la decisión de no operar, y, además, fue el único modelo en tener mejor desempeño que el modelo de ensamble por un corto periodo de tiempo, como se puede observar en la figura 10.</w:t>
      </w:r>
    </w:p>
    <w:p w14:paraId="6B9B6095" w14:textId="77777777" w:rsidR="00B85755" w:rsidRDefault="00B85755" w:rsidP="0076565B">
      <w:pPr>
        <w:pStyle w:val="Textoindependiente"/>
        <w:spacing w:before="240" w:after="240" w:line="360" w:lineRule="auto"/>
        <w:ind w:right="124"/>
        <w:jc w:val="both"/>
        <w:rPr>
          <w:rFonts w:ascii="Times New Roman" w:hAnsi="Times New Roman" w:cs="Times New Roman"/>
          <w:lang w:val="es-CO"/>
        </w:rPr>
      </w:pPr>
    </w:p>
    <w:p w14:paraId="4069B6A5" w14:textId="49A0BA87" w:rsidR="00B85755" w:rsidRDefault="00B85755" w:rsidP="00B85755">
      <w:pPr>
        <w:pStyle w:val="Textoindependiente"/>
        <w:spacing w:before="195" w:line="360" w:lineRule="auto"/>
        <w:ind w:left="360" w:right="124"/>
        <w:jc w:val="center"/>
        <w:rPr>
          <w:rFonts w:ascii="Times New Roman" w:hAnsi="Times New Roman" w:cs="Times New Roman"/>
          <w:lang w:val="es-CO"/>
        </w:rPr>
      </w:pPr>
      <w:r w:rsidRPr="00C85437">
        <w:rPr>
          <w:rFonts w:ascii="Times New Roman" w:hAnsi="Times New Roman" w:cs="Times New Roman"/>
          <w:lang w:val="es-CO"/>
        </w:rPr>
        <w:lastRenderedPageBreak/>
        <w:t xml:space="preserve">Figura </w:t>
      </w:r>
      <w:r>
        <w:rPr>
          <w:rFonts w:ascii="Times New Roman" w:hAnsi="Times New Roman" w:cs="Times New Roman"/>
          <w:lang w:val="es-CO"/>
        </w:rPr>
        <w:t>9</w:t>
      </w:r>
      <w:r w:rsidRPr="00C85437">
        <w:rPr>
          <w:rFonts w:ascii="Times New Roman" w:hAnsi="Times New Roman" w:cs="Times New Roman"/>
          <w:lang w:val="es-CO"/>
        </w:rPr>
        <w:t xml:space="preserve">. </w:t>
      </w:r>
      <w:r w:rsidR="004A4246">
        <w:rPr>
          <w:rFonts w:ascii="Times New Roman" w:hAnsi="Times New Roman" w:cs="Times New Roman"/>
          <w:lang w:val="es-CO"/>
        </w:rPr>
        <w:t>Comparación de la evolución del balance del portafolio según la estrategia implementada por los modelos PPO, A2C, DDPG y de ensamble</w:t>
      </w:r>
      <w:r>
        <w:rPr>
          <w:rFonts w:ascii="Times New Roman" w:hAnsi="Times New Roman" w:cs="Times New Roman"/>
          <w:lang w:val="es-CO"/>
        </w:rPr>
        <w:t>.</w:t>
      </w:r>
    </w:p>
    <w:p w14:paraId="028A50ED" w14:textId="77777777" w:rsidR="004A4246" w:rsidRDefault="00B85755" w:rsidP="004A4246">
      <w:pPr>
        <w:pStyle w:val="Textoindependiente"/>
        <w:spacing w:before="240" w:after="240" w:line="360" w:lineRule="auto"/>
        <w:ind w:right="124"/>
        <w:jc w:val="both"/>
        <w:rPr>
          <w:rFonts w:ascii="Times New Roman" w:hAnsi="Times New Roman" w:cs="Times New Roman"/>
          <w:lang w:val="es-CO"/>
        </w:rPr>
      </w:pPr>
      <w:r>
        <w:rPr>
          <w:noProof/>
        </w:rPr>
        <w:drawing>
          <wp:inline distT="0" distB="0" distL="0" distR="0" wp14:anchorId="6CEDEC91" wp14:editId="27B344E0">
            <wp:extent cx="5612130" cy="2998470"/>
            <wp:effectExtent l="0" t="0" r="7620" b="0"/>
            <wp:docPr id="431702175" name="Gráfico 1">
              <a:extLst xmlns:a="http://schemas.openxmlformats.org/drawingml/2006/main">
                <a:ext uri="{FF2B5EF4-FFF2-40B4-BE49-F238E27FC236}">
                  <a16:creationId xmlns:a16="http://schemas.microsoft.com/office/drawing/2014/main" id="{1F261FF2-8733-C827-63D7-FDFAF2708C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066323CE" w14:textId="1BFB206F" w:rsidR="000F3F4E" w:rsidRDefault="000F3F4E" w:rsidP="004A4246">
      <w:pPr>
        <w:pStyle w:val="Textoindependiente"/>
        <w:spacing w:before="240" w:line="360" w:lineRule="auto"/>
        <w:ind w:right="124"/>
        <w:jc w:val="both"/>
        <w:rPr>
          <w:rFonts w:ascii="Times New Roman" w:hAnsi="Times New Roman" w:cs="Times New Roman"/>
          <w:b/>
          <w:bCs/>
          <w:lang w:val="es-CO"/>
        </w:rPr>
      </w:pPr>
      <w:r w:rsidRPr="000F3F4E">
        <w:rPr>
          <w:rFonts w:ascii="Times New Roman" w:hAnsi="Times New Roman" w:cs="Times New Roman"/>
          <w:b/>
          <w:bCs/>
          <w:lang w:val="es-CO"/>
        </w:rPr>
        <w:t>Modelo de Ensamble</w:t>
      </w:r>
    </w:p>
    <w:p w14:paraId="0E770890" w14:textId="0F112BA1" w:rsidR="000F3F4E" w:rsidRDefault="00FF557A"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El objetivo de tener un modelo de ensamble es el de poder elegir específicamente cual de los modelos anteriores utilizar para cierto periodo de tiempo, incorporando las características cambiantes del entorno de ejecución, en este caso, del mercado de bonos soberanos. Dichas características pueden ser la volatilidad, la liquidez o la tendencia que siguen los precios y las tasas de estos títulos. Para poder elegir, se requiere entonces una métrica que incorpore las características cambiantes parcial o totalmente, por lo que</w:t>
      </w:r>
      <w:r w:rsidR="002F2EBD">
        <w:rPr>
          <w:rFonts w:ascii="Times New Roman" w:hAnsi="Times New Roman" w:cs="Times New Roman"/>
          <w:lang w:val="es-CO"/>
        </w:rPr>
        <w:t>,</w:t>
      </w:r>
      <w:r>
        <w:rPr>
          <w:rFonts w:ascii="Times New Roman" w:hAnsi="Times New Roman" w:cs="Times New Roman"/>
          <w:lang w:val="es-CO"/>
        </w:rPr>
        <w:t xml:space="preserve"> en este caso, la razón de Sharpe es precisamente esa métrica que incorpora </w:t>
      </w:r>
      <w:r w:rsidR="002F2EBD">
        <w:rPr>
          <w:rFonts w:ascii="Times New Roman" w:hAnsi="Times New Roman" w:cs="Times New Roman"/>
          <w:lang w:val="es-CO"/>
        </w:rPr>
        <w:t>tendencia y volatilidad que puede cambiar con el tiempo en el mercado.</w:t>
      </w:r>
    </w:p>
    <w:p w14:paraId="4EF47745" w14:textId="00B0D41A" w:rsidR="002F2EBD" w:rsidRPr="000F3F4E" w:rsidRDefault="002F2EBD" w:rsidP="004A4246">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En este caso, según la razón de Sharpe de cada trimestre, es decir, con las condiciones de entrenamiento y validación previas al trimestre de la fase de negociación, se escoge cual de los tres modelos (A2C, PPO o DDPG), tal como se aprecia en la tabla 5.</w:t>
      </w:r>
    </w:p>
    <w:p w14:paraId="5E521FED" w14:textId="1807E935" w:rsidR="00B41459" w:rsidRPr="004A4246" w:rsidRDefault="00B41459" w:rsidP="004A4246">
      <w:pPr>
        <w:pStyle w:val="Textoindependiente"/>
        <w:spacing w:before="240" w:after="240" w:line="360" w:lineRule="auto"/>
        <w:ind w:right="124"/>
        <w:jc w:val="both"/>
        <w:rPr>
          <w:rFonts w:ascii="Times New Roman" w:hAnsi="Times New Roman" w:cs="Times New Roman"/>
          <w:lang w:val="es-CO"/>
        </w:rPr>
      </w:pPr>
      <w:r w:rsidRPr="004A4246">
        <w:rPr>
          <w:rFonts w:ascii="Times New Roman" w:hAnsi="Times New Roman" w:cs="Times New Roman"/>
          <w:lang w:val="es-CO"/>
        </w:rPr>
        <w:br w:type="page"/>
      </w:r>
    </w:p>
    <w:p w14:paraId="5F190227" w14:textId="77777777" w:rsidR="002F2EBD" w:rsidRDefault="002F2EBD">
      <w:pPr>
        <w:rPr>
          <w:rFonts w:ascii="Times New Roman" w:hAnsi="Times New Roman" w:cs="Times New Roman"/>
          <w:b/>
          <w:bCs/>
          <w:noProof/>
          <w:color w:val="292929"/>
          <w:spacing w:val="-1"/>
          <w:sz w:val="24"/>
          <w:szCs w:val="24"/>
          <w:shd w:val="clear" w:color="auto" w:fill="FFFFFF"/>
          <w:lang w:val="en-US"/>
        </w:rPr>
      </w:pPr>
      <w:bookmarkStart w:id="0" w:name="Regression_Tree"/>
      <w:bookmarkStart w:id="1" w:name="Conclusions"/>
      <w:bookmarkEnd w:id="0"/>
      <w:bookmarkEnd w:id="1"/>
      <w:r>
        <w:rPr>
          <w:rFonts w:ascii="Times New Roman" w:hAnsi="Times New Roman" w:cs="Times New Roman"/>
          <w:b/>
          <w:bCs/>
          <w:noProof/>
          <w:color w:val="292929"/>
          <w:spacing w:val="-1"/>
          <w:sz w:val="24"/>
          <w:szCs w:val="24"/>
          <w:shd w:val="clear" w:color="auto" w:fill="FFFFFF"/>
          <w:lang w:val="en-US"/>
        </w:rPr>
        <w:lastRenderedPageBreak/>
        <w:br w:type="page"/>
      </w:r>
    </w:p>
    <w:p w14:paraId="7C2E507B" w14:textId="0A64FBB5"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lastRenderedPageBreak/>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Machine learning techniques have been successfully applied in several financial applications. Since the work of Kondratyev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The same as</w:t>
      </w:r>
      <w:r w:rsidRPr="00A15AAB">
        <w:rPr>
          <w:rFonts w:ascii="Times New Roman" w:hAnsi="Times New Roman" w:cs="Times New Roman"/>
        </w:rPr>
        <w:t xml:space="preserve">  Pelaez (1997), our </w:t>
      </w:r>
      <w:r w:rsidRPr="00A15AAB">
        <w:rPr>
          <w:rFonts w:ascii="Times New Roman" w:hAnsi="Times New Roman" w:cs="Times New Roman"/>
        </w:rPr>
        <w:lastRenderedPageBreak/>
        <w:t>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71D2CD5" w:rsidR="002F2EBD" w:rsidRDefault="00820062" w:rsidP="00A53E09">
      <w:pPr>
        <w:pStyle w:val="Textoindependiente"/>
        <w:spacing w:before="195" w:line="360" w:lineRule="auto"/>
        <w:ind w:left="120" w:right="124"/>
        <w:jc w:val="both"/>
        <w:rPr>
          <w:rFonts w:ascii="Times New Roman" w:hAnsi="Times New Roman" w:cs="Times New Roman"/>
          <w:noProof/>
          <w:color w:val="292929"/>
          <w:spacing w:val="-1"/>
          <w:shd w:val="clear" w:color="auto" w:fill="FFFFFF"/>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554D9323" w14:textId="77777777" w:rsidR="002F2EBD" w:rsidRDefault="002F2EBD">
      <w:pPr>
        <w:rPr>
          <w:rFonts w:ascii="Times New Roman" w:eastAsia="LM Roman 12" w:hAnsi="Times New Roman" w:cs="Times New Roman"/>
          <w:noProof/>
          <w:color w:val="292929"/>
          <w:spacing w:val="-1"/>
          <w:sz w:val="24"/>
          <w:szCs w:val="24"/>
          <w:shd w:val="clear" w:color="auto" w:fill="FFFFFF"/>
          <w:lang w:val="en-US"/>
        </w:rPr>
      </w:pPr>
      <w:r>
        <w:rPr>
          <w:rFonts w:ascii="Times New Roman" w:hAnsi="Times New Roman" w:cs="Times New Roman"/>
          <w:noProof/>
          <w:color w:val="292929"/>
          <w:spacing w:val="-1"/>
          <w:shd w:val="clear" w:color="auto" w:fill="FFFFFF"/>
        </w:rPr>
        <w:br w:type="page"/>
      </w:r>
    </w:p>
    <w:sdt>
      <w:sdtPr>
        <w:rPr>
          <w:b w:val="0"/>
          <w:bCs w:val="0"/>
          <w:sz w:val="24"/>
          <w:szCs w:val="24"/>
          <w:lang w:val="es-ES"/>
        </w:rPr>
        <w:id w:val="-694001549"/>
        <w:docPartObj>
          <w:docPartGallery w:val="Bibliographies"/>
          <w:docPartUnique/>
        </w:docPartObj>
      </w:sdtPr>
      <w:sdtEndPr>
        <w:rPr>
          <w:rFonts w:ascii="Times New Roman" w:hAnsi="Times New Roman" w:cs="Times New Roman"/>
          <w:lang w:val="en-US"/>
        </w:rPr>
      </w:sdtEndPr>
      <w:sdtContent>
        <w:p w14:paraId="7CF80BCB" w14:textId="3A3701EC" w:rsidR="000E4763" w:rsidRPr="002F2EBD" w:rsidRDefault="000E4763">
          <w:pPr>
            <w:pStyle w:val="Ttulo1"/>
            <w:rPr>
              <w:rFonts w:ascii="Times New Roman" w:hAnsi="Times New Roman" w:cs="Times New Roman"/>
              <w:lang w:val="es-CO"/>
            </w:rPr>
          </w:pPr>
          <w:r w:rsidRPr="002F2EBD">
            <w:rPr>
              <w:rFonts w:ascii="Times New Roman" w:hAnsi="Times New Roman" w:cs="Times New Roman"/>
              <w:lang w:val="es-ES"/>
            </w:rPr>
            <w:t>Bibliografía</w:t>
          </w:r>
        </w:p>
        <w:sdt>
          <w:sdtPr>
            <w:rPr>
              <w:rFonts w:ascii="Times New Roman" w:eastAsia="LM Roman 12" w:hAnsi="Times New Roman" w:cs="Times New Roman"/>
              <w:sz w:val="24"/>
              <w:szCs w:val="24"/>
              <w:lang w:val="en-US"/>
            </w:rPr>
            <w:id w:val="111145805"/>
            <w:bibliography/>
          </w:sdtPr>
          <w:sdtContent>
            <w:p w14:paraId="52BD0E8D" w14:textId="77777777" w:rsidR="002F2EBD" w:rsidRPr="002F2EBD" w:rsidRDefault="000E4763"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sz w:val="24"/>
                  <w:szCs w:val="24"/>
                </w:rPr>
                <w:fldChar w:fldCharType="begin"/>
              </w:r>
              <w:r w:rsidRPr="002F2EBD">
                <w:rPr>
                  <w:rFonts w:ascii="Times New Roman" w:hAnsi="Times New Roman" w:cs="Times New Roman"/>
                  <w:sz w:val="24"/>
                  <w:szCs w:val="24"/>
                  <w:lang w:val="en-US"/>
                </w:rPr>
                <w:instrText>BIBLIOGRAPHY</w:instrText>
              </w:r>
              <w:r w:rsidRPr="002F2EBD">
                <w:rPr>
                  <w:rFonts w:ascii="Times New Roman" w:hAnsi="Times New Roman" w:cs="Times New Roman"/>
                  <w:sz w:val="24"/>
                  <w:szCs w:val="24"/>
                </w:rPr>
                <w:fldChar w:fldCharType="separate"/>
              </w:r>
              <w:r w:rsidR="002F2EBD" w:rsidRPr="002F2EBD">
                <w:rPr>
                  <w:rFonts w:ascii="Times New Roman" w:hAnsi="Times New Roman" w:cs="Times New Roman"/>
                  <w:noProof/>
                  <w:sz w:val="24"/>
                  <w:szCs w:val="24"/>
                  <w:lang w:val="en-US"/>
                </w:rPr>
                <w:t xml:space="preserve">Ang, S., Alles, L., &amp; Allen, D. (1998). Riding the yield curve: An analysis of international evidence. </w:t>
              </w:r>
              <w:r w:rsidR="002F2EBD" w:rsidRPr="002F2EBD">
                <w:rPr>
                  <w:rFonts w:ascii="Times New Roman" w:hAnsi="Times New Roman" w:cs="Times New Roman"/>
                  <w:i/>
                  <w:iCs/>
                  <w:noProof/>
                  <w:sz w:val="24"/>
                  <w:szCs w:val="24"/>
                  <w:lang w:val="en-US"/>
                </w:rPr>
                <w:t>The Journal of Fixed Income, 8</w:t>
              </w:r>
              <w:r w:rsidR="002F2EBD" w:rsidRPr="002F2EBD">
                <w:rPr>
                  <w:rFonts w:ascii="Times New Roman" w:hAnsi="Times New Roman" w:cs="Times New Roman"/>
                  <w:noProof/>
                  <w:sz w:val="24"/>
                  <w:szCs w:val="24"/>
                  <w:lang w:val="en-US"/>
                </w:rPr>
                <w:t>(3), 57-74.</w:t>
              </w:r>
            </w:p>
            <w:p w14:paraId="39E4067F"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Arulkumaran, K., Deisenroth, M. P., Brundage, M., &amp; Bharath, A. A. (2017). Deep Reinforcement Learning: A Brief Survey. </w:t>
              </w:r>
              <w:r w:rsidRPr="002F2EBD">
                <w:rPr>
                  <w:rFonts w:ascii="Times New Roman" w:hAnsi="Times New Roman" w:cs="Times New Roman"/>
                  <w:i/>
                  <w:iCs/>
                  <w:noProof/>
                  <w:sz w:val="24"/>
                  <w:szCs w:val="24"/>
                  <w:lang w:val="en-US"/>
                </w:rPr>
                <w:t>IEEE Signal Processing Magazine, 34</w:t>
              </w:r>
              <w:r w:rsidRPr="002F2EBD">
                <w:rPr>
                  <w:rFonts w:ascii="Times New Roman" w:hAnsi="Times New Roman" w:cs="Times New Roman"/>
                  <w:noProof/>
                  <w:sz w:val="24"/>
                  <w:szCs w:val="24"/>
                  <w:lang w:val="en-US"/>
                </w:rPr>
                <w:t>(6), 26-38. https://doi.org/10.1109/MSP.2017.2743240</w:t>
              </w:r>
            </w:p>
            <w:p w14:paraId="7BDA16B7" w14:textId="77777777" w:rsidR="002F2EBD" w:rsidRPr="002F2EBD" w:rsidRDefault="002F2EBD" w:rsidP="002F2EBD">
              <w:pPr>
                <w:pStyle w:val="Bibliografa"/>
                <w:ind w:left="720" w:hanging="720"/>
                <w:rPr>
                  <w:rFonts w:ascii="Times New Roman" w:hAnsi="Times New Roman" w:cs="Times New Roman"/>
                  <w:noProof/>
                  <w:sz w:val="24"/>
                  <w:szCs w:val="24"/>
                  <w:lang w:val="es-ES"/>
                </w:rPr>
              </w:pPr>
              <w:r w:rsidRPr="002F2EBD">
                <w:rPr>
                  <w:rFonts w:ascii="Times New Roman" w:hAnsi="Times New Roman" w:cs="Times New Roman"/>
                  <w:noProof/>
                  <w:sz w:val="24"/>
                  <w:szCs w:val="24"/>
                  <w:lang w:val="es-ES"/>
                </w:rPr>
                <w:t xml:space="preserve">Banco de la República. (12 de 2022). </w:t>
              </w:r>
              <w:r w:rsidRPr="002F2EBD">
                <w:rPr>
                  <w:rFonts w:ascii="Times New Roman" w:hAnsi="Times New Roman" w:cs="Times New Roman"/>
                  <w:i/>
                  <w:iCs/>
                  <w:noProof/>
                  <w:sz w:val="24"/>
                  <w:szCs w:val="24"/>
                  <w:lang w:val="es-ES"/>
                </w:rPr>
                <w:t>Estadísticas SEN: Banco de la República.</w:t>
              </w:r>
              <w:r w:rsidRPr="002F2EBD">
                <w:rPr>
                  <w:rFonts w:ascii="Times New Roman" w:hAnsi="Times New Roman" w:cs="Times New Roman"/>
                  <w:noProof/>
                  <w:sz w:val="24"/>
                  <w:szCs w:val="24"/>
                  <w:lang w:val="es-ES"/>
                </w:rPr>
                <w:t xml:space="preserve"> Banco de la República: https://www.banrep.gov.co/es/sistemas-pago/estadisticas-sen</w:t>
              </w:r>
            </w:p>
            <w:p w14:paraId="78A66FDA"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Bellman, R. (1952). On the Theory of Dynamic Programming. </w:t>
              </w:r>
              <w:r w:rsidRPr="002F2EBD">
                <w:rPr>
                  <w:rFonts w:ascii="Times New Roman" w:hAnsi="Times New Roman" w:cs="Times New Roman"/>
                  <w:i/>
                  <w:iCs/>
                  <w:noProof/>
                  <w:sz w:val="24"/>
                  <w:szCs w:val="24"/>
                  <w:lang w:val="en-US"/>
                </w:rPr>
                <w:t>Proceedings of the National Academy of Sciences, 38</w:t>
              </w:r>
              <w:r w:rsidRPr="002F2EBD">
                <w:rPr>
                  <w:rFonts w:ascii="Times New Roman" w:hAnsi="Times New Roman" w:cs="Times New Roman"/>
                  <w:noProof/>
                  <w:sz w:val="24"/>
                  <w:szCs w:val="24"/>
                  <w:lang w:val="en-US"/>
                </w:rPr>
                <w:t>(8), 716-719. https://doi.org/10.1073/pnas.38.8.716</w:t>
              </w:r>
            </w:p>
            <w:p w14:paraId="241DE453"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Bellman, R. (1966). Dynamic programming. </w:t>
              </w:r>
              <w:r w:rsidRPr="002F2EBD">
                <w:rPr>
                  <w:rFonts w:ascii="Times New Roman" w:hAnsi="Times New Roman" w:cs="Times New Roman"/>
                  <w:i/>
                  <w:iCs/>
                  <w:noProof/>
                  <w:sz w:val="24"/>
                  <w:szCs w:val="24"/>
                  <w:lang w:val="en-US"/>
                </w:rPr>
                <w:t>Science, 153</w:t>
              </w:r>
              <w:r w:rsidRPr="002F2EBD">
                <w:rPr>
                  <w:rFonts w:ascii="Times New Roman" w:hAnsi="Times New Roman" w:cs="Times New Roman"/>
                  <w:noProof/>
                  <w:sz w:val="24"/>
                  <w:szCs w:val="24"/>
                  <w:lang w:val="en-US"/>
                </w:rPr>
                <w:t>(3731), 34-37. https://doi.org/10.1126/science.153.3731.34</w:t>
              </w:r>
            </w:p>
            <w:p w14:paraId="29CD0DCF" w14:textId="77777777" w:rsidR="002F2EBD" w:rsidRPr="002F2EBD" w:rsidRDefault="002F2EBD" w:rsidP="002F2EBD">
              <w:pPr>
                <w:pStyle w:val="Bibliografa"/>
                <w:ind w:left="720" w:hanging="720"/>
                <w:rPr>
                  <w:rFonts w:ascii="Times New Roman" w:hAnsi="Times New Roman" w:cs="Times New Roman"/>
                  <w:noProof/>
                  <w:sz w:val="24"/>
                  <w:szCs w:val="24"/>
                  <w:lang w:val="es-ES"/>
                </w:rPr>
              </w:pPr>
              <w:r w:rsidRPr="002F2EBD">
                <w:rPr>
                  <w:rFonts w:ascii="Times New Roman" w:hAnsi="Times New Roman" w:cs="Times New Roman"/>
                  <w:noProof/>
                  <w:sz w:val="24"/>
                  <w:szCs w:val="24"/>
                  <w:lang w:val="en-US"/>
                </w:rPr>
                <w:t xml:space="preserve">Black, F., &amp; Scholes, M. (1973). The pricing of options and corporate liabilities. </w:t>
              </w:r>
              <w:r w:rsidRPr="002F2EBD">
                <w:rPr>
                  <w:rFonts w:ascii="Times New Roman" w:hAnsi="Times New Roman" w:cs="Times New Roman"/>
                  <w:i/>
                  <w:iCs/>
                  <w:noProof/>
                  <w:sz w:val="24"/>
                  <w:szCs w:val="24"/>
                  <w:lang w:val="es-ES"/>
                </w:rPr>
                <w:t>Journal of political economy, 81</w:t>
              </w:r>
              <w:r w:rsidRPr="002F2EBD">
                <w:rPr>
                  <w:rFonts w:ascii="Times New Roman" w:hAnsi="Times New Roman" w:cs="Times New Roman"/>
                  <w:noProof/>
                  <w:sz w:val="24"/>
                  <w:szCs w:val="24"/>
                  <w:lang w:val="es-ES"/>
                </w:rPr>
                <w:t>(3), 637-654.</w:t>
              </w:r>
            </w:p>
            <w:p w14:paraId="3A9786E1" w14:textId="77777777" w:rsidR="002F2EBD" w:rsidRPr="002F2EBD" w:rsidRDefault="002F2EBD" w:rsidP="002F2EBD">
              <w:pPr>
                <w:pStyle w:val="Bibliografa"/>
                <w:ind w:left="720" w:hanging="720"/>
                <w:rPr>
                  <w:rFonts w:ascii="Times New Roman" w:hAnsi="Times New Roman" w:cs="Times New Roman"/>
                  <w:noProof/>
                  <w:sz w:val="24"/>
                  <w:szCs w:val="24"/>
                  <w:lang w:val="es-ES"/>
                </w:rPr>
              </w:pPr>
              <w:r w:rsidRPr="002F2EBD">
                <w:rPr>
                  <w:rFonts w:ascii="Times New Roman" w:hAnsi="Times New Roman" w:cs="Times New Roman"/>
                  <w:noProof/>
                  <w:sz w:val="24"/>
                  <w:szCs w:val="24"/>
                  <w:lang w:val="es-ES"/>
                </w:rPr>
                <w:t xml:space="preserve">Bolsa de Valores de Colombia S.A. (2023). </w:t>
              </w:r>
              <w:r w:rsidRPr="002F2EBD">
                <w:rPr>
                  <w:rFonts w:ascii="Times New Roman" w:hAnsi="Times New Roman" w:cs="Times New Roman"/>
                  <w:i/>
                  <w:iCs/>
                  <w:noProof/>
                  <w:sz w:val="24"/>
                  <w:szCs w:val="24"/>
                  <w:lang w:val="es-ES"/>
                </w:rPr>
                <w:t>Mercado Local en Línea</w:t>
              </w:r>
              <w:r w:rsidRPr="002F2EBD">
                <w:rPr>
                  <w:rFonts w:ascii="Times New Roman" w:hAnsi="Times New Roman" w:cs="Times New Roman"/>
                  <w:noProof/>
                  <w:sz w:val="24"/>
                  <w:szCs w:val="24"/>
                  <w:lang w:val="es-ES"/>
                </w:rPr>
                <w:t>. Bolsa de Valores de Colombia: www.bvc.com.co</w:t>
              </w:r>
            </w:p>
            <w:p w14:paraId="621E46EB"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Busoniu, L., Babuska, R., &amp; De Schutter, B. (2008). A Comprehensive Survey of Multiagent Reinforcement Learning. </w:t>
              </w:r>
              <w:r w:rsidRPr="002F2EBD">
                <w:rPr>
                  <w:rFonts w:ascii="Times New Roman" w:hAnsi="Times New Roman" w:cs="Times New Roman"/>
                  <w:i/>
                  <w:iCs/>
                  <w:noProof/>
                  <w:sz w:val="24"/>
                  <w:szCs w:val="24"/>
                  <w:lang w:val="en-US"/>
                </w:rPr>
                <w:t>IEEE Transactions on Systems, Man, and Cybernetics, Part C (Applications and Reviews), 38</w:t>
              </w:r>
              <w:r w:rsidRPr="002F2EBD">
                <w:rPr>
                  <w:rFonts w:ascii="Times New Roman" w:hAnsi="Times New Roman" w:cs="Times New Roman"/>
                  <w:noProof/>
                  <w:sz w:val="24"/>
                  <w:szCs w:val="24"/>
                  <w:lang w:val="en-US"/>
                </w:rPr>
                <w:t>(2), 156-172. https://doi.org/10.1109/TSMCC.2007.913919</w:t>
              </w:r>
            </w:p>
            <w:p w14:paraId="3E9395C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s-ES"/>
                </w:rPr>
                <w:t xml:space="preserve">Carapuco, J., Ferreira-Neves, R., &amp; Horta, N. C. (2018). </w:t>
              </w:r>
              <w:r w:rsidRPr="002F2EBD">
                <w:rPr>
                  <w:rFonts w:ascii="Times New Roman" w:hAnsi="Times New Roman" w:cs="Times New Roman"/>
                  <w:noProof/>
                  <w:sz w:val="24"/>
                  <w:szCs w:val="24"/>
                  <w:lang w:val="en-US"/>
                </w:rPr>
                <w:t xml:space="preserve">Reinforcement learning applied to forex trading. </w:t>
              </w:r>
              <w:r w:rsidRPr="002F2EBD">
                <w:rPr>
                  <w:rFonts w:ascii="Times New Roman" w:hAnsi="Times New Roman" w:cs="Times New Roman"/>
                  <w:i/>
                  <w:iCs/>
                  <w:noProof/>
                  <w:sz w:val="24"/>
                  <w:szCs w:val="24"/>
                  <w:lang w:val="en-US"/>
                </w:rPr>
                <w:t>Applied Soft Computing, 73</w:t>
              </w:r>
              <w:r w:rsidRPr="002F2EBD">
                <w:rPr>
                  <w:rFonts w:ascii="Times New Roman" w:hAnsi="Times New Roman" w:cs="Times New Roman"/>
                  <w:noProof/>
                  <w:sz w:val="24"/>
                  <w:szCs w:val="24"/>
                  <w:lang w:val="en-US"/>
                </w:rPr>
                <w:t>, 783-794. https://doi.org/10.1016/j.asoc.2018.09.017</w:t>
              </w:r>
            </w:p>
            <w:p w14:paraId="3EE5455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Carta, S., Rerreira, A., Podda, A. S., Recupero, D. R., &amp; Sannai, A. (2021). Multi-dqn: An ensemble of deep q-learning agents for stock market forecasting. </w:t>
              </w:r>
              <w:r w:rsidRPr="002F2EBD">
                <w:rPr>
                  <w:rFonts w:ascii="Times New Roman" w:hAnsi="Times New Roman" w:cs="Times New Roman"/>
                  <w:i/>
                  <w:iCs/>
                  <w:noProof/>
                  <w:sz w:val="24"/>
                  <w:szCs w:val="24"/>
                  <w:lang w:val="en-US"/>
                </w:rPr>
                <w:t>Expert Systems with Applications, 164</w:t>
              </w:r>
              <w:r w:rsidRPr="002F2EBD">
                <w:rPr>
                  <w:rFonts w:ascii="Times New Roman" w:hAnsi="Times New Roman" w:cs="Times New Roman"/>
                  <w:noProof/>
                  <w:sz w:val="24"/>
                  <w:szCs w:val="24"/>
                  <w:lang w:val="en-US"/>
                </w:rPr>
                <w:t>, 113820. https://doi.org/10.1016/j.eswa.2020.113820</w:t>
              </w:r>
            </w:p>
            <w:p w14:paraId="7CA2CD5C"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Chua, C. T., Koh, W. T., &amp; Ramaswamy, K. (2005). Comparing returns of US treasuries versus equities: implications for market and portfolio efficiency. </w:t>
              </w:r>
              <w:r w:rsidRPr="002F2EBD">
                <w:rPr>
                  <w:rFonts w:ascii="Times New Roman" w:hAnsi="Times New Roman" w:cs="Times New Roman"/>
                  <w:i/>
                  <w:iCs/>
                  <w:noProof/>
                  <w:sz w:val="24"/>
                  <w:szCs w:val="24"/>
                  <w:lang w:val="en-US"/>
                </w:rPr>
                <w:t>Applied Financial Economics, 15</w:t>
              </w:r>
              <w:r w:rsidRPr="002F2EBD">
                <w:rPr>
                  <w:rFonts w:ascii="Times New Roman" w:hAnsi="Times New Roman" w:cs="Times New Roman"/>
                  <w:noProof/>
                  <w:sz w:val="24"/>
                  <w:szCs w:val="24"/>
                  <w:lang w:val="en-US"/>
                </w:rPr>
                <w:t>(17), 1213-1218.</w:t>
              </w:r>
            </w:p>
            <w:p w14:paraId="0CAD34B1"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Dixon, M., Halperin, I., &amp; Bilokon, P. (2020). </w:t>
              </w:r>
              <w:r w:rsidRPr="002F2EBD">
                <w:rPr>
                  <w:rFonts w:ascii="Times New Roman" w:hAnsi="Times New Roman" w:cs="Times New Roman"/>
                  <w:i/>
                  <w:iCs/>
                  <w:noProof/>
                  <w:sz w:val="24"/>
                  <w:szCs w:val="24"/>
                  <w:lang w:val="en-US"/>
                </w:rPr>
                <w:t>Machine Learning in Finance: From Theory to Practice.</w:t>
              </w:r>
              <w:r w:rsidRPr="002F2EBD">
                <w:rPr>
                  <w:rFonts w:ascii="Times New Roman" w:hAnsi="Times New Roman" w:cs="Times New Roman"/>
                  <w:noProof/>
                  <w:sz w:val="24"/>
                  <w:szCs w:val="24"/>
                  <w:lang w:val="en-US"/>
                </w:rPr>
                <w:t xml:space="preserve"> Springer International.</w:t>
              </w:r>
            </w:p>
            <w:p w14:paraId="6BCB1DE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Dyl, E., &amp; Joehnk, M. D. (1981). Riding the yield curve: does it work? </w:t>
              </w:r>
              <w:r w:rsidRPr="002F2EBD">
                <w:rPr>
                  <w:rFonts w:ascii="Times New Roman" w:hAnsi="Times New Roman" w:cs="Times New Roman"/>
                  <w:i/>
                  <w:iCs/>
                  <w:noProof/>
                  <w:sz w:val="24"/>
                  <w:szCs w:val="24"/>
                  <w:lang w:val="en-US"/>
                </w:rPr>
                <w:t>The journal of portfolio management, 7</w:t>
              </w:r>
              <w:r w:rsidRPr="002F2EBD">
                <w:rPr>
                  <w:rFonts w:ascii="Times New Roman" w:hAnsi="Times New Roman" w:cs="Times New Roman"/>
                  <w:noProof/>
                  <w:sz w:val="24"/>
                  <w:szCs w:val="24"/>
                  <w:lang w:val="en-US"/>
                </w:rPr>
                <w:t>(3), 13-17.</w:t>
              </w:r>
            </w:p>
            <w:p w14:paraId="6A47ECB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Fabozzi, F. J. (2007). </w:t>
              </w:r>
              <w:r w:rsidRPr="002F2EBD">
                <w:rPr>
                  <w:rFonts w:ascii="Times New Roman" w:hAnsi="Times New Roman" w:cs="Times New Roman"/>
                  <w:i/>
                  <w:iCs/>
                  <w:noProof/>
                  <w:sz w:val="24"/>
                  <w:szCs w:val="24"/>
                  <w:lang w:val="en-US"/>
                </w:rPr>
                <w:t>Fixed income analysis.</w:t>
              </w:r>
              <w:r w:rsidRPr="002F2EBD">
                <w:rPr>
                  <w:rFonts w:ascii="Times New Roman" w:hAnsi="Times New Roman" w:cs="Times New Roman"/>
                  <w:noProof/>
                  <w:sz w:val="24"/>
                  <w:szCs w:val="24"/>
                  <w:lang w:val="en-US"/>
                </w:rPr>
                <w:t xml:space="preserve"> John Wiley &amp; Sons.</w:t>
              </w:r>
            </w:p>
            <w:p w14:paraId="6450ACE6" w14:textId="77777777" w:rsidR="002F2EBD" w:rsidRPr="002F2EBD" w:rsidRDefault="002F2EBD" w:rsidP="002F2EBD">
              <w:pPr>
                <w:pStyle w:val="Bibliografa"/>
                <w:ind w:left="720" w:hanging="720"/>
                <w:rPr>
                  <w:rFonts w:ascii="Times New Roman" w:hAnsi="Times New Roman" w:cs="Times New Roman"/>
                  <w:noProof/>
                  <w:sz w:val="24"/>
                  <w:szCs w:val="24"/>
                  <w:lang w:val="es-ES"/>
                </w:rPr>
              </w:pPr>
              <w:r w:rsidRPr="002F2EBD">
                <w:rPr>
                  <w:rFonts w:ascii="Times New Roman" w:hAnsi="Times New Roman" w:cs="Times New Roman"/>
                  <w:noProof/>
                  <w:sz w:val="24"/>
                  <w:szCs w:val="24"/>
                  <w:lang w:val="en-US"/>
                </w:rPr>
                <w:lastRenderedPageBreak/>
                <w:t xml:space="preserve">Fabozzi, F. J. (2021). </w:t>
              </w:r>
              <w:r w:rsidRPr="002F2EBD">
                <w:rPr>
                  <w:rFonts w:ascii="Times New Roman" w:hAnsi="Times New Roman" w:cs="Times New Roman"/>
                  <w:i/>
                  <w:iCs/>
                  <w:noProof/>
                  <w:sz w:val="24"/>
                  <w:szCs w:val="24"/>
                  <w:lang w:val="en-US"/>
                </w:rPr>
                <w:t>The handbook of fixed income securities</w:t>
              </w:r>
              <w:r w:rsidRPr="002F2EBD">
                <w:rPr>
                  <w:rFonts w:ascii="Times New Roman" w:hAnsi="Times New Roman" w:cs="Times New Roman"/>
                  <w:noProof/>
                  <w:sz w:val="24"/>
                  <w:szCs w:val="24"/>
                  <w:lang w:val="en-US"/>
                </w:rPr>
                <w:t xml:space="preserve"> (Novena ed.). </w:t>
              </w:r>
              <w:r w:rsidRPr="002F2EBD">
                <w:rPr>
                  <w:rFonts w:ascii="Times New Roman" w:hAnsi="Times New Roman" w:cs="Times New Roman"/>
                  <w:noProof/>
                  <w:sz w:val="24"/>
                  <w:szCs w:val="24"/>
                  <w:lang w:val="es-ES"/>
                </w:rPr>
                <w:t>McGraw-Hill Education.</w:t>
              </w:r>
            </w:p>
            <w:p w14:paraId="0605E8E5"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s-ES"/>
                </w:rPr>
                <w:t xml:space="preserve">Fernández-Rodrı́guez, F., González-Martel, C., &amp; Sosvilla-Rivero, S. (2000). </w:t>
              </w:r>
              <w:r w:rsidRPr="002F2EBD">
                <w:rPr>
                  <w:rFonts w:ascii="Times New Roman" w:hAnsi="Times New Roman" w:cs="Times New Roman"/>
                  <w:noProof/>
                  <w:sz w:val="24"/>
                  <w:szCs w:val="24"/>
                  <w:lang w:val="en-US"/>
                </w:rPr>
                <w:t xml:space="preserve">On the profitability of technical trading rules based on artificial neural networks: Evidence from the Madrid stock market. </w:t>
              </w:r>
              <w:r w:rsidRPr="002F2EBD">
                <w:rPr>
                  <w:rFonts w:ascii="Times New Roman" w:hAnsi="Times New Roman" w:cs="Times New Roman"/>
                  <w:i/>
                  <w:iCs/>
                  <w:noProof/>
                  <w:sz w:val="24"/>
                  <w:szCs w:val="24"/>
                  <w:lang w:val="en-US"/>
                </w:rPr>
                <w:t>Economics Letters, 69</w:t>
              </w:r>
              <w:r w:rsidRPr="002F2EBD">
                <w:rPr>
                  <w:rFonts w:ascii="Times New Roman" w:hAnsi="Times New Roman" w:cs="Times New Roman"/>
                  <w:noProof/>
                  <w:sz w:val="24"/>
                  <w:szCs w:val="24"/>
                  <w:lang w:val="en-US"/>
                </w:rPr>
                <w:t>(1), 89-94. https://doi.org/https://doi.org/10.1016/S0165-1765(00)00270-6</w:t>
              </w:r>
            </w:p>
            <w:p w14:paraId="2BC45DE7"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Galvani, V., &amp; Landon, S. (2013). Riding the yield curve: a spanning analysis. </w:t>
              </w:r>
              <w:r w:rsidRPr="002F2EBD">
                <w:rPr>
                  <w:rFonts w:ascii="Times New Roman" w:hAnsi="Times New Roman" w:cs="Times New Roman"/>
                  <w:i/>
                  <w:iCs/>
                  <w:noProof/>
                  <w:sz w:val="24"/>
                  <w:szCs w:val="24"/>
                  <w:lang w:val="en-US"/>
                </w:rPr>
                <w:t>Review of Quantitative Finance and Accounting, 40</w:t>
              </w:r>
              <w:r w:rsidRPr="002F2EBD">
                <w:rPr>
                  <w:rFonts w:ascii="Times New Roman" w:hAnsi="Times New Roman" w:cs="Times New Roman"/>
                  <w:noProof/>
                  <w:sz w:val="24"/>
                  <w:szCs w:val="24"/>
                  <w:lang w:val="en-US"/>
                </w:rPr>
                <w:t>, 135-154.</w:t>
              </w:r>
            </w:p>
            <w:p w14:paraId="2753300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Gao, X., &amp; Chan, L. (2000). An algorithm for trading and portfolio management using q-learning and sharpe ratio maximization. </w:t>
              </w:r>
              <w:r w:rsidRPr="002F2EBD">
                <w:rPr>
                  <w:rFonts w:ascii="Times New Roman" w:hAnsi="Times New Roman" w:cs="Times New Roman"/>
                  <w:i/>
                  <w:iCs/>
                  <w:noProof/>
                  <w:sz w:val="24"/>
                  <w:szCs w:val="24"/>
                  <w:lang w:val="en-US"/>
                </w:rPr>
                <w:t>Proceedings of the international conference on neural information processing</w:t>
              </w:r>
              <w:r w:rsidRPr="002F2EBD">
                <w:rPr>
                  <w:rFonts w:ascii="Times New Roman" w:hAnsi="Times New Roman" w:cs="Times New Roman"/>
                  <w:noProof/>
                  <w:sz w:val="24"/>
                  <w:szCs w:val="24"/>
                  <w:lang w:val="en-US"/>
                </w:rPr>
                <w:t xml:space="preserve"> (págs. 832-837). Hong Kong: Citeseer.</w:t>
              </w:r>
            </w:p>
            <w:p w14:paraId="3D6720F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Gogas, P., Papadimitriou, T., Matthaiou, M., &amp; Chrysanthidou, E. (2015). Yield curve and recession forecasting in a machine learning framework. </w:t>
              </w:r>
              <w:r w:rsidRPr="002F2EBD">
                <w:rPr>
                  <w:rFonts w:ascii="Times New Roman" w:hAnsi="Times New Roman" w:cs="Times New Roman"/>
                  <w:i/>
                  <w:iCs/>
                  <w:noProof/>
                  <w:sz w:val="24"/>
                  <w:szCs w:val="24"/>
                  <w:lang w:val="en-US"/>
                </w:rPr>
                <w:t>Computational Economics, 45</w:t>
              </w:r>
              <w:r w:rsidRPr="002F2EBD">
                <w:rPr>
                  <w:rFonts w:ascii="Times New Roman" w:hAnsi="Times New Roman" w:cs="Times New Roman"/>
                  <w:noProof/>
                  <w:sz w:val="24"/>
                  <w:szCs w:val="24"/>
                  <w:lang w:val="en-US"/>
                </w:rPr>
                <w:t>, 635-645.</w:t>
              </w:r>
            </w:p>
            <w:p w14:paraId="3869619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Grieves, R., &amp; Marcus, A. J. (1992). Riding the yield curve: reprise. </w:t>
              </w:r>
              <w:r w:rsidRPr="002F2EBD">
                <w:rPr>
                  <w:rFonts w:ascii="Times New Roman" w:hAnsi="Times New Roman" w:cs="Times New Roman"/>
                  <w:i/>
                  <w:iCs/>
                  <w:noProof/>
                  <w:sz w:val="24"/>
                  <w:szCs w:val="24"/>
                  <w:lang w:val="en-US"/>
                </w:rPr>
                <w:t>Journal of Portfolio Management, 18</w:t>
              </w:r>
              <w:r w:rsidRPr="002F2EBD">
                <w:rPr>
                  <w:rFonts w:ascii="Times New Roman" w:hAnsi="Times New Roman" w:cs="Times New Roman"/>
                  <w:noProof/>
                  <w:sz w:val="24"/>
                  <w:szCs w:val="24"/>
                  <w:lang w:val="en-US"/>
                </w:rPr>
                <w:t>(4), 67-76.</w:t>
              </w:r>
            </w:p>
            <w:p w14:paraId="3DD1322C"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Gu, S., Lillicrap, T., Sutskever, I., &amp; Levine, S. (2016). Continuous Deep Q-Learning with Model-based Acceleration. </w:t>
              </w:r>
              <w:r w:rsidRPr="002F2EBD">
                <w:rPr>
                  <w:rFonts w:ascii="Times New Roman" w:hAnsi="Times New Roman" w:cs="Times New Roman"/>
                  <w:i/>
                  <w:iCs/>
                  <w:noProof/>
                  <w:sz w:val="24"/>
                  <w:szCs w:val="24"/>
                  <w:lang w:val="en-US"/>
                </w:rPr>
                <w:t>Proc. Int. Conf. Learning Representations,.</w:t>
              </w:r>
              <w:r w:rsidRPr="002F2EBD">
                <w:rPr>
                  <w:rFonts w:ascii="Times New Roman" w:hAnsi="Times New Roman" w:cs="Times New Roman"/>
                  <w:noProof/>
                  <w:sz w:val="24"/>
                  <w:szCs w:val="24"/>
                  <w:lang w:val="en-US"/>
                </w:rPr>
                <w:t xml:space="preserve"> https://arxiv.org/abs/1603.00748</w:t>
              </w:r>
            </w:p>
            <w:p w14:paraId="1D7E9FCC"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Henrique, B. M., Sobreiro, V. A., &amp; Kimura, H. (2019). Literature review: Machine learning techniques applied to financial market prediction. </w:t>
              </w:r>
              <w:r w:rsidRPr="002F2EBD">
                <w:rPr>
                  <w:rFonts w:ascii="Times New Roman" w:hAnsi="Times New Roman" w:cs="Times New Roman"/>
                  <w:i/>
                  <w:iCs/>
                  <w:noProof/>
                  <w:sz w:val="24"/>
                  <w:szCs w:val="24"/>
                  <w:lang w:val="en-US"/>
                </w:rPr>
                <w:t>Expert Systems with Applications, 124</w:t>
              </w:r>
              <w:r w:rsidRPr="002F2EBD">
                <w:rPr>
                  <w:rFonts w:ascii="Times New Roman" w:hAnsi="Times New Roman" w:cs="Times New Roman"/>
                  <w:noProof/>
                  <w:sz w:val="24"/>
                  <w:szCs w:val="24"/>
                  <w:lang w:val="en-US"/>
                </w:rPr>
                <w:t>, 226-251. https://doi.org/https://doi.org/10.1016/j.eswa.2019.01.012</w:t>
              </w:r>
            </w:p>
            <w:p w14:paraId="1DC51879"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Hull, J. C. (2022). </w:t>
              </w:r>
              <w:r w:rsidRPr="002F2EBD">
                <w:rPr>
                  <w:rFonts w:ascii="Times New Roman" w:hAnsi="Times New Roman" w:cs="Times New Roman"/>
                  <w:i/>
                  <w:iCs/>
                  <w:noProof/>
                  <w:sz w:val="24"/>
                  <w:szCs w:val="24"/>
                  <w:lang w:val="en-US"/>
                </w:rPr>
                <w:t>Options, Futures, and Other Derivatives</w:t>
              </w:r>
              <w:r w:rsidRPr="002F2EBD">
                <w:rPr>
                  <w:rFonts w:ascii="Times New Roman" w:hAnsi="Times New Roman" w:cs="Times New Roman"/>
                  <w:noProof/>
                  <w:sz w:val="24"/>
                  <w:szCs w:val="24"/>
                  <w:lang w:val="en-US"/>
                </w:rPr>
                <w:t xml:space="preserve"> (Undécima ed.). Pearson.</w:t>
              </w:r>
            </w:p>
            <w:p w14:paraId="2D4898C0"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Kakade, S. M. (2001). A Natural Policy Gradient. </w:t>
              </w:r>
              <w:r w:rsidRPr="002F2EBD">
                <w:rPr>
                  <w:rFonts w:ascii="Times New Roman" w:hAnsi="Times New Roman" w:cs="Times New Roman"/>
                  <w:i/>
                  <w:iCs/>
                  <w:noProof/>
                  <w:sz w:val="24"/>
                  <w:szCs w:val="24"/>
                  <w:lang w:val="en-US"/>
                </w:rPr>
                <w:t>Advances in Neural Information Processing Systems</w:t>
              </w:r>
              <w:r w:rsidRPr="002F2EBD">
                <w:rPr>
                  <w:rFonts w:ascii="Times New Roman" w:hAnsi="Times New Roman" w:cs="Times New Roman"/>
                  <w:noProof/>
                  <w:sz w:val="24"/>
                  <w:szCs w:val="24"/>
                  <w:lang w:val="en-US"/>
                </w:rPr>
                <w:t xml:space="preserve"> (págs. 1531-1538). Cambridge: MIT Press.</w:t>
              </w:r>
            </w:p>
            <w:p w14:paraId="5518B978"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Konda, V. R., &amp; Tsitsiklis, J. N. (2003). OnActor-Critic Algorithms. </w:t>
              </w:r>
              <w:r w:rsidRPr="002F2EBD">
                <w:rPr>
                  <w:rFonts w:ascii="Times New Roman" w:hAnsi="Times New Roman" w:cs="Times New Roman"/>
                  <w:i/>
                  <w:iCs/>
                  <w:noProof/>
                  <w:sz w:val="24"/>
                  <w:szCs w:val="24"/>
                  <w:lang w:val="en-US"/>
                </w:rPr>
                <w:t>SIAM Journal on Control and Optimization, 42</w:t>
              </w:r>
              <w:r w:rsidRPr="002F2EBD">
                <w:rPr>
                  <w:rFonts w:ascii="Times New Roman" w:hAnsi="Times New Roman" w:cs="Times New Roman"/>
                  <w:noProof/>
                  <w:sz w:val="24"/>
                  <w:szCs w:val="24"/>
                  <w:lang w:val="en-US"/>
                </w:rPr>
                <w:t>(4), 1143-1166. https://doi.org/10.1137/S0363012901385691</w:t>
              </w:r>
            </w:p>
            <w:p w14:paraId="3090018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Konda, V., &amp; Tsitsiklis, J. (1999). Actor-Critic Algorithms. </w:t>
              </w:r>
              <w:r w:rsidRPr="002F2EBD">
                <w:rPr>
                  <w:rFonts w:ascii="Times New Roman" w:hAnsi="Times New Roman" w:cs="Times New Roman"/>
                  <w:i/>
                  <w:iCs/>
                  <w:noProof/>
                  <w:sz w:val="24"/>
                  <w:szCs w:val="24"/>
                  <w:lang w:val="en-US"/>
                </w:rPr>
                <w:t>Advances in Neural Information Processing Systems.</w:t>
              </w:r>
              <w:r w:rsidRPr="002F2EBD">
                <w:rPr>
                  <w:rFonts w:ascii="Times New Roman" w:hAnsi="Times New Roman" w:cs="Times New Roman"/>
                  <w:noProof/>
                  <w:sz w:val="24"/>
                  <w:szCs w:val="24"/>
                  <w:lang w:val="en-US"/>
                </w:rPr>
                <w:t xml:space="preserve"> Boston: MIT Press. https://proceedings.neurips.cc/paper_files/paper/1999/file/6449f44a102fde848669bdd9eb6b76fa-Paper.pdf</w:t>
              </w:r>
            </w:p>
            <w:p w14:paraId="1F970563"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Koutník, J., Cuccu, G., Schmidhuber, J., &amp; Gomez, F. J. (2013). Evolving large-scale neural networks for vision-based reinforcement learning. </w:t>
              </w:r>
              <w:r w:rsidRPr="002F2EBD">
                <w:rPr>
                  <w:rFonts w:ascii="Times New Roman" w:hAnsi="Times New Roman" w:cs="Times New Roman"/>
                  <w:i/>
                  <w:iCs/>
                  <w:noProof/>
                  <w:sz w:val="24"/>
                  <w:szCs w:val="24"/>
                  <w:lang w:val="en-US"/>
                </w:rPr>
                <w:t>Annual Conference on Genetic and Evolutionary Computation.</w:t>
              </w:r>
              <w:r w:rsidRPr="002F2EBD">
                <w:rPr>
                  <w:rFonts w:ascii="Times New Roman" w:hAnsi="Times New Roman" w:cs="Times New Roman"/>
                  <w:noProof/>
                  <w:sz w:val="24"/>
                  <w:szCs w:val="24"/>
                  <w:lang w:val="en-US"/>
                </w:rPr>
                <w:t xml:space="preserve"> Manno. https://doi.org/10.1145/2463372.2463509</w:t>
              </w:r>
            </w:p>
            <w:p w14:paraId="7FB67809"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s-ES"/>
                </w:rPr>
                <w:lastRenderedPageBreak/>
                <w:t xml:space="preserve">LeCun, Y., Bengio, Y., &amp; Hinton, G. (2015). </w:t>
              </w:r>
              <w:r w:rsidRPr="002F2EBD">
                <w:rPr>
                  <w:rFonts w:ascii="Times New Roman" w:hAnsi="Times New Roman" w:cs="Times New Roman"/>
                  <w:noProof/>
                  <w:sz w:val="24"/>
                  <w:szCs w:val="24"/>
                  <w:lang w:val="en-US"/>
                </w:rPr>
                <w:t xml:space="preserve">Deep learning. </w:t>
              </w:r>
              <w:r w:rsidRPr="002F2EBD">
                <w:rPr>
                  <w:rFonts w:ascii="Times New Roman" w:hAnsi="Times New Roman" w:cs="Times New Roman"/>
                  <w:i/>
                  <w:iCs/>
                  <w:noProof/>
                  <w:sz w:val="24"/>
                  <w:szCs w:val="24"/>
                  <w:lang w:val="en-US"/>
                </w:rPr>
                <w:t>Nature, 521</w:t>
              </w:r>
              <w:r w:rsidRPr="002F2EBD">
                <w:rPr>
                  <w:rFonts w:ascii="Times New Roman" w:hAnsi="Times New Roman" w:cs="Times New Roman"/>
                  <w:noProof/>
                  <w:sz w:val="24"/>
                  <w:szCs w:val="24"/>
                  <w:lang w:val="en-US"/>
                </w:rPr>
                <w:t>, 436-444. https://doi.org/10.1038/nature14539</w:t>
              </w:r>
            </w:p>
            <w:p w14:paraId="1627DFA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Li, S., Wu, Y., Cui, X., Dong, H., Fang, F., &amp; Russell, S. (2019). Robust Multi-Agent Reinforcement Learning via Minimax Deep Deterministic Policy Gradient. </w:t>
              </w:r>
              <w:r w:rsidRPr="002F2EBD">
                <w:rPr>
                  <w:rFonts w:ascii="Times New Roman" w:hAnsi="Times New Roman" w:cs="Times New Roman"/>
                  <w:i/>
                  <w:iCs/>
                  <w:noProof/>
                  <w:sz w:val="24"/>
                  <w:szCs w:val="24"/>
                  <w:lang w:val="en-US"/>
                </w:rPr>
                <w:t>Proceedings of the AAAI Conference on Artificial Intelligence, 33</w:t>
              </w:r>
              <w:r w:rsidRPr="002F2EBD">
                <w:rPr>
                  <w:rFonts w:ascii="Times New Roman" w:hAnsi="Times New Roman" w:cs="Times New Roman"/>
                  <w:noProof/>
                  <w:sz w:val="24"/>
                  <w:szCs w:val="24"/>
                  <w:lang w:val="en-US"/>
                </w:rPr>
                <w:t>(01), 4213-4220. https://ojs.aaai.org/index.php/AAAI/article/view/4327</w:t>
              </w:r>
            </w:p>
            <w:p w14:paraId="12BB5F7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s-ES"/>
                </w:rPr>
                <w:t xml:space="preserve">López de Prado, M. M. (2020). </w:t>
              </w:r>
              <w:r w:rsidRPr="002F2EBD">
                <w:rPr>
                  <w:rFonts w:ascii="Times New Roman" w:hAnsi="Times New Roman" w:cs="Times New Roman"/>
                  <w:i/>
                  <w:iCs/>
                  <w:noProof/>
                  <w:sz w:val="24"/>
                  <w:szCs w:val="24"/>
                  <w:lang w:val="en-US"/>
                </w:rPr>
                <w:t>Machine Learning for Asset Managers.</w:t>
              </w:r>
              <w:r w:rsidRPr="002F2EBD">
                <w:rPr>
                  <w:rFonts w:ascii="Times New Roman" w:hAnsi="Times New Roman" w:cs="Times New Roman"/>
                  <w:noProof/>
                  <w:sz w:val="24"/>
                  <w:szCs w:val="24"/>
                  <w:lang w:val="en-US"/>
                </w:rPr>
                <w:t xml:space="preserve"> Cambridge University Press. https://doi.org/10.1017/9781108883658</w:t>
              </w:r>
            </w:p>
            <w:p w14:paraId="394AE7C5"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Merton, R. C. (1973). Theory of Rational Option Pricing. </w:t>
              </w:r>
              <w:r w:rsidRPr="002F2EBD">
                <w:rPr>
                  <w:rFonts w:ascii="Times New Roman" w:hAnsi="Times New Roman" w:cs="Times New Roman"/>
                  <w:i/>
                  <w:iCs/>
                  <w:noProof/>
                  <w:sz w:val="24"/>
                  <w:szCs w:val="24"/>
                  <w:lang w:val="en-US"/>
                </w:rPr>
                <w:t>The Bell Journal of Economics and Management Science, 4</w:t>
              </w:r>
              <w:r w:rsidRPr="002F2EBD">
                <w:rPr>
                  <w:rFonts w:ascii="Times New Roman" w:hAnsi="Times New Roman" w:cs="Times New Roman"/>
                  <w:noProof/>
                  <w:sz w:val="24"/>
                  <w:szCs w:val="24"/>
                  <w:lang w:val="en-US"/>
                </w:rPr>
                <w:t>(1), 141-183.</w:t>
              </w:r>
            </w:p>
            <w:p w14:paraId="09AA5499"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Moody, J., &amp; Saffell, M. (1998). Reinforcement Learning for Trading. En M. Kearns, S. Solla, &amp; D. Cohn (Ed.), </w:t>
              </w:r>
              <w:r w:rsidRPr="002F2EBD">
                <w:rPr>
                  <w:rFonts w:ascii="Times New Roman" w:hAnsi="Times New Roman" w:cs="Times New Roman"/>
                  <w:i/>
                  <w:iCs/>
                  <w:noProof/>
                  <w:sz w:val="24"/>
                  <w:szCs w:val="24"/>
                  <w:lang w:val="en-US"/>
                </w:rPr>
                <w:t>Advances in Neural Information Processing Systems.</w:t>
              </w:r>
              <w:r w:rsidRPr="002F2EBD">
                <w:rPr>
                  <w:rFonts w:ascii="Times New Roman" w:hAnsi="Times New Roman" w:cs="Times New Roman"/>
                  <w:noProof/>
                  <w:sz w:val="24"/>
                  <w:szCs w:val="24"/>
                  <w:lang w:val="en-US"/>
                </w:rPr>
                <w:t xml:space="preserve"> </w:t>
              </w:r>
              <w:r w:rsidRPr="002F2EBD">
                <w:rPr>
                  <w:rFonts w:ascii="Times New Roman" w:hAnsi="Times New Roman" w:cs="Times New Roman"/>
                  <w:i/>
                  <w:iCs/>
                  <w:noProof/>
                  <w:sz w:val="24"/>
                  <w:szCs w:val="24"/>
                  <w:lang w:val="en-US"/>
                </w:rPr>
                <w:t>11.</w:t>
              </w:r>
              <w:r w:rsidRPr="002F2EBD">
                <w:rPr>
                  <w:rFonts w:ascii="Times New Roman" w:hAnsi="Times New Roman" w:cs="Times New Roman"/>
                  <w:noProof/>
                  <w:sz w:val="24"/>
                  <w:szCs w:val="24"/>
                  <w:lang w:val="en-US"/>
                </w:rPr>
                <w:t xml:space="preserve"> Boston: MIT Press. https://proceedings.neurips.cc/paper_files/paper/1998/file/4e6cd95227cb0c280e99a195be5f6615-Paper.pdf</w:t>
              </w:r>
            </w:p>
            <w:p w14:paraId="667C37D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Nunes, M. (2022). </w:t>
              </w:r>
              <w:r w:rsidRPr="002F2EBD">
                <w:rPr>
                  <w:rFonts w:ascii="Times New Roman" w:hAnsi="Times New Roman" w:cs="Times New Roman"/>
                  <w:i/>
                  <w:iCs/>
                  <w:noProof/>
                  <w:sz w:val="24"/>
                  <w:szCs w:val="24"/>
                  <w:lang w:val="en-US"/>
                </w:rPr>
                <w:t>Machine learning in fixed income markets: forecasting and portfolio management.</w:t>
              </w:r>
              <w:r w:rsidRPr="002F2EBD">
                <w:rPr>
                  <w:rFonts w:ascii="Times New Roman" w:hAnsi="Times New Roman" w:cs="Times New Roman"/>
                  <w:noProof/>
                  <w:sz w:val="24"/>
                  <w:szCs w:val="24"/>
                  <w:lang w:val="en-US"/>
                </w:rPr>
                <w:t xml:space="preserve"> University of Southampton.</w:t>
              </w:r>
            </w:p>
            <w:p w14:paraId="467801A9"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Pelaez, R. F. (1997). Riding the yield curve: Term premiums and excess returns. </w:t>
              </w:r>
              <w:r w:rsidRPr="002F2EBD">
                <w:rPr>
                  <w:rFonts w:ascii="Times New Roman" w:hAnsi="Times New Roman" w:cs="Times New Roman"/>
                  <w:i/>
                  <w:iCs/>
                  <w:noProof/>
                  <w:sz w:val="24"/>
                  <w:szCs w:val="24"/>
                  <w:lang w:val="en-US"/>
                </w:rPr>
                <w:t>Review of Financial Economics, 6</w:t>
              </w:r>
              <w:r w:rsidRPr="002F2EBD">
                <w:rPr>
                  <w:rFonts w:ascii="Times New Roman" w:hAnsi="Times New Roman" w:cs="Times New Roman"/>
                  <w:noProof/>
                  <w:sz w:val="24"/>
                  <w:szCs w:val="24"/>
                  <w:lang w:val="en-US"/>
                </w:rPr>
                <w:t>(1), 113-119. https://doi.org/https://doi.org/10.1016/S1058-3300(97)90017-3</w:t>
              </w:r>
            </w:p>
            <w:p w14:paraId="04E48B36"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Refenes, N. A.-P., Burgess, N. A., &amp; Bentz, Y. (1997). Neural networks in financial engineering: a study in methodology. </w:t>
              </w:r>
              <w:r w:rsidRPr="002F2EBD">
                <w:rPr>
                  <w:rFonts w:ascii="Times New Roman" w:hAnsi="Times New Roman" w:cs="Times New Roman"/>
                  <w:i/>
                  <w:iCs/>
                  <w:noProof/>
                  <w:sz w:val="24"/>
                  <w:szCs w:val="24"/>
                  <w:lang w:val="en-US"/>
                </w:rPr>
                <w:t>IEEE transactions on neural networks, 8</w:t>
              </w:r>
              <w:r w:rsidRPr="002F2EBD">
                <w:rPr>
                  <w:rFonts w:ascii="Times New Roman" w:hAnsi="Times New Roman" w:cs="Times New Roman"/>
                  <w:noProof/>
                  <w:sz w:val="24"/>
                  <w:szCs w:val="24"/>
                  <w:lang w:val="en-US"/>
                </w:rPr>
                <w:t>, 1222-1267. https://doi.org/10.1109/72.641449</w:t>
              </w:r>
            </w:p>
            <w:p w14:paraId="4EBD4FC9"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chulman, J., Levine, S., Moritz, P., Jordan, M., &amp; Abbeel, P. (2015). Trust Region Policy Optimization. </w:t>
              </w:r>
              <w:r w:rsidRPr="002F2EBD">
                <w:rPr>
                  <w:rFonts w:ascii="Times New Roman" w:hAnsi="Times New Roman" w:cs="Times New Roman"/>
                  <w:i/>
                  <w:iCs/>
                  <w:noProof/>
                  <w:sz w:val="24"/>
                  <w:szCs w:val="24"/>
                  <w:lang w:val="en-US"/>
                </w:rPr>
                <w:t>International conference on machine learning</w:t>
              </w:r>
              <w:r w:rsidRPr="002F2EBD">
                <w:rPr>
                  <w:rFonts w:ascii="Times New Roman" w:hAnsi="Times New Roman" w:cs="Times New Roman"/>
                  <w:noProof/>
                  <w:sz w:val="24"/>
                  <w:szCs w:val="24"/>
                  <w:lang w:val="en-US"/>
                </w:rPr>
                <w:t>, 1889-1897. https://doi.org/https://doi.org/10.48550/arXiv.1502.05477</w:t>
              </w:r>
            </w:p>
            <w:p w14:paraId="4FAAC290"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chulman, J., Wolski, F., Dhariwal, P., Radford, A., &amp; Klimov, O. (2017). Proximal Policy Optimization Algorithms. </w:t>
              </w:r>
              <w:r w:rsidRPr="002F2EBD">
                <w:rPr>
                  <w:rFonts w:ascii="Times New Roman" w:hAnsi="Times New Roman" w:cs="Times New Roman"/>
                  <w:i/>
                  <w:iCs/>
                  <w:noProof/>
                  <w:sz w:val="24"/>
                  <w:szCs w:val="24"/>
                  <w:lang w:val="en-US"/>
                </w:rPr>
                <w:t>OpenAI</w:t>
              </w:r>
              <w:r w:rsidRPr="002F2EBD">
                <w:rPr>
                  <w:rFonts w:ascii="Times New Roman" w:hAnsi="Times New Roman" w:cs="Times New Roman"/>
                  <w:noProof/>
                  <w:sz w:val="24"/>
                  <w:szCs w:val="24"/>
                  <w:lang w:val="en-US"/>
                </w:rPr>
                <w:t>. https://doi.org/arXiv:1707.06347</w:t>
              </w:r>
            </w:p>
            <w:p w14:paraId="64F6E168"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harpe, W. (1998). The Sharpe Ratio. </w:t>
              </w:r>
              <w:r w:rsidRPr="002F2EBD">
                <w:rPr>
                  <w:rFonts w:ascii="Times New Roman" w:hAnsi="Times New Roman" w:cs="Times New Roman"/>
                  <w:i/>
                  <w:iCs/>
                  <w:noProof/>
                  <w:sz w:val="24"/>
                  <w:szCs w:val="24"/>
                  <w:lang w:val="en-US"/>
                </w:rPr>
                <w:t>Streetwise, 3</w:t>
              </w:r>
              <w:r w:rsidRPr="002F2EBD">
                <w:rPr>
                  <w:rFonts w:ascii="Times New Roman" w:hAnsi="Times New Roman" w:cs="Times New Roman"/>
                  <w:noProof/>
                  <w:sz w:val="24"/>
                  <w:szCs w:val="24"/>
                  <w:lang w:val="en-US"/>
                </w:rPr>
                <w:t>, 169-185.</w:t>
              </w:r>
            </w:p>
            <w:p w14:paraId="6E323D7A"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ilver, D., Lever, G., Heess, N., Degris, T., Wierstra, D., &amp; Riedmiller, M. (2014). Deterministic Policy Gradient Algorithms. </w:t>
              </w:r>
              <w:r w:rsidRPr="002F2EBD">
                <w:rPr>
                  <w:rFonts w:ascii="Times New Roman" w:hAnsi="Times New Roman" w:cs="Times New Roman"/>
                  <w:i/>
                  <w:iCs/>
                  <w:noProof/>
                  <w:sz w:val="24"/>
                  <w:szCs w:val="24"/>
                  <w:lang w:val="en-US"/>
                </w:rPr>
                <w:t>Proceedings of Machine Learning Research.</w:t>
              </w:r>
              <w:r w:rsidRPr="002F2EBD">
                <w:rPr>
                  <w:rFonts w:ascii="Times New Roman" w:hAnsi="Times New Roman" w:cs="Times New Roman"/>
                  <w:noProof/>
                  <w:sz w:val="24"/>
                  <w:szCs w:val="24"/>
                  <w:lang w:val="en-US"/>
                </w:rPr>
                <w:t xml:space="preserve"> Beijing: PMLR. https://proceedings.mlr.press/v32/silver14.html</w:t>
              </w:r>
            </w:p>
            <w:p w14:paraId="186D6457"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tone, P., &amp; Kohl, N. (2004). Policy gradient reinforcement learning for fast quadrupedal locomotion. </w:t>
              </w:r>
              <w:r w:rsidRPr="002F2EBD">
                <w:rPr>
                  <w:rFonts w:ascii="Times New Roman" w:hAnsi="Times New Roman" w:cs="Times New Roman"/>
                  <w:i/>
                  <w:iCs/>
                  <w:noProof/>
                  <w:sz w:val="24"/>
                  <w:szCs w:val="24"/>
                  <w:lang w:val="en-US"/>
                </w:rPr>
                <w:t>IEEE International Conference on Robotics and Automation, 3</w:t>
              </w:r>
              <w:r w:rsidRPr="002F2EBD">
                <w:rPr>
                  <w:rFonts w:ascii="Times New Roman" w:hAnsi="Times New Roman" w:cs="Times New Roman"/>
                  <w:noProof/>
                  <w:sz w:val="24"/>
                  <w:szCs w:val="24"/>
                  <w:lang w:val="en-US"/>
                </w:rPr>
                <w:t>, 2619-2624. https://doi.org/10.1109/ROBOT.2004.1307456</w:t>
              </w:r>
            </w:p>
            <w:p w14:paraId="37AF0A30"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lastRenderedPageBreak/>
                <w:t xml:space="preserve">Sutton, R. S. (1984). </w:t>
              </w:r>
              <w:r w:rsidRPr="002F2EBD">
                <w:rPr>
                  <w:rFonts w:ascii="Times New Roman" w:hAnsi="Times New Roman" w:cs="Times New Roman"/>
                  <w:i/>
                  <w:iCs/>
                  <w:noProof/>
                  <w:sz w:val="24"/>
                  <w:szCs w:val="24"/>
                  <w:lang w:val="en-US"/>
                </w:rPr>
                <w:t>Temporal credit assignment in reinforcement learning.</w:t>
              </w:r>
              <w:r w:rsidRPr="002F2EBD">
                <w:rPr>
                  <w:rFonts w:ascii="Times New Roman" w:hAnsi="Times New Roman" w:cs="Times New Roman"/>
                  <w:noProof/>
                  <w:sz w:val="24"/>
                  <w:szCs w:val="24"/>
                  <w:lang w:val="en-US"/>
                </w:rPr>
                <w:t xml:space="preserve"> University of Massachusetts Amherst.</w:t>
              </w:r>
            </w:p>
            <w:p w14:paraId="5126B033"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utton, R. S., &amp; Barto, A. G. (2018). </w:t>
              </w:r>
              <w:r w:rsidRPr="002F2EBD">
                <w:rPr>
                  <w:rFonts w:ascii="Times New Roman" w:hAnsi="Times New Roman" w:cs="Times New Roman"/>
                  <w:i/>
                  <w:iCs/>
                  <w:noProof/>
                  <w:sz w:val="24"/>
                  <w:szCs w:val="24"/>
                  <w:lang w:val="en-US"/>
                </w:rPr>
                <w:t>Reinforcement Learning: An Introduction</w:t>
              </w:r>
              <w:r w:rsidRPr="002F2EBD">
                <w:rPr>
                  <w:rFonts w:ascii="Times New Roman" w:hAnsi="Times New Roman" w:cs="Times New Roman"/>
                  <w:noProof/>
                  <w:sz w:val="24"/>
                  <w:szCs w:val="24"/>
                  <w:lang w:val="en-US"/>
                </w:rPr>
                <w:t xml:space="preserve"> (Segunda ed.). MIT Press.</w:t>
              </w:r>
            </w:p>
            <w:p w14:paraId="5442696C"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Sutton, R. S., Precup, D., &amp; Singh, S. (1999). Between MDPs and semi-MDPs: A framework for temporal abstraction in reinforcement learning. </w:t>
              </w:r>
              <w:r w:rsidRPr="002F2EBD">
                <w:rPr>
                  <w:rFonts w:ascii="Times New Roman" w:hAnsi="Times New Roman" w:cs="Times New Roman"/>
                  <w:i/>
                  <w:iCs/>
                  <w:noProof/>
                  <w:sz w:val="24"/>
                  <w:szCs w:val="24"/>
                  <w:lang w:val="en-US"/>
                </w:rPr>
                <w:t>Artificial Intelligence, 112</w:t>
              </w:r>
              <w:r w:rsidRPr="002F2EBD">
                <w:rPr>
                  <w:rFonts w:ascii="Times New Roman" w:hAnsi="Times New Roman" w:cs="Times New Roman"/>
                  <w:noProof/>
                  <w:sz w:val="24"/>
                  <w:szCs w:val="24"/>
                  <w:lang w:val="en-US"/>
                </w:rPr>
                <w:t>(1), 181-211. https://doi.org/https://doi.org/10.1016/S0004-3702(99)00052-1</w:t>
              </w:r>
            </w:p>
            <w:p w14:paraId="12D3265C"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Tao, C., &amp; Wencong, S. (2018). Local Energy Trading Behavior Modeling With Deep Reinforcement Learning. </w:t>
              </w:r>
              <w:r w:rsidRPr="002F2EBD">
                <w:rPr>
                  <w:rFonts w:ascii="Times New Roman" w:hAnsi="Times New Roman" w:cs="Times New Roman"/>
                  <w:i/>
                  <w:iCs/>
                  <w:noProof/>
                  <w:sz w:val="24"/>
                  <w:szCs w:val="24"/>
                  <w:lang w:val="en-US"/>
                </w:rPr>
                <w:t>IEEE Access, 6</w:t>
              </w:r>
              <w:r w:rsidRPr="002F2EBD">
                <w:rPr>
                  <w:rFonts w:ascii="Times New Roman" w:hAnsi="Times New Roman" w:cs="Times New Roman"/>
                  <w:noProof/>
                  <w:sz w:val="24"/>
                  <w:szCs w:val="24"/>
                  <w:lang w:val="en-US"/>
                </w:rPr>
                <w:t>, 62806-62814. https://doi.org/10.1109/ACCESS.2018.2876652</w:t>
              </w:r>
            </w:p>
            <w:p w14:paraId="49734DE5"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van Hasselt, H., Guez, A., &amp; Silver, D. (2015). Deep Reinforcement Learning with Double Q-Learning. </w:t>
              </w:r>
              <w:r w:rsidRPr="002F2EBD">
                <w:rPr>
                  <w:rFonts w:ascii="Times New Roman" w:hAnsi="Times New Roman" w:cs="Times New Roman"/>
                  <w:i/>
                  <w:iCs/>
                  <w:noProof/>
                  <w:sz w:val="24"/>
                  <w:szCs w:val="24"/>
                  <w:lang w:val="en-US"/>
                </w:rPr>
                <w:t>Proceedings of the AAAI Conference on Artificial Intelligence</w:t>
              </w:r>
              <w:r w:rsidRPr="002F2EBD">
                <w:rPr>
                  <w:rFonts w:ascii="Times New Roman" w:hAnsi="Times New Roman" w:cs="Times New Roman"/>
                  <w:noProof/>
                  <w:sz w:val="24"/>
                  <w:szCs w:val="24"/>
                  <w:lang w:val="en-US"/>
                </w:rPr>
                <w:t xml:space="preserve">, </w:t>
              </w:r>
              <w:r w:rsidRPr="002F2EBD">
                <w:rPr>
                  <w:rFonts w:ascii="Times New Roman" w:hAnsi="Times New Roman" w:cs="Times New Roman"/>
                  <w:i/>
                  <w:iCs/>
                  <w:noProof/>
                  <w:sz w:val="24"/>
                  <w:szCs w:val="24"/>
                  <w:lang w:val="en-US"/>
                </w:rPr>
                <w:t>30.</w:t>
              </w:r>
              <w:r w:rsidRPr="002F2EBD">
                <w:rPr>
                  <w:rFonts w:ascii="Times New Roman" w:hAnsi="Times New Roman" w:cs="Times New Roman"/>
                  <w:noProof/>
                  <w:sz w:val="24"/>
                  <w:szCs w:val="24"/>
                  <w:lang w:val="en-US"/>
                </w:rPr>
                <w:t xml:space="preserve"> https://doi.org/10.1609/aaai.v30i1.10295</w:t>
              </w:r>
            </w:p>
            <w:p w14:paraId="6780260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Wang, X., Wang, S., Liang, X., Zhao, D., Huang, J., Xu, X., . . . Miao, Q. (2022). Deep reinforcement learning: A survey. </w:t>
              </w:r>
              <w:r w:rsidRPr="002F2EBD">
                <w:rPr>
                  <w:rFonts w:ascii="Times New Roman" w:hAnsi="Times New Roman" w:cs="Times New Roman"/>
                  <w:i/>
                  <w:iCs/>
                  <w:noProof/>
                  <w:sz w:val="24"/>
                  <w:szCs w:val="24"/>
                  <w:lang w:val="en-US"/>
                </w:rPr>
                <w:t>IEEE Transactions on Neural Networks and Learning Systems</w:t>
              </w:r>
              <w:r w:rsidRPr="002F2EBD">
                <w:rPr>
                  <w:rFonts w:ascii="Times New Roman" w:hAnsi="Times New Roman" w:cs="Times New Roman"/>
                  <w:noProof/>
                  <w:sz w:val="24"/>
                  <w:szCs w:val="24"/>
                  <w:lang w:val="en-US"/>
                </w:rPr>
                <w:t>, 1-15. https://doi.org/10.1109/TNNLS.2022.3207346</w:t>
              </w:r>
            </w:p>
            <w:p w14:paraId="3A40B516"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Watkins, C. J. (1989). </w:t>
              </w:r>
              <w:r w:rsidRPr="002F2EBD">
                <w:rPr>
                  <w:rFonts w:ascii="Times New Roman" w:hAnsi="Times New Roman" w:cs="Times New Roman"/>
                  <w:i/>
                  <w:iCs/>
                  <w:noProof/>
                  <w:sz w:val="24"/>
                  <w:szCs w:val="24"/>
                  <w:lang w:val="en-US"/>
                </w:rPr>
                <w:t>Learning from delayed rewards.</w:t>
              </w:r>
              <w:r w:rsidRPr="002F2EBD">
                <w:rPr>
                  <w:rFonts w:ascii="Times New Roman" w:hAnsi="Times New Roman" w:cs="Times New Roman"/>
                  <w:noProof/>
                  <w:sz w:val="24"/>
                  <w:szCs w:val="24"/>
                  <w:lang w:val="en-US"/>
                </w:rPr>
                <w:t xml:space="preserve"> Learning from delayed rewards.</w:t>
              </w:r>
            </w:p>
            <w:p w14:paraId="5F6FEA34"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Watkins, C. J., &amp; Dayan, P. (1992). Q-Learning. </w:t>
              </w:r>
              <w:r w:rsidRPr="002F2EBD">
                <w:rPr>
                  <w:rFonts w:ascii="Times New Roman" w:hAnsi="Times New Roman" w:cs="Times New Roman"/>
                  <w:i/>
                  <w:iCs/>
                  <w:noProof/>
                  <w:sz w:val="24"/>
                  <w:szCs w:val="24"/>
                  <w:lang w:val="en-US"/>
                </w:rPr>
                <w:t>Machine Learning, 8</w:t>
              </w:r>
              <w:r w:rsidRPr="002F2EBD">
                <w:rPr>
                  <w:rFonts w:ascii="Times New Roman" w:hAnsi="Times New Roman" w:cs="Times New Roman"/>
                  <w:noProof/>
                  <w:sz w:val="24"/>
                  <w:szCs w:val="24"/>
                  <w:lang w:val="en-US"/>
                </w:rPr>
                <w:t>(3), 279-292. https://doi.org/10.1007/BF00992698</w:t>
              </w:r>
            </w:p>
            <w:p w14:paraId="6378A53B"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Wu, X., Chen, H., Wang, J., Troiano, L., Loia, V., &amp; Fujita, H. (2020). Adaptive stock trading strategies with deep reinforcement learning methods. </w:t>
              </w:r>
              <w:r w:rsidRPr="002F2EBD">
                <w:rPr>
                  <w:rFonts w:ascii="Times New Roman" w:hAnsi="Times New Roman" w:cs="Times New Roman"/>
                  <w:i/>
                  <w:iCs/>
                  <w:noProof/>
                  <w:sz w:val="24"/>
                  <w:szCs w:val="24"/>
                  <w:lang w:val="en-US"/>
                </w:rPr>
                <w:t>Information Sciences, 538</w:t>
              </w:r>
              <w:r w:rsidRPr="002F2EBD">
                <w:rPr>
                  <w:rFonts w:ascii="Times New Roman" w:hAnsi="Times New Roman" w:cs="Times New Roman"/>
                  <w:noProof/>
                  <w:sz w:val="24"/>
                  <w:szCs w:val="24"/>
                  <w:lang w:val="en-US"/>
                </w:rPr>
                <w:t>, 142-158.</w:t>
              </w:r>
            </w:p>
            <w:p w14:paraId="2667A832"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Yang, H., Lui, X.-Y., Zhong, S., &amp; Walid, A. (2020). Deep Reinforcement Learning for Automated Stock Trading: An Ensemble Strategy. </w:t>
              </w:r>
              <w:r w:rsidRPr="002F2EBD">
                <w:rPr>
                  <w:rFonts w:ascii="Times New Roman" w:hAnsi="Times New Roman" w:cs="Times New Roman"/>
                  <w:i/>
                  <w:iCs/>
                  <w:noProof/>
                  <w:sz w:val="24"/>
                  <w:szCs w:val="24"/>
                  <w:lang w:val="en-US"/>
                </w:rPr>
                <w:t>Proceedings of the First ACM International Conference on AI in Finance.</w:t>
              </w:r>
              <w:r w:rsidRPr="002F2EBD">
                <w:rPr>
                  <w:rFonts w:ascii="Times New Roman" w:hAnsi="Times New Roman" w:cs="Times New Roman"/>
                  <w:noProof/>
                  <w:sz w:val="24"/>
                  <w:szCs w:val="24"/>
                  <w:lang w:val="en-US"/>
                </w:rPr>
                <w:t xml:space="preserve"> Nueva York: Association for Computing Machinery. https://doi.org/10.1145/3383455.3422540</w:t>
              </w:r>
            </w:p>
            <w:p w14:paraId="71AC3EE2"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Yoon, Y., Swales, G., &amp; Margavio, T. M. (1993). A Comparison of Discriminant Analysis versus Artificial Neural Networks. </w:t>
              </w:r>
              <w:r w:rsidRPr="002F2EBD">
                <w:rPr>
                  <w:rFonts w:ascii="Times New Roman" w:hAnsi="Times New Roman" w:cs="Times New Roman"/>
                  <w:i/>
                  <w:iCs/>
                  <w:noProof/>
                  <w:sz w:val="24"/>
                  <w:szCs w:val="24"/>
                  <w:lang w:val="en-US"/>
                </w:rPr>
                <w:t>Journal of the Operational Research Society, 44</w:t>
              </w:r>
              <w:r w:rsidRPr="002F2EBD">
                <w:rPr>
                  <w:rFonts w:ascii="Times New Roman" w:hAnsi="Times New Roman" w:cs="Times New Roman"/>
                  <w:noProof/>
                  <w:sz w:val="24"/>
                  <w:szCs w:val="24"/>
                  <w:lang w:val="en-US"/>
                </w:rPr>
                <w:t>(1), 51-60. https://doi.org/10.1057/jors.1993.6</w:t>
              </w:r>
            </w:p>
            <w:p w14:paraId="77F55132"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s-ES"/>
                </w:rPr>
                <w:t xml:space="preserve">Zenios, S. A., &amp; Ziemba, W. T. (2007). </w:t>
              </w:r>
              <w:r w:rsidRPr="002F2EBD">
                <w:rPr>
                  <w:rFonts w:ascii="Times New Roman" w:hAnsi="Times New Roman" w:cs="Times New Roman"/>
                  <w:i/>
                  <w:iCs/>
                  <w:noProof/>
                  <w:sz w:val="24"/>
                  <w:szCs w:val="24"/>
                  <w:lang w:val="en-US"/>
                </w:rPr>
                <w:t>Handbook of Asset and Liability Management: Applications and case studies.</w:t>
              </w:r>
              <w:r w:rsidRPr="002F2EBD">
                <w:rPr>
                  <w:rFonts w:ascii="Times New Roman" w:hAnsi="Times New Roman" w:cs="Times New Roman"/>
                  <w:noProof/>
                  <w:sz w:val="24"/>
                  <w:szCs w:val="24"/>
                  <w:lang w:val="en-US"/>
                </w:rPr>
                <w:t xml:space="preserve"> Elsevier.</w:t>
              </w:r>
            </w:p>
            <w:p w14:paraId="1938D6FD" w14:textId="77777777" w:rsidR="002F2EBD" w:rsidRPr="002F2EBD" w:rsidRDefault="002F2EBD" w:rsidP="002F2EBD">
              <w:pPr>
                <w:pStyle w:val="Bibliografa"/>
                <w:ind w:left="720" w:hanging="720"/>
                <w:rPr>
                  <w:rFonts w:ascii="Times New Roman" w:hAnsi="Times New Roman" w:cs="Times New Roman"/>
                  <w:noProof/>
                  <w:sz w:val="24"/>
                  <w:szCs w:val="24"/>
                  <w:lang w:val="en-US"/>
                </w:rPr>
              </w:pPr>
              <w:r w:rsidRPr="002F2EBD">
                <w:rPr>
                  <w:rFonts w:ascii="Times New Roman" w:hAnsi="Times New Roman" w:cs="Times New Roman"/>
                  <w:noProof/>
                  <w:sz w:val="24"/>
                  <w:szCs w:val="24"/>
                  <w:lang w:val="en-US"/>
                </w:rPr>
                <w:t xml:space="preserve">Zhang, N., Lin, A., &amp; Shang, P. (2017). Multidimensional k-nearest neighbor model based on EEMD for financial time series forecasting. </w:t>
              </w:r>
              <w:r w:rsidRPr="002F2EBD">
                <w:rPr>
                  <w:rFonts w:ascii="Times New Roman" w:hAnsi="Times New Roman" w:cs="Times New Roman"/>
                  <w:i/>
                  <w:iCs/>
                  <w:noProof/>
                  <w:sz w:val="24"/>
                  <w:szCs w:val="24"/>
                  <w:lang w:val="en-US"/>
                </w:rPr>
                <w:t>Physica A: Statistical Mechanics and its Applications, 477</w:t>
              </w:r>
              <w:r w:rsidRPr="002F2EBD">
                <w:rPr>
                  <w:rFonts w:ascii="Times New Roman" w:hAnsi="Times New Roman" w:cs="Times New Roman"/>
                  <w:noProof/>
                  <w:sz w:val="24"/>
                  <w:szCs w:val="24"/>
                  <w:lang w:val="en-US"/>
                </w:rPr>
                <w:t>, 161-173. https://doi.org/https://doi.org/10.1016/j.physa.2017.02.072</w:t>
              </w:r>
            </w:p>
            <w:p w14:paraId="349C6A13" w14:textId="77777777" w:rsidR="002F2EBD" w:rsidRPr="002F2EBD" w:rsidRDefault="002F2EBD" w:rsidP="002F2EBD">
              <w:pPr>
                <w:pStyle w:val="Bibliografa"/>
                <w:ind w:left="720" w:hanging="720"/>
                <w:rPr>
                  <w:rFonts w:ascii="Times New Roman" w:hAnsi="Times New Roman" w:cs="Times New Roman"/>
                  <w:noProof/>
                  <w:sz w:val="24"/>
                  <w:szCs w:val="24"/>
                  <w:lang w:val="es-ES"/>
                </w:rPr>
              </w:pPr>
              <w:r w:rsidRPr="002F2EBD">
                <w:rPr>
                  <w:rFonts w:ascii="Times New Roman" w:hAnsi="Times New Roman" w:cs="Times New Roman"/>
                  <w:noProof/>
                  <w:sz w:val="24"/>
                  <w:szCs w:val="24"/>
                  <w:lang w:val="en-US"/>
                </w:rPr>
                <w:lastRenderedPageBreak/>
                <w:t xml:space="preserve">Zimmermann, H., Neuneier, R., &amp; Grothmann, R. (2000). Modeling of the german yield curve by error correction neural networks. </w:t>
              </w:r>
              <w:r w:rsidRPr="002F2EBD">
                <w:rPr>
                  <w:rFonts w:ascii="Times New Roman" w:hAnsi="Times New Roman" w:cs="Times New Roman"/>
                  <w:i/>
                  <w:iCs/>
                  <w:noProof/>
                  <w:sz w:val="24"/>
                  <w:szCs w:val="24"/>
                  <w:lang w:val="en-US"/>
                </w:rPr>
                <w:t>Proceedings of the Second International Conference on Intelligent Data Engineering and Automated Learning, Data Mining, Financial Engineering, and Intelligent Agents</w:t>
              </w:r>
              <w:r w:rsidRPr="002F2EBD">
                <w:rPr>
                  <w:rFonts w:ascii="Times New Roman" w:hAnsi="Times New Roman" w:cs="Times New Roman"/>
                  <w:noProof/>
                  <w:sz w:val="24"/>
                  <w:szCs w:val="24"/>
                  <w:lang w:val="en-US"/>
                </w:rPr>
                <w:t xml:space="preserve"> (págs. </w:t>
              </w:r>
              <w:r w:rsidRPr="002F2EBD">
                <w:rPr>
                  <w:rFonts w:ascii="Times New Roman" w:hAnsi="Times New Roman" w:cs="Times New Roman"/>
                  <w:noProof/>
                  <w:sz w:val="24"/>
                  <w:szCs w:val="24"/>
                  <w:lang w:val="es-ES"/>
                </w:rPr>
                <w:t>262-267). Berlín: Springer-Verlag.</w:t>
              </w:r>
            </w:p>
            <w:p w14:paraId="4445E596" w14:textId="60D05DCE" w:rsidR="00CD050D" w:rsidRPr="002F2EBD" w:rsidRDefault="000E4763" w:rsidP="002F2EBD">
              <w:pPr>
                <w:pStyle w:val="Textoindependiente"/>
                <w:spacing w:before="195" w:line="360" w:lineRule="auto"/>
                <w:ind w:left="120" w:right="124"/>
                <w:jc w:val="both"/>
                <w:rPr>
                  <w:rFonts w:ascii="Times New Roman" w:hAnsi="Times New Roman" w:cs="Times New Roman"/>
                </w:rPr>
              </w:pPr>
              <w:r w:rsidRPr="002F2EBD">
                <w:rPr>
                  <w:rFonts w:ascii="Times New Roman" w:hAnsi="Times New Roman" w:cs="Times New Roman"/>
                </w:rPr>
                <w:fldChar w:fldCharType="end"/>
              </w:r>
            </w:p>
          </w:sdtContent>
        </w:sdt>
      </w:sdtContent>
    </w:sdt>
    <w:sectPr w:rsidR="00CD050D" w:rsidRPr="002F2EBD">
      <w:footerReference w:type="default" r:id="rId2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02D1E" w14:textId="77777777" w:rsidR="00486403" w:rsidRDefault="00486403" w:rsidP="00C85EFC">
      <w:pPr>
        <w:spacing w:after="0" w:line="240" w:lineRule="auto"/>
      </w:pPr>
      <w:r>
        <w:separator/>
      </w:r>
    </w:p>
  </w:endnote>
  <w:endnote w:type="continuationSeparator" w:id="0">
    <w:p w14:paraId="0F6A8E7E" w14:textId="77777777" w:rsidR="00486403" w:rsidRDefault="00486403"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CE023" w14:textId="77777777" w:rsidR="00486403" w:rsidRDefault="00486403" w:rsidP="00C85EFC">
      <w:pPr>
        <w:spacing w:after="0" w:line="240" w:lineRule="auto"/>
      </w:pPr>
      <w:r>
        <w:separator/>
      </w:r>
    </w:p>
  </w:footnote>
  <w:footnote w:type="continuationSeparator" w:id="0">
    <w:p w14:paraId="4869BE98" w14:textId="77777777" w:rsidR="00486403" w:rsidRDefault="00486403" w:rsidP="00C85EFC">
      <w:pPr>
        <w:spacing w:after="0" w:line="240" w:lineRule="auto"/>
      </w:pPr>
      <w:r>
        <w:continuationSeparator/>
      </w:r>
    </w:p>
  </w:footnote>
  <w:footnote w:id="1">
    <w:p w14:paraId="44C36660" w14:textId="5367BE3F" w:rsidR="007F2E6D" w:rsidRPr="001055D2" w:rsidRDefault="007F2E6D"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El concepto de Asset and Liability Management (ALM) para las entidades financieras suele ser bastante relevante. Es a partir de este concepto que el negocio bancario puede ser rentable y sostenible en el tiempo, y cuenta con un alto nivel de complejidad técnico, ampliamente explicado en </w:t>
      </w:r>
      <w:sdt>
        <w:sdtPr>
          <w:rPr>
            <w:rFonts w:ascii="Times New Roman" w:hAnsi="Times New Roman" w:cs="Times New Roman"/>
            <w:lang w:val="es-CO"/>
          </w:rPr>
          <w:id w:val="-1141579920"/>
          <w:citation/>
        </w:sdtPr>
        <w:sdtContent>
          <w:r w:rsidR="00ED52FA" w:rsidRPr="001055D2">
            <w:rPr>
              <w:rFonts w:ascii="Times New Roman" w:hAnsi="Times New Roman" w:cs="Times New Roman"/>
              <w:lang w:val="es-CO"/>
            </w:rPr>
            <w:fldChar w:fldCharType="begin"/>
          </w:r>
          <w:r w:rsidR="00BE3BC8" w:rsidRPr="001055D2">
            <w:rPr>
              <w:rFonts w:ascii="Times New Roman" w:hAnsi="Times New Roman" w:cs="Times New Roman"/>
              <w:lang w:val="es-CO"/>
            </w:rPr>
            <w:instrText xml:space="preserve">CITATION AZe07 \l 9226 </w:instrText>
          </w:r>
          <w:r w:rsidR="00ED52FA" w:rsidRPr="001055D2">
            <w:rPr>
              <w:rFonts w:ascii="Times New Roman" w:hAnsi="Times New Roman" w:cs="Times New Roman"/>
              <w:lang w:val="es-CO"/>
            </w:rPr>
            <w:fldChar w:fldCharType="separate"/>
          </w:r>
          <w:r w:rsidR="002F2EBD" w:rsidRPr="002F2EBD">
            <w:rPr>
              <w:rFonts w:ascii="Times New Roman" w:hAnsi="Times New Roman" w:cs="Times New Roman"/>
              <w:noProof/>
              <w:lang w:val="es-CO"/>
            </w:rPr>
            <w:t>(Zenios &amp; Ziemba, 2007)</w:t>
          </w:r>
          <w:r w:rsidR="00ED52FA" w:rsidRPr="001055D2">
            <w:rPr>
              <w:rFonts w:ascii="Times New Roman" w:hAnsi="Times New Roman" w:cs="Times New Roman"/>
              <w:lang w:val="es-CO"/>
            </w:rPr>
            <w:fldChar w:fldCharType="end"/>
          </w:r>
        </w:sdtContent>
      </w:sdt>
      <w:r w:rsidR="00ED52FA" w:rsidRPr="001055D2">
        <w:rPr>
          <w:rFonts w:ascii="Times New Roman" w:hAnsi="Times New Roman" w:cs="Times New Roman"/>
          <w:lang w:val="es-CO"/>
        </w:rPr>
        <w:t>.</w:t>
      </w:r>
    </w:p>
  </w:footnote>
  <w:footnote w:id="2">
    <w:p w14:paraId="6A7FF315" w14:textId="61653907" w:rsidR="000E4763" w:rsidRPr="000E4763" w:rsidRDefault="000E4763" w:rsidP="001055D2">
      <w:pPr>
        <w:pStyle w:val="Textonotapie"/>
        <w:jc w:val="both"/>
        <w:rPr>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De acuerdo con cifras oficiales publicadas por la Bolsa de Valores de Colombia </w:t>
      </w:r>
      <w:r w:rsidR="00B27A61" w:rsidRPr="001055D2">
        <w:rPr>
          <w:rFonts w:ascii="Times New Roman" w:hAnsi="Times New Roman" w:cs="Times New Roman"/>
          <w:lang w:val="es-CO"/>
        </w:rPr>
        <w:t xml:space="preserve">en </w:t>
      </w:r>
      <w:sdt>
        <w:sdtPr>
          <w:rPr>
            <w:rFonts w:ascii="Times New Roman" w:hAnsi="Times New Roman" w:cs="Times New Roman"/>
            <w:lang w:val="es-CO"/>
          </w:rPr>
          <w:id w:val="-2085833705"/>
          <w:citation/>
        </w:sdtPr>
        <w:sdtContent>
          <w:r w:rsidR="00B27A61" w:rsidRPr="001055D2">
            <w:rPr>
              <w:rFonts w:ascii="Times New Roman" w:hAnsi="Times New Roman" w:cs="Times New Roman"/>
              <w:lang w:val="es-CO"/>
            </w:rPr>
            <w:fldChar w:fldCharType="begin"/>
          </w:r>
          <w:r w:rsidR="00B401C0" w:rsidRPr="001055D2">
            <w:rPr>
              <w:rFonts w:ascii="Times New Roman" w:hAnsi="Times New Roman" w:cs="Times New Roman"/>
              <w:lang w:val="es-CO"/>
            </w:rPr>
            <w:instrText xml:space="preserve">CITATION Bol \t  \l 9226 </w:instrText>
          </w:r>
          <w:r w:rsidR="00B27A61" w:rsidRPr="001055D2">
            <w:rPr>
              <w:rFonts w:ascii="Times New Roman" w:hAnsi="Times New Roman" w:cs="Times New Roman"/>
              <w:lang w:val="es-CO"/>
            </w:rPr>
            <w:fldChar w:fldCharType="separate"/>
          </w:r>
          <w:r w:rsidR="002F2EBD" w:rsidRPr="002F2EBD">
            <w:rPr>
              <w:rFonts w:ascii="Times New Roman" w:hAnsi="Times New Roman" w:cs="Times New Roman"/>
              <w:noProof/>
              <w:lang w:val="es-CO"/>
            </w:rPr>
            <w:t>(Bolsa de Valores de Colombia S.A, 2023)</w:t>
          </w:r>
          <w:r w:rsidR="00B27A61" w:rsidRPr="001055D2">
            <w:rPr>
              <w:rFonts w:ascii="Times New Roman" w:hAnsi="Times New Roman" w:cs="Times New Roman"/>
              <w:lang w:val="es-CO"/>
            </w:rPr>
            <w:fldChar w:fldCharType="end"/>
          </w:r>
        </w:sdtContent>
      </w:sdt>
      <w:r w:rsidRPr="001055D2">
        <w:rPr>
          <w:rFonts w:ascii="Times New Roman" w:hAnsi="Times New Roman" w:cs="Times New Roman"/>
          <w:lang w:val="es-CO"/>
        </w:rPr>
        <w:t>, el monto diario negociado de deuda pública en el mercado público promedia los 1,8 billones de pesos colombianos, convirtiéndolo así en el mercado de valores más líquido, amplio y profundo que opera en Colombia. Si se desea, se puede comparar con el volumen medio del mercado accionario de tan solo 70 mil millones de pesos colombianos al día.</w:t>
      </w:r>
    </w:p>
  </w:footnote>
  <w:footnote w:id="3">
    <w:p w14:paraId="215B6ADA" w14:textId="3709C59D" w:rsidR="00F84F61" w:rsidRPr="001055D2" w:rsidRDefault="00F84F61"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w:t>
      </w:r>
      <w:sdt>
        <w:sdtPr>
          <w:rPr>
            <w:rFonts w:ascii="Times New Roman" w:hAnsi="Times New Roman" w:cs="Times New Roman"/>
          </w:rPr>
          <w:id w:val="1809431870"/>
          <w:citation/>
        </w:sdtPr>
        <w:sdtContent>
          <w:r w:rsidRPr="001055D2">
            <w:rPr>
              <w:rFonts w:ascii="Times New Roman" w:hAnsi="Times New Roman" w:cs="Times New Roman"/>
            </w:rPr>
            <w:fldChar w:fldCharType="begin"/>
          </w:r>
          <w:r w:rsidRPr="001055D2">
            <w:rPr>
              <w:rFonts w:ascii="Times New Roman" w:hAnsi="Times New Roman" w:cs="Times New Roman"/>
              <w:lang w:val="es-CO"/>
            </w:rPr>
            <w:instrText xml:space="preserve"> CITATION Lóp20 \l 9226 </w:instrText>
          </w:r>
          <w:r w:rsidRPr="001055D2">
            <w:rPr>
              <w:rFonts w:ascii="Times New Roman" w:hAnsi="Times New Roman" w:cs="Times New Roman"/>
            </w:rPr>
            <w:fldChar w:fldCharType="separate"/>
          </w:r>
          <w:r w:rsidR="002F2EBD" w:rsidRPr="002F2EBD">
            <w:rPr>
              <w:rFonts w:ascii="Times New Roman" w:hAnsi="Times New Roman" w:cs="Times New Roman"/>
              <w:noProof/>
              <w:lang w:val="es-CO"/>
            </w:rPr>
            <w:t>(López de Prado, 2020)</w:t>
          </w:r>
          <w:r w:rsidRPr="001055D2">
            <w:rPr>
              <w:rFonts w:ascii="Times New Roman" w:hAnsi="Times New Roman" w:cs="Times New Roman"/>
            </w:rPr>
            <w:fldChar w:fldCharType="end"/>
          </w:r>
        </w:sdtContent>
      </w:sdt>
      <w:r w:rsidRPr="001055D2">
        <w:rPr>
          <w:rFonts w:ascii="Times New Roman" w:hAnsi="Times New Roman" w:cs="Times New Roman"/>
          <w:lang w:val="es-CO"/>
        </w:rPr>
        <w:t xml:space="preserve"> explica en su libro como el Machine Learning ha impactado positivamente la gestión de los asset managers, es decir, los gestores de carteras de inversión, toda vez que se minimizan tiempos de análisis de las potenciales inversiones, al tiempo que los mismos son, en general, más precisos. Todo esto ayuda al gestor a tomar decisiones más informadas, y, en general, mejores para su gestión específica.</w:t>
      </w:r>
    </w:p>
  </w:footnote>
  <w:footnote w:id="4">
    <w:p w14:paraId="06BA3302" w14:textId="191CB8FB" w:rsidR="001055D2" w:rsidRPr="001055D2" w:rsidRDefault="001055D2"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Rendimiento al Vencimiento, en inglés, Yield To Maturity (YTM), es la tasa de descuento justa a la que se descuentan los flujos de caja futuros del título negociado para que el precio de este sea considerado por el mercado como el «precio justo». Esto implica que ese precio justo es igual a los flujos de caja descontados, y, por tanto, si el inversionista compra el título y decir mantenerlo hasta su fecha de vencimiento,</w:t>
      </w:r>
      <w:r w:rsidR="00153E66">
        <w:rPr>
          <w:rFonts w:ascii="Times New Roman" w:hAnsi="Times New Roman" w:cs="Times New Roman"/>
          <w:lang w:val="es-CO"/>
        </w:rPr>
        <w:t xml:space="preserve"> entonces</w:t>
      </w:r>
      <w:r w:rsidRPr="001055D2">
        <w:rPr>
          <w:rFonts w:ascii="Times New Roman" w:hAnsi="Times New Roman" w:cs="Times New Roman"/>
          <w:lang w:val="es-CO"/>
        </w:rPr>
        <w:t xml:space="preserve"> su Tasa Interna de Retorno (TIR), será igual a la YTM.</w:t>
      </w:r>
    </w:p>
  </w:footnote>
  <w:footnote w:id="5">
    <w:p w14:paraId="18219E10" w14:textId="77777777" w:rsidR="007215D4" w:rsidRDefault="007215D4" w:rsidP="007215D4">
      <w:pPr>
        <w:pStyle w:val="Textonotapie"/>
        <w:jc w:val="both"/>
        <w:rPr>
          <w:rFonts w:ascii="Times New Roman" w:hAnsi="Times New Roman" w:cs="Times New Roman"/>
          <w:lang w:val="es-CO"/>
        </w:rPr>
      </w:pPr>
      <w:r w:rsidRPr="003C58D0">
        <w:rPr>
          <w:rStyle w:val="Refdenotaalpie"/>
          <w:rFonts w:ascii="Times New Roman" w:hAnsi="Times New Roman" w:cs="Times New Roman"/>
        </w:rPr>
        <w:footnoteRef/>
      </w:r>
      <w:r w:rsidRPr="003C58D0">
        <w:rPr>
          <w:rFonts w:ascii="Times New Roman" w:hAnsi="Times New Roman" w:cs="Times New Roman"/>
          <w:lang w:val="es-CO"/>
        </w:rPr>
        <w:t xml:space="preserve"> </w:t>
      </w:r>
      <w:r>
        <w:rPr>
          <w:rFonts w:ascii="Times New Roman" w:hAnsi="Times New Roman" w:cs="Times New Roman"/>
          <w:lang w:val="es-CO"/>
        </w:rPr>
        <w:t>El nemotécnico de un TES</w:t>
      </w:r>
      <w:r w:rsidRPr="003C58D0">
        <w:rPr>
          <w:rFonts w:ascii="Times New Roman" w:hAnsi="Times New Roman" w:cs="Times New Roman"/>
          <w:lang w:val="es-CO"/>
        </w:rPr>
        <w:t xml:space="preserve"> tiene la siguiente estructura</w:t>
      </w:r>
      <w:r>
        <w:rPr>
          <w:rFonts w:ascii="Times New Roman" w:hAnsi="Times New Roman" w:cs="Times New Roman"/>
          <w:lang w:val="es-CO"/>
        </w:rPr>
        <w:t xml:space="preserve"> según la posición de sus caracteres</w:t>
      </w:r>
      <w:r w:rsidRPr="003C58D0">
        <w:rPr>
          <w:rFonts w:ascii="Times New Roman" w:hAnsi="Times New Roman" w:cs="Times New Roman"/>
          <w:lang w:val="es-CO"/>
        </w:rPr>
        <w:t>:</w:t>
      </w:r>
      <w:r>
        <w:rPr>
          <w:rFonts w:ascii="Times New Roman" w:hAnsi="Times New Roman" w:cs="Times New Roman"/>
          <w:lang w:val="es-CO"/>
        </w:rPr>
        <w:t xml:space="preserve"> </w:t>
      </w:r>
    </w:p>
    <w:p w14:paraId="5CB97DF0" w14:textId="77777777" w:rsidR="007215D4" w:rsidRPr="003C58D0" w:rsidRDefault="007215D4" w:rsidP="007215D4">
      <w:pPr>
        <w:pStyle w:val="Textonotapie"/>
        <w:jc w:val="both"/>
        <w:rPr>
          <w:rFonts w:ascii="Times New Roman" w:hAnsi="Times New Roman" w:cs="Times New Roman"/>
          <w:lang w:val="es-CO"/>
        </w:rPr>
      </w:pPr>
      <w:r>
        <w:rPr>
          <w:rFonts w:ascii="Times New Roman" w:hAnsi="Times New Roman" w:cs="Times New Roman"/>
          <w:lang w:val="es-CO"/>
        </w:rPr>
        <w:t xml:space="preserve">Ejemplo </w:t>
      </w:r>
      <w:r w:rsidRPr="003C58D0">
        <w:rPr>
          <w:rFonts w:ascii="Times New Roman" w:hAnsi="Times New Roman" w:cs="Times New Roman"/>
          <w:lang w:val="es-CO"/>
        </w:rPr>
        <w:t>TFIT16240724</w:t>
      </w:r>
      <w:r>
        <w:rPr>
          <w:rFonts w:ascii="Times New Roman" w:hAnsi="Times New Roman" w:cs="Times New Roman"/>
          <w:lang w:val="es-CO"/>
        </w:rPr>
        <w:t>.</w:t>
      </w:r>
    </w:p>
    <w:p w14:paraId="53214DE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1: TES Clase B.</w:t>
      </w:r>
    </w:p>
    <w:p w14:paraId="3FB5ADF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2-4: Tipo de Tasa y Amortización</w:t>
      </w:r>
    </w:p>
    <w:p w14:paraId="37DEE465"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5-6: Años comprendidos entre la emisión y el vencimiento</w:t>
      </w:r>
    </w:p>
    <w:p w14:paraId="7CECDB77" w14:textId="77777777" w:rsidR="007215D4" w:rsidRPr="003C58D0" w:rsidRDefault="007215D4" w:rsidP="007215D4">
      <w:pPr>
        <w:pStyle w:val="Textonotapie"/>
        <w:jc w:val="both"/>
        <w:rPr>
          <w:lang w:val="es-CO"/>
        </w:rPr>
      </w:pPr>
      <w:r w:rsidRPr="003C58D0">
        <w:rPr>
          <w:rFonts w:ascii="Times New Roman" w:hAnsi="Times New Roman" w:cs="Times New Roman"/>
          <w:lang w:val="es-CO"/>
        </w:rPr>
        <w:t>• 7-12: Fecha de vencimiento en formato DDMMA</w:t>
      </w:r>
    </w:p>
  </w:footnote>
  <w:footnote w:id="6">
    <w:p w14:paraId="05AD2887" w14:textId="6CE831BF" w:rsidR="001E7110" w:rsidRPr="006F2E09" w:rsidRDefault="001E7110" w:rsidP="001E7110">
      <w:pPr>
        <w:pStyle w:val="Textonotapie"/>
        <w:jc w:val="both"/>
        <w:rPr>
          <w:rFonts w:ascii="Times New Roman" w:hAnsi="Times New Roman" w:cs="Times New Roman"/>
          <w:lang w:val="es-CO"/>
        </w:rPr>
      </w:pPr>
      <w:r w:rsidRPr="001E7110">
        <w:rPr>
          <w:rStyle w:val="Refdenotaalpie"/>
          <w:rFonts w:ascii="Times New Roman" w:hAnsi="Times New Roman" w:cs="Times New Roman"/>
        </w:rPr>
        <w:footnoteRef/>
      </w:r>
      <w:r w:rsidRPr="001E7110">
        <w:rPr>
          <w:rFonts w:ascii="Times New Roman" w:hAnsi="Times New Roman" w:cs="Times New Roman"/>
          <w:lang w:val="es-CO"/>
        </w:rPr>
        <w:t xml:space="preserve"> la razón de Sharpe ya ha sido propuesta como variable objetivo de maximización en problemas de Q-Learning por </w:t>
      </w:r>
      <w:r w:rsidRPr="006F2E09">
        <w:rPr>
          <w:rFonts w:ascii="Times New Roman" w:hAnsi="Times New Roman" w:cs="Times New Roman"/>
          <w:lang w:val="es-CO"/>
        </w:rPr>
        <w:t>las ventajas que esta tiene para la generalización de la relación entre el retorno y el riesgo, generando resultados y rentabilidades satisfactorias, como las mostradas en Gao &amp; Chan (2000).</w:t>
      </w:r>
    </w:p>
  </w:footnote>
  <w:footnote w:id="7">
    <w:p w14:paraId="5CDC2DA4" w14:textId="30F3BFD4" w:rsidR="006F2E09" w:rsidRPr="006F2E09" w:rsidRDefault="006F2E09" w:rsidP="006F2E09">
      <w:pPr>
        <w:pStyle w:val="Textonotapie"/>
        <w:jc w:val="both"/>
      </w:pPr>
      <w:r w:rsidRPr="006F2E09">
        <w:rPr>
          <w:rStyle w:val="Refdenotaalpie"/>
        </w:rPr>
        <w:footnoteRef/>
      </w:r>
      <w:r w:rsidRPr="006F2E09">
        <w:rPr>
          <w:rStyle w:val="Refdenotaalpie"/>
        </w:rPr>
        <w:t xml:space="preserve"> </w:t>
      </w:r>
      <w:r w:rsidRPr="006F2E09">
        <w:rPr>
          <w:rFonts w:ascii="Times New Roman" w:hAnsi="Times New Roman" w:cs="Times New Roman"/>
          <w:lang w:val="es-CO"/>
        </w:rPr>
        <w:t>Todos los trimestres son iguales en tamaño, es decir, no son trimestres calendario. En cambio, están compuestos por 62 días bursátiles consecutiv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326E"/>
    <w:multiLevelType w:val="hybridMultilevel"/>
    <w:tmpl w:val="DCA08A8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0E434B07"/>
    <w:multiLevelType w:val="hybridMultilevel"/>
    <w:tmpl w:val="6A246D9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10CC0D0E"/>
    <w:multiLevelType w:val="hybridMultilevel"/>
    <w:tmpl w:val="2E503C6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4"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8"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9" w15:restartNumberingAfterBreak="0">
    <w:nsid w:val="4A1255A8"/>
    <w:multiLevelType w:val="hybridMultilevel"/>
    <w:tmpl w:val="85F48A4C"/>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11"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12"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13"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4"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5" w15:restartNumberingAfterBreak="0">
    <w:nsid w:val="58A33938"/>
    <w:multiLevelType w:val="hybridMultilevel"/>
    <w:tmpl w:val="16725AD8"/>
    <w:lvl w:ilvl="0" w:tplc="240A0001">
      <w:start w:val="1"/>
      <w:numFmt w:val="bullet"/>
      <w:lvlText w:val=""/>
      <w:lvlJc w:val="left"/>
      <w:pPr>
        <w:ind w:left="360" w:hanging="360"/>
      </w:pPr>
      <w:rPr>
        <w:rFonts w:ascii="Symbol" w:hAnsi="Symbol" w:hint="default"/>
      </w:rPr>
    </w:lvl>
    <w:lvl w:ilvl="1" w:tplc="240A0003">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6"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7"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8" w15:restartNumberingAfterBreak="0">
    <w:nsid w:val="6FF563F6"/>
    <w:multiLevelType w:val="hybridMultilevel"/>
    <w:tmpl w:val="7AF69A48"/>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19"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20"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12"/>
  </w:num>
  <w:num w:numId="2" w16cid:durableId="748500987">
    <w:abstractNumId w:val="11"/>
  </w:num>
  <w:num w:numId="3" w16cid:durableId="1443526484">
    <w:abstractNumId w:val="14"/>
  </w:num>
  <w:num w:numId="4" w16cid:durableId="392043196">
    <w:abstractNumId w:val="17"/>
  </w:num>
  <w:num w:numId="5" w16cid:durableId="1270044569">
    <w:abstractNumId w:val="6"/>
  </w:num>
  <w:num w:numId="6" w16cid:durableId="1465810705">
    <w:abstractNumId w:val="5"/>
  </w:num>
  <w:num w:numId="7" w16cid:durableId="2125151808">
    <w:abstractNumId w:val="20"/>
  </w:num>
  <w:num w:numId="8" w16cid:durableId="1750695421">
    <w:abstractNumId w:val="8"/>
  </w:num>
  <w:num w:numId="9" w16cid:durableId="1136335323">
    <w:abstractNumId w:val="4"/>
  </w:num>
  <w:num w:numId="10" w16cid:durableId="2005669231">
    <w:abstractNumId w:val="19"/>
  </w:num>
  <w:num w:numId="11" w16cid:durableId="1978097924">
    <w:abstractNumId w:val="3"/>
  </w:num>
  <w:num w:numId="12" w16cid:durableId="192034211">
    <w:abstractNumId w:val="16"/>
  </w:num>
  <w:num w:numId="13" w16cid:durableId="273023788">
    <w:abstractNumId w:val="13"/>
  </w:num>
  <w:num w:numId="14" w16cid:durableId="910772133">
    <w:abstractNumId w:val="10"/>
  </w:num>
  <w:num w:numId="15" w16cid:durableId="706217464">
    <w:abstractNumId w:val="7"/>
  </w:num>
  <w:num w:numId="16" w16cid:durableId="355423326">
    <w:abstractNumId w:val="18"/>
  </w:num>
  <w:num w:numId="17" w16cid:durableId="1593471630">
    <w:abstractNumId w:val="1"/>
  </w:num>
  <w:num w:numId="18" w16cid:durableId="665597795">
    <w:abstractNumId w:val="2"/>
  </w:num>
  <w:num w:numId="19" w16cid:durableId="886263359">
    <w:abstractNumId w:val="0"/>
  </w:num>
  <w:num w:numId="20" w16cid:durableId="859471455">
    <w:abstractNumId w:val="15"/>
  </w:num>
  <w:num w:numId="21" w16cid:durableId="16004075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2B39"/>
    <w:rsid w:val="00016703"/>
    <w:rsid w:val="00027D8A"/>
    <w:rsid w:val="00040872"/>
    <w:rsid w:val="00043F3C"/>
    <w:rsid w:val="00052283"/>
    <w:rsid w:val="00067C7F"/>
    <w:rsid w:val="000702AF"/>
    <w:rsid w:val="00073B4C"/>
    <w:rsid w:val="000836C6"/>
    <w:rsid w:val="0009365B"/>
    <w:rsid w:val="00096920"/>
    <w:rsid w:val="00097FBF"/>
    <w:rsid w:val="000B0B2D"/>
    <w:rsid w:val="000B11A9"/>
    <w:rsid w:val="000B4761"/>
    <w:rsid w:val="000B56D6"/>
    <w:rsid w:val="000B5804"/>
    <w:rsid w:val="000C2949"/>
    <w:rsid w:val="000C77F4"/>
    <w:rsid w:val="000D36D4"/>
    <w:rsid w:val="000D52DC"/>
    <w:rsid w:val="000D5FC2"/>
    <w:rsid w:val="000D6FB2"/>
    <w:rsid w:val="000D7C91"/>
    <w:rsid w:val="000E17A1"/>
    <w:rsid w:val="000E33E6"/>
    <w:rsid w:val="000E4763"/>
    <w:rsid w:val="000F0686"/>
    <w:rsid w:val="000F13AC"/>
    <w:rsid w:val="000F3F4E"/>
    <w:rsid w:val="001055D2"/>
    <w:rsid w:val="00116B7C"/>
    <w:rsid w:val="00120390"/>
    <w:rsid w:val="00120C1C"/>
    <w:rsid w:val="00123ACA"/>
    <w:rsid w:val="001424AC"/>
    <w:rsid w:val="00143AA7"/>
    <w:rsid w:val="00153E66"/>
    <w:rsid w:val="001629CA"/>
    <w:rsid w:val="0017504A"/>
    <w:rsid w:val="001752C8"/>
    <w:rsid w:val="00177DE9"/>
    <w:rsid w:val="001840C4"/>
    <w:rsid w:val="001852ED"/>
    <w:rsid w:val="0018779C"/>
    <w:rsid w:val="00187CD8"/>
    <w:rsid w:val="00187EAE"/>
    <w:rsid w:val="00192DCF"/>
    <w:rsid w:val="001B1EE1"/>
    <w:rsid w:val="001B2AB3"/>
    <w:rsid w:val="001B39AC"/>
    <w:rsid w:val="001B5FF0"/>
    <w:rsid w:val="001B7067"/>
    <w:rsid w:val="001B77D7"/>
    <w:rsid w:val="001D1686"/>
    <w:rsid w:val="001D453E"/>
    <w:rsid w:val="001D751A"/>
    <w:rsid w:val="001E01CE"/>
    <w:rsid w:val="001E6660"/>
    <w:rsid w:val="001E7110"/>
    <w:rsid w:val="001E749E"/>
    <w:rsid w:val="001F2D9A"/>
    <w:rsid w:val="001F7171"/>
    <w:rsid w:val="002009C8"/>
    <w:rsid w:val="002151E1"/>
    <w:rsid w:val="00216744"/>
    <w:rsid w:val="002167C3"/>
    <w:rsid w:val="00221F47"/>
    <w:rsid w:val="00227D9F"/>
    <w:rsid w:val="00237846"/>
    <w:rsid w:val="00256A87"/>
    <w:rsid w:val="00261714"/>
    <w:rsid w:val="0026728B"/>
    <w:rsid w:val="002808A3"/>
    <w:rsid w:val="00281AA5"/>
    <w:rsid w:val="00282A15"/>
    <w:rsid w:val="00283C7E"/>
    <w:rsid w:val="0028715F"/>
    <w:rsid w:val="00292EE5"/>
    <w:rsid w:val="00293D7F"/>
    <w:rsid w:val="002948F7"/>
    <w:rsid w:val="00295FFC"/>
    <w:rsid w:val="002A166D"/>
    <w:rsid w:val="002A1CAE"/>
    <w:rsid w:val="002A503C"/>
    <w:rsid w:val="002A561D"/>
    <w:rsid w:val="002A751C"/>
    <w:rsid w:val="002B009A"/>
    <w:rsid w:val="002B01FB"/>
    <w:rsid w:val="002C4D65"/>
    <w:rsid w:val="002C54ED"/>
    <w:rsid w:val="002E0E1A"/>
    <w:rsid w:val="002E1DB7"/>
    <w:rsid w:val="002F2615"/>
    <w:rsid w:val="002F2EBD"/>
    <w:rsid w:val="0030398B"/>
    <w:rsid w:val="00304259"/>
    <w:rsid w:val="0031799E"/>
    <w:rsid w:val="003346D7"/>
    <w:rsid w:val="00335BD2"/>
    <w:rsid w:val="0034100B"/>
    <w:rsid w:val="003420BC"/>
    <w:rsid w:val="0034243C"/>
    <w:rsid w:val="00345184"/>
    <w:rsid w:val="00357BDC"/>
    <w:rsid w:val="00360741"/>
    <w:rsid w:val="00367586"/>
    <w:rsid w:val="00376AAB"/>
    <w:rsid w:val="00376FF5"/>
    <w:rsid w:val="0038474A"/>
    <w:rsid w:val="00384E7E"/>
    <w:rsid w:val="00386D67"/>
    <w:rsid w:val="00391DE6"/>
    <w:rsid w:val="00394DFC"/>
    <w:rsid w:val="003A5589"/>
    <w:rsid w:val="003C0857"/>
    <w:rsid w:val="003C3B53"/>
    <w:rsid w:val="003C58D0"/>
    <w:rsid w:val="003E0AD5"/>
    <w:rsid w:val="003E26AE"/>
    <w:rsid w:val="003E4648"/>
    <w:rsid w:val="003E6FAB"/>
    <w:rsid w:val="003F2A1F"/>
    <w:rsid w:val="003F4505"/>
    <w:rsid w:val="00402AA5"/>
    <w:rsid w:val="00403276"/>
    <w:rsid w:val="00404DFC"/>
    <w:rsid w:val="00412EC6"/>
    <w:rsid w:val="0042110E"/>
    <w:rsid w:val="00431539"/>
    <w:rsid w:val="00444A8B"/>
    <w:rsid w:val="00453AFF"/>
    <w:rsid w:val="00455694"/>
    <w:rsid w:val="004635A3"/>
    <w:rsid w:val="00475EE0"/>
    <w:rsid w:val="00486403"/>
    <w:rsid w:val="00493BAD"/>
    <w:rsid w:val="00497FE1"/>
    <w:rsid w:val="004A4246"/>
    <w:rsid w:val="004A5B80"/>
    <w:rsid w:val="004A5E8C"/>
    <w:rsid w:val="004B2BD1"/>
    <w:rsid w:val="004B443C"/>
    <w:rsid w:val="004C19A4"/>
    <w:rsid w:val="004C2D20"/>
    <w:rsid w:val="004C3739"/>
    <w:rsid w:val="004D5444"/>
    <w:rsid w:val="004E508A"/>
    <w:rsid w:val="004E7D3A"/>
    <w:rsid w:val="004F37E7"/>
    <w:rsid w:val="004F742E"/>
    <w:rsid w:val="00505756"/>
    <w:rsid w:val="00507263"/>
    <w:rsid w:val="0051088C"/>
    <w:rsid w:val="00517E13"/>
    <w:rsid w:val="00524EA6"/>
    <w:rsid w:val="00527E4F"/>
    <w:rsid w:val="00530E7D"/>
    <w:rsid w:val="00541066"/>
    <w:rsid w:val="0054413B"/>
    <w:rsid w:val="00545788"/>
    <w:rsid w:val="005538B9"/>
    <w:rsid w:val="0055732B"/>
    <w:rsid w:val="00563237"/>
    <w:rsid w:val="00564E1B"/>
    <w:rsid w:val="005836CA"/>
    <w:rsid w:val="00597169"/>
    <w:rsid w:val="005A490F"/>
    <w:rsid w:val="005A73E7"/>
    <w:rsid w:val="005A743F"/>
    <w:rsid w:val="005B05D4"/>
    <w:rsid w:val="005B1321"/>
    <w:rsid w:val="005B7697"/>
    <w:rsid w:val="005B7B53"/>
    <w:rsid w:val="005C4537"/>
    <w:rsid w:val="005D06B3"/>
    <w:rsid w:val="005D2A0C"/>
    <w:rsid w:val="005F22DA"/>
    <w:rsid w:val="005F2900"/>
    <w:rsid w:val="006013EE"/>
    <w:rsid w:val="006113B4"/>
    <w:rsid w:val="00613063"/>
    <w:rsid w:val="00620B72"/>
    <w:rsid w:val="00622AED"/>
    <w:rsid w:val="00635BA0"/>
    <w:rsid w:val="006365D4"/>
    <w:rsid w:val="006412A8"/>
    <w:rsid w:val="00652617"/>
    <w:rsid w:val="00652AEB"/>
    <w:rsid w:val="00663FD5"/>
    <w:rsid w:val="006641A2"/>
    <w:rsid w:val="006678CE"/>
    <w:rsid w:val="00667B19"/>
    <w:rsid w:val="00674F11"/>
    <w:rsid w:val="0068599F"/>
    <w:rsid w:val="0069227A"/>
    <w:rsid w:val="006A5032"/>
    <w:rsid w:val="006C0B54"/>
    <w:rsid w:val="006D2846"/>
    <w:rsid w:val="006E1D99"/>
    <w:rsid w:val="006E1DB3"/>
    <w:rsid w:val="006F2E09"/>
    <w:rsid w:val="006F4DEC"/>
    <w:rsid w:val="006F6FDE"/>
    <w:rsid w:val="0070484A"/>
    <w:rsid w:val="0071513C"/>
    <w:rsid w:val="00717A32"/>
    <w:rsid w:val="00717BFB"/>
    <w:rsid w:val="007215D4"/>
    <w:rsid w:val="0072425D"/>
    <w:rsid w:val="00736135"/>
    <w:rsid w:val="007417CA"/>
    <w:rsid w:val="00742994"/>
    <w:rsid w:val="007467C0"/>
    <w:rsid w:val="00750512"/>
    <w:rsid w:val="00750756"/>
    <w:rsid w:val="00757060"/>
    <w:rsid w:val="00761DDA"/>
    <w:rsid w:val="0076565B"/>
    <w:rsid w:val="00766594"/>
    <w:rsid w:val="007732FE"/>
    <w:rsid w:val="00780112"/>
    <w:rsid w:val="00781DF5"/>
    <w:rsid w:val="00781ECC"/>
    <w:rsid w:val="007920AC"/>
    <w:rsid w:val="00795820"/>
    <w:rsid w:val="007959A4"/>
    <w:rsid w:val="007960EB"/>
    <w:rsid w:val="007A21B0"/>
    <w:rsid w:val="007C1940"/>
    <w:rsid w:val="007C3E87"/>
    <w:rsid w:val="007D36A7"/>
    <w:rsid w:val="007E5179"/>
    <w:rsid w:val="007E6DB8"/>
    <w:rsid w:val="007F2E6D"/>
    <w:rsid w:val="00812CA6"/>
    <w:rsid w:val="008142EA"/>
    <w:rsid w:val="00820062"/>
    <w:rsid w:val="00820453"/>
    <w:rsid w:val="008215A2"/>
    <w:rsid w:val="00821D2C"/>
    <w:rsid w:val="00823AF1"/>
    <w:rsid w:val="0082639A"/>
    <w:rsid w:val="00830FD4"/>
    <w:rsid w:val="00834DE5"/>
    <w:rsid w:val="00835EAC"/>
    <w:rsid w:val="008407C3"/>
    <w:rsid w:val="008464C5"/>
    <w:rsid w:val="00847C45"/>
    <w:rsid w:val="00854618"/>
    <w:rsid w:val="00875F07"/>
    <w:rsid w:val="00883DEE"/>
    <w:rsid w:val="0088776E"/>
    <w:rsid w:val="00895761"/>
    <w:rsid w:val="008B7B5A"/>
    <w:rsid w:val="008C52E1"/>
    <w:rsid w:val="008D0BC9"/>
    <w:rsid w:val="008D5845"/>
    <w:rsid w:val="008E28A2"/>
    <w:rsid w:val="008E40D1"/>
    <w:rsid w:val="008E60ED"/>
    <w:rsid w:val="008E6B46"/>
    <w:rsid w:val="008E6FE9"/>
    <w:rsid w:val="008E7BE4"/>
    <w:rsid w:val="008F01B4"/>
    <w:rsid w:val="008F1E45"/>
    <w:rsid w:val="00901620"/>
    <w:rsid w:val="00906ED1"/>
    <w:rsid w:val="00907A2E"/>
    <w:rsid w:val="00911759"/>
    <w:rsid w:val="0091646B"/>
    <w:rsid w:val="00916A40"/>
    <w:rsid w:val="00916E7F"/>
    <w:rsid w:val="00926A76"/>
    <w:rsid w:val="00934826"/>
    <w:rsid w:val="00937707"/>
    <w:rsid w:val="009518A3"/>
    <w:rsid w:val="00955E4E"/>
    <w:rsid w:val="0096268F"/>
    <w:rsid w:val="009632C4"/>
    <w:rsid w:val="00965F0A"/>
    <w:rsid w:val="0097305D"/>
    <w:rsid w:val="00977330"/>
    <w:rsid w:val="00991215"/>
    <w:rsid w:val="00994FFC"/>
    <w:rsid w:val="009A2546"/>
    <w:rsid w:val="009B410D"/>
    <w:rsid w:val="009B6026"/>
    <w:rsid w:val="009C0384"/>
    <w:rsid w:val="009D01D6"/>
    <w:rsid w:val="009D68C7"/>
    <w:rsid w:val="009E677C"/>
    <w:rsid w:val="009F1FF2"/>
    <w:rsid w:val="009F51BB"/>
    <w:rsid w:val="009F5742"/>
    <w:rsid w:val="009F78E3"/>
    <w:rsid w:val="00A01150"/>
    <w:rsid w:val="00A0277A"/>
    <w:rsid w:val="00A10FB0"/>
    <w:rsid w:val="00A13DB5"/>
    <w:rsid w:val="00A15AAB"/>
    <w:rsid w:val="00A22E31"/>
    <w:rsid w:val="00A268FB"/>
    <w:rsid w:val="00A32E95"/>
    <w:rsid w:val="00A34319"/>
    <w:rsid w:val="00A371B8"/>
    <w:rsid w:val="00A53E09"/>
    <w:rsid w:val="00A61A15"/>
    <w:rsid w:val="00A65B6F"/>
    <w:rsid w:val="00A75110"/>
    <w:rsid w:val="00A806FB"/>
    <w:rsid w:val="00A906B7"/>
    <w:rsid w:val="00A94E8F"/>
    <w:rsid w:val="00A95B30"/>
    <w:rsid w:val="00AA044A"/>
    <w:rsid w:val="00AA0596"/>
    <w:rsid w:val="00AA2B3C"/>
    <w:rsid w:val="00AB3A7A"/>
    <w:rsid w:val="00AB5B8E"/>
    <w:rsid w:val="00AC2EFD"/>
    <w:rsid w:val="00AC708A"/>
    <w:rsid w:val="00AC79BB"/>
    <w:rsid w:val="00AD058D"/>
    <w:rsid w:val="00AD2520"/>
    <w:rsid w:val="00AD46F9"/>
    <w:rsid w:val="00AE154B"/>
    <w:rsid w:val="00AE27A0"/>
    <w:rsid w:val="00AF2764"/>
    <w:rsid w:val="00AF2EFD"/>
    <w:rsid w:val="00B04C93"/>
    <w:rsid w:val="00B12482"/>
    <w:rsid w:val="00B27A61"/>
    <w:rsid w:val="00B305DB"/>
    <w:rsid w:val="00B401C0"/>
    <w:rsid w:val="00B411C7"/>
    <w:rsid w:val="00B41459"/>
    <w:rsid w:val="00B473AB"/>
    <w:rsid w:val="00B51AE7"/>
    <w:rsid w:val="00B6174D"/>
    <w:rsid w:val="00B679C8"/>
    <w:rsid w:val="00B85755"/>
    <w:rsid w:val="00BA41D6"/>
    <w:rsid w:val="00BA7A16"/>
    <w:rsid w:val="00BB0A42"/>
    <w:rsid w:val="00BB76EC"/>
    <w:rsid w:val="00BC1065"/>
    <w:rsid w:val="00BC38CF"/>
    <w:rsid w:val="00BC3B75"/>
    <w:rsid w:val="00BE3BC8"/>
    <w:rsid w:val="00BE452D"/>
    <w:rsid w:val="00C000A1"/>
    <w:rsid w:val="00C0397C"/>
    <w:rsid w:val="00C03E48"/>
    <w:rsid w:val="00C05934"/>
    <w:rsid w:val="00C065BB"/>
    <w:rsid w:val="00C23B8D"/>
    <w:rsid w:val="00C24E3B"/>
    <w:rsid w:val="00C24F56"/>
    <w:rsid w:val="00C33478"/>
    <w:rsid w:val="00C339CD"/>
    <w:rsid w:val="00C378B5"/>
    <w:rsid w:val="00C440F6"/>
    <w:rsid w:val="00C63092"/>
    <w:rsid w:val="00C657FD"/>
    <w:rsid w:val="00C66901"/>
    <w:rsid w:val="00C66CE8"/>
    <w:rsid w:val="00C6758F"/>
    <w:rsid w:val="00C71A3B"/>
    <w:rsid w:val="00C75766"/>
    <w:rsid w:val="00C82445"/>
    <w:rsid w:val="00C85437"/>
    <w:rsid w:val="00C85EFC"/>
    <w:rsid w:val="00C8625E"/>
    <w:rsid w:val="00C868C2"/>
    <w:rsid w:val="00C90E8B"/>
    <w:rsid w:val="00C92670"/>
    <w:rsid w:val="00C97602"/>
    <w:rsid w:val="00C97840"/>
    <w:rsid w:val="00CA0217"/>
    <w:rsid w:val="00CA3488"/>
    <w:rsid w:val="00CB175C"/>
    <w:rsid w:val="00CB265F"/>
    <w:rsid w:val="00CB2B0B"/>
    <w:rsid w:val="00CB3D3A"/>
    <w:rsid w:val="00CB606E"/>
    <w:rsid w:val="00CC381C"/>
    <w:rsid w:val="00CC4D72"/>
    <w:rsid w:val="00CD050D"/>
    <w:rsid w:val="00CD7CA0"/>
    <w:rsid w:val="00CE7118"/>
    <w:rsid w:val="00CF1C4C"/>
    <w:rsid w:val="00CF697E"/>
    <w:rsid w:val="00CF6A70"/>
    <w:rsid w:val="00D02A58"/>
    <w:rsid w:val="00D14140"/>
    <w:rsid w:val="00D20354"/>
    <w:rsid w:val="00D27799"/>
    <w:rsid w:val="00D31798"/>
    <w:rsid w:val="00D374E7"/>
    <w:rsid w:val="00D403B3"/>
    <w:rsid w:val="00D46FAF"/>
    <w:rsid w:val="00D53E64"/>
    <w:rsid w:val="00D607F0"/>
    <w:rsid w:val="00D72A35"/>
    <w:rsid w:val="00D75DCA"/>
    <w:rsid w:val="00D833B1"/>
    <w:rsid w:val="00D90BF5"/>
    <w:rsid w:val="00D90CBA"/>
    <w:rsid w:val="00D93113"/>
    <w:rsid w:val="00D9362E"/>
    <w:rsid w:val="00D94C4A"/>
    <w:rsid w:val="00D95435"/>
    <w:rsid w:val="00DB2F73"/>
    <w:rsid w:val="00DC6F0F"/>
    <w:rsid w:val="00DE237A"/>
    <w:rsid w:val="00DF36F2"/>
    <w:rsid w:val="00DF47E6"/>
    <w:rsid w:val="00DF67B9"/>
    <w:rsid w:val="00E0403C"/>
    <w:rsid w:val="00E0775A"/>
    <w:rsid w:val="00E10CFB"/>
    <w:rsid w:val="00E12069"/>
    <w:rsid w:val="00E25A67"/>
    <w:rsid w:val="00E27234"/>
    <w:rsid w:val="00E3135D"/>
    <w:rsid w:val="00E33E9C"/>
    <w:rsid w:val="00E42568"/>
    <w:rsid w:val="00E4485C"/>
    <w:rsid w:val="00E6438F"/>
    <w:rsid w:val="00E7230D"/>
    <w:rsid w:val="00E945DE"/>
    <w:rsid w:val="00E972E8"/>
    <w:rsid w:val="00EA023E"/>
    <w:rsid w:val="00EA61CE"/>
    <w:rsid w:val="00EB3981"/>
    <w:rsid w:val="00EB5E60"/>
    <w:rsid w:val="00EB65B4"/>
    <w:rsid w:val="00EB66D3"/>
    <w:rsid w:val="00EC0D6A"/>
    <w:rsid w:val="00EC6B14"/>
    <w:rsid w:val="00EC6EA0"/>
    <w:rsid w:val="00ED1EF5"/>
    <w:rsid w:val="00ED3B53"/>
    <w:rsid w:val="00ED52FA"/>
    <w:rsid w:val="00EE0057"/>
    <w:rsid w:val="00EE25BF"/>
    <w:rsid w:val="00EE4348"/>
    <w:rsid w:val="00F00D39"/>
    <w:rsid w:val="00F138AB"/>
    <w:rsid w:val="00F25F27"/>
    <w:rsid w:val="00F3429E"/>
    <w:rsid w:val="00F34E14"/>
    <w:rsid w:val="00F42E28"/>
    <w:rsid w:val="00F5259A"/>
    <w:rsid w:val="00F71B6F"/>
    <w:rsid w:val="00F7306D"/>
    <w:rsid w:val="00F8182E"/>
    <w:rsid w:val="00F84DF4"/>
    <w:rsid w:val="00F84F61"/>
    <w:rsid w:val="00F85180"/>
    <w:rsid w:val="00F9573A"/>
    <w:rsid w:val="00F97287"/>
    <w:rsid w:val="00FA488C"/>
    <w:rsid w:val="00FB3EE1"/>
    <w:rsid w:val="00FB66C3"/>
    <w:rsid w:val="00FC67D2"/>
    <w:rsid w:val="00FD0C12"/>
    <w:rsid w:val="00FF0C12"/>
    <w:rsid w:val="00FF31F9"/>
    <w:rsid w:val="00FF5449"/>
    <w:rsid w:val="00FF557A"/>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 w:type="paragraph" w:styleId="Textonotaalfinal">
    <w:name w:val="endnote text"/>
    <w:basedOn w:val="Normal"/>
    <w:link w:val="TextonotaalfinalCar"/>
    <w:uiPriority w:val="99"/>
    <w:semiHidden/>
    <w:unhideWhenUsed/>
    <w:rsid w:val="006F2E0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6F2E09"/>
    <w:rPr>
      <w:sz w:val="20"/>
      <w:szCs w:val="20"/>
    </w:rPr>
  </w:style>
  <w:style w:type="character" w:styleId="Refdenotaalfinal">
    <w:name w:val="endnote reference"/>
    <w:basedOn w:val="Fuentedeprrafopredeter"/>
    <w:uiPriority w:val="99"/>
    <w:semiHidden/>
    <w:unhideWhenUsed/>
    <w:rsid w:val="006F2E0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83">
      <w:bodyDiv w:val="1"/>
      <w:marLeft w:val="0"/>
      <w:marRight w:val="0"/>
      <w:marTop w:val="0"/>
      <w:marBottom w:val="0"/>
      <w:divBdr>
        <w:top w:val="none" w:sz="0" w:space="0" w:color="auto"/>
        <w:left w:val="none" w:sz="0" w:space="0" w:color="auto"/>
        <w:bottom w:val="none" w:sz="0" w:space="0" w:color="auto"/>
        <w:right w:val="none" w:sz="0" w:space="0" w:color="auto"/>
      </w:divBdr>
    </w:div>
    <w:div w:id="6639044">
      <w:bodyDiv w:val="1"/>
      <w:marLeft w:val="0"/>
      <w:marRight w:val="0"/>
      <w:marTop w:val="0"/>
      <w:marBottom w:val="0"/>
      <w:divBdr>
        <w:top w:val="none" w:sz="0" w:space="0" w:color="auto"/>
        <w:left w:val="none" w:sz="0" w:space="0" w:color="auto"/>
        <w:bottom w:val="none" w:sz="0" w:space="0" w:color="auto"/>
        <w:right w:val="none" w:sz="0" w:space="0" w:color="auto"/>
      </w:divBdr>
    </w:div>
    <w:div w:id="9793858">
      <w:bodyDiv w:val="1"/>
      <w:marLeft w:val="0"/>
      <w:marRight w:val="0"/>
      <w:marTop w:val="0"/>
      <w:marBottom w:val="0"/>
      <w:divBdr>
        <w:top w:val="none" w:sz="0" w:space="0" w:color="auto"/>
        <w:left w:val="none" w:sz="0" w:space="0" w:color="auto"/>
        <w:bottom w:val="none" w:sz="0" w:space="0" w:color="auto"/>
        <w:right w:val="none" w:sz="0" w:space="0" w:color="auto"/>
      </w:divBdr>
    </w:div>
    <w:div w:id="15039808">
      <w:bodyDiv w:val="1"/>
      <w:marLeft w:val="0"/>
      <w:marRight w:val="0"/>
      <w:marTop w:val="0"/>
      <w:marBottom w:val="0"/>
      <w:divBdr>
        <w:top w:val="none" w:sz="0" w:space="0" w:color="auto"/>
        <w:left w:val="none" w:sz="0" w:space="0" w:color="auto"/>
        <w:bottom w:val="none" w:sz="0" w:space="0" w:color="auto"/>
        <w:right w:val="none" w:sz="0" w:space="0" w:color="auto"/>
      </w:divBdr>
    </w:div>
    <w:div w:id="15157452">
      <w:bodyDiv w:val="1"/>
      <w:marLeft w:val="0"/>
      <w:marRight w:val="0"/>
      <w:marTop w:val="0"/>
      <w:marBottom w:val="0"/>
      <w:divBdr>
        <w:top w:val="none" w:sz="0" w:space="0" w:color="auto"/>
        <w:left w:val="none" w:sz="0" w:space="0" w:color="auto"/>
        <w:bottom w:val="none" w:sz="0" w:space="0" w:color="auto"/>
        <w:right w:val="none" w:sz="0" w:space="0" w:color="auto"/>
      </w:divBdr>
    </w:div>
    <w:div w:id="15234494">
      <w:bodyDiv w:val="1"/>
      <w:marLeft w:val="0"/>
      <w:marRight w:val="0"/>
      <w:marTop w:val="0"/>
      <w:marBottom w:val="0"/>
      <w:divBdr>
        <w:top w:val="none" w:sz="0" w:space="0" w:color="auto"/>
        <w:left w:val="none" w:sz="0" w:space="0" w:color="auto"/>
        <w:bottom w:val="none" w:sz="0" w:space="0" w:color="auto"/>
        <w:right w:val="none" w:sz="0" w:space="0" w:color="auto"/>
      </w:divBdr>
    </w:div>
    <w:div w:id="19356220">
      <w:bodyDiv w:val="1"/>
      <w:marLeft w:val="0"/>
      <w:marRight w:val="0"/>
      <w:marTop w:val="0"/>
      <w:marBottom w:val="0"/>
      <w:divBdr>
        <w:top w:val="none" w:sz="0" w:space="0" w:color="auto"/>
        <w:left w:val="none" w:sz="0" w:space="0" w:color="auto"/>
        <w:bottom w:val="none" w:sz="0" w:space="0" w:color="auto"/>
        <w:right w:val="none" w:sz="0" w:space="0" w:color="auto"/>
      </w:divBdr>
    </w:div>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28266508">
      <w:bodyDiv w:val="1"/>
      <w:marLeft w:val="0"/>
      <w:marRight w:val="0"/>
      <w:marTop w:val="0"/>
      <w:marBottom w:val="0"/>
      <w:divBdr>
        <w:top w:val="none" w:sz="0" w:space="0" w:color="auto"/>
        <w:left w:val="none" w:sz="0" w:space="0" w:color="auto"/>
        <w:bottom w:val="none" w:sz="0" w:space="0" w:color="auto"/>
        <w:right w:val="none" w:sz="0" w:space="0" w:color="auto"/>
      </w:divBdr>
    </w:div>
    <w:div w:id="28337159">
      <w:bodyDiv w:val="1"/>
      <w:marLeft w:val="0"/>
      <w:marRight w:val="0"/>
      <w:marTop w:val="0"/>
      <w:marBottom w:val="0"/>
      <w:divBdr>
        <w:top w:val="none" w:sz="0" w:space="0" w:color="auto"/>
        <w:left w:val="none" w:sz="0" w:space="0" w:color="auto"/>
        <w:bottom w:val="none" w:sz="0" w:space="0" w:color="auto"/>
        <w:right w:val="none" w:sz="0" w:space="0" w:color="auto"/>
      </w:divBdr>
    </w:div>
    <w:div w:id="28916030">
      <w:bodyDiv w:val="1"/>
      <w:marLeft w:val="0"/>
      <w:marRight w:val="0"/>
      <w:marTop w:val="0"/>
      <w:marBottom w:val="0"/>
      <w:divBdr>
        <w:top w:val="none" w:sz="0" w:space="0" w:color="auto"/>
        <w:left w:val="none" w:sz="0" w:space="0" w:color="auto"/>
        <w:bottom w:val="none" w:sz="0" w:space="0" w:color="auto"/>
        <w:right w:val="none" w:sz="0" w:space="0" w:color="auto"/>
      </w:divBdr>
    </w:div>
    <w:div w:id="30805491">
      <w:bodyDiv w:val="1"/>
      <w:marLeft w:val="0"/>
      <w:marRight w:val="0"/>
      <w:marTop w:val="0"/>
      <w:marBottom w:val="0"/>
      <w:divBdr>
        <w:top w:val="none" w:sz="0" w:space="0" w:color="auto"/>
        <w:left w:val="none" w:sz="0" w:space="0" w:color="auto"/>
        <w:bottom w:val="none" w:sz="0" w:space="0" w:color="auto"/>
        <w:right w:val="none" w:sz="0" w:space="0" w:color="auto"/>
      </w:divBdr>
    </w:div>
    <w:div w:id="31810572">
      <w:bodyDiv w:val="1"/>
      <w:marLeft w:val="0"/>
      <w:marRight w:val="0"/>
      <w:marTop w:val="0"/>
      <w:marBottom w:val="0"/>
      <w:divBdr>
        <w:top w:val="none" w:sz="0" w:space="0" w:color="auto"/>
        <w:left w:val="none" w:sz="0" w:space="0" w:color="auto"/>
        <w:bottom w:val="none" w:sz="0" w:space="0" w:color="auto"/>
        <w:right w:val="none" w:sz="0" w:space="0" w:color="auto"/>
      </w:divBdr>
    </w:div>
    <w:div w:id="32534805">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36051470">
      <w:bodyDiv w:val="1"/>
      <w:marLeft w:val="0"/>
      <w:marRight w:val="0"/>
      <w:marTop w:val="0"/>
      <w:marBottom w:val="0"/>
      <w:divBdr>
        <w:top w:val="none" w:sz="0" w:space="0" w:color="auto"/>
        <w:left w:val="none" w:sz="0" w:space="0" w:color="auto"/>
        <w:bottom w:val="none" w:sz="0" w:space="0" w:color="auto"/>
        <w:right w:val="none" w:sz="0" w:space="0" w:color="auto"/>
      </w:divBdr>
    </w:div>
    <w:div w:id="37126061">
      <w:bodyDiv w:val="1"/>
      <w:marLeft w:val="0"/>
      <w:marRight w:val="0"/>
      <w:marTop w:val="0"/>
      <w:marBottom w:val="0"/>
      <w:divBdr>
        <w:top w:val="none" w:sz="0" w:space="0" w:color="auto"/>
        <w:left w:val="none" w:sz="0" w:space="0" w:color="auto"/>
        <w:bottom w:val="none" w:sz="0" w:space="0" w:color="auto"/>
        <w:right w:val="none" w:sz="0" w:space="0" w:color="auto"/>
      </w:divBdr>
    </w:div>
    <w:div w:id="53160123">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55131760">
      <w:bodyDiv w:val="1"/>
      <w:marLeft w:val="0"/>
      <w:marRight w:val="0"/>
      <w:marTop w:val="0"/>
      <w:marBottom w:val="0"/>
      <w:divBdr>
        <w:top w:val="none" w:sz="0" w:space="0" w:color="auto"/>
        <w:left w:val="none" w:sz="0" w:space="0" w:color="auto"/>
        <w:bottom w:val="none" w:sz="0" w:space="0" w:color="auto"/>
        <w:right w:val="none" w:sz="0" w:space="0" w:color="auto"/>
      </w:divBdr>
    </w:div>
    <w:div w:id="56638025">
      <w:bodyDiv w:val="1"/>
      <w:marLeft w:val="0"/>
      <w:marRight w:val="0"/>
      <w:marTop w:val="0"/>
      <w:marBottom w:val="0"/>
      <w:divBdr>
        <w:top w:val="none" w:sz="0" w:space="0" w:color="auto"/>
        <w:left w:val="none" w:sz="0" w:space="0" w:color="auto"/>
        <w:bottom w:val="none" w:sz="0" w:space="0" w:color="auto"/>
        <w:right w:val="none" w:sz="0" w:space="0" w:color="auto"/>
      </w:divBdr>
    </w:div>
    <w:div w:id="58752967">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02730">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2170548">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86124465">
      <w:bodyDiv w:val="1"/>
      <w:marLeft w:val="0"/>
      <w:marRight w:val="0"/>
      <w:marTop w:val="0"/>
      <w:marBottom w:val="0"/>
      <w:divBdr>
        <w:top w:val="none" w:sz="0" w:space="0" w:color="auto"/>
        <w:left w:val="none" w:sz="0" w:space="0" w:color="auto"/>
        <w:bottom w:val="none" w:sz="0" w:space="0" w:color="auto"/>
        <w:right w:val="none" w:sz="0" w:space="0" w:color="auto"/>
      </w:divBdr>
    </w:div>
    <w:div w:id="86384821">
      <w:bodyDiv w:val="1"/>
      <w:marLeft w:val="0"/>
      <w:marRight w:val="0"/>
      <w:marTop w:val="0"/>
      <w:marBottom w:val="0"/>
      <w:divBdr>
        <w:top w:val="none" w:sz="0" w:space="0" w:color="auto"/>
        <w:left w:val="none" w:sz="0" w:space="0" w:color="auto"/>
        <w:bottom w:val="none" w:sz="0" w:space="0" w:color="auto"/>
        <w:right w:val="none" w:sz="0" w:space="0" w:color="auto"/>
      </w:divBdr>
    </w:div>
    <w:div w:id="86773437">
      <w:bodyDiv w:val="1"/>
      <w:marLeft w:val="0"/>
      <w:marRight w:val="0"/>
      <w:marTop w:val="0"/>
      <w:marBottom w:val="0"/>
      <w:divBdr>
        <w:top w:val="none" w:sz="0" w:space="0" w:color="auto"/>
        <w:left w:val="none" w:sz="0" w:space="0" w:color="auto"/>
        <w:bottom w:val="none" w:sz="0" w:space="0" w:color="auto"/>
        <w:right w:val="none" w:sz="0" w:space="0" w:color="auto"/>
      </w:divBdr>
    </w:div>
    <w:div w:id="94444168">
      <w:bodyDiv w:val="1"/>
      <w:marLeft w:val="0"/>
      <w:marRight w:val="0"/>
      <w:marTop w:val="0"/>
      <w:marBottom w:val="0"/>
      <w:divBdr>
        <w:top w:val="none" w:sz="0" w:space="0" w:color="auto"/>
        <w:left w:val="none" w:sz="0" w:space="0" w:color="auto"/>
        <w:bottom w:val="none" w:sz="0" w:space="0" w:color="auto"/>
        <w:right w:val="none" w:sz="0" w:space="0" w:color="auto"/>
      </w:divBdr>
    </w:div>
    <w:div w:id="98912009">
      <w:bodyDiv w:val="1"/>
      <w:marLeft w:val="0"/>
      <w:marRight w:val="0"/>
      <w:marTop w:val="0"/>
      <w:marBottom w:val="0"/>
      <w:divBdr>
        <w:top w:val="none" w:sz="0" w:space="0" w:color="auto"/>
        <w:left w:val="none" w:sz="0" w:space="0" w:color="auto"/>
        <w:bottom w:val="none" w:sz="0" w:space="0" w:color="auto"/>
        <w:right w:val="none" w:sz="0" w:space="0" w:color="auto"/>
      </w:divBdr>
    </w:div>
    <w:div w:id="106588005">
      <w:bodyDiv w:val="1"/>
      <w:marLeft w:val="0"/>
      <w:marRight w:val="0"/>
      <w:marTop w:val="0"/>
      <w:marBottom w:val="0"/>
      <w:divBdr>
        <w:top w:val="none" w:sz="0" w:space="0" w:color="auto"/>
        <w:left w:val="none" w:sz="0" w:space="0" w:color="auto"/>
        <w:bottom w:val="none" w:sz="0" w:space="0" w:color="auto"/>
        <w:right w:val="none" w:sz="0" w:space="0" w:color="auto"/>
      </w:divBdr>
    </w:div>
    <w:div w:id="113444627">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19156362">
      <w:bodyDiv w:val="1"/>
      <w:marLeft w:val="0"/>
      <w:marRight w:val="0"/>
      <w:marTop w:val="0"/>
      <w:marBottom w:val="0"/>
      <w:divBdr>
        <w:top w:val="none" w:sz="0" w:space="0" w:color="auto"/>
        <w:left w:val="none" w:sz="0" w:space="0" w:color="auto"/>
        <w:bottom w:val="none" w:sz="0" w:space="0" w:color="auto"/>
        <w:right w:val="none" w:sz="0" w:space="0" w:color="auto"/>
      </w:divBdr>
    </w:div>
    <w:div w:id="120655911">
      <w:bodyDiv w:val="1"/>
      <w:marLeft w:val="0"/>
      <w:marRight w:val="0"/>
      <w:marTop w:val="0"/>
      <w:marBottom w:val="0"/>
      <w:divBdr>
        <w:top w:val="none" w:sz="0" w:space="0" w:color="auto"/>
        <w:left w:val="none" w:sz="0" w:space="0" w:color="auto"/>
        <w:bottom w:val="none" w:sz="0" w:space="0" w:color="auto"/>
        <w:right w:val="none" w:sz="0" w:space="0" w:color="auto"/>
      </w:divBdr>
    </w:div>
    <w:div w:id="124783421">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0750124">
      <w:bodyDiv w:val="1"/>
      <w:marLeft w:val="0"/>
      <w:marRight w:val="0"/>
      <w:marTop w:val="0"/>
      <w:marBottom w:val="0"/>
      <w:divBdr>
        <w:top w:val="none" w:sz="0" w:space="0" w:color="auto"/>
        <w:left w:val="none" w:sz="0" w:space="0" w:color="auto"/>
        <w:bottom w:val="none" w:sz="0" w:space="0" w:color="auto"/>
        <w:right w:val="none" w:sz="0" w:space="0" w:color="auto"/>
      </w:divBdr>
    </w:div>
    <w:div w:id="135027278">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2746152">
      <w:bodyDiv w:val="1"/>
      <w:marLeft w:val="0"/>
      <w:marRight w:val="0"/>
      <w:marTop w:val="0"/>
      <w:marBottom w:val="0"/>
      <w:divBdr>
        <w:top w:val="none" w:sz="0" w:space="0" w:color="auto"/>
        <w:left w:val="none" w:sz="0" w:space="0" w:color="auto"/>
        <w:bottom w:val="none" w:sz="0" w:space="0" w:color="auto"/>
        <w:right w:val="none" w:sz="0" w:space="0" w:color="auto"/>
      </w:divBdr>
    </w:div>
    <w:div w:id="144708203">
      <w:bodyDiv w:val="1"/>
      <w:marLeft w:val="0"/>
      <w:marRight w:val="0"/>
      <w:marTop w:val="0"/>
      <w:marBottom w:val="0"/>
      <w:divBdr>
        <w:top w:val="none" w:sz="0" w:space="0" w:color="auto"/>
        <w:left w:val="none" w:sz="0" w:space="0" w:color="auto"/>
        <w:bottom w:val="none" w:sz="0" w:space="0" w:color="auto"/>
        <w:right w:val="none" w:sz="0" w:space="0" w:color="auto"/>
      </w:divBdr>
    </w:div>
    <w:div w:id="145318485">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49292165">
      <w:bodyDiv w:val="1"/>
      <w:marLeft w:val="0"/>
      <w:marRight w:val="0"/>
      <w:marTop w:val="0"/>
      <w:marBottom w:val="0"/>
      <w:divBdr>
        <w:top w:val="none" w:sz="0" w:space="0" w:color="auto"/>
        <w:left w:val="none" w:sz="0" w:space="0" w:color="auto"/>
        <w:bottom w:val="none" w:sz="0" w:space="0" w:color="auto"/>
        <w:right w:val="none" w:sz="0" w:space="0" w:color="auto"/>
      </w:divBdr>
    </w:div>
    <w:div w:id="150100231">
      <w:bodyDiv w:val="1"/>
      <w:marLeft w:val="0"/>
      <w:marRight w:val="0"/>
      <w:marTop w:val="0"/>
      <w:marBottom w:val="0"/>
      <w:divBdr>
        <w:top w:val="none" w:sz="0" w:space="0" w:color="auto"/>
        <w:left w:val="none" w:sz="0" w:space="0" w:color="auto"/>
        <w:bottom w:val="none" w:sz="0" w:space="0" w:color="auto"/>
        <w:right w:val="none" w:sz="0" w:space="0" w:color="auto"/>
      </w:divBdr>
    </w:div>
    <w:div w:id="154687397">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23047">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72380804">
      <w:bodyDiv w:val="1"/>
      <w:marLeft w:val="0"/>
      <w:marRight w:val="0"/>
      <w:marTop w:val="0"/>
      <w:marBottom w:val="0"/>
      <w:divBdr>
        <w:top w:val="none" w:sz="0" w:space="0" w:color="auto"/>
        <w:left w:val="none" w:sz="0" w:space="0" w:color="auto"/>
        <w:bottom w:val="none" w:sz="0" w:space="0" w:color="auto"/>
        <w:right w:val="none" w:sz="0" w:space="0" w:color="auto"/>
      </w:divBdr>
    </w:div>
    <w:div w:id="177894803">
      <w:bodyDiv w:val="1"/>
      <w:marLeft w:val="0"/>
      <w:marRight w:val="0"/>
      <w:marTop w:val="0"/>
      <w:marBottom w:val="0"/>
      <w:divBdr>
        <w:top w:val="none" w:sz="0" w:space="0" w:color="auto"/>
        <w:left w:val="none" w:sz="0" w:space="0" w:color="auto"/>
        <w:bottom w:val="none" w:sz="0" w:space="0" w:color="auto"/>
        <w:right w:val="none" w:sz="0" w:space="0" w:color="auto"/>
      </w:divBdr>
    </w:div>
    <w:div w:id="180704409">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192307908">
      <w:bodyDiv w:val="1"/>
      <w:marLeft w:val="0"/>
      <w:marRight w:val="0"/>
      <w:marTop w:val="0"/>
      <w:marBottom w:val="0"/>
      <w:divBdr>
        <w:top w:val="none" w:sz="0" w:space="0" w:color="auto"/>
        <w:left w:val="none" w:sz="0" w:space="0" w:color="auto"/>
        <w:bottom w:val="none" w:sz="0" w:space="0" w:color="auto"/>
        <w:right w:val="none" w:sz="0" w:space="0" w:color="auto"/>
      </w:divBdr>
    </w:div>
    <w:div w:id="201987064">
      <w:bodyDiv w:val="1"/>
      <w:marLeft w:val="0"/>
      <w:marRight w:val="0"/>
      <w:marTop w:val="0"/>
      <w:marBottom w:val="0"/>
      <w:divBdr>
        <w:top w:val="none" w:sz="0" w:space="0" w:color="auto"/>
        <w:left w:val="none" w:sz="0" w:space="0" w:color="auto"/>
        <w:bottom w:val="none" w:sz="0" w:space="0" w:color="auto"/>
        <w:right w:val="none" w:sz="0" w:space="0" w:color="auto"/>
      </w:divBdr>
    </w:div>
    <w:div w:id="202252981">
      <w:bodyDiv w:val="1"/>
      <w:marLeft w:val="0"/>
      <w:marRight w:val="0"/>
      <w:marTop w:val="0"/>
      <w:marBottom w:val="0"/>
      <w:divBdr>
        <w:top w:val="none" w:sz="0" w:space="0" w:color="auto"/>
        <w:left w:val="none" w:sz="0" w:space="0" w:color="auto"/>
        <w:bottom w:val="none" w:sz="0" w:space="0" w:color="auto"/>
        <w:right w:val="none" w:sz="0" w:space="0" w:color="auto"/>
      </w:divBdr>
    </w:div>
    <w:div w:id="206332297">
      <w:bodyDiv w:val="1"/>
      <w:marLeft w:val="0"/>
      <w:marRight w:val="0"/>
      <w:marTop w:val="0"/>
      <w:marBottom w:val="0"/>
      <w:divBdr>
        <w:top w:val="none" w:sz="0" w:space="0" w:color="auto"/>
        <w:left w:val="none" w:sz="0" w:space="0" w:color="auto"/>
        <w:bottom w:val="none" w:sz="0" w:space="0" w:color="auto"/>
        <w:right w:val="none" w:sz="0" w:space="0" w:color="auto"/>
      </w:divBdr>
    </w:div>
    <w:div w:id="210659066">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16942075">
      <w:bodyDiv w:val="1"/>
      <w:marLeft w:val="0"/>
      <w:marRight w:val="0"/>
      <w:marTop w:val="0"/>
      <w:marBottom w:val="0"/>
      <w:divBdr>
        <w:top w:val="none" w:sz="0" w:space="0" w:color="auto"/>
        <w:left w:val="none" w:sz="0" w:space="0" w:color="auto"/>
        <w:bottom w:val="none" w:sz="0" w:space="0" w:color="auto"/>
        <w:right w:val="none" w:sz="0" w:space="0" w:color="auto"/>
      </w:divBdr>
    </w:div>
    <w:div w:id="219482030">
      <w:bodyDiv w:val="1"/>
      <w:marLeft w:val="0"/>
      <w:marRight w:val="0"/>
      <w:marTop w:val="0"/>
      <w:marBottom w:val="0"/>
      <w:divBdr>
        <w:top w:val="none" w:sz="0" w:space="0" w:color="auto"/>
        <w:left w:val="none" w:sz="0" w:space="0" w:color="auto"/>
        <w:bottom w:val="none" w:sz="0" w:space="0" w:color="auto"/>
        <w:right w:val="none" w:sz="0" w:space="0" w:color="auto"/>
      </w:divBdr>
    </w:div>
    <w:div w:id="219750758">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0678869">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23837199">
      <w:bodyDiv w:val="1"/>
      <w:marLeft w:val="0"/>
      <w:marRight w:val="0"/>
      <w:marTop w:val="0"/>
      <w:marBottom w:val="0"/>
      <w:divBdr>
        <w:top w:val="none" w:sz="0" w:space="0" w:color="auto"/>
        <w:left w:val="none" w:sz="0" w:space="0" w:color="auto"/>
        <w:bottom w:val="none" w:sz="0" w:space="0" w:color="auto"/>
        <w:right w:val="none" w:sz="0" w:space="0" w:color="auto"/>
      </w:divBdr>
    </w:div>
    <w:div w:id="227082245">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38910525">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1989430">
      <w:bodyDiv w:val="1"/>
      <w:marLeft w:val="0"/>
      <w:marRight w:val="0"/>
      <w:marTop w:val="0"/>
      <w:marBottom w:val="0"/>
      <w:divBdr>
        <w:top w:val="none" w:sz="0" w:space="0" w:color="auto"/>
        <w:left w:val="none" w:sz="0" w:space="0" w:color="auto"/>
        <w:bottom w:val="none" w:sz="0" w:space="0" w:color="auto"/>
        <w:right w:val="none" w:sz="0" w:space="0" w:color="auto"/>
      </w:divBdr>
    </w:div>
    <w:div w:id="244262077">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1472018">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137939">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4794261">
      <w:bodyDiv w:val="1"/>
      <w:marLeft w:val="0"/>
      <w:marRight w:val="0"/>
      <w:marTop w:val="0"/>
      <w:marBottom w:val="0"/>
      <w:divBdr>
        <w:top w:val="none" w:sz="0" w:space="0" w:color="auto"/>
        <w:left w:val="none" w:sz="0" w:space="0" w:color="auto"/>
        <w:bottom w:val="none" w:sz="0" w:space="0" w:color="auto"/>
        <w:right w:val="none" w:sz="0" w:space="0" w:color="auto"/>
      </w:divBdr>
    </w:div>
    <w:div w:id="296767250">
      <w:bodyDiv w:val="1"/>
      <w:marLeft w:val="0"/>
      <w:marRight w:val="0"/>
      <w:marTop w:val="0"/>
      <w:marBottom w:val="0"/>
      <w:divBdr>
        <w:top w:val="none" w:sz="0" w:space="0" w:color="auto"/>
        <w:left w:val="none" w:sz="0" w:space="0" w:color="auto"/>
        <w:bottom w:val="none" w:sz="0" w:space="0" w:color="auto"/>
        <w:right w:val="none" w:sz="0" w:space="0" w:color="auto"/>
      </w:divBdr>
    </w:div>
    <w:div w:id="298848026">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3704962">
      <w:bodyDiv w:val="1"/>
      <w:marLeft w:val="0"/>
      <w:marRight w:val="0"/>
      <w:marTop w:val="0"/>
      <w:marBottom w:val="0"/>
      <w:divBdr>
        <w:top w:val="none" w:sz="0" w:space="0" w:color="auto"/>
        <w:left w:val="none" w:sz="0" w:space="0" w:color="auto"/>
        <w:bottom w:val="none" w:sz="0" w:space="0" w:color="auto"/>
        <w:right w:val="none" w:sz="0" w:space="0" w:color="auto"/>
      </w:divBdr>
    </w:div>
    <w:div w:id="303968898">
      <w:bodyDiv w:val="1"/>
      <w:marLeft w:val="0"/>
      <w:marRight w:val="0"/>
      <w:marTop w:val="0"/>
      <w:marBottom w:val="0"/>
      <w:divBdr>
        <w:top w:val="none" w:sz="0" w:space="0" w:color="auto"/>
        <w:left w:val="none" w:sz="0" w:space="0" w:color="auto"/>
        <w:bottom w:val="none" w:sz="0" w:space="0" w:color="auto"/>
        <w:right w:val="none" w:sz="0" w:space="0" w:color="auto"/>
      </w:divBdr>
    </w:div>
    <w:div w:id="305937023">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0209936">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5498760">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8733731">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0695611">
      <w:bodyDiv w:val="1"/>
      <w:marLeft w:val="0"/>
      <w:marRight w:val="0"/>
      <w:marTop w:val="0"/>
      <w:marBottom w:val="0"/>
      <w:divBdr>
        <w:top w:val="none" w:sz="0" w:space="0" w:color="auto"/>
        <w:left w:val="none" w:sz="0" w:space="0" w:color="auto"/>
        <w:bottom w:val="none" w:sz="0" w:space="0" w:color="auto"/>
        <w:right w:val="none" w:sz="0" w:space="0" w:color="auto"/>
      </w:divBdr>
    </w:div>
    <w:div w:id="321741382">
      <w:bodyDiv w:val="1"/>
      <w:marLeft w:val="0"/>
      <w:marRight w:val="0"/>
      <w:marTop w:val="0"/>
      <w:marBottom w:val="0"/>
      <w:divBdr>
        <w:top w:val="none" w:sz="0" w:space="0" w:color="auto"/>
        <w:left w:val="none" w:sz="0" w:space="0" w:color="auto"/>
        <w:bottom w:val="none" w:sz="0" w:space="0" w:color="auto"/>
        <w:right w:val="none" w:sz="0" w:space="0" w:color="auto"/>
      </w:divBdr>
    </w:div>
    <w:div w:id="322009652">
      <w:bodyDiv w:val="1"/>
      <w:marLeft w:val="0"/>
      <w:marRight w:val="0"/>
      <w:marTop w:val="0"/>
      <w:marBottom w:val="0"/>
      <w:divBdr>
        <w:top w:val="none" w:sz="0" w:space="0" w:color="auto"/>
        <w:left w:val="none" w:sz="0" w:space="0" w:color="auto"/>
        <w:bottom w:val="none" w:sz="0" w:space="0" w:color="auto"/>
        <w:right w:val="none" w:sz="0" w:space="0" w:color="auto"/>
      </w:divBdr>
    </w:div>
    <w:div w:id="325017173">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1705707">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0650152">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357883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8801157">
      <w:bodyDiv w:val="1"/>
      <w:marLeft w:val="0"/>
      <w:marRight w:val="0"/>
      <w:marTop w:val="0"/>
      <w:marBottom w:val="0"/>
      <w:divBdr>
        <w:top w:val="none" w:sz="0" w:space="0" w:color="auto"/>
        <w:left w:val="none" w:sz="0" w:space="0" w:color="auto"/>
        <w:bottom w:val="none" w:sz="0" w:space="0" w:color="auto"/>
        <w:right w:val="none" w:sz="0" w:space="0" w:color="auto"/>
      </w:divBdr>
    </w:div>
    <w:div w:id="368841370">
      <w:bodyDiv w:val="1"/>
      <w:marLeft w:val="0"/>
      <w:marRight w:val="0"/>
      <w:marTop w:val="0"/>
      <w:marBottom w:val="0"/>
      <w:divBdr>
        <w:top w:val="none" w:sz="0" w:space="0" w:color="auto"/>
        <w:left w:val="none" w:sz="0" w:space="0" w:color="auto"/>
        <w:bottom w:val="none" w:sz="0" w:space="0" w:color="auto"/>
        <w:right w:val="none" w:sz="0" w:space="0" w:color="auto"/>
      </w:divBdr>
    </w:div>
    <w:div w:id="369230782">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70568938">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85423035">
      <w:bodyDiv w:val="1"/>
      <w:marLeft w:val="0"/>
      <w:marRight w:val="0"/>
      <w:marTop w:val="0"/>
      <w:marBottom w:val="0"/>
      <w:divBdr>
        <w:top w:val="none" w:sz="0" w:space="0" w:color="auto"/>
        <w:left w:val="none" w:sz="0" w:space="0" w:color="auto"/>
        <w:bottom w:val="none" w:sz="0" w:space="0" w:color="auto"/>
        <w:right w:val="none" w:sz="0" w:space="0" w:color="auto"/>
      </w:divBdr>
    </w:div>
    <w:div w:id="389042098">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8721253">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5612894">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2899425">
      <w:bodyDiv w:val="1"/>
      <w:marLeft w:val="0"/>
      <w:marRight w:val="0"/>
      <w:marTop w:val="0"/>
      <w:marBottom w:val="0"/>
      <w:divBdr>
        <w:top w:val="none" w:sz="0" w:space="0" w:color="auto"/>
        <w:left w:val="none" w:sz="0" w:space="0" w:color="auto"/>
        <w:bottom w:val="none" w:sz="0" w:space="0" w:color="auto"/>
        <w:right w:val="none" w:sz="0" w:space="0" w:color="auto"/>
      </w:divBdr>
    </w:div>
    <w:div w:id="416023366">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25468405">
      <w:bodyDiv w:val="1"/>
      <w:marLeft w:val="0"/>
      <w:marRight w:val="0"/>
      <w:marTop w:val="0"/>
      <w:marBottom w:val="0"/>
      <w:divBdr>
        <w:top w:val="none" w:sz="0" w:space="0" w:color="auto"/>
        <w:left w:val="none" w:sz="0" w:space="0" w:color="auto"/>
        <w:bottom w:val="none" w:sz="0" w:space="0" w:color="auto"/>
        <w:right w:val="none" w:sz="0" w:space="0" w:color="auto"/>
      </w:divBdr>
    </w:div>
    <w:div w:id="426972554">
      <w:bodyDiv w:val="1"/>
      <w:marLeft w:val="0"/>
      <w:marRight w:val="0"/>
      <w:marTop w:val="0"/>
      <w:marBottom w:val="0"/>
      <w:divBdr>
        <w:top w:val="none" w:sz="0" w:space="0" w:color="auto"/>
        <w:left w:val="none" w:sz="0" w:space="0" w:color="auto"/>
        <w:bottom w:val="none" w:sz="0" w:space="0" w:color="auto"/>
        <w:right w:val="none" w:sz="0" w:space="0" w:color="auto"/>
      </w:divBdr>
    </w:div>
    <w:div w:id="432360594">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435176365">
      <w:bodyDiv w:val="1"/>
      <w:marLeft w:val="0"/>
      <w:marRight w:val="0"/>
      <w:marTop w:val="0"/>
      <w:marBottom w:val="0"/>
      <w:divBdr>
        <w:top w:val="none" w:sz="0" w:space="0" w:color="auto"/>
        <w:left w:val="none" w:sz="0" w:space="0" w:color="auto"/>
        <w:bottom w:val="none" w:sz="0" w:space="0" w:color="auto"/>
        <w:right w:val="none" w:sz="0" w:space="0" w:color="auto"/>
      </w:divBdr>
    </w:div>
    <w:div w:id="436752573">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53910673">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1481535">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489365615">
      <w:bodyDiv w:val="1"/>
      <w:marLeft w:val="0"/>
      <w:marRight w:val="0"/>
      <w:marTop w:val="0"/>
      <w:marBottom w:val="0"/>
      <w:divBdr>
        <w:top w:val="none" w:sz="0" w:space="0" w:color="auto"/>
        <w:left w:val="none" w:sz="0" w:space="0" w:color="auto"/>
        <w:bottom w:val="none" w:sz="0" w:space="0" w:color="auto"/>
        <w:right w:val="none" w:sz="0" w:space="0" w:color="auto"/>
      </w:divBdr>
    </w:div>
    <w:div w:id="503588821">
      <w:bodyDiv w:val="1"/>
      <w:marLeft w:val="0"/>
      <w:marRight w:val="0"/>
      <w:marTop w:val="0"/>
      <w:marBottom w:val="0"/>
      <w:divBdr>
        <w:top w:val="none" w:sz="0" w:space="0" w:color="auto"/>
        <w:left w:val="none" w:sz="0" w:space="0" w:color="auto"/>
        <w:bottom w:val="none" w:sz="0" w:space="0" w:color="auto"/>
        <w:right w:val="none" w:sz="0" w:space="0" w:color="auto"/>
      </w:divBdr>
    </w:div>
    <w:div w:id="51335046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29997191">
      <w:bodyDiv w:val="1"/>
      <w:marLeft w:val="0"/>
      <w:marRight w:val="0"/>
      <w:marTop w:val="0"/>
      <w:marBottom w:val="0"/>
      <w:divBdr>
        <w:top w:val="none" w:sz="0" w:space="0" w:color="auto"/>
        <w:left w:val="none" w:sz="0" w:space="0" w:color="auto"/>
        <w:bottom w:val="none" w:sz="0" w:space="0" w:color="auto"/>
        <w:right w:val="none" w:sz="0" w:space="0" w:color="auto"/>
      </w:divBdr>
    </w:div>
    <w:div w:id="531115886">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425265">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4346398">
      <w:bodyDiv w:val="1"/>
      <w:marLeft w:val="0"/>
      <w:marRight w:val="0"/>
      <w:marTop w:val="0"/>
      <w:marBottom w:val="0"/>
      <w:divBdr>
        <w:top w:val="none" w:sz="0" w:space="0" w:color="auto"/>
        <w:left w:val="none" w:sz="0" w:space="0" w:color="auto"/>
        <w:bottom w:val="none" w:sz="0" w:space="0" w:color="auto"/>
        <w:right w:val="none" w:sz="0" w:space="0" w:color="auto"/>
      </w:divBdr>
    </w:div>
    <w:div w:id="536309514">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52545043">
      <w:bodyDiv w:val="1"/>
      <w:marLeft w:val="0"/>
      <w:marRight w:val="0"/>
      <w:marTop w:val="0"/>
      <w:marBottom w:val="0"/>
      <w:divBdr>
        <w:top w:val="none" w:sz="0" w:space="0" w:color="auto"/>
        <w:left w:val="none" w:sz="0" w:space="0" w:color="auto"/>
        <w:bottom w:val="none" w:sz="0" w:space="0" w:color="auto"/>
        <w:right w:val="none" w:sz="0" w:space="0" w:color="auto"/>
      </w:divBdr>
    </w:div>
    <w:div w:id="553470175">
      <w:bodyDiv w:val="1"/>
      <w:marLeft w:val="0"/>
      <w:marRight w:val="0"/>
      <w:marTop w:val="0"/>
      <w:marBottom w:val="0"/>
      <w:divBdr>
        <w:top w:val="none" w:sz="0" w:space="0" w:color="auto"/>
        <w:left w:val="none" w:sz="0" w:space="0" w:color="auto"/>
        <w:bottom w:val="none" w:sz="0" w:space="0" w:color="auto"/>
        <w:right w:val="none" w:sz="0" w:space="0" w:color="auto"/>
      </w:divBdr>
    </w:div>
    <w:div w:id="555892471">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310370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11564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4248459">
      <w:bodyDiv w:val="1"/>
      <w:marLeft w:val="0"/>
      <w:marRight w:val="0"/>
      <w:marTop w:val="0"/>
      <w:marBottom w:val="0"/>
      <w:divBdr>
        <w:top w:val="none" w:sz="0" w:space="0" w:color="auto"/>
        <w:left w:val="none" w:sz="0" w:space="0" w:color="auto"/>
        <w:bottom w:val="none" w:sz="0" w:space="0" w:color="auto"/>
        <w:right w:val="none" w:sz="0" w:space="0" w:color="auto"/>
      </w:divBdr>
    </w:div>
    <w:div w:id="574315263">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630375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88469204">
      <w:bodyDiv w:val="1"/>
      <w:marLeft w:val="0"/>
      <w:marRight w:val="0"/>
      <w:marTop w:val="0"/>
      <w:marBottom w:val="0"/>
      <w:divBdr>
        <w:top w:val="none" w:sz="0" w:space="0" w:color="auto"/>
        <w:left w:val="none" w:sz="0" w:space="0" w:color="auto"/>
        <w:bottom w:val="none" w:sz="0" w:space="0" w:color="auto"/>
        <w:right w:val="none" w:sz="0" w:space="0" w:color="auto"/>
      </w:divBdr>
    </w:div>
    <w:div w:id="590163214">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000253">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08044317">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17377904">
      <w:bodyDiv w:val="1"/>
      <w:marLeft w:val="0"/>
      <w:marRight w:val="0"/>
      <w:marTop w:val="0"/>
      <w:marBottom w:val="0"/>
      <w:divBdr>
        <w:top w:val="none" w:sz="0" w:space="0" w:color="auto"/>
        <w:left w:val="none" w:sz="0" w:space="0" w:color="auto"/>
        <w:bottom w:val="none" w:sz="0" w:space="0" w:color="auto"/>
        <w:right w:val="none" w:sz="0" w:space="0" w:color="auto"/>
      </w:divBdr>
    </w:div>
    <w:div w:id="620451948">
      <w:bodyDiv w:val="1"/>
      <w:marLeft w:val="0"/>
      <w:marRight w:val="0"/>
      <w:marTop w:val="0"/>
      <w:marBottom w:val="0"/>
      <w:divBdr>
        <w:top w:val="none" w:sz="0" w:space="0" w:color="auto"/>
        <w:left w:val="none" w:sz="0" w:space="0" w:color="auto"/>
        <w:bottom w:val="none" w:sz="0" w:space="0" w:color="auto"/>
        <w:right w:val="none" w:sz="0" w:space="0" w:color="auto"/>
      </w:divBdr>
    </w:div>
    <w:div w:id="620692435">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238985">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27469517">
      <w:bodyDiv w:val="1"/>
      <w:marLeft w:val="0"/>
      <w:marRight w:val="0"/>
      <w:marTop w:val="0"/>
      <w:marBottom w:val="0"/>
      <w:divBdr>
        <w:top w:val="none" w:sz="0" w:space="0" w:color="auto"/>
        <w:left w:val="none" w:sz="0" w:space="0" w:color="auto"/>
        <w:bottom w:val="none" w:sz="0" w:space="0" w:color="auto"/>
        <w:right w:val="none" w:sz="0" w:space="0" w:color="auto"/>
      </w:divBdr>
    </w:div>
    <w:div w:id="631637443">
      <w:bodyDiv w:val="1"/>
      <w:marLeft w:val="0"/>
      <w:marRight w:val="0"/>
      <w:marTop w:val="0"/>
      <w:marBottom w:val="0"/>
      <w:divBdr>
        <w:top w:val="none" w:sz="0" w:space="0" w:color="auto"/>
        <w:left w:val="none" w:sz="0" w:space="0" w:color="auto"/>
        <w:bottom w:val="none" w:sz="0" w:space="0" w:color="auto"/>
        <w:right w:val="none" w:sz="0" w:space="0" w:color="auto"/>
      </w:divBdr>
    </w:div>
    <w:div w:id="634793400">
      <w:bodyDiv w:val="1"/>
      <w:marLeft w:val="0"/>
      <w:marRight w:val="0"/>
      <w:marTop w:val="0"/>
      <w:marBottom w:val="0"/>
      <w:divBdr>
        <w:top w:val="none" w:sz="0" w:space="0" w:color="auto"/>
        <w:left w:val="none" w:sz="0" w:space="0" w:color="auto"/>
        <w:bottom w:val="none" w:sz="0" w:space="0" w:color="auto"/>
        <w:right w:val="none" w:sz="0" w:space="0" w:color="auto"/>
      </w:divBdr>
    </w:div>
    <w:div w:id="635372536">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383005">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273935">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58964831">
      <w:bodyDiv w:val="1"/>
      <w:marLeft w:val="0"/>
      <w:marRight w:val="0"/>
      <w:marTop w:val="0"/>
      <w:marBottom w:val="0"/>
      <w:divBdr>
        <w:top w:val="none" w:sz="0" w:space="0" w:color="auto"/>
        <w:left w:val="none" w:sz="0" w:space="0" w:color="auto"/>
        <w:bottom w:val="none" w:sz="0" w:space="0" w:color="auto"/>
        <w:right w:val="none" w:sz="0" w:space="0" w:color="auto"/>
      </w:divBdr>
    </w:div>
    <w:div w:id="659381341">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4842908">
      <w:bodyDiv w:val="1"/>
      <w:marLeft w:val="0"/>
      <w:marRight w:val="0"/>
      <w:marTop w:val="0"/>
      <w:marBottom w:val="0"/>
      <w:divBdr>
        <w:top w:val="none" w:sz="0" w:space="0" w:color="auto"/>
        <w:left w:val="none" w:sz="0" w:space="0" w:color="auto"/>
        <w:bottom w:val="none" w:sz="0" w:space="0" w:color="auto"/>
        <w:right w:val="none" w:sz="0" w:space="0" w:color="auto"/>
      </w:divBdr>
    </w:div>
    <w:div w:id="677970764">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688142653">
      <w:bodyDiv w:val="1"/>
      <w:marLeft w:val="0"/>
      <w:marRight w:val="0"/>
      <w:marTop w:val="0"/>
      <w:marBottom w:val="0"/>
      <w:divBdr>
        <w:top w:val="none" w:sz="0" w:space="0" w:color="auto"/>
        <w:left w:val="none" w:sz="0" w:space="0" w:color="auto"/>
        <w:bottom w:val="none" w:sz="0" w:space="0" w:color="auto"/>
        <w:right w:val="none" w:sz="0" w:space="0" w:color="auto"/>
      </w:divBdr>
    </w:div>
    <w:div w:id="704914203">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024832">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853934">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770523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7458578">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0755850">
      <w:bodyDiv w:val="1"/>
      <w:marLeft w:val="0"/>
      <w:marRight w:val="0"/>
      <w:marTop w:val="0"/>
      <w:marBottom w:val="0"/>
      <w:divBdr>
        <w:top w:val="none" w:sz="0" w:space="0" w:color="auto"/>
        <w:left w:val="none" w:sz="0" w:space="0" w:color="auto"/>
        <w:bottom w:val="none" w:sz="0" w:space="0" w:color="auto"/>
        <w:right w:val="none" w:sz="0" w:space="0" w:color="auto"/>
      </w:divBdr>
    </w:div>
    <w:div w:id="742727420">
      <w:bodyDiv w:val="1"/>
      <w:marLeft w:val="0"/>
      <w:marRight w:val="0"/>
      <w:marTop w:val="0"/>
      <w:marBottom w:val="0"/>
      <w:divBdr>
        <w:top w:val="none" w:sz="0" w:space="0" w:color="auto"/>
        <w:left w:val="none" w:sz="0" w:space="0" w:color="auto"/>
        <w:bottom w:val="none" w:sz="0" w:space="0" w:color="auto"/>
        <w:right w:val="none" w:sz="0" w:space="0" w:color="auto"/>
      </w:divBdr>
    </w:div>
    <w:div w:id="744953347">
      <w:bodyDiv w:val="1"/>
      <w:marLeft w:val="0"/>
      <w:marRight w:val="0"/>
      <w:marTop w:val="0"/>
      <w:marBottom w:val="0"/>
      <w:divBdr>
        <w:top w:val="none" w:sz="0" w:space="0" w:color="auto"/>
        <w:left w:val="none" w:sz="0" w:space="0" w:color="auto"/>
        <w:bottom w:val="none" w:sz="0" w:space="0" w:color="auto"/>
        <w:right w:val="none" w:sz="0" w:space="0" w:color="auto"/>
      </w:divBdr>
    </w:div>
    <w:div w:id="748231189">
      <w:bodyDiv w:val="1"/>
      <w:marLeft w:val="0"/>
      <w:marRight w:val="0"/>
      <w:marTop w:val="0"/>
      <w:marBottom w:val="0"/>
      <w:divBdr>
        <w:top w:val="none" w:sz="0" w:space="0" w:color="auto"/>
        <w:left w:val="none" w:sz="0" w:space="0" w:color="auto"/>
        <w:bottom w:val="none" w:sz="0" w:space="0" w:color="auto"/>
        <w:right w:val="none" w:sz="0" w:space="0" w:color="auto"/>
      </w:divBdr>
    </w:div>
    <w:div w:id="749425735">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1197661">
      <w:bodyDiv w:val="1"/>
      <w:marLeft w:val="0"/>
      <w:marRight w:val="0"/>
      <w:marTop w:val="0"/>
      <w:marBottom w:val="0"/>
      <w:divBdr>
        <w:top w:val="none" w:sz="0" w:space="0" w:color="auto"/>
        <w:left w:val="none" w:sz="0" w:space="0" w:color="auto"/>
        <w:bottom w:val="none" w:sz="0" w:space="0" w:color="auto"/>
        <w:right w:val="none" w:sz="0" w:space="0" w:color="auto"/>
      </w:divBdr>
    </w:div>
    <w:div w:id="753207900">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57824269">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65929939">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4518417">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1531292">
      <w:bodyDiv w:val="1"/>
      <w:marLeft w:val="0"/>
      <w:marRight w:val="0"/>
      <w:marTop w:val="0"/>
      <w:marBottom w:val="0"/>
      <w:divBdr>
        <w:top w:val="none" w:sz="0" w:space="0" w:color="auto"/>
        <w:left w:val="none" w:sz="0" w:space="0" w:color="auto"/>
        <w:bottom w:val="none" w:sz="0" w:space="0" w:color="auto"/>
        <w:right w:val="none" w:sz="0" w:space="0" w:color="auto"/>
      </w:divBdr>
    </w:div>
    <w:div w:id="783623437">
      <w:bodyDiv w:val="1"/>
      <w:marLeft w:val="0"/>
      <w:marRight w:val="0"/>
      <w:marTop w:val="0"/>
      <w:marBottom w:val="0"/>
      <w:divBdr>
        <w:top w:val="none" w:sz="0" w:space="0" w:color="auto"/>
        <w:left w:val="none" w:sz="0" w:space="0" w:color="auto"/>
        <w:bottom w:val="none" w:sz="0" w:space="0" w:color="auto"/>
        <w:right w:val="none" w:sz="0" w:space="0" w:color="auto"/>
      </w:divBdr>
    </w:div>
    <w:div w:id="784663482">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7822844">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15294821">
      <w:bodyDiv w:val="1"/>
      <w:marLeft w:val="0"/>
      <w:marRight w:val="0"/>
      <w:marTop w:val="0"/>
      <w:marBottom w:val="0"/>
      <w:divBdr>
        <w:top w:val="none" w:sz="0" w:space="0" w:color="auto"/>
        <w:left w:val="none" w:sz="0" w:space="0" w:color="auto"/>
        <w:bottom w:val="none" w:sz="0" w:space="0" w:color="auto"/>
        <w:right w:val="none" w:sz="0" w:space="0" w:color="auto"/>
      </w:divBdr>
    </w:div>
    <w:div w:id="816072687">
      <w:bodyDiv w:val="1"/>
      <w:marLeft w:val="0"/>
      <w:marRight w:val="0"/>
      <w:marTop w:val="0"/>
      <w:marBottom w:val="0"/>
      <w:divBdr>
        <w:top w:val="none" w:sz="0" w:space="0" w:color="auto"/>
        <w:left w:val="none" w:sz="0" w:space="0" w:color="auto"/>
        <w:bottom w:val="none" w:sz="0" w:space="0" w:color="auto"/>
        <w:right w:val="none" w:sz="0" w:space="0" w:color="auto"/>
      </w:divBdr>
    </w:div>
    <w:div w:id="817301420">
      <w:bodyDiv w:val="1"/>
      <w:marLeft w:val="0"/>
      <w:marRight w:val="0"/>
      <w:marTop w:val="0"/>
      <w:marBottom w:val="0"/>
      <w:divBdr>
        <w:top w:val="none" w:sz="0" w:space="0" w:color="auto"/>
        <w:left w:val="none" w:sz="0" w:space="0" w:color="auto"/>
        <w:bottom w:val="none" w:sz="0" w:space="0" w:color="auto"/>
        <w:right w:val="none" w:sz="0" w:space="0" w:color="auto"/>
      </w:divBdr>
    </w:div>
    <w:div w:id="824122829">
      <w:bodyDiv w:val="1"/>
      <w:marLeft w:val="0"/>
      <w:marRight w:val="0"/>
      <w:marTop w:val="0"/>
      <w:marBottom w:val="0"/>
      <w:divBdr>
        <w:top w:val="none" w:sz="0" w:space="0" w:color="auto"/>
        <w:left w:val="none" w:sz="0" w:space="0" w:color="auto"/>
        <w:bottom w:val="none" w:sz="0" w:space="0" w:color="auto"/>
        <w:right w:val="none" w:sz="0" w:space="0" w:color="auto"/>
      </w:divBdr>
    </w:div>
    <w:div w:id="828910717">
      <w:bodyDiv w:val="1"/>
      <w:marLeft w:val="0"/>
      <w:marRight w:val="0"/>
      <w:marTop w:val="0"/>
      <w:marBottom w:val="0"/>
      <w:divBdr>
        <w:top w:val="none" w:sz="0" w:space="0" w:color="auto"/>
        <w:left w:val="none" w:sz="0" w:space="0" w:color="auto"/>
        <w:bottom w:val="none" w:sz="0" w:space="0" w:color="auto"/>
        <w:right w:val="none" w:sz="0" w:space="0" w:color="auto"/>
      </w:divBdr>
    </w:div>
    <w:div w:id="830295693">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2263228">
      <w:bodyDiv w:val="1"/>
      <w:marLeft w:val="0"/>
      <w:marRight w:val="0"/>
      <w:marTop w:val="0"/>
      <w:marBottom w:val="0"/>
      <w:divBdr>
        <w:top w:val="none" w:sz="0" w:space="0" w:color="auto"/>
        <w:left w:val="none" w:sz="0" w:space="0" w:color="auto"/>
        <w:bottom w:val="none" w:sz="0" w:space="0" w:color="auto"/>
        <w:right w:val="none" w:sz="0" w:space="0" w:color="auto"/>
      </w:divBdr>
    </w:div>
    <w:div w:id="838302549">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39584899">
      <w:bodyDiv w:val="1"/>
      <w:marLeft w:val="0"/>
      <w:marRight w:val="0"/>
      <w:marTop w:val="0"/>
      <w:marBottom w:val="0"/>
      <w:divBdr>
        <w:top w:val="none" w:sz="0" w:space="0" w:color="auto"/>
        <w:left w:val="none" w:sz="0" w:space="0" w:color="auto"/>
        <w:bottom w:val="none" w:sz="0" w:space="0" w:color="auto"/>
        <w:right w:val="none" w:sz="0" w:space="0" w:color="auto"/>
      </w:divBdr>
    </w:div>
    <w:div w:id="840387795">
      <w:bodyDiv w:val="1"/>
      <w:marLeft w:val="0"/>
      <w:marRight w:val="0"/>
      <w:marTop w:val="0"/>
      <w:marBottom w:val="0"/>
      <w:divBdr>
        <w:top w:val="none" w:sz="0" w:space="0" w:color="auto"/>
        <w:left w:val="none" w:sz="0" w:space="0" w:color="auto"/>
        <w:bottom w:val="none" w:sz="0" w:space="0" w:color="auto"/>
        <w:right w:val="none" w:sz="0" w:space="0" w:color="auto"/>
      </w:divBdr>
    </w:div>
    <w:div w:id="850485683">
      <w:bodyDiv w:val="1"/>
      <w:marLeft w:val="0"/>
      <w:marRight w:val="0"/>
      <w:marTop w:val="0"/>
      <w:marBottom w:val="0"/>
      <w:divBdr>
        <w:top w:val="none" w:sz="0" w:space="0" w:color="auto"/>
        <w:left w:val="none" w:sz="0" w:space="0" w:color="auto"/>
        <w:bottom w:val="none" w:sz="0" w:space="0" w:color="auto"/>
        <w:right w:val="none" w:sz="0" w:space="0" w:color="auto"/>
      </w:divBdr>
    </w:div>
    <w:div w:id="854465701">
      <w:bodyDiv w:val="1"/>
      <w:marLeft w:val="0"/>
      <w:marRight w:val="0"/>
      <w:marTop w:val="0"/>
      <w:marBottom w:val="0"/>
      <w:divBdr>
        <w:top w:val="none" w:sz="0" w:space="0" w:color="auto"/>
        <w:left w:val="none" w:sz="0" w:space="0" w:color="auto"/>
        <w:bottom w:val="none" w:sz="0" w:space="0" w:color="auto"/>
        <w:right w:val="none" w:sz="0" w:space="0" w:color="auto"/>
      </w:divBdr>
    </w:div>
    <w:div w:id="855001811">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59508133">
      <w:bodyDiv w:val="1"/>
      <w:marLeft w:val="0"/>
      <w:marRight w:val="0"/>
      <w:marTop w:val="0"/>
      <w:marBottom w:val="0"/>
      <w:divBdr>
        <w:top w:val="none" w:sz="0" w:space="0" w:color="auto"/>
        <w:left w:val="none" w:sz="0" w:space="0" w:color="auto"/>
        <w:bottom w:val="none" w:sz="0" w:space="0" w:color="auto"/>
        <w:right w:val="none" w:sz="0" w:space="0" w:color="auto"/>
      </w:divBdr>
    </w:div>
    <w:div w:id="860170996">
      <w:bodyDiv w:val="1"/>
      <w:marLeft w:val="0"/>
      <w:marRight w:val="0"/>
      <w:marTop w:val="0"/>
      <w:marBottom w:val="0"/>
      <w:divBdr>
        <w:top w:val="none" w:sz="0" w:space="0" w:color="auto"/>
        <w:left w:val="none" w:sz="0" w:space="0" w:color="auto"/>
        <w:bottom w:val="none" w:sz="0" w:space="0" w:color="auto"/>
        <w:right w:val="none" w:sz="0" w:space="0" w:color="auto"/>
      </w:divBdr>
    </w:div>
    <w:div w:id="860702090">
      <w:bodyDiv w:val="1"/>
      <w:marLeft w:val="0"/>
      <w:marRight w:val="0"/>
      <w:marTop w:val="0"/>
      <w:marBottom w:val="0"/>
      <w:divBdr>
        <w:top w:val="none" w:sz="0" w:space="0" w:color="auto"/>
        <w:left w:val="none" w:sz="0" w:space="0" w:color="auto"/>
        <w:bottom w:val="none" w:sz="0" w:space="0" w:color="auto"/>
        <w:right w:val="none" w:sz="0" w:space="0" w:color="auto"/>
      </w:divBdr>
    </w:div>
    <w:div w:id="863639534">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1503376">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79054129">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4636238">
      <w:bodyDiv w:val="1"/>
      <w:marLeft w:val="0"/>
      <w:marRight w:val="0"/>
      <w:marTop w:val="0"/>
      <w:marBottom w:val="0"/>
      <w:divBdr>
        <w:top w:val="none" w:sz="0" w:space="0" w:color="auto"/>
        <w:left w:val="none" w:sz="0" w:space="0" w:color="auto"/>
        <w:bottom w:val="none" w:sz="0" w:space="0" w:color="auto"/>
        <w:right w:val="none" w:sz="0" w:space="0" w:color="auto"/>
      </w:divBdr>
    </w:div>
    <w:div w:id="885604645">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8147445">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899906009">
      <w:bodyDiv w:val="1"/>
      <w:marLeft w:val="0"/>
      <w:marRight w:val="0"/>
      <w:marTop w:val="0"/>
      <w:marBottom w:val="0"/>
      <w:divBdr>
        <w:top w:val="none" w:sz="0" w:space="0" w:color="auto"/>
        <w:left w:val="none" w:sz="0" w:space="0" w:color="auto"/>
        <w:bottom w:val="none" w:sz="0" w:space="0" w:color="auto"/>
        <w:right w:val="none" w:sz="0" w:space="0" w:color="auto"/>
      </w:divBdr>
    </w:div>
    <w:div w:id="901134210">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07610431">
      <w:bodyDiv w:val="1"/>
      <w:marLeft w:val="0"/>
      <w:marRight w:val="0"/>
      <w:marTop w:val="0"/>
      <w:marBottom w:val="0"/>
      <w:divBdr>
        <w:top w:val="none" w:sz="0" w:space="0" w:color="auto"/>
        <w:left w:val="none" w:sz="0" w:space="0" w:color="auto"/>
        <w:bottom w:val="none" w:sz="0" w:space="0" w:color="auto"/>
        <w:right w:val="none" w:sz="0" w:space="0" w:color="auto"/>
      </w:divBdr>
    </w:div>
    <w:div w:id="908882571">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16666653">
      <w:bodyDiv w:val="1"/>
      <w:marLeft w:val="0"/>
      <w:marRight w:val="0"/>
      <w:marTop w:val="0"/>
      <w:marBottom w:val="0"/>
      <w:divBdr>
        <w:top w:val="none" w:sz="0" w:space="0" w:color="auto"/>
        <w:left w:val="none" w:sz="0" w:space="0" w:color="auto"/>
        <w:bottom w:val="none" w:sz="0" w:space="0" w:color="auto"/>
        <w:right w:val="none" w:sz="0" w:space="0" w:color="auto"/>
      </w:divBdr>
    </w:div>
    <w:div w:id="921449499">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48858969">
      <w:bodyDiv w:val="1"/>
      <w:marLeft w:val="0"/>
      <w:marRight w:val="0"/>
      <w:marTop w:val="0"/>
      <w:marBottom w:val="0"/>
      <w:divBdr>
        <w:top w:val="none" w:sz="0" w:space="0" w:color="auto"/>
        <w:left w:val="none" w:sz="0" w:space="0" w:color="auto"/>
        <w:bottom w:val="none" w:sz="0" w:space="0" w:color="auto"/>
        <w:right w:val="none" w:sz="0" w:space="0" w:color="auto"/>
      </w:divBdr>
    </w:div>
    <w:div w:id="949892651">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475500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62687841">
      <w:bodyDiv w:val="1"/>
      <w:marLeft w:val="0"/>
      <w:marRight w:val="0"/>
      <w:marTop w:val="0"/>
      <w:marBottom w:val="0"/>
      <w:divBdr>
        <w:top w:val="none" w:sz="0" w:space="0" w:color="auto"/>
        <w:left w:val="none" w:sz="0" w:space="0" w:color="auto"/>
        <w:bottom w:val="none" w:sz="0" w:space="0" w:color="auto"/>
        <w:right w:val="none" w:sz="0" w:space="0" w:color="auto"/>
      </w:divBdr>
    </w:div>
    <w:div w:id="971252008">
      <w:bodyDiv w:val="1"/>
      <w:marLeft w:val="0"/>
      <w:marRight w:val="0"/>
      <w:marTop w:val="0"/>
      <w:marBottom w:val="0"/>
      <w:divBdr>
        <w:top w:val="none" w:sz="0" w:space="0" w:color="auto"/>
        <w:left w:val="none" w:sz="0" w:space="0" w:color="auto"/>
        <w:bottom w:val="none" w:sz="0" w:space="0" w:color="auto"/>
        <w:right w:val="none" w:sz="0" w:space="0" w:color="auto"/>
      </w:divBdr>
    </w:div>
    <w:div w:id="972755177">
      <w:bodyDiv w:val="1"/>
      <w:marLeft w:val="0"/>
      <w:marRight w:val="0"/>
      <w:marTop w:val="0"/>
      <w:marBottom w:val="0"/>
      <w:divBdr>
        <w:top w:val="none" w:sz="0" w:space="0" w:color="auto"/>
        <w:left w:val="none" w:sz="0" w:space="0" w:color="auto"/>
        <w:bottom w:val="none" w:sz="0" w:space="0" w:color="auto"/>
        <w:right w:val="none" w:sz="0" w:space="0" w:color="auto"/>
      </w:divBdr>
    </w:div>
    <w:div w:id="979458410">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88020779">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4531131">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999233725">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6706714">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888760">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25133222">
      <w:bodyDiv w:val="1"/>
      <w:marLeft w:val="0"/>
      <w:marRight w:val="0"/>
      <w:marTop w:val="0"/>
      <w:marBottom w:val="0"/>
      <w:divBdr>
        <w:top w:val="none" w:sz="0" w:space="0" w:color="auto"/>
        <w:left w:val="none" w:sz="0" w:space="0" w:color="auto"/>
        <w:bottom w:val="none" w:sz="0" w:space="0" w:color="auto"/>
        <w:right w:val="none" w:sz="0" w:space="0" w:color="auto"/>
      </w:divBdr>
    </w:div>
    <w:div w:id="1027021191">
      <w:bodyDiv w:val="1"/>
      <w:marLeft w:val="0"/>
      <w:marRight w:val="0"/>
      <w:marTop w:val="0"/>
      <w:marBottom w:val="0"/>
      <w:divBdr>
        <w:top w:val="none" w:sz="0" w:space="0" w:color="auto"/>
        <w:left w:val="none" w:sz="0" w:space="0" w:color="auto"/>
        <w:bottom w:val="none" w:sz="0" w:space="0" w:color="auto"/>
        <w:right w:val="none" w:sz="0" w:space="0" w:color="auto"/>
      </w:divBdr>
    </w:div>
    <w:div w:id="1029334538">
      <w:bodyDiv w:val="1"/>
      <w:marLeft w:val="0"/>
      <w:marRight w:val="0"/>
      <w:marTop w:val="0"/>
      <w:marBottom w:val="0"/>
      <w:divBdr>
        <w:top w:val="none" w:sz="0" w:space="0" w:color="auto"/>
        <w:left w:val="none" w:sz="0" w:space="0" w:color="auto"/>
        <w:bottom w:val="none" w:sz="0" w:space="0" w:color="auto"/>
        <w:right w:val="none" w:sz="0" w:space="0" w:color="auto"/>
      </w:divBdr>
    </w:div>
    <w:div w:id="103068924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8235733">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40974338">
      <w:bodyDiv w:val="1"/>
      <w:marLeft w:val="0"/>
      <w:marRight w:val="0"/>
      <w:marTop w:val="0"/>
      <w:marBottom w:val="0"/>
      <w:divBdr>
        <w:top w:val="none" w:sz="0" w:space="0" w:color="auto"/>
        <w:left w:val="none" w:sz="0" w:space="0" w:color="auto"/>
        <w:bottom w:val="none" w:sz="0" w:space="0" w:color="auto"/>
        <w:right w:val="none" w:sz="0" w:space="0" w:color="auto"/>
      </w:divBdr>
    </w:div>
    <w:div w:id="1043136867">
      <w:bodyDiv w:val="1"/>
      <w:marLeft w:val="0"/>
      <w:marRight w:val="0"/>
      <w:marTop w:val="0"/>
      <w:marBottom w:val="0"/>
      <w:divBdr>
        <w:top w:val="none" w:sz="0" w:space="0" w:color="auto"/>
        <w:left w:val="none" w:sz="0" w:space="0" w:color="auto"/>
        <w:bottom w:val="none" w:sz="0" w:space="0" w:color="auto"/>
        <w:right w:val="none" w:sz="0" w:space="0" w:color="auto"/>
      </w:divBdr>
    </w:div>
    <w:div w:id="1045063612">
      <w:bodyDiv w:val="1"/>
      <w:marLeft w:val="0"/>
      <w:marRight w:val="0"/>
      <w:marTop w:val="0"/>
      <w:marBottom w:val="0"/>
      <w:divBdr>
        <w:top w:val="none" w:sz="0" w:space="0" w:color="auto"/>
        <w:left w:val="none" w:sz="0" w:space="0" w:color="auto"/>
        <w:bottom w:val="none" w:sz="0" w:space="0" w:color="auto"/>
        <w:right w:val="none" w:sz="0" w:space="0" w:color="auto"/>
      </w:divBdr>
    </w:div>
    <w:div w:id="1046831615">
      <w:bodyDiv w:val="1"/>
      <w:marLeft w:val="0"/>
      <w:marRight w:val="0"/>
      <w:marTop w:val="0"/>
      <w:marBottom w:val="0"/>
      <w:divBdr>
        <w:top w:val="none" w:sz="0" w:space="0" w:color="auto"/>
        <w:left w:val="none" w:sz="0" w:space="0" w:color="auto"/>
        <w:bottom w:val="none" w:sz="0" w:space="0" w:color="auto"/>
        <w:right w:val="none" w:sz="0" w:space="0" w:color="auto"/>
      </w:divBdr>
    </w:div>
    <w:div w:id="1048064961">
      <w:bodyDiv w:val="1"/>
      <w:marLeft w:val="0"/>
      <w:marRight w:val="0"/>
      <w:marTop w:val="0"/>
      <w:marBottom w:val="0"/>
      <w:divBdr>
        <w:top w:val="none" w:sz="0" w:space="0" w:color="auto"/>
        <w:left w:val="none" w:sz="0" w:space="0" w:color="auto"/>
        <w:bottom w:val="none" w:sz="0" w:space="0" w:color="auto"/>
        <w:right w:val="none" w:sz="0" w:space="0" w:color="auto"/>
      </w:divBdr>
    </w:div>
    <w:div w:id="1049840672">
      <w:bodyDiv w:val="1"/>
      <w:marLeft w:val="0"/>
      <w:marRight w:val="0"/>
      <w:marTop w:val="0"/>
      <w:marBottom w:val="0"/>
      <w:divBdr>
        <w:top w:val="none" w:sz="0" w:space="0" w:color="auto"/>
        <w:left w:val="none" w:sz="0" w:space="0" w:color="auto"/>
        <w:bottom w:val="none" w:sz="0" w:space="0" w:color="auto"/>
        <w:right w:val="none" w:sz="0" w:space="0" w:color="auto"/>
      </w:divBdr>
    </w:div>
    <w:div w:id="1050692024">
      <w:bodyDiv w:val="1"/>
      <w:marLeft w:val="0"/>
      <w:marRight w:val="0"/>
      <w:marTop w:val="0"/>
      <w:marBottom w:val="0"/>
      <w:divBdr>
        <w:top w:val="none" w:sz="0" w:space="0" w:color="auto"/>
        <w:left w:val="none" w:sz="0" w:space="0" w:color="auto"/>
        <w:bottom w:val="none" w:sz="0" w:space="0" w:color="auto"/>
        <w:right w:val="none" w:sz="0" w:space="0" w:color="auto"/>
      </w:divBdr>
    </w:div>
    <w:div w:id="1053843638">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4330501">
      <w:bodyDiv w:val="1"/>
      <w:marLeft w:val="0"/>
      <w:marRight w:val="0"/>
      <w:marTop w:val="0"/>
      <w:marBottom w:val="0"/>
      <w:divBdr>
        <w:top w:val="none" w:sz="0" w:space="0" w:color="auto"/>
        <w:left w:val="none" w:sz="0" w:space="0" w:color="auto"/>
        <w:bottom w:val="none" w:sz="0" w:space="0" w:color="auto"/>
        <w:right w:val="none" w:sz="0" w:space="0" w:color="auto"/>
      </w:divBdr>
    </w:div>
    <w:div w:id="1064838593">
      <w:bodyDiv w:val="1"/>
      <w:marLeft w:val="0"/>
      <w:marRight w:val="0"/>
      <w:marTop w:val="0"/>
      <w:marBottom w:val="0"/>
      <w:divBdr>
        <w:top w:val="none" w:sz="0" w:space="0" w:color="auto"/>
        <w:left w:val="none" w:sz="0" w:space="0" w:color="auto"/>
        <w:bottom w:val="none" w:sz="0" w:space="0" w:color="auto"/>
        <w:right w:val="none" w:sz="0" w:space="0" w:color="auto"/>
      </w:divBdr>
    </w:div>
    <w:div w:id="1069381543">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0158698">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079523875">
      <w:bodyDiv w:val="1"/>
      <w:marLeft w:val="0"/>
      <w:marRight w:val="0"/>
      <w:marTop w:val="0"/>
      <w:marBottom w:val="0"/>
      <w:divBdr>
        <w:top w:val="none" w:sz="0" w:space="0" w:color="auto"/>
        <w:left w:val="none" w:sz="0" w:space="0" w:color="auto"/>
        <w:bottom w:val="none" w:sz="0" w:space="0" w:color="auto"/>
        <w:right w:val="none" w:sz="0" w:space="0" w:color="auto"/>
      </w:divBdr>
    </w:div>
    <w:div w:id="1089699283">
      <w:bodyDiv w:val="1"/>
      <w:marLeft w:val="0"/>
      <w:marRight w:val="0"/>
      <w:marTop w:val="0"/>
      <w:marBottom w:val="0"/>
      <w:divBdr>
        <w:top w:val="none" w:sz="0" w:space="0" w:color="auto"/>
        <w:left w:val="none" w:sz="0" w:space="0" w:color="auto"/>
        <w:bottom w:val="none" w:sz="0" w:space="0" w:color="auto"/>
        <w:right w:val="none" w:sz="0" w:space="0" w:color="auto"/>
      </w:divBdr>
    </w:div>
    <w:div w:id="1093551201">
      <w:bodyDiv w:val="1"/>
      <w:marLeft w:val="0"/>
      <w:marRight w:val="0"/>
      <w:marTop w:val="0"/>
      <w:marBottom w:val="0"/>
      <w:divBdr>
        <w:top w:val="none" w:sz="0" w:space="0" w:color="auto"/>
        <w:left w:val="none" w:sz="0" w:space="0" w:color="auto"/>
        <w:bottom w:val="none" w:sz="0" w:space="0" w:color="auto"/>
        <w:right w:val="none" w:sz="0" w:space="0" w:color="auto"/>
      </w:divBdr>
    </w:div>
    <w:div w:id="1094591037">
      <w:bodyDiv w:val="1"/>
      <w:marLeft w:val="0"/>
      <w:marRight w:val="0"/>
      <w:marTop w:val="0"/>
      <w:marBottom w:val="0"/>
      <w:divBdr>
        <w:top w:val="none" w:sz="0" w:space="0" w:color="auto"/>
        <w:left w:val="none" w:sz="0" w:space="0" w:color="auto"/>
        <w:bottom w:val="none" w:sz="0" w:space="0" w:color="auto"/>
        <w:right w:val="none" w:sz="0" w:space="0" w:color="auto"/>
      </w:divBdr>
    </w:div>
    <w:div w:id="1098212460">
      <w:bodyDiv w:val="1"/>
      <w:marLeft w:val="0"/>
      <w:marRight w:val="0"/>
      <w:marTop w:val="0"/>
      <w:marBottom w:val="0"/>
      <w:divBdr>
        <w:top w:val="none" w:sz="0" w:space="0" w:color="auto"/>
        <w:left w:val="none" w:sz="0" w:space="0" w:color="auto"/>
        <w:bottom w:val="none" w:sz="0" w:space="0" w:color="auto"/>
        <w:right w:val="none" w:sz="0" w:space="0" w:color="auto"/>
      </w:divBdr>
    </w:div>
    <w:div w:id="1098987533">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3380894">
      <w:bodyDiv w:val="1"/>
      <w:marLeft w:val="0"/>
      <w:marRight w:val="0"/>
      <w:marTop w:val="0"/>
      <w:marBottom w:val="0"/>
      <w:divBdr>
        <w:top w:val="none" w:sz="0" w:space="0" w:color="auto"/>
        <w:left w:val="none" w:sz="0" w:space="0" w:color="auto"/>
        <w:bottom w:val="none" w:sz="0" w:space="0" w:color="auto"/>
        <w:right w:val="none" w:sz="0" w:space="0" w:color="auto"/>
      </w:divBdr>
    </w:div>
    <w:div w:id="1108622720">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0472264">
      <w:bodyDiv w:val="1"/>
      <w:marLeft w:val="0"/>
      <w:marRight w:val="0"/>
      <w:marTop w:val="0"/>
      <w:marBottom w:val="0"/>
      <w:divBdr>
        <w:top w:val="none" w:sz="0" w:space="0" w:color="auto"/>
        <w:left w:val="none" w:sz="0" w:space="0" w:color="auto"/>
        <w:bottom w:val="none" w:sz="0" w:space="0" w:color="auto"/>
        <w:right w:val="none" w:sz="0" w:space="0" w:color="auto"/>
      </w:divBdr>
    </w:div>
    <w:div w:id="1116102911">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19495402">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469581">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473422">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27913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39149933">
      <w:bodyDiv w:val="1"/>
      <w:marLeft w:val="0"/>
      <w:marRight w:val="0"/>
      <w:marTop w:val="0"/>
      <w:marBottom w:val="0"/>
      <w:divBdr>
        <w:top w:val="none" w:sz="0" w:space="0" w:color="auto"/>
        <w:left w:val="none" w:sz="0" w:space="0" w:color="auto"/>
        <w:bottom w:val="none" w:sz="0" w:space="0" w:color="auto"/>
        <w:right w:val="none" w:sz="0" w:space="0" w:color="auto"/>
      </w:divBdr>
    </w:div>
    <w:div w:id="1140883080">
      <w:bodyDiv w:val="1"/>
      <w:marLeft w:val="0"/>
      <w:marRight w:val="0"/>
      <w:marTop w:val="0"/>
      <w:marBottom w:val="0"/>
      <w:divBdr>
        <w:top w:val="none" w:sz="0" w:space="0" w:color="auto"/>
        <w:left w:val="none" w:sz="0" w:space="0" w:color="auto"/>
        <w:bottom w:val="none" w:sz="0" w:space="0" w:color="auto"/>
        <w:right w:val="none" w:sz="0" w:space="0" w:color="auto"/>
      </w:divBdr>
    </w:div>
    <w:div w:id="1141576478">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46969249">
      <w:bodyDiv w:val="1"/>
      <w:marLeft w:val="0"/>
      <w:marRight w:val="0"/>
      <w:marTop w:val="0"/>
      <w:marBottom w:val="0"/>
      <w:divBdr>
        <w:top w:val="none" w:sz="0" w:space="0" w:color="auto"/>
        <w:left w:val="none" w:sz="0" w:space="0" w:color="auto"/>
        <w:bottom w:val="none" w:sz="0" w:space="0" w:color="auto"/>
        <w:right w:val="none" w:sz="0" w:space="0" w:color="auto"/>
      </w:divBdr>
    </w:div>
    <w:div w:id="1150289338">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59425827">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67551046">
      <w:bodyDiv w:val="1"/>
      <w:marLeft w:val="0"/>
      <w:marRight w:val="0"/>
      <w:marTop w:val="0"/>
      <w:marBottom w:val="0"/>
      <w:divBdr>
        <w:top w:val="none" w:sz="0" w:space="0" w:color="auto"/>
        <w:left w:val="none" w:sz="0" w:space="0" w:color="auto"/>
        <w:bottom w:val="none" w:sz="0" w:space="0" w:color="auto"/>
        <w:right w:val="none" w:sz="0" w:space="0" w:color="auto"/>
      </w:divBdr>
    </w:div>
    <w:div w:id="1171673862">
      <w:bodyDiv w:val="1"/>
      <w:marLeft w:val="0"/>
      <w:marRight w:val="0"/>
      <w:marTop w:val="0"/>
      <w:marBottom w:val="0"/>
      <w:divBdr>
        <w:top w:val="none" w:sz="0" w:space="0" w:color="auto"/>
        <w:left w:val="none" w:sz="0" w:space="0" w:color="auto"/>
        <w:bottom w:val="none" w:sz="0" w:space="0" w:color="auto"/>
        <w:right w:val="none" w:sz="0" w:space="0" w:color="auto"/>
      </w:divBdr>
    </w:div>
    <w:div w:id="1171792454">
      <w:bodyDiv w:val="1"/>
      <w:marLeft w:val="0"/>
      <w:marRight w:val="0"/>
      <w:marTop w:val="0"/>
      <w:marBottom w:val="0"/>
      <w:divBdr>
        <w:top w:val="none" w:sz="0" w:space="0" w:color="auto"/>
        <w:left w:val="none" w:sz="0" w:space="0" w:color="auto"/>
        <w:bottom w:val="none" w:sz="0" w:space="0" w:color="auto"/>
        <w:right w:val="none" w:sz="0" w:space="0" w:color="auto"/>
      </w:divBdr>
    </w:div>
    <w:div w:id="1173107650">
      <w:bodyDiv w:val="1"/>
      <w:marLeft w:val="0"/>
      <w:marRight w:val="0"/>
      <w:marTop w:val="0"/>
      <w:marBottom w:val="0"/>
      <w:divBdr>
        <w:top w:val="none" w:sz="0" w:space="0" w:color="auto"/>
        <w:left w:val="none" w:sz="0" w:space="0" w:color="auto"/>
        <w:bottom w:val="none" w:sz="0" w:space="0" w:color="auto"/>
        <w:right w:val="none" w:sz="0" w:space="0" w:color="auto"/>
      </w:divBdr>
    </w:div>
    <w:div w:id="1178229676">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85288108">
      <w:bodyDiv w:val="1"/>
      <w:marLeft w:val="0"/>
      <w:marRight w:val="0"/>
      <w:marTop w:val="0"/>
      <w:marBottom w:val="0"/>
      <w:divBdr>
        <w:top w:val="none" w:sz="0" w:space="0" w:color="auto"/>
        <w:left w:val="none" w:sz="0" w:space="0" w:color="auto"/>
        <w:bottom w:val="none" w:sz="0" w:space="0" w:color="auto"/>
        <w:right w:val="none" w:sz="0" w:space="0" w:color="auto"/>
      </w:divBdr>
    </w:div>
    <w:div w:id="1185896870">
      <w:bodyDiv w:val="1"/>
      <w:marLeft w:val="0"/>
      <w:marRight w:val="0"/>
      <w:marTop w:val="0"/>
      <w:marBottom w:val="0"/>
      <w:divBdr>
        <w:top w:val="none" w:sz="0" w:space="0" w:color="auto"/>
        <w:left w:val="none" w:sz="0" w:space="0" w:color="auto"/>
        <w:bottom w:val="none" w:sz="0" w:space="0" w:color="auto"/>
        <w:right w:val="none" w:sz="0" w:space="0" w:color="auto"/>
      </w:divBdr>
    </w:div>
    <w:div w:id="1186015107">
      <w:bodyDiv w:val="1"/>
      <w:marLeft w:val="0"/>
      <w:marRight w:val="0"/>
      <w:marTop w:val="0"/>
      <w:marBottom w:val="0"/>
      <w:divBdr>
        <w:top w:val="none" w:sz="0" w:space="0" w:color="auto"/>
        <w:left w:val="none" w:sz="0" w:space="0" w:color="auto"/>
        <w:bottom w:val="none" w:sz="0" w:space="0" w:color="auto"/>
        <w:right w:val="none" w:sz="0" w:space="0" w:color="auto"/>
      </w:divBdr>
    </w:div>
    <w:div w:id="1187058811">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192381629">
      <w:bodyDiv w:val="1"/>
      <w:marLeft w:val="0"/>
      <w:marRight w:val="0"/>
      <w:marTop w:val="0"/>
      <w:marBottom w:val="0"/>
      <w:divBdr>
        <w:top w:val="none" w:sz="0" w:space="0" w:color="auto"/>
        <w:left w:val="none" w:sz="0" w:space="0" w:color="auto"/>
        <w:bottom w:val="none" w:sz="0" w:space="0" w:color="auto"/>
        <w:right w:val="none" w:sz="0" w:space="0" w:color="auto"/>
      </w:divBdr>
    </w:div>
    <w:div w:id="1194491657">
      <w:bodyDiv w:val="1"/>
      <w:marLeft w:val="0"/>
      <w:marRight w:val="0"/>
      <w:marTop w:val="0"/>
      <w:marBottom w:val="0"/>
      <w:divBdr>
        <w:top w:val="none" w:sz="0" w:space="0" w:color="auto"/>
        <w:left w:val="none" w:sz="0" w:space="0" w:color="auto"/>
        <w:bottom w:val="none" w:sz="0" w:space="0" w:color="auto"/>
        <w:right w:val="none" w:sz="0" w:space="0" w:color="auto"/>
      </w:divBdr>
    </w:div>
    <w:div w:id="1201238955">
      <w:bodyDiv w:val="1"/>
      <w:marLeft w:val="0"/>
      <w:marRight w:val="0"/>
      <w:marTop w:val="0"/>
      <w:marBottom w:val="0"/>
      <w:divBdr>
        <w:top w:val="none" w:sz="0" w:space="0" w:color="auto"/>
        <w:left w:val="none" w:sz="0" w:space="0" w:color="auto"/>
        <w:bottom w:val="none" w:sz="0" w:space="0" w:color="auto"/>
        <w:right w:val="none" w:sz="0" w:space="0" w:color="auto"/>
      </w:divBdr>
    </w:div>
    <w:div w:id="1201354601">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0532620">
      <w:bodyDiv w:val="1"/>
      <w:marLeft w:val="0"/>
      <w:marRight w:val="0"/>
      <w:marTop w:val="0"/>
      <w:marBottom w:val="0"/>
      <w:divBdr>
        <w:top w:val="none" w:sz="0" w:space="0" w:color="auto"/>
        <w:left w:val="none" w:sz="0" w:space="0" w:color="auto"/>
        <w:bottom w:val="none" w:sz="0" w:space="0" w:color="auto"/>
        <w:right w:val="none" w:sz="0" w:space="0" w:color="auto"/>
      </w:divBdr>
    </w:div>
    <w:div w:id="1211184916">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19436126">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2015675">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8960349">
      <w:bodyDiv w:val="1"/>
      <w:marLeft w:val="0"/>
      <w:marRight w:val="0"/>
      <w:marTop w:val="0"/>
      <w:marBottom w:val="0"/>
      <w:divBdr>
        <w:top w:val="none" w:sz="0" w:space="0" w:color="auto"/>
        <w:left w:val="none" w:sz="0" w:space="0" w:color="auto"/>
        <w:bottom w:val="none" w:sz="0" w:space="0" w:color="auto"/>
        <w:right w:val="none" w:sz="0" w:space="0" w:color="auto"/>
      </w:divBdr>
    </w:div>
    <w:div w:id="1229801932">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32621998">
      <w:bodyDiv w:val="1"/>
      <w:marLeft w:val="0"/>
      <w:marRight w:val="0"/>
      <w:marTop w:val="0"/>
      <w:marBottom w:val="0"/>
      <w:divBdr>
        <w:top w:val="none" w:sz="0" w:space="0" w:color="auto"/>
        <w:left w:val="none" w:sz="0" w:space="0" w:color="auto"/>
        <w:bottom w:val="none" w:sz="0" w:space="0" w:color="auto"/>
        <w:right w:val="none" w:sz="0" w:space="0" w:color="auto"/>
      </w:divBdr>
    </w:div>
    <w:div w:id="1236552239">
      <w:bodyDiv w:val="1"/>
      <w:marLeft w:val="0"/>
      <w:marRight w:val="0"/>
      <w:marTop w:val="0"/>
      <w:marBottom w:val="0"/>
      <w:divBdr>
        <w:top w:val="none" w:sz="0" w:space="0" w:color="auto"/>
        <w:left w:val="none" w:sz="0" w:space="0" w:color="auto"/>
        <w:bottom w:val="none" w:sz="0" w:space="0" w:color="auto"/>
        <w:right w:val="none" w:sz="0" w:space="0" w:color="auto"/>
      </w:divBdr>
    </w:div>
    <w:div w:id="1238906537">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46108690">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1645221">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64921474">
      <w:bodyDiv w:val="1"/>
      <w:marLeft w:val="0"/>
      <w:marRight w:val="0"/>
      <w:marTop w:val="0"/>
      <w:marBottom w:val="0"/>
      <w:divBdr>
        <w:top w:val="none" w:sz="0" w:space="0" w:color="auto"/>
        <w:left w:val="none" w:sz="0" w:space="0" w:color="auto"/>
        <w:bottom w:val="none" w:sz="0" w:space="0" w:color="auto"/>
        <w:right w:val="none" w:sz="0" w:space="0" w:color="auto"/>
      </w:divBdr>
    </w:div>
    <w:div w:id="1266769455">
      <w:bodyDiv w:val="1"/>
      <w:marLeft w:val="0"/>
      <w:marRight w:val="0"/>
      <w:marTop w:val="0"/>
      <w:marBottom w:val="0"/>
      <w:divBdr>
        <w:top w:val="none" w:sz="0" w:space="0" w:color="auto"/>
        <w:left w:val="none" w:sz="0" w:space="0" w:color="auto"/>
        <w:bottom w:val="none" w:sz="0" w:space="0" w:color="auto"/>
        <w:right w:val="none" w:sz="0" w:space="0" w:color="auto"/>
      </w:divBdr>
    </w:div>
    <w:div w:id="1268851300">
      <w:bodyDiv w:val="1"/>
      <w:marLeft w:val="0"/>
      <w:marRight w:val="0"/>
      <w:marTop w:val="0"/>
      <w:marBottom w:val="0"/>
      <w:divBdr>
        <w:top w:val="none" w:sz="0" w:space="0" w:color="auto"/>
        <w:left w:val="none" w:sz="0" w:space="0" w:color="auto"/>
        <w:bottom w:val="none" w:sz="0" w:space="0" w:color="auto"/>
        <w:right w:val="none" w:sz="0" w:space="0" w:color="auto"/>
      </w:divBdr>
    </w:div>
    <w:div w:id="1282154714">
      <w:bodyDiv w:val="1"/>
      <w:marLeft w:val="0"/>
      <w:marRight w:val="0"/>
      <w:marTop w:val="0"/>
      <w:marBottom w:val="0"/>
      <w:divBdr>
        <w:top w:val="none" w:sz="0" w:space="0" w:color="auto"/>
        <w:left w:val="none" w:sz="0" w:space="0" w:color="auto"/>
        <w:bottom w:val="none" w:sz="0" w:space="0" w:color="auto"/>
        <w:right w:val="none" w:sz="0" w:space="0" w:color="auto"/>
      </w:divBdr>
    </w:div>
    <w:div w:id="1282685530">
      <w:bodyDiv w:val="1"/>
      <w:marLeft w:val="0"/>
      <w:marRight w:val="0"/>
      <w:marTop w:val="0"/>
      <w:marBottom w:val="0"/>
      <w:divBdr>
        <w:top w:val="none" w:sz="0" w:space="0" w:color="auto"/>
        <w:left w:val="none" w:sz="0" w:space="0" w:color="auto"/>
        <w:bottom w:val="none" w:sz="0" w:space="0" w:color="auto"/>
        <w:right w:val="none" w:sz="0" w:space="0" w:color="auto"/>
      </w:divBdr>
    </w:div>
    <w:div w:id="1285581952">
      <w:bodyDiv w:val="1"/>
      <w:marLeft w:val="0"/>
      <w:marRight w:val="0"/>
      <w:marTop w:val="0"/>
      <w:marBottom w:val="0"/>
      <w:divBdr>
        <w:top w:val="none" w:sz="0" w:space="0" w:color="auto"/>
        <w:left w:val="none" w:sz="0" w:space="0" w:color="auto"/>
        <w:bottom w:val="none" w:sz="0" w:space="0" w:color="auto"/>
        <w:right w:val="none" w:sz="0" w:space="0" w:color="auto"/>
      </w:divBdr>
    </w:div>
    <w:div w:id="1286037135">
      <w:bodyDiv w:val="1"/>
      <w:marLeft w:val="0"/>
      <w:marRight w:val="0"/>
      <w:marTop w:val="0"/>
      <w:marBottom w:val="0"/>
      <w:divBdr>
        <w:top w:val="none" w:sz="0" w:space="0" w:color="auto"/>
        <w:left w:val="none" w:sz="0" w:space="0" w:color="auto"/>
        <w:bottom w:val="none" w:sz="0" w:space="0" w:color="auto"/>
        <w:right w:val="none" w:sz="0" w:space="0" w:color="auto"/>
      </w:divBdr>
    </w:div>
    <w:div w:id="1288243020">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295795381">
      <w:bodyDiv w:val="1"/>
      <w:marLeft w:val="0"/>
      <w:marRight w:val="0"/>
      <w:marTop w:val="0"/>
      <w:marBottom w:val="0"/>
      <w:divBdr>
        <w:top w:val="none" w:sz="0" w:space="0" w:color="auto"/>
        <w:left w:val="none" w:sz="0" w:space="0" w:color="auto"/>
        <w:bottom w:val="none" w:sz="0" w:space="0" w:color="auto"/>
        <w:right w:val="none" w:sz="0" w:space="0" w:color="auto"/>
      </w:divBdr>
    </w:div>
    <w:div w:id="1295870872">
      <w:bodyDiv w:val="1"/>
      <w:marLeft w:val="0"/>
      <w:marRight w:val="0"/>
      <w:marTop w:val="0"/>
      <w:marBottom w:val="0"/>
      <w:divBdr>
        <w:top w:val="none" w:sz="0" w:space="0" w:color="auto"/>
        <w:left w:val="none" w:sz="0" w:space="0" w:color="auto"/>
        <w:bottom w:val="none" w:sz="0" w:space="0" w:color="auto"/>
        <w:right w:val="none" w:sz="0" w:space="0" w:color="auto"/>
      </w:divBdr>
    </w:div>
    <w:div w:id="1299412964">
      <w:bodyDiv w:val="1"/>
      <w:marLeft w:val="0"/>
      <w:marRight w:val="0"/>
      <w:marTop w:val="0"/>
      <w:marBottom w:val="0"/>
      <w:divBdr>
        <w:top w:val="none" w:sz="0" w:space="0" w:color="auto"/>
        <w:left w:val="none" w:sz="0" w:space="0" w:color="auto"/>
        <w:bottom w:val="none" w:sz="0" w:space="0" w:color="auto"/>
        <w:right w:val="none" w:sz="0" w:space="0" w:color="auto"/>
      </w:divBdr>
    </w:div>
    <w:div w:id="1303581933">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08168382">
      <w:bodyDiv w:val="1"/>
      <w:marLeft w:val="0"/>
      <w:marRight w:val="0"/>
      <w:marTop w:val="0"/>
      <w:marBottom w:val="0"/>
      <w:divBdr>
        <w:top w:val="none" w:sz="0" w:space="0" w:color="auto"/>
        <w:left w:val="none" w:sz="0" w:space="0" w:color="auto"/>
        <w:bottom w:val="none" w:sz="0" w:space="0" w:color="auto"/>
        <w:right w:val="none" w:sz="0" w:space="0" w:color="auto"/>
      </w:divBdr>
    </w:div>
    <w:div w:id="1310786857">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15640904">
      <w:bodyDiv w:val="1"/>
      <w:marLeft w:val="0"/>
      <w:marRight w:val="0"/>
      <w:marTop w:val="0"/>
      <w:marBottom w:val="0"/>
      <w:divBdr>
        <w:top w:val="none" w:sz="0" w:space="0" w:color="auto"/>
        <w:left w:val="none" w:sz="0" w:space="0" w:color="auto"/>
        <w:bottom w:val="none" w:sz="0" w:space="0" w:color="auto"/>
        <w:right w:val="none" w:sz="0" w:space="0" w:color="auto"/>
      </w:divBdr>
    </w:div>
    <w:div w:id="1316180122">
      <w:bodyDiv w:val="1"/>
      <w:marLeft w:val="0"/>
      <w:marRight w:val="0"/>
      <w:marTop w:val="0"/>
      <w:marBottom w:val="0"/>
      <w:divBdr>
        <w:top w:val="none" w:sz="0" w:space="0" w:color="auto"/>
        <w:left w:val="none" w:sz="0" w:space="0" w:color="auto"/>
        <w:bottom w:val="none" w:sz="0" w:space="0" w:color="auto"/>
        <w:right w:val="none" w:sz="0" w:space="0" w:color="auto"/>
      </w:divBdr>
    </w:div>
    <w:div w:id="1316641341">
      <w:bodyDiv w:val="1"/>
      <w:marLeft w:val="0"/>
      <w:marRight w:val="0"/>
      <w:marTop w:val="0"/>
      <w:marBottom w:val="0"/>
      <w:divBdr>
        <w:top w:val="none" w:sz="0" w:space="0" w:color="auto"/>
        <w:left w:val="none" w:sz="0" w:space="0" w:color="auto"/>
        <w:bottom w:val="none" w:sz="0" w:space="0" w:color="auto"/>
        <w:right w:val="none" w:sz="0" w:space="0" w:color="auto"/>
      </w:divBdr>
    </w:div>
    <w:div w:id="1319965842">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1153608">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4520904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58389569">
      <w:bodyDiv w:val="1"/>
      <w:marLeft w:val="0"/>
      <w:marRight w:val="0"/>
      <w:marTop w:val="0"/>
      <w:marBottom w:val="0"/>
      <w:divBdr>
        <w:top w:val="none" w:sz="0" w:space="0" w:color="auto"/>
        <w:left w:val="none" w:sz="0" w:space="0" w:color="auto"/>
        <w:bottom w:val="none" w:sz="0" w:space="0" w:color="auto"/>
        <w:right w:val="none" w:sz="0" w:space="0" w:color="auto"/>
      </w:divBdr>
    </w:div>
    <w:div w:id="1359546212">
      <w:bodyDiv w:val="1"/>
      <w:marLeft w:val="0"/>
      <w:marRight w:val="0"/>
      <w:marTop w:val="0"/>
      <w:marBottom w:val="0"/>
      <w:divBdr>
        <w:top w:val="none" w:sz="0" w:space="0" w:color="auto"/>
        <w:left w:val="none" w:sz="0" w:space="0" w:color="auto"/>
        <w:bottom w:val="none" w:sz="0" w:space="0" w:color="auto"/>
        <w:right w:val="none" w:sz="0" w:space="0" w:color="auto"/>
      </w:divBdr>
    </w:div>
    <w:div w:id="1361666082">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372068328">
      <w:bodyDiv w:val="1"/>
      <w:marLeft w:val="0"/>
      <w:marRight w:val="0"/>
      <w:marTop w:val="0"/>
      <w:marBottom w:val="0"/>
      <w:divBdr>
        <w:top w:val="none" w:sz="0" w:space="0" w:color="auto"/>
        <w:left w:val="none" w:sz="0" w:space="0" w:color="auto"/>
        <w:bottom w:val="none" w:sz="0" w:space="0" w:color="auto"/>
        <w:right w:val="none" w:sz="0" w:space="0" w:color="auto"/>
      </w:divBdr>
    </w:div>
    <w:div w:id="1375930315">
      <w:bodyDiv w:val="1"/>
      <w:marLeft w:val="0"/>
      <w:marRight w:val="0"/>
      <w:marTop w:val="0"/>
      <w:marBottom w:val="0"/>
      <w:divBdr>
        <w:top w:val="none" w:sz="0" w:space="0" w:color="auto"/>
        <w:left w:val="none" w:sz="0" w:space="0" w:color="auto"/>
        <w:bottom w:val="none" w:sz="0" w:space="0" w:color="auto"/>
        <w:right w:val="none" w:sz="0" w:space="0" w:color="auto"/>
      </w:divBdr>
    </w:div>
    <w:div w:id="1377702797">
      <w:bodyDiv w:val="1"/>
      <w:marLeft w:val="0"/>
      <w:marRight w:val="0"/>
      <w:marTop w:val="0"/>
      <w:marBottom w:val="0"/>
      <w:divBdr>
        <w:top w:val="none" w:sz="0" w:space="0" w:color="auto"/>
        <w:left w:val="none" w:sz="0" w:space="0" w:color="auto"/>
        <w:bottom w:val="none" w:sz="0" w:space="0" w:color="auto"/>
        <w:right w:val="none" w:sz="0" w:space="0" w:color="auto"/>
      </w:divBdr>
    </w:div>
    <w:div w:id="1378161614">
      <w:bodyDiv w:val="1"/>
      <w:marLeft w:val="0"/>
      <w:marRight w:val="0"/>
      <w:marTop w:val="0"/>
      <w:marBottom w:val="0"/>
      <w:divBdr>
        <w:top w:val="none" w:sz="0" w:space="0" w:color="auto"/>
        <w:left w:val="none" w:sz="0" w:space="0" w:color="auto"/>
        <w:bottom w:val="none" w:sz="0" w:space="0" w:color="auto"/>
        <w:right w:val="none" w:sz="0" w:space="0" w:color="auto"/>
      </w:divBdr>
    </w:div>
    <w:div w:id="1381826805">
      <w:bodyDiv w:val="1"/>
      <w:marLeft w:val="0"/>
      <w:marRight w:val="0"/>
      <w:marTop w:val="0"/>
      <w:marBottom w:val="0"/>
      <w:divBdr>
        <w:top w:val="none" w:sz="0" w:space="0" w:color="auto"/>
        <w:left w:val="none" w:sz="0" w:space="0" w:color="auto"/>
        <w:bottom w:val="none" w:sz="0" w:space="0" w:color="auto"/>
        <w:right w:val="none" w:sz="0" w:space="0" w:color="auto"/>
      </w:divBdr>
    </w:div>
    <w:div w:id="1385834110">
      <w:bodyDiv w:val="1"/>
      <w:marLeft w:val="0"/>
      <w:marRight w:val="0"/>
      <w:marTop w:val="0"/>
      <w:marBottom w:val="0"/>
      <w:divBdr>
        <w:top w:val="none" w:sz="0" w:space="0" w:color="auto"/>
        <w:left w:val="none" w:sz="0" w:space="0" w:color="auto"/>
        <w:bottom w:val="none" w:sz="0" w:space="0" w:color="auto"/>
        <w:right w:val="none" w:sz="0" w:space="0" w:color="auto"/>
      </w:divBdr>
    </w:div>
    <w:div w:id="1392844534">
      <w:bodyDiv w:val="1"/>
      <w:marLeft w:val="0"/>
      <w:marRight w:val="0"/>
      <w:marTop w:val="0"/>
      <w:marBottom w:val="0"/>
      <w:divBdr>
        <w:top w:val="none" w:sz="0" w:space="0" w:color="auto"/>
        <w:left w:val="none" w:sz="0" w:space="0" w:color="auto"/>
        <w:bottom w:val="none" w:sz="0" w:space="0" w:color="auto"/>
        <w:right w:val="none" w:sz="0" w:space="0" w:color="auto"/>
      </w:divBdr>
    </w:div>
    <w:div w:id="1397973307">
      <w:bodyDiv w:val="1"/>
      <w:marLeft w:val="0"/>
      <w:marRight w:val="0"/>
      <w:marTop w:val="0"/>
      <w:marBottom w:val="0"/>
      <w:divBdr>
        <w:top w:val="none" w:sz="0" w:space="0" w:color="auto"/>
        <w:left w:val="none" w:sz="0" w:space="0" w:color="auto"/>
        <w:bottom w:val="none" w:sz="0" w:space="0" w:color="auto"/>
        <w:right w:val="none" w:sz="0" w:space="0" w:color="auto"/>
      </w:divBdr>
    </w:div>
    <w:div w:id="1401171859">
      <w:bodyDiv w:val="1"/>
      <w:marLeft w:val="0"/>
      <w:marRight w:val="0"/>
      <w:marTop w:val="0"/>
      <w:marBottom w:val="0"/>
      <w:divBdr>
        <w:top w:val="none" w:sz="0" w:space="0" w:color="auto"/>
        <w:left w:val="none" w:sz="0" w:space="0" w:color="auto"/>
        <w:bottom w:val="none" w:sz="0" w:space="0" w:color="auto"/>
        <w:right w:val="none" w:sz="0" w:space="0" w:color="auto"/>
      </w:divBdr>
    </w:div>
    <w:div w:id="1401708174">
      <w:bodyDiv w:val="1"/>
      <w:marLeft w:val="0"/>
      <w:marRight w:val="0"/>
      <w:marTop w:val="0"/>
      <w:marBottom w:val="0"/>
      <w:divBdr>
        <w:top w:val="none" w:sz="0" w:space="0" w:color="auto"/>
        <w:left w:val="none" w:sz="0" w:space="0" w:color="auto"/>
        <w:bottom w:val="none" w:sz="0" w:space="0" w:color="auto"/>
        <w:right w:val="none" w:sz="0" w:space="0" w:color="auto"/>
      </w:divBdr>
    </w:div>
    <w:div w:id="1404717854">
      <w:bodyDiv w:val="1"/>
      <w:marLeft w:val="0"/>
      <w:marRight w:val="0"/>
      <w:marTop w:val="0"/>
      <w:marBottom w:val="0"/>
      <w:divBdr>
        <w:top w:val="none" w:sz="0" w:space="0" w:color="auto"/>
        <w:left w:val="none" w:sz="0" w:space="0" w:color="auto"/>
        <w:bottom w:val="none" w:sz="0" w:space="0" w:color="auto"/>
        <w:right w:val="none" w:sz="0" w:space="0" w:color="auto"/>
      </w:divBdr>
    </w:div>
    <w:div w:id="1406798678">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17242002">
      <w:bodyDiv w:val="1"/>
      <w:marLeft w:val="0"/>
      <w:marRight w:val="0"/>
      <w:marTop w:val="0"/>
      <w:marBottom w:val="0"/>
      <w:divBdr>
        <w:top w:val="none" w:sz="0" w:space="0" w:color="auto"/>
        <w:left w:val="none" w:sz="0" w:space="0" w:color="auto"/>
        <w:bottom w:val="none" w:sz="0" w:space="0" w:color="auto"/>
        <w:right w:val="none" w:sz="0" w:space="0" w:color="auto"/>
      </w:divBdr>
    </w:div>
    <w:div w:id="1418408667">
      <w:bodyDiv w:val="1"/>
      <w:marLeft w:val="0"/>
      <w:marRight w:val="0"/>
      <w:marTop w:val="0"/>
      <w:marBottom w:val="0"/>
      <w:divBdr>
        <w:top w:val="none" w:sz="0" w:space="0" w:color="auto"/>
        <w:left w:val="none" w:sz="0" w:space="0" w:color="auto"/>
        <w:bottom w:val="none" w:sz="0" w:space="0" w:color="auto"/>
        <w:right w:val="none" w:sz="0" w:space="0" w:color="auto"/>
      </w:divBdr>
    </w:div>
    <w:div w:id="1422488687">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26727727">
      <w:bodyDiv w:val="1"/>
      <w:marLeft w:val="0"/>
      <w:marRight w:val="0"/>
      <w:marTop w:val="0"/>
      <w:marBottom w:val="0"/>
      <w:divBdr>
        <w:top w:val="none" w:sz="0" w:space="0" w:color="auto"/>
        <w:left w:val="none" w:sz="0" w:space="0" w:color="auto"/>
        <w:bottom w:val="none" w:sz="0" w:space="0" w:color="auto"/>
        <w:right w:val="none" w:sz="0" w:space="0" w:color="auto"/>
      </w:divBdr>
    </w:div>
    <w:div w:id="1426875769">
      <w:bodyDiv w:val="1"/>
      <w:marLeft w:val="0"/>
      <w:marRight w:val="0"/>
      <w:marTop w:val="0"/>
      <w:marBottom w:val="0"/>
      <w:divBdr>
        <w:top w:val="none" w:sz="0" w:space="0" w:color="auto"/>
        <w:left w:val="none" w:sz="0" w:space="0" w:color="auto"/>
        <w:bottom w:val="none" w:sz="0" w:space="0" w:color="auto"/>
        <w:right w:val="none" w:sz="0" w:space="0" w:color="auto"/>
      </w:divBdr>
    </w:div>
    <w:div w:id="1432698668">
      <w:bodyDiv w:val="1"/>
      <w:marLeft w:val="0"/>
      <w:marRight w:val="0"/>
      <w:marTop w:val="0"/>
      <w:marBottom w:val="0"/>
      <w:divBdr>
        <w:top w:val="none" w:sz="0" w:space="0" w:color="auto"/>
        <w:left w:val="none" w:sz="0" w:space="0" w:color="auto"/>
        <w:bottom w:val="none" w:sz="0" w:space="0" w:color="auto"/>
        <w:right w:val="none" w:sz="0" w:space="0" w:color="auto"/>
      </w:divBdr>
    </w:div>
    <w:div w:id="1436830633">
      <w:bodyDiv w:val="1"/>
      <w:marLeft w:val="0"/>
      <w:marRight w:val="0"/>
      <w:marTop w:val="0"/>
      <w:marBottom w:val="0"/>
      <w:divBdr>
        <w:top w:val="none" w:sz="0" w:space="0" w:color="auto"/>
        <w:left w:val="none" w:sz="0" w:space="0" w:color="auto"/>
        <w:bottom w:val="none" w:sz="0" w:space="0" w:color="auto"/>
        <w:right w:val="none" w:sz="0" w:space="0" w:color="auto"/>
      </w:divBdr>
    </w:div>
    <w:div w:id="1439568442">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1341114">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3645937">
      <w:bodyDiv w:val="1"/>
      <w:marLeft w:val="0"/>
      <w:marRight w:val="0"/>
      <w:marTop w:val="0"/>
      <w:marBottom w:val="0"/>
      <w:divBdr>
        <w:top w:val="none" w:sz="0" w:space="0" w:color="auto"/>
        <w:left w:val="none" w:sz="0" w:space="0" w:color="auto"/>
        <w:bottom w:val="none" w:sz="0" w:space="0" w:color="auto"/>
        <w:right w:val="none" w:sz="0" w:space="0" w:color="auto"/>
      </w:divBdr>
    </w:div>
    <w:div w:id="144469351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48619140">
      <w:bodyDiv w:val="1"/>
      <w:marLeft w:val="0"/>
      <w:marRight w:val="0"/>
      <w:marTop w:val="0"/>
      <w:marBottom w:val="0"/>
      <w:divBdr>
        <w:top w:val="none" w:sz="0" w:space="0" w:color="auto"/>
        <w:left w:val="none" w:sz="0" w:space="0" w:color="auto"/>
        <w:bottom w:val="none" w:sz="0" w:space="0" w:color="auto"/>
        <w:right w:val="none" w:sz="0" w:space="0" w:color="auto"/>
      </w:divBdr>
    </w:div>
    <w:div w:id="1452746323">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253783">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60032258">
      <w:bodyDiv w:val="1"/>
      <w:marLeft w:val="0"/>
      <w:marRight w:val="0"/>
      <w:marTop w:val="0"/>
      <w:marBottom w:val="0"/>
      <w:divBdr>
        <w:top w:val="none" w:sz="0" w:space="0" w:color="auto"/>
        <w:left w:val="none" w:sz="0" w:space="0" w:color="auto"/>
        <w:bottom w:val="none" w:sz="0" w:space="0" w:color="auto"/>
        <w:right w:val="none" w:sz="0" w:space="0" w:color="auto"/>
      </w:divBdr>
    </w:div>
    <w:div w:id="1468931096">
      <w:bodyDiv w:val="1"/>
      <w:marLeft w:val="0"/>
      <w:marRight w:val="0"/>
      <w:marTop w:val="0"/>
      <w:marBottom w:val="0"/>
      <w:divBdr>
        <w:top w:val="none" w:sz="0" w:space="0" w:color="auto"/>
        <w:left w:val="none" w:sz="0" w:space="0" w:color="auto"/>
        <w:bottom w:val="none" w:sz="0" w:space="0" w:color="auto"/>
        <w:right w:val="none" w:sz="0" w:space="0" w:color="auto"/>
      </w:divBdr>
    </w:div>
    <w:div w:id="1469274674">
      <w:bodyDiv w:val="1"/>
      <w:marLeft w:val="0"/>
      <w:marRight w:val="0"/>
      <w:marTop w:val="0"/>
      <w:marBottom w:val="0"/>
      <w:divBdr>
        <w:top w:val="none" w:sz="0" w:space="0" w:color="auto"/>
        <w:left w:val="none" w:sz="0" w:space="0" w:color="auto"/>
        <w:bottom w:val="none" w:sz="0" w:space="0" w:color="auto"/>
        <w:right w:val="none" w:sz="0" w:space="0" w:color="auto"/>
      </w:divBdr>
    </w:div>
    <w:div w:id="1473712973">
      <w:bodyDiv w:val="1"/>
      <w:marLeft w:val="0"/>
      <w:marRight w:val="0"/>
      <w:marTop w:val="0"/>
      <w:marBottom w:val="0"/>
      <w:divBdr>
        <w:top w:val="none" w:sz="0" w:space="0" w:color="auto"/>
        <w:left w:val="none" w:sz="0" w:space="0" w:color="auto"/>
        <w:bottom w:val="none" w:sz="0" w:space="0" w:color="auto"/>
        <w:right w:val="none" w:sz="0" w:space="0" w:color="auto"/>
      </w:divBdr>
    </w:div>
    <w:div w:id="1476145769">
      <w:bodyDiv w:val="1"/>
      <w:marLeft w:val="0"/>
      <w:marRight w:val="0"/>
      <w:marTop w:val="0"/>
      <w:marBottom w:val="0"/>
      <w:divBdr>
        <w:top w:val="none" w:sz="0" w:space="0" w:color="auto"/>
        <w:left w:val="none" w:sz="0" w:space="0" w:color="auto"/>
        <w:bottom w:val="none" w:sz="0" w:space="0" w:color="auto"/>
        <w:right w:val="none" w:sz="0" w:space="0" w:color="auto"/>
      </w:divBdr>
    </w:div>
    <w:div w:id="1476796124">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0458546">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0055657">
      <w:bodyDiv w:val="1"/>
      <w:marLeft w:val="0"/>
      <w:marRight w:val="0"/>
      <w:marTop w:val="0"/>
      <w:marBottom w:val="0"/>
      <w:divBdr>
        <w:top w:val="none" w:sz="0" w:space="0" w:color="auto"/>
        <w:left w:val="none" w:sz="0" w:space="0" w:color="auto"/>
        <w:bottom w:val="none" w:sz="0" w:space="0" w:color="auto"/>
        <w:right w:val="none" w:sz="0" w:space="0" w:color="auto"/>
      </w:divBdr>
    </w:div>
    <w:div w:id="14913684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491749629">
      <w:bodyDiv w:val="1"/>
      <w:marLeft w:val="0"/>
      <w:marRight w:val="0"/>
      <w:marTop w:val="0"/>
      <w:marBottom w:val="0"/>
      <w:divBdr>
        <w:top w:val="none" w:sz="0" w:space="0" w:color="auto"/>
        <w:left w:val="none" w:sz="0" w:space="0" w:color="auto"/>
        <w:bottom w:val="none" w:sz="0" w:space="0" w:color="auto"/>
        <w:right w:val="none" w:sz="0" w:space="0" w:color="auto"/>
      </w:divBdr>
    </w:div>
    <w:div w:id="1499880931">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473677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076748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1145273">
      <w:bodyDiv w:val="1"/>
      <w:marLeft w:val="0"/>
      <w:marRight w:val="0"/>
      <w:marTop w:val="0"/>
      <w:marBottom w:val="0"/>
      <w:divBdr>
        <w:top w:val="none" w:sz="0" w:space="0" w:color="auto"/>
        <w:left w:val="none" w:sz="0" w:space="0" w:color="auto"/>
        <w:bottom w:val="none" w:sz="0" w:space="0" w:color="auto"/>
        <w:right w:val="none" w:sz="0" w:space="0" w:color="auto"/>
      </w:divBdr>
    </w:div>
    <w:div w:id="1531533704">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4341859">
      <w:bodyDiv w:val="1"/>
      <w:marLeft w:val="0"/>
      <w:marRight w:val="0"/>
      <w:marTop w:val="0"/>
      <w:marBottom w:val="0"/>
      <w:divBdr>
        <w:top w:val="none" w:sz="0" w:space="0" w:color="auto"/>
        <w:left w:val="none" w:sz="0" w:space="0" w:color="auto"/>
        <w:bottom w:val="none" w:sz="0" w:space="0" w:color="auto"/>
        <w:right w:val="none" w:sz="0" w:space="0" w:color="auto"/>
      </w:divBdr>
    </w:div>
    <w:div w:id="1535843710">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028324">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67840731">
      <w:bodyDiv w:val="1"/>
      <w:marLeft w:val="0"/>
      <w:marRight w:val="0"/>
      <w:marTop w:val="0"/>
      <w:marBottom w:val="0"/>
      <w:divBdr>
        <w:top w:val="none" w:sz="0" w:space="0" w:color="auto"/>
        <w:left w:val="none" w:sz="0" w:space="0" w:color="auto"/>
        <w:bottom w:val="none" w:sz="0" w:space="0" w:color="auto"/>
        <w:right w:val="none" w:sz="0" w:space="0" w:color="auto"/>
      </w:divBdr>
    </w:div>
    <w:div w:id="1571817050">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7882991">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594431005">
      <w:bodyDiv w:val="1"/>
      <w:marLeft w:val="0"/>
      <w:marRight w:val="0"/>
      <w:marTop w:val="0"/>
      <w:marBottom w:val="0"/>
      <w:divBdr>
        <w:top w:val="none" w:sz="0" w:space="0" w:color="auto"/>
        <w:left w:val="none" w:sz="0" w:space="0" w:color="auto"/>
        <w:bottom w:val="none" w:sz="0" w:space="0" w:color="auto"/>
        <w:right w:val="none" w:sz="0" w:space="0" w:color="auto"/>
      </w:divBdr>
    </w:div>
    <w:div w:id="1597909125">
      <w:bodyDiv w:val="1"/>
      <w:marLeft w:val="0"/>
      <w:marRight w:val="0"/>
      <w:marTop w:val="0"/>
      <w:marBottom w:val="0"/>
      <w:divBdr>
        <w:top w:val="none" w:sz="0" w:space="0" w:color="auto"/>
        <w:left w:val="none" w:sz="0" w:space="0" w:color="auto"/>
        <w:bottom w:val="none" w:sz="0" w:space="0" w:color="auto"/>
        <w:right w:val="none" w:sz="0" w:space="0" w:color="auto"/>
      </w:divBdr>
    </w:div>
    <w:div w:id="1601569365">
      <w:bodyDiv w:val="1"/>
      <w:marLeft w:val="0"/>
      <w:marRight w:val="0"/>
      <w:marTop w:val="0"/>
      <w:marBottom w:val="0"/>
      <w:divBdr>
        <w:top w:val="none" w:sz="0" w:space="0" w:color="auto"/>
        <w:left w:val="none" w:sz="0" w:space="0" w:color="auto"/>
        <w:bottom w:val="none" w:sz="0" w:space="0" w:color="auto"/>
        <w:right w:val="none" w:sz="0" w:space="0" w:color="auto"/>
      </w:divBdr>
    </w:div>
    <w:div w:id="1603800155">
      <w:bodyDiv w:val="1"/>
      <w:marLeft w:val="0"/>
      <w:marRight w:val="0"/>
      <w:marTop w:val="0"/>
      <w:marBottom w:val="0"/>
      <w:divBdr>
        <w:top w:val="none" w:sz="0" w:space="0" w:color="auto"/>
        <w:left w:val="none" w:sz="0" w:space="0" w:color="auto"/>
        <w:bottom w:val="none" w:sz="0" w:space="0" w:color="auto"/>
        <w:right w:val="none" w:sz="0" w:space="0" w:color="auto"/>
      </w:divBdr>
    </w:div>
    <w:div w:id="1609241330">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178499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4750044">
      <w:bodyDiv w:val="1"/>
      <w:marLeft w:val="0"/>
      <w:marRight w:val="0"/>
      <w:marTop w:val="0"/>
      <w:marBottom w:val="0"/>
      <w:divBdr>
        <w:top w:val="none" w:sz="0" w:space="0" w:color="auto"/>
        <w:left w:val="none" w:sz="0" w:space="0" w:color="auto"/>
        <w:bottom w:val="none" w:sz="0" w:space="0" w:color="auto"/>
        <w:right w:val="none" w:sz="0" w:space="0" w:color="auto"/>
      </w:divBdr>
    </w:div>
    <w:div w:id="1636137847">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1035235">
      <w:bodyDiv w:val="1"/>
      <w:marLeft w:val="0"/>
      <w:marRight w:val="0"/>
      <w:marTop w:val="0"/>
      <w:marBottom w:val="0"/>
      <w:divBdr>
        <w:top w:val="none" w:sz="0" w:space="0" w:color="auto"/>
        <w:left w:val="none" w:sz="0" w:space="0" w:color="auto"/>
        <w:bottom w:val="none" w:sz="0" w:space="0" w:color="auto"/>
        <w:right w:val="none" w:sz="0" w:space="0" w:color="auto"/>
      </w:divBdr>
    </w:div>
    <w:div w:id="1644774019">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618084">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49896560">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0499273">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2267259">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66863458">
      <w:bodyDiv w:val="1"/>
      <w:marLeft w:val="0"/>
      <w:marRight w:val="0"/>
      <w:marTop w:val="0"/>
      <w:marBottom w:val="0"/>
      <w:divBdr>
        <w:top w:val="none" w:sz="0" w:space="0" w:color="auto"/>
        <w:left w:val="none" w:sz="0" w:space="0" w:color="auto"/>
        <w:bottom w:val="none" w:sz="0" w:space="0" w:color="auto"/>
        <w:right w:val="none" w:sz="0" w:space="0" w:color="auto"/>
      </w:divBdr>
    </w:div>
    <w:div w:id="1671060934">
      <w:bodyDiv w:val="1"/>
      <w:marLeft w:val="0"/>
      <w:marRight w:val="0"/>
      <w:marTop w:val="0"/>
      <w:marBottom w:val="0"/>
      <w:divBdr>
        <w:top w:val="none" w:sz="0" w:space="0" w:color="auto"/>
        <w:left w:val="none" w:sz="0" w:space="0" w:color="auto"/>
        <w:bottom w:val="none" w:sz="0" w:space="0" w:color="auto"/>
        <w:right w:val="none" w:sz="0" w:space="0" w:color="auto"/>
      </w:divBdr>
    </w:div>
    <w:div w:id="1671253999">
      <w:bodyDiv w:val="1"/>
      <w:marLeft w:val="0"/>
      <w:marRight w:val="0"/>
      <w:marTop w:val="0"/>
      <w:marBottom w:val="0"/>
      <w:divBdr>
        <w:top w:val="none" w:sz="0" w:space="0" w:color="auto"/>
        <w:left w:val="none" w:sz="0" w:space="0" w:color="auto"/>
        <w:bottom w:val="none" w:sz="0" w:space="0" w:color="auto"/>
        <w:right w:val="none" w:sz="0" w:space="0" w:color="auto"/>
      </w:divBdr>
    </w:div>
    <w:div w:id="1675064985">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2733940">
      <w:bodyDiv w:val="1"/>
      <w:marLeft w:val="0"/>
      <w:marRight w:val="0"/>
      <w:marTop w:val="0"/>
      <w:marBottom w:val="0"/>
      <w:divBdr>
        <w:top w:val="none" w:sz="0" w:space="0" w:color="auto"/>
        <w:left w:val="none" w:sz="0" w:space="0" w:color="auto"/>
        <w:bottom w:val="none" w:sz="0" w:space="0" w:color="auto"/>
        <w:right w:val="none" w:sz="0" w:space="0" w:color="auto"/>
      </w:divBdr>
    </w:div>
    <w:div w:id="1686444402">
      <w:bodyDiv w:val="1"/>
      <w:marLeft w:val="0"/>
      <w:marRight w:val="0"/>
      <w:marTop w:val="0"/>
      <w:marBottom w:val="0"/>
      <w:divBdr>
        <w:top w:val="none" w:sz="0" w:space="0" w:color="auto"/>
        <w:left w:val="none" w:sz="0" w:space="0" w:color="auto"/>
        <w:bottom w:val="none" w:sz="0" w:space="0" w:color="auto"/>
        <w:right w:val="none" w:sz="0" w:space="0" w:color="auto"/>
      </w:divBdr>
    </w:div>
    <w:div w:id="1686862251">
      <w:bodyDiv w:val="1"/>
      <w:marLeft w:val="0"/>
      <w:marRight w:val="0"/>
      <w:marTop w:val="0"/>
      <w:marBottom w:val="0"/>
      <w:divBdr>
        <w:top w:val="none" w:sz="0" w:space="0" w:color="auto"/>
        <w:left w:val="none" w:sz="0" w:space="0" w:color="auto"/>
        <w:bottom w:val="none" w:sz="0" w:space="0" w:color="auto"/>
        <w:right w:val="none" w:sz="0" w:space="0" w:color="auto"/>
      </w:divBdr>
    </w:div>
    <w:div w:id="1688865123">
      <w:bodyDiv w:val="1"/>
      <w:marLeft w:val="0"/>
      <w:marRight w:val="0"/>
      <w:marTop w:val="0"/>
      <w:marBottom w:val="0"/>
      <w:divBdr>
        <w:top w:val="none" w:sz="0" w:space="0" w:color="auto"/>
        <w:left w:val="none" w:sz="0" w:space="0" w:color="auto"/>
        <w:bottom w:val="none" w:sz="0" w:space="0" w:color="auto"/>
        <w:right w:val="none" w:sz="0" w:space="0" w:color="auto"/>
      </w:divBdr>
    </w:div>
    <w:div w:id="1689524960">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4571485">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2779345">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05330081">
      <w:bodyDiv w:val="1"/>
      <w:marLeft w:val="0"/>
      <w:marRight w:val="0"/>
      <w:marTop w:val="0"/>
      <w:marBottom w:val="0"/>
      <w:divBdr>
        <w:top w:val="none" w:sz="0" w:space="0" w:color="auto"/>
        <w:left w:val="none" w:sz="0" w:space="0" w:color="auto"/>
        <w:bottom w:val="none" w:sz="0" w:space="0" w:color="auto"/>
        <w:right w:val="none" w:sz="0" w:space="0" w:color="auto"/>
      </w:divBdr>
    </w:div>
    <w:div w:id="1705669039">
      <w:bodyDiv w:val="1"/>
      <w:marLeft w:val="0"/>
      <w:marRight w:val="0"/>
      <w:marTop w:val="0"/>
      <w:marBottom w:val="0"/>
      <w:divBdr>
        <w:top w:val="none" w:sz="0" w:space="0" w:color="auto"/>
        <w:left w:val="none" w:sz="0" w:space="0" w:color="auto"/>
        <w:bottom w:val="none" w:sz="0" w:space="0" w:color="auto"/>
        <w:right w:val="none" w:sz="0" w:space="0" w:color="auto"/>
      </w:divBdr>
    </w:div>
    <w:div w:id="1710573401">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18040618">
      <w:bodyDiv w:val="1"/>
      <w:marLeft w:val="0"/>
      <w:marRight w:val="0"/>
      <w:marTop w:val="0"/>
      <w:marBottom w:val="0"/>
      <w:divBdr>
        <w:top w:val="none" w:sz="0" w:space="0" w:color="auto"/>
        <w:left w:val="none" w:sz="0" w:space="0" w:color="auto"/>
        <w:bottom w:val="none" w:sz="0" w:space="0" w:color="auto"/>
        <w:right w:val="none" w:sz="0" w:space="0" w:color="auto"/>
      </w:divBdr>
    </w:div>
    <w:div w:id="1718166359">
      <w:bodyDiv w:val="1"/>
      <w:marLeft w:val="0"/>
      <w:marRight w:val="0"/>
      <w:marTop w:val="0"/>
      <w:marBottom w:val="0"/>
      <w:divBdr>
        <w:top w:val="none" w:sz="0" w:space="0" w:color="auto"/>
        <w:left w:val="none" w:sz="0" w:space="0" w:color="auto"/>
        <w:bottom w:val="none" w:sz="0" w:space="0" w:color="auto"/>
        <w:right w:val="none" w:sz="0" w:space="0" w:color="auto"/>
      </w:divBdr>
    </w:div>
    <w:div w:id="1720199980">
      <w:bodyDiv w:val="1"/>
      <w:marLeft w:val="0"/>
      <w:marRight w:val="0"/>
      <w:marTop w:val="0"/>
      <w:marBottom w:val="0"/>
      <w:divBdr>
        <w:top w:val="none" w:sz="0" w:space="0" w:color="auto"/>
        <w:left w:val="none" w:sz="0" w:space="0" w:color="auto"/>
        <w:bottom w:val="none" w:sz="0" w:space="0" w:color="auto"/>
        <w:right w:val="none" w:sz="0" w:space="0" w:color="auto"/>
      </w:divBdr>
    </w:div>
    <w:div w:id="1725517230">
      <w:bodyDiv w:val="1"/>
      <w:marLeft w:val="0"/>
      <w:marRight w:val="0"/>
      <w:marTop w:val="0"/>
      <w:marBottom w:val="0"/>
      <w:divBdr>
        <w:top w:val="none" w:sz="0" w:space="0" w:color="auto"/>
        <w:left w:val="none" w:sz="0" w:space="0" w:color="auto"/>
        <w:bottom w:val="none" w:sz="0" w:space="0" w:color="auto"/>
        <w:right w:val="none" w:sz="0" w:space="0" w:color="auto"/>
      </w:divBdr>
    </w:div>
    <w:div w:id="1727297535">
      <w:bodyDiv w:val="1"/>
      <w:marLeft w:val="0"/>
      <w:marRight w:val="0"/>
      <w:marTop w:val="0"/>
      <w:marBottom w:val="0"/>
      <w:divBdr>
        <w:top w:val="none" w:sz="0" w:space="0" w:color="auto"/>
        <w:left w:val="none" w:sz="0" w:space="0" w:color="auto"/>
        <w:bottom w:val="none" w:sz="0" w:space="0" w:color="auto"/>
        <w:right w:val="none" w:sz="0" w:space="0" w:color="auto"/>
      </w:divBdr>
    </w:div>
    <w:div w:id="1728994686">
      <w:bodyDiv w:val="1"/>
      <w:marLeft w:val="0"/>
      <w:marRight w:val="0"/>
      <w:marTop w:val="0"/>
      <w:marBottom w:val="0"/>
      <w:divBdr>
        <w:top w:val="none" w:sz="0" w:space="0" w:color="auto"/>
        <w:left w:val="none" w:sz="0" w:space="0" w:color="auto"/>
        <w:bottom w:val="none" w:sz="0" w:space="0" w:color="auto"/>
        <w:right w:val="none" w:sz="0" w:space="0" w:color="auto"/>
      </w:divBdr>
    </w:div>
    <w:div w:id="1729186195">
      <w:bodyDiv w:val="1"/>
      <w:marLeft w:val="0"/>
      <w:marRight w:val="0"/>
      <w:marTop w:val="0"/>
      <w:marBottom w:val="0"/>
      <w:divBdr>
        <w:top w:val="none" w:sz="0" w:space="0" w:color="auto"/>
        <w:left w:val="none" w:sz="0" w:space="0" w:color="auto"/>
        <w:bottom w:val="none" w:sz="0" w:space="0" w:color="auto"/>
        <w:right w:val="none" w:sz="0" w:space="0" w:color="auto"/>
      </w:divBdr>
    </w:div>
    <w:div w:id="1730881825">
      <w:bodyDiv w:val="1"/>
      <w:marLeft w:val="0"/>
      <w:marRight w:val="0"/>
      <w:marTop w:val="0"/>
      <w:marBottom w:val="0"/>
      <w:divBdr>
        <w:top w:val="none" w:sz="0" w:space="0" w:color="auto"/>
        <w:left w:val="none" w:sz="0" w:space="0" w:color="auto"/>
        <w:bottom w:val="none" w:sz="0" w:space="0" w:color="auto"/>
        <w:right w:val="none" w:sz="0" w:space="0" w:color="auto"/>
      </w:divBdr>
    </w:div>
    <w:div w:id="1732848263">
      <w:bodyDiv w:val="1"/>
      <w:marLeft w:val="0"/>
      <w:marRight w:val="0"/>
      <w:marTop w:val="0"/>
      <w:marBottom w:val="0"/>
      <w:divBdr>
        <w:top w:val="none" w:sz="0" w:space="0" w:color="auto"/>
        <w:left w:val="none" w:sz="0" w:space="0" w:color="auto"/>
        <w:bottom w:val="none" w:sz="0" w:space="0" w:color="auto"/>
        <w:right w:val="none" w:sz="0" w:space="0" w:color="auto"/>
      </w:divBdr>
    </w:div>
    <w:div w:id="1738088783">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1709667">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59671933">
      <w:bodyDiv w:val="1"/>
      <w:marLeft w:val="0"/>
      <w:marRight w:val="0"/>
      <w:marTop w:val="0"/>
      <w:marBottom w:val="0"/>
      <w:divBdr>
        <w:top w:val="none" w:sz="0" w:space="0" w:color="auto"/>
        <w:left w:val="none" w:sz="0" w:space="0" w:color="auto"/>
        <w:bottom w:val="none" w:sz="0" w:space="0" w:color="auto"/>
        <w:right w:val="none" w:sz="0" w:space="0" w:color="auto"/>
      </w:divBdr>
    </w:div>
    <w:div w:id="1763910482">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69740694">
      <w:bodyDiv w:val="1"/>
      <w:marLeft w:val="0"/>
      <w:marRight w:val="0"/>
      <w:marTop w:val="0"/>
      <w:marBottom w:val="0"/>
      <w:divBdr>
        <w:top w:val="none" w:sz="0" w:space="0" w:color="auto"/>
        <w:left w:val="none" w:sz="0" w:space="0" w:color="auto"/>
        <w:bottom w:val="none" w:sz="0" w:space="0" w:color="auto"/>
        <w:right w:val="none" w:sz="0" w:space="0" w:color="auto"/>
      </w:divBdr>
    </w:div>
    <w:div w:id="1770925471">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5396044">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84299643">
      <w:bodyDiv w:val="1"/>
      <w:marLeft w:val="0"/>
      <w:marRight w:val="0"/>
      <w:marTop w:val="0"/>
      <w:marBottom w:val="0"/>
      <w:divBdr>
        <w:top w:val="none" w:sz="0" w:space="0" w:color="auto"/>
        <w:left w:val="none" w:sz="0" w:space="0" w:color="auto"/>
        <w:bottom w:val="none" w:sz="0" w:space="0" w:color="auto"/>
        <w:right w:val="none" w:sz="0" w:space="0" w:color="auto"/>
      </w:divBdr>
    </w:div>
    <w:div w:id="1793746539">
      <w:bodyDiv w:val="1"/>
      <w:marLeft w:val="0"/>
      <w:marRight w:val="0"/>
      <w:marTop w:val="0"/>
      <w:marBottom w:val="0"/>
      <w:divBdr>
        <w:top w:val="none" w:sz="0" w:space="0" w:color="auto"/>
        <w:left w:val="none" w:sz="0" w:space="0" w:color="auto"/>
        <w:bottom w:val="none" w:sz="0" w:space="0" w:color="auto"/>
        <w:right w:val="none" w:sz="0" w:space="0" w:color="auto"/>
      </w:divBdr>
    </w:div>
    <w:div w:id="1793942687">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798450748">
      <w:bodyDiv w:val="1"/>
      <w:marLeft w:val="0"/>
      <w:marRight w:val="0"/>
      <w:marTop w:val="0"/>
      <w:marBottom w:val="0"/>
      <w:divBdr>
        <w:top w:val="none" w:sz="0" w:space="0" w:color="auto"/>
        <w:left w:val="none" w:sz="0" w:space="0" w:color="auto"/>
        <w:bottom w:val="none" w:sz="0" w:space="0" w:color="auto"/>
        <w:right w:val="none" w:sz="0" w:space="0" w:color="auto"/>
      </w:divBdr>
    </w:div>
    <w:div w:id="1804887061">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07311977">
      <w:bodyDiv w:val="1"/>
      <w:marLeft w:val="0"/>
      <w:marRight w:val="0"/>
      <w:marTop w:val="0"/>
      <w:marBottom w:val="0"/>
      <w:divBdr>
        <w:top w:val="none" w:sz="0" w:space="0" w:color="auto"/>
        <w:left w:val="none" w:sz="0" w:space="0" w:color="auto"/>
        <w:bottom w:val="none" w:sz="0" w:space="0" w:color="auto"/>
        <w:right w:val="none" w:sz="0" w:space="0" w:color="auto"/>
      </w:divBdr>
    </w:div>
    <w:div w:id="1809518275">
      <w:bodyDiv w:val="1"/>
      <w:marLeft w:val="0"/>
      <w:marRight w:val="0"/>
      <w:marTop w:val="0"/>
      <w:marBottom w:val="0"/>
      <w:divBdr>
        <w:top w:val="none" w:sz="0" w:space="0" w:color="auto"/>
        <w:left w:val="none" w:sz="0" w:space="0" w:color="auto"/>
        <w:bottom w:val="none" w:sz="0" w:space="0" w:color="auto"/>
        <w:right w:val="none" w:sz="0" w:space="0" w:color="auto"/>
      </w:divBdr>
    </w:div>
    <w:div w:id="1811284886">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4056164">
      <w:bodyDiv w:val="1"/>
      <w:marLeft w:val="0"/>
      <w:marRight w:val="0"/>
      <w:marTop w:val="0"/>
      <w:marBottom w:val="0"/>
      <w:divBdr>
        <w:top w:val="none" w:sz="0" w:space="0" w:color="auto"/>
        <w:left w:val="none" w:sz="0" w:space="0" w:color="auto"/>
        <w:bottom w:val="none" w:sz="0" w:space="0" w:color="auto"/>
        <w:right w:val="none" w:sz="0" w:space="0" w:color="auto"/>
      </w:divBdr>
    </w:div>
    <w:div w:id="1817069822">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7503738">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3763839">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37726673">
      <w:bodyDiv w:val="1"/>
      <w:marLeft w:val="0"/>
      <w:marRight w:val="0"/>
      <w:marTop w:val="0"/>
      <w:marBottom w:val="0"/>
      <w:divBdr>
        <w:top w:val="none" w:sz="0" w:space="0" w:color="auto"/>
        <w:left w:val="none" w:sz="0" w:space="0" w:color="auto"/>
        <w:bottom w:val="none" w:sz="0" w:space="0" w:color="auto"/>
        <w:right w:val="none" w:sz="0" w:space="0" w:color="auto"/>
      </w:divBdr>
    </w:div>
    <w:div w:id="1838494150">
      <w:bodyDiv w:val="1"/>
      <w:marLeft w:val="0"/>
      <w:marRight w:val="0"/>
      <w:marTop w:val="0"/>
      <w:marBottom w:val="0"/>
      <w:divBdr>
        <w:top w:val="none" w:sz="0" w:space="0" w:color="auto"/>
        <w:left w:val="none" w:sz="0" w:space="0" w:color="auto"/>
        <w:bottom w:val="none" w:sz="0" w:space="0" w:color="auto"/>
        <w:right w:val="none" w:sz="0" w:space="0" w:color="auto"/>
      </w:divBdr>
    </w:div>
    <w:div w:id="1840076278">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4854250">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69564795">
      <w:bodyDiv w:val="1"/>
      <w:marLeft w:val="0"/>
      <w:marRight w:val="0"/>
      <w:marTop w:val="0"/>
      <w:marBottom w:val="0"/>
      <w:divBdr>
        <w:top w:val="none" w:sz="0" w:space="0" w:color="auto"/>
        <w:left w:val="none" w:sz="0" w:space="0" w:color="auto"/>
        <w:bottom w:val="none" w:sz="0" w:space="0" w:color="auto"/>
        <w:right w:val="none" w:sz="0" w:space="0" w:color="auto"/>
      </w:divBdr>
    </w:div>
    <w:div w:id="1870557731">
      <w:bodyDiv w:val="1"/>
      <w:marLeft w:val="0"/>
      <w:marRight w:val="0"/>
      <w:marTop w:val="0"/>
      <w:marBottom w:val="0"/>
      <w:divBdr>
        <w:top w:val="none" w:sz="0" w:space="0" w:color="auto"/>
        <w:left w:val="none" w:sz="0" w:space="0" w:color="auto"/>
        <w:bottom w:val="none" w:sz="0" w:space="0" w:color="auto"/>
        <w:right w:val="none" w:sz="0" w:space="0" w:color="auto"/>
      </w:divBdr>
    </w:div>
    <w:div w:id="1879319773">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2672734">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86522209">
      <w:bodyDiv w:val="1"/>
      <w:marLeft w:val="0"/>
      <w:marRight w:val="0"/>
      <w:marTop w:val="0"/>
      <w:marBottom w:val="0"/>
      <w:divBdr>
        <w:top w:val="none" w:sz="0" w:space="0" w:color="auto"/>
        <w:left w:val="none" w:sz="0" w:space="0" w:color="auto"/>
        <w:bottom w:val="none" w:sz="0" w:space="0" w:color="auto"/>
        <w:right w:val="none" w:sz="0" w:space="0" w:color="auto"/>
      </w:divBdr>
    </w:div>
    <w:div w:id="1887712460">
      <w:bodyDiv w:val="1"/>
      <w:marLeft w:val="0"/>
      <w:marRight w:val="0"/>
      <w:marTop w:val="0"/>
      <w:marBottom w:val="0"/>
      <w:divBdr>
        <w:top w:val="none" w:sz="0" w:space="0" w:color="auto"/>
        <w:left w:val="none" w:sz="0" w:space="0" w:color="auto"/>
        <w:bottom w:val="none" w:sz="0" w:space="0" w:color="auto"/>
        <w:right w:val="none" w:sz="0" w:space="0" w:color="auto"/>
      </w:divBdr>
    </w:div>
    <w:div w:id="1892035206">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894921981">
      <w:bodyDiv w:val="1"/>
      <w:marLeft w:val="0"/>
      <w:marRight w:val="0"/>
      <w:marTop w:val="0"/>
      <w:marBottom w:val="0"/>
      <w:divBdr>
        <w:top w:val="none" w:sz="0" w:space="0" w:color="auto"/>
        <w:left w:val="none" w:sz="0" w:space="0" w:color="auto"/>
        <w:bottom w:val="none" w:sz="0" w:space="0" w:color="auto"/>
        <w:right w:val="none" w:sz="0" w:space="0" w:color="auto"/>
      </w:divBdr>
    </w:div>
    <w:div w:id="1895776665">
      <w:bodyDiv w:val="1"/>
      <w:marLeft w:val="0"/>
      <w:marRight w:val="0"/>
      <w:marTop w:val="0"/>
      <w:marBottom w:val="0"/>
      <w:divBdr>
        <w:top w:val="none" w:sz="0" w:space="0" w:color="auto"/>
        <w:left w:val="none" w:sz="0" w:space="0" w:color="auto"/>
        <w:bottom w:val="none" w:sz="0" w:space="0" w:color="auto"/>
        <w:right w:val="none" w:sz="0" w:space="0" w:color="auto"/>
      </w:divBdr>
    </w:div>
    <w:div w:id="1905482063">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08103769">
      <w:bodyDiv w:val="1"/>
      <w:marLeft w:val="0"/>
      <w:marRight w:val="0"/>
      <w:marTop w:val="0"/>
      <w:marBottom w:val="0"/>
      <w:divBdr>
        <w:top w:val="none" w:sz="0" w:space="0" w:color="auto"/>
        <w:left w:val="none" w:sz="0" w:space="0" w:color="auto"/>
        <w:bottom w:val="none" w:sz="0" w:space="0" w:color="auto"/>
        <w:right w:val="none" w:sz="0" w:space="0" w:color="auto"/>
      </w:divBdr>
    </w:div>
    <w:div w:id="1912689492">
      <w:bodyDiv w:val="1"/>
      <w:marLeft w:val="0"/>
      <w:marRight w:val="0"/>
      <w:marTop w:val="0"/>
      <w:marBottom w:val="0"/>
      <w:divBdr>
        <w:top w:val="none" w:sz="0" w:space="0" w:color="auto"/>
        <w:left w:val="none" w:sz="0" w:space="0" w:color="auto"/>
        <w:bottom w:val="none" w:sz="0" w:space="0" w:color="auto"/>
        <w:right w:val="none" w:sz="0" w:space="0" w:color="auto"/>
      </w:divBdr>
    </w:div>
    <w:div w:id="1919096876">
      <w:bodyDiv w:val="1"/>
      <w:marLeft w:val="0"/>
      <w:marRight w:val="0"/>
      <w:marTop w:val="0"/>
      <w:marBottom w:val="0"/>
      <w:divBdr>
        <w:top w:val="none" w:sz="0" w:space="0" w:color="auto"/>
        <w:left w:val="none" w:sz="0" w:space="0" w:color="auto"/>
        <w:bottom w:val="none" w:sz="0" w:space="0" w:color="auto"/>
        <w:right w:val="none" w:sz="0" w:space="0" w:color="auto"/>
      </w:divBdr>
    </w:div>
    <w:div w:id="1920941806">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6257671">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4161">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4968162">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45380607">
      <w:bodyDiv w:val="1"/>
      <w:marLeft w:val="0"/>
      <w:marRight w:val="0"/>
      <w:marTop w:val="0"/>
      <w:marBottom w:val="0"/>
      <w:divBdr>
        <w:top w:val="none" w:sz="0" w:space="0" w:color="auto"/>
        <w:left w:val="none" w:sz="0" w:space="0" w:color="auto"/>
        <w:bottom w:val="none" w:sz="0" w:space="0" w:color="auto"/>
        <w:right w:val="none" w:sz="0" w:space="0" w:color="auto"/>
      </w:divBdr>
    </w:div>
    <w:div w:id="1953242670">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53974941">
      <w:bodyDiv w:val="1"/>
      <w:marLeft w:val="0"/>
      <w:marRight w:val="0"/>
      <w:marTop w:val="0"/>
      <w:marBottom w:val="0"/>
      <w:divBdr>
        <w:top w:val="none" w:sz="0" w:space="0" w:color="auto"/>
        <w:left w:val="none" w:sz="0" w:space="0" w:color="auto"/>
        <w:bottom w:val="none" w:sz="0" w:space="0" w:color="auto"/>
        <w:right w:val="none" w:sz="0" w:space="0" w:color="auto"/>
      </w:divBdr>
    </w:div>
    <w:div w:id="1954552746">
      <w:bodyDiv w:val="1"/>
      <w:marLeft w:val="0"/>
      <w:marRight w:val="0"/>
      <w:marTop w:val="0"/>
      <w:marBottom w:val="0"/>
      <w:divBdr>
        <w:top w:val="none" w:sz="0" w:space="0" w:color="auto"/>
        <w:left w:val="none" w:sz="0" w:space="0" w:color="auto"/>
        <w:bottom w:val="none" w:sz="0" w:space="0" w:color="auto"/>
        <w:right w:val="none" w:sz="0" w:space="0" w:color="auto"/>
      </w:divBdr>
    </w:div>
    <w:div w:id="1956397985">
      <w:bodyDiv w:val="1"/>
      <w:marLeft w:val="0"/>
      <w:marRight w:val="0"/>
      <w:marTop w:val="0"/>
      <w:marBottom w:val="0"/>
      <w:divBdr>
        <w:top w:val="none" w:sz="0" w:space="0" w:color="auto"/>
        <w:left w:val="none" w:sz="0" w:space="0" w:color="auto"/>
        <w:bottom w:val="none" w:sz="0" w:space="0" w:color="auto"/>
        <w:right w:val="none" w:sz="0" w:space="0" w:color="auto"/>
      </w:divBdr>
    </w:div>
    <w:div w:id="1959990251">
      <w:bodyDiv w:val="1"/>
      <w:marLeft w:val="0"/>
      <w:marRight w:val="0"/>
      <w:marTop w:val="0"/>
      <w:marBottom w:val="0"/>
      <w:divBdr>
        <w:top w:val="none" w:sz="0" w:space="0" w:color="auto"/>
        <w:left w:val="none" w:sz="0" w:space="0" w:color="auto"/>
        <w:bottom w:val="none" w:sz="0" w:space="0" w:color="auto"/>
        <w:right w:val="none" w:sz="0" w:space="0" w:color="auto"/>
      </w:divBdr>
    </w:div>
    <w:div w:id="1965771464">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88781555">
      <w:bodyDiv w:val="1"/>
      <w:marLeft w:val="0"/>
      <w:marRight w:val="0"/>
      <w:marTop w:val="0"/>
      <w:marBottom w:val="0"/>
      <w:divBdr>
        <w:top w:val="none" w:sz="0" w:space="0" w:color="auto"/>
        <w:left w:val="none" w:sz="0" w:space="0" w:color="auto"/>
        <w:bottom w:val="none" w:sz="0" w:space="0" w:color="auto"/>
        <w:right w:val="none" w:sz="0" w:space="0" w:color="auto"/>
      </w:divBdr>
    </w:div>
    <w:div w:id="1994138506">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1998722161">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2418242">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11911782">
      <w:bodyDiv w:val="1"/>
      <w:marLeft w:val="0"/>
      <w:marRight w:val="0"/>
      <w:marTop w:val="0"/>
      <w:marBottom w:val="0"/>
      <w:divBdr>
        <w:top w:val="none" w:sz="0" w:space="0" w:color="auto"/>
        <w:left w:val="none" w:sz="0" w:space="0" w:color="auto"/>
        <w:bottom w:val="none" w:sz="0" w:space="0" w:color="auto"/>
        <w:right w:val="none" w:sz="0" w:space="0" w:color="auto"/>
      </w:divBdr>
    </w:div>
    <w:div w:id="2016033795">
      <w:bodyDiv w:val="1"/>
      <w:marLeft w:val="0"/>
      <w:marRight w:val="0"/>
      <w:marTop w:val="0"/>
      <w:marBottom w:val="0"/>
      <w:divBdr>
        <w:top w:val="none" w:sz="0" w:space="0" w:color="auto"/>
        <w:left w:val="none" w:sz="0" w:space="0" w:color="auto"/>
        <w:bottom w:val="none" w:sz="0" w:space="0" w:color="auto"/>
        <w:right w:val="none" w:sz="0" w:space="0" w:color="auto"/>
      </w:divBdr>
    </w:div>
    <w:div w:id="2020234290">
      <w:bodyDiv w:val="1"/>
      <w:marLeft w:val="0"/>
      <w:marRight w:val="0"/>
      <w:marTop w:val="0"/>
      <w:marBottom w:val="0"/>
      <w:divBdr>
        <w:top w:val="none" w:sz="0" w:space="0" w:color="auto"/>
        <w:left w:val="none" w:sz="0" w:space="0" w:color="auto"/>
        <w:bottom w:val="none" w:sz="0" w:space="0" w:color="auto"/>
        <w:right w:val="none" w:sz="0" w:space="0" w:color="auto"/>
      </w:divBdr>
    </w:div>
    <w:div w:id="2022049975">
      <w:bodyDiv w:val="1"/>
      <w:marLeft w:val="0"/>
      <w:marRight w:val="0"/>
      <w:marTop w:val="0"/>
      <w:marBottom w:val="0"/>
      <w:divBdr>
        <w:top w:val="none" w:sz="0" w:space="0" w:color="auto"/>
        <w:left w:val="none" w:sz="0" w:space="0" w:color="auto"/>
        <w:bottom w:val="none" w:sz="0" w:space="0" w:color="auto"/>
        <w:right w:val="none" w:sz="0" w:space="0" w:color="auto"/>
      </w:divBdr>
    </w:div>
    <w:div w:id="202211797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3601869">
      <w:bodyDiv w:val="1"/>
      <w:marLeft w:val="0"/>
      <w:marRight w:val="0"/>
      <w:marTop w:val="0"/>
      <w:marBottom w:val="0"/>
      <w:divBdr>
        <w:top w:val="none" w:sz="0" w:space="0" w:color="auto"/>
        <w:left w:val="none" w:sz="0" w:space="0" w:color="auto"/>
        <w:bottom w:val="none" w:sz="0" w:space="0" w:color="auto"/>
        <w:right w:val="none" w:sz="0" w:space="0" w:color="auto"/>
      </w:divBdr>
    </w:div>
    <w:div w:id="2037777311">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42590821">
      <w:bodyDiv w:val="1"/>
      <w:marLeft w:val="0"/>
      <w:marRight w:val="0"/>
      <w:marTop w:val="0"/>
      <w:marBottom w:val="0"/>
      <w:divBdr>
        <w:top w:val="none" w:sz="0" w:space="0" w:color="auto"/>
        <w:left w:val="none" w:sz="0" w:space="0" w:color="auto"/>
        <w:bottom w:val="none" w:sz="0" w:space="0" w:color="auto"/>
        <w:right w:val="none" w:sz="0" w:space="0" w:color="auto"/>
      </w:divBdr>
    </w:div>
    <w:div w:id="2068912025">
      <w:bodyDiv w:val="1"/>
      <w:marLeft w:val="0"/>
      <w:marRight w:val="0"/>
      <w:marTop w:val="0"/>
      <w:marBottom w:val="0"/>
      <w:divBdr>
        <w:top w:val="none" w:sz="0" w:space="0" w:color="auto"/>
        <w:left w:val="none" w:sz="0" w:space="0" w:color="auto"/>
        <w:bottom w:val="none" w:sz="0" w:space="0" w:color="auto"/>
        <w:right w:val="none" w:sz="0" w:space="0" w:color="auto"/>
      </w:divBdr>
    </w:div>
    <w:div w:id="2070615233">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6198581">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78085639">
      <w:bodyDiv w:val="1"/>
      <w:marLeft w:val="0"/>
      <w:marRight w:val="0"/>
      <w:marTop w:val="0"/>
      <w:marBottom w:val="0"/>
      <w:divBdr>
        <w:top w:val="none" w:sz="0" w:space="0" w:color="auto"/>
        <w:left w:val="none" w:sz="0" w:space="0" w:color="auto"/>
        <w:bottom w:val="none" w:sz="0" w:space="0" w:color="auto"/>
        <w:right w:val="none" w:sz="0" w:space="0" w:color="auto"/>
      </w:divBdr>
    </w:div>
    <w:div w:id="2085712431">
      <w:bodyDiv w:val="1"/>
      <w:marLeft w:val="0"/>
      <w:marRight w:val="0"/>
      <w:marTop w:val="0"/>
      <w:marBottom w:val="0"/>
      <w:divBdr>
        <w:top w:val="none" w:sz="0" w:space="0" w:color="auto"/>
        <w:left w:val="none" w:sz="0" w:space="0" w:color="auto"/>
        <w:bottom w:val="none" w:sz="0" w:space="0" w:color="auto"/>
        <w:right w:val="none" w:sz="0" w:space="0" w:color="auto"/>
      </w:divBdr>
    </w:div>
    <w:div w:id="2086340705">
      <w:bodyDiv w:val="1"/>
      <w:marLeft w:val="0"/>
      <w:marRight w:val="0"/>
      <w:marTop w:val="0"/>
      <w:marBottom w:val="0"/>
      <w:divBdr>
        <w:top w:val="none" w:sz="0" w:space="0" w:color="auto"/>
        <w:left w:val="none" w:sz="0" w:space="0" w:color="auto"/>
        <w:bottom w:val="none" w:sz="0" w:space="0" w:color="auto"/>
        <w:right w:val="none" w:sz="0" w:space="0" w:color="auto"/>
      </w:divBdr>
    </w:div>
    <w:div w:id="2090418525">
      <w:bodyDiv w:val="1"/>
      <w:marLeft w:val="0"/>
      <w:marRight w:val="0"/>
      <w:marTop w:val="0"/>
      <w:marBottom w:val="0"/>
      <w:divBdr>
        <w:top w:val="none" w:sz="0" w:space="0" w:color="auto"/>
        <w:left w:val="none" w:sz="0" w:space="0" w:color="auto"/>
        <w:bottom w:val="none" w:sz="0" w:space="0" w:color="auto"/>
        <w:right w:val="none" w:sz="0" w:space="0" w:color="auto"/>
      </w:divBdr>
    </w:div>
    <w:div w:id="2094811106">
      <w:bodyDiv w:val="1"/>
      <w:marLeft w:val="0"/>
      <w:marRight w:val="0"/>
      <w:marTop w:val="0"/>
      <w:marBottom w:val="0"/>
      <w:divBdr>
        <w:top w:val="none" w:sz="0" w:space="0" w:color="auto"/>
        <w:left w:val="none" w:sz="0" w:space="0" w:color="auto"/>
        <w:bottom w:val="none" w:sz="0" w:space="0" w:color="auto"/>
        <w:right w:val="none" w:sz="0" w:space="0" w:color="auto"/>
      </w:divBdr>
    </w:div>
    <w:div w:id="2096393192">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6729330">
      <w:bodyDiv w:val="1"/>
      <w:marLeft w:val="0"/>
      <w:marRight w:val="0"/>
      <w:marTop w:val="0"/>
      <w:marBottom w:val="0"/>
      <w:divBdr>
        <w:top w:val="none" w:sz="0" w:space="0" w:color="auto"/>
        <w:left w:val="none" w:sz="0" w:space="0" w:color="auto"/>
        <w:bottom w:val="none" w:sz="0" w:space="0" w:color="auto"/>
        <w:right w:val="none" w:sz="0" w:space="0" w:color="auto"/>
      </w:divBdr>
    </w:div>
    <w:div w:id="2107070283">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2118759">
      <w:bodyDiv w:val="1"/>
      <w:marLeft w:val="0"/>
      <w:marRight w:val="0"/>
      <w:marTop w:val="0"/>
      <w:marBottom w:val="0"/>
      <w:divBdr>
        <w:top w:val="none" w:sz="0" w:space="0" w:color="auto"/>
        <w:left w:val="none" w:sz="0" w:space="0" w:color="auto"/>
        <w:bottom w:val="none" w:sz="0" w:space="0" w:color="auto"/>
        <w:right w:val="none" w:sz="0" w:space="0" w:color="auto"/>
      </w:divBdr>
    </w:div>
    <w:div w:id="2112359310">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7827242">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0486360">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5223147">
      <w:bodyDiv w:val="1"/>
      <w:marLeft w:val="0"/>
      <w:marRight w:val="0"/>
      <w:marTop w:val="0"/>
      <w:marBottom w:val="0"/>
      <w:divBdr>
        <w:top w:val="none" w:sz="0" w:space="0" w:color="auto"/>
        <w:left w:val="none" w:sz="0" w:space="0" w:color="auto"/>
        <w:bottom w:val="none" w:sz="0" w:space="0" w:color="auto"/>
        <w:right w:val="none" w:sz="0" w:space="0" w:color="auto"/>
      </w:divBdr>
    </w:div>
    <w:div w:id="2125226713">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29855027">
      <w:bodyDiv w:val="1"/>
      <w:marLeft w:val="0"/>
      <w:marRight w:val="0"/>
      <w:marTop w:val="0"/>
      <w:marBottom w:val="0"/>
      <w:divBdr>
        <w:top w:val="none" w:sz="0" w:space="0" w:color="auto"/>
        <w:left w:val="none" w:sz="0" w:space="0" w:color="auto"/>
        <w:bottom w:val="none" w:sz="0" w:space="0" w:color="auto"/>
        <w:right w:val="none" w:sz="0" w:space="0" w:color="auto"/>
      </w:divBdr>
    </w:div>
    <w:div w:id="2130005422">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3205540">
      <w:bodyDiv w:val="1"/>
      <w:marLeft w:val="0"/>
      <w:marRight w:val="0"/>
      <w:marTop w:val="0"/>
      <w:marBottom w:val="0"/>
      <w:divBdr>
        <w:top w:val="none" w:sz="0" w:space="0" w:color="auto"/>
        <w:left w:val="none" w:sz="0" w:space="0" w:color="auto"/>
        <w:bottom w:val="none" w:sz="0" w:space="0" w:color="auto"/>
        <w:right w:val="none" w:sz="0" w:space="0" w:color="auto"/>
      </w:divBdr>
    </w:div>
    <w:div w:id="2134665565">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image" Target="media/image7.emf"/><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emf"/><Relationship Id="rId28" Type="http://schemas.openxmlformats.org/officeDocument/2006/relationships/fontTable" Target="fontTable.xml"/><Relationship Id="rId10" Type="http://schemas.openxmlformats.org/officeDocument/2006/relationships/hyperlink" Target="mailto:palmona1@eafit.edu.co"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Libro3"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s-CO"/>
              <a:t>Evolución</a:t>
            </a:r>
            <a:r>
              <a:rPr lang="es-CO" baseline="0"/>
              <a:t> del Balance</a:t>
            </a:r>
            <a:endParaRPr lang="es-CO"/>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CO"/>
        </a:p>
      </c:txPr>
    </c:title>
    <c:autoTitleDeleted val="0"/>
    <c:plotArea>
      <c:layout/>
      <c:scatterChart>
        <c:scatterStyle val="smoothMarker"/>
        <c:varyColors val="0"/>
        <c:ser>
          <c:idx val="0"/>
          <c:order val="0"/>
          <c:tx>
            <c:strRef>
              <c:f>'Retorno Completo'!$B$1</c:f>
              <c:strCache>
                <c:ptCount val="1"/>
                <c:pt idx="0">
                  <c:v>PPO</c:v>
                </c:pt>
              </c:strCache>
            </c:strRef>
          </c:tx>
          <c:spPr>
            <a:ln w="15875" cap="rnd">
              <a:solidFill>
                <a:schemeClr val="accent6">
                  <a:lumMod val="75000"/>
                </a:schemeClr>
              </a:solidFill>
              <a:round/>
            </a:ln>
            <a:effectLst/>
          </c:spPr>
          <c:marker>
            <c:symbol val="none"/>
          </c:marker>
          <c:xVal>
            <c:numRef>
              <c:f>'Retorno Completo'!$A$2:$A$1676</c:f>
              <c:numCache>
                <c:formatCode>m/d/yyyy</c:formatCode>
                <c:ptCount val="1675"/>
                <c:pt idx="0">
                  <c:v>42389</c:v>
                </c:pt>
                <c:pt idx="1">
                  <c:v>42390</c:v>
                </c:pt>
                <c:pt idx="2">
                  <c:v>42391</c:v>
                </c:pt>
                <c:pt idx="3">
                  <c:v>42394</c:v>
                </c:pt>
                <c:pt idx="4">
                  <c:v>42395</c:v>
                </c:pt>
                <c:pt idx="5">
                  <c:v>42396</c:v>
                </c:pt>
                <c:pt idx="6">
                  <c:v>42397</c:v>
                </c:pt>
                <c:pt idx="7">
                  <c:v>42398</c:v>
                </c:pt>
                <c:pt idx="8">
                  <c:v>42401</c:v>
                </c:pt>
                <c:pt idx="9">
                  <c:v>42402</c:v>
                </c:pt>
                <c:pt idx="10">
                  <c:v>42403</c:v>
                </c:pt>
                <c:pt idx="11">
                  <c:v>42404</c:v>
                </c:pt>
                <c:pt idx="12">
                  <c:v>42405</c:v>
                </c:pt>
                <c:pt idx="13">
                  <c:v>42408</c:v>
                </c:pt>
                <c:pt idx="14">
                  <c:v>42409</c:v>
                </c:pt>
                <c:pt idx="15">
                  <c:v>42410</c:v>
                </c:pt>
                <c:pt idx="16">
                  <c:v>42411</c:v>
                </c:pt>
                <c:pt idx="17">
                  <c:v>42412</c:v>
                </c:pt>
                <c:pt idx="18">
                  <c:v>42415</c:v>
                </c:pt>
                <c:pt idx="19">
                  <c:v>42416</c:v>
                </c:pt>
                <c:pt idx="20">
                  <c:v>42417</c:v>
                </c:pt>
                <c:pt idx="21">
                  <c:v>42418</c:v>
                </c:pt>
                <c:pt idx="22">
                  <c:v>42419</c:v>
                </c:pt>
                <c:pt idx="23">
                  <c:v>42422</c:v>
                </c:pt>
                <c:pt idx="24">
                  <c:v>42423</c:v>
                </c:pt>
                <c:pt idx="25">
                  <c:v>42424</c:v>
                </c:pt>
                <c:pt idx="26">
                  <c:v>42425</c:v>
                </c:pt>
                <c:pt idx="27">
                  <c:v>42426</c:v>
                </c:pt>
                <c:pt idx="28">
                  <c:v>42429</c:v>
                </c:pt>
                <c:pt idx="29">
                  <c:v>42430</c:v>
                </c:pt>
                <c:pt idx="30">
                  <c:v>42431</c:v>
                </c:pt>
                <c:pt idx="31">
                  <c:v>42432</c:v>
                </c:pt>
                <c:pt idx="32">
                  <c:v>42433</c:v>
                </c:pt>
                <c:pt idx="33">
                  <c:v>42436</c:v>
                </c:pt>
                <c:pt idx="34">
                  <c:v>42437</c:v>
                </c:pt>
                <c:pt idx="35">
                  <c:v>42438</c:v>
                </c:pt>
                <c:pt idx="36">
                  <c:v>42439</c:v>
                </c:pt>
                <c:pt idx="37">
                  <c:v>42440</c:v>
                </c:pt>
                <c:pt idx="38">
                  <c:v>42443</c:v>
                </c:pt>
                <c:pt idx="39">
                  <c:v>42444</c:v>
                </c:pt>
                <c:pt idx="40">
                  <c:v>42445</c:v>
                </c:pt>
                <c:pt idx="41">
                  <c:v>42446</c:v>
                </c:pt>
                <c:pt idx="42">
                  <c:v>42447</c:v>
                </c:pt>
                <c:pt idx="43">
                  <c:v>42451</c:v>
                </c:pt>
                <c:pt idx="44">
                  <c:v>42452</c:v>
                </c:pt>
                <c:pt idx="45">
                  <c:v>42457</c:v>
                </c:pt>
                <c:pt idx="46">
                  <c:v>42458</c:v>
                </c:pt>
                <c:pt idx="47">
                  <c:v>42459</c:v>
                </c:pt>
                <c:pt idx="48">
                  <c:v>42460</c:v>
                </c:pt>
                <c:pt idx="49">
                  <c:v>42461</c:v>
                </c:pt>
                <c:pt idx="50">
                  <c:v>42464</c:v>
                </c:pt>
                <c:pt idx="51">
                  <c:v>42465</c:v>
                </c:pt>
                <c:pt idx="52">
                  <c:v>42466</c:v>
                </c:pt>
                <c:pt idx="53">
                  <c:v>42467</c:v>
                </c:pt>
                <c:pt idx="54">
                  <c:v>42468</c:v>
                </c:pt>
                <c:pt idx="55">
                  <c:v>42471</c:v>
                </c:pt>
                <c:pt idx="56">
                  <c:v>42472</c:v>
                </c:pt>
                <c:pt idx="57">
                  <c:v>42473</c:v>
                </c:pt>
                <c:pt idx="58">
                  <c:v>42474</c:v>
                </c:pt>
                <c:pt idx="59">
                  <c:v>42475</c:v>
                </c:pt>
                <c:pt idx="60">
                  <c:v>42478</c:v>
                </c:pt>
                <c:pt idx="61">
                  <c:v>42479</c:v>
                </c:pt>
                <c:pt idx="62">
                  <c:v>42480</c:v>
                </c:pt>
                <c:pt idx="63">
                  <c:v>42481</c:v>
                </c:pt>
                <c:pt idx="64">
                  <c:v>42482</c:v>
                </c:pt>
                <c:pt idx="65">
                  <c:v>42485</c:v>
                </c:pt>
                <c:pt idx="66">
                  <c:v>42486</c:v>
                </c:pt>
                <c:pt idx="67">
                  <c:v>42487</c:v>
                </c:pt>
                <c:pt idx="68">
                  <c:v>42488</c:v>
                </c:pt>
                <c:pt idx="69">
                  <c:v>42489</c:v>
                </c:pt>
                <c:pt idx="70">
                  <c:v>42492</c:v>
                </c:pt>
                <c:pt idx="71">
                  <c:v>42493</c:v>
                </c:pt>
                <c:pt idx="72">
                  <c:v>42494</c:v>
                </c:pt>
                <c:pt idx="73">
                  <c:v>42495</c:v>
                </c:pt>
                <c:pt idx="74">
                  <c:v>42496</c:v>
                </c:pt>
                <c:pt idx="75">
                  <c:v>42500</c:v>
                </c:pt>
                <c:pt idx="76">
                  <c:v>42501</c:v>
                </c:pt>
                <c:pt idx="77">
                  <c:v>42502</c:v>
                </c:pt>
                <c:pt idx="78">
                  <c:v>42503</c:v>
                </c:pt>
                <c:pt idx="79">
                  <c:v>42506</c:v>
                </c:pt>
                <c:pt idx="80">
                  <c:v>42507</c:v>
                </c:pt>
                <c:pt idx="81">
                  <c:v>42508</c:v>
                </c:pt>
                <c:pt idx="82">
                  <c:v>42509</c:v>
                </c:pt>
                <c:pt idx="83">
                  <c:v>42510</c:v>
                </c:pt>
                <c:pt idx="84">
                  <c:v>42513</c:v>
                </c:pt>
                <c:pt idx="85">
                  <c:v>42514</c:v>
                </c:pt>
                <c:pt idx="86">
                  <c:v>42515</c:v>
                </c:pt>
                <c:pt idx="87">
                  <c:v>42516</c:v>
                </c:pt>
                <c:pt idx="88">
                  <c:v>42517</c:v>
                </c:pt>
                <c:pt idx="89">
                  <c:v>42521</c:v>
                </c:pt>
                <c:pt idx="90">
                  <c:v>42522</c:v>
                </c:pt>
                <c:pt idx="91">
                  <c:v>42523</c:v>
                </c:pt>
                <c:pt idx="92">
                  <c:v>42524</c:v>
                </c:pt>
                <c:pt idx="93">
                  <c:v>42528</c:v>
                </c:pt>
                <c:pt idx="94">
                  <c:v>42529</c:v>
                </c:pt>
                <c:pt idx="95">
                  <c:v>42530</c:v>
                </c:pt>
                <c:pt idx="96">
                  <c:v>42531</c:v>
                </c:pt>
                <c:pt idx="97">
                  <c:v>42534</c:v>
                </c:pt>
                <c:pt idx="98">
                  <c:v>42535</c:v>
                </c:pt>
                <c:pt idx="99">
                  <c:v>42536</c:v>
                </c:pt>
                <c:pt idx="100">
                  <c:v>42537</c:v>
                </c:pt>
                <c:pt idx="101">
                  <c:v>42538</c:v>
                </c:pt>
                <c:pt idx="102">
                  <c:v>42541</c:v>
                </c:pt>
                <c:pt idx="103">
                  <c:v>42542</c:v>
                </c:pt>
                <c:pt idx="104">
                  <c:v>42543</c:v>
                </c:pt>
                <c:pt idx="105">
                  <c:v>42544</c:v>
                </c:pt>
                <c:pt idx="106">
                  <c:v>42545</c:v>
                </c:pt>
                <c:pt idx="107">
                  <c:v>42548</c:v>
                </c:pt>
                <c:pt idx="108">
                  <c:v>42549</c:v>
                </c:pt>
                <c:pt idx="109">
                  <c:v>42550</c:v>
                </c:pt>
                <c:pt idx="110">
                  <c:v>42551</c:v>
                </c:pt>
                <c:pt idx="111">
                  <c:v>42552</c:v>
                </c:pt>
                <c:pt idx="112">
                  <c:v>42556</c:v>
                </c:pt>
                <c:pt idx="113">
                  <c:v>42557</c:v>
                </c:pt>
                <c:pt idx="114">
                  <c:v>42558</c:v>
                </c:pt>
                <c:pt idx="115">
                  <c:v>42559</c:v>
                </c:pt>
                <c:pt idx="116">
                  <c:v>42562</c:v>
                </c:pt>
                <c:pt idx="117">
                  <c:v>42563</c:v>
                </c:pt>
                <c:pt idx="118">
                  <c:v>42564</c:v>
                </c:pt>
                <c:pt idx="119">
                  <c:v>42565</c:v>
                </c:pt>
                <c:pt idx="120">
                  <c:v>42566</c:v>
                </c:pt>
                <c:pt idx="121">
                  <c:v>42569</c:v>
                </c:pt>
                <c:pt idx="122">
                  <c:v>42570</c:v>
                </c:pt>
                <c:pt idx="123">
                  <c:v>42572</c:v>
                </c:pt>
                <c:pt idx="124">
                  <c:v>42573</c:v>
                </c:pt>
                <c:pt idx="125">
                  <c:v>42576</c:v>
                </c:pt>
                <c:pt idx="126">
                  <c:v>42577</c:v>
                </c:pt>
                <c:pt idx="127">
                  <c:v>42578</c:v>
                </c:pt>
                <c:pt idx="128">
                  <c:v>42579</c:v>
                </c:pt>
                <c:pt idx="129">
                  <c:v>42580</c:v>
                </c:pt>
                <c:pt idx="130">
                  <c:v>42583</c:v>
                </c:pt>
                <c:pt idx="131">
                  <c:v>42584</c:v>
                </c:pt>
                <c:pt idx="132">
                  <c:v>42585</c:v>
                </c:pt>
                <c:pt idx="133">
                  <c:v>42586</c:v>
                </c:pt>
                <c:pt idx="134">
                  <c:v>42587</c:v>
                </c:pt>
                <c:pt idx="135">
                  <c:v>42590</c:v>
                </c:pt>
                <c:pt idx="136">
                  <c:v>42591</c:v>
                </c:pt>
                <c:pt idx="137">
                  <c:v>42592</c:v>
                </c:pt>
                <c:pt idx="138">
                  <c:v>42593</c:v>
                </c:pt>
                <c:pt idx="139">
                  <c:v>42594</c:v>
                </c:pt>
                <c:pt idx="140">
                  <c:v>42598</c:v>
                </c:pt>
                <c:pt idx="141">
                  <c:v>42599</c:v>
                </c:pt>
                <c:pt idx="142">
                  <c:v>42600</c:v>
                </c:pt>
                <c:pt idx="143">
                  <c:v>42601</c:v>
                </c:pt>
                <c:pt idx="144">
                  <c:v>42604</c:v>
                </c:pt>
                <c:pt idx="145">
                  <c:v>42605</c:v>
                </c:pt>
                <c:pt idx="146">
                  <c:v>42606</c:v>
                </c:pt>
                <c:pt idx="147">
                  <c:v>42607</c:v>
                </c:pt>
                <c:pt idx="148">
                  <c:v>42608</c:v>
                </c:pt>
                <c:pt idx="149">
                  <c:v>42611</c:v>
                </c:pt>
                <c:pt idx="150">
                  <c:v>42612</c:v>
                </c:pt>
                <c:pt idx="151">
                  <c:v>42613</c:v>
                </c:pt>
                <c:pt idx="152">
                  <c:v>42614</c:v>
                </c:pt>
                <c:pt idx="153">
                  <c:v>42615</c:v>
                </c:pt>
                <c:pt idx="154">
                  <c:v>42618</c:v>
                </c:pt>
                <c:pt idx="155">
                  <c:v>42619</c:v>
                </c:pt>
                <c:pt idx="156">
                  <c:v>42620</c:v>
                </c:pt>
                <c:pt idx="157">
                  <c:v>42621</c:v>
                </c:pt>
                <c:pt idx="158">
                  <c:v>42622</c:v>
                </c:pt>
                <c:pt idx="159">
                  <c:v>42625</c:v>
                </c:pt>
                <c:pt idx="160">
                  <c:v>42626</c:v>
                </c:pt>
                <c:pt idx="161">
                  <c:v>42627</c:v>
                </c:pt>
                <c:pt idx="162">
                  <c:v>42628</c:v>
                </c:pt>
                <c:pt idx="163">
                  <c:v>42629</c:v>
                </c:pt>
                <c:pt idx="164">
                  <c:v>42632</c:v>
                </c:pt>
                <c:pt idx="165">
                  <c:v>42633</c:v>
                </c:pt>
                <c:pt idx="166">
                  <c:v>42634</c:v>
                </c:pt>
                <c:pt idx="167">
                  <c:v>42635</c:v>
                </c:pt>
                <c:pt idx="168">
                  <c:v>42636</c:v>
                </c:pt>
                <c:pt idx="169">
                  <c:v>42639</c:v>
                </c:pt>
                <c:pt idx="170">
                  <c:v>42640</c:v>
                </c:pt>
                <c:pt idx="171">
                  <c:v>42641</c:v>
                </c:pt>
                <c:pt idx="172">
                  <c:v>42642</c:v>
                </c:pt>
                <c:pt idx="173">
                  <c:v>42643</c:v>
                </c:pt>
                <c:pt idx="174">
                  <c:v>42646</c:v>
                </c:pt>
                <c:pt idx="175">
                  <c:v>42647</c:v>
                </c:pt>
                <c:pt idx="176">
                  <c:v>42648</c:v>
                </c:pt>
                <c:pt idx="177">
                  <c:v>42649</c:v>
                </c:pt>
                <c:pt idx="178">
                  <c:v>42650</c:v>
                </c:pt>
                <c:pt idx="179">
                  <c:v>42653</c:v>
                </c:pt>
                <c:pt idx="180">
                  <c:v>42654</c:v>
                </c:pt>
                <c:pt idx="181">
                  <c:v>42655</c:v>
                </c:pt>
                <c:pt idx="182">
                  <c:v>42656</c:v>
                </c:pt>
                <c:pt idx="183">
                  <c:v>42657</c:v>
                </c:pt>
                <c:pt idx="184">
                  <c:v>42661</c:v>
                </c:pt>
                <c:pt idx="185">
                  <c:v>42662</c:v>
                </c:pt>
                <c:pt idx="186">
                  <c:v>42663</c:v>
                </c:pt>
                <c:pt idx="187">
                  <c:v>42664</c:v>
                </c:pt>
                <c:pt idx="188">
                  <c:v>42667</c:v>
                </c:pt>
                <c:pt idx="189">
                  <c:v>42668</c:v>
                </c:pt>
                <c:pt idx="190">
                  <c:v>42669</c:v>
                </c:pt>
                <c:pt idx="191">
                  <c:v>42670</c:v>
                </c:pt>
                <c:pt idx="192">
                  <c:v>42671</c:v>
                </c:pt>
                <c:pt idx="193">
                  <c:v>42674</c:v>
                </c:pt>
                <c:pt idx="194">
                  <c:v>42675</c:v>
                </c:pt>
                <c:pt idx="195">
                  <c:v>42676</c:v>
                </c:pt>
                <c:pt idx="196">
                  <c:v>42677</c:v>
                </c:pt>
                <c:pt idx="197">
                  <c:v>42678</c:v>
                </c:pt>
                <c:pt idx="198">
                  <c:v>42682</c:v>
                </c:pt>
                <c:pt idx="199">
                  <c:v>42683</c:v>
                </c:pt>
                <c:pt idx="200">
                  <c:v>42684</c:v>
                </c:pt>
                <c:pt idx="201">
                  <c:v>42685</c:v>
                </c:pt>
                <c:pt idx="202">
                  <c:v>42689</c:v>
                </c:pt>
                <c:pt idx="203">
                  <c:v>42690</c:v>
                </c:pt>
                <c:pt idx="204">
                  <c:v>42691</c:v>
                </c:pt>
                <c:pt idx="205">
                  <c:v>42692</c:v>
                </c:pt>
                <c:pt idx="206">
                  <c:v>42695</c:v>
                </c:pt>
                <c:pt idx="207">
                  <c:v>42696</c:v>
                </c:pt>
                <c:pt idx="208">
                  <c:v>42697</c:v>
                </c:pt>
                <c:pt idx="209">
                  <c:v>42698</c:v>
                </c:pt>
                <c:pt idx="210">
                  <c:v>42699</c:v>
                </c:pt>
                <c:pt idx="211">
                  <c:v>42702</c:v>
                </c:pt>
                <c:pt idx="212">
                  <c:v>42703</c:v>
                </c:pt>
                <c:pt idx="213">
                  <c:v>42704</c:v>
                </c:pt>
                <c:pt idx="214">
                  <c:v>42705</c:v>
                </c:pt>
                <c:pt idx="215">
                  <c:v>42706</c:v>
                </c:pt>
                <c:pt idx="216">
                  <c:v>42709</c:v>
                </c:pt>
                <c:pt idx="217">
                  <c:v>42710</c:v>
                </c:pt>
                <c:pt idx="218">
                  <c:v>42711</c:v>
                </c:pt>
                <c:pt idx="219">
                  <c:v>42713</c:v>
                </c:pt>
                <c:pt idx="220">
                  <c:v>42716</c:v>
                </c:pt>
                <c:pt idx="221">
                  <c:v>42717</c:v>
                </c:pt>
                <c:pt idx="222">
                  <c:v>42718</c:v>
                </c:pt>
                <c:pt idx="223">
                  <c:v>42719</c:v>
                </c:pt>
                <c:pt idx="224">
                  <c:v>42720</c:v>
                </c:pt>
                <c:pt idx="225">
                  <c:v>42723</c:v>
                </c:pt>
                <c:pt idx="226">
                  <c:v>42724</c:v>
                </c:pt>
                <c:pt idx="227">
                  <c:v>42725</c:v>
                </c:pt>
                <c:pt idx="228">
                  <c:v>42726</c:v>
                </c:pt>
                <c:pt idx="229">
                  <c:v>42727</c:v>
                </c:pt>
                <c:pt idx="230">
                  <c:v>42730</c:v>
                </c:pt>
                <c:pt idx="231">
                  <c:v>42731</c:v>
                </c:pt>
                <c:pt idx="232">
                  <c:v>42732</c:v>
                </c:pt>
                <c:pt idx="233">
                  <c:v>42733</c:v>
                </c:pt>
                <c:pt idx="234">
                  <c:v>42737</c:v>
                </c:pt>
                <c:pt idx="235">
                  <c:v>42738</c:v>
                </c:pt>
                <c:pt idx="236">
                  <c:v>42739</c:v>
                </c:pt>
                <c:pt idx="237">
                  <c:v>42740</c:v>
                </c:pt>
                <c:pt idx="238">
                  <c:v>42741</c:v>
                </c:pt>
                <c:pt idx="239">
                  <c:v>42745</c:v>
                </c:pt>
                <c:pt idx="240">
                  <c:v>42746</c:v>
                </c:pt>
                <c:pt idx="241">
                  <c:v>42747</c:v>
                </c:pt>
                <c:pt idx="242">
                  <c:v>42748</c:v>
                </c:pt>
                <c:pt idx="243">
                  <c:v>42751</c:v>
                </c:pt>
                <c:pt idx="244">
                  <c:v>42752</c:v>
                </c:pt>
                <c:pt idx="245">
                  <c:v>42753</c:v>
                </c:pt>
                <c:pt idx="246">
                  <c:v>42754</c:v>
                </c:pt>
                <c:pt idx="247">
                  <c:v>42755</c:v>
                </c:pt>
                <c:pt idx="248">
                  <c:v>42758</c:v>
                </c:pt>
                <c:pt idx="249">
                  <c:v>42759</c:v>
                </c:pt>
                <c:pt idx="250">
                  <c:v>42760</c:v>
                </c:pt>
                <c:pt idx="251">
                  <c:v>42761</c:v>
                </c:pt>
                <c:pt idx="252">
                  <c:v>42762</c:v>
                </c:pt>
                <c:pt idx="253">
                  <c:v>42765</c:v>
                </c:pt>
                <c:pt idx="254">
                  <c:v>42766</c:v>
                </c:pt>
                <c:pt idx="255">
                  <c:v>42767</c:v>
                </c:pt>
                <c:pt idx="256">
                  <c:v>42768</c:v>
                </c:pt>
                <c:pt idx="257">
                  <c:v>42769</c:v>
                </c:pt>
                <c:pt idx="258">
                  <c:v>42772</c:v>
                </c:pt>
                <c:pt idx="259">
                  <c:v>42773</c:v>
                </c:pt>
                <c:pt idx="260">
                  <c:v>42774</c:v>
                </c:pt>
                <c:pt idx="261">
                  <c:v>42775</c:v>
                </c:pt>
                <c:pt idx="262">
                  <c:v>42776</c:v>
                </c:pt>
                <c:pt idx="263">
                  <c:v>42779</c:v>
                </c:pt>
                <c:pt idx="264">
                  <c:v>42780</c:v>
                </c:pt>
                <c:pt idx="265">
                  <c:v>42781</c:v>
                </c:pt>
                <c:pt idx="266">
                  <c:v>42782</c:v>
                </c:pt>
                <c:pt idx="267">
                  <c:v>42783</c:v>
                </c:pt>
                <c:pt idx="268">
                  <c:v>42786</c:v>
                </c:pt>
                <c:pt idx="269">
                  <c:v>42787</c:v>
                </c:pt>
                <c:pt idx="270">
                  <c:v>42788</c:v>
                </c:pt>
                <c:pt idx="271">
                  <c:v>42789</c:v>
                </c:pt>
                <c:pt idx="272">
                  <c:v>42790</c:v>
                </c:pt>
                <c:pt idx="273">
                  <c:v>42793</c:v>
                </c:pt>
                <c:pt idx="274">
                  <c:v>42794</c:v>
                </c:pt>
                <c:pt idx="275">
                  <c:v>42795</c:v>
                </c:pt>
                <c:pt idx="276">
                  <c:v>42796</c:v>
                </c:pt>
                <c:pt idx="277">
                  <c:v>42797</c:v>
                </c:pt>
                <c:pt idx="278">
                  <c:v>42800</c:v>
                </c:pt>
                <c:pt idx="279">
                  <c:v>42801</c:v>
                </c:pt>
                <c:pt idx="280">
                  <c:v>42802</c:v>
                </c:pt>
                <c:pt idx="281">
                  <c:v>42803</c:v>
                </c:pt>
                <c:pt idx="282">
                  <c:v>42804</c:v>
                </c:pt>
                <c:pt idx="283">
                  <c:v>42807</c:v>
                </c:pt>
                <c:pt idx="284">
                  <c:v>42808</c:v>
                </c:pt>
                <c:pt idx="285">
                  <c:v>42809</c:v>
                </c:pt>
                <c:pt idx="286">
                  <c:v>42810</c:v>
                </c:pt>
                <c:pt idx="287">
                  <c:v>42811</c:v>
                </c:pt>
                <c:pt idx="288">
                  <c:v>42815</c:v>
                </c:pt>
                <c:pt idx="289">
                  <c:v>42816</c:v>
                </c:pt>
                <c:pt idx="290">
                  <c:v>42817</c:v>
                </c:pt>
                <c:pt idx="291">
                  <c:v>42818</c:v>
                </c:pt>
                <c:pt idx="292">
                  <c:v>42821</c:v>
                </c:pt>
                <c:pt idx="293">
                  <c:v>42822</c:v>
                </c:pt>
                <c:pt idx="294">
                  <c:v>42823</c:v>
                </c:pt>
                <c:pt idx="295">
                  <c:v>42824</c:v>
                </c:pt>
                <c:pt idx="296">
                  <c:v>42825</c:v>
                </c:pt>
                <c:pt idx="297">
                  <c:v>42828</c:v>
                </c:pt>
                <c:pt idx="298">
                  <c:v>42829</c:v>
                </c:pt>
                <c:pt idx="299">
                  <c:v>42830</c:v>
                </c:pt>
                <c:pt idx="300">
                  <c:v>42831</c:v>
                </c:pt>
                <c:pt idx="301">
                  <c:v>42832</c:v>
                </c:pt>
                <c:pt idx="302">
                  <c:v>42835</c:v>
                </c:pt>
                <c:pt idx="303">
                  <c:v>42836</c:v>
                </c:pt>
                <c:pt idx="304">
                  <c:v>42837</c:v>
                </c:pt>
                <c:pt idx="305">
                  <c:v>42842</c:v>
                </c:pt>
                <c:pt idx="306">
                  <c:v>42843</c:v>
                </c:pt>
                <c:pt idx="307">
                  <c:v>42844</c:v>
                </c:pt>
                <c:pt idx="308">
                  <c:v>42845</c:v>
                </c:pt>
                <c:pt idx="309">
                  <c:v>42846</c:v>
                </c:pt>
                <c:pt idx="310">
                  <c:v>42849</c:v>
                </c:pt>
                <c:pt idx="311">
                  <c:v>42850</c:v>
                </c:pt>
                <c:pt idx="312">
                  <c:v>42851</c:v>
                </c:pt>
                <c:pt idx="313">
                  <c:v>42852</c:v>
                </c:pt>
                <c:pt idx="314">
                  <c:v>42853</c:v>
                </c:pt>
                <c:pt idx="315">
                  <c:v>42857</c:v>
                </c:pt>
                <c:pt idx="316">
                  <c:v>42858</c:v>
                </c:pt>
                <c:pt idx="317">
                  <c:v>42859</c:v>
                </c:pt>
                <c:pt idx="318">
                  <c:v>42860</c:v>
                </c:pt>
                <c:pt idx="319">
                  <c:v>42863</c:v>
                </c:pt>
                <c:pt idx="320">
                  <c:v>42864</c:v>
                </c:pt>
                <c:pt idx="321">
                  <c:v>42865</c:v>
                </c:pt>
                <c:pt idx="322">
                  <c:v>42866</c:v>
                </c:pt>
                <c:pt idx="323">
                  <c:v>42867</c:v>
                </c:pt>
                <c:pt idx="324">
                  <c:v>42870</c:v>
                </c:pt>
                <c:pt idx="325">
                  <c:v>42871</c:v>
                </c:pt>
                <c:pt idx="326">
                  <c:v>42872</c:v>
                </c:pt>
                <c:pt idx="327">
                  <c:v>42873</c:v>
                </c:pt>
                <c:pt idx="328">
                  <c:v>42874</c:v>
                </c:pt>
                <c:pt idx="329">
                  <c:v>42877</c:v>
                </c:pt>
                <c:pt idx="330">
                  <c:v>42878</c:v>
                </c:pt>
                <c:pt idx="331">
                  <c:v>42879</c:v>
                </c:pt>
                <c:pt idx="332">
                  <c:v>42880</c:v>
                </c:pt>
                <c:pt idx="333">
                  <c:v>42881</c:v>
                </c:pt>
                <c:pt idx="334">
                  <c:v>42885</c:v>
                </c:pt>
                <c:pt idx="335">
                  <c:v>42886</c:v>
                </c:pt>
                <c:pt idx="336">
                  <c:v>42887</c:v>
                </c:pt>
                <c:pt idx="337">
                  <c:v>42888</c:v>
                </c:pt>
                <c:pt idx="338">
                  <c:v>42891</c:v>
                </c:pt>
                <c:pt idx="339">
                  <c:v>42892</c:v>
                </c:pt>
                <c:pt idx="340">
                  <c:v>42893</c:v>
                </c:pt>
                <c:pt idx="341">
                  <c:v>42894</c:v>
                </c:pt>
                <c:pt idx="342">
                  <c:v>42895</c:v>
                </c:pt>
                <c:pt idx="343">
                  <c:v>42898</c:v>
                </c:pt>
                <c:pt idx="344">
                  <c:v>42899</c:v>
                </c:pt>
                <c:pt idx="345">
                  <c:v>42900</c:v>
                </c:pt>
                <c:pt idx="346">
                  <c:v>42901</c:v>
                </c:pt>
                <c:pt idx="347">
                  <c:v>42902</c:v>
                </c:pt>
                <c:pt idx="348">
                  <c:v>42906</c:v>
                </c:pt>
                <c:pt idx="349">
                  <c:v>42907</c:v>
                </c:pt>
                <c:pt idx="350">
                  <c:v>42908</c:v>
                </c:pt>
                <c:pt idx="351">
                  <c:v>42909</c:v>
                </c:pt>
                <c:pt idx="352">
                  <c:v>42913</c:v>
                </c:pt>
                <c:pt idx="353">
                  <c:v>42914</c:v>
                </c:pt>
                <c:pt idx="354">
                  <c:v>42915</c:v>
                </c:pt>
                <c:pt idx="355">
                  <c:v>42916</c:v>
                </c:pt>
                <c:pt idx="356">
                  <c:v>42920</c:v>
                </c:pt>
                <c:pt idx="357">
                  <c:v>42921</c:v>
                </c:pt>
                <c:pt idx="358">
                  <c:v>42922</c:v>
                </c:pt>
                <c:pt idx="359">
                  <c:v>42923</c:v>
                </c:pt>
                <c:pt idx="360">
                  <c:v>42926</c:v>
                </c:pt>
                <c:pt idx="361">
                  <c:v>42927</c:v>
                </c:pt>
                <c:pt idx="362">
                  <c:v>42928</c:v>
                </c:pt>
                <c:pt idx="363">
                  <c:v>42929</c:v>
                </c:pt>
                <c:pt idx="364">
                  <c:v>42930</c:v>
                </c:pt>
                <c:pt idx="365">
                  <c:v>42933</c:v>
                </c:pt>
                <c:pt idx="366">
                  <c:v>42934</c:v>
                </c:pt>
                <c:pt idx="367">
                  <c:v>42935</c:v>
                </c:pt>
                <c:pt idx="368">
                  <c:v>42937</c:v>
                </c:pt>
                <c:pt idx="369">
                  <c:v>42940</c:v>
                </c:pt>
                <c:pt idx="370">
                  <c:v>42941</c:v>
                </c:pt>
                <c:pt idx="371">
                  <c:v>42942</c:v>
                </c:pt>
                <c:pt idx="372">
                  <c:v>42943</c:v>
                </c:pt>
                <c:pt idx="373">
                  <c:v>42944</c:v>
                </c:pt>
                <c:pt idx="374">
                  <c:v>42947</c:v>
                </c:pt>
                <c:pt idx="375">
                  <c:v>42948</c:v>
                </c:pt>
                <c:pt idx="376">
                  <c:v>42949</c:v>
                </c:pt>
                <c:pt idx="377">
                  <c:v>42950</c:v>
                </c:pt>
                <c:pt idx="378">
                  <c:v>42951</c:v>
                </c:pt>
                <c:pt idx="379">
                  <c:v>42955</c:v>
                </c:pt>
                <c:pt idx="380">
                  <c:v>42956</c:v>
                </c:pt>
                <c:pt idx="381">
                  <c:v>42957</c:v>
                </c:pt>
                <c:pt idx="382">
                  <c:v>42958</c:v>
                </c:pt>
                <c:pt idx="383">
                  <c:v>42961</c:v>
                </c:pt>
                <c:pt idx="384">
                  <c:v>42962</c:v>
                </c:pt>
                <c:pt idx="385">
                  <c:v>42963</c:v>
                </c:pt>
                <c:pt idx="386">
                  <c:v>42964</c:v>
                </c:pt>
                <c:pt idx="387">
                  <c:v>42965</c:v>
                </c:pt>
                <c:pt idx="388">
                  <c:v>42969</c:v>
                </c:pt>
                <c:pt idx="389">
                  <c:v>42970</c:v>
                </c:pt>
                <c:pt idx="390">
                  <c:v>42971</c:v>
                </c:pt>
                <c:pt idx="391">
                  <c:v>42972</c:v>
                </c:pt>
                <c:pt idx="392">
                  <c:v>42975</c:v>
                </c:pt>
                <c:pt idx="393">
                  <c:v>42976</c:v>
                </c:pt>
                <c:pt idx="394">
                  <c:v>42977</c:v>
                </c:pt>
                <c:pt idx="395">
                  <c:v>42978</c:v>
                </c:pt>
                <c:pt idx="396">
                  <c:v>42979</c:v>
                </c:pt>
                <c:pt idx="397">
                  <c:v>42982</c:v>
                </c:pt>
                <c:pt idx="398">
                  <c:v>42983</c:v>
                </c:pt>
                <c:pt idx="399">
                  <c:v>42984</c:v>
                </c:pt>
                <c:pt idx="400">
                  <c:v>42985</c:v>
                </c:pt>
                <c:pt idx="401">
                  <c:v>42986</c:v>
                </c:pt>
                <c:pt idx="402">
                  <c:v>42989</c:v>
                </c:pt>
                <c:pt idx="403">
                  <c:v>42990</c:v>
                </c:pt>
                <c:pt idx="404">
                  <c:v>42991</c:v>
                </c:pt>
                <c:pt idx="405">
                  <c:v>42992</c:v>
                </c:pt>
                <c:pt idx="406">
                  <c:v>42993</c:v>
                </c:pt>
                <c:pt idx="407">
                  <c:v>42996</c:v>
                </c:pt>
                <c:pt idx="408">
                  <c:v>42997</c:v>
                </c:pt>
                <c:pt idx="409">
                  <c:v>42998</c:v>
                </c:pt>
                <c:pt idx="410">
                  <c:v>42999</c:v>
                </c:pt>
                <c:pt idx="411">
                  <c:v>43000</c:v>
                </c:pt>
                <c:pt idx="412">
                  <c:v>43003</c:v>
                </c:pt>
                <c:pt idx="413">
                  <c:v>43004</c:v>
                </c:pt>
                <c:pt idx="414">
                  <c:v>43005</c:v>
                </c:pt>
                <c:pt idx="415">
                  <c:v>43006</c:v>
                </c:pt>
                <c:pt idx="416">
                  <c:v>43007</c:v>
                </c:pt>
                <c:pt idx="417">
                  <c:v>43010</c:v>
                </c:pt>
                <c:pt idx="418">
                  <c:v>43011</c:v>
                </c:pt>
                <c:pt idx="419">
                  <c:v>43012</c:v>
                </c:pt>
                <c:pt idx="420">
                  <c:v>43013</c:v>
                </c:pt>
                <c:pt idx="421">
                  <c:v>43014</c:v>
                </c:pt>
                <c:pt idx="422">
                  <c:v>43017</c:v>
                </c:pt>
                <c:pt idx="423">
                  <c:v>43018</c:v>
                </c:pt>
                <c:pt idx="424">
                  <c:v>43019</c:v>
                </c:pt>
                <c:pt idx="425">
                  <c:v>43020</c:v>
                </c:pt>
                <c:pt idx="426">
                  <c:v>43021</c:v>
                </c:pt>
                <c:pt idx="427">
                  <c:v>43025</c:v>
                </c:pt>
                <c:pt idx="428">
                  <c:v>43026</c:v>
                </c:pt>
                <c:pt idx="429">
                  <c:v>43027</c:v>
                </c:pt>
                <c:pt idx="430">
                  <c:v>43028</c:v>
                </c:pt>
                <c:pt idx="431">
                  <c:v>43031</c:v>
                </c:pt>
                <c:pt idx="432">
                  <c:v>43032</c:v>
                </c:pt>
                <c:pt idx="433">
                  <c:v>43033</c:v>
                </c:pt>
                <c:pt idx="434">
                  <c:v>43034</c:v>
                </c:pt>
                <c:pt idx="435">
                  <c:v>43035</c:v>
                </c:pt>
                <c:pt idx="436">
                  <c:v>43038</c:v>
                </c:pt>
                <c:pt idx="437">
                  <c:v>43039</c:v>
                </c:pt>
                <c:pt idx="438">
                  <c:v>43040</c:v>
                </c:pt>
                <c:pt idx="439">
                  <c:v>43041</c:v>
                </c:pt>
                <c:pt idx="440">
                  <c:v>43042</c:v>
                </c:pt>
                <c:pt idx="441">
                  <c:v>43046</c:v>
                </c:pt>
                <c:pt idx="442">
                  <c:v>43047</c:v>
                </c:pt>
                <c:pt idx="443">
                  <c:v>43048</c:v>
                </c:pt>
                <c:pt idx="444">
                  <c:v>43049</c:v>
                </c:pt>
                <c:pt idx="445">
                  <c:v>43053</c:v>
                </c:pt>
                <c:pt idx="446">
                  <c:v>43054</c:v>
                </c:pt>
                <c:pt idx="447">
                  <c:v>43055</c:v>
                </c:pt>
                <c:pt idx="448">
                  <c:v>43056</c:v>
                </c:pt>
                <c:pt idx="449">
                  <c:v>43059</c:v>
                </c:pt>
                <c:pt idx="450">
                  <c:v>43060</c:v>
                </c:pt>
                <c:pt idx="451">
                  <c:v>43061</c:v>
                </c:pt>
                <c:pt idx="452">
                  <c:v>43062</c:v>
                </c:pt>
                <c:pt idx="453">
                  <c:v>43063</c:v>
                </c:pt>
                <c:pt idx="454">
                  <c:v>43066</c:v>
                </c:pt>
                <c:pt idx="455">
                  <c:v>43067</c:v>
                </c:pt>
                <c:pt idx="456">
                  <c:v>43068</c:v>
                </c:pt>
                <c:pt idx="457">
                  <c:v>43069</c:v>
                </c:pt>
                <c:pt idx="458">
                  <c:v>43070</c:v>
                </c:pt>
                <c:pt idx="459">
                  <c:v>43073</c:v>
                </c:pt>
                <c:pt idx="460">
                  <c:v>43074</c:v>
                </c:pt>
                <c:pt idx="461">
                  <c:v>43075</c:v>
                </c:pt>
                <c:pt idx="462">
                  <c:v>43076</c:v>
                </c:pt>
                <c:pt idx="463">
                  <c:v>43080</c:v>
                </c:pt>
                <c:pt idx="464">
                  <c:v>43081</c:v>
                </c:pt>
                <c:pt idx="465">
                  <c:v>43082</c:v>
                </c:pt>
                <c:pt idx="466">
                  <c:v>43083</c:v>
                </c:pt>
                <c:pt idx="467">
                  <c:v>43084</c:v>
                </c:pt>
                <c:pt idx="468">
                  <c:v>43087</c:v>
                </c:pt>
                <c:pt idx="469">
                  <c:v>43088</c:v>
                </c:pt>
                <c:pt idx="470">
                  <c:v>43089</c:v>
                </c:pt>
                <c:pt idx="471">
                  <c:v>43090</c:v>
                </c:pt>
                <c:pt idx="472">
                  <c:v>43091</c:v>
                </c:pt>
                <c:pt idx="473">
                  <c:v>43095</c:v>
                </c:pt>
                <c:pt idx="474">
                  <c:v>43096</c:v>
                </c:pt>
                <c:pt idx="475">
                  <c:v>43097</c:v>
                </c:pt>
                <c:pt idx="476">
                  <c:v>43102</c:v>
                </c:pt>
                <c:pt idx="477">
                  <c:v>43103</c:v>
                </c:pt>
                <c:pt idx="478">
                  <c:v>43104</c:v>
                </c:pt>
                <c:pt idx="479">
                  <c:v>43105</c:v>
                </c:pt>
                <c:pt idx="480">
                  <c:v>43109</c:v>
                </c:pt>
                <c:pt idx="481">
                  <c:v>43110</c:v>
                </c:pt>
                <c:pt idx="482">
                  <c:v>43111</c:v>
                </c:pt>
                <c:pt idx="483">
                  <c:v>43112</c:v>
                </c:pt>
                <c:pt idx="484">
                  <c:v>43115</c:v>
                </c:pt>
                <c:pt idx="485">
                  <c:v>43116</c:v>
                </c:pt>
                <c:pt idx="486">
                  <c:v>43117</c:v>
                </c:pt>
                <c:pt idx="487">
                  <c:v>43118</c:v>
                </c:pt>
                <c:pt idx="488">
                  <c:v>43119</c:v>
                </c:pt>
                <c:pt idx="489">
                  <c:v>43122</c:v>
                </c:pt>
                <c:pt idx="490">
                  <c:v>43123</c:v>
                </c:pt>
                <c:pt idx="491">
                  <c:v>43124</c:v>
                </c:pt>
                <c:pt idx="492">
                  <c:v>43125</c:v>
                </c:pt>
                <c:pt idx="493">
                  <c:v>43126</c:v>
                </c:pt>
                <c:pt idx="494">
                  <c:v>43129</c:v>
                </c:pt>
                <c:pt idx="495">
                  <c:v>43130</c:v>
                </c:pt>
                <c:pt idx="496">
                  <c:v>43131</c:v>
                </c:pt>
                <c:pt idx="497">
                  <c:v>43132</c:v>
                </c:pt>
                <c:pt idx="498">
                  <c:v>43133</c:v>
                </c:pt>
                <c:pt idx="499">
                  <c:v>43136</c:v>
                </c:pt>
                <c:pt idx="500">
                  <c:v>43137</c:v>
                </c:pt>
                <c:pt idx="501">
                  <c:v>43138</c:v>
                </c:pt>
                <c:pt idx="502">
                  <c:v>43139</c:v>
                </c:pt>
                <c:pt idx="503">
                  <c:v>43140</c:v>
                </c:pt>
                <c:pt idx="504">
                  <c:v>43143</c:v>
                </c:pt>
                <c:pt idx="505">
                  <c:v>43144</c:v>
                </c:pt>
                <c:pt idx="506">
                  <c:v>43145</c:v>
                </c:pt>
                <c:pt idx="507">
                  <c:v>43146</c:v>
                </c:pt>
                <c:pt idx="508">
                  <c:v>43147</c:v>
                </c:pt>
                <c:pt idx="509">
                  <c:v>43150</c:v>
                </c:pt>
                <c:pt idx="510">
                  <c:v>43151</c:v>
                </c:pt>
                <c:pt idx="511">
                  <c:v>43152</c:v>
                </c:pt>
                <c:pt idx="512">
                  <c:v>43153</c:v>
                </c:pt>
                <c:pt idx="513">
                  <c:v>43154</c:v>
                </c:pt>
                <c:pt idx="514">
                  <c:v>43157</c:v>
                </c:pt>
                <c:pt idx="515">
                  <c:v>43158</c:v>
                </c:pt>
                <c:pt idx="516">
                  <c:v>43159</c:v>
                </c:pt>
                <c:pt idx="517">
                  <c:v>43160</c:v>
                </c:pt>
                <c:pt idx="518">
                  <c:v>43161</c:v>
                </c:pt>
                <c:pt idx="519">
                  <c:v>43164</c:v>
                </c:pt>
                <c:pt idx="520">
                  <c:v>43165</c:v>
                </c:pt>
                <c:pt idx="521">
                  <c:v>43166</c:v>
                </c:pt>
                <c:pt idx="522">
                  <c:v>43167</c:v>
                </c:pt>
                <c:pt idx="523">
                  <c:v>43168</c:v>
                </c:pt>
                <c:pt idx="524">
                  <c:v>43171</c:v>
                </c:pt>
                <c:pt idx="525">
                  <c:v>43172</c:v>
                </c:pt>
                <c:pt idx="526">
                  <c:v>43173</c:v>
                </c:pt>
                <c:pt idx="527">
                  <c:v>43174</c:v>
                </c:pt>
                <c:pt idx="528">
                  <c:v>43175</c:v>
                </c:pt>
                <c:pt idx="529">
                  <c:v>43179</c:v>
                </c:pt>
                <c:pt idx="530">
                  <c:v>43180</c:v>
                </c:pt>
                <c:pt idx="531">
                  <c:v>43181</c:v>
                </c:pt>
                <c:pt idx="532">
                  <c:v>43182</c:v>
                </c:pt>
                <c:pt idx="533">
                  <c:v>43185</c:v>
                </c:pt>
                <c:pt idx="534">
                  <c:v>43186</c:v>
                </c:pt>
                <c:pt idx="535">
                  <c:v>43187</c:v>
                </c:pt>
                <c:pt idx="536">
                  <c:v>43192</c:v>
                </c:pt>
                <c:pt idx="537">
                  <c:v>43193</c:v>
                </c:pt>
                <c:pt idx="538">
                  <c:v>43194</c:v>
                </c:pt>
                <c:pt idx="539">
                  <c:v>43195</c:v>
                </c:pt>
                <c:pt idx="540">
                  <c:v>43196</c:v>
                </c:pt>
                <c:pt idx="541">
                  <c:v>43199</c:v>
                </c:pt>
                <c:pt idx="542">
                  <c:v>43200</c:v>
                </c:pt>
                <c:pt idx="543">
                  <c:v>43201</c:v>
                </c:pt>
                <c:pt idx="544">
                  <c:v>43202</c:v>
                </c:pt>
                <c:pt idx="545">
                  <c:v>43203</c:v>
                </c:pt>
                <c:pt idx="546">
                  <c:v>43206</c:v>
                </c:pt>
                <c:pt idx="547">
                  <c:v>43207</c:v>
                </c:pt>
                <c:pt idx="548">
                  <c:v>43208</c:v>
                </c:pt>
                <c:pt idx="549">
                  <c:v>43209</c:v>
                </c:pt>
                <c:pt idx="550">
                  <c:v>43210</c:v>
                </c:pt>
                <c:pt idx="551">
                  <c:v>43213</c:v>
                </c:pt>
                <c:pt idx="552">
                  <c:v>43214</c:v>
                </c:pt>
                <c:pt idx="553">
                  <c:v>43215</c:v>
                </c:pt>
                <c:pt idx="554">
                  <c:v>43216</c:v>
                </c:pt>
                <c:pt idx="555">
                  <c:v>43217</c:v>
                </c:pt>
                <c:pt idx="556">
                  <c:v>43220</c:v>
                </c:pt>
                <c:pt idx="557">
                  <c:v>43222</c:v>
                </c:pt>
                <c:pt idx="558">
                  <c:v>43223</c:v>
                </c:pt>
                <c:pt idx="559">
                  <c:v>43224</c:v>
                </c:pt>
                <c:pt idx="560">
                  <c:v>43227</c:v>
                </c:pt>
                <c:pt idx="561">
                  <c:v>43228</c:v>
                </c:pt>
                <c:pt idx="562">
                  <c:v>43229</c:v>
                </c:pt>
                <c:pt idx="563">
                  <c:v>43230</c:v>
                </c:pt>
                <c:pt idx="564">
                  <c:v>43231</c:v>
                </c:pt>
                <c:pt idx="565">
                  <c:v>43235</c:v>
                </c:pt>
                <c:pt idx="566">
                  <c:v>43236</c:v>
                </c:pt>
                <c:pt idx="567">
                  <c:v>43237</c:v>
                </c:pt>
                <c:pt idx="568">
                  <c:v>43238</c:v>
                </c:pt>
                <c:pt idx="569">
                  <c:v>43241</c:v>
                </c:pt>
                <c:pt idx="570">
                  <c:v>43242</c:v>
                </c:pt>
                <c:pt idx="571">
                  <c:v>43243</c:v>
                </c:pt>
                <c:pt idx="572">
                  <c:v>43244</c:v>
                </c:pt>
                <c:pt idx="573">
                  <c:v>43245</c:v>
                </c:pt>
                <c:pt idx="574">
                  <c:v>43248</c:v>
                </c:pt>
                <c:pt idx="575">
                  <c:v>43249</c:v>
                </c:pt>
                <c:pt idx="576">
                  <c:v>43250</c:v>
                </c:pt>
                <c:pt idx="577">
                  <c:v>43251</c:v>
                </c:pt>
                <c:pt idx="578">
                  <c:v>43252</c:v>
                </c:pt>
                <c:pt idx="579">
                  <c:v>43256</c:v>
                </c:pt>
                <c:pt idx="580">
                  <c:v>43257</c:v>
                </c:pt>
                <c:pt idx="581">
                  <c:v>43258</c:v>
                </c:pt>
                <c:pt idx="582">
                  <c:v>43259</c:v>
                </c:pt>
                <c:pt idx="583">
                  <c:v>43263</c:v>
                </c:pt>
                <c:pt idx="584">
                  <c:v>43264</c:v>
                </c:pt>
                <c:pt idx="585">
                  <c:v>43265</c:v>
                </c:pt>
                <c:pt idx="586">
                  <c:v>43266</c:v>
                </c:pt>
                <c:pt idx="587">
                  <c:v>43269</c:v>
                </c:pt>
                <c:pt idx="588">
                  <c:v>43270</c:v>
                </c:pt>
                <c:pt idx="589">
                  <c:v>43271</c:v>
                </c:pt>
                <c:pt idx="590">
                  <c:v>43272</c:v>
                </c:pt>
                <c:pt idx="591">
                  <c:v>43273</c:v>
                </c:pt>
                <c:pt idx="592">
                  <c:v>43276</c:v>
                </c:pt>
                <c:pt idx="593">
                  <c:v>43277</c:v>
                </c:pt>
                <c:pt idx="594">
                  <c:v>43278</c:v>
                </c:pt>
                <c:pt idx="595">
                  <c:v>43279</c:v>
                </c:pt>
                <c:pt idx="596">
                  <c:v>43280</c:v>
                </c:pt>
                <c:pt idx="597">
                  <c:v>43284</c:v>
                </c:pt>
                <c:pt idx="598">
                  <c:v>43285</c:v>
                </c:pt>
                <c:pt idx="599">
                  <c:v>43286</c:v>
                </c:pt>
                <c:pt idx="600">
                  <c:v>43287</c:v>
                </c:pt>
                <c:pt idx="601">
                  <c:v>43290</c:v>
                </c:pt>
                <c:pt idx="602">
                  <c:v>43291</c:v>
                </c:pt>
                <c:pt idx="603">
                  <c:v>43292</c:v>
                </c:pt>
                <c:pt idx="604">
                  <c:v>43293</c:v>
                </c:pt>
                <c:pt idx="605">
                  <c:v>43294</c:v>
                </c:pt>
                <c:pt idx="606">
                  <c:v>43297</c:v>
                </c:pt>
                <c:pt idx="607">
                  <c:v>43298</c:v>
                </c:pt>
                <c:pt idx="608">
                  <c:v>43299</c:v>
                </c:pt>
                <c:pt idx="609">
                  <c:v>43300</c:v>
                </c:pt>
                <c:pt idx="610">
                  <c:v>43304</c:v>
                </c:pt>
                <c:pt idx="611">
                  <c:v>43305</c:v>
                </c:pt>
                <c:pt idx="612">
                  <c:v>43306</c:v>
                </c:pt>
                <c:pt idx="613">
                  <c:v>43307</c:v>
                </c:pt>
                <c:pt idx="614">
                  <c:v>43308</c:v>
                </c:pt>
                <c:pt idx="615">
                  <c:v>43311</c:v>
                </c:pt>
                <c:pt idx="616">
                  <c:v>43312</c:v>
                </c:pt>
                <c:pt idx="617">
                  <c:v>43313</c:v>
                </c:pt>
                <c:pt idx="618">
                  <c:v>43314</c:v>
                </c:pt>
                <c:pt idx="619">
                  <c:v>43315</c:v>
                </c:pt>
                <c:pt idx="620">
                  <c:v>43318</c:v>
                </c:pt>
                <c:pt idx="621">
                  <c:v>43320</c:v>
                </c:pt>
                <c:pt idx="622">
                  <c:v>43321</c:v>
                </c:pt>
                <c:pt idx="623">
                  <c:v>43322</c:v>
                </c:pt>
                <c:pt idx="624">
                  <c:v>43325</c:v>
                </c:pt>
                <c:pt idx="625">
                  <c:v>43326</c:v>
                </c:pt>
                <c:pt idx="626">
                  <c:v>43327</c:v>
                </c:pt>
                <c:pt idx="627">
                  <c:v>43328</c:v>
                </c:pt>
                <c:pt idx="628">
                  <c:v>43329</c:v>
                </c:pt>
                <c:pt idx="629">
                  <c:v>43333</c:v>
                </c:pt>
                <c:pt idx="630">
                  <c:v>43334</c:v>
                </c:pt>
                <c:pt idx="631">
                  <c:v>43335</c:v>
                </c:pt>
                <c:pt idx="632">
                  <c:v>43336</c:v>
                </c:pt>
                <c:pt idx="633">
                  <c:v>43339</c:v>
                </c:pt>
                <c:pt idx="634">
                  <c:v>43340</c:v>
                </c:pt>
                <c:pt idx="635">
                  <c:v>43341</c:v>
                </c:pt>
                <c:pt idx="636">
                  <c:v>43342</c:v>
                </c:pt>
                <c:pt idx="637">
                  <c:v>43343</c:v>
                </c:pt>
                <c:pt idx="638">
                  <c:v>43346</c:v>
                </c:pt>
                <c:pt idx="639">
                  <c:v>43347</c:v>
                </c:pt>
                <c:pt idx="640">
                  <c:v>43348</c:v>
                </c:pt>
                <c:pt idx="641">
                  <c:v>43349</c:v>
                </c:pt>
                <c:pt idx="642">
                  <c:v>43350</c:v>
                </c:pt>
                <c:pt idx="643">
                  <c:v>43353</c:v>
                </c:pt>
                <c:pt idx="644">
                  <c:v>43354</c:v>
                </c:pt>
                <c:pt idx="645">
                  <c:v>43355</c:v>
                </c:pt>
                <c:pt idx="646">
                  <c:v>43356</c:v>
                </c:pt>
                <c:pt idx="647">
                  <c:v>43357</c:v>
                </c:pt>
                <c:pt idx="648">
                  <c:v>43360</c:v>
                </c:pt>
                <c:pt idx="649">
                  <c:v>43361</c:v>
                </c:pt>
                <c:pt idx="650">
                  <c:v>43362</c:v>
                </c:pt>
                <c:pt idx="651">
                  <c:v>43363</c:v>
                </c:pt>
                <c:pt idx="652">
                  <c:v>43364</c:v>
                </c:pt>
                <c:pt idx="653">
                  <c:v>43367</c:v>
                </c:pt>
                <c:pt idx="654">
                  <c:v>43368</c:v>
                </c:pt>
                <c:pt idx="655">
                  <c:v>43369</c:v>
                </c:pt>
                <c:pt idx="656">
                  <c:v>43370</c:v>
                </c:pt>
                <c:pt idx="657">
                  <c:v>43371</c:v>
                </c:pt>
                <c:pt idx="658">
                  <c:v>43374</c:v>
                </c:pt>
                <c:pt idx="659">
                  <c:v>43375</c:v>
                </c:pt>
                <c:pt idx="660">
                  <c:v>43376</c:v>
                </c:pt>
                <c:pt idx="661">
                  <c:v>43377</c:v>
                </c:pt>
                <c:pt idx="662">
                  <c:v>43378</c:v>
                </c:pt>
                <c:pt idx="663">
                  <c:v>43381</c:v>
                </c:pt>
                <c:pt idx="664">
                  <c:v>43382</c:v>
                </c:pt>
                <c:pt idx="665">
                  <c:v>43383</c:v>
                </c:pt>
                <c:pt idx="666">
                  <c:v>43384</c:v>
                </c:pt>
                <c:pt idx="667">
                  <c:v>43385</c:v>
                </c:pt>
                <c:pt idx="668">
                  <c:v>43389</c:v>
                </c:pt>
                <c:pt idx="669">
                  <c:v>43390</c:v>
                </c:pt>
                <c:pt idx="670">
                  <c:v>43391</c:v>
                </c:pt>
                <c:pt idx="671">
                  <c:v>43392</c:v>
                </c:pt>
                <c:pt idx="672">
                  <c:v>43395</c:v>
                </c:pt>
                <c:pt idx="673">
                  <c:v>43396</c:v>
                </c:pt>
                <c:pt idx="674">
                  <c:v>43397</c:v>
                </c:pt>
                <c:pt idx="675">
                  <c:v>43398</c:v>
                </c:pt>
                <c:pt idx="676">
                  <c:v>43399</c:v>
                </c:pt>
                <c:pt idx="677">
                  <c:v>43402</c:v>
                </c:pt>
                <c:pt idx="678">
                  <c:v>43403</c:v>
                </c:pt>
                <c:pt idx="679">
                  <c:v>43404</c:v>
                </c:pt>
                <c:pt idx="680">
                  <c:v>43405</c:v>
                </c:pt>
                <c:pt idx="681">
                  <c:v>43406</c:v>
                </c:pt>
                <c:pt idx="682">
                  <c:v>43410</c:v>
                </c:pt>
                <c:pt idx="683">
                  <c:v>43411</c:v>
                </c:pt>
                <c:pt idx="684">
                  <c:v>43412</c:v>
                </c:pt>
                <c:pt idx="685">
                  <c:v>43413</c:v>
                </c:pt>
                <c:pt idx="686">
                  <c:v>43417</c:v>
                </c:pt>
                <c:pt idx="687">
                  <c:v>43418</c:v>
                </c:pt>
                <c:pt idx="688">
                  <c:v>43419</c:v>
                </c:pt>
                <c:pt idx="689">
                  <c:v>43420</c:v>
                </c:pt>
                <c:pt idx="690">
                  <c:v>43423</c:v>
                </c:pt>
                <c:pt idx="691">
                  <c:v>43424</c:v>
                </c:pt>
                <c:pt idx="692">
                  <c:v>43425</c:v>
                </c:pt>
                <c:pt idx="693">
                  <c:v>43426</c:v>
                </c:pt>
                <c:pt idx="694">
                  <c:v>43427</c:v>
                </c:pt>
                <c:pt idx="695">
                  <c:v>43430</c:v>
                </c:pt>
                <c:pt idx="696">
                  <c:v>43431</c:v>
                </c:pt>
                <c:pt idx="697">
                  <c:v>43432</c:v>
                </c:pt>
                <c:pt idx="698">
                  <c:v>43433</c:v>
                </c:pt>
                <c:pt idx="699">
                  <c:v>43434</c:v>
                </c:pt>
                <c:pt idx="700">
                  <c:v>43437</c:v>
                </c:pt>
                <c:pt idx="701">
                  <c:v>43438</c:v>
                </c:pt>
                <c:pt idx="702">
                  <c:v>43439</c:v>
                </c:pt>
                <c:pt idx="703">
                  <c:v>43440</c:v>
                </c:pt>
                <c:pt idx="704">
                  <c:v>43441</c:v>
                </c:pt>
                <c:pt idx="705">
                  <c:v>43444</c:v>
                </c:pt>
                <c:pt idx="706">
                  <c:v>43445</c:v>
                </c:pt>
                <c:pt idx="707">
                  <c:v>43446</c:v>
                </c:pt>
                <c:pt idx="708">
                  <c:v>43447</c:v>
                </c:pt>
                <c:pt idx="709">
                  <c:v>43448</c:v>
                </c:pt>
                <c:pt idx="710">
                  <c:v>43451</c:v>
                </c:pt>
                <c:pt idx="711">
                  <c:v>43452</c:v>
                </c:pt>
                <c:pt idx="712">
                  <c:v>43453</c:v>
                </c:pt>
                <c:pt idx="713">
                  <c:v>43454</c:v>
                </c:pt>
                <c:pt idx="714">
                  <c:v>43455</c:v>
                </c:pt>
                <c:pt idx="715">
                  <c:v>43458</c:v>
                </c:pt>
                <c:pt idx="716">
                  <c:v>43460</c:v>
                </c:pt>
                <c:pt idx="717">
                  <c:v>43461</c:v>
                </c:pt>
                <c:pt idx="718">
                  <c:v>43462</c:v>
                </c:pt>
                <c:pt idx="719">
                  <c:v>43467</c:v>
                </c:pt>
                <c:pt idx="720">
                  <c:v>43468</c:v>
                </c:pt>
                <c:pt idx="721">
                  <c:v>43469</c:v>
                </c:pt>
                <c:pt idx="722">
                  <c:v>43473</c:v>
                </c:pt>
                <c:pt idx="723">
                  <c:v>43474</c:v>
                </c:pt>
                <c:pt idx="724">
                  <c:v>43475</c:v>
                </c:pt>
                <c:pt idx="725">
                  <c:v>43476</c:v>
                </c:pt>
                <c:pt idx="726">
                  <c:v>43479</c:v>
                </c:pt>
                <c:pt idx="727">
                  <c:v>43480</c:v>
                </c:pt>
                <c:pt idx="728">
                  <c:v>43481</c:v>
                </c:pt>
                <c:pt idx="729">
                  <c:v>43482</c:v>
                </c:pt>
                <c:pt idx="730">
                  <c:v>43483</c:v>
                </c:pt>
                <c:pt idx="731">
                  <c:v>43486</c:v>
                </c:pt>
                <c:pt idx="732">
                  <c:v>43487</c:v>
                </c:pt>
                <c:pt idx="733">
                  <c:v>43488</c:v>
                </c:pt>
                <c:pt idx="734">
                  <c:v>43489</c:v>
                </c:pt>
                <c:pt idx="735">
                  <c:v>43490</c:v>
                </c:pt>
                <c:pt idx="736">
                  <c:v>43493</c:v>
                </c:pt>
                <c:pt idx="737">
                  <c:v>43494</c:v>
                </c:pt>
                <c:pt idx="738">
                  <c:v>43495</c:v>
                </c:pt>
                <c:pt idx="739">
                  <c:v>43496</c:v>
                </c:pt>
                <c:pt idx="740">
                  <c:v>43497</c:v>
                </c:pt>
                <c:pt idx="741">
                  <c:v>43500</c:v>
                </c:pt>
                <c:pt idx="742">
                  <c:v>43501</c:v>
                </c:pt>
                <c:pt idx="743">
                  <c:v>43502</c:v>
                </c:pt>
                <c:pt idx="744">
                  <c:v>43503</c:v>
                </c:pt>
                <c:pt idx="745">
                  <c:v>43504</c:v>
                </c:pt>
                <c:pt idx="746">
                  <c:v>43507</c:v>
                </c:pt>
                <c:pt idx="747">
                  <c:v>43508</c:v>
                </c:pt>
                <c:pt idx="748">
                  <c:v>43509</c:v>
                </c:pt>
                <c:pt idx="749">
                  <c:v>43510</c:v>
                </c:pt>
                <c:pt idx="750">
                  <c:v>43511</c:v>
                </c:pt>
                <c:pt idx="751">
                  <c:v>43514</c:v>
                </c:pt>
                <c:pt idx="752">
                  <c:v>43515</c:v>
                </c:pt>
                <c:pt idx="753">
                  <c:v>43516</c:v>
                </c:pt>
                <c:pt idx="754">
                  <c:v>43517</c:v>
                </c:pt>
                <c:pt idx="755">
                  <c:v>43518</c:v>
                </c:pt>
                <c:pt idx="756">
                  <c:v>43521</c:v>
                </c:pt>
                <c:pt idx="757">
                  <c:v>43522</c:v>
                </c:pt>
                <c:pt idx="758">
                  <c:v>43523</c:v>
                </c:pt>
                <c:pt idx="759">
                  <c:v>43524</c:v>
                </c:pt>
                <c:pt idx="760">
                  <c:v>43525</c:v>
                </c:pt>
                <c:pt idx="761">
                  <c:v>43528</c:v>
                </c:pt>
                <c:pt idx="762">
                  <c:v>43529</c:v>
                </c:pt>
                <c:pt idx="763">
                  <c:v>43530</c:v>
                </c:pt>
                <c:pt idx="764">
                  <c:v>43531</c:v>
                </c:pt>
                <c:pt idx="765">
                  <c:v>43532</c:v>
                </c:pt>
                <c:pt idx="766">
                  <c:v>43535</c:v>
                </c:pt>
                <c:pt idx="767">
                  <c:v>43536</c:v>
                </c:pt>
                <c:pt idx="768">
                  <c:v>43537</c:v>
                </c:pt>
                <c:pt idx="769">
                  <c:v>43538</c:v>
                </c:pt>
                <c:pt idx="770">
                  <c:v>43539</c:v>
                </c:pt>
                <c:pt idx="771">
                  <c:v>43542</c:v>
                </c:pt>
                <c:pt idx="772">
                  <c:v>43543</c:v>
                </c:pt>
                <c:pt idx="773">
                  <c:v>43544</c:v>
                </c:pt>
                <c:pt idx="774">
                  <c:v>43545</c:v>
                </c:pt>
                <c:pt idx="775">
                  <c:v>43546</c:v>
                </c:pt>
                <c:pt idx="776">
                  <c:v>43550</c:v>
                </c:pt>
                <c:pt idx="777">
                  <c:v>43551</c:v>
                </c:pt>
                <c:pt idx="778">
                  <c:v>43552</c:v>
                </c:pt>
                <c:pt idx="779">
                  <c:v>43553</c:v>
                </c:pt>
                <c:pt idx="780">
                  <c:v>43556</c:v>
                </c:pt>
                <c:pt idx="781">
                  <c:v>43557</c:v>
                </c:pt>
                <c:pt idx="782">
                  <c:v>43558</c:v>
                </c:pt>
                <c:pt idx="783">
                  <c:v>43559</c:v>
                </c:pt>
                <c:pt idx="784">
                  <c:v>43560</c:v>
                </c:pt>
                <c:pt idx="785">
                  <c:v>43563</c:v>
                </c:pt>
                <c:pt idx="786">
                  <c:v>43564</c:v>
                </c:pt>
                <c:pt idx="787">
                  <c:v>43565</c:v>
                </c:pt>
                <c:pt idx="788">
                  <c:v>43566</c:v>
                </c:pt>
                <c:pt idx="789">
                  <c:v>43567</c:v>
                </c:pt>
                <c:pt idx="790">
                  <c:v>43570</c:v>
                </c:pt>
                <c:pt idx="791">
                  <c:v>43571</c:v>
                </c:pt>
                <c:pt idx="792">
                  <c:v>43572</c:v>
                </c:pt>
                <c:pt idx="793">
                  <c:v>43577</c:v>
                </c:pt>
                <c:pt idx="794">
                  <c:v>43578</c:v>
                </c:pt>
                <c:pt idx="795">
                  <c:v>43579</c:v>
                </c:pt>
                <c:pt idx="796">
                  <c:v>43580</c:v>
                </c:pt>
                <c:pt idx="797">
                  <c:v>43581</c:v>
                </c:pt>
                <c:pt idx="798">
                  <c:v>43584</c:v>
                </c:pt>
                <c:pt idx="799">
                  <c:v>43585</c:v>
                </c:pt>
                <c:pt idx="800">
                  <c:v>43587</c:v>
                </c:pt>
                <c:pt idx="801">
                  <c:v>43588</c:v>
                </c:pt>
                <c:pt idx="802">
                  <c:v>43591</c:v>
                </c:pt>
                <c:pt idx="803">
                  <c:v>43592</c:v>
                </c:pt>
                <c:pt idx="804">
                  <c:v>43593</c:v>
                </c:pt>
                <c:pt idx="805">
                  <c:v>43594</c:v>
                </c:pt>
                <c:pt idx="806">
                  <c:v>43595</c:v>
                </c:pt>
                <c:pt idx="807">
                  <c:v>43598</c:v>
                </c:pt>
                <c:pt idx="808">
                  <c:v>43599</c:v>
                </c:pt>
                <c:pt idx="809">
                  <c:v>43600</c:v>
                </c:pt>
                <c:pt idx="810">
                  <c:v>43601</c:v>
                </c:pt>
                <c:pt idx="811">
                  <c:v>43602</c:v>
                </c:pt>
                <c:pt idx="812">
                  <c:v>43605</c:v>
                </c:pt>
                <c:pt idx="813">
                  <c:v>43606</c:v>
                </c:pt>
                <c:pt idx="814">
                  <c:v>43607</c:v>
                </c:pt>
                <c:pt idx="815">
                  <c:v>43608</c:v>
                </c:pt>
                <c:pt idx="816">
                  <c:v>43609</c:v>
                </c:pt>
                <c:pt idx="817">
                  <c:v>43612</c:v>
                </c:pt>
                <c:pt idx="818">
                  <c:v>43613</c:v>
                </c:pt>
                <c:pt idx="819">
                  <c:v>43614</c:v>
                </c:pt>
                <c:pt idx="820">
                  <c:v>43615</c:v>
                </c:pt>
                <c:pt idx="821">
                  <c:v>43616</c:v>
                </c:pt>
                <c:pt idx="822">
                  <c:v>43620</c:v>
                </c:pt>
                <c:pt idx="823">
                  <c:v>43621</c:v>
                </c:pt>
                <c:pt idx="824">
                  <c:v>43622</c:v>
                </c:pt>
                <c:pt idx="825">
                  <c:v>43623</c:v>
                </c:pt>
                <c:pt idx="826">
                  <c:v>43626</c:v>
                </c:pt>
                <c:pt idx="827">
                  <c:v>43627</c:v>
                </c:pt>
                <c:pt idx="828">
                  <c:v>43628</c:v>
                </c:pt>
                <c:pt idx="829">
                  <c:v>43629</c:v>
                </c:pt>
                <c:pt idx="830">
                  <c:v>43630</c:v>
                </c:pt>
                <c:pt idx="831">
                  <c:v>43633</c:v>
                </c:pt>
                <c:pt idx="832">
                  <c:v>43634</c:v>
                </c:pt>
                <c:pt idx="833">
                  <c:v>43635</c:v>
                </c:pt>
                <c:pt idx="834">
                  <c:v>43636</c:v>
                </c:pt>
                <c:pt idx="835">
                  <c:v>43637</c:v>
                </c:pt>
                <c:pt idx="836">
                  <c:v>43641</c:v>
                </c:pt>
                <c:pt idx="837">
                  <c:v>43642</c:v>
                </c:pt>
                <c:pt idx="838">
                  <c:v>43643</c:v>
                </c:pt>
                <c:pt idx="839">
                  <c:v>43644</c:v>
                </c:pt>
                <c:pt idx="840">
                  <c:v>43648</c:v>
                </c:pt>
                <c:pt idx="841">
                  <c:v>43649</c:v>
                </c:pt>
                <c:pt idx="842">
                  <c:v>43650</c:v>
                </c:pt>
                <c:pt idx="843">
                  <c:v>43651</c:v>
                </c:pt>
                <c:pt idx="844">
                  <c:v>43654</c:v>
                </c:pt>
                <c:pt idx="845">
                  <c:v>43655</c:v>
                </c:pt>
                <c:pt idx="846">
                  <c:v>43656</c:v>
                </c:pt>
                <c:pt idx="847">
                  <c:v>43657</c:v>
                </c:pt>
                <c:pt idx="848">
                  <c:v>43658</c:v>
                </c:pt>
                <c:pt idx="849">
                  <c:v>43661</c:v>
                </c:pt>
                <c:pt idx="850">
                  <c:v>43662</c:v>
                </c:pt>
                <c:pt idx="851">
                  <c:v>43663</c:v>
                </c:pt>
                <c:pt idx="852">
                  <c:v>43664</c:v>
                </c:pt>
                <c:pt idx="853">
                  <c:v>43665</c:v>
                </c:pt>
                <c:pt idx="854">
                  <c:v>43668</c:v>
                </c:pt>
                <c:pt idx="855">
                  <c:v>43669</c:v>
                </c:pt>
                <c:pt idx="856">
                  <c:v>43670</c:v>
                </c:pt>
                <c:pt idx="857">
                  <c:v>43671</c:v>
                </c:pt>
                <c:pt idx="858">
                  <c:v>43672</c:v>
                </c:pt>
                <c:pt idx="859">
                  <c:v>43675</c:v>
                </c:pt>
                <c:pt idx="860">
                  <c:v>43676</c:v>
                </c:pt>
                <c:pt idx="861">
                  <c:v>43677</c:v>
                </c:pt>
                <c:pt idx="862">
                  <c:v>43678</c:v>
                </c:pt>
                <c:pt idx="863">
                  <c:v>43679</c:v>
                </c:pt>
                <c:pt idx="864">
                  <c:v>43682</c:v>
                </c:pt>
                <c:pt idx="865">
                  <c:v>43683</c:v>
                </c:pt>
                <c:pt idx="866">
                  <c:v>43685</c:v>
                </c:pt>
                <c:pt idx="867">
                  <c:v>43686</c:v>
                </c:pt>
                <c:pt idx="868">
                  <c:v>43689</c:v>
                </c:pt>
                <c:pt idx="869">
                  <c:v>43690</c:v>
                </c:pt>
                <c:pt idx="870">
                  <c:v>43691</c:v>
                </c:pt>
                <c:pt idx="871">
                  <c:v>43692</c:v>
                </c:pt>
                <c:pt idx="872">
                  <c:v>43693</c:v>
                </c:pt>
                <c:pt idx="873">
                  <c:v>43697</c:v>
                </c:pt>
                <c:pt idx="874">
                  <c:v>43698</c:v>
                </c:pt>
                <c:pt idx="875">
                  <c:v>43699</c:v>
                </c:pt>
                <c:pt idx="876">
                  <c:v>43700</c:v>
                </c:pt>
                <c:pt idx="877">
                  <c:v>43703</c:v>
                </c:pt>
                <c:pt idx="878">
                  <c:v>43704</c:v>
                </c:pt>
                <c:pt idx="879">
                  <c:v>43705</c:v>
                </c:pt>
                <c:pt idx="880">
                  <c:v>43706</c:v>
                </c:pt>
                <c:pt idx="881">
                  <c:v>43707</c:v>
                </c:pt>
                <c:pt idx="882">
                  <c:v>43710</c:v>
                </c:pt>
                <c:pt idx="883">
                  <c:v>43711</c:v>
                </c:pt>
                <c:pt idx="884">
                  <c:v>43712</c:v>
                </c:pt>
                <c:pt idx="885">
                  <c:v>43713</c:v>
                </c:pt>
                <c:pt idx="886">
                  <c:v>43714</c:v>
                </c:pt>
                <c:pt idx="887">
                  <c:v>43717</c:v>
                </c:pt>
                <c:pt idx="888">
                  <c:v>43718</c:v>
                </c:pt>
                <c:pt idx="889">
                  <c:v>43719</c:v>
                </c:pt>
                <c:pt idx="890">
                  <c:v>43720</c:v>
                </c:pt>
                <c:pt idx="891">
                  <c:v>43721</c:v>
                </c:pt>
                <c:pt idx="892">
                  <c:v>43724</c:v>
                </c:pt>
                <c:pt idx="893">
                  <c:v>43725</c:v>
                </c:pt>
                <c:pt idx="894">
                  <c:v>43726</c:v>
                </c:pt>
                <c:pt idx="895">
                  <c:v>43727</c:v>
                </c:pt>
                <c:pt idx="896">
                  <c:v>43728</c:v>
                </c:pt>
                <c:pt idx="897">
                  <c:v>43731</c:v>
                </c:pt>
                <c:pt idx="898">
                  <c:v>43732</c:v>
                </c:pt>
                <c:pt idx="899">
                  <c:v>43733</c:v>
                </c:pt>
                <c:pt idx="900">
                  <c:v>43734</c:v>
                </c:pt>
                <c:pt idx="901">
                  <c:v>43735</c:v>
                </c:pt>
                <c:pt idx="902">
                  <c:v>43738</c:v>
                </c:pt>
                <c:pt idx="903">
                  <c:v>43739</c:v>
                </c:pt>
                <c:pt idx="904">
                  <c:v>43740</c:v>
                </c:pt>
                <c:pt idx="905">
                  <c:v>43741</c:v>
                </c:pt>
                <c:pt idx="906">
                  <c:v>43742</c:v>
                </c:pt>
                <c:pt idx="907">
                  <c:v>43745</c:v>
                </c:pt>
                <c:pt idx="908">
                  <c:v>43746</c:v>
                </c:pt>
                <c:pt idx="909">
                  <c:v>43747</c:v>
                </c:pt>
                <c:pt idx="910">
                  <c:v>43748</c:v>
                </c:pt>
                <c:pt idx="911">
                  <c:v>43749</c:v>
                </c:pt>
                <c:pt idx="912">
                  <c:v>43753</c:v>
                </c:pt>
                <c:pt idx="913">
                  <c:v>43754</c:v>
                </c:pt>
                <c:pt idx="914">
                  <c:v>43755</c:v>
                </c:pt>
                <c:pt idx="915">
                  <c:v>43756</c:v>
                </c:pt>
                <c:pt idx="916">
                  <c:v>43759</c:v>
                </c:pt>
                <c:pt idx="917">
                  <c:v>43760</c:v>
                </c:pt>
                <c:pt idx="918">
                  <c:v>43761</c:v>
                </c:pt>
                <c:pt idx="919">
                  <c:v>43762</c:v>
                </c:pt>
                <c:pt idx="920">
                  <c:v>43763</c:v>
                </c:pt>
                <c:pt idx="921">
                  <c:v>43766</c:v>
                </c:pt>
                <c:pt idx="922">
                  <c:v>43767</c:v>
                </c:pt>
                <c:pt idx="923">
                  <c:v>43768</c:v>
                </c:pt>
                <c:pt idx="924">
                  <c:v>43769</c:v>
                </c:pt>
                <c:pt idx="925">
                  <c:v>43770</c:v>
                </c:pt>
                <c:pt idx="926">
                  <c:v>43774</c:v>
                </c:pt>
                <c:pt idx="927">
                  <c:v>43775</c:v>
                </c:pt>
                <c:pt idx="928">
                  <c:v>43776</c:v>
                </c:pt>
                <c:pt idx="929">
                  <c:v>43777</c:v>
                </c:pt>
                <c:pt idx="930">
                  <c:v>43781</c:v>
                </c:pt>
                <c:pt idx="931">
                  <c:v>43782</c:v>
                </c:pt>
                <c:pt idx="932">
                  <c:v>43783</c:v>
                </c:pt>
                <c:pt idx="933">
                  <c:v>43784</c:v>
                </c:pt>
                <c:pt idx="934">
                  <c:v>43787</c:v>
                </c:pt>
                <c:pt idx="935">
                  <c:v>43788</c:v>
                </c:pt>
                <c:pt idx="936">
                  <c:v>43789</c:v>
                </c:pt>
                <c:pt idx="937">
                  <c:v>43790</c:v>
                </c:pt>
                <c:pt idx="938">
                  <c:v>43791</c:v>
                </c:pt>
                <c:pt idx="939">
                  <c:v>43794</c:v>
                </c:pt>
                <c:pt idx="940">
                  <c:v>43795</c:v>
                </c:pt>
                <c:pt idx="941">
                  <c:v>43796</c:v>
                </c:pt>
                <c:pt idx="942">
                  <c:v>43797</c:v>
                </c:pt>
                <c:pt idx="943">
                  <c:v>43798</c:v>
                </c:pt>
                <c:pt idx="944">
                  <c:v>43801</c:v>
                </c:pt>
                <c:pt idx="945">
                  <c:v>43802</c:v>
                </c:pt>
                <c:pt idx="946">
                  <c:v>43803</c:v>
                </c:pt>
                <c:pt idx="947">
                  <c:v>43804</c:v>
                </c:pt>
                <c:pt idx="948">
                  <c:v>43805</c:v>
                </c:pt>
                <c:pt idx="949">
                  <c:v>43808</c:v>
                </c:pt>
                <c:pt idx="950">
                  <c:v>43809</c:v>
                </c:pt>
                <c:pt idx="951">
                  <c:v>43810</c:v>
                </c:pt>
                <c:pt idx="952">
                  <c:v>43811</c:v>
                </c:pt>
                <c:pt idx="953">
                  <c:v>43812</c:v>
                </c:pt>
                <c:pt idx="954">
                  <c:v>43815</c:v>
                </c:pt>
                <c:pt idx="955">
                  <c:v>43816</c:v>
                </c:pt>
                <c:pt idx="956">
                  <c:v>43817</c:v>
                </c:pt>
                <c:pt idx="957">
                  <c:v>43818</c:v>
                </c:pt>
                <c:pt idx="958">
                  <c:v>43819</c:v>
                </c:pt>
                <c:pt idx="959">
                  <c:v>43822</c:v>
                </c:pt>
                <c:pt idx="960">
                  <c:v>43825</c:v>
                </c:pt>
                <c:pt idx="961">
                  <c:v>43826</c:v>
                </c:pt>
                <c:pt idx="962">
                  <c:v>43829</c:v>
                </c:pt>
                <c:pt idx="963">
                  <c:v>43832</c:v>
                </c:pt>
                <c:pt idx="964">
                  <c:v>43833</c:v>
                </c:pt>
                <c:pt idx="965">
                  <c:v>43837</c:v>
                </c:pt>
                <c:pt idx="966">
                  <c:v>43838</c:v>
                </c:pt>
                <c:pt idx="967">
                  <c:v>43839</c:v>
                </c:pt>
                <c:pt idx="968">
                  <c:v>43840</c:v>
                </c:pt>
                <c:pt idx="969">
                  <c:v>43843</c:v>
                </c:pt>
                <c:pt idx="970">
                  <c:v>43844</c:v>
                </c:pt>
                <c:pt idx="971">
                  <c:v>43845</c:v>
                </c:pt>
                <c:pt idx="972">
                  <c:v>43846</c:v>
                </c:pt>
                <c:pt idx="973">
                  <c:v>43847</c:v>
                </c:pt>
                <c:pt idx="974">
                  <c:v>43850</c:v>
                </c:pt>
                <c:pt idx="975">
                  <c:v>43851</c:v>
                </c:pt>
                <c:pt idx="976">
                  <c:v>43852</c:v>
                </c:pt>
                <c:pt idx="977">
                  <c:v>43853</c:v>
                </c:pt>
                <c:pt idx="978">
                  <c:v>43854</c:v>
                </c:pt>
                <c:pt idx="979">
                  <c:v>43857</c:v>
                </c:pt>
                <c:pt idx="980">
                  <c:v>43858</c:v>
                </c:pt>
                <c:pt idx="981">
                  <c:v>43859</c:v>
                </c:pt>
                <c:pt idx="982">
                  <c:v>43860</c:v>
                </c:pt>
                <c:pt idx="983">
                  <c:v>43861</c:v>
                </c:pt>
                <c:pt idx="984">
                  <c:v>43864</c:v>
                </c:pt>
                <c:pt idx="985">
                  <c:v>43865</c:v>
                </c:pt>
                <c:pt idx="986">
                  <c:v>43866</c:v>
                </c:pt>
                <c:pt idx="987">
                  <c:v>43867</c:v>
                </c:pt>
                <c:pt idx="988">
                  <c:v>43868</c:v>
                </c:pt>
                <c:pt idx="989">
                  <c:v>43871</c:v>
                </c:pt>
                <c:pt idx="990">
                  <c:v>43872</c:v>
                </c:pt>
                <c:pt idx="991">
                  <c:v>43873</c:v>
                </c:pt>
                <c:pt idx="992">
                  <c:v>43874</c:v>
                </c:pt>
                <c:pt idx="993">
                  <c:v>43875</c:v>
                </c:pt>
                <c:pt idx="994">
                  <c:v>43878</c:v>
                </c:pt>
                <c:pt idx="995">
                  <c:v>43879</c:v>
                </c:pt>
                <c:pt idx="996">
                  <c:v>43880</c:v>
                </c:pt>
                <c:pt idx="997">
                  <c:v>43881</c:v>
                </c:pt>
                <c:pt idx="998">
                  <c:v>43882</c:v>
                </c:pt>
                <c:pt idx="999">
                  <c:v>43885</c:v>
                </c:pt>
                <c:pt idx="1000">
                  <c:v>43886</c:v>
                </c:pt>
                <c:pt idx="1001">
                  <c:v>43887</c:v>
                </c:pt>
                <c:pt idx="1002">
                  <c:v>43888</c:v>
                </c:pt>
                <c:pt idx="1003">
                  <c:v>43889</c:v>
                </c:pt>
                <c:pt idx="1004">
                  <c:v>43892</c:v>
                </c:pt>
                <c:pt idx="1005">
                  <c:v>43893</c:v>
                </c:pt>
                <c:pt idx="1006">
                  <c:v>43894</c:v>
                </c:pt>
                <c:pt idx="1007">
                  <c:v>43895</c:v>
                </c:pt>
                <c:pt idx="1008">
                  <c:v>43896</c:v>
                </c:pt>
                <c:pt idx="1009">
                  <c:v>43899</c:v>
                </c:pt>
                <c:pt idx="1010">
                  <c:v>43900</c:v>
                </c:pt>
                <c:pt idx="1011">
                  <c:v>43901</c:v>
                </c:pt>
                <c:pt idx="1012">
                  <c:v>43902</c:v>
                </c:pt>
                <c:pt idx="1013">
                  <c:v>43903</c:v>
                </c:pt>
                <c:pt idx="1014">
                  <c:v>43906</c:v>
                </c:pt>
                <c:pt idx="1015">
                  <c:v>43907</c:v>
                </c:pt>
                <c:pt idx="1016">
                  <c:v>43908</c:v>
                </c:pt>
                <c:pt idx="1017">
                  <c:v>43909</c:v>
                </c:pt>
                <c:pt idx="1018">
                  <c:v>43910</c:v>
                </c:pt>
                <c:pt idx="1019">
                  <c:v>43914</c:v>
                </c:pt>
                <c:pt idx="1020">
                  <c:v>43915</c:v>
                </c:pt>
                <c:pt idx="1021">
                  <c:v>43916</c:v>
                </c:pt>
                <c:pt idx="1022">
                  <c:v>43917</c:v>
                </c:pt>
                <c:pt idx="1023">
                  <c:v>43920</c:v>
                </c:pt>
                <c:pt idx="1024">
                  <c:v>43921</c:v>
                </c:pt>
                <c:pt idx="1025">
                  <c:v>43922</c:v>
                </c:pt>
                <c:pt idx="1026">
                  <c:v>43923</c:v>
                </c:pt>
                <c:pt idx="1027">
                  <c:v>43924</c:v>
                </c:pt>
                <c:pt idx="1028">
                  <c:v>43927</c:v>
                </c:pt>
                <c:pt idx="1029">
                  <c:v>43928</c:v>
                </c:pt>
                <c:pt idx="1030">
                  <c:v>43929</c:v>
                </c:pt>
                <c:pt idx="1031">
                  <c:v>43934</c:v>
                </c:pt>
                <c:pt idx="1032">
                  <c:v>43935</c:v>
                </c:pt>
                <c:pt idx="1033">
                  <c:v>43936</c:v>
                </c:pt>
                <c:pt idx="1034">
                  <c:v>43937</c:v>
                </c:pt>
                <c:pt idx="1035">
                  <c:v>43938</c:v>
                </c:pt>
                <c:pt idx="1036">
                  <c:v>43941</c:v>
                </c:pt>
                <c:pt idx="1037">
                  <c:v>43942</c:v>
                </c:pt>
                <c:pt idx="1038">
                  <c:v>43943</c:v>
                </c:pt>
                <c:pt idx="1039">
                  <c:v>43944</c:v>
                </c:pt>
                <c:pt idx="1040">
                  <c:v>43945</c:v>
                </c:pt>
                <c:pt idx="1041">
                  <c:v>43948</c:v>
                </c:pt>
                <c:pt idx="1042">
                  <c:v>43949</c:v>
                </c:pt>
                <c:pt idx="1043">
                  <c:v>43950</c:v>
                </c:pt>
                <c:pt idx="1044">
                  <c:v>43951</c:v>
                </c:pt>
                <c:pt idx="1045">
                  <c:v>43955</c:v>
                </c:pt>
                <c:pt idx="1046">
                  <c:v>43956</c:v>
                </c:pt>
                <c:pt idx="1047">
                  <c:v>43957</c:v>
                </c:pt>
                <c:pt idx="1048">
                  <c:v>43958</c:v>
                </c:pt>
                <c:pt idx="1049">
                  <c:v>43959</c:v>
                </c:pt>
                <c:pt idx="1050">
                  <c:v>43962</c:v>
                </c:pt>
                <c:pt idx="1051">
                  <c:v>43963</c:v>
                </c:pt>
                <c:pt idx="1052">
                  <c:v>43964</c:v>
                </c:pt>
                <c:pt idx="1053">
                  <c:v>43965</c:v>
                </c:pt>
                <c:pt idx="1054">
                  <c:v>43966</c:v>
                </c:pt>
                <c:pt idx="1055">
                  <c:v>43969</c:v>
                </c:pt>
                <c:pt idx="1056">
                  <c:v>43970</c:v>
                </c:pt>
                <c:pt idx="1057">
                  <c:v>43971</c:v>
                </c:pt>
                <c:pt idx="1058">
                  <c:v>43972</c:v>
                </c:pt>
                <c:pt idx="1059">
                  <c:v>43973</c:v>
                </c:pt>
                <c:pt idx="1060">
                  <c:v>43977</c:v>
                </c:pt>
                <c:pt idx="1061">
                  <c:v>43978</c:v>
                </c:pt>
                <c:pt idx="1062">
                  <c:v>43979</c:v>
                </c:pt>
                <c:pt idx="1063">
                  <c:v>43980</c:v>
                </c:pt>
                <c:pt idx="1064">
                  <c:v>43983</c:v>
                </c:pt>
                <c:pt idx="1065">
                  <c:v>43984</c:v>
                </c:pt>
                <c:pt idx="1066">
                  <c:v>43985</c:v>
                </c:pt>
                <c:pt idx="1067">
                  <c:v>43986</c:v>
                </c:pt>
                <c:pt idx="1068">
                  <c:v>43987</c:v>
                </c:pt>
                <c:pt idx="1069">
                  <c:v>43990</c:v>
                </c:pt>
                <c:pt idx="1070">
                  <c:v>43991</c:v>
                </c:pt>
                <c:pt idx="1071">
                  <c:v>43992</c:v>
                </c:pt>
                <c:pt idx="1072">
                  <c:v>43993</c:v>
                </c:pt>
                <c:pt idx="1073">
                  <c:v>43994</c:v>
                </c:pt>
                <c:pt idx="1074">
                  <c:v>43998</c:v>
                </c:pt>
                <c:pt idx="1075">
                  <c:v>43999</c:v>
                </c:pt>
                <c:pt idx="1076">
                  <c:v>44000</c:v>
                </c:pt>
                <c:pt idx="1077">
                  <c:v>44001</c:v>
                </c:pt>
                <c:pt idx="1078">
                  <c:v>44005</c:v>
                </c:pt>
                <c:pt idx="1079">
                  <c:v>44006</c:v>
                </c:pt>
                <c:pt idx="1080">
                  <c:v>44007</c:v>
                </c:pt>
                <c:pt idx="1081">
                  <c:v>44008</c:v>
                </c:pt>
                <c:pt idx="1082">
                  <c:v>44012</c:v>
                </c:pt>
                <c:pt idx="1083">
                  <c:v>44013</c:v>
                </c:pt>
                <c:pt idx="1084">
                  <c:v>44014</c:v>
                </c:pt>
                <c:pt idx="1085">
                  <c:v>44015</c:v>
                </c:pt>
                <c:pt idx="1086">
                  <c:v>44018</c:v>
                </c:pt>
                <c:pt idx="1087">
                  <c:v>44019</c:v>
                </c:pt>
                <c:pt idx="1088">
                  <c:v>44020</c:v>
                </c:pt>
                <c:pt idx="1089">
                  <c:v>44021</c:v>
                </c:pt>
                <c:pt idx="1090">
                  <c:v>44022</c:v>
                </c:pt>
                <c:pt idx="1091">
                  <c:v>44025</c:v>
                </c:pt>
                <c:pt idx="1092">
                  <c:v>44026</c:v>
                </c:pt>
                <c:pt idx="1093">
                  <c:v>44027</c:v>
                </c:pt>
                <c:pt idx="1094">
                  <c:v>44028</c:v>
                </c:pt>
                <c:pt idx="1095">
                  <c:v>44029</c:v>
                </c:pt>
                <c:pt idx="1096">
                  <c:v>44033</c:v>
                </c:pt>
                <c:pt idx="1097">
                  <c:v>44034</c:v>
                </c:pt>
                <c:pt idx="1098">
                  <c:v>44035</c:v>
                </c:pt>
                <c:pt idx="1099">
                  <c:v>44036</c:v>
                </c:pt>
                <c:pt idx="1100">
                  <c:v>44039</c:v>
                </c:pt>
                <c:pt idx="1101">
                  <c:v>44040</c:v>
                </c:pt>
                <c:pt idx="1102">
                  <c:v>44041</c:v>
                </c:pt>
                <c:pt idx="1103">
                  <c:v>44042</c:v>
                </c:pt>
                <c:pt idx="1104">
                  <c:v>44043</c:v>
                </c:pt>
                <c:pt idx="1105">
                  <c:v>44046</c:v>
                </c:pt>
                <c:pt idx="1106">
                  <c:v>44047</c:v>
                </c:pt>
                <c:pt idx="1107">
                  <c:v>44048</c:v>
                </c:pt>
                <c:pt idx="1108">
                  <c:v>44049</c:v>
                </c:pt>
                <c:pt idx="1109">
                  <c:v>44053</c:v>
                </c:pt>
                <c:pt idx="1110">
                  <c:v>44054</c:v>
                </c:pt>
                <c:pt idx="1111">
                  <c:v>44055</c:v>
                </c:pt>
                <c:pt idx="1112">
                  <c:v>44056</c:v>
                </c:pt>
                <c:pt idx="1113">
                  <c:v>44057</c:v>
                </c:pt>
                <c:pt idx="1114">
                  <c:v>44061</c:v>
                </c:pt>
                <c:pt idx="1115">
                  <c:v>44062</c:v>
                </c:pt>
                <c:pt idx="1116">
                  <c:v>44063</c:v>
                </c:pt>
                <c:pt idx="1117">
                  <c:v>44064</c:v>
                </c:pt>
                <c:pt idx="1118">
                  <c:v>44067</c:v>
                </c:pt>
                <c:pt idx="1119">
                  <c:v>44068</c:v>
                </c:pt>
                <c:pt idx="1120">
                  <c:v>44069</c:v>
                </c:pt>
                <c:pt idx="1121">
                  <c:v>44070</c:v>
                </c:pt>
                <c:pt idx="1122">
                  <c:v>44071</c:v>
                </c:pt>
                <c:pt idx="1123">
                  <c:v>44074</c:v>
                </c:pt>
                <c:pt idx="1124">
                  <c:v>44075</c:v>
                </c:pt>
                <c:pt idx="1125">
                  <c:v>44076</c:v>
                </c:pt>
                <c:pt idx="1126">
                  <c:v>44077</c:v>
                </c:pt>
                <c:pt idx="1127">
                  <c:v>44078</c:v>
                </c:pt>
                <c:pt idx="1128">
                  <c:v>44081</c:v>
                </c:pt>
                <c:pt idx="1129">
                  <c:v>44082</c:v>
                </c:pt>
                <c:pt idx="1130">
                  <c:v>44083</c:v>
                </c:pt>
                <c:pt idx="1131">
                  <c:v>44084</c:v>
                </c:pt>
                <c:pt idx="1132">
                  <c:v>44085</c:v>
                </c:pt>
                <c:pt idx="1133">
                  <c:v>44088</c:v>
                </c:pt>
                <c:pt idx="1134">
                  <c:v>44089</c:v>
                </c:pt>
                <c:pt idx="1135">
                  <c:v>44090</c:v>
                </c:pt>
                <c:pt idx="1136">
                  <c:v>44091</c:v>
                </c:pt>
                <c:pt idx="1137">
                  <c:v>44092</c:v>
                </c:pt>
                <c:pt idx="1138">
                  <c:v>44095</c:v>
                </c:pt>
                <c:pt idx="1139">
                  <c:v>44096</c:v>
                </c:pt>
                <c:pt idx="1140">
                  <c:v>44097</c:v>
                </c:pt>
                <c:pt idx="1141">
                  <c:v>44098</c:v>
                </c:pt>
                <c:pt idx="1142">
                  <c:v>44099</c:v>
                </c:pt>
                <c:pt idx="1143">
                  <c:v>44102</c:v>
                </c:pt>
                <c:pt idx="1144">
                  <c:v>44103</c:v>
                </c:pt>
                <c:pt idx="1145">
                  <c:v>44104</c:v>
                </c:pt>
                <c:pt idx="1146">
                  <c:v>44105</c:v>
                </c:pt>
                <c:pt idx="1147">
                  <c:v>44106</c:v>
                </c:pt>
                <c:pt idx="1148">
                  <c:v>44109</c:v>
                </c:pt>
                <c:pt idx="1149">
                  <c:v>44110</c:v>
                </c:pt>
                <c:pt idx="1150">
                  <c:v>44111</c:v>
                </c:pt>
                <c:pt idx="1151">
                  <c:v>44112</c:v>
                </c:pt>
                <c:pt idx="1152">
                  <c:v>44113</c:v>
                </c:pt>
                <c:pt idx="1153">
                  <c:v>44117</c:v>
                </c:pt>
                <c:pt idx="1154">
                  <c:v>44118</c:v>
                </c:pt>
                <c:pt idx="1155">
                  <c:v>44119</c:v>
                </c:pt>
                <c:pt idx="1156">
                  <c:v>44120</c:v>
                </c:pt>
                <c:pt idx="1157">
                  <c:v>44123</c:v>
                </c:pt>
                <c:pt idx="1158">
                  <c:v>44124</c:v>
                </c:pt>
                <c:pt idx="1159">
                  <c:v>44125</c:v>
                </c:pt>
                <c:pt idx="1160">
                  <c:v>44126</c:v>
                </c:pt>
                <c:pt idx="1161">
                  <c:v>44127</c:v>
                </c:pt>
                <c:pt idx="1162">
                  <c:v>44130</c:v>
                </c:pt>
                <c:pt idx="1163">
                  <c:v>44131</c:v>
                </c:pt>
                <c:pt idx="1164">
                  <c:v>44132</c:v>
                </c:pt>
                <c:pt idx="1165">
                  <c:v>44133</c:v>
                </c:pt>
                <c:pt idx="1166">
                  <c:v>44134</c:v>
                </c:pt>
                <c:pt idx="1167">
                  <c:v>44138</c:v>
                </c:pt>
                <c:pt idx="1168">
                  <c:v>44139</c:v>
                </c:pt>
                <c:pt idx="1169">
                  <c:v>44140</c:v>
                </c:pt>
                <c:pt idx="1170">
                  <c:v>44141</c:v>
                </c:pt>
                <c:pt idx="1171">
                  <c:v>44144</c:v>
                </c:pt>
                <c:pt idx="1172">
                  <c:v>44145</c:v>
                </c:pt>
                <c:pt idx="1173">
                  <c:v>44146</c:v>
                </c:pt>
                <c:pt idx="1174">
                  <c:v>44147</c:v>
                </c:pt>
                <c:pt idx="1175">
                  <c:v>44148</c:v>
                </c:pt>
                <c:pt idx="1176">
                  <c:v>44152</c:v>
                </c:pt>
                <c:pt idx="1177">
                  <c:v>44153</c:v>
                </c:pt>
                <c:pt idx="1178">
                  <c:v>44154</c:v>
                </c:pt>
                <c:pt idx="1179">
                  <c:v>44155</c:v>
                </c:pt>
                <c:pt idx="1180">
                  <c:v>44158</c:v>
                </c:pt>
                <c:pt idx="1181">
                  <c:v>44159</c:v>
                </c:pt>
                <c:pt idx="1182">
                  <c:v>44160</c:v>
                </c:pt>
                <c:pt idx="1183">
                  <c:v>44161</c:v>
                </c:pt>
                <c:pt idx="1184">
                  <c:v>44162</c:v>
                </c:pt>
                <c:pt idx="1185">
                  <c:v>44165</c:v>
                </c:pt>
                <c:pt idx="1186">
                  <c:v>44166</c:v>
                </c:pt>
                <c:pt idx="1187">
                  <c:v>44167</c:v>
                </c:pt>
                <c:pt idx="1188">
                  <c:v>44168</c:v>
                </c:pt>
                <c:pt idx="1189">
                  <c:v>44169</c:v>
                </c:pt>
                <c:pt idx="1190">
                  <c:v>44172</c:v>
                </c:pt>
                <c:pt idx="1191">
                  <c:v>44174</c:v>
                </c:pt>
                <c:pt idx="1192">
                  <c:v>44175</c:v>
                </c:pt>
                <c:pt idx="1193">
                  <c:v>44176</c:v>
                </c:pt>
                <c:pt idx="1194">
                  <c:v>44179</c:v>
                </c:pt>
                <c:pt idx="1195">
                  <c:v>44180</c:v>
                </c:pt>
                <c:pt idx="1196">
                  <c:v>44181</c:v>
                </c:pt>
                <c:pt idx="1197">
                  <c:v>44182</c:v>
                </c:pt>
                <c:pt idx="1198">
                  <c:v>44183</c:v>
                </c:pt>
                <c:pt idx="1199">
                  <c:v>44186</c:v>
                </c:pt>
                <c:pt idx="1200">
                  <c:v>44187</c:v>
                </c:pt>
                <c:pt idx="1201">
                  <c:v>44188</c:v>
                </c:pt>
                <c:pt idx="1202">
                  <c:v>44193</c:v>
                </c:pt>
                <c:pt idx="1203">
                  <c:v>44194</c:v>
                </c:pt>
                <c:pt idx="1204">
                  <c:v>44195</c:v>
                </c:pt>
                <c:pt idx="1205">
                  <c:v>44200</c:v>
                </c:pt>
                <c:pt idx="1206">
                  <c:v>44201</c:v>
                </c:pt>
                <c:pt idx="1207">
                  <c:v>44202</c:v>
                </c:pt>
                <c:pt idx="1208">
                  <c:v>44203</c:v>
                </c:pt>
                <c:pt idx="1209">
                  <c:v>44204</c:v>
                </c:pt>
                <c:pt idx="1210">
                  <c:v>44208</c:v>
                </c:pt>
                <c:pt idx="1211">
                  <c:v>44209</c:v>
                </c:pt>
                <c:pt idx="1212">
                  <c:v>44210</c:v>
                </c:pt>
                <c:pt idx="1213">
                  <c:v>44211</c:v>
                </c:pt>
                <c:pt idx="1214">
                  <c:v>44214</c:v>
                </c:pt>
                <c:pt idx="1215">
                  <c:v>44215</c:v>
                </c:pt>
                <c:pt idx="1216">
                  <c:v>44216</c:v>
                </c:pt>
                <c:pt idx="1217">
                  <c:v>44217</c:v>
                </c:pt>
                <c:pt idx="1218">
                  <c:v>44218</c:v>
                </c:pt>
                <c:pt idx="1219">
                  <c:v>44221</c:v>
                </c:pt>
                <c:pt idx="1220">
                  <c:v>44222</c:v>
                </c:pt>
                <c:pt idx="1221">
                  <c:v>44223</c:v>
                </c:pt>
                <c:pt idx="1222">
                  <c:v>44224</c:v>
                </c:pt>
                <c:pt idx="1223">
                  <c:v>44225</c:v>
                </c:pt>
                <c:pt idx="1224">
                  <c:v>44228</c:v>
                </c:pt>
                <c:pt idx="1225">
                  <c:v>44229</c:v>
                </c:pt>
                <c:pt idx="1226">
                  <c:v>44230</c:v>
                </c:pt>
                <c:pt idx="1227">
                  <c:v>44231</c:v>
                </c:pt>
                <c:pt idx="1228">
                  <c:v>44232</c:v>
                </c:pt>
                <c:pt idx="1229">
                  <c:v>44235</c:v>
                </c:pt>
                <c:pt idx="1230">
                  <c:v>44236</c:v>
                </c:pt>
                <c:pt idx="1231">
                  <c:v>44237</c:v>
                </c:pt>
                <c:pt idx="1232">
                  <c:v>44238</c:v>
                </c:pt>
                <c:pt idx="1233">
                  <c:v>44239</c:v>
                </c:pt>
                <c:pt idx="1234">
                  <c:v>44242</c:v>
                </c:pt>
                <c:pt idx="1235">
                  <c:v>44243</c:v>
                </c:pt>
                <c:pt idx="1236">
                  <c:v>44244</c:v>
                </c:pt>
                <c:pt idx="1237">
                  <c:v>44245</c:v>
                </c:pt>
                <c:pt idx="1238">
                  <c:v>44246</c:v>
                </c:pt>
                <c:pt idx="1239">
                  <c:v>44249</c:v>
                </c:pt>
                <c:pt idx="1240">
                  <c:v>44250</c:v>
                </c:pt>
                <c:pt idx="1241">
                  <c:v>44251</c:v>
                </c:pt>
                <c:pt idx="1242">
                  <c:v>44252</c:v>
                </c:pt>
                <c:pt idx="1243">
                  <c:v>44253</c:v>
                </c:pt>
                <c:pt idx="1244">
                  <c:v>44256</c:v>
                </c:pt>
                <c:pt idx="1245">
                  <c:v>44257</c:v>
                </c:pt>
                <c:pt idx="1246">
                  <c:v>44258</c:v>
                </c:pt>
                <c:pt idx="1247">
                  <c:v>44259</c:v>
                </c:pt>
                <c:pt idx="1248">
                  <c:v>44260</c:v>
                </c:pt>
                <c:pt idx="1249">
                  <c:v>44263</c:v>
                </c:pt>
                <c:pt idx="1250">
                  <c:v>44264</c:v>
                </c:pt>
                <c:pt idx="1251">
                  <c:v>44265</c:v>
                </c:pt>
                <c:pt idx="1252">
                  <c:v>44266</c:v>
                </c:pt>
                <c:pt idx="1253">
                  <c:v>44267</c:v>
                </c:pt>
                <c:pt idx="1254">
                  <c:v>44270</c:v>
                </c:pt>
                <c:pt idx="1255">
                  <c:v>44271</c:v>
                </c:pt>
                <c:pt idx="1256">
                  <c:v>44272</c:v>
                </c:pt>
                <c:pt idx="1257">
                  <c:v>44273</c:v>
                </c:pt>
                <c:pt idx="1258">
                  <c:v>44274</c:v>
                </c:pt>
                <c:pt idx="1259">
                  <c:v>44278</c:v>
                </c:pt>
                <c:pt idx="1260">
                  <c:v>44279</c:v>
                </c:pt>
                <c:pt idx="1261">
                  <c:v>44280</c:v>
                </c:pt>
                <c:pt idx="1262">
                  <c:v>44281</c:v>
                </c:pt>
                <c:pt idx="1263">
                  <c:v>44284</c:v>
                </c:pt>
                <c:pt idx="1264">
                  <c:v>44285</c:v>
                </c:pt>
                <c:pt idx="1265">
                  <c:v>44286</c:v>
                </c:pt>
                <c:pt idx="1266">
                  <c:v>44291</c:v>
                </c:pt>
                <c:pt idx="1267">
                  <c:v>44292</c:v>
                </c:pt>
                <c:pt idx="1268">
                  <c:v>44293</c:v>
                </c:pt>
                <c:pt idx="1269">
                  <c:v>44294</c:v>
                </c:pt>
                <c:pt idx="1270">
                  <c:v>44295</c:v>
                </c:pt>
                <c:pt idx="1271">
                  <c:v>44298</c:v>
                </c:pt>
                <c:pt idx="1272">
                  <c:v>44299</c:v>
                </c:pt>
                <c:pt idx="1273">
                  <c:v>44300</c:v>
                </c:pt>
                <c:pt idx="1274">
                  <c:v>44301</c:v>
                </c:pt>
                <c:pt idx="1275">
                  <c:v>44302</c:v>
                </c:pt>
                <c:pt idx="1276">
                  <c:v>44305</c:v>
                </c:pt>
                <c:pt idx="1277">
                  <c:v>44306</c:v>
                </c:pt>
                <c:pt idx="1278">
                  <c:v>44307</c:v>
                </c:pt>
                <c:pt idx="1279">
                  <c:v>44308</c:v>
                </c:pt>
                <c:pt idx="1280">
                  <c:v>44309</c:v>
                </c:pt>
                <c:pt idx="1281">
                  <c:v>44312</c:v>
                </c:pt>
                <c:pt idx="1282">
                  <c:v>44313</c:v>
                </c:pt>
                <c:pt idx="1283">
                  <c:v>44314</c:v>
                </c:pt>
                <c:pt idx="1284">
                  <c:v>44315</c:v>
                </c:pt>
                <c:pt idx="1285">
                  <c:v>44316</c:v>
                </c:pt>
                <c:pt idx="1286">
                  <c:v>44319</c:v>
                </c:pt>
                <c:pt idx="1287">
                  <c:v>44320</c:v>
                </c:pt>
                <c:pt idx="1288">
                  <c:v>44321</c:v>
                </c:pt>
                <c:pt idx="1289">
                  <c:v>44322</c:v>
                </c:pt>
                <c:pt idx="1290">
                  <c:v>44323</c:v>
                </c:pt>
                <c:pt idx="1291">
                  <c:v>44326</c:v>
                </c:pt>
                <c:pt idx="1292">
                  <c:v>44327</c:v>
                </c:pt>
                <c:pt idx="1293">
                  <c:v>44328</c:v>
                </c:pt>
                <c:pt idx="1294">
                  <c:v>44329</c:v>
                </c:pt>
                <c:pt idx="1295">
                  <c:v>44330</c:v>
                </c:pt>
                <c:pt idx="1296">
                  <c:v>44334</c:v>
                </c:pt>
                <c:pt idx="1297">
                  <c:v>44335</c:v>
                </c:pt>
                <c:pt idx="1298">
                  <c:v>44336</c:v>
                </c:pt>
                <c:pt idx="1299">
                  <c:v>44337</c:v>
                </c:pt>
                <c:pt idx="1300">
                  <c:v>44340</c:v>
                </c:pt>
                <c:pt idx="1301">
                  <c:v>44341</c:v>
                </c:pt>
                <c:pt idx="1302">
                  <c:v>44342</c:v>
                </c:pt>
                <c:pt idx="1303">
                  <c:v>44343</c:v>
                </c:pt>
                <c:pt idx="1304">
                  <c:v>44344</c:v>
                </c:pt>
                <c:pt idx="1305">
                  <c:v>44347</c:v>
                </c:pt>
                <c:pt idx="1306">
                  <c:v>44348</c:v>
                </c:pt>
                <c:pt idx="1307">
                  <c:v>44349</c:v>
                </c:pt>
                <c:pt idx="1308">
                  <c:v>44350</c:v>
                </c:pt>
                <c:pt idx="1309">
                  <c:v>44351</c:v>
                </c:pt>
                <c:pt idx="1310">
                  <c:v>44355</c:v>
                </c:pt>
                <c:pt idx="1311">
                  <c:v>44356</c:v>
                </c:pt>
                <c:pt idx="1312">
                  <c:v>44357</c:v>
                </c:pt>
                <c:pt idx="1313">
                  <c:v>44358</c:v>
                </c:pt>
                <c:pt idx="1314">
                  <c:v>44362</c:v>
                </c:pt>
                <c:pt idx="1315">
                  <c:v>44363</c:v>
                </c:pt>
                <c:pt idx="1316">
                  <c:v>44364</c:v>
                </c:pt>
                <c:pt idx="1317">
                  <c:v>44365</c:v>
                </c:pt>
                <c:pt idx="1318">
                  <c:v>44368</c:v>
                </c:pt>
                <c:pt idx="1319">
                  <c:v>44369</c:v>
                </c:pt>
                <c:pt idx="1320">
                  <c:v>44370</c:v>
                </c:pt>
                <c:pt idx="1321">
                  <c:v>44371</c:v>
                </c:pt>
                <c:pt idx="1322">
                  <c:v>44372</c:v>
                </c:pt>
                <c:pt idx="1323">
                  <c:v>44375</c:v>
                </c:pt>
                <c:pt idx="1324">
                  <c:v>44376</c:v>
                </c:pt>
                <c:pt idx="1325">
                  <c:v>44377</c:v>
                </c:pt>
                <c:pt idx="1326">
                  <c:v>44378</c:v>
                </c:pt>
                <c:pt idx="1327">
                  <c:v>44379</c:v>
                </c:pt>
                <c:pt idx="1328">
                  <c:v>44383</c:v>
                </c:pt>
                <c:pt idx="1329">
                  <c:v>44384</c:v>
                </c:pt>
                <c:pt idx="1330">
                  <c:v>44385</c:v>
                </c:pt>
                <c:pt idx="1331">
                  <c:v>44386</c:v>
                </c:pt>
                <c:pt idx="1332">
                  <c:v>44389</c:v>
                </c:pt>
                <c:pt idx="1333">
                  <c:v>44390</c:v>
                </c:pt>
                <c:pt idx="1334">
                  <c:v>44391</c:v>
                </c:pt>
                <c:pt idx="1335">
                  <c:v>44392</c:v>
                </c:pt>
                <c:pt idx="1336">
                  <c:v>44393</c:v>
                </c:pt>
                <c:pt idx="1337">
                  <c:v>44396</c:v>
                </c:pt>
                <c:pt idx="1338">
                  <c:v>44398</c:v>
                </c:pt>
                <c:pt idx="1339">
                  <c:v>44399</c:v>
                </c:pt>
                <c:pt idx="1340">
                  <c:v>44400</c:v>
                </c:pt>
                <c:pt idx="1341">
                  <c:v>44403</c:v>
                </c:pt>
                <c:pt idx="1342">
                  <c:v>44404</c:v>
                </c:pt>
                <c:pt idx="1343">
                  <c:v>44405</c:v>
                </c:pt>
                <c:pt idx="1344">
                  <c:v>44406</c:v>
                </c:pt>
                <c:pt idx="1345">
                  <c:v>44407</c:v>
                </c:pt>
                <c:pt idx="1346">
                  <c:v>44410</c:v>
                </c:pt>
                <c:pt idx="1347">
                  <c:v>44411</c:v>
                </c:pt>
                <c:pt idx="1348">
                  <c:v>44412</c:v>
                </c:pt>
                <c:pt idx="1349">
                  <c:v>44413</c:v>
                </c:pt>
                <c:pt idx="1350">
                  <c:v>44414</c:v>
                </c:pt>
                <c:pt idx="1351">
                  <c:v>44417</c:v>
                </c:pt>
                <c:pt idx="1352">
                  <c:v>44418</c:v>
                </c:pt>
                <c:pt idx="1353">
                  <c:v>44419</c:v>
                </c:pt>
                <c:pt idx="1354">
                  <c:v>44420</c:v>
                </c:pt>
                <c:pt idx="1355">
                  <c:v>44421</c:v>
                </c:pt>
                <c:pt idx="1356">
                  <c:v>44425</c:v>
                </c:pt>
                <c:pt idx="1357">
                  <c:v>44426</c:v>
                </c:pt>
                <c:pt idx="1358">
                  <c:v>44427</c:v>
                </c:pt>
                <c:pt idx="1359">
                  <c:v>44428</c:v>
                </c:pt>
                <c:pt idx="1360">
                  <c:v>44431</c:v>
                </c:pt>
                <c:pt idx="1361">
                  <c:v>44432</c:v>
                </c:pt>
                <c:pt idx="1362">
                  <c:v>44433</c:v>
                </c:pt>
                <c:pt idx="1363">
                  <c:v>44434</c:v>
                </c:pt>
                <c:pt idx="1364">
                  <c:v>44435</c:v>
                </c:pt>
                <c:pt idx="1365">
                  <c:v>44438</c:v>
                </c:pt>
                <c:pt idx="1366">
                  <c:v>44439</c:v>
                </c:pt>
                <c:pt idx="1367">
                  <c:v>44440</c:v>
                </c:pt>
                <c:pt idx="1368">
                  <c:v>44441</c:v>
                </c:pt>
                <c:pt idx="1369">
                  <c:v>44442</c:v>
                </c:pt>
                <c:pt idx="1370">
                  <c:v>44445</c:v>
                </c:pt>
                <c:pt idx="1371">
                  <c:v>44446</c:v>
                </c:pt>
                <c:pt idx="1372">
                  <c:v>44447</c:v>
                </c:pt>
                <c:pt idx="1373">
                  <c:v>44448</c:v>
                </c:pt>
                <c:pt idx="1374">
                  <c:v>44449</c:v>
                </c:pt>
                <c:pt idx="1375">
                  <c:v>44452</c:v>
                </c:pt>
                <c:pt idx="1376">
                  <c:v>44453</c:v>
                </c:pt>
                <c:pt idx="1377">
                  <c:v>44454</c:v>
                </c:pt>
                <c:pt idx="1378">
                  <c:v>44455</c:v>
                </c:pt>
                <c:pt idx="1379">
                  <c:v>44456</c:v>
                </c:pt>
                <c:pt idx="1380">
                  <c:v>44459</c:v>
                </c:pt>
                <c:pt idx="1381">
                  <c:v>44460</c:v>
                </c:pt>
                <c:pt idx="1382">
                  <c:v>44461</c:v>
                </c:pt>
                <c:pt idx="1383">
                  <c:v>44462</c:v>
                </c:pt>
                <c:pt idx="1384">
                  <c:v>44463</c:v>
                </c:pt>
                <c:pt idx="1385">
                  <c:v>44466</c:v>
                </c:pt>
                <c:pt idx="1386">
                  <c:v>44467</c:v>
                </c:pt>
                <c:pt idx="1387">
                  <c:v>44468</c:v>
                </c:pt>
                <c:pt idx="1388">
                  <c:v>44469</c:v>
                </c:pt>
                <c:pt idx="1389">
                  <c:v>44470</c:v>
                </c:pt>
                <c:pt idx="1390">
                  <c:v>44473</c:v>
                </c:pt>
                <c:pt idx="1391">
                  <c:v>44474</c:v>
                </c:pt>
                <c:pt idx="1392">
                  <c:v>44475</c:v>
                </c:pt>
                <c:pt idx="1393">
                  <c:v>44476</c:v>
                </c:pt>
                <c:pt idx="1394">
                  <c:v>44477</c:v>
                </c:pt>
                <c:pt idx="1395">
                  <c:v>44480</c:v>
                </c:pt>
                <c:pt idx="1396">
                  <c:v>44481</c:v>
                </c:pt>
                <c:pt idx="1397">
                  <c:v>44482</c:v>
                </c:pt>
                <c:pt idx="1398">
                  <c:v>44483</c:v>
                </c:pt>
                <c:pt idx="1399">
                  <c:v>44484</c:v>
                </c:pt>
                <c:pt idx="1400">
                  <c:v>44488</c:v>
                </c:pt>
                <c:pt idx="1401">
                  <c:v>44489</c:v>
                </c:pt>
                <c:pt idx="1402">
                  <c:v>44490</c:v>
                </c:pt>
                <c:pt idx="1403">
                  <c:v>44491</c:v>
                </c:pt>
                <c:pt idx="1404">
                  <c:v>44494</c:v>
                </c:pt>
                <c:pt idx="1405">
                  <c:v>44495</c:v>
                </c:pt>
                <c:pt idx="1406">
                  <c:v>44496</c:v>
                </c:pt>
                <c:pt idx="1407">
                  <c:v>44497</c:v>
                </c:pt>
                <c:pt idx="1408">
                  <c:v>44498</c:v>
                </c:pt>
                <c:pt idx="1409">
                  <c:v>44502</c:v>
                </c:pt>
                <c:pt idx="1410">
                  <c:v>44503</c:v>
                </c:pt>
                <c:pt idx="1411">
                  <c:v>44504</c:v>
                </c:pt>
                <c:pt idx="1412">
                  <c:v>44505</c:v>
                </c:pt>
                <c:pt idx="1413">
                  <c:v>44508</c:v>
                </c:pt>
                <c:pt idx="1414">
                  <c:v>44509</c:v>
                </c:pt>
                <c:pt idx="1415">
                  <c:v>44510</c:v>
                </c:pt>
                <c:pt idx="1416">
                  <c:v>44511</c:v>
                </c:pt>
                <c:pt idx="1417">
                  <c:v>44512</c:v>
                </c:pt>
                <c:pt idx="1418">
                  <c:v>44516</c:v>
                </c:pt>
                <c:pt idx="1419">
                  <c:v>44517</c:v>
                </c:pt>
                <c:pt idx="1420">
                  <c:v>44518</c:v>
                </c:pt>
                <c:pt idx="1421">
                  <c:v>44519</c:v>
                </c:pt>
                <c:pt idx="1422">
                  <c:v>44522</c:v>
                </c:pt>
                <c:pt idx="1423">
                  <c:v>44523</c:v>
                </c:pt>
                <c:pt idx="1424">
                  <c:v>44524</c:v>
                </c:pt>
                <c:pt idx="1425">
                  <c:v>44525</c:v>
                </c:pt>
                <c:pt idx="1426">
                  <c:v>44526</c:v>
                </c:pt>
                <c:pt idx="1427">
                  <c:v>44529</c:v>
                </c:pt>
                <c:pt idx="1428">
                  <c:v>44530</c:v>
                </c:pt>
                <c:pt idx="1429">
                  <c:v>44531</c:v>
                </c:pt>
                <c:pt idx="1430">
                  <c:v>44532</c:v>
                </c:pt>
                <c:pt idx="1431">
                  <c:v>44533</c:v>
                </c:pt>
                <c:pt idx="1432">
                  <c:v>44536</c:v>
                </c:pt>
                <c:pt idx="1433">
                  <c:v>44537</c:v>
                </c:pt>
                <c:pt idx="1434">
                  <c:v>44539</c:v>
                </c:pt>
                <c:pt idx="1435">
                  <c:v>44540</c:v>
                </c:pt>
                <c:pt idx="1436">
                  <c:v>44543</c:v>
                </c:pt>
                <c:pt idx="1437">
                  <c:v>44544</c:v>
                </c:pt>
                <c:pt idx="1438">
                  <c:v>44545</c:v>
                </c:pt>
                <c:pt idx="1439">
                  <c:v>44546</c:v>
                </c:pt>
                <c:pt idx="1440">
                  <c:v>44547</c:v>
                </c:pt>
                <c:pt idx="1441">
                  <c:v>44550</c:v>
                </c:pt>
                <c:pt idx="1442">
                  <c:v>44551</c:v>
                </c:pt>
                <c:pt idx="1443">
                  <c:v>44552</c:v>
                </c:pt>
                <c:pt idx="1444">
                  <c:v>44553</c:v>
                </c:pt>
                <c:pt idx="1445">
                  <c:v>44554</c:v>
                </c:pt>
                <c:pt idx="1446">
                  <c:v>44557</c:v>
                </c:pt>
                <c:pt idx="1447">
                  <c:v>44558</c:v>
                </c:pt>
                <c:pt idx="1448">
                  <c:v>44559</c:v>
                </c:pt>
                <c:pt idx="1449">
                  <c:v>44560</c:v>
                </c:pt>
                <c:pt idx="1450">
                  <c:v>44564</c:v>
                </c:pt>
                <c:pt idx="1451">
                  <c:v>44565</c:v>
                </c:pt>
                <c:pt idx="1452">
                  <c:v>44566</c:v>
                </c:pt>
                <c:pt idx="1453">
                  <c:v>44567</c:v>
                </c:pt>
                <c:pt idx="1454">
                  <c:v>44568</c:v>
                </c:pt>
                <c:pt idx="1455">
                  <c:v>44572</c:v>
                </c:pt>
                <c:pt idx="1456">
                  <c:v>44573</c:v>
                </c:pt>
                <c:pt idx="1457">
                  <c:v>44574</c:v>
                </c:pt>
                <c:pt idx="1458">
                  <c:v>44575</c:v>
                </c:pt>
                <c:pt idx="1459">
                  <c:v>44578</c:v>
                </c:pt>
                <c:pt idx="1460">
                  <c:v>44579</c:v>
                </c:pt>
                <c:pt idx="1461">
                  <c:v>44580</c:v>
                </c:pt>
                <c:pt idx="1462">
                  <c:v>44581</c:v>
                </c:pt>
                <c:pt idx="1463">
                  <c:v>44582</c:v>
                </c:pt>
                <c:pt idx="1464">
                  <c:v>44585</c:v>
                </c:pt>
                <c:pt idx="1465">
                  <c:v>44586</c:v>
                </c:pt>
                <c:pt idx="1466">
                  <c:v>44587</c:v>
                </c:pt>
                <c:pt idx="1467">
                  <c:v>44588</c:v>
                </c:pt>
                <c:pt idx="1468">
                  <c:v>44589</c:v>
                </c:pt>
                <c:pt idx="1469">
                  <c:v>44592</c:v>
                </c:pt>
                <c:pt idx="1470">
                  <c:v>44593</c:v>
                </c:pt>
                <c:pt idx="1471">
                  <c:v>44594</c:v>
                </c:pt>
                <c:pt idx="1472">
                  <c:v>44595</c:v>
                </c:pt>
                <c:pt idx="1473">
                  <c:v>44596</c:v>
                </c:pt>
                <c:pt idx="1474">
                  <c:v>44599</c:v>
                </c:pt>
                <c:pt idx="1475">
                  <c:v>44600</c:v>
                </c:pt>
                <c:pt idx="1476">
                  <c:v>44601</c:v>
                </c:pt>
                <c:pt idx="1477">
                  <c:v>44602</c:v>
                </c:pt>
                <c:pt idx="1478">
                  <c:v>44603</c:v>
                </c:pt>
                <c:pt idx="1479">
                  <c:v>44606</c:v>
                </c:pt>
                <c:pt idx="1480">
                  <c:v>44607</c:v>
                </c:pt>
                <c:pt idx="1481">
                  <c:v>44608</c:v>
                </c:pt>
                <c:pt idx="1482">
                  <c:v>44609</c:v>
                </c:pt>
                <c:pt idx="1483">
                  <c:v>44610</c:v>
                </c:pt>
                <c:pt idx="1484">
                  <c:v>44613</c:v>
                </c:pt>
                <c:pt idx="1485">
                  <c:v>44614</c:v>
                </c:pt>
                <c:pt idx="1486">
                  <c:v>44615</c:v>
                </c:pt>
                <c:pt idx="1487">
                  <c:v>44616</c:v>
                </c:pt>
                <c:pt idx="1488">
                  <c:v>44617</c:v>
                </c:pt>
                <c:pt idx="1489">
                  <c:v>44620</c:v>
                </c:pt>
                <c:pt idx="1490">
                  <c:v>44621</c:v>
                </c:pt>
                <c:pt idx="1491">
                  <c:v>44622</c:v>
                </c:pt>
                <c:pt idx="1492">
                  <c:v>44623</c:v>
                </c:pt>
                <c:pt idx="1493">
                  <c:v>44624</c:v>
                </c:pt>
                <c:pt idx="1494">
                  <c:v>44627</c:v>
                </c:pt>
                <c:pt idx="1495">
                  <c:v>44628</c:v>
                </c:pt>
                <c:pt idx="1496">
                  <c:v>44629</c:v>
                </c:pt>
                <c:pt idx="1497">
                  <c:v>44630</c:v>
                </c:pt>
                <c:pt idx="1498">
                  <c:v>44631</c:v>
                </c:pt>
                <c:pt idx="1499">
                  <c:v>44634</c:v>
                </c:pt>
                <c:pt idx="1500">
                  <c:v>44635</c:v>
                </c:pt>
                <c:pt idx="1501">
                  <c:v>44636</c:v>
                </c:pt>
                <c:pt idx="1502">
                  <c:v>44637</c:v>
                </c:pt>
                <c:pt idx="1503">
                  <c:v>44638</c:v>
                </c:pt>
                <c:pt idx="1504">
                  <c:v>44642</c:v>
                </c:pt>
                <c:pt idx="1505">
                  <c:v>44643</c:v>
                </c:pt>
                <c:pt idx="1506">
                  <c:v>44644</c:v>
                </c:pt>
                <c:pt idx="1507">
                  <c:v>44645</c:v>
                </c:pt>
                <c:pt idx="1508">
                  <c:v>44648</c:v>
                </c:pt>
                <c:pt idx="1509">
                  <c:v>44649</c:v>
                </c:pt>
                <c:pt idx="1510">
                  <c:v>44650</c:v>
                </c:pt>
                <c:pt idx="1511">
                  <c:v>44651</c:v>
                </c:pt>
                <c:pt idx="1512">
                  <c:v>44652</c:v>
                </c:pt>
                <c:pt idx="1513">
                  <c:v>44655</c:v>
                </c:pt>
                <c:pt idx="1514">
                  <c:v>44656</c:v>
                </c:pt>
                <c:pt idx="1515">
                  <c:v>44657</c:v>
                </c:pt>
                <c:pt idx="1516">
                  <c:v>44658</c:v>
                </c:pt>
                <c:pt idx="1517">
                  <c:v>44659</c:v>
                </c:pt>
                <c:pt idx="1518">
                  <c:v>44662</c:v>
                </c:pt>
                <c:pt idx="1519">
                  <c:v>44663</c:v>
                </c:pt>
                <c:pt idx="1520">
                  <c:v>44664</c:v>
                </c:pt>
                <c:pt idx="1521">
                  <c:v>44669</c:v>
                </c:pt>
                <c:pt idx="1522">
                  <c:v>44670</c:v>
                </c:pt>
                <c:pt idx="1523">
                  <c:v>44671</c:v>
                </c:pt>
                <c:pt idx="1524">
                  <c:v>44672</c:v>
                </c:pt>
                <c:pt idx="1525">
                  <c:v>44673</c:v>
                </c:pt>
                <c:pt idx="1526">
                  <c:v>44676</c:v>
                </c:pt>
                <c:pt idx="1527">
                  <c:v>44677</c:v>
                </c:pt>
                <c:pt idx="1528">
                  <c:v>44678</c:v>
                </c:pt>
                <c:pt idx="1529">
                  <c:v>44679</c:v>
                </c:pt>
                <c:pt idx="1530">
                  <c:v>44680</c:v>
                </c:pt>
                <c:pt idx="1531">
                  <c:v>44683</c:v>
                </c:pt>
                <c:pt idx="1532">
                  <c:v>44684</c:v>
                </c:pt>
                <c:pt idx="1533">
                  <c:v>44685</c:v>
                </c:pt>
                <c:pt idx="1534">
                  <c:v>44686</c:v>
                </c:pt>
                <c:pt idx="1535">
                  <c:v>44687</c:v>
                </c:pt>
                <c:pt idx="1536">
                  <c:v>44690</c:v>
                </c:pt>
                <c:pt idx="1537">
                  <c:v>44691</c:v>
                </c:pt>
                <c:pt idx="1538">
                  <c:v>44692</c:v>
                </c:pt>
                <c:pt idx="1539">
                  <c:v>44693</c:v>
                </c:pt>
                <c:pt idx="1540">
                  <c:v>44694</c:v>
                </c:pt>
                <c:pt idx="1541">
                  <c:v>44697</c:v>
                </c:pt>
                <c:pt idx="1542">
                  <c:v>44698</c:v>
                </c:pt>
                <c:pt idx="1543">
                  <c:v>44699</c:v>
                </c:pt>
                <c:pt idx="1544">
                  <c:v>44700</c:v>
                </c:pt>
                <c:pt idx="1545">
                  <c:v>44701</c:v>
                </c:pt>
                <c:pt idx="1546">
                  <c:v>44704</c:v>
                </c:pt>
                <c:pt idx="1547">
                  <c:v>44705</c:v>
                </c:pt>
                <c:pt idx="1548">
                  <c:v>44706</c:v>
                </c:pt>
                <c:pt idx="1549">
                  <c:v>44707</c:v>
                </c:pt>
                <c:pt idx="1550">
                  <c:v>44708</c:v>
                </c:pt>
                <c:pt idx="1551">
                  <c:v>44712</c:v>
                </c:pt>
                <c:pt idx="1552">
                  <c:v>44713</c:v>
                </c:pt>
                <c:pt idx="1553">
                  <c:v>44714</c:v>
                </c:pt>
                <c:pt idx="1554">
                  <c:v>44715</c:v>
                </c:pt>
                <c:pt idx="1555">
                  <c:v>44718</c:v>
                </c:pt>
                <c:pt idx="1556">
                  <c:v>44719</c:v>
                </c:pt>
                <c:pt idx="1557">
                  <c:v>44720</c:v>
                </c:pt>
                <c:pt idx="1558">
                  <c:v>44721</c:v>
                </c:pt>
                <c:pt idx="1559">
                  <c:v>44722</c:v>
                </c:pt>
                <c:pt idx="1560">
                  <c:v>44725</c:v>
                </c:pt>
                <c:pt idx="1561">
                  <c:v>44726</c:v>
                </c:pt>
                <c:pt idx="1562">
                  <c:v>44727</c:v>
                </c:pt>
                <c:pt idx="1563">
                  <c:v>44728</c:v>
                </c:pt>
                <c:pt idx="1564">
                  <c:v>44729</c:v>
                </c:pt>
                <c:pt idx="1565">
                  <c:v>44733</c:v>
                </c:pt>
                <c:pt idx="1566">
                  <c:v>44734</c:v>
                </c:pt>
                <c:pt idx="1567">
                  <c:v>44735</c:v>
                </c:pt>
                <c:pt idx="1568">
                  <c:v>44736</c:v>
                </c:pt>
                <c:pt idx="1569">
                  <c:v>44740</c:v>
                </c:pt>
                <c:pt idx="1570">
                  <c:v>44741</c:v>
                </c:pt>
                <c:pt idx="1571">
                  <c:v>44742</c:v>
                </c:pt>
                <c:pt idx="1572">
                  <c:v>44743</c:v>
                </c:pt>
                <c:pt idx="1573">
                  <c:v>44747</c:v>
                </c:pt>
                <c:pt idx="1574">
                  <c:v>44748</c:v>
                </c:pt>
                <c:pt idx="1575">
                  <c:v>44749</c:v>
                </c:pt>
                <c:pt idx="1576">
                  <c:v>44750</c:v>
                </c:pt>
                <c:pt idx="1577">
                  <c:v>44753</c:v>
                </c:pt>
                <c:pt idx="1578">
                  <c:v>44754</c:v>
                </c:pt>
                <c:pt idx="1579">
                  <c:v>44755</c:v>
                </c:pt>
                <c:pt idx="1580">
                  <c:v>44756</c:v>
                </c:pt>
                <c:pt idx="1581">
                  <c:v>44757</c:v>
                </c:pt>
                <c:pt idx="1582">
                  <c:v>44760</c:v>
                </c:pt>
                <c:pt idx="1583">
                  <c:v>44761</c:v>
                </c:pt>
                <c:pt idx="1584">
                  <c:v>44763</c:v>
                </c:pt>
                <c:pt idx="1585">
                  <c:v>44764</c:v>
                </c:pt>
                <c:pt idx="1586">
                  <c:v>44767</c:v>
                </c:pt>
                <c:pt idx="1587">
                  <c:v>44768</c:v>
                </c:pt>
                <c:pt idx="1588">
                  <c:v>44769</c:v>
                </c:pt>
                <c:pt idx="1589">
                  <c:v>44770</c:v>
                </c:pt>
                <c:pt idx="1590">
                  <c:v>44771</c:v>
                </c:pt>
                <c:pt idx="1591">
                  <c:v>44774</c:v>
                </c:pt>
                <c:pt idx="1592">
                  <c:v>44775</c:v>
                </c:pt>
                <c:pt idx="1593">
                  <c:v>44776</c:v>
                </c:pt>
                <c:pt idx="1594">
                  <c:v>44777</c:v>
                </c:pt>
                <c:pt idx="1595">
                  <c:v>44778</c:v>
                </c:pt>
                <c:pt idx="1596">
                  <c:v>44781</c:v>
                </c:pt>
                <c:pt idx="1597">
                  <c:v>44782</c:v>
                </c:pt>
                <c:pt idx="1598">
                  <c:v>44783</c:v>
                </c:pt>
                <c:pt idx="1599">
                  <c:v>44784</c:v>
                </c:pt>
                <c:pt idx="1600">
                  <c:v>44785</c:v>
                </c:pt>
                <c:pt idx="1601">
                  <c:v>44789</c:v>
                </c:pt>
                <c:pt idx="1602">
                  <c:v>44790</c:v>
                </c:pt>
                <c:pt idx="1603">
                  <c:v>44791</c:v>
                </c:pt>
                <c:pt idx="1604">
                  <c:v>44792</c:v>
                </c:pt>
                <c:pt idx="1605">
                  <c:v>44795</c:v>
                </c:pt>
                <c:pt idx="1606">
                  <c:v>44796</c:v>
                </c:pt>
                <c:pt idx="1607">
                  <c:v>44797</c:v>
                </c:pt>
                <c:pt idx="1608">
                  <c:v>44798</c:v>
                </c:pt>
                <c:pt idx="1609">
                  <c:v>44799</c:v>
                </c:pt>
                <c:pt idx="1610">
                  <c:v>44802</c:v>
                </c:pt>
                <c:pt idx="1611">
                  <c:v>44803</c:v>
                </c:pt>
                <c:pt idx="1612">
                  <c:v>44804</c:v>
                </c:pt>
                <c:pt idx="1613">
                  <c:v>44805</c:v>
                </c:pt>
                <c:pt idx="1614">
                  <c:v>44806</c:v>
                </c:pt>
                <c:pt idx="1615">
                  <c:v>44809</c:v>
                </c:pt>
                <c:pt idx="1616">
                  <c:v>44810</c:v>
                </c:pt>
                <c:pt idx="1617">
                  <c:v>44811</c:v>
                </c:pt>
                <c:pt idx="1618">
                  <c:v>44812</c:v>
                </c:pt>
                <c:pt idx="1619">
                  <c:v>44813</c:v>
                </c:pt>
                <c:pt idx="1620">
                  <c:v>44816</c:v>
                </c:pt>
                <c:pt idx="1621">
                  <c:v>44817</c:v>
                </c:pt>
                <c:pt idx="1622">
                  <c:v>44818</c:v>
                </c:pt>
                <c:pt idx="1623">
                  <c:v>44819</c:v>
                </c:pt>
                <c:pt idx="1624">
                  <c:v>44820</c:v>
                </c:pt>
                <c:pt idx="1625">
                  <c:v>44823</c:v>
                </c:pt>
                <c:pt idx="1626">
                  <c:v>44824</c:v>
                </c:pt>
                <c:pt idx="1627">
                  <c:v>44825</c:v>
                </c:pt>
                <c:pt idx="1628">
                  <c:v>44826</c:v>
                </c:pt>
                <c:pt idx="1629">
                  <c:v>44827</c:v>
                </c:pt>
                <c:pt idx="1630">
                  <c:v>44830</c:v>
                </c:pt>
                <c:pt idx="1631">
                  <c:v>44831</c:v>
                </c:pt>
                <c:pt idx="1632">
                  <c:v>44832</c:v>
                </c:pt>
                <c:pt idx="1633">
                  <c:v>44833</c:v>
                </c:pt>
                <c:pt idx="1634">
                  <c:v>44834</c:v>
                </c:pt>
                <c:pt idx="1635">
                  <c:v>44837</c:v>
                </c:pt>
                <c:pt idx="1636">
                  <c:v>44838</c:v>
                </c:pt>
                <c:pt idx="1637">
                  <c:v>44839</c:v>
                </c:pt>
                <c:pt idx="1638">
                  <c:v>44840</c:v>
                </c:pt>
                <c:pt idx="1639">
                  <c:v>44841</c:v>
                </c:pt>
                <c:pt idx="1640">
                  <c:v>44844</c:v>
                </c:pt>
                <c:pt idx="1641">
                  <c:v>44845</c:v>
                </c:pt>
                <c:pt idx="1642">
                  <c:v>44846</c:v>
                </c:pt>
                <c:pt idx="1643">
                  <c:v>44847</c:v>
                </c:pt>
                <c:pt idx="1644">
                  <c:v>44848</c:v>
                </c:pt>
                <c:pt idx="1645">
                  <c:v>44852</c:v>
                </c:pt>
                <c:pt idx="1646">
                  <c:v>44853</c:v>
                </c:pt>
                <c:pt idx="1647">
                  <c:v>44854</c:v>
                </c:pt>
                <c:pt idx="1648">
                  <c:v>44855</c:v>
                </c:pt>
                <c:pt idx="1649">
                  <c:v>44858</c:v>
                </c:pt>
                <c:pt idx="1650">
                  <c:v>44859</c:v>
                </c:pt>
                <c:pt idx="1651">
                  <c:v>44860</c:v>
                </c:pt>
                <c:pt idx="1652">
                  <c:v>44861</c:v>
                </c:pt>
                <c:pt idx="1653">
                  <c:v>44862</c:v>
                </c:pt>
                <c:pt idx="1654">
                  <c:v>44865</c:v>
                </c:pt>
                <c:pt idx="1655">
                  <c:v>44866</c:v>
                </c:pt>
                <c:pt idx="1656">
                  <c:v>44867</c:v>
                </c:pt>
                <c:pt idx="1657">
                  <c:v>44868</c:v>
                </c:pt>
                <c:pt idx="1658">
                  <c:v>44869</c:v>
                </c:pt>
                <c:pt idx="1659">
                  <c:v>44873</c:v>
                </c:pt>
                <c:pt idx="1660">
                  <c:v>44874</c:v>
                </c:pt>
                <c:pt idx="1661">
                  <c:v>44875</c:v>
                </c:pt>
                <c:pt idx="1662">
                  <c:v>44876</c:v>
                </c:pt>
                <c:pt idx="1663">
                  <c:v>44880</c:v>
                </c:pt>
                <c:pt idx="1664">
                  <c:v>44881</c:v>
                </c:pt>
                <c:pt idx="1665">
                  <c:v>44882</c:v>
                </c:pt>
                <c:pt idx="1666">
                  <c:v>44883</c:v>
                </c:pt>
                <c:pt idx="1667">
                  <c:v>44886</c:v>
                </c:pt>
                <c:pt idx="1668">
                  <c:v>44887</c:v>
                </c:pt>
                <c:pt idx="1669">
                  <c:v>44888</c:v>
                </c:pt>
                <c:pt idx="1670">
                  <c:v>44889</c:v>
                </c:pt>
                <c:pt idx="1671">
                  <c:v>44890</c:v>
                </c:pt>
                <c:pt idx="1672">
                  <c:v>44893</c:v>
                </c:pt>
                <c:pt idx="1673">
                  <c:v>44894</c:v>
                </c:pt>
                <c:pt idx="1674">
                  <c:v>44895</c:v>
                </c:pt>
              </c:numCache>
            </c:numRef>
          </c:xVal>
          <c:yVal>
            <c:numRef>
              <c:f>'Retorno Completo'!$B$2:$B$1676</c:f>
              <c:numCache>
                <c:formatCode>_("$"* #,##0.00_);_("$"* \(#,##0.00\);_("$"* "-"??_);_(@_)</c:formatCode>
                <c:ptCount val="1675"/>
                <c:pt idx="0">
                  <c:v>10000000</c:v>
                </c:pt>
                <c:pt idx="1">
                  <c:v>9999036.2576242127</c:v>
                </c:pt>
                <c:pt idx="2">
                  <c:v>9999596.4179262985</c:v>
                </c:pt>
                <c:pt idx="3">
                  <c:v>10000035.461956244</c:v>
                </c:pt>
                <c:pt idx="4">
                  <c:v>10000492.944907803</c:v>
                </c:pt>
                <c:pt idx="5">
                  <c:v>10000989.454056483</c:v>
                </c:pt>
                <c:pt idx="6">
                  <c:v>10001487.040256022</c:v>
                </c:pt>
                <c:pt idx="7">
                  <c:v>10001711.086267775</c:v>
                </c:pt>
                <c:pt idx="8">
                  <c:v>10001840.917035149</c:v>
                </c:pt>
                <c:pt idx="9">
                  <c:v>10002154.770878289</c:v>
                </c:pt>
                <c:pt idx="10">
                  <c:v>10002477.77946431</c:v>
                </c:pt>
                <c:pt idx="11">
                  <c:v>10002801.88911631</c:v>
                </c:pt>
                <c:pt idx="12">
                  <c:v>10003123.985420309</c:v>
                </c:pt>
                <c:pt idx="13">
                  <c:v>10003398.411720093</c:v>
                </c:pt>
                <c:pt idx="14">
                  <c:v>10003705.905953877</c:v>
                </c:pt>
                <c:pt idx="15">
                  <c:v>10004029.004732765</c:v>
                </c:pt>
                <c:pt idx="16">
                  <c:v>10004347.589799764</c:v>
                </c:pt>
                <c:pt idx="17">
                  <c:v>10004586.284121314</c:v>
                </c:pt>
                <c:pt idx="18">
                  <c:v>10004853.978187749</c:v>
                </c:pt>
                <c:pt idx="19">
                  <c:v>10005166.176930634</c:v>
                </c:pt>
                <c:pt idx="20">
                  <c:v>10004897.083799135</c:v>
                </c:pt>
                <c:pt idx="21">
                  <c:v>10005205.449818254</c:v>
                </c:pt>
                <c:pt idx="22">
                  <c:v>10005517.190377258</c:v>
                </c:pt>
                <c:pt idx="23">
                  <c:v>10005821.548714295</c:v>
                </c:pt>
                <c:pt idx="24">
                  <c:v>10006037.898655307</c:v>
                </c:pt>
                <c:pt idx="25">
                  <c:v>10006201.757107304</c:v>
                </c:pt>
                <c:pt idx="26">
                  <c:v>10006464.948067943</c:v>
                </c:pt>
                <c:pt idx="27">
                  <c:v>10006551.337514011</c:v>
                </c:pt>
                <c:pt idx="28">
                  <c:v>10006964.787550997</c:v>
                </c:pt>
                <c:pt idx="29">
                  <c:v>10007157.738188552</c:v>
                </c:pt>
                <c:pt idx="30">
                  <c:v>10007477.966515774</c:v>
                </c:pt>
                <c:pt idx="31">
                  <c:v>10007794.528658774</c:v>
                </c:pt>
                <c:pt idx="32">
                  <c:v>10007560.30625358</c:v>
                </c:pt>
                <c:pt idx="33">
                  <c:v>10008390.379998513</c:v>
                </c:pt>
                <c:pt idx="34">
                  <c:v>10008778.06487312</c:v>
                </c:pt>
                <c:pt idx="35">
                  <c:v>10009064.287593473</c:v>
                </c:pt>
                <c:pt idx="36">
                  <c:v>10009313.472764129</c:v>
                </c:pt>
                <c:pt idx="37">
                  <c:v>10009556.532320391</c:v>
                </c:pt>
                <c:pt idx="38">
                  <c:v>10009830.350729913</c:v>
                </c:pt>
                <c:pt idx="39">
                  <c:v>10010088.036465807</c:v>
                </c:pt>
                <c:pt idx="40">
                  <c:v>10010341.479561569</c:v>
                </c:pt>
                <c:pt idx="41">
                  <c:v>10010663.986978108</c:v>
                </c:pt>
                <c:pt idx="42">
                  <c:v>10010979.289182646</c:v>
                </c:pt>
                <c:pt idx="43">
                  <c:v>10011159.984113649</c:v>
                </c:pt>
                <c:pt idx="44">
                  <c:v>10010217.342932891</c:v>
                </c:pt>
                <c:pt idx="45">
                  <c:v>10011336.936310468</c:v>
                </c:pt>
                <c:pt idx="46">
                  <c:v>10011800.709638927</c:v>
                </c:pt>
                <c:pt idx="47">
                  <c:v>10012138.911816821</c:v>
                </c:pt>
                <c:pt idx="48">
                  <c:v>10012475.545400189</c:v>
                </c:pt>
                <c:pt idx="49">
                  <c:v>10012803.434419801</c:v>
                </c:pt>
                <c:pt idx="50">
                  <c:v>10013068.242075441</c:v>
                </c:pt>
                <c:pt idx="51">
                  <c:v>10013312.543379959</c:v>
                </c:pt>
                <c:pt idx="52">
                  <c:v>10013669.20852825</c:v>
                </c:pt>
                <c:pt idx="53">
                  <c:v>10014044.90329209</c:v>
                </c:pt>
                <c:pt idx="54">
                  <c:v>10014431.463366089</c:v>
                </c:pt>
                <c:pt idx="55">
                  <c:v>10014816.28169209</c:v>
                </c:pt>
                <c:pt idx="56">
                  <c:v>10015130.903246878</c:v>
                </c:pt>
                <c:pt idx="57">
                  <c:v>10015519.527740449</c:v>
                </c:pt>
                <c:pt idx="58">
                  <c:v>10015775.80601345</c:v>
                </c:pt>
                <c:pt idx="59">
                  <c:v>10015952.003500449</c:v>
                </c:pt>
                <c:pt idx="60">
                  <c:v>10016068.41730015</c:v>
                </c:pt>
                <c:pt idx="61">
                  <c:v>10016694.14750752</c:v>
                </c:pt>
                <c:pt idx="62">
                  <c:v>10017002.268536905</c:v>
                </c:pt>
                <c:pt idx="63">
                  <c:v>10015194.351798721</c:v>
                </c:pt>
                <c:pt idx="64">
                  <c:v>10016599.851988511</c:v>
                </c:pt>
                <c:pt idx="65">
                  <c:v>10017107.103586424</c:v>
                </c:pt>
                <c:pt idx="66">
                  <c:v>10017413.116598856</c:v>
                </c:pt>
                <c:pt idx="67">
                  <c:v>10017771.782051424</c:v>
                </c:pt>
                <c:pt idx="68">
                  <c:v>10018122.762724567</c:v>
                </c:pt>
                <c:pt idx="69">
                  <c:v>10018358.85569562</c:v>
                </c:pt>
                <c:pt idx="70">
                  <c:v>10018334.728541801</c:v>
                </c:pt>
                <c:pt idx="71">
                  <c:v>10018883.91753241</c:v>
                </c:pt>
                <c:pt idx="72">
                  <c:v>10019147.746908359</c:v>
                </c:pt>
                <c:pt idx="73">
                  <c:v>10019369.183783978</c:v>
                </c:pt>
                <c:pt idx="74">
                  <c:v>10019581.586708503</c:v>
                </c:pt>
                <c:pt idx="75">
                  <c:v>10019792.397083592</c:v>
                </c:pt>
                <c:pt idx="76">
                  <c:v>10020011.483179407</c:v>
                </c:pt>
                <c:pt idx="77">
                  <c:v>10020215.556730809</c:v>
                </c:pt>
                <c:pt idx="78">
                  <c:v>10020418.92626626</c:v>
                </c:pt>
                <c:pt idx="79">
                  <c:v>10020624.242045149</c:v>
                </c:pt>
                <c:pt idx="80">
                  <c:v>10020832.770910738</c:v>
                </c:pt>
                <c:pt idx="81">
                  <c:v>10021042.057833007</c:v>
                </c:pt>
                <c:pt idx="82">
                  <c:v>10021259.432208443</c:v>
                </c:pt>
                <c:pt idx="83">
                  <c:v>10022335.790879678</c:v>
                </c:pt>
                <c:pt idx="84">
                  <c:v>10021044.728869772</c:v>
                </c:pt>
                <c:pt idx="85">
                  <c:v>10021262.46983644</c:v>
                </c:pt>
                <c:pt idx="86">
                  <c:v>10021895.593562298</c:v>
                </c:pt>
                <c:pt idx="87">
                  <c:v>10022126.076683803</c:v>
                </c:pt>
                <c:pt idx="88">
                  <c:v>10022353.798348118</c:v>
                </c:pt>
                <c:pt idx="89">
                  <c:v>10022580.940953573</c:v>
                </c:pt>
                <c:pt idx="90">
                  <c:v>10022805.532850606</c:v>
                </c:pt>
                <c:pt idx="91">
                  <c:v>10023031.398268236</c:v>
                </c:pt>
                <c:pt idx="92">
                  <c:v>10023255.220978698</c:v>
                </c:pt>
                <c:pt idx="93">
                  <c:v>10023488.838828849</c:v>
                </c:pt>
                <c:pt idx="94">
                  <c:v>10023716.90133369</c:v>
                </c:pt>
                <c:pt idx="95">
                  <c:v>10024095.401994482</c:v>
                </c:pt>
                <c:pt idx="96">
                  <c:v>10024119.794657148</c:v>
                </c:pt>
                <c:pt idx="97">
                  <c:v>10024340.687139899</c:v>
                </c:pt>
                <c:pt idx="98">
                  <c:v>10024556.491825035</c:v>
                </c:pt>
                <c:pt idx="99">
                  <c:v>10024633.16180913</c:v>
                </c:pt>
                <c:pt idx="100">
                  <c:v>10024483.689947387</c:v>
                </c:pt>
                <c:pt idx="101">
                  <c:v>10024860.472970959</c:v>
                </c:pt>
                <c:pt idx="102">
                  <c:v>10025498.470375838</c:v>
                </c:pt>
                <c:pt idx="103">
                  <c:v>10024743.414493268</c:v>
                </c:pt>
                <c:pt idx="104">
                  <c:v>10024967.149815405</c:v>
                </c:pt>
                <c:pt idx="105">
                  <c:v>10026312.581837326</c:v>
                </c:pt>
                <c:pt idx="106">
                  <c:v>10026538.232892968</c:v>
                </c:pt>
                <c:pt idx="107">
                  <c:v>10026765.381952094</c:v>
                </c:pt>
                <c:pt idx="108">
                  <c:v>10026994.942860231</c:v>
                </c:pt>
                <c:pt idx="109">
                  <c:v>10027217.954678327</c:v>
                </c:pt>
                <c:pt idx="110">
                  <c:v>10027443.173564576</c:v>
                </c:pt>
                <c:pt idx="111">
                  <c:v>10027669.171133511</c:v>
                </c:pt>
                <c:pt idx="112">
                  <c:v>10027896.723474428</c:v>
                </c:pt>
                <c:pt idx="113">
                  <c:v>10028124.304221559</c:v>
                </c:pt>
                <c:pt idx="114">
                  <c:v>10028349.91015075</c:v>
                </c:pt>
                <c:pt idx="115">
                  <c:v>10028573.661683399</c:v>
                </c:pt>
                <c:pt idx="116">
                  <c:v>10028797.57851862</c:v>
                </c:pt>
                <c:pt idx="117">
                  <c:v>10029017.687681923</c:v>
                </c:pt>
                <c:pt idx="118">
                  <c:v>10029244.922801407</c:v>
                </c:pt>
                <c:pt idx="119">
                  <c:v>10029470.563734012</c:v>
                </c:pt>
                <c:pt idx="120">
                  <c:v>10029700.370759895</c:v>
                </c:pt>
                <c:pt idx="121">
                  <c:v>10029930.978987694</c:v>
                </c:pt>
                <c:pt idx="122">
                  <c:v>10030162.825781757</c:v>
                </c:pt>
                <c:pt idx="123">
                  <c:v>10030388.47738247</c:v>
                </c:pt>
                <c:pt idx="124">
                  <c:v>10030544.567282455</c:v>
                </c:pt>
                <c:pt idx="125">
                  <c:v>10029652.063572936</c:v>
                </c:pt>
                <c:pt idx="126">
                  <c:v>10029895.460472329</c:v>
                </c:pt>
                <c:pt idx="127">
                  <c:v>10030124.469960816</c:v>
                </c:pt>
                <c:pt idx="128">
                  <c:v>10030357.388999492</c:v>
                </c:pt>
                <c:pt idx="129">
                  <c:v>10030592.846104974</c:v>
                </c:pt>
                <c:pt idx="130">
                  <c:v>10030829.760756914</c:v>
                </c:pt>
                <c:pt idx="131">
                  <c:v>10031094.28845528</c:v>
                </c:pt>
                <c:pt idx="132">
                  <c:v>10031324.38557977</c:v>
                </c:pt>
                <c:pt idx="133">
                  <c:v>10031557.467499444</c:v>
                </c:pt>
                <c:pt idx="134">
                  <c:v>10031798.478136769</c:v>
                </c:pt>
                <c:pt idx="135">
                  <c:v>10032033.498668883</c:v>
                </c:pt>
                <c:pt idx="136">
                  <c:v>10032264.572801534</c:v>
                </c:pt>
                <c:pt idx="137">
                  <c:v>10032494.25689831</c:v>
                </c:pt>
                <c:pt idx="138">
                  <c:v>10032723.476157578</c:v>
                </c:pt>
                <c:pt idx="139">
                  <c:v>10032950.886099201</c:v>
                </c:pt>
                <c:pt idx="140">
                  <c:v>10033169.460035808</c:v>
                </c:pt>
                <c:pt idx="141">
                  <c:v>10033409.337681528</c:v>
                </c:pt>
                <c:pt idx="142">
                  <c:v>10033644.482032627</c:v>
                </c:pt>
                <c:pt idx="143">
                  <c:v>10033875.744209906</c:v>
                </c:pt>
                <c:pt idx="144">
                  <c:v>10034103.408002537</c:v>
                </c:pt>
                <c:pt idx="145">
                  <c:v>10034336.300251633</c:v>
                </c:pt>
                <c:pt idx="146">
                  <c:v>10034563.038337348</c:v>
                </c:pt>
                <c:pt idx="147">
                  <c:v>10034792.527907763</c:v>
                </c:pt>
                <c:pt idx="148">
                  <c:v>10035017.832749024</c:v>
                </c:pt>
                <c:pt idx="149">
                  <c:v>10035234.913133537</c:v>
                </c:pt>
                <c:pt idx="150">
                  <c:v>10035462.839644188</c:v>
                </c:pt>
                <c:pt idx="151">
                  <c:v>10035684.105631515</c:v>
                </c:pt>
                <c:pt idx="152">
                  <c:v>10035908.818381764</c:v>
                </c:pt>
                <c:pt idx="153">
                  <c:v>10036134.325600302</c:v>
                </c:pt>
                <c:pt idx="154">
                  <c:v>10035295.221793784</c:v>
                </c:pt>
                <c:pt idx="155">
                  <c:v>10034454.239076691</c:v>
                </c:pt>
                <c:pt idx="156">
                  <c:v>10034057.850010075</c:v>
                </c:pt>
                <c:pt idx="157">
                  <c:v>10034860.700168572</c:v>
                </c:pt>
                <c:pt idx="158">
                  <c:v>10034081.475155812</c:v>
                </c:pt>
                <c:pt idx="159">
                  <c:v>10033238.538219821</c:v>
                </c:pt>
                <c:pt idx="160">
                  <c:v>10032401.389555018</c:v>
                </c:pt>
                <c:pt idx="161">
                  <c:v>10031594.435658121</c:v>
                </c:pt>
                <c:pt idx="162">
                  <c:v>10030737.651678717</c:v>
                </c:pt>
                <c:pt idx="163">
                  <c:v>10030948.480551403</c:v>
                </c:pt>
                <c:pt idx="164">
                  <c:v>10030500.65258334</c:v>
                </c:pt>
                <c:pt idx="165">
                  <c:v>10029664.414994903</c:v>
                </c:pt>
                <c:pt idx="166">
                  <c:v>10029927.057171013</c:v>
                </c:pt>
                <c:pt idx="167">
                  <c:v>10029081.86825116</c:v>
                </c:pt>
                <c:pt idx="168">
                  <c:v>10029292.883585684</c:v>
                </c:pt>
                <c:pt idx="169">
                  <c:v>10029117.722326284</c:v>
                </c:pt>
                <c:pt idx="170">
                  <c:v>10028292.241929352</c:v>
                </c:pt>
                <c:pt idx="171">
                  <c:v>10029008.555186845</c:v>
                </c:pt>
                <c:pt idx="172">
                  <c:v>10028332.407934912</c:v>
                </c:pt>
                <c:pt idx="173">
                  <c:v>10027961.594137806</c:v>
                </c:pt>
                <c:pt idx="174">
                  <c:v>10027395.451308088</c:v>
                </c:pt>
                <c:pt idx="175">
                  <c:v>10026835.392316937</c:v>
                </c:pt>
                <c:pt idx="176">
                  <c:v>10026011.223506635</c:v>
                </c:pt>
                <c:pt idx="177">
                  <c:v>10025542.457841894</c:v>
                </c:pt>
                <c:pt idx="178">
                  <c:v>10024908.313765991</c:v>
                </c:pt>
                <c:pt idx="179">
                  <c:v>10024723.752473487</c:v>
                </c:pt>
                <c:pt idx="180">
                  <c:v>10023886.662563508</c:v>
                </c:pt>
                <c:pt idx="181">
                  <c:v>10023813.066854946</c:v>
                </c:pt>
                <c:pt idx="182">
                  <c:v>10023919.812912907</c:v>
                </c:pt>
                <c:pt idx="183">
                  <c:v>10023657.538386874</c:v>
                </c:pt>
                <c:pt idx="184">
                  <c:v>10023143.354173465</c:v>
                </c:pt>
                <c:pt idx="185">
                  <c:v>10022296.773209183</c:v>
                </c:pt>
                <c:pt idx="186">
                  <c:v>10021458.103713255</c:v>
                </c:pt>
                <c:pt idx="187">
                  <c:v>10021551.180688135</c:v>
                </c:pt>
                <c:pt idx="188">
                  <c:v>10021361.531714249</c:v>
                </c:pt>
                <c:pt idx="189">
                  <c:v>10021365.078675803</c:v>
                </c:pt>
                <c:pt idx="190">
                  <c:v>10021365.025508473</c:v>
                </c:pt>
                <c:pt idx="191">
                  <c:v>10021457.102258656</c:v>
                </c:pt>
                <c:pt idx="192">
                  <c:v>10021575.939407256</c:v>
                </c:pt>
                <c:pt idx="193">
                  <c:v>10021665.199592503</c:v>
                </c:pt>
                <c:pt idx="194">
                  <c:v>10021766.713763312</c:v>
                </c:pt>
                <c:pt idx="195">
                  <c:v>10021765.496088097</c:v>
                </c:pt>
                <c:pt idx="196">
                  <c:v>10021780.61946376</c:v>
                </c:pt>
                <c:pt idx="197">
                  <c:v>10021780.44927399</c:v>
                </c:pt>
                <c:pt idx="198">
                  <c:v>10021824.296936765</c:v>
                </c:pt>
                <c:pt idx="199">
                  <c:v>10021417.149848504</c:v>
                </c:pt>
                <c:pt idx="200">
                  <c:v>10021505.567090524</c:v>
                </c:pt>
                <c:pt idx="201">
                  <c:v>10021738.695282411</c:v>
                </c:pt>
                <c:pt idx="202">
                  <c:v>10021827.994414208</c:v>
                </c:pt>
                <c:pt idx="203">
                  <c:v>10021158.640040796</c:v>
                </c:pt>
                <c:pt idx="204">
                  <c:v>10020144.54268975</c:v>
                </c:pt>
                <c:pt idx="205">
                  <c:v>10020487.426994761</c:v>
                </c:pt>
                <c:pt idx="206">
                  <c:v>10020884.246068757</c:v>
                </c:pt>
                <c:pt idx="207">
                  <c:v>10020974.636205209</c:v>
                </c:pt>
                <c:pt idx="208">
                  <c:v>10020684.687647492</c:v>
                </c:pt>
                <c:pt idx="209">
                  <c:v>10020354.662149385</c:v>
                </c:pt>
                <c:pt idx="210">
                  <c:v>10020700.739064941</c:v>
                </c:pt>
                <c:pt idx="211">
                  <c:v>10020700.392571911</c:v>
                </c:pt>
                <c:pt idx="212">
                  <c:v>10020758.295686187</c:v>
                </c:pt>
                <c:pt idx="213">
                  <c:v>10020821.60924161</c:v>
                </c:pt>
                <c:pt idx="214">
                  <c:v>10020980.125138063</c:v>
                </c:pt>
                <c:pt idx="215">
                  <c:v>10021068.708115326</c:v>
                </c:pt>
                <c:pt idx="216">
                  <c:v>10021091.814090785</c:v>
                </c:pt>
                <c:pt idx="217">
                  <c:v>10021122.904638011</c:v>
                </c:pt>
                <c:pt idx="218">
                  <c:v>10021210.597170094</c:v>
                </c:pt>
                <c:pt idx="219">
                  <c:v>10021209.523563271</c:v>
                </c:pt>
                <c:pt idx="220">
                  <c:v>10021299.79881105</c:v>
                </c:pt>
                <c:pt idx="221">
                  <c:v>10021388.895118468</c:v>
                </c:pt>
                <c:pt idx="222">
                  <c:v>10019522.737061778</c:v>
                </c:pt>
                <c:pt idx="223">
                  <c:v>10018537.14419483</c:v>
                </c:pt>
                <c:pt idx="224">
                  <c:v>10018537.14419483</c:v>
                </c:pt>
                <c:pt idx="225">
                  <c:v>10018537.14419483</c:v>
                </c:pt>
                <c:pt idx="226">
                  <c:v>10018689.295576662</c:v>
                </c:pt>
                <c:pt idx="227">
                  <c:v>10017702.251481729</c:v>
                </c:pt>
                <c:pt idx="228">
                  <c:v>10016715.759794213</c:v>
                </c:pt>
                <c:pt idx="229">
                  <c:v>10016773.095030233</c:v>
                </c:pt>
                <c:pt idx="230">
                  <c:v>10015722.463514024</c:v>
                </c:pt>
                <c:pt idx="231">
                  <c:v>10013961.422423488</c:v>
                </c:pt>
                <c:pt idx="232">
                  <c:v>10013008.365265233</c:v>
                </c:pt>
                <c:pt idx="233">
                  <c:v>10012569.533992223</c:v>
                </c:pt>
                <c:pt idx="234">
                  <c:v>10012297.264415283</c:v>
                </c:pt>
                <c:pt idx="235">
                  <c:v>10012116.652750492</c:v>
                </c:pt>
                <c:pt idx="236">
                  <c:v>10010858.944414875</c:v>
                </c:pt>
                <c:pt idx="237">
                  <c:v>10009816.109940926</c:v>
                </c:pt>
                <c:pt idx="238">
                  <c:v>10008149.697437281</c:v>
                </c:pt>
                <c:pt idx="239">
                  <c:v>10008149.697437281</c:v>
                </c:pt>
                <c:pt idx="240">
                  <c:v>10007742.544216789</c:v>
                </c:pt>
                <c:pt idx="241">
                  <c:v>10007358.496776637</c:v>
                </c:pt>
                <c:pt idx="242">
                  <c:v>10005365.191221718</c:v>
                </c:pt>
                <c:pt idx="243">
                  <c:v>10004369.80562442</c:v>
                </c:pt>
                <c:pt idx="244">
                  <c:v>10004301.13497274</c:v>
                </c:pt>
                <c:pt idx="245">
                  <c:v>10003362.13305629</c:v>
                </c:pt>
                <c:pt idx="246">
                  <c:v>10002656.125662373</c:v>
                </c:pt>
                <c:pt idx="247">
                  <c:v>10001517.48140581</c:v>
                </c:pt>
                <c:pt idx="248">
                  <c:v>10001016.498460198</c:v>
                </c:pt>
                <c:pt idx="249">
                  <c:v>9999530.7138192933</c:v>
                </c:pt>
                <c:pt idx="250">
                  <c:v>9999614.8647106774</c:v>
                </c:pt>
                <c:pt idx="251">
                  <c:v>9999684.6838301308</c:v>
                </c:pt>
                <c:pt idx="252">
                  <c:v>10000161.110028975</c:v>
                </c:pt>
                <c:pt idx="253">
                  <c:v>10000235.591921736</c:v>
                </c:pt>
                <c:pt idx="254">
                  <c:v>10000313.950733854</c:v>
                </c:pt>
                <c:pt idx="255">
                  <c:v>10000394.793286651</c:v>
                </c:pt>
                <c:pt idx="256">
                  <c:v>10000473.264721453</c:v>
                </c:pt>
                <c:pt idx="257">
                  <c:v>10000533.707195826</c:v>
                </c:pt>
                <c:pt idx="258">
                  <c:v>10000609.26468356</c:v>
                </c:pt>
                <c:pt idx="259">
                  <c:v>10000642.177831892</c:v>
                </c:pt>
                <c:pt idx="260">
                  <c:v>10000717.819590351</c:v>
                </c:pt>
                <c:pt idx="261">
                  <c:v>10000790.247716909</c:v>
                </c:pt>
                <c:pt idx="262">
                  <c:v>10000796.533564853</c:v>
                </c:pt>
                <c:pt idx="263">
                  <c:v>10000869.156648306</c:v>
                </c:pt>
                <c:pt idx="264">
                  <c:v>10000947.673766749</c:v>
                </c:pt>
                <c:pt idx="265">
                  <c:v>10001020.788099773</c:v>
                </c:pt>
                <c:pt idx="266">
                  <c:v>10001080.149040926</c:v>
                </c:pt>
                <c:pt idx="267">
                  <c:v>10001149.92372399</c:v>
                </c:pt>
                <c:pt idx="268">
                  <c:v>10001197.512783237</c:v>
                </c:pt>
                <c:pt idx="269">
                  <c:v>10001268.039280033</c:v>
                </c:pt>
                <c:pt idx="270">
                  <c:v>10001339.913824322</c:v>
                </c:pt>
                <c:pt idx="271">
                  <c:v>10001403.965846539</c:v>
                </c:pt>
                <c:pt idx="272">
                  <c:v>10001478.106493158</c:v>
                </c:pt>
                <c:pt idx="273">
                  <c:v>10001556.734497871</c:v>
                </c:pt>
                <c:pt idx="274">
                  <c:v>10001637.687480891</c:v>
                </c:pt>
                <c:pt idx="275">
                  <c:v>10001696.410006784</c:v>
                </c:pt>
                <c:pt idx="276">
                  <c:v>10001780.076149289</c:v>
                </c:pt>
                <c:pt idx="277">
                  <c:v>10001865.971065607</c:v>
                </c:pt>
                <c:pt idx="278">
                  <c:v>10001940.165771401</c:v>
                </c:pt>
                <c:pt idx="279">
                  <c:v>10001935.032469196</c:v>
                </c:pt>
                <c:pt idx="280">
                  <c:v>10002086.69210735</c:v>
                </c:pt>
                <c:pt idx="281">
                  <c:v>10002048.620262174</c:v>
                </c:pt>
                <c:pt idx="282">
                  <c:v>10002113.389206659</c:v>
                </c:pt>
                <c:pt idx="283">
                  <c:v>10002182.923580101</c:v>
                </c:pt>
                <c:pt idx="284">
                  <c:v>10002253.127619606</c:v>
                </c:pt>
                <c:pt idx="285">
                  <c:v>10002313.205432691</c:v>
                </c:pt>
                <c:pt idx="286">
                  <c:v>10002383.057489919</c:v>
                </c:pt>
                <c:pt idx="287">
                  <c:v>10002541.137384081</c:v>
                </c:pt>
                <c:pt idx="288">
                  <c:v>10002698.627028018</c:v>
                </c:pt>
                <c:pt idx="289">
                  <c:v>10002098.763837678</c:v>
                </c:pt>
                <c:pt idx="290">
                  <c:v>10002219.282298312</c:v>
                </c:pt>
                <c:pt idx="291">
                  <c:v>10002365.579641094</c:v>
                </c:pt>
                <c:pt idx="292">
                  <c:v>10002516.224192427</c:v>
                </c:pt>
                <c:pt idx="293">
                  <c:v>10002660.226524841</c:v>
                </c:pt>
                <c:pt idx="294">
                  <c:v>10002806.137470126</c:v>
                </c:pt>
                <c:pt idx="295">
                  <c:v>10002955.871171983</c:v>
                </c:pt>
                <c:pt idx="296">
                  <c:v>10003091.959494939</c:v>
                </c:pt>
                <c:pt idx="297">
                  <c:v>10003235.92781825</c:v>
                </c:pt>
                <c:pt idx="298">
                  <c:v>10003383.123610182</c:v>
                </c:pt>
                <c:pt idx="299">
                  <c:v>10003539.518845119</c:v>
                </c:pt>
                <c:pt idx="300">
                  <c:v>10003690.064162472</c:v>
                </c:pt>
                <c:pt idx="301">
                  <c:v>10003845.439541748</c:v>
                </c:pt>
                <c:pt idx="302">
                  <c:v>10003997.594751731</c:v>
                </c:pt>
                <c:pt idx="303">
                  <c:v>10004135.672618542</c:v>
                </c:pt>
                <c:pt idx="304">
                  <c:v>10004285.701882912</c:v>
                </c:pt>
                <c:pt idx="305">
                  <c:v>10004437.472172771</c:v>
                </c:pt>
                <c:pt idx="306">
                  <c:v>10004579.361904865</c:v>
                </c:pt>
                <c:pt idx="307">
                  <c:v>10004727.043003585</c:v>
                </c:pt>
                <c:pt idx="308">
                  <c:v>10004883.105743727</c:v>
                </c:pt>
                <c:pt idx="309">
                  <c:v>10005036.31629597</c:v>
                </c:pt>
                <c:pt idx="310">
                  <c:v>10005196.254507704</c:v>
                </c:pt>
                <c:pt idx="311">
                  <c:v>10004159.422765352</c:v>
                </c:pt>
                <c:pt idx="312">
                  <c:v>10004322.605451191</c:v>
                </c:pt>
                <c:pt idx="313">
                  <c:v>10004487.55708174</c:v>
                </c:pt>
                <c:pt idx="314">
                  <c:v>10004597.34322555</c:v>
                </c:pt>
                <c:pt idx="315">
                  <c:v>10004763.741878642</c:v>
                </c:pt>
                <c:pt idx="316">
                  <c:v>10004930.297123035</c:v>
                </c:pt>
                <c:pt idx="317">
                  <c:v>10005097.873018511</c:v>
                </c:pt>
                <c:pt idx="318">
                  <c:v>10005280.844243426</c:v>
                </c:pt>
                <c:pt idx="319">
                  <c:v>10005448.842185751</c:v>
                </c:pt>
                <c:pt idx="320">
                  <c:v>10005606.447734073</c:v>
                </c:pt>
                <c:pt idx="321">
                  <c:v>10005748.560806291</c:v>
                </c:pt>
                <c:pt idx="322">
                  <c:v>10005905.166694432</c:v>
                </c:pt>
                <c:pt idx="323">
                  <c:v>10006080.565008527</c:v>
                </c:pt>
                <c:pt idx="324">
                  <c:v>10006243.51222307</c:v>
                </c:pt>
                <c:pt idx="325">
                  <c:v>10006405.021850998</c:v>
                </c:pt>
                <c:pt idx="326">
                  <c:v>10006562.471908562</c:v>
                </c:pt>
                <c:pt idx="327">
                  <c:v>10006733.13684535</c:v>
                </c:pt>
                <c:pt idx="328">
                  <c:v>10006811.549628312</c:v>
                </c:pt>
                <c:pt idx="329">
                  <c:v>10006981.397136349</c:v>
                </c:pt>
                <c:pt idx="330">
                  <c:v>10007156.216325672</c:v>
                </c:pt>
                <c:pt idx="331">
                  <c:v>10007328.668411627</c:v>
                </c:pt>
                <c:pt idx="332">
                  <c:v>10007490.808499446</c:v>
                </c:pt>
                <c:pt idx="333">
                  <c:v>10007656.659102766</c:v>
                </c:pt>
                <c:pt idx="334">
                  <c:v>10007827.829588119</c:v>
                </c:pt>
                <c:pt idx="335">
                  <c:v>10007982.709464846</c:v>
                </c:pt>
                <c:pt idx="336">
                  <c:v>10008146.474577168</c:v>
                </c:pt>
                <c:pt idx="337">
                  <c:v>10008310.624034105</c:v>
                </c:pt>
                <c:pt idx="338">
                  <c:v>10008473.898326516</c:v>
                </c:pt>
                <c:pt idx="339">
                  <c:v>10008637.704322079</c:v>
                </c:pt>
                <c:pt idx="340">
                  <c:v>10008795.022695253</c:v>
                </c:pt>
                <c:pt idx="341">
                  <c:v>10008952.313628176</c:v>
                </c:pt>
                <c:pt idx="342">
                  <c:v>10009113.31864203</c:v>
                </c:pt>
                <c:pt idx="343">
                  <c:v>10009267.468084399</c:v>
                </c:pt>
                <c:pt idx="344">
                  <c:v>10009422.031659856</c:v>
                </c:pt>
                <c:pt idx="345">
                  <c:v>10009584.29132632</c:v>
                </c:pt>
                <c:pt idx="346">
                  <c:v>10009493.959417941</c:v>
                </c:pt>
                <c:pt idx="347">
                  <c:v>10009658.580453796</c:v>
                </c:pt>
                <c:pt idx="348">
                  <c:v>10009828.716031658</c:v>
                </c:pt>
                <c:pt idx="349">
                  <c:v>10009992.247226497</c:v>
                </c:pt>
                <c:pt idx="350">
                  <c:v>10010156.404798646</c:v>
                </c:pt>
                <c:pt idx="351">
                  <c:v>10010322.312851921</c:v>
                </c:pt>
                <c:pt idx="352">
                  <c:v>10010488.984731888</c:v>
                </c:pt>
                <c:pt idx="353">
                  <c:v>10010651.85096838</c:v>
                </c:pt>
                <c:pt idx="354">
                  <c:v>10010818.381055711</c:v>
                </c:pt>
                <c:pt idx="355">
                  <c:v>10010982.489428312</c:v>
                </c:pt>
                <c:pt idx="356">
                  <c:v>10011145.482583718</c:v>
                </c:pt>
                <c:pt idx="357">
                  <c:v>10011311.896558747</c:v>
                </c:pt>
                <c:pt idx="358">
                  <c:v>10011481.216593051</c:v>
                </c:pt>
                <c:pt idx="359">
                  <c:v>10011407.018320303</c:v>
                </c:pt>
                <c:pt idx="360">
                  <c:v>10011555.72419617</c:v>
                </c:pt>
                <c:pt idx="361">
                  <c:v>10011703.825454386</c:v>
                </c:pt>
                <c:pt idx="362">
                  <c:v>10011854.704078039</c:v>
                </c:pt>
                <c:pt idx="363">
                  <c:v>10011994.710698258</c:v>
                </c:pt>
                <c:pt idx="364">
                  <c:v>10012137.497671468</c:v>
                </c:pt>
                <c:pt idx="365">
                  <c:v>10012281.568202961</c:v>
                </c:pt>
                <c:pt idx="366">
                  <c:v>10012086.948300011</c:v>
                </c:pt>
                <c:pt idx="367">
                  <c:v>10012229.633261241</c:v>
                </c:pt>
                <c:pt idx="368">
                  <c:v>10012376.587523757</c:v>
                </c:pt>
                <c:pt idx="369">
                  <c:v>10012532.79665184</c:v>
                </c:pt>
                <c:pt idx="370">
                  <c:v>10012686.223194731</c:v>
                </c:pt>
                <c:pt idx="371">
                  <c:v>10012835.911217231</c:v>
                </c:pt>
                <c:pt idx="372">
                  <c:v>10012986.376406165</c:v>
                </c:pt>
                <c:pt idx="373">
                  <c:v>10011880.190086091</c:v>
                </c:pt>
                <c:pt idx="374">
                  <c:v>10012094.880694436</c:v>
                </c:pt>
                <c:pt idx="375">
                  <c:v>10012241.733436594</c:v>
                </c:pt>
                <c:pt idx="376">
                  <c:v>10011514.795290295</c:v>
                </c:pt>
                <c:pt idx="377">
                  <c:v>10012429.94809857</c:v>
                </c:pt>
                <c:pt idx="378">
                  <c:v>10011546.719812678</c:v>
                </c:pt>
                <c:pt idx="379">
                  <c:v>10011693.721728629</c:v>
                </c:pt>
                <c:pt idx="380">
                  <c:v>10011837.401069036</c:v>
                </c:pt>
                <c:pt idx="381">
                  <c:v>10011974.803209202</c:v>
                </c:pt>
                <c:pt idx="382">
                  <c:v>10012111.53712872</c:v>
                </c:pt>
                <c:pt idx="383">
                  <c:v>10012247.687548466</c:v>
                </c:pt>
                <c:pt idx="384">
                  <c:v>10012383.565500833</c:v>
                </c:pt>
                <c:pt idx="385">
                  <c:v>10012521.718184421</c:v>
                </c:pt>
                <c:pt idx="386">
                  <c:v>10012146.680616498</c:v>
                </c:pt>
                <c:pt idx="387">
                  <c:v>10012280.936384972</c:v>
                </c:pt>
                <c:pt idx="388">
                  <c:v>10012480.931743493</c:v>
                </c:pt>
                <c:pt idx="389">
                  <c:v>10012632.459975658</c:v>
                </c:pt>
                <c:pt idx="390">
                  <c:v>10012787.809910279</c:v>
                </c:pt>
                <c:pt idx="391">
                  <c:v>10011924.03062883</c:v>
                </c:pt>
                <c:pt idx="392">
                  <c:v>10012076.016292149</c:v>
                </c:pt>
                <c:pt idx="393">
                  <c:v>10012282.576427156</c:v>
                </c:pt>
                <c:pt idx="394">
                  <c:v>10013051.289681008</c:v>
                </c:pt>
                <c:pt idx="395">
                  <c:v>10011679.812475339</c:v>
                </c:pt>
                <c:pt idx="396">
                  <c:v>10011837.007865308</c:v>
                </c:pt>
                <c:pt idx="397">
                  <c:v>10011996.135572523</c:v>
                </c:pt>
                <c:pt idx="398">
                  <c:v>10012265.276689535</c:v>
                </c:pt>
                <c:pt idx="399">
                  <c:v>10012295.049274903</c:v>
                </c:pt>
                <c:pt idx="400">
                  <c:v>10012497.847174229</c:v>
                </c:pt>
                <c:pt idx="401">
                  <c:v>10011736.92952086</c:v>
                </c:pt>
                <c:pt idx="402">
                  <c:v>10011909.807338558</c:v>
                </c:pt>
                <c:pt idx="403">
                  <c:v>10012064.912523322</c:v>
                </c:pt>
                <c:pt idx="404">
                  <c:v>10012218.901150389</c:v>
                </c:pt>
                <c:pt idx="405">
                  <c:v>10013557.10227084</c:v>
                </c:pt>
                <c:pt idx="406">
                  <c:v>10011435.037497785</c:v>
                </c:pt>
                <c:pt idx="407">
                  <c:v>10011591.537455779</c:v>
                </c:pt>
                <c:pt idx="408">
                  <c:v>10011740.798198085</c:v>
                </c:pt>
                <c:pt idx="409">
                  <c:v>10011889.489457715</c:v>
                </c:pt>
                <c:pt idx="410">
                  <c:v>10012042.818613483</c:v>
                </c:pt>
                <c:pt idx="411">
                  <c:v>10012189.642503221</c:v>
                </c:pt>
                <c:pt idx="412">
                  <c:v>10012326.546582429</c:v>
                </c:pt>
                <c:pt idx="413">
                  <c:v>10013397.950200757</c:v>
                </c:pt>
                <c:pt idx="414">
                  <c:v>10012495.793447727</c:v>
                </c:pt>
                <c:pt idx="415">
                  <c:v>10012702.174300952</c:v>
                </c:pt>
                <c:pt idx="416">
                  <c:v>10012347.595034311</c:v>
                </c:pt>
                <c:pt idx="417">
                  <c:v>10012497.824880704</c:v>
                </c:pt>
                <c:pt idx="418">
                  <c:v>10013491.56396522</c:v>
                </c:pt>
                <c:pt idx="419">
                  <c:v>10011624.693822928</c:v>
                </c:pt>
                <c:pt idx="420">
                  <c:v>10011761.590184325</c:v>
                </c:pt>
                <c:pt idx="421">
                  <c:v>10011948.18490592</c:v>
                </c:pt>
                <c:pt idx="422">
                  <c:v>10012092.616536865</c:v>
                </c:pt>
                <c:pt idx="423">
                  <c:v>10011595.404570302</c:v>
                </c:pt>
                <c:pt idx="424">
                  <c:v>10011786.891403956</c:v>
                </c:pt>
                <c:pt idx="425">
                  <c:v>10011915.816061784</c:v>
                </c:pt>
                <c:pt idx="426">
                  <c:v>10013136.763873974</c:v>
                </c:pt>
                <c:pt idx="427">
                  <c:v>10012145.699475655</c:v>
                </c:pt>
                <c:pt idx="428">
                  <c:v>10012388.178884154</c:v>
                </c:pt>
                <c:pt idx="429">
                  <c:v>10012427.774754602</c:v>
                </c:pt>
                <c:pt idx="430">
                  <c:v>10012576.207831068</c:v>
                </c:pt>
                <c:pt idx="431">
                  <c:v>10012806.089792801</c:v>
                </c:pt>
                <c:pt idx="432">
                  <c:v>10012868.958044928</c:v>
                </c:pt>
                <c:pt idx="433">
                  <c:v>10013017.616941247</c:v>
                </c:pt>
                <c:pt idx="434">
                  <c:v>10013584.238469943</c:v>
                </c:pt>
                <c:pt idx="435">
                  <c:v>10012418.910022471</c:v>
                </c:pt>
                <c:pt idx="436">
                  <c:v>10012554.071030332</c:v>
                </c:pt>
                <c:pt idx="437">
                  <c:v>10012698.625628358</c:v>
                </c:pt>
                <c:pt idx="438">
                  <c:v>10012886.59771068</c:v>
                </c:pt>
                <c:pt idx="439">
                  <c:v>10013031.810072439</c:v>
                </c:pt>
                <c:pt idx="440">
                  <c:v>10013172.497015679</c:v>
                </c:pt>
                <c:pt idx="441">
                  <c:v>10013323.174707178</c:v>
                </c:pt>
                <c:pt idx="442">
                  <c:v>10013480.331236746</c:v>
                </c:pt>
                <c:pt idx="443">
                  <c:v>10013636.899416171</c:v>
                </c:pt>
                <c:pt idx="444">
                  <c:v>10013789.00456012</c:v>
                </c:pt>
                <c:pt idx="445">
                  <c:v>10013945.677102122</c:v>
                </c:pt>
                <c:pt idx="446">
                  <c:v>10014101.289504956</c:v>
                </c:pt>
                <c:pt idx="447">
                  <c:v>10014238.26799513</c:v>
                </c:pt>
                <c:pt idx="448">
                  <c:v>10014394.2780961</c:v>
                </c:pt>
                <c:pt idx="449">
                  <c:v>10014551.537722524</c:v>
                </c:pt>
                <c:pt idx="450">
                  <c:v>10014703.652079977</c:v>
                </c:pt>
                <c:pt idx="451">
                  <c:v>10014853.366484851</c:v>
                </c:pt>
                <c:pt idx="452">
                  <c:v>10015008.635581288</c:v>
                </c:pt>
                <c:pt idx="453">
                  <c:v>10015163.227026109</c:v>
                </c:pt>
                <c:pt idx="454">
                  <c:v>10015318.292053385</c:v>
                </c:pt>
                <c:pt idx="455">
                  <c:v>10015469.136208974</c:v>
                </c:pt>
                <c:pt idx="456">
                  <c:v>10015621.69742129</c:v>
                </c:pt>
                <c:pt idx="457">
                  <c:v>10015772.800539915</c:v>
                </c:pt>
                <c:pt idx="458">
                  <c:v>10015923.406488087</c:v>
                </c:pt>
                <c:pt idx="459">
                  <c:v>10016067.569674131</c:v>
                </c:pt>
                <c:pt idx="460">
                  <c:v>10016212.743924767</c:v>
                </c:pt>
                <c:pt idx="461">
                  <c:v>10016356.675855093</c:v>
                </c:pt>
                <c:pt idx="462">
                  <c:v>10016502.452938519</c:v>
                </c:pt>
                <c:pt idx="463">
                  <c:v>10016644.802207839</c:v>
                </c:pt>
                <c:pt idx="464">
                  <c:v>10016797.340680636</c:v>
                </c:pt>
                <c:pt idx="465">
                  <c:v>10016940.147107126</c:v>
                </c:pt>
                <c:pt idx="466">
                  <c:v>10017089.741681289</c:v>
                </c:pt>
                <c:pt idx="467">
                  <c:v>10017233.304667111</c:v>
                </c:pt>
                <c:pt idx="468">
                  <c:v>10017391.068112008</c:v>
                </c:pt>
                <c:pt idx="469">
                  <c:v>10017560.10392078</c:v>
                </c:pt>
                <c:pt idx="470">
                  <c:v>10017717.459291093</c:v>
                </c:pt>
                <c:pt idx="471">
                  <c:v>10017875.346855367</c:v>
                </c:pt>
                <c:pt idx="472">
                  <c:v>10018030.273531958</c:v>
                </c:pt>
                <c:pt idx="473">
                  <c:v>10018185.321631268</c:v>
                </c:pt>
                <c:pt idx="474">
                  <c:v>10018352.273953622</c:v>
                </c:pt>
                <c:pt idx="475">
                  <c:v>10018513.638508718</c:v>
                </c:pt>
                <c:pt idx="476">
                  <c:v>10018663.621547865</c:v>
                </c:pt>
                <c:pt idx="477">
                  <c:v>10018828.142207472</c:v>
                </c:pt>
                <c:pt idx="478">
                  <c:v>10018994.912550958</c:v>
                </c:pt>
                <c:pt idx="479">
                  <c:v>10019193.240279922</c:v>
                </c:pt>
                <c:pt idx="480">
                  <c:v>10019354.056991864</c:v>
                </c:pt>
                <c:pt idx="481">
                  <c:v>10019517.682090569</c:v>
                </c:pt>
                <c:pt idx="482">
                  <c:v>10019684.891321439</c:v>
                </c:pt>
                <c:pt idx="483">
                  <c:v>10019854.897461543</c:v>
                </c:pt>
                <c:pt idx="484">
                  <c:v>10020016.527072214</c:v>
                </c:pt>
                <c:pt idx="485">
                  <c:v>10020178.919298425</c:v>
                </c:pt>
                <c:pt idx="486">
                  <c:v>10020335.438683655</c:v>
                </c:pt>
                <c:pt idx="487">
                  <c:v>10020500.120376717</c:v>
                </c:pt>
                <c:pt idx="488">
                  <c:v>10020567.197976923</c:v>
                </c:pt>
                <c:pt idx="489">
                  <c:v>10020628.007281765</c:v>
                </c:pt>
                <c:pt idx="490">
                  <c:v>10020690.505201435</c:v>
                </c:pt>
                <c:pt idx="491">
                  <c:v>10020769.67580878</c:v>
                </c:pt>
                <c:pt idx="492">
                  <c:v>10020845.697469326</c:v>
                </c:pt>
                <c:pt idx="493">
                  <c:v>10020913.249784512</c:v>
                </c:pt>
                <c:pt idx="494">
                  <c:v>10020980.022756463</c:v>
                </c:pt>
                <c:pt idx="495">
                  <c:v>10021030.219034262</c:v>
                </c:pt>
                <c:pt idx="496">
                  <c:v>10021095.587535139</c:v>
                </c:pt>
                <c:pt idx="497">
                  <c:v>10019955.653994657</c:v>
                </c:pt>
                <c:pt idx="498">
                  <c:v>10020007.223283995</c:v>
                </c:pt>
                <c:pt idx="499">
                  <c:v>10019631.3738042</c:v>
                </c:pt>
                <c:pt idx="500">
                  <c:v>10019534.428225523</c:v>
                </c:pt>
                <c:pt idx="501">
                  <c:v>10019590.139950477</c:v>
                </c:pt>
                <c:pt idx="502">
                  <c:v>10019630.169058468</c:v>
                </c:pt>
                <c:pt idx="503">
                  <c:v>10019468.952695353</c:v>
                </c:pt>
                <c:pt idx="504">
                  <c:v>10019825.222750874</c:v>
                </c:pt>
                <c:pt idx="505">
                  <c:v>10019543.818552693</c:v>
                </c:pt>
                <c:pt idx="506">
                  <c:v>10019590.195404852</c:v>
                </c:pt>
                <c:pt idx="507">
                  <c:v>10019326.862297697</c:v>
                </c:pt>
                <c:pt idx="508">
                  <c:v>10020054.977016572</c:v>
                </c:pt>
                <c:pt idx="509">
                  <c:v>10019312.722924214</c:v>
                </c:pt>
                <c:pt idx="510">
                  <c:v>10019357.389801744</c:v>
                </c:pt>
                <c:pt idx="511">
                  <c:v>10020326.771558499</c:v>
                </c:pt>
                <c:pt idx="512">
                  <c:v>10019286.49401271</c:v>
                </c:pt>
                <c:pt idx="513">
                  <c:v>10018645.506765822</c:v>
                </c:pt>
                <c:pt idx="514">
                  <c:v>10018582.383591583</c:v>
                </c:pt>
                <c:pt idx="515">
                  <c:v>10018747.489591995</c:v>
                </c:pt>
                <c:pt idx="516">
                  <c:v>10018769.261040289</c:v>
                </c:pt>
                <c:pt idx="517">
                  <c:v>10018815.078925917</c:v>
                </c:pt>
                <c:pt idx="518">
                  <c:v>10018529.03125477</c:v>
                </c:pt>
                <c:pt idx="519">
                  <c:v>10018581.734143563</c:v>
                </c:pt>
                <c:pt idx="520">
                  <c:v>10018627.522827139</c:v>
                </c:pt>
                <c:pt idx="521">
                  <c:v>10018674.55276069</c:v>
                </c:pt>
                <c:pt idx="522">
                  <c:v>10018714.000654157</c:v>
                </c:pt>
                <c:pt idx="523">
                  <c:v>10018757.772865826</c:v>
                </c:pt>
                <c:pt idx="524">
                  <c:v>10018807.51649056</c:v>
                </c:pt>
                <c:pt idx="525">
                  <c:v>10018843.2277722</c:v>
                </c:pt>
                <c:pt idx="526">
                  <c:v>10018773.868380411</c:v>
                </c:pt>
                <c:pt idx="527">
                  <c:v>10018888.035660082</c:v>
                </c:pt>
                <c:pt idx="528">
                  <c:v>10019012.523122868</c:v>
                </c:pt>
                <c:pt idx="529">
                  <c:v>10019127.269663159</c:v>
                </c:pt>
                <c:pt idx="530">
                  <c:v>10019404.107461577</c:v>
                </c:pt>
                <c:pt idx="531">
                  <c:v>10019333.088773442</c:v>
                </c:pt>
                <c:pt idx="532">
                  <c:v>10019440.262455305</c:v>
                </c:pt>
                <c:pt idx="533">
                  <c:v>10019543.996298272</c:v>
                </c:pt>
                <c:pt idx="534">
                  <c:v>10019656.251260201</c:v>
                </c:pt>
                <c:pt idx="535">
                  <c:v>10019760.442600254</c:v>
                </c:pt>
                <c:pt idx="536">
                  <c:v>10019865.7133526</c:v>
                </c:pt>
                <c:pt idx="537">
                  <c:v>10019971.269720197</c:v>
                </c:pt>
                <c:pt idx="538">
                  <c:v>10020087.669178292</c:v>
                </c:pt>
                <c:pt idx="539">
                  <c:v>10019986.192998471</c:v>
                </c:pt>
                <c:pt idx="540">
                  <c:v>10020102.655882729</c:v>
                </c:pt>
                <c:pt idx="541">
                  <c:v>10020213.756909231</c:v>
                </c:pt>
                <c:pt idx="542">
                  <c:v>10020320.167084195</c:v>
                </c:pt>
                <c:pt idx="543">
                  <c:v>10020425.108464168</c:v>
                </c:pt>
                <c:pt idx="544">
                  <c:v>10020850.399300722</c:v>
                </c:pt>
                <c:pt idx="545">
                  <c:v>10020610.021606719</c:v>
                </c:pt>
                <c:pt idx="546">
                  <c:v>10020713.697767369</c:v>
                </c:pt>
                <c:pt idx="547">
                  <c:v>10021339.786802318</c:v>
                </c:pt>
                <c:pt idx="548">
                  <c:v>10020866.26341779</c:v>
                </c:pt>
                <c:pt idx="549">
                  <c:v>10020973.209062178</c:v>
                </c:pt>
                <c:pt idx="550">
                  <c:v>10021079.98678888</c:v>
                </c:pt>
                <c:pt idx="551">
                  <c:v>10021298.357805612</c:v>
                </c:pt>
                <c:pt idx="552">
                  <c:v>10021520.513650851</c:v>
                </c:pt>
                <c:pt idx="553">
                  <c:v>10020722.291249599</c:v>
                </c:pt>
                <c:pt idx="554">
                  <c:v>10020953.948722892</c:v>
                </c:pt>
                <c:pt idx="555">
                  <c:v>10020908.519243211</c:v>
                </c:pt>
                <c:pt idx="556">
                  <c:v>10021131.777244624</c:v>
                </c:pt>
                <c:pt idx="557">
                  <c:v>10021351.033043928</c:v>
                </c:pt>
                <c:pt idx="558">
                  <c:v>10021581.028459391</c:v>
                </c:pt>
                <c:pt idx="559">
                  <c:v>10021680.360110678</c:v>
                </c:pt>
                <c:pt idx="560">
                  <c:v>10021778.349303039</c:v>
                </c:pt>
                <c:pt idx="561">
                  <c:v>10021876.245209513</c:v>
                </c:pt>
                <c:pt idx="562">
                  <c:v>10021974.726210961</c:v>
                </c:pt>
                <c:pt idx="563">
                  <c:v>10022073.811939668</c:v>
                </c:pt>
                <c:pt idx="564">
                  <c:v>10022174.006641496</c:v>
                </c:pt>
                <c:pt idx="565">
                  <c:v>10022274.964800395</c:v>
                </c:pt>
                <c:pt idx="566">
                  <c:v>10022376.594379166</c:v>
                </c:pt>
                <c:pt idx="567">
                  <c:v>10022479.311102055</c:v>
                </c:pt>
                <c:pt idx="568">
                  <c:v>10022583.045395236</c:v>
                </c:pt>
                <c:pt idx="569">
                  <c:v>10022688.950975187</c:v>
                </c:pt>
                <c:pt idx="570">
                  <c:v>10022794.645568788</c:v>
                </c:pt>
                <c:pt idx="571">
                  <c:v>10022901.385391245</c:v>
                </c:pt>
                <c:pt idx="572">
                  <c:v>10023008.919344826</c:v>
                </c:pt>
                <c:pt idx="573">
                  <c:v>10023116.908911545</c:v>
                </c:pt>
                <c:pt idx="574">
                  <c:v>10023226.078293949</c:v>
                </c:pt>
                <c:pt idx="575">
                  <c:v>10023334.446505066</c:v>
                </c:pt>
                <c:pt idx="576">
                  <c:v>10023076.551671766</c:v>
                </c:pt>
                <c:pt idx="577">
                  <c:v>10023185.864285611</c:v>
                </c:pt>
                <c:pt idx="578">
                  <c:v>10023294.513615103</c:v>
                </c:pt>
                <c:pt idx="579">
                  <c:v>10023402.365376068</c:v>
                </c:pt>
                <c:pt idx="580">
                  <c:v>10023509.830678811</c:v>
                </c:pt>
                <c:pt idx="581">
                  <c:v>10023614.846513735</c:v>
                </c:pt>
                <c:pt idx="582">
                  <c:v>10023720.659841023</c:v>
                </c:pt>
                <c:pt idx="583">
                  <c:v>10023828.555590713</c:v>
                </c:pt>
                <c:pt idx="584">
                  <c:v>10023937.182691341</c:v>
                </c:pt>
                <c:pt idx="585">
                  <c:v>10023978.511824435</c:v>
                </c:pt>
                <c:pt idx="586">
                  <c:v>10024089.157239981</c:v>
                </c:pt>
                <c:pt idx="587">
                  <c:v>10024198.599105164</c:v>
                </c:pt>
                <c:pt idx="588">
                  <c:v>10024306.449772773</c:v>
                </c:pt>
                <c:pt idx="589">
                  <c:v>10024414.151469581</c:v>
                </c:pt>
                <c:pt idx="590">
                  <c:v>10024522.877258724</c:v>
                </c:pt>
                <c:pt idx="591">
                  <c:v>10024631.783756018</c:v>
                </c:pt>
                <c:pt idx="592">
                  <c:v>10024740.876813058</c:v>
                </c:pt>
                <c:pt idx="593">
                  <c:v>10024851.25318265</c:v>
                </c:pt>
                <c:pt idx="594">
                  <c:v>10024961.880018614</c:v>
                </c:pt>
                <c:pt idx="595">
                  <c:v>10025072.3294285</c:v>
                </c:pt>
                <c:pt idx="596">
                  <c:v>10025182.592389874</c:v>
                </c:pt>
                <c:pt idx="597">
                  <c:v>10025292.735055203</c:v>
                </c:pt>
                <c:pt idx="598">
                  <c:v>10025402.444230026</c:v>
                </c:pt>
                <c:pt idx="599">
                  <c:v>10025512.363611519</c:v>
                </c:pt>
                <c:pt idx="600">
                  <c:v>10025621.638994187</c:v>
                </c:pt>
                <c:pt idx="601">
                  <c:v>10025730.334368836</c:v>
                </c:pt>
                <c:pt idx="602">
                  <c:v>10025838.240095014</c:v>
                </c:pt>
                <c:pt idx="603">
                  <c:v>10025946.89168838</c:v>
                </c:pt>
                <c:pt idx="604">
                  <c:v>10026055.397960806</c:v>
                </c:pt>
                <c:pt idx="605">
                  <c:v>10026163.912130238</c:v>
                </c:pt>
                <c:pt idx="606">
                  <c:v>10026272.766760837</c:v>
                </c:pt>
                <c:pt idx="607">
                  <c:v>10026381.945220789</c:v>
                </c:pt>
                <c:pt idx="608">
                  <c:v>10026492.014747614</c:v>
                </c:pt>
                <c:pt idx="609">
                  <c:v>10026602.796654513</c:v>
                </c:pt>
                <c:pt idx="610">
                  <c:v>10026713.508434402</c:v>
                </c:pt>
                <c:pt idx="611">
                  <c:v>10026824.97373396</c:v>
                </c:pt>
                <c:pt idx="612">
                  <c:v>10026934.196014279</c:v>
                </c:pt>
                <c:pt idx="613">
                  <c:v>10027042.77762194</c:v>
                </c:pt>
                <c:pt idx="614">
                  <c:v>10027151.119088463</c:v>
                </c:pt>
                <c:pt idx="615">
                  <c:v>10027259.419441452</c:v>
                </c:pt>
                <c:pt idx="616">
                  <c:v>10027366.177248634</c:v>
                </c:pt>
                <c:pt idx="617">
                  <c:v>10027472.681518836</c:v>
                </c:pt>
                <c:pt idx="618">
                  <c:v>10027579.766764145</c:v>
                </c:pt>
                <c:pt idx="619">
                  <c:v>10027686.664761221</c:v>
                </c:pt>
                <c:pt idx="620">
                  <c:v>10027793.435102396</c:v>
                </c:pt>
                <c:pt idx="621">
                  <c:v>10026789.456338529</c:v>
                </c:pt>
                <c:pt idx="622">
                  <c:v>10027221.904285943</c:v>
                </c:pt>
                <c:pt idx="623">
                  <c:v>10027207.570151007</c:v>
                </c:pt>
                <c:pt idx="624">
                  <c:v>10027568.074849322</c:v>
                </c:pt>
                <c:pt idx="625">
                  <c:v>10028753.663419805</c:v>
                </c:pt>
                <c:pt idx="626">
                  <c:v>10027755.865906054</c:v>
                </c:pt>
                <c:pt idx="627">
                  <c:v>10027876.15263113</c:v>
                </c:pt>
                <c:pt idx="628">
                  <c:v>10028108.297426278</c:v>
                </c:pt>
                <c:pt idx="629">
                  <c:v>10028366.628307248</c:v>
                </c:pt>
                <c:pt idx="630">
                  <c:v>10029139.091031047</c:v>
                </c:pt>
                <c:pt idx="631">
                  <c:v>10028726.737242099</c:v>
                </c:pt>
                <c:pt idx="632">
                  <c:v>10029947.858006265</c:v>
                </c:pt>
                <c:pt idx="633">
                  <c:v>10028944.29935132</c:v>
                </c:pt>
                <c:pt idx="634">
                  <c:v>10029305.588359628</c:v>
                </c:pt>
                <c:pt idx="635">
                  <c:v>10029296.83704594</c:v>
                </c:pt>
                <c:pt idx="636">
                  <c:v>10030565.783400986</c:v>
                </c:pt>
                <c:pt idx="637">
                  <c:v>10029566.600619569</c:v>
                </c:pt>
                <c:pt idx="638">
                  <c:v>10029729.941041732</c:v>
                </c:pt>
                <c:pt idx="639">
                  <c:v>10029885.384301566</c:v>
                </c:pt>
                <c:pt idx="640">
                  <c:v>10030154.974647025</c:v>
                </c:pt>
                <c:pt idx="641">
                  <c:v>10031486.726848168</c:v>
                </c:pt>
                <c:pt idx="642">
                  <c:v>10031162.811528265</c:v>
                </c:pt>
                <c:pt idx="643">
                  <c:v>10030571.873769371</c:v>
                </c:pt>
                <c:pt idx="644">
                  <c:v>10031946.61741652</c:v>
                </c:pt>
                <c:pt idx="645">
                  <c:v>10031901.355165567</c:v>
                </c:pt>
                <c:pt idx="646">
                  <c:v>10031075.50714883</c:v>
                </c:pt>
                <c:pt idx="647">
                  <c:v>10031213.034388414</c:v>
                </c:pt>
                <c:pt idx="648">
                  <c:v>10032502.671640277</c:v>
                </c:pt>
                <c:pt idx="649">
                  <c:v>10032501.120035201</c:v>
                </c:pt>
                <c:pt idx="650">
                  <c:v>10032613.989644144</c:v>
                </c:pt>
                <c:pt idx="651">
                  <c:v>10031486.130345</c:v>
                </c:pt>
                <c:pt idx="652">
                  <c:v>10032052.277230762</c:v>
                </c:pt>
                <c:pt idx="653">
                  <c:v>10031952.881691096</c:v>
                </c:pt>
                <c:pt idx="654">
                  <c:v>10033333.553384876</c:v>
                </c:pt>
                <c:pt idx="655">
                  <c:v>10032314.838275818</c:v>
                </c:pt>
                <c:pt idx="656">
                  <c:v>10032267.362441022</c:v>
                </c:pt>
                <c:pt idx="657">
                  <c:v>10032634.821493937</c:v>
                </c:pt>
                <c:pt idx="658">
                  <c:v>10032806.033885313</c:v>
                </c:pt>
                <c:pt idx="659">
                  <c:v>10034010.725069284</c:v>
                </c:pt>
                <c:pt idx="660">
                  <c:v>10033200.056987628</c:v>
                </c:pt>
                <c:pt idx="661">
                  <c:v>10033010.152809611</c:v>
                </c:pt>
                <c:pt idx="662">
                  <c:v>10032904.060391167</c:v>
                </c:pt>
                <c:pt idx="663">
                  <c:v>10033878.506591624</c:v>
                </c:pt>
                <c:pt idx="664">
                  <c:v>10034369.846571872</c:v>
                </c:pt>
                <c:pt idx="665">
                  <c:v>10033577.618895339</c:v>
                </c:pt>
                <c:pt idx="666">
                  <c:v>10034401.552618306</c:v>
                </c:pt>
                <c:pt idx="667">
                  <c:v>10034751.838472497</c:v>
                </c:pt>
                <c:pt idx="668">
                  <c:v>10034870.614227496</c:v>
                </c:pt>
                <c:pt idx="669">
                  <c:v>10034987.43045705</c:v>
                </c:pt>
                <c:pt idx="670">
                  <c:v>10035008.627773302</c:v>
                </c:pt>
                <c:pt idx="671">
                  <c:v>10034328.517986886</c:v>
                </c:pt>
                <c:pt idx="672">
                  <c:v>10034195.953174356</c:v>
                </c:pt>
                <c:pt idx="673">
                  <c:v>10035534.020614447</c:v>
                </c:pt>
                <c:pt idx="674">
                  <c:v>10034385.163813153</c:v>
                </c:pt>
                <c:pt idx="675">
                  <c:v>10034645.848250611</c:v>
                </c:pt>
                <c:pt idx="676">
                  <c:v>10035002.522621389</c:v>
                </c:pt>
                <c:pt idx="677">
                  <c:v>10035145.589090848</c:v>
                </c:pt>
                <c:pt idx="678">
                  <c:v>10035287.848760033</c:v>
                </c:pt>
                <c:pt idx="679">
                  <c:v>10035621.339351287</c:v>
                </c:pt>
                <c:pt idx="680">
                  <c:v>10036871.092856182</c:v>
                </c:pt>
                <c:pt idx="681">
                  <c:v>10035846.529696036</c:v>
                </c:pt>
                <c:pt idx="682">
                  <c:v>10037223.925315166</c:v>
                </c:pt>
                <c:pt idx="683">
                  <c:v>10037223.925315166</c:v>
                </c:pt>
                <c:pt idx="684">
                  <c:v>10037223.925315166</c:v>
                </c:pt>
                <c:pt idx="685">
                  <c:v>10037223.925315166</c:v>
                </c:pt>
                <c:pt idx="686">
                  <c:v>10037223.925315166</c:v>
                </c:pt>
                <c:pt idx="687">
                  <c:v>10037223.925315166</c:v>
                </c:pt>
                <c:pt idx="688">
                  <c:v>10037223.925315166</c:v>
                </c:pt>
                <c:pt idx="689">
                  <c:v>10037223.925315166</c:v>
                </c:pt>
                <c:pt idx="690">
                  <c:v>10037223.925315166</c:v>
                </c:pt>
                <c:pt idx="691">
                  <c:v>10037223.925315166</c:v>
                </c:pt>
                <c:pt idx="692">
                  <c:v>10037223.925315166</c:v>
                </c:pt>
                <c:pt idx="693">
                  <c:v>10037223.925315166</c:v>
                </c:pt>
                <c:pt idx="694">
                  <c:v>10037223.925315166</c:v>
                </c:pt>
                <c:pt idx="695">
                  <c:v>10037223.925315166</c:v>
                </c:pt>
                <c:pt idx="696">
                  <c:v>10037223.925315166</c:v>
                </c:pt>
                <c:pt idx="697">
                  <c:v>10037223.925315166</c:v>
                </c:pt>
                <c:pt idx="698">
                  <c:v>10037223.925315166</c:v>
                </c:pt>
                <c:pt idx="699">
                  <c:v>10037223.925315166</c:v>
                </c:pt>
                <c:pt idx="700">
                  <c:v>10037223.925315166</c:v>
                </c:pt>
                <c:pt idx="701">
                  <c:v>10037223.925315166</c:v>
                </c:pt>
                <c:pt idx="702">
                  <c:v>10037223.925315166</c:v>
                </c:pt>
                <c:pt idx="703">
                  <c:v>10037223.925315166</c:v>
                </c:pt>
                <c:pt idx="704">
                  <c:v>10037223.925315166</c:v>
                </c:pt>
                <c:pt idx="705">
                  <c:v>10037223.925315166</c:v>
                </c:pt>
                <c:pt idx="706">
                  <c:v>10037223.925315166</c:v>
                </c:pt>
                <c:pt idx="707">
                  <c:v>10037223.925315166</c:v>
                </c:pt>
                <c:pt idx="708">
                  <c:v>10037223.925315166</c:v>
                </c:pt>
                <c:pt idx="709">
                  <c:v>10037223.925315166</c:v>
                </c:pt>
                <c:pt idx="710">
                  <c:v>10037223.925315166</c:v>
                </c:pt>
                <c:pt idx="711">
                  <c:v>10037223.925315166</c:v>
                </c:pt>
                <c:pt idx="712">
                  <c:v>10037223.925315166</c:v>
                </c:pt>
                <c:pt idx="713">
                  <c:v>10037223.925315166</c:v>
                </c:pt>
                <c:pt idx="714">
                  <c:v>10037223.925315166</c:v>
                </c:pt>
                <c:pt idx="715">
                  <c:v>10037223.925315166</c:v>
                </c:pt>
                <c:pt idx="716">
                  <c:v>10037223.925315166</c:v>
                </c:pt>
                <c:pt idx="717">
                  <c:v>10037223.925315166</c:v>
                </c:pt>
                <c:pt idx="718">
                  <c:v>10037223.925315166</c:v>
                </c:pt>
                <c:pt idx="719">
                  <c:v>10037223.925315166</c:v>
                </c:pt>
                <c:pt idx="720">
                  <c:v>10037223.925315166</c:v>
                </c:pt>
                <c:pt idx="721">
                  <c:v>10037223.925315166</c:v>
                </c:pt>
                <c:pt idx="722">
                  <c:v>10037223.925315166</c:v>
                </c:pt>
                <c:pt idx="723">
                  <c:v>10037223.925315166</c:v>
                </c:pt>
                <c:pt idx="724">
                  <c:v>10037223.925315166</c:v>
                </c:pt>
                <c:pt idx="725">
                  <c:v>10037223.925315166</c:v>
                </c:pt>
                <c:pt idx="726">
                  <c:v>10037223.925315166</c:v>
                </c:pt>
                <c:pt idx="727">
                  <c:v>10037223.925315166</c:v>
                </c:pt>
                <c:pt idx="728">
                  <c:v>10037223.925315166</c:v>
                </c:pt>
                <c:pt idx="729">
                  <c:v>10037223.925315166</c:v>
                </c:pt>
                <c:pt idx="730">
                  <c:v>10037223.925315166</c:v>
                </c:pt>
                <c:pt idx="731">
                  <c:v>10037223.925315166</c:v>
                </c:pt>
                <c:pt idx="732">
                  <c:v>10037223.925315166</c:v>
                </c:pt>
                <c:pt idx="733">
                  <c:v>10037223.925315166</c:v>
                </c:pt>
                <c:pt idx="734">
                  <c:v>10037223.925315166</c:v>
                </c:pt>
                <c:pt idx="735">
                  <c:v>10037223.925315166</c:v>
                </c:pt>
                <c:pt idx="736">
                  <c:v>10037223.925315166</c:v>
                </c:pt>
                <c:pt idx="737">
                  <c:v>10037223.925315166</c:v>
                </c:pt>
                <c:pt idx="738">
                  <c:v>10037223.925315166</c:v>
                </c:pt>
                <c:pt idx="739">
                  <c:v>10037223.925315166</c:v>
                </c:pt>
                <c:pt idx="740">
                  <c:v>10037223.925315166</c:v>
                </c:pt>
                <c:pt idx="741">
                  <c:v>10037223.925315166</c:v>
                </c:pt>
                <c:pt idx="742">
                  <c:v>10037223.925315166</c:v>
                </c:pt>
                <c:pt idx="743">
                  <c:v>10037223.925315166</c:v>
                </c:pt>
                <c:pt idx="744">
                  <c:v>10037223.925315166</c:v>
                </c:pt>
                <c:pt idx="745">
                  <c:v>10036790.649054099</c:v>
                </c:pt>
                <c:pt idx="746">
                  <c:v>10036111.486636905</c:v>
                </c:pt>
                <c:pt idx="747">
                  <c:v>10036171.972830409</c:v>
                </c:pt>
                <c:pt idx="748">
                  <c:v>10036918.17199382</c:v>
                </c:pt>
                <c:pt idx="749">
                  <c:v>10036252.559501344</c:v>
                </c:pt>
                <c:pt idx="750">
                  <c:v>10036362.378930453</c:v>
                </c:pt>
                <c:pt idx="751">
                  <c:v>10036795.652633596</c:v>
                </c:pt>
                <c:pt idx="752">
                  <c:v>10036393.7537526</c:v>
                </c:pt>
                <c:pt idx="753">
                  <c:v>10036473.627733527</c:v>
                </c:pt>
                <c:pt idx="754">
                  <c:v>10036528.676724827</c:v>
                </c:pt>
                <c:pt idx="755">
                  <c:v>10036585.121443016</c:v>
                </c:pt>
                <c:pt idx="756">
                  <c:v>10036640.002599601</c:v>
                </c:pt>
                <c:pt idx="757">
                  <c:v>10036699.294239851</c:v>
                </c:pt>
                <c:pt idx="758">
                  <c:v>10036762.296079701</c:v>
                </c:pt>
                <c:pt idx="759">
                  <c:v>10036822.991235007</c:v>
                </c:pt>
                <c:pt idx="760">
                  <c:v>10036882.64860961</c:v>
                </c:pt>
                <c:pt idx="761">
                  <c:v>10036936.156392919</c:v>
                </c:pt>
                <c:pt idx="762">
                  <c:v>10036990.37920556</c:v>
                </c:pt>
                <c:pt idx="763">
                  <c:v>10037042.556086536</c:v>
                </c:pt>
                <c:pt idx="764">
                  <c:v>10036914.23097265</c:v>
                </c:pt>
                <c:pt idx="765">
                  <c:v>10037047.355318988</c:v>
                </c:pt>
                <c:pt idx="766">
                  <c:v>10037184.165742442</c:v>
                </c:pt>
                <c:pt idx="767">
                  <c:v>10037320.996494289</c:v>
                </c:pt>
                <c:pt idx="768">
                  <c:v>10037456.737324061</c:v>
                </c:pt>
                <c:pt idx="769">
                  <c:v>10037543.156808928</c:v>
                </c:pt>
                <c:pt idx="770">
                  <c:v>10037681.821457123</c:v>
                </c:pt>
                <c:pt idx="771">
                  <c:v>10038024.879749432</c:v>
                </c:pt>
                <c:pt idx="772">
                  <c:v>10037930.888445178</c:v>
                </c:pt>
                <c:pt idx="773">
                  <c:v>10038069.271401918</c:v>
                </c:pt>
                <c:pt idx="774">
                  <c:v>10038294.457319755</c:v>
                </c:pt>
                <c:pt idx="775">
                  <c:v>10038170.195743946</c:v>
                </c:pt>
                <c:pt idx="776">
                  <c:v>10038306.768368039</c:v>
                </c:pt>
                <c:pt idx="777">
                  <c:v>10038447.432585629</c:v>
                </c:pt>
                <c:pt idx="778">
                  <c:v>10038587.909014788</c:v>
                </c:pt>
                <c:pt idx="779">
                  <c:v>10038727.728707662</c:v>
                </c:pt>
                <c:pt idx="780">
                  <c:v>10038862.914564317</c:v>
                </c:pt>
                <c:pt idx="781">
                  <c:v>10038985.55397433</c:v>
                </c:pt>
                <c:pt idx="782">
                  <c:v>10039130.362167882</c:v>
                </c:pt>
                <c:pt idx="783">
                  <c:v>10039559.658132449</c:v>
                </c:pt>
                <c:pt idx="784">
                  <c:v>10039376.435999125</c:v>
                </c:pt>
                <c:pt idx="785">
                  <c:v>10039522.104545884</c:v>
                </c:pt>
                <c:pt idx="786">
                  <c:v>10039666.176643573</c:v>
                </c:pt>
                <c:pt idx="787">
                  <c:v>10040181.178065082</c:v>
                </c:pt>
                <c:pt idx="788">
                  <c:v>10039903.248300156</c:v>
                </c:pt>
                <c:pt idx="789">
                  <c:v>10040049.710168898</c:v>
                </c:pt>
                <c:pt idx="790">
                  <c:v>10040194.842062255</c:v>
                </c:pt>
                <c:pt idx="791">
                  <c:v>10040342.924136613</c:v>
                </c:pt>
                <c:pt idx="792">
                  <c:v>10040492.078364149</c:v>
                </c:pt>
                <c:pt idx="793">
                  <c:v>10040404.933450593</c:v>
                </c:pt>
                <c:pt idx="794">
                  <c:v>10040555.600137221</c:v>
                </c:pt>
                <c:pt idx="795">
                  <c:v>10040642.449293736</c:v>
                </c:pt>
                <c:pt idx="796">
                  <c:v>10040656.066567147</c:v>
                </c:pt>
                <c:pt idx="797">
                  <c:v>10040752.391661828</c:v>
                </c:pt>
                <c:pt idx="798">
                  <c:v>10041949.827881169</c:v>
                </c:pt>
                <c:pt idx="799">
                  <c:v>10040894.941602878</c:v>
                </c:pt>
                <c:pt idx="800">
                  <c:v>10041611.982120918</c:v>
                </c:pt>
                <c:pt idx="801">
                  <c:v>10041103.15877009</c:v>
                </c:pt>
                <c:pt idx="802">
                  <c:v>10042198.25018926</c:v>
                </c:pt>
                <c:pt idx="803">
                  <c:v>10041260.88760196</c:v>
                </c:pt>
                <c:pt idx="804">
                  <c:v>10041406.425821977</c:v>
                </c:pt>
                <c:pt idx="805">
                  <c:v>10041550.331536943</c:v>
                </c:pt>
                <c:pt idx="806">
                  <c:v>10041697.518588033</c:v>
                </c:pt>
                <c:pt idx="807">
                  <c:v>10041697.518588033</c:v>
                </c:pt>
                <c:pt idx="808">
                  <c:v>10041697.518588033</c:v>
                </c:pt>
                <c:pt idx="809">
                  <c:v>10040640.275652107</c:v>
                </c:pt>
                <c:pt idx="810">
                  <c:v>10041442.885953683</c:v>
                </c:pt>
                <c:pt idx="811">
                  <c:v>10041898.103039257</c:v>
                </c:pt>
                <c:pt idx="812">
                  <c:v>10041897.646619914</c:v>
                </c:pt>
                <c:pt idx="813">
                  <c:v>10041897.646619914</c:v>
                </c:pt>
                <c:pt idx="814">
                  <c:v>10041897.646619914</c:v>
                </c:pt>
                <c:pt idx="815">
                  <c:v>10041836.902403936</c:v>
                </c:pt>
                <c:pt idx="816">
                  <c:v>10041905.619803034</c:v>
                </c:pt>
                <c:pt idx="817">
                  <c:v>10041892.529436197</c:v>
                </c:pt>
                <c:pt idx="818">
                  <c:v>10041892.473809166</c:v>
                </c:pt>
                <c:pt idx="819">
                  <c:v>10041892.473809166</c:v>
                </c:pt>
                <c:pt idx="820">
                  <c:v>10041892.473809166</c:v>
                </c:pt>
                <c:pt idx="821">
                  <c:v>10041892.473809166</c:v>
                </c:pt>
                <c:pt idx="822">
                  <c:v>10041892.473809166</c:v>
                </c:pt>
                <c:pt idx="823">
                  <c:v>10041892.473809166</c:v>
                </c:pt>
                <c:pt idx="824">
                  <c:v>10041892.473809166</c:v>
                </c:pt>
                <c:pt idx="825">
                  <c:v>10041892.473809166</c:v>
                </c:pt>
                <c:pt idx="826">
                  <c:v>10041892.473809166</c:v>
                </c:pt>
                <c:pt idx="827">
                  <c:v>10041892.473809166</c:v>
                </c:pt>
                <c:pt idx="828">
                  <c:v>10041892.473809166</c:v>
                </c:pt>
                <c:pt idx="829">
                  <c:v>10041892.473809166</c:v>
                </c:pt>
                <c:pt idx="830">
                  <c:v>10041892.473809166</c:v>
                </c:pt>
                <c:pt idx="831">
                  <c:v>10041574.691989113</c:v>
                </c:pt>
                <c:pt idx="832">
                  <c:v>10041908.885886777</c:v>
                </c:pt>
                <c:pt idx="833">
                  <c:v>10041908.551692879</c:v>
                </c:pt>
                <c:pt idx="834">
                  <c:v>10041908.551692879</c:v>
                </c:pt>
                <c:pt idx="835">
                  <c:v>10041908.551692879</c:v>
                </c:pt>
                <c:pt idx="836">
                  <c:v>10040816.757913748</c:v>
                </c:pt>
                <c:pt idx="837">
                  <c:v>10042034.182166742</c:v>
                </c:pt>
                <c:pt idx="838">
                  <c:v>10041987.313214248</c:v>
                </c:pt>
                <c:pt idx="839">
                  <c:v>10041986.82163465</c:v>
                </c:pt>
                <c:pt idx="840">
                  <c:v>10041986.82163465</c:v>
                </c:pt>
                <c:pt idx="841">
                  <c:v>10041986.82163465</c:v>
                </c:pt>
                <c:pt idx="842">
                  <c:v>10041986.82163465</c:v>
                </c:pt>
                <c:pt idx="843">
                  <c:v>10041986.82163465</c:v>
                </c:pt>
                <c:pt idx="844">
                  <c:v>10041986.82163465</c:v>
                </c:pt>
                <c:pt idx="845">
                  <c:v>10041977.714775005</c:v>
                </c:pt>
                <c:pt idx="846">
                  <c:v>10042005.554273834</c:v>
                </c:pt>
                <c:pt idx="847">
                  <c:v>10042005.389989352</c:v>
                </c:pt>
                <c:pt idx="848">
                  <c:v>10042005.389989352</c:v>
                </c:pt>
                <c:pt idx="849">
                  <c:v>10042005.389989352</c:v>
                </c:pt>
                <c:pt idx="850">
                  <c:v>10042005.389989352</c:v>
                </c:pt>
                <c:pt idx="851">
                  <c:v>10042005.389989352</c:v>
                </c:pt>
                <c:pt idx="852">
                  <c:v>10042005.389989352</c:v>
                </c:pt>
                <c:pt idx="853">
                  <c:v>10041980.466217382</c:v>
                </c:pt>
                <c:pt idx="854">
                  <c:v>10042051.723976865</c:v>
                </c:pt>
                <c:pt idx="855">
                  <c:v>10041989.458546309</c:v>
                </c:pt>
                <c:pt idx="856">
                  <c:v>10041989.191406518</c:v>
                </c:pt>
                <c:pt idx="857">
                  <c:v>10041989.191406518</c:v>
                </c:pt>
                <c:pt idx="858">
                  <c:v>10041989.191406518</c:v>
                </c:pt>
                <c:pt idx="859">
                  <c:v>10041989.191406518</c:v>
                </c:pt>
                <c:pt idx="860">
                  <c:v>10041924.283615381</c:v>
                </c:pt>
                <c:pt idx="861">
                  <c:v>10042101.983285492</c:v>
                </c:pt>
                <c:pt idx="862">
                  <c:v>10042100.999055626</c:v>
                </c:pt>
                <c:pt idx="863">
                  <c:v>10042100.999055626</c:v>
                </c:pt>
                <c:pt idx="864">
                  <c:v>10042100.999055626</c:v>
                </c:pt>
                <c:pt idx="865">
                  <c:v>10042100.999055626</c:v>
                </c:pt>
                <c:pt idx="866">
                  <c:v>10042100.999055626</c:v>
                </c:pt>
                <c:pt idx="867">
                  <c:v>10042100.999055626</c:v>
                </c:pt>
                <c:pt idx="868">
                  <c:v>10042071.37906725</c:v>
                </c:pt>
                <c:pt idx="869">
                  <c:v>10041985.114441561</c:v>
                </c:pt>
                <c:pt idx="870">
                  <c:v>10042121.640261125</c:v>
                </c:pt>
                <c:pt idx="871">
                  <c:v>10042203.596666332</c:v>
                </c:pt>
                <c:pt idx="872">
                  <c:v>10042339.362037234</c:v>
                </c:pt>
                <c:pt idx="873">
                  <c:v>10042561.23115056</c:v>
                </c:pt>
                <c:pt idx="874">
                  <c:v>10042478.546532355</c:v>
                </c:pt>
                <c:pt idx="875">
                  <c:v>10042623.31093155</c:v>
                </c:pt>
                <c:pt idx="876">
                  <c:v>10042742.391705699</c:v>
                </c:pt>
                <c:pt idx="877">
                  <c:v>10042890.347061109</c:v>
                </c:pt>
                <c:pt idx="878">
                  <c:v>10043096.121917276</c:v>
                </c:pt>
                <c:pt idx="879">
                  <c:v>10043067.012755364</c:v>
                </c:pt>
                <c:pt idx="880">
                  <c:v>10043224.977404198</c:v>
                </c:pt>
                <c:pt idx="881">
                  <c:v>10043306.791688222</c:v>
                </c:pt>
                <c:pt idx="882">
                  <c:v>10043530.141331656</c:v>
                </c:pt>
                <c:pt idx="883">
                  <c:v>10043443.4201211</c:v>
                </c:pt>
                <c:pt idx="884">
                  <c:v>10043664.162925739</c:v>
                </c:pt>
                <c:pt idx="885">
                  <c:v>10043582.199977981</c:v>
                </c:pt>
                <c:pt idx="886">
                  <c:v>10043726.355266299</c:v>
                </c:pt>
                <c:pt idx="887">
                  <c:v>10043856.767457748</c:v>
                </c:pt>
                <c:pt idx="888">
                  <c:v>10043975.16416317</c:v>
                </c:pt>
                <c:pt idx="889">
                  <c:v>10044089.515598888</c:v>
                </c:pt>
                <c:pt idx="890">
                  <c:v>10044221.959527321</c:v>
                </c:pt>
                <c:pt idx="891">
                  <c:v>10044413.178422766</c:v>
                </c:pt>
                <c:pt idx="892">
                  <c:v>10044385.358651817</c:v>
                </c:pt>
                <c:pt idx="893">
                  <c:v>10044504.332001317</c:v>
                </c:pt>
                <c:pt idx="894">
                  <c:v>10044711.978678087</c:v>
                </c:pt>
                <c:pt idx="895">
                  <c:v>10044669.312207373</c:v>
                </c:pt>
                <c:pt idx="896">
                  <c:v>10044716.082550196</c:v>
                </c:pt>
                <c:pt idx="897">
                  <c:v>10044849.444516022</c:v>
                </c:pt>
                <c:pt idx="898">
                  <c:v>10044984.195448672</c:v>
                </c:pt>
                <c:pt idx="899">
                  <c:v>10045109.820192054</c:v>
                </c:pt>
                <c:pt idx="900">
                  <c:v>10045233.998010522</c:v>
                </c:pt>
                <c:pt idx="901">
                  <c:v>10045359.088654282</c:v>
                </c:pt>
                <c:pt idx="902">
                  <c:v>10045481.068829698</c:v>
                </c:pt>
                <c:pt idx="903">
                  <c:v>10045687.429696033</c:v>
                </c:pt>
                <c:pt idx="904">
                  <c:v>10045607.485472746</c:v>
                </c:pt>
                <c:pt idx="905">
                  <c:v>10045738.630950304</c:v>
                </c:pt>
                <c:pt idx="906">
                  <c:v>10045863.053581417</c:v>
                </c:pt>
                <c:pt idx="907">
                  <c:v>10045985.062176898</c:v>
                </c:pt>
                <c:pt idx="908">
                  <c:v>10046110.221217208</c:v>
                </c:pt>
                <c:pt idx="909">
                  <c:v>10046238.10956699</c:v>
                </c:pt>
                <c:pt idx="910">
                  <c:v>10046367.659217814</c:v>
                </c:pt>
                <c:pt idx="911">
                  <c:v>10046538.041266792</c:v>
                </c:pt>
                <c:pt idx="912">
                  <c:v>10046580.166327342</c:v>
                </c:pt>
                <c:pt idx="913">
                  <c:v>10046803.988236086</c:v>
                </c:pt>
                <c:pt idx="914">
                  <c:v>10046719.168098094</c:v>
                </c:pt>
                <c:pt idx="915">
                  <c:v>10046857.764635962</c:v>
                </c:pt>
                <c:pt idx="916">
                  <c:v>10047002.711187284</c:v>
                </c:pt>
                <c:pt idx="917">
                  <c:v>10047142.255638445</c:v>
                </c:pt>
                <c:pt idx="918">
                  <c:v>10047283.782822287</c:v>
                </c:pt>
                <c:pt idx="919">
                  <c:v>10047404.566197695</c:v>
                </c:pt>
                <c:pt idx="920">
                  <c:v>10047537.639421569</c:v>
                </c:pt>
                <c:pt idx="921">
                  <c:v>10047666.424946073</c:v>
                </c:pt>
                <c:pt idx="922">
                  <c:v>10047803.59812478</c:v>
                </c:pt>
                <c:pt idx="923">
                  <c:v>10047931.002408477</c:v>
                </c:pt>
                <c:pt idx="924">
                  <c:v>10048070.206947753</c:v>
                </c:pt>
                <c:pt idx="925">
                  <c:v>10048248.327883465</c:v>
                </c:pt>
                <c:pt idx="926">
                  <c:v>10048279.85880501</c:v>
                </c:pt>
                <c:pt idx="927">
                  <c:v>10048412.760018215</c:v>
                </c:pt>
                <c:pt idx="928">
                  <c:v>10048559.882464478</c:v>
                </c:pt>
                <c:pt idx="929">
                  <c:v>10048721.569234651</c:v>
                </c:pt>
                <c:pt idx="930">
                  <c:v>10048797.467162857</c:v>
                </c:pt>
                <c:pt idx="931">
                  <c:v>10048718.075018601</c:v>
                </c:pt>
                <c:pt idx="932">
                  <c:v>10048854.664556282</c:v>
                </c:pt>
                <c:pt idx="933">
                  <c:v>10048995.751383027</c:v>
                </c:pt>
                <c:pt idx="934">
                  <c:v>10049133.062712766</c:v>
                </c:pt>
                <c:pt idx="935">
                  <c:v>10049265.311949728</c:v>
                </c:pt>
                <c:pt idx="936">
                  <c:v>10049398.548576506</c:v>
                </c:pt>
                <c:pt idx="937">
                  <c:v>10049532.326769156</c:v>
                </c:pt>
                <c:pt idx="938">
                  <c:v>10049662.42356978</c:v>
                </c:pt>
                <c:pt idx="939">
                  <c:v>10049780.79216163</c:v>
                </c:pt>
                <c:pt idx="940">
                  <c:v>10049975.282548826</c:v>
                </c:pt>
                <c:pt idx="941">
                  <c:v>10049927.001763718</c:v>
                </c:pt>
                <c:pt idx="942">
                  <c:v>10050031.241640139</c:v>
                </c:pt>
                <c:pt idx="943">
                  <c:v>10050153.957572898</c:v>
                </c:pt>
                <c:pt idx="944">
                  <c:v>10050276.449483793</c:v>
                </c:pt>
                <c:pt idx="945">
                  <c:v>10050418.725088302</c:v>
                </c:pt>
                <c:pt idx="946">
                  <c:v>10050537.180081723</c:v>
                </c:pt>
                <c:pt idx="947">
                  <c:v>10050650.516326239</c:v>
                </c:pt>
                <c:pt idx="948">
                  <c:v>10050771.223005962</c:v>
                </c:pt>
                <c:pt idx="949">
                  <c:v>10050886.615580119</c:v>
                </c:pt>
                <c:pt idx="950">
                  <c:v>10051010.417275395</c:v>
                </c:pt>
                <c:pt idx="951">
                  <c:v>10051143.418245815</c:v>
                </c:pt>
                <c:pt idx="952">
                  <c:v>10051273.720891031</c:v>
                </c:pt>
                <c:pt idx="953">
                  <c:v>10051376.288624115</c:v>
                </c:pt>
                <c:pt idx="954">
                  <c:v>10051458.646987479</c:v>
                </c:pt>
                <c:pt idx="955">
                  <c:v>10051563.456824331</c:v>
                </c:pt>
                <c:pt idx="956">
                  <c:v>10051666.330107179</c:v>
                </c:pt>
                <c:pt idx="957">
                  <c:v>10051778.516391432</c:v>
                </c:pt>
                <c:pt idx="958">
                  <c:v>10051877.491077496</c:v>
                </c:pt>
                <c:pt idx="959">
                  <c:v>10051978.557142403</c:v>
                </c:pt>
                <c:pt idx="960">
                  <c:v>10052095.191573082</c:v>
                </c:pt>
                <c:pt idx="961">
                  <c:v>10052197.365898758</c:v>
                </c:pt>
                <c:pt idx="962">
                  <c:v>10052319.678189201</c:v>
                </c:pt>
                <c:pt idx="963">
                  <c:v>10052402.492843743</c:v>
                </c:pt>
                <c:pt idx="964">
                  <c:v>10052525.548790284</c:v>
                </c:pt>
                <c:pt idx="965">
                  <c:v>10052638.316006573</c:v>
                </c:pt>
                <c:pt idx="966">
                  <c:v>10052746.864544749</c:v>
                </c:pt>
                <c:pt idx="967">
                  <c:v>10052759.435984293</c:v>
                </c:pt>
                <c:pt idx="968">
                  <c:v>10052758.743816093</c:v>
                </c:pt>
                <c:pt idx="969">
                  <c:v>10052767.72787815</c:v>
                </c:pt>
                <c:pt idx="970">
                  <c:v>10052764.886395765</c:v>
                </c:pt>
                <c:pt idx="971">
                  <c:v>10052761.368455468</c:v>
                </c:pt>
                <c:pt idx="972">
                  <c:v>10052768.550843509</c:v>
                </c:pt>
                <c:pt idx="973">
                  <c:v>10052768.640853601</c:v>
                </c:pt>
                <c:pt idx="974">
                  <c:v>10052779.010423755</c:v>
                </c:pt>
                <c:pt idx="975">
                  <c:v>10052768.81976038</c:v>
                </c:pt>
                <c:pt idx="976">
                  <c:v>10052760.714937957</c:v>
                </c:pt>
                <c:pt idx="977">
                  <c:v>10052768.644369677</c:v>
                </c:pt>
                <c:pt idx="978">
                  <c:v>10052776.029769547</c:v>
                </c:pt>
                <c:pt idx="979">
                  <c:v>10052772.851743896</c:v>
                </c:pt>
                <c:pt idx="980">
                  <c:v>10052788.159129333</c:v>
                </c:pt>
                <c:pt idx="981">
                  <c:v>10052795.179350883</c:v>
                </c:pt>
                <c:pt idx="982">
                  <c:v>10052802.488074414</c:v>
                </c:pt>
                <c:pt idx="983">
                  <c:v>10052810.315669613</c:v>
                </c:pt>
                <c:pt idx="984">
                  <c:v>10052810.652207857</c:v>
                </c:pt>
                <c:pt idx="985">
                  <c:v>10052811.83349525</c:v>
                </c:pt>
                <c:pt idx="986">
                  <c:v>10052803.021949943</c:v>
                </c:pt>
                <c:pt idx="987">
                  <c:v>10052803.070535876</c:v>
                </c:pt>
                <c:pt idx="988">
                  <c:v>10052807.438715983</c:v>
                </c:pt>
                <c:pt idx="989">
                  <c:v>10052799.405661061</c:v>
                </c:pt>
                <c:pt idx="990">
                  <c:v>10052796.671252638</c:v>
                </c:pt>
                <c:pt idx="991">
                  <c:v>10052797.954780513</c:v>
                </c:pt>
                <c:pt idx="992">
                  <c:v>10052833.984877884</c:v>
                </c:pt>
                <c:pt idx="993">
                  <c:v>10052764.297072502</c:v>
                </c:pt>
                <c:pt idx="994">
                  <c:v>10052780.026275383</c:v>
                </c:pt>
                <c:pt idx="995">
                  <c:v>10052785.155550962</c:v>
                </c:pt>
                <c:pt idx="996">
                  <c:v>10052792.474032205</c:v>
                </c:pt>
                <c:pt idx="997">
                  <c:v>10052792.206428779</c:v>
                </c:pt>
                <c:pt idx="998">
                  <c:v>10052788.219376303</c:v>
                </c:pt>
                <c:pt idx="999">
                  <c:v>10052800.967573121</c:v>
                </c:pt>
                <c:pt idx="1000">
                  <c:v>10052814.151898062</c:v>
                </c:pt>
                <c:pt idx="1001">
                  <c:v>10052816.848275226</c:v>
                </c:pt>
                <c:pt idx="1002">
                  <c:v>10052828.700515226</c:v>
                </c:pt>
                <c:pt idx="1003">
                  <c:v>10052835.021668874</c:v>
                </c:pt>
                <c:pt idx="1004">
                  <c:v>10052841.443035206</c:v>
                </c:pt>
                <c:pt idx="1005">
                  <c:v>10052922.86454159</c:v>
                </c:pt>
                <c:pt idx="1006">
                  <c:v>10053008.623550287</c:v>
                </c:pt>
                <c:pt idx="1007">
                  <c:v>10053068.576409884</c:v>
                </c:pt>
                <c:pt idx="1008">
                  <c:v>10053154.210555498</c:v>
                </c:pt>
                <c:pt idx="1009">
                  <c:v>10053230.222580645</c:v>
                </c:pt>
                <c:pt idx="1010">
                  <c:v>10053308.185742067</c:v>
                </c:pt>
                <c:pt idx="1011">
                  <c:v>10053331.262079136</c:v>
                </c:pt>
                <c:pt idx="1012">
                  <c:v>10053413.968504576</c:v>
                </c:pt>
                <c:pt idx="1013">
                  <c:v>10053499.064988282</c:v>
                </c:pt>
                <c:pt idx="1014">
                  <c:v>10053577.894117087</c:v>
                </c:pt>
                <c:pt idx="1015">
                  <c:v>10053664.791862562</c:v>
                </c:pt>
                <c:pt idx="1016">
                  <c:v>10053750.112638067</c:v>
                </c:pt>
                <c:pt idx="1017">
                  <c:v>10053826.138272742</c:v>
                </c:pt>
                <c:pt idx="1018">
                  <c:v>10053912.73693133</c:v>
                </c:pt>
                <c:pt idx="1019">
                  <c:v>10053992.380042123</c:v>
                </c:pt>
                <c:pt idx="1020">
                  <c:v>10054068.815312691</c:v>
                </c:pt>
                <c:pt idx="1021">
                  <c:v>10054148.460365694</c:v>
                </c:pt>
                <c:pt idx="1022">
                  <c:v>10054226.776112352</c:v>
                </c:pt>
                <c:pt idx="1023">
                  <c:v>10054305.873006431</c:v>
                </c:pt>
                <c:pt idx="1024">
                  <c:v>10054393.52969262</c:v>
                </c:pt>
                <c:pt idx="1025">
                  <c:v>10054483.996695794</c:v>
                </c:pt>
                <c:pt idx="1026">
                  <c:v>10054563.926973833</c:v>
                </c:pt>
                <c:pt idx="1027">
                  <c:v>10054646.356567351</c:v>
                </c:pt>
                <c:pt idx="1028">
                  <c:v>10054738.092334686</c:v>
                </c:pt>
                <c:pt idx="1029">
                  <c:v>10054831.515502373</c:v>
                </c:pt>
                <c:pt idx="1030">
                  <c:v>10054919.284279671</c:v>
                </c:pt>
                <c:pt idx="1031">
                  <c:v>10054924.398427742</c:v>
                </c:pt>
                <c:pt idx="1032">
                  <c:v>10055080.703627177</c:v>
                </c:pt>
                <c:pt idx="1033">
                  <c:v>10055152.875562226</c:v>
                </c:pt>
                <c:pt idx="1034">
                  <c:v>10055245.998441709</c:v>
                </c:pt>
                <c:pt idx="1035">
                  <c:v>10055330.290660502</c:v>
                </c:pt>
                <c:pt idx="1036">
                  <c:v>10055402.891718863</c:v>
                </c:pt>
                <c:pt idx="1037">
                  <c:v>10055483.412436036</c:v>
                </c:pt>
                <c:pt idx="1038">
                  <c:v>10055557.967550196</c:v>
                </c:pt>
                <c:pt idx="1039">
                  <c:v>10055635.56283839</c:v>
                </c:pt>
                <c:pt idx="1040">
                  <c:v>10055711.456209939</c:v>
                </c:pt>
                <c:pt idx="1041">
                  <c:v>10055800.244735658</c:v>
                </c:pt>
                <c:pt idx="1042">
                  <c:v>10055904.052661803</c:v>
                </c:pt>
                <c:pt idx="1043">
                  <c:v>10056001.184656715</c:v>
                </c:pt>
                <c:pt idx="1044">
                  <c:v>10056089.158139871</c:v>
                </c:pt>
                <c:pt idx="1045">
                  <c:v>10056183.821867481</c:v>
                </c:pt>
                <c:pt idx="1046">
                  <c:v>10056276.65189082</c:v>
                </c:pt>
                <c:pt idx="1047">
                  <c:v>10056371.888473146</c:v>
                </c:pt>
                <c:pt idx="1048">
                  <c:v>10056463.156552482</c:v>
                </c:pt>
                <c:pt idx="1049">
                  <c:v>10056537.566553986</c:v>
                </c:pt>
                <c:pt idx="1050">
                  <c:v>10056624.838481022</c:v>
                </c:pt>
                <c:pt idx="1051">
                  <c:v>10056740.407245791</c:v>
                </c:pt>
                <c:pt idx="1052">
                  <c:v>10056859.166430231</c:v>
                </c:pt>
                <c:pt idx="1053">
                  <c:v>10056890.840538653</c:v>
                </c:pt>
                <c:pt idx="1054">
                  <c:v>10056992.703288672</c:v>
                </c:pt>
                <c:pt idx="1055">
                  <c:v>10056933.791799871</c:v>
                </c:pt>
                <c:pt idx="1056">
                  <c:v>10057040.390091483</c:v>
                </c:pt>
                <c:pt idx="1057">
                  <c:v>10057139.781887075</c:v>
                </c:pt>
                <c:pt idx="1058">
                  <c:v>10057227.603712969</c:v>
                </c:pt>
                <c:pt idx="1059">
                  <c:v>10057318.799665947</c:v>
                </c:pt>
                <c:pt idx="1060">
                  <c:v>10057422.27498878</c:v>
                </c:pt>
                <c:pt idx="1061">
                  <c:v>10057514.526206912</c:v>
                </c:pt>
                <c:pt idx="1062">
                  <c:v>10057601.738532785</c:v>
                </c:pt>
                <c:pt idx="1063">
                  <c:v>10057694.567781609</c:v>
                </c:pt>
                <c:pt idx="1064">
                  <c:v>10057792.803620426</c:v>
                </c:pt>
                <c:pt idx="1065">
                  <c:v>10057890.110580312</c:v>
                </c:pt>
                <c:pt idx="1066">
                  <c:v>10057980.286805522</c:v>
                </c:pt>
                <c:pt idx="1067">
                  <c:v>10058079.560667789</c:v>
                </c:pt>
                <c:pt idx="1068">
                  <c:v>10058179.448233902</c:v>
                </c:pt>
                <c:pt idx="1069">
                  <c:v>10058281.374904564</c:v>
                </c:pt>
                <c:pt idx="1070">
                  <c:v>10058378.968831684</c:v>
                </c:pt>
                <c:pt idx="1071">
                  <c:v>10058480.636300458</c:v>
                </c:pt>
                <c:pt idx="1072">
                  <c:v>10058580.901730917</c:v>
                </c:pt>
                <c:pt idx="1073">
                  <c:v>10058680.068042703</c:v>
                </c:pt>
                <c:pt idx="1074">
                  <c:v>10058786.985847987</c:v>
                </c:pt>
                <c:pt idx="1075">
                  <c:v>10058896.948398763</c:v>
                </c:pt>
                <c:pt idx="1076">
                  <c:v>10059004.801722609</c:v>
                </c:pt>
                <c:pt idx="1077">
                  <c:v>10059103.183681486</c:v>
                </c:pt>
                <c:pt idx="1078">
                  <c:v>10059189.698937079</c:v>
                </c:pt>
                <c:pt idx="1079">
                  <c:v>10059273.20926684</c:v>
                </c:pt>
                <c:pt idx="1080">
                  <c:v>10059367.331662888</c:v>
                </c:pt>
                <c:pt idx="1081">
                  <c:v>10059451.268136594</c:v>
                </c:pt>
                <c:pt idx="1082">
                  <c:v>10059538.962405624</c:v>
                </c:pt>
                <c:pt idx="1083">
                  <c:v>10059615.144699605</c:v>
                </c:pt>
                <c:pt idx="1084">
                  <c:v>10059697.116834458</c:v>
                </c:pt>
                <c:pt idx="1085">
                  <c:v>10059786.710066866</c:v>
                </c:pt>
                <c:pt idx="1086">
                  <c:v>10059868.075178735</c:v>
                </c:pt>
                <c:pt idx="1087">
                  <c:v>10059946.36923703</c:v>
                </c:pt>
                <c:pt idx="1088">
                  <c:v>10060020.445372466</c:v>
                </c:pt>
                <c:pt idx="1089">
                  <c:v>10060095.320164876</c:v>
                </c:pt>
                <c:pt idx="1090">
                  <c:v>10060176.501560632</c:v>
                </c:pt>
                <c:pt idx="1091">
                  <c:v>10060251.225290971</c:v>
                </c:pt>
                <c:pt idx="1092">
                  <c:v>10060331.677725723</c:v>
                </c:pt>
                <c:pt idx="1093">
                  <c:v>10060410.944590885</c:v>
                </c:pt>
                <c:pt idx="1094">
                  <c:v>10060471.871444702</c:v>
                </c:pt>
                <c:pt idx="1095">
                  <c:v>10060547.774599813</c:v>
                </c:pt>
                <c:pt idx="1096">
                  <c:v>10060634.56066809</c:v>
                </c:pt>
                <c:pt idx="1097">
                  <c:v>10060698.58462511</c:v>
                </c:pt>
                <c:pt idx="1098">
                  <c:v>10060771.649234256</c:v>
                </c:pt>
                <c:pt idx="1099">
                  <c:v>10060843.405909376</c:v>
                </c:pt>
                <c:pt idx="1100">
                  <c:v>10060916.988838831</c:v>
                </c:pt>
                <c:pt idx="1101">
                  <c:v>10060978.868498171</c:v>
                </c:pt>
                <c:pt idx="1102">
                  <c:v>10061045.914469868</c:v>
                </c:pt>
                <c:pt idx="1103">
                  <c:v>10061119.968193298</c:v>
                </c:pt>
                <c:pt idx="1104">
                  <c:v>10061184.57917195</c:v>
                </c:pt>
                <c:pt idx="1105">
                  <c:v>10061249.963450877</c:v>
                </c:pt>
                <c:pt idx="1106">
                  <c:v>10061317.429169266</c:v>
                </c:pt>
                <c:pt idx="1107">
                  <c:v>10061392.701717744</c:v>
                </c:pt>
                <c:pt idx="1108">
                  <c:v>10061418.161114879</c:v>
                </c:pt>
                <c:pt idx="1109">
                  <c:v>10061484.769726822</c:v>
                </c:pt>
                <c:pt idx="1110">
                  <c:v>10060386.076575706</c:v>
                </c:pt>
                <c:pt idx="1111">
                  <c:v>10060935.095748132</c:v>
                </c:pt>
                <c:pt idx="1112">
                  <c:v>10060952.863115324</c:v>
                </c:pt>
                <c:pt idx="1113">
                  <c:v>10061118.480500365</c:v>
                </c:pt>
                <c:pt idx="1114">
                  <c:v>10061137.198664071</c:v>
                </c:pt>
                <c:pt idx="1115">
                  <c:v>10060858.542724315</c:v>
                </c:pt>
                <c:pt idx="1116">
                  <c:v>10061316.068207439</c:v>
                </c:pt>
                <c:pt idx="1117">
                  <c:v>10060474.609552549</c:v>
                </c:pt>
                <c:pt idx="1118">
                  <c:v>10061267.326925712</c:v>
                </c:pt>
                <c:pt idx="1119">
                  <c:v>10061257.217886616</c:v>
                </c:pt>
                <c:pt idx="1120">
                  <c:v>10061055.178379109</c:v>
                </c:pt>
                <c:pt idx="1121">
                  <c:v>10061349.225741703</c:v>
                </c:pt>
                <c:pt idx="1122">
                  <c:v>10061344.85629647</c:v>
                </c:pt>
                <c:pt idx="1123">
                  <c:v>10061705.63231444</c:v>
                </c:pt>
                <c:pt idx="1124">
                  <c:v>10061687.011479016</c:v>
                </c:pt>
                <c:pt idx="1125">
                  <c:v>10061844.560535483</c:v>
                </c:pt>
                <c:pt idx="1126">
                  <c:v>10062014.189845096</c:v>
                </c:pt>
                <c:pt idx="1127">
                  <c:v>10062295.720373519</c:v>
                </c:pt>
                <c:pt idx="1128">
                  <c:v>10062586.40069437</c:v>
                </c:pt>
                <c:pt idx="1129">
                  <c:v>10061846.034186538</c:v>
                </c:pt>
                <c:pt idx="1130">
                  <c:v>10063079.50996476</c:v>
                </c:pt>
                <c:pt idx="1131">
                  <c:v>10063142.794947593</c:v>
                </c:pt>
                <c:pt idx="1132">
                  <c:v>10063468.768124728</c:v>
                </c:pt>
                <c:pt idx="1133">
                  <c:v>10063289.828827329</c:v>
                </c:pt>
                <c:pt idx="1134">
                  <c:v>10063405.176159581</c:v>
                </c:pt>
                <c:pt idx="1135">
                  <c:v>10063541.971494088</c:v>
                </c:pt>
                <c:pt idx="1136">
                  <c:v>10063706.120528594</c:v>
                </c:pt>
                <c:pt idx="1137">
                  <c:v>10063886.469018456</c:v>
                </c:pt>
                <c:pt idx="1138">
                  <c:v>10064064.264165636</c:v>
                </c:pt>
                <c:pt idx="1139">
                  <c:v>10064254.987567699</c:v>
                </c:pt>
                <c:pt idx="1140">
                  <c:v>10064461.6026404</c:v>
                </c:pt>
                <c:pt idx="1141">
                  <c:v>10064648.167222619</c:v>
                </c:pt>
                <c:pt idx="1142">
                  <c:v>10064815.367135907</c:v>
                </c:pt>
                <c:pt idx="1143">
                  <c:v>10064931.041682277</c:v>
                </c:pt>
                <c:pt idx="1144">
                  <c:v>10065049.951132929</c:v>
                </c:pt>
                <c:pt idx="1145">
                  <c:v>10065180.946384991</c:v>
                </c:pt>
                <c:pt idx="1146">
                  <c:v>10065338.446099337</c:v>
                </c:pt>
                <c:pt idx="1147">
                  <c:v>10065499.155734176</c:v>
                </c:pt>
                <c:pt idx="1148">
                  <c:v>10065645.516941784</c:v>
                </c:pt>
                <c:pt idx="1149">
                  <c:v>10065795.64521833</c:v>
                </c:pt>
                <c:pt idx="1150">
                  <c:v>10065945.848716823</c:v>
                </c:pt>
                <c:pt idx="1151">
                  <c:v>10066106.186543915</c:v>
                </c:pt>
                <c:pt idx="1152">
                  <c:v>10066260.327436406</c:v>
                </c:pt>
                <c:pt idx="1153">
                  <c:v>10066430.454752997</c:v>
                </c:pt>
                <c:pt idx="1154">
                  <c:v>10066602.901633559</c:v>
                </c:pt>
                <c:pt idx="1155">
                  <c:v>10066731.266206991</c:v>
                </c:pt>
                <c:pt idx="1156">
                  <c:v>10066876.196143715</c:v>
                </c:pt>
                <c:pt idx="1157">
                  <c:v>10067025.008524984</c:v>
                </c:pt>
                <c:pt idx="1158">
                  <c:v>10067140.479539983</c:v>
                </c:pt>
                <c:pt idx="1159">
                  <c:v>10067267.989985157</c:v>
                </c:pt>
                <c:pt idx="1160">
                  <c:v>10067389.419755239</c:v>
                </c:pt>
                <c:pt idx="1161">
                  <c:v>10067509.218646353</c:v>
                </c:pt>
                <c:pt idx="1162">
                  <c:v>10067627.931713197</c:v>
                </c:pt>
                <c:pt idx="1163">
                  <c:v>10067764.116969744</c:v>
                </c:pt>
                <c:pt idx="1164">
                  <c:v>10067884.472386457</c:v>
                </c:pt>
                <c:pt idx="1165">
                  <c:v>10067960.685486767</c:v>
                </c:pt>
                <c:pt idx="1166">
                  <c:v>10068145.806231096</c:v>
                </c:pt>
                <c:pt idx="1167">
                  <c:v>10067871.743497057</c:v>
                </c:pt>
                <c:pt idx="1168">
                  <c:v>10067990.55746654</c:v>
                </c:pt>
                <c:pt idx="1169">
                  <c:v>10067560.614455134</c:v>
                </c:pt>
                <c:pt idx="1170">
                  <c:v>10068639.277161757</c:v>
                </c:pt>
                <c:pt idx="1171">
                  <c:v>10068640.675361803</c:v>
                </c:pt>
                <c:pt idx="1172">
                  <c:v>10068836.084103417</c:v>
                </c:pt>
                <c:pt idx="1173">
                  <c:v>10068755.18654485</c:v>
                </c:pt>
                <c:pt idx="1174">
                  <c:v>10068874.12585099</c:v>
                </c:pt>
                <c:pt idx="1175">
                  <c:v>10068504.527414724</c:v>
                </c:pt>
                <c:pt idx="1176">
                  <c:v>10069116.673744712</c:v>
                </c:pt>
                <c:pt idx="1177">
                  <c:v>10069232.884781364</c:v>
                </c:pt>
                <c:pt idx="1178">
                  <c:v>10069436.645437086</c:v>
                </c:pt>
                <c:pt idx="1179">
                  <c:v>10069436.645437086</c:v>
                </c:pt>
                <c:pt idx="1180">
                  <c:v>10069436.645437086</c:v>
                </c:pt>
                <c:pt idx="1181">
                  <c:v>10069436.645437086</c:v>
                </c:pt>
                <c:pt idx="1182">
                  <c:v>10069436.645437086</c:v>
                </c:pt>
                <c:pt idx="1183">
                  <c:v>10069436.645437086</c:v>
                </c:pt>
                <c:pt idx="1184">
                  <c:v>10069436.645437086</c:v>
                </c:pt>
                <c:pt idx="1185">
                  <c:v>10069436.645437086</c:v>
                </c:pt>
                <c:pt idx="1186">
                  <c:v>10069436.645437086</c:v>
                </c:pt>
                <c:pt idx="1187">
                  <c:v>10069436.645437086</c:v>
                </c:pt>
                <c:pt idx="1188">
                  <c:v>10069436.645437086</c:v>
                </c:pt>
                <c:pt idx="1189">
                  <c:v>10069436.645437086</c:v>
                </c:pt>
                <c:pt idx="1190">
                  <c:v>10069436.645437086</c:v>
                </c:pt>
                <c:pt idx="1191">
                  <c:v>10069436.645437086</c:v>
                </c:pt>
                <c:pt idx="1192">
                  <c:v>10069436.645437086</c:v>
                </c:pt>
                <c:pt idx="1193">
                  <c:v>10069436.645437086</c:v>
                </c:pt>
                <c:pt idx="1194">
                  <c:v>10069436.645437086</c:v>
                </c:pt>
                <c:pt idx="1195">
                  <c:v>10069436.645437086</c:v>
                </c:pt>
                <c:pt idx="1196">
                  <c:v>10069436.645437086</c:v>
                </c:pt>
                <c:pt idx="1197">
                  <c:v>10069436.645437086</c:v>
                </c:pt>
                <c:pt idx="1198">
                  <c:v>10069436.645437086</c:v>
                </c:pt>
                <c:pt idx="1199">
                  <c:v>10069436.645437086</c:v>
                </c:pt>
                <c:pt idx="1200">
                  <c:v>10069436.645437086</c:v>
                </c:pt>
                <c:pt idx="1201">
                  <c:v>10069436.645437086</c:v>
                </c:pt>
                <c:pt idx="1202">
                  <c:v>10069436.645437086</c:v>
                </c:pt>
                <c:pt idx="1203">
                  <c:v>10069436.645437086</c:v>
                </c:pt>
                <c:pt idx="1204">
                  <c:v>10069436.645437086</c:v>
                </c:pt>
                <c:pt idx="1205">
                  <c:v>10069436.645437086</c:v>
                </c:pt>
                <c:pt idx="1206">
                  <c:v>10069436.645437086</c:v>
                </c:pt>
                <c:pt idx="1207">
                  <c:v>10069436.645437086</c:v>
                </c:pt>
                <c:pt idx="1208">
                  <c:v>10069436.645437086</c:v>
                </c:pt>
                <c:pt idx="1209">
                  <c:v>10069436.645437086</c:v>
                </c:pt>
                <c:pt idx="1210">
                  <c:v>10069436.645437086</c:v>
                </c:pt>
                <c:pt idx="1211">
                  <c:v>10069436.645437086</c:v>
                </c:pt>
                <c:pt idx="1212">
                  <c:v>10069436.645437086</c:v>
                </c:pt>
                <c:pt idx="1213">
                  <c:v>10069436.645437086</c:v>
                </c:pt>
                <c:pt idx="1214">
                  <c:v>10069436.645437086</c:v>
                </c:pt>
                <c:pt idx="1215">
                  <c:v>10069436.645437086</c:v>
                </c:pt>
                <c:pt idx="1216">
                  <c:v>10069436.645437086</c:v>
                </c:pt>
                <c:pt idx="1217">
                  <c:v>10069436.645437086</c:v>
                </c:pt>
                <c:pt idx="1218">
                  <c:v>10069436.645437086</c:v>
                </c:pt>
                <c:pt idx="1219">
                  <c:v>10069436.645437086</c:v>
                </c:pt>
                <c:pt idx="1220">
                  <c:v>10069436.645437086</c:v>
                </c:pt>
                <c:pt idx="1221">
                  <c:v>10069436.645437086</c:v>
                </c:pt>
                <c:pt idx="1222">
                  <c:v>10069436.645437086</c:v>
                </c:pt>
                <c:pt idx="1223">
                  <c:v>10069436.645437086</c:v>
                </c:pt>
                <c:pt idx="1224">
                  <c:v>10069436.645437086</c:v>
                </c:pt>
                <c:pt idx="1225">
                  <c:v>10069436.645437086</c:v>
                </c:pt>
                <c:pt idx="1226">
                  <c:v>10069436.645437086</c:v>
                </c:pt>
                <c:pt idx="1227">
                  <c:v>10069436.645437086</c:v>
                </c:pt>
                <c:pt idx="1228">
                  <c:v>10069436.645437086</c:v>
                </c:pt>
                <c:pt idx="1229">
                  <c:v>10069436.645437086</c:v>
                </c:pt>
                <c:pt idx="1230">
                  <c:v>10069436.645437086</c:v>
                </c:pt>
                <c:pt idx="1231">
                  <c:v>10069436.645437086</c:v>
                </c:pt>
                <c:pt idx="1232">
                  <c:v>10069436.645437086</c:v>
                </c:pt>
                <c:pt idx="1233">
                  <c:v>10069436.645437086</c:v>
                </c:pt>
                <c:pt idx="1234">
                  <c:v>10069436.645437086</c:v>
                </c:pt>
                <c:pt idx="1235">
                  <c:v>10069436.645437086</c:v>
                </c:pt>
                <c:pt idx="1236">
                  <c:v>10069436.645437086</c:v>
                </c:pt>
                <c:pt idx="1237">
                  <c:v>10069436.645437086</c:v>
                </c:pt>
                <c:pt idx="1238">
                  <c:v>10069436.645437086</c:v>
                </c:pt>
                <c:pt idx="1239">
                  <c:v>10069436.645437086</c:v>
                </c:pt>
                <c:pt idx="1240">
                  <c:v>10069436.645437086</c:v>
                </c:pt>
                <c:pt idx="1241">
                  <c:v>10069335.249047635</c:v>
                </c:pt>
                <c:pt idx="1242">
                  <c:v>10069324.926491532</c:v>
                </c:pt>
                <c:pt idx="1243">
                  <c:v>10069314.846498091</c:v>
                </c:pt>
                <c:pt idx="1244">
                  <c:v>10069363.13168524</c:v>
                </c:pt>
                <c:pt idx="1245">
                  <c:v>10069446.880930828</c:v>
                </c:pt>
                <c:pt idx="1246">
                  <c:v>10069524.974365169</c:v>
                </c:pt>
                <c:pt idx="1247">
                  <c:v>10069617.442114662</c:v>
                </c:pt>
                <c:pt idx="1248">
                  <c:v>10069709.868361967</c:v>
                </c:pt>
                <c:pt idx="1249">
                  <c:v>10069808.462436261</c:v>
                </c:pt>
                <c:pt idx="1250">
                  <c:v>10069897.878005583</c:v>
                </c:pt>
                <c:pt idx="1251">
                  <c:v>10069990.155855568</c:v>
                </c:pt>
                <c:pt idx="1252">
                  <c:v>10070075.729872381</c:v>
                </c:pt>
                <c:pt idx="1253">
                  <c:v>10070158.613606587</c:v>
                </c:pt>
                <c:pt idx="1254">
                  <c:v>10070248.228158046</c:v>
                </c:pt>
                <c:pt idx="1255">
                  <c:v>10070335.33360124</c:v>
                </c:pt>
                <c:pt idx="1256">
                  <c:v>10070434.445996765</c:v>
                </c:pt>
                <c:pt idx="1257">
                  <c:v>10070530.538278243</c:v>
                </c:pt>
                <c:pt idx="1258">
                  <c:v>10070630.429807505</c:v>
                </c:pt>
                <c:pt idx="1259">
                  <c:v>10070719.218665158</c:v>
                </c:pt>
                <c:pt idx="1260">
                  <c:v>10070806.937020864</c:v>
                </c:pt>
                <c:pt idx="1261">
                  <c:v>10070890.536591321</c:v>
                </c:pt>
                <c:pt idx="1262">
                  <c:v>10070971.033081617</c:v>
                </c:pt>
                <c:pt idx="1263">
                  <c:v>10071052.090465711</c:v>
                </c:pt>
                <c:pt idx="1264">
                  <c:v>10071130.346478159</c:v>
                </c:pt>
                <c:pt idx="1265">
                  <c:v>10071213.436522031</c:v>
                </c:pt>
                <c:pt idx="1266">
                  <c:v>10071293.489272386</c:v>
                </c:pt>
                <c:pt idx="1267">
                  <c:v>10071384.093115794</c:v>
                </c:pt>
                <c:pt idx="1268">
                  <c:v>10071463.726192165</c:v>
                </c:pt>
                <c:pt idx="1269">
                  <c:v>10071450.631938186</c:v>
                </c:pt>
                <c:pt idx="1270">
                  <c:v>10071558.308157142</c:v>
                </c:pt>
                <c:pt idx="1271">
                  <c:v>10071725.535768738</c:v>
                </c:pt>
                <c:pt idx="1272">
                  <c:v>10071825.983540691</c:v>
                </c:pt>
                <c:pt idx="1273">
                  <c:v>10071901.00138093</c:v>
                </c:pt>
                <c:pt idx="1274">
                  <c:v>10071991.498058138</c:v>
                </c:pt>
                <c:pt idx="1275">
                  <c:v>10072086.49302477</c:v>
                </c:pt>
                <c:pt idx="1276">
                  <c:v>10072172.396382648</c:v>
                </c:pt>
                <c:pt idx="1277">
                  <c:v>10072260.740937486</c:v>
                </c:pt>
                <c:pt idx="1278">
                  <c:v>10072322.114039049</c:v>
                </c:pt>
                <c:pt idx="1279">
                  <c:v>10072395.507930363</c:v>
                </c:pt>
                <c:pt idx="1280">
                  <c:v>10072474.396690097</c:v>
                </c:pt>
                <c:pt idx="1281">
                  <c:v>10072546.83165486</c:v>
                </c:pt>
                <c:pt idx="1282">
                  <c:v>10072370.788295187</c:v>
                </c:pt>
                <c:pt idx="1283">
                  <c:v>10072695.106050208</c:v>
                </c:pt>
                <c:pt idx="1284">
                  <c:v>10072765.682947723</c:v>
                </c:pt>
                <c:pt idx="1285">
                  <c:v>10072862.357880805</c:v>
                </c:pt>
                <c:pt idx="1286">
                  <c:v>10072906.150583625</c:v>
                </c:pt>
                <c:pt idx="1287">
                  <c:v>10072955.098059865</c:v>
                </c:pt>
                <c:pt idx="1288">
                  <c:v>10073025.289911993</c:v>
                </c:pt>
                <c:pt idx="1289">
                  <c:v>10073097.116216574</c:v>
                </c:pt>
                <c:pt idx="1290">
                  <c:v>10073171.999849821</c:v>
                </c:pt>
                <c:pt idx="1291">
                  <c:v>10073171.258591261</c:v>
                </c:pt>
                <c:pt idx="1292">
                  <c:v>10073240.902902286</c:v>
                </c:pt>
                <c:pt idx="1293">
                  <c:v>10073304.93168485</c:v>
                </c:pt>
                <c:pt idx="1294">
                  <c:v>10073379.035689956</c:v>
                </c:pt>
                <c:pt idx="1295">
                  <c:v>10073441.809631405</c:v>
                </c:pt>
                <c:pt idx="1296">
                  <c:v>10073507.475483844</c:v>
                </c:pt>
                <c:pt idx="1297">
                  <c:v>10073569.821108716</c:v>
                </c:pt>
                <c:pt idx="1298">
                  <c:v>10073631.923393568</c:v>
                </c:pt>
                <c:pt idx="1299">
                  <c:v>10073697.047533473</c:v>
                </c:pt>
                <c:pt idx="1300">
                  <c:v>10073768.922862114</c:v>
                </c:pt>
                <c:pt idx="1301">
                  <c:v>10073837.070433946</c:v>
                </c:pt>
                <c:pt idx="1302">
                  <c:v>10073904.317310788</c:v>
                </c:pt>
                <c:pt idx="1303">
                  <c:v>10073904.317310788</c:v>
                </c:pt>
                <c:pt idx="1304">
                  <c:v>10073904.317310788</c:v>
                </c:pt>
                <c:pt idx="1305">
                  <c:v>10073904.317310788</c:v>
                </c:pt>
                <c:pt idx="1306">
                  <c:v>10073904.317310788</c:v>
                </c:pt>
                <c:pt idx="1307">
                  <c:v>10073904.317310788</c:v>
                </c:pt>
                <c:pt idx="1308">
                  <c:v>10073904.317310788</c:v>
                </c:pt>
                <c:pt idx="1309">
                  <c:v>10073904.317310788</c:v>
                </c:pt>
                <c:pt idx="1310">
                  <c:v>10073904.317310788</c:v>
                </c:pt>
                <c:pt idx="1311">
                  <c:v>10073904.317310788</c:v>
                </c:pt>
                <c:pt idx="1312">
                  <c:v>10073904.317310788</c:v>
                </c:pt>
                <c:pt idx="1313">
                  <c:v>10073904.317310788</c:v>
                </c:pt>
                <c:pt idx="1314">
                  <c:v>10073904.317310788</c:v>
                </c:pt>
                <c:pt idx="1315">
                  <c:v>10073904.317310788</c:v>
                </c:pt>
                <c:pt idx="1316">
                  <c:v>10073904.317310788</c:v>
                </c:pt>
                <c:pt idx="1317">
                  <c:v>10073904.317310788</c:v>
                </c:pt>
                <c:pt idx="1318">
                  <c:v>10073904.317310788</c:v>
                </c:pt>
                <c:pt idx="1319">
                  <c:v>10074059.215548398</c:v>
                </c:pt>
                <c:pt idx="1320">
                  <c:v>10074214.338641597</c:v>
                </c:pt>
                <c:pt idx="1321">
                  <c:v>10074375.128813699</c:v>
                </c:pt>
                <c:pt idx="1322">
                  <c:v>10074532.205681205</c:v>
                </c:pt>
                <c:pt idx="1323">
                  <c:v>10074689.601027137</c:v>
                </c:pt>
                <c:pt idx="1324">
                  <c:v>10074848.416886257</c:v>
                </c:pt>
                <c:pt idx="1325">
                  <c:v>10075006.061275221</c:v>
                </c:pt>
                <c:pt idx="1326">
                  <c:v>10075160.01559001</c:v>
                </c:pt>
                <c:pt idx="1327">
                  <c:v>10075322.792881042</c:v>
                </c:pt>
                <c:pt idx="1328">
                  <c:v>10075474.606043704</c:v>
                </c:pt>
                <c:pt idx="1329">
                  <c:v>10075639.965349771</c:v>
                </c:pt>
                <c:pt idx="1330">
                  <c:v>10075805.407253977</c:v>
                </c:pt>
                <c:pt idx="1331">
                  <c:v>10075969.898972411</c:v>
                </c:pt>
                <c:pt idx="1332">
                  <c:v>10076132.852618909</c:v>
                </c:pt>
                <c:pt idx="1333">
                  <c:v>10076295.721396102</c:v>
                </c:pt>
                <c:pt idx="1334">
                  <c:v>10076412.443396149</c:v>
                </c:pt>
                <c:pt idx="1335">
                  <c:v>10076576.080454886</c:v>
                </c:pt>
                <c:pt idx="1336">
                  <c:v>10076574.884212999</c:v>
                </c:pt>
                <c:pt idx="1337">
                  <c:v>10076609.643186348</c:v>
                </c:pt>
                <c:pt idx="1338">
                  <c:v>10076775.319244104</c:v>
                </c:pt>
                <c:pt idx="1339">
                  <c:v>10076941.079672066</c:v>
                </c:pt>
                <c:pt idx="1340">
                  <c:v>10077073.329784937</c:v>
                </c:pt>
                <c:pt idx="1341">
                  <c:v>10077234.860317949</c:v>
                </c:pt>
                <c:pt idx="1342">
                  <c:v>10077332.719260922</c:v>
                </c:pt>
                <c:pt idx="1343">
                  <c:v>10077492.566477541</c:v>
                </c:pt>
                <c:pt idx="1344">
                  <c:v>10077515.816945234</c:v>
                </c:pt>
                <c:pt idx="1345">
                  <c:v>10077682.909686988</c:v>
                </c:pt>
                <c:pt idx="1346">
                  <c:v>10077681.726283286</c:v>
                </c:pt>
                <c:pt idx="1347">
                  <c:v>10077681.726283286</c:v>
                </c:pt>
                <c:pt idx="1348">
                  <c:v>10077845.852338139</c:v>
                </c:pt>
                <c:pt idx="1349">
                  <c:v>10077985.744843969</c:v>
                </c:pt>
                <c:pt idx="1350">
                  <c:v>10078146.186849004</c:v>
                </c:pt>
                <c:pt idx="1351">
                  <c:v>10078145.016204908</c:v>
                </c:pt>
                <c:pt idx="1352">
                  <c:v>10078313.178662675</c:v>
                </c:pt>
                <c:pt idx="1353">
                  <c:v>10078321.562890386</c:v>
                </c:pt>
                <c:pt idx="1354">
                  <c:v>10078476.420376485</c:v>
                </c:pt>
                <c:pt idx="1355">
                  <c:v>10078475.285413152</c:v>
                </c:pt>
                <c:pt idx="1356">
                  <c:v>10078647.624219505</c:v>
                </c:pt>
                <c:pt idx="1357">
                  <c:v>10078728.373784594</c:v>
                </c:pt>
                <c:pt idx="1358">
                  <c:v>10078883.673017338</c:v>
                </c:pt>
                <c:pt idx="1359">
                  <c:v>10079044.371248947</c:v>
                </c:pt>
                <c:pt idx="1360">
                  <c:v>10079205.16457922</c:v>
                </c:pt>
                <c:pt idx="1361">
                  <c:v>10079354.999260502</c:v>
                </c:pt>
                <c:pt idx="1362">
                  <c:v>10079509.077668667</c:v>
                </c:pt>
                <c:pt idx="1363">
                  <c:v>10079557.163491009</c:v>
                </c:pt>
                <c:pt idx="1364">
                  <c:v>10079595.900856033</c:v>
                </c:pt>
                <c:pt idx="1365">
                  <c:v>10079683.342323152</c:v>
                </c:pt>
                <c:pt idx="1366">
                  <c:v>10079915.436430888</c:v>
                </c:pt>
                <c:pt idx="1367">
                  <c:v>10080175.250065673</c:v>
                </c:pt>
                <c:pt idx="1368">
                  <c:v>10080524.847547058</c:v>
                </c:pt>
                <c:pt idx="1369">
                  <c:v>10080724.565870633</c:v>
                </c:pt>
                <c:pt idx="1370">
                  <c:v>10081230.21223815</c:v>
                </c:pt>
                <c:pt idx="1371">
                  <c:v>10081350.501351837</c:v>
                </c:pt>
                <c:pt idx="1372">
                  <c:v>10081675.751359548</c:v>
                </c:pt>
                <c:pt idx="1373">
                  <c:v>10081883.507762063</c:v>
                </c:pt>
                <c:pt idx="1374">
                  <c:v>10082126.331764277</c:v>
                </c:pt>
                <c:pt idx="1375">
                  <c:v>10082226.655367907</c:v>
                </c:pt>
                <c:pt idx="1376">
                  <c:v>10082506.16030593</c:v>
                </c:pt>
                <c:pt idx="1377">
                  <c:v>10082623.662109487</c:v>
                </c:pt>
                <c:pt idx="1378">
                  <c:v>10082979.47084876</c:v>
                </c:pt>
                <c:pt idx="1379">
                  <c:v>10083185.954414848</c:v>
                </c:pt>
                <c:pt idx="1380">
                  <c:v>10083416.593941865</c:v>
                </c:pt>
                <c:pt idx="1381">
                  <c:v>10083622.948203193</c:v>
                </c:pt>
                <c:pt idx="1382">
                  <c:v>10083833.53000696</c:v>
                </c:pt>
                <c:pt idx="1383">
                  <c:v>10084049.983797247</c:v>
                </c:pt>
                <c:pt idx="1384">
                  <c:v>10084270.708135925</c:v>
                </c:pt>
                <c:pt idx="1385">
                  <c:v>10084343.080915283</c:v>
                </c:pt>
                <c:pt idx="1386">
                  <c:v>10084606.968609413</c:v>
                </c:pt>
                <c:pt idx="1387">
                  <c:v>10084635.071660366</c:v>
                </c:pt>
                <c:pt idx="1388">
                  <c:v>10085053.952470066</c:v>
                </c:pt>
                <c:pt idx="1389">
                  <c:v>10085091.663198486</c:v>
                </c:pt>
                <c:pt idx="1390">
                  <c:v>10085351.030372987</c:v>
                </c:pt>
                <c:pt idx="1391">
                  <c:v>10085427.151122291</c:v>
                </c:pt>
                <c:pt idx="1392">
                  <c:v>10085713.592523534</c:v>
                </c:pt>
                <c:pt idx="1393">
                  <c:v>10086139.125265546</c:v>
                </c:pt>
                <c:pt idx="1394">
                  <c:v>10086452.509045018</c:v>
                </c:pt>
                <c:pt idx="1395">
                  <c:v>10086464.726802889</c:v>
                </c:pt>
                <c:pt idx="1396">
                  <c:v>10086762.09450029</c:v>
                </c:pt>
                <c:pt idx="1397">
                  <c:v>10087013.150555575</c:v>
                </c:pt>
                <c:pt idx="1398">
                  <c:v>10087341.361016154</c:v>
                </c:pt>
                <c:pt idx="1399">
                  <c:v>10087646.204090623</c:v>
                </c:pt>
                <c:pt idx="1400">
                  <c:v>10087877.443142377</c:v>
                </c:pt>
                <c:pt idx="1401">
                  <c:v>10088090.495494377</c:v>
                </c:pt>
                <c:pt idx="1402">
                  <c:v>10088367.064006211</c:v>
                </c:pt>
                <c:pt idx="1403">
                  <c:v>10088544.052095445</c:v>
                </c:pt>
                <c:pt idx="1404">
                  <c:v>10088988.222988149</c:v>
                </c:pt>
                <c:pt idx="1405">
                  <c:v>10089124.675679354</c:v>
                </c:pt>
                <c:pt idx="1406">
                  <c:v>10089404.585212044</c:v>
                </c:pt>
                <c:pt idx="1407">
                  <c:v>10089696.274157654</c:v>
                </c:pt>
                <c:pt idx="1408">
                  <c:v>10089931.916191155</c:v>
                </c:pt>
                <c:pt idx="1409">
                  <c:v>10090193.672520073</c:v>
                </c:pt>
                <c:pt idx="1410">
                  <c:v>10090332.130110882</c:v>
                </c:pt>
                <c:pt idx="1411">
                  <c:v>10090722.770150132</c:v>
                </c:pt>
                <c:pt idx="1412">
                  <c:v>10090819.618831515</c:v>
                </c:pt>
                <c:pt idx="1413">
                  <c:v>10091101.048630642</c:v>
                </c:pt>
                <c:pt idx="1414">
                  <c:v>10091271.942052964</c:v>
                </c:pt>
                <c:pt idx="1415">
                  <c:v>10091481.684242198</c:v>
                </c:pt>
                <c:pt idx="1416">
                  <c:v>10091689.1381667</c:v>
                </c:pt>
                <c:pt idx="1417">
                  <c:v>10091706.904908558</c:v>
                </c:pt>
                <c:pt idx="1418">
                  <c:v>10091890.917851647</c:v>
                </c:pt>
                <c:pt idx="1419">
                  <c:v>10092087.128266264</c:v>
                </c:pt>
                <c:pt idx="1420">
                  <c:v>10092277.820207048</c:v>
                </c:pt>
                <c:pt idx="1421">
                  <c:v>10092462.647104129</c:v>
                </c:pt>
                <c:pt idx="1422">
                  <c:v>10092490.247665631</c:v>
                </c:pt>
                <c:pt idx="1423">
                  <c:v>10092787.492378358</c:v>
                </c:pt>
                <c:pt idx="1424">
                  <c:v>10092915.63289153</c:v>
                </c:pt>
                <c:pt idx="1425">
                  <c:v>10093188.218465976</c:v>
                </c:pt>
                <c:pt idx="1426">
                  <c:v>10093364.646251122</c:v>
                </c:pt>
                <c:pt idx="1427">
                  <c:v>10093743.41281423</c:v>
                </c:pt>
                <c:pt idx="1428">
                  <c:v>10093936.657696987</c:v>
                </c:pt>
                <c:pt idx="1429">
                  <c:v>10094456.059759835</c:v>
                </c:pt>
                <c:pt idx="1430">
                  <c:v>10094661.31283989</c:v>
                </c:pt>
                <c:pt idx="1431">
                  <c:v>10094605.529652355</c:v>
                </c:pt>
                <c:pt idx="1432">
                  <c:v>10095096.137828168</c:v>
                </c:pt>
                <c:pt idx="1433">
                  <c:v>10095196.867567096</c:v>
                </c:pt>
                <c:pt idx="1434">
                  <c:v>10095371.777244952</c:v>
                </c:pt>
                <c:pt idx="1435">
                  <c:v>10095662.18371018</c:v>
                </c:pt>
                <c:pt idx="1436">
                  <c:v>10095663.286706463</c:v>
                </c:pt>
                <c:pt idx="1437">
                  <c:v>10096078.272322383</c:v>
                </c:pt>
                <c:pt idx="1438">
                  <c:v>10096125.486966375</c:v>
                </c:pt>
                <c:pt idx="1439">
                  <c:v>10096398.845360177</c:v>
                </c:pt>
                <c:pt idx="1440">
                  <c:v>10096214.999865705</c:v>
                </c:pt>
                <c:pt idx="1441">
                  <c:v>10096701.690909198</c:v>
                </c:pt>
                <c:pt idx="1442">
                  <c:v>10096940.490543606</c:v>
                </c:pt>
                <c:pt idx="1443">
                  <c:v>10096977.359525723</c:v>
                </c:pt>
                <c:pt idx="1444">
                  <c:v>10097144.497270068</c:v>
                </c:pt>
                <c:pt idx="1445">
                  <c:v>10097137.776354572</c:v>
                </c:pt>
                <c:pt idx="1446">
                  <c:v>10097391.151458634</c:v>
                </c:pt>
                <c:pt idx="1447">
                  <c:v>10097602.436182931</c:v>
                </c:pt>
                <c:pt idx="1448">
                  <c:v>10097481.579970915</c:v>
                </c:pt>
                <c:pt idx="1449">
                  <c:v>10097645.406038055</c:v>
                </c:pt>
                <c:pt idx="1450">
                  <c:v>10097610.732318806</c:v>
                </c:pt>
                <c:pt idx="1451">
                  <c:v>10097782.927979849</c:v>
                </c:pt>
                <c:pt idx="1452">
                  <c:v>10097851.234940384</c:v>
                </c:pt>
                <c:pt idx="1453">
                  <c:v>10097864.743831268</c:v>
                </c:pt>
                <c:pt idx="1454">
                  <c:v>10097919.030564582</c:v>
                </c:pt>
                <c:pt idx="1455">
                  <c:v>10097998.749058003</c:v>
                </c:pt>
                <c:pt idx="1456">
                  <c:v>10098156.299516426</c:v>
                </c:pt>
                <c:pt idx="1457">
                  <c:v>10098153.367723996</c:v>
                </c:pt>
                <c:pt idx="1458">
                  <c:v>10098386.105838709</c:v>
                </c:pt>
                <c:pt idx="1459">
                  <c:v>10098523.467720134</c:v>
                </c:pt>
                <c:pt idx="1460">
                  <c:v>10098575.021790912</c:v>
                </c:pt>
                <c:pt idx="1461">
                  <c:v>10098473.210046276</c:v>
                </c:pt>
                <c:pt idx="1462">
                  <c:v>10098624.164298624</c:v>
                </c:pt>
                <c:pt idx="1463">
                  <c:v>10098752.082591418</c:v>
                </c:pt>
                <c:pt idx="1464">
                  <c:v>10098720.02526178</c:v>
                </c:pt>
                <c:pt idx="1465">
                  <c:v>10098943.33096681</c:v>
                </c:pt>
                <c:pt idx="1466">
                  <c:v>10098915.558348762</c:v>
                </c:pt>
                <c:pt idx="1467">
                  <c:v>10098807.582731862</c:v>
                </c:pt>
                <c:pt idx="1468">
                  <c:v>10099187.811715947</c:v>
                </c:pt>
                <c:pt idx="1469">
                  <c:v>10099119.744362675</c:v>
                </c:pt>
                <c:pt idx="1470">
                  <c:v>10099370.27066513</c:v>
                </c:pt>
                <c:pt idx="1471">
                  <c:v>10099640.608507885</c:v>
                </c:pt>
                <c:pt idx="1472">
                  <c:v>10099678.014270322</c:v>
                </c:pt>
                <c:pt idx="1473">
                  <c:v>10099754.23888454</c:v>
                </c:pt>
                <c:pt idx="1474">
                  <c:v>10099777.940876942</c:v>
                </c:pt>
                <c:pt idx="1475">
                  <c:v>10099859.377546789</c:v>
                </c:pt>
                <c:pt idx="1476">
                  <c:v>10099931.071902527</c:v>
                </c:pt>
                <c:pt idx="1477">
                  <c:v>10099952.505148893</c:v>
                </c:pt>
                <c:pt idx="1478">
                  <c:v>10099183.2867273</c:v>
                </c:pt>
                <c:pt idx="1479">
                  <c:v>10099225.026519423</c:v>
                </c:pt>
                <c:pt idx="1480">
                  <c:v>10098903.232563278</c:v>
                </c:pt>
                <c:pt idx="1481">
                  <c:v>10098870.050016418</c:v>
                </c:pt>
                <c:pt idx="1482">
                  <c:v>10099019.157259764</c:v>
                </c:pt>
                <c:pt idx="1483">
                  <c:v>10098976.609663885</c:v>
                </c:pt>
                <c:pt idx="1484">
                  <c:v>10099177.014841361</c:v>
                </c:pt>
                <c:pt idx="1485">
                  <c:v>10099362.504921222</c:v>
                </c:pt>
                <c:pt idx="1486">
                  <c:v>10099410.172014533</c:v>
                </c:pt>
                <c:pt idx="1487">
                  <c:v>10099689.030857403</c:v>
                </c:pt>
                <c:pt idx="1488">
                  <c:v>10099746.959730254</c:v>
                </c:pt>
                <c:pt idx="1489">
                  <c:v>10100030.073894845</c:v>
                </c:pt>
                <c:pt idx="1490">
                  <c:v>10100431.973255904</c:v>
                </c:pt>
                <c:pt idx="1491">
                  <c:v>10100786.464696608</c:v>
                </c:pt>
                <c:pt idx="1492">
                  <c:v>10100940.120171355</c:v>
                </c:pt>
                <c:pt idx="1493">
                  <c:v>10101120.04954333</c:v>
                </c:pt>
                <c:pt idx="1494">
                  <c:v>10101176.489829103</c:v>
                </c:pt>
                <c:pt idx="1495">
                  <c:v>10101546.310509901</c:v>
                </c:pt>
                <c:pt idx="1496">
                  <c:v>10100349.587835776</c:v>
                </c:pt>
                <c:pt idx="1497">
                  <c:v>10100440.219478291</c:v>
                </c:pt>
                <c:pt idx="1498">
                  <c:v>10100634.92398113</c:v>
                </c:pt>
                <c:pt idx="1499">
                  <c:v>10100498.350889537</c:v>
                </c:pt>
                <c:pt idx="1500">
                  <c:v>10100850.408853373</c:v>
                </c:pt>
                <c:pt idx="1501">
                  <c:v>10100906.523358952</c:v>
                </c:pt>
                <c:pt idx="1502">
                  <c:v>10101118.025051698</c:v>
                </c:pt>
                <c:pt idx="1503">
                  <c:v>10101294.430124065</c:v>
                </c:pt>
                <c:pt idx="1504">
                  <c:v>10101472.591065651</c:v>
                </c:pt>
                <c:pt idx="1505">
                  <c:v>10101340.072397226</c:v>
                </c:pt>
                <c:pt idx="1506">
                  <c:v>10101839.832627382</c:v>
                </c:pt>
                <c:pt idx="1507">
                  <c:v>10101959.49743266</c:v>
                </c:pt>
                <c:pt idx="1508">
                  <c:v>10102105.279413231</c:v>
                </c:pt>
                <c:pt idx="1509">
                  <c:v>10102149.527366364</c:v>
                </c:pt>
                <c:pt idx="1510">
                  <c:v>10102219.954588152</c:v>
                </c:pt>
                <c:pt idx="1511">
                  <c:v>10102580.303294368</c:v>
                </c:pt>
                <c:pt idx="1512">
                  <c:v>10102379.531831834</c:v>
                </c:pt>
                <c:pt idx="1513">
                  <c:v>10102568.370299552</c:v>
                </c:pt>
                <c:pt idx="1514">
                  <c:v>10102525.928776646</c:v>
                </c:pt>
                <c:pt idx="1515">
                  <c:v>10102703.825066591</c:v>
                </c:pt>
                <c:pt idx="1516">
                  <c:v>10102316.866439996</c:v>
                </c:pt>
                <c:pt idx="1517">
                  <c:v>10102472.073616922</c:v>
                </c:pt>
                <c:pt idx="1518">
                  <c:v>10102596.36095592</c:v>
                </c:pt>
                <c:pt idx="1519">
                  <c:v>10102673.335582752</c:v>
                </c:pt>
                <c:pt idx="1520">
                  <c:v>10102761.525576873</c:v>
                </c:pt>
                <c:pt idx="1521">
                  <c:v>10102367.883644188</c:v>
                </c:pt>
                <c:pt idx="1522">
                  <c:v>10102251.982277093</c:v>
                </c:pt>
                <c:pt idx="1523">
                  <c:v>10102466.697360713</c:v>
                </c:pt>
                <c:pt idx="1524">
                  <c:v>10102578.901740091</c:v>
                </c:pt>
                <c:pt idx="1525">
                  <c:v>10102696.81982076</c:v>
                </c:pt>
                <c:pt idx="1526">
                  <c:v>10102818.992623752</c:v>
                </c:pt>
                <c:pt idx="1527">
                  <c:v>10102814.302000389</c:v>
                </c:pt>
                <c:pt idx="1528">
                  <c:v>10103017.883326087</c:v>
                </c:pt>
                <c:pt idx="1529">
                  <c:v>10103058.45611405</c:v>
                </c:pt>
                <c:pt idx="1530">
                  <c:v>10103481.532946801</c:v>
                </c:pt>
                <c:pt idx="1531">
                  <c:v>10103108.421674611</c:v>
                </c:pt>
                <c:pt idx="1532">
                  <c:v>10103324.424018472</c:v>
                </c:pt>
                <c:pt idx="1533">
                  <c:v>10103224.355959751</c:v>
                </c:pt>
                <c:pt idx="1534">
                  <c:v>10103828.705331076</c:v>
                </c:pt>
                <c:pt idx="1535">
                  <c:v>10103959.467259813</c:v>
                </c:pt>
                <c:pt idx="1536">
                  <c:v>10104291.958046783</c:v>
                </c:pt>
                <c:pt idx="1537">
                  <c:v>10104603.406821849</c:v>
                </c:pt>
                <c:pt idx="1538">
                  <c:v>10104828.41929785</c:v>
                </c:pt>
                <c:pt idx="1539">
                  <c:v>10104930.234601207</c:v>
                </c:pt>
                <c:pt idx="1540">
                  <c:v>10105208.690829825</c:v>
                </c:pt>
                <c:pt idx="1541">
                  <c:v>10105589.652136711</c:v>
                </c:pt>
                <c:pt idx="1542">
                  <c:v>10105545.611452824</c:v>
                </c:pt>
                <c:pt idx="1543">
                  <c:v>10106168.101366483</c:v>
                </c:pt>
                <c:pt idx="1544">
                  <c:v>10106031.110635825</c:v>
                </c:pt>
                <c:pt idx="1545">
                  <c:v>10106565.735062789</c:v>
                </c:pt>
                <c:pt idx="1546">
                  <c:v>10106422.026554657</c:v>
                </c:pt>
                <c:pt idx="1547">
                  <c:v>10106761.333477156</c:v>
                </c:pt>
                <c:pt idx="1548">
                  <c:v>10106924.386099147</c:v>
                </c:pt>
                <c:pt idx="1549">
                  <c:v>10107098.548970489</c:v>
                </c:pt>
                <c:pt idx="1550">
                  <c:v>10106797.676070437</c:v>
                </c:pt>
                <c:pt idx="1551">
                  <c:v>10107046.150560612</c:v>
                </c:pt>
                <c:pt idx="1552">
                  <c:v>10107262.948090822</c:v>
                </c:pt>
                <c:pt idx="1553">
                  <c:v>10107462.561276237</c:v>
                </c:pt>
                <c:pt idx="1554">
                  <c:v>10107709.6866125</c:v>
                </c:pt>
                <c:pt idx="1555">
                  <c:v>10108059.477000816</c:v>
                </c:pt>
                <c:pt idx="1556">
                  <c:v>10108416.254129553</c:v>
                </c:pt>
                <c:pt idx="1557">
                  <c:v>10108572.668495931</c:v>
                </c:pt>
                <c:pt idx="1558">
                  <c:v>10108969.127232866</c:v>
                </c:pt>
                <c:pt idx="1559">
                  <c:v>10109131.49867213</c:v>
                </c:pt>
                <c:pt idx="1560">
                  <c:v>10109370.287984347</c:v>
                </c:pt>
                <c:pt idx="1561">
                  <c:v>10109305.519593017</c:v>
                </c:pt>
                <c:pt idx="1562">
                  <c:v>10109450.800690055</c:v>
                </c:pt>
                <c:pt idx="1563">
                  <c:v>10109690.303639999</c:v>
                </c:pt>
                <c:pt idx="1564">
                  <c:v>10109091.021819955</c:v>
                </c:pt>
                <c:pt idx="1565">
                  <c:v>10109624.303245541</c:v>
                </c:pt>
                <c:pt idx="1566">
                  <c:v>10109867.108559463</c:v>
                </c:pt>
                <c:pt idx="1567">
                  <c:v>10110278.521656157</c:v>
                </c:pt>
                <c:pt idx="1568">
                  <c:v>10110439.265414856</c:v>
                </c:pt>
                <c:pt idx="1569">
                  <c:v>10110722.572336184</c:v>
                </c:pt>
                <c:pt idx="1570">
                  <c:v>10110942.214626379</c:v>
                </c:pt>
                <c:pt idx="1571">
                  <c:v>10111078.35186954</c:v>
                </c:pt>
                <c:pt idx="1572">
                  <c:v>10111441.885784134</c:v>
                </c:pt>
                <c:pt idx="1573">
                  <c:v>10111804.96976262</c:v>
                </c:pt>
                <c:pt idx="1574">
                  <c:v>10111918.687883394</c:v>
                </c:pt>
                <c:pt idx="1575">
                  <c:v>10112189.876435241</c:v>
                </c:pt>
                <c:pt idx="1576">
                  <c:v>10112189.047993125</c:v>
                </c:pt>
                <c:pt idx="1577">
                  <c:v>10112500.191322207</c:v>
                </c:pt>
                <c:pt idx="1578">
                  <c:v>10112649.631578939</c:v>
                </c:pt>
                <c:pt idx="1579">
                  <c:v>10112927.230741592</c:v>
                </c:pt>
                <c:pt idx="1580">
                  <c:v>10113118.643318113</c:v>
                </c:pt>
                <c:pt idx="1581">
                  <c:v>10113239.954982758</c:v>
                </c:pt>
                <c:pt idx="1582">
                  <c:v>10113239.211139049</c:v>
                </c:pt>
                <c:pt idx="1583">
                  <c:v>10113396.129772976</c:v>
                </c:pt>
                <c:pt idx="1584">
                  <c:v>10113363.461858196</c:v>
                </c:pt>
                <c:pt idx="1585">
                  <c:v>10113817.180588543</c:v>
                </c:pt>
                <c:pt idx="1586">
                  <c:v>10113894.705665275</c:v>
                </c:pt>
                <c:pt idx="1587">
                  <c:v>10114148.237509608</c:v>
                </c:pt>
                <c:pt idx="1588">
                  <c:v>10113469.071448872</c:v>
                </c:pt>
                <c:pt idx="1589">
                  <c:v>10113652.389565308</c:v>
                </c:pt>
                <c:pt idx="1590">
                  <c:v>10113970.827669254</c:v>
                </c:pt>
                <c:pt idx="1591">
                  <c:v>10114329.562838536</c:v>
                </c:pt>
                <c:pt idx="1592">
                  <c:v>10114602.661266191</c:v>
                </c:pt>
                <c:pt idx="1593">
                  <c:v>10115003.71117444</c:v>
                </c:pt>
                <c:pt idx="1594">
                  <c:v>10115389.897662386</c:v>
                </c:pt>
                <c:pt idx="1595">
                  <c:v>10115623.594958574</c:v>
                </c:pt>
                <c:pt idx="1596">
                  <c:v>10115774.586538233</c:v>
                </c:pt>
                <c:pt idx="1597">
                  <c:v>10116175.631247753</c:v>
                </c:pt>
                <c:pt idx="1598">
                  <c:v>10115945.302723724</c:v>
                </c:pt>
                <c:pt idx="1599">
                  <c:v>10116486.34348714</c:v>
                </c:pt>
                <c:pt idx="1600">
                  <c:v>10116792.482313646</c:v>
                </c:pt>
                <c:pt idx="1601">
                  <c:v>10117365.152526496</c:v>
                </c:pt>
                <c:pt idx="1602">
                  <c:v>10117628.132376008</c:v>
                </c:pt>
                <c:pt idx="1603">
                  <c:v>10118025.962837171</c:v>
                </c:pt>
                <c:pt idx="1604">
                  <c:v>10118145.686262382</c:v>
                </c:pt>
                <c:pt idx="1605">
                  <c:v>10118592.401858056</c:v>
                </c:pt>
                <c:pt idx="1606">
                  <c:v>10118841.519541694</c:v>
                </c:pt>
                <c:pt idx="1607">
                  <c:v>10119127.735515229</c:v>
                </c:pt>
                <c:pt idx="1608">
                  <c:v>10119531.02867333</c:v>
                </c:pt>
                <c:pt idx="1609">
                  <c:v>10119939.899417078</c:v>
                </c:pt>
                <c:pt idx="1610">
                  <c:v>10120123.851572838</c:v>
                </c:pt>
                <c:pt idx="1611">
                  <c:v>10120277.100424517</c:v>
                </c:pt>
                <c:pt idx="1612">
                  <c:v>10120692.769409465</c:v>
                </c:pt>
                <c:pt idx="1613">
                  <c:v>10120783.044268323</c:v>
                </c:pt>
                <c:pt idx="1614">
                  <c:v>10120954.356092004</c:v>
                </c:pt>
                <c:pt idx="1615">
                  <c:v>10121119.895634428</c:v>
                </c:pt>
                <c:pt idx="1616">
                  <c:v>10121524.042902689</c:v>
                </c:pt>
                <c:pt idx="1617">
                  <c:v>10121673.629600918</c:v>
                </c:pt>
                <c:pt idx="1618">
                  <c:v>10121836.208623113</c:v>
                </c:pt>
                <c:pt idx="1619">
                  <c:v>10122017.120414939</c:v>
                </c:pt>
                <c:pt idx="1620">
                  <c:v>10122422.290541137</c:v>
                </c:pt>
                <c:pt idx="1621">
                  <c:v>10122583.300039211</c:v>
                </c:pt>
                <c:pt idx="1622">
                  <c:v>10122829.292598328</c:v>
                </c:pt>
                <c:pt idx="1623">
                  <c:v>10122995.347999774</c:v>
                </c:pt>
                <c:pt idx="1624">
                  <c:v>10123161.206797164</c:v>
                </c:pt>
                <c:pt idx="1625">
                  <c:v>10123323.293251313</c:v>
                </c:pt>
                <c:pt idx="1626">
                  <c:v>10123710.560896393</c:v>
                </c:pt>
                <c:pt idx="1627">
                  <c:v>10123862.866005976</c:v>
                </c:pt>
                <c:pt idx="1628">
                  <c:v>10123996.675953848</c:v>
                </c:pt>
                <c:pt idx="1629">
                  <c:v>10123865.738787523</c:v>
                </c:pt>
                <c:pt idx="1630">
                  <c:v>10124036.053933334</c:v>
                </c:pt>
                <c:pt idx="1631">
                  <c:v>10124462.656674901</c:v>
                </c:pt>
                <c:pt idx="1632">
                  <c:v>10124638.935436232</c:v>
                </c:pt>
                <c:pt idx="1633">
                  <c:v>10124310.213006781</c:v>
                </c:pt>
                <c:pt idx="1634">
                  <c:v>10124422.722318649</c:v>
                </c:pt>
                <c:pt idx="1635">
                  <c:v>10124700.303127183</c:v>
                </c:pt>
                <c:pt idx="1636">
                  <c:v>10124884.978046972</c:v>
                </c:pt>
                <c:pt idx="1637">
                  <c:v>10125360.849643437</c:v>
                </c:pt>
                <c:pt idx="1638">
                  <c:v>10125832.273553981</c:v>
                </c:pt>
                <c:pt idx="1639">
                  <c:v>10125820.192198569</c:v>
                </c:pt>
                <c:pt idx="1640">
                  <c:v>10125996.09916917</c:v>
                </c:pt>
                <c:pt idx="1641">
                  <c:v>10126497.131947728</c:v>
                </c:pt>
                <c:pt idx="1642">
                  <c:v>10126909.65148472</c:v>
                </c:pt>
                <c:pt idx="1643">
                  <c:v>10127102.884321999</c:v>
                </c:pt>
                <c:pt idx="1644">
                  <c:v>10127306.919814974</c:v>
                </c:pt>
                <c:pt idx="1645">
                  <c:v>10127818.074813513</c:v>
                </c:pt>
                <c:pt idx="1646">
                  <c:v>10127999.191249371</c:v>
                </c:pt>
                <c:pt idx="1647">
                  <c:v>10128498.486174386</c:v>
                </c:pt>
                <c:pt idx="1648">
                  <c:v>10129019.231246881</c:v>
                </c:pt>
                <c:pt idx="1649">
                  <c:v>10129211.560549481</c:v>
                </c:pt>
                <c:pt idx="1650">
                  <c:v>10129406.35130039</c:v>
                </c:pt>
                <c:pt idx="1651">
                  <c:v>10129914.187614469</c:v>
                </c:pt>
                <c:pt idx="1652">
                  <c:v>10130139.429824777</c:v>
                </c:pt>
                <c:pt idx="1653">
                  <c:v>10130324.871689865</c:v>
                </c:pt>
                <c:pt idx="1654">
                  <c:v>10130516.7647481</c:v>
                </c:pt>
                <c:pt idx="1655">
                  <c:v>10130768.952103702</c:v>
                </c:pt>
                <c:pt idx="1656">
                  <c:v>10130870.091604922</c:v>
                </c:pt>
                <c:pt idx="1657">
                  <c:v>10131177.361010432</c:v>
                </c:pt>
                <c:pt idx="1658">
                  <c:v>10131360.345291283</c:v>
                </c:pt>
                <c:pt idx="1659">
                  <c:v>10131567.524969395</c:v>
                </c:pt>
                <c:pt idx="1660">
                  <c:v>10131897.54488389</c:v>
                </c:pt>
                <c:pt idx="1661">
                  <c:v>10131813.630432436</c:v>
                </c:pt>
                <c:pt idx="1662">
                  <c:v>10131997.727554431</c:v>
                </c:pt>
                <c:pt idx="1663">
                  <c:v>10132167.142230164</c:v>
                </c:pt>
                <c:pt idx="1664">
                  <c:v>10132286.293567289</c:v>
                </c:pt>
                <c:pt idx="1665">
                  <c:v>10132435.921382466</c:v>
                </c:pt>
                <c:pt idx="1666">
                  <c:v>10132619.65142592</c:v>
                </c:pt>
                <c:pt idx="1667">
                  <c:v>10133100.76511156</c:v>
                </c:pt>
                <c:pt idx="1668">
                  <c:v>10133277.85014255</c:v>
                </c:pt>
                <c:pt idx="1669">
                  <c:v>10133757.110405341</c:v>
                </c:pt>
                <c:pt idx="1670">
                  <c:v>10133917.197382834</c:v>
                </c:pt>
                <c:pt idx="1671">
                  <c:v>10134040.421691474</c:v>
                </c:pt>
                <c:pt idx="1672">
                  <c:v>10134216.131525034</c:v>
                </c:pt>
                <c:pt idx="1673">
                  <c:v>10134463.280298525</c:v>
                </c:pt>
                <c:pt idx="1674">
                  <c:v>10134627.884875635</c:v>
                </c:pt>
              </c:numCache>
            </c:numRef>
          </c:yVal>
          <c:smooth val="1"/>
          <c:extLst>
            <c:ext xmlns:c16="http://schemas.microsoft.com/office/drawing/2014/chart" uri="{C3380CC4-5D6E-409C-BE32-E72D297353CC}">
              <c16:uniqueId val="{00000000-1ECA-4111-8F56-9589A671BA2C}"/>
            </c:ext>
          </c:extLst>
        </c:ser>
        <c:ser>
          <c:idx val="1"/>
          <c:order val="1"/>
          <c:tx>
            <c:strRef>
              <c:f>'Retorno Completo'!$C$1</c:f>
              <c:strCache>
                <c:ptCount val="1"/>
                <c:pt idx="0">
                  <c:v>A2C</c:v>
                </c:pt>
              </c:strCache>
            </c:strRef>
          </c:tx>
          <c:spPr>
            <a:ln w="15875" cap="rnd">
              <a:solidFill>
                <a:schemeClr val="accent1">
                  <a:lumMod val="75000"/>
                </a:schemeClr>
              </a:solidFill>
              <a:round/>
            </a:ln>
            <a:effectLst/>
          </c:spPr>
          <c:marker>
            <c:symbol val="none"/>
          </c:marker>
          <c:xVal>
            <c:numRef>
              <c:f>'Retorno Completo'!$A$2:$A$1676</c:f>
              <c:numCache>
                <c:formatCode>m/d/yyyy</c:formatCode>
                <c:ptCount val="1675"/>
                <c:pt idx="0">
                  <c:v>42389</c:v>
                </c:pt>
                <c:pt idx="1">
                  <c:v>42390</c:v>
                </c:pt>
                <c:pt idx="2">
                  <c:v>42391</c:v>
                </c:pt>
                <c:pt idx="3">
                  <c:v>42394</c:v>
                </c:pt>
                <c:pt idx="4">
                  <c:v>42395</c:v>
                </c:pt>
                <c:pt idx="5">
                  <c:v>42396</c:v>
                </c:pt>
                <c:pt idx="6">
                  <c:v>42397</c:v>
                </c:pt>
                <c:pt idx="7">
                  <c:v>42398</c:v>
                </c:pt>
                <c:pt idx="8">
                  <c:v>42401</c:v>
                </c:pt>
                <c:pt idx="9">
                  <c:v>42402</c:v>
                </c:pt>
                <c:pt idx="10">
                  <c:v>42403</c:v>
                </c:pt>
                <c:pt idx="11">
                  <c:v>42404</c:v>
                </c:pt>
                <c:pt idx="12">
                  <c:v>42405</c:v>
                </c:pt>
                <c:pt idx="13">
                  <c:v>42408</c:v>
                </c:pt>
                <c:pt idx="14">
                  <c:v>42409</c:v>
                </c:pt>
                <c:pt idx="15">
                  <c:v>42410</c:v>
                </c:pt>
                <c:pt idx="16">
                  <c:v>42411</c:v>
                </c:pt>
                <c:pt idx="17">
                  <c:v>42412</c:v>
                </c:pt>
                <c:pt idx="18">
                  <c:v>42415</c:v>
                </c:pt>
                <c:pt idx="19">
                  <c:v>42416</c:v>
                </c:pt>
                <c:pt idx="20">
                  <c:v>42417</c:v>
                </c:pt>
                <c:pt idx="21">
                  <c:v>42418</c:v>
                </c:pt>
                <c:pt idx="22">
                  <c:v>42419</c:v>
                </c:pt>
                <c:pt idx="23">
                  <c:v>42422</c:v>
                </c:pt>
                <c:pt idx="24">
                  <c:v>42423</c:v>
                </c:pt>
                <c:pt idx="25">
                  <c:v>42424</c:v>
                </c:pt>
                <c:pt idx="26">
                  <c:v>42425</c:v>
                </c:pt>
                <c:pt idx="27">
                  <c:v>42426</c:v>
                </c:pt>
                <c:pt idx="28">
                  <c:v>42429</c:v>
                </c:pt>
                <c:pt idx="29">
                  <c:v>42430</c:v>
                </c:pt>
                <c:pt idx="30">
                  <c:v>42431</c:v>
                </c:pt>
                <c:pt idx="31">
                  <c:v>42432</c:v>
                </c:pt>
                <c:pt idx="32">
                  <c:v>42433</c:v>
                </c:pt>
                <c:pt idx="33">
                  <c:v>42436</c:v>
                </c:pt>
                <c:pt idx="34">
                  <c:v>42437</c:v>
                </c:pt>
                <c:pt idx="35">
                  <c:v>42438</c:v>
                </c:pt>
                <c:pt idx="36">
                  <c:v>42439</c:v>
                </c:pt>
                <c:pt idx="37">
                  <c:v>42440</c:v>
                </c:pt>
                <c:pt idx="38">
                  <c:v>42443</c:v>
                </c:pt>
                <c:pt idx="39">
                  <c:v>42444</c:v>
                </c:pt>
                <c:pt idx="40">
                  <c:v>42445</c:v>
                </c:pt>
                <c:pt idx="41">
                  <c:v>42446</c:v>
                </c:pt>
                <c:pt idx="42">
                  <c:v>42447</c:v>
                </c:pt>
                <c:pt idx="43">
                  <c:v>42451</c:v>
                </c:pt>
                <c:pt idx="44">
                  <c:v>42452</c:v>
                </c:pt>
                <c:pt idx="45">
                  <c:v>42457</c:v>
                </c:pt>
                <c:pt idx="46">
                  <c:v>42458</c:v>
                </c:pt>
                <c:pt idx="47">
                  <c:v>42459</c:v>
                </c:pt>
                <c:pt idx="48">
                  <c:v>42460</c:v>
                </c:pt>
                <c:pt idx="49">
                  <c:v>42461</c:v>
                </c:pt>
                <c:pt idx="50">
                  <c:v>42464</c:v>
                </c:pt>
                <c:pt idx="51">
                  <c:v>42465</c:v>
                </c:pt>
                <c:pt idx="52">
                  <c:v>42466</c:v>
                </c:pt>
                <c:pt idx="53">
                  <c:v>42467</c:v>
                </c:pt>
                <c:pt idx="54">
                  <c:v>42468</c:v>
                </c:pt>
                <c:pt idx="55">
                  <c:v>42471</c:v>
                </c:pt>
                <c:pt idx="56">
                  <c:v>42472</c:v>
                </c:pt>
                <c:pt idx="57">
                  <c:v>42473</c:v>
                </c:pt>
                <c:pt idx="58">
                  <c:v>42474</c:v>
                </c:pt>
                <c:pt idx="59">
                  <c:v>42475</c:v>
                </c:pt>
                <c:pt idx="60">
                  <c:v>42478</c:v>
                </c:pt>
                <c:pt idx="61">
                  <c:v>42479</c:v>
                </c:pt>
                <c:pt idx="62">
                  <c:v>42480</c:v>
                </c:pt>
                <c:pt idx="63">
                  <c:v>42481</c:v>
                </c:pt>
                <c:pt idx="64">
                  <c:v>42482</c:v>
                </c:pt>
                <c:pt idx="65">
                  <c:v>42485</c:v>
                </c:pt>
                <c:pt idx="66">
                  <c:v>42486</c:v>
                </c:pt>
                <c:pt idx="67">
                  <c:v>42487</c:v>
                </c:pt>
                <c:pt idx="68">
                  <c:v>42488</c:v>
                </c:pt>
                <c:pt idx="69">
                  <c:v>42489</c:v>
                </c:pt>
                <c:pt idx="70">
                  <c:v>42492</c:v>
                </c:pt>
                <c:pt idx="71">
                  <c:v>42493</c:v>
                </c:pt>
                <c:pt idx="72">
                  <c:v>42494</c:v>
                </c:pt>
                <c:pt idx="73">
                  <c:v>42495</c:v>
                </c:pt>
                <c:pt idx="74">
                  <c:v>42496</c:v>
                </c:pt>
                <c:pt idx="75">
                  <c:v>42500</c:v>
                </c:pt>
                <c:pt idx="76">
                  <c:v>42501</c:v>
                </c:pt>
                <c:pt idx="77">
                  <c:v>42502</c:v>
                </c:pt>
                <c:pt idx="78">
                  <c:v>42503</c:v>
                </c:pt>
                <c:pt idx="79">
                  <c:v>42506</c:v>
                </c:pt>
                <c:pt idx="80">
                  <c:v>42507</c:v>
                </c:pt>
                <c:pt idx="81">
                  <c:v>42508</c:v>
                </c:pt>
                <c:pt idx="82">
                  <c:v>42509</c:v>
                </c:pt>
                <c:pt idx="83">
                  <c:v>42510</c:v>
                </c:pt>
                <c:pt idx="84">
                  <c:v>42513</c:v>
                </c:pt>
                <c:pt idx="85">
                  <c:v>42514</c:v>
                </c:pt>
                <c:pt idx="86">
                  <c:v>42515</c:v>
                </c:pt>
                <c:pt idx="87">
                  <c:v>42516</c:v>
                </c:pt>
                <c:pt idx="88">
                  <c:v>42517</c:v>
                </c:pt>
                <c:pt idx="89">
                  <c:v>42521</c:v>
                </c:pt>
                <c:pt idx="90">
                  <c:v>42522</c:v>
                </c:pt>
                <c:pt idx="91">
                  <c:v>42523</c:v>
                </c:pt>
                <c:pt idx="92">
                  <c:v>42524</c:v>
                </c:pt>
                <c:pt idx="93">
                  <c:v>42528</c:v>
                </c:pt>
                <c:pt idx="94">
                  <c:v>42529</c:v>
                </c:pt>
                <c:pt idx="95">
                  <c:v>42530</c:v>
                </c:pt>
                <c:pt idx="96">
                  <c:v>42531</c:v>
                </c:pt>
                <c:pt idx="97">
                  <c:v>42534</c:v>
                </c:pt>
                <c:pt idx="98">
                  <c:v>42535</c:v>
                </c:pt>
                <c:pt idx="99">
                  <c:v>42536</c:v>
                </c:pt>
                <c:pt idx="100">
                  <c:v>42537</c:v>
                </c:pt>
                <c:pt idx="101">
                  <c:v>42538</c:v>
                </c:pt>
                <c:pt idx="102">
                  <c:v>42541</c:v>
                </c:pt>
                <c:pt idx="103">
                  <c:v>42542</c:v>
                </c:pt>
                <c:pt idx="104">
                  <c:v>42543</c:v>
                </c:pt>
                <c:pt idx="105">
                  <c:v>42544</c:v>
                </c:pt>
                <c:pt idx="106">
                  <c:v>42545</c:v>
                </c:pt>
                <c:pt idx="107">
                  <c:v>42548</c:v>
                </c:pt>
                <c:pt idx="108">
                  <c:v>42549</c:v>
                </c:pt>
                <c:pt idx="109">
                  <c:v>42550</c:v>
                </c:pt>
                <c:pt idx="110">
                  <c:v>42551</c:v>
                </c:pt>
                <c:pt idx="111">
                  <c:v>42552</c:v>
                </c:pt>
                <c:pt idx="112">
                  <c:v>42556</c:v>
                </c:pt>
                <c:pt idx="113">
                  <c:v>42557</c:v>
                </c:pt>
                <c:pt idx="114">
                  <c:v>42558</c:v>
                </c:pt>
                <c:pt idx="115">
                  <c:v>42559</c:v>
                </c:pt>
                <c:pt idx="116">
                  <c:v>42562</c:v>
                </c:pt>
                <c:pt idx="117">
                  <c:v>42563</c:v>
                </c:pt>
                <c:pt idx="118">
                  <c:v>42564</c:v>
                </c:pt>
                <c:pt idx="119">
                  <c:v>42565</c:v>
                </c:pt>
                <c:pt idx="120">
                  <c:v>42566</c:v>
                </c:pt>
                <c:pt idx="121">
                  <c:v>42569</c:v>
                </c:pt>
                <c:pt idx="122">
                  <c:v>42570</c:v>
                </c:pt>
                <c:pt idx="123">
                  <c:v>42572</c:v>
                </c:pt>
                <c:pt idx="124">
                  <c:v>42573</c:v>
                </c:pt>
                <c:pt idx="125">
                  <c:v>42576</c:v>
                </c:pt>
                <c:pt idx="126">
                  <c:v>42577</c:v>
                </c:pt>
                <c:pt idx="127">
                  <c:v>42578</c:v>
                </c:pt>
                <c:pt idx="128">
                  <c:v>42579</c:v>
                </c:pt>
                <c:pt idx="129">
                  <c:v>42580</c:v>
                </c:pt>
                <c:pt idx="130">
                  <c:v>42583</c:v>
                </c:pt>
                <c:pt idx="131">
                  <c:v>42584</c:v>
                </c:pt>
                <c:pt idx="132">
                  <c:v>42585</c:v>
                </c:pt>
                <c:pt idx="133">
                  <c:v>42586</c:v>
                </c:pt>
                <c:pt idx="134">
                  <c:v>42587</c:v>
                </c:pt>
                <c:pt idx="135">
                  <c:v>42590</c:v>
                </c:pt>
                <c:pt idx="136">
                  <c:v>42591</c:v>
                </c:pt>
                <c:pt idx="137">
                  <c:v>42592</c:v>
                </c:pt>
                <c:pt idx="138">
                  <c:v>42593</c:v>
                </c:pt>
                <c:pt idx="139">
                  <c:v>42594</c:v>
                </c:pt>
                <c:pt idx="140">
                  <c:v>42598</c:v>
                </c:pt>
                <c:pt idx="141">
                  <c:v>42599</c:v>
                </c:pt>
                <c:pt idx="142">
                  <c:v>42600</c:v>
                </c:pt>
                <c:pt idx="143">
                  <c:v>42601</c:v>
                </c:pt>
                <c:pt idx="144">
                  <c:v>42604</c:v>
                </c:pt>
                <c:pt idx="145">
                  <c:v>42605</c:v>
                </c:pt>
                <c:pt idx="146">
                  <c:v>42606</c:v>
                </c:pt>
                <c:pt idx="147">
                  <c:v>42607</c:v>
                </c:pt>
                <c:pt idx="148">
                  <c:v>42608</c:v>
                </c:pt>
                <c:pt idx="149">
                  <c:v>42611</c:v>
                </c:pt>
                <c:pt idx="150">
                  <c:v>42612</c:v>
                </c:pt>
                <c:pt idx="151">
                  <c:v>42613</c:v>
                </c:pt>
                <c:pt idx="152">
                  <c:v>42614</c:v>
                </c:pt>
                <c:pt idx="153">
                  <c:v>42615</c:v>
                </c:pt>
                <c:pt idx="154">
                  <c:v>42618</c:v>
                </c:pt>
                <c:pt idx="155">
                  <c:v>42619</c:v>
                </c:pt>
                <c:pt idx="156">
                  <c:v>42620</c:v>
                </c:pt>
                <c:pt idx="157">
                  <c:v>42621</c:v>
                </c:pt>
                <c:pt idx="158">
                  <c:v>42622</c:v>
                </c:pt>
                <c:pt idx="159">
                  <c:v>42625</c:v>
                </c:pt>
                <c:pt idx="160">
                  <c:v>42626</c:v>
                </c:pt>
                <c:pt idx="161">
                  <c:v>42627</c:v>
                </c:pt>
                <c:pt idx="162">
                  <c:v>42628</c:v>
                </c:pt>
                <c:pt idx="163">
                  <c:v>42629</c:v>
                </c:pt>
                <c:pt idx="164">
                  <c:v>42632</c:v>
                </c:pt>
                <c:pt idx="165">
                  <c:v>42633</c:v>
                </c:pt>
                <c:pt idx="166">
                  <c:v>42634</c:v>
                </c:pt>
                <c:pt idx="167">
                  <c:v>42635</c:v>
                </c:pt>
                <c:pt idx="168">
                  <c:v>42636</c:v>
                </c:pt>
                <c:pt idx="169">
                  <c:v>42639</c:v>
                </c:pt>
                <c:pt idx="170">
                  <c:v>42640</c:v>
                </c:pt>
                <c:pt idx="171">
                  <c:v>42641</c:v>
                </c:pt>
                <c:pt idx="172">
                  <c:v>42642</c:v>
                </c:pt>
                <c:pt idx="173">
                  <c:v>42643</c:v>
                </c:pt>
                <c:pt idx="174">
                  <c:v>42646</c:v>
                </c:pt>
                <c:pt idx="175">
                  <c:v>42647</c:v>
                </c:pt>
                <c:pt idx="176">
                  <c:v>42648</c:v>
                </c:pt>
                <c:pt idx="177">
                  <c:v>42649</c:v>
                </c:pt>
                <c:pt idx="178">
                  <c:v>42650</c:v>
                </c:pt>
                <c:pt idx="179">
                  <c:v>42653</c:v>
                </c:pt>
                <c:pt idx="180">
                  <c:v>42654</c:v>
                </c:pt>
                <c:pt idx="181">
                  <c:v>42655</c:v>
                </c:pt>
                <c:pt idx="182">
                  <c:v>42656</c:v>
                </c:pt>
                <c:pt idx="183">
                  <c:v>42657</c:v>
                </c:pt>
                <c:pt idx="184">
                  <c:v>42661</c:v>
                </c:pt>
                <c:pt idx="185">
                  <c:v>42662</c:v>
                </c:pt>
                <c:pt idx="186">
                  <c:v>42663</c:v>
                </c:pt>
                <c:pt idx="187">
                  <c:v>42664</c:v>
                </c:pt>
                <c:pt idx="188">
                  <c:v>42667</c:v>
                </c:pt>
                <c:pt idx="189">
                  <c:v>42668</c:v>
                </c:pt>
                <c:pt idx="190">
                  <c:v>42669</c:v>
                </c:pt>
                <c:pt idx="191">
                  <c:v>42670</c:v>
                </c:pt>
                <c:pt idx="192">
                  <c:v>42671</c:v>
                </c:pt>
                <c:pt idx="193">
                  <c:v>42674</c:v>
                </c:pt>
                <c:pt idx="194">
                  <c:v>42675</c:v>
                </c:pt>
                <c:pt idx="195">
                  <c:v>42676</c:v>
                </c:pt>
                <c:pt idx="196">
                  <c:v>42677</c:v>
                </c:pt>
                <c:pt idx="197">
                  <c:v>42678</c:v>
                </c:pt>
                <c:pt idx="198">
                  <c:v>42682</c:v>
                </c:pt>
                <c:pt idx="199">
                  <c:v>42683</c:v>
                </c:pt>
                <c:pt idx="200">
                  <c:v>42684</c:v>
                </c:pt>
                <c:pt idx="201">
                  <c:v>42685</c:v>
                </c:pt>
                <c:pt idx="202">
                  <c:v>42689</c:v>
                </c:pt>
                <c:pt idx="203">
                  <c:v>42690</c:v>
                </c:pt>
                <c:pt idx="204">
                  <c:v>42691</c:v>
                </c:pt>
                <c:pt idx="205">
                  <c:v>42692</c:v>
                </c:pt>
                <c:pt idx="206">
                  <c:v>42695</c:v>
                </c:pt>
                <c:pt idx="207">
                  <c:v>42696</c:v>
                </c:pt>
                <c:pt idx="208">
                  <c:v>42697</c:v>
                </c:pt>
                <c:pt idx="209">
                  <c:v>42698</c:v>
                </c:pt>
                <c:pt idx="210">
                  <c:v>42699</c:v>
                </c:pt>
                <c:pt idx="211">
                  <c:v>42702</c:v>
                </c:pt>
                <c:pt idx="212">
                  <c:v>42703</c:v>
                </c:pt>
                <c:pt idx="213">
                  <c:v>42704</c:v>
                </c:pt>
                <c:pt idx="214">
                  <c:v>42705</c:v>
                </c:pt>
                <c:pt idx="215">
                  <c:v>42706</c:v>
                </c:pt>
                <c:pt idx="216">
                  <c:v>42709</c:v>
                </c:pt>
                <c:pt idx="217">
                  <c:v>42710</c:v>
                </c:pt>
                <c:pt idx="218">
                  <c:v>42711</c:v>
                </c:pt>
                <c:pt idx="219">
                  <c:v>42713</c:v>
                </c:pt>
                <c:pt idx="220">
                  <c:v>42716</c:v>
                </c:pt>
                <c:pt idx="221">
                  <c:v>42717</c:v>
                </c:pt>
                <c:pt idx="222">
                  <c:v>42718</c:v>
                </c:pt>
                <c:pt idx="223">
                  <c:v>42719</c:v>
                </c:pt>
                <c:pt idx="224">
                  <c:v>42720</c:v>
                </c:pt>
                <c:pt idx="225">
                  <c:v>42723</c:v>
                </c:pt>
                <c:pt idx="226">
                  <c:v>42724</c:v>
                </c:pt>
                <c:pt idx="227">
                  <c:v>42725</c:v>
                </c:pt>
                <c:pt idx="228">
                  <c:v>42726</c:v>
                </c:pt>
                <c:pt idx="229">
                  <c:v>42727</c:v>
                </c:pt>
                <c:pt idx="230">
                  <c:v>42730</c:v>
                </c:pt>
                <c:pt idx="231">
                  <c:v>42731</c:v>
                </c:pt>
                <c:pt idx="232">
                  <c:v>42732</c:v>
                </c:pt>
                <c:pt idx="233">
                  <c:v>42733</c:v>
                </c:pt>
                <c:pt idx="234">
                  <c:v>42737</c:v>
                </c:pt>
                <c:pt idx="235">
                  <c:v>42738</c:v>
                </c:pt>
                <c:pt idx="236">
                  <c:v>42739</c:v>
                </c:pt>
                <c:pt idx="237">
                  <c:v>42740</c:v>
                </c:pt>
                <c:pt idx="238">
                  <c:v>42741</c:v>
                </c:pt>
                <c:pt idx="239">
                  <c:v>42745</c:v>
                </c:pt>
                <c:pt idx="240">
                  <c:v>42746</c:v>
                </c:pt>
                <c:pt idx="241">
                  <c:v>42747</c:v>
                </c:pt>
                <c:pt idx="242">
                  <c:v>42748</c:v>
                </c:pt>
                <c:pt idx="243">
                  <c:v>42751</c:v>
                </c:pt>
                <c:pt idx="244">
                  <c:v>42752</c:v>
                </c:pt>
                <c:pt idx="245">
                  <c:v>42753</c:v>
                </c:pt>
                <c:pt idx="246">
                  <c:v>42754</c:v>
                </c:pt>
                <c:pt idx="247">
                  <c:v>42755</c:v>
                </c:pt>
                <c:pt idx="248">
                  <c:v>42758</c:v>
                </c:pt>
                <c:pt idx="249">
                  <c:v>42759</c:v>
                </c:pt>
                <c:pt idx="250">
                  <c:v>42760</c:v>
                </c:pt>
                <c:pt idx="251">
                  <c:v>42761</c:v>
                </c:pt>
                <c:pt idx="252">
                  <c:v>42762</c:v>
                </c:pt>
                <c:pt idx="253">
                  <c:v>42765</c:v>
                </c:pt>
                <c:pt idx="254">
                  <c:v>42766</c:v>
                </c:pt>
                <c:pt idx="255">
                  <c:v>42767</c:v>
                </c:pt>
                <c:pt idx="256">
                  <c:v>42768</c:v>
                </c:pt>
                <c:pt idx="257">
                  <c:v>42769</c:v>
                </c:pt>
                <c:pt idx="258">
                  <c:v>42772</c:v>
                </c:pt>
                <c:pt idx="259">
                  <c:v>42773</c:v>
                </c:pt>
                <c:pt idx="260">
                  <c:v>42774</c:v>
                </c:pt>
                <c:pt idx="261">
                  <c:v>42775</c:v>
                </c:pt>
                <c:pt idx="262">
                  <c:v>42776</c:v>
                </c:pt>
                <c:pt idx="263">
                  <c:v>42779</c:v>
                </c:pt>
                <c:pt idx="264">
                  <c:v>42780</c:v>
                </c:pt>
                <c:pt idx="265">
                  <c:v>42781</c:v>
                </c:pt>
                <c:pt idx="266">
                  <c:v>42782</c:v>
                </c:pt>
                <c:pt idx="267">
                  <c:v>42783</c:v>
                </c:pt>
                <c:pt idx="268">
                  <c:v>42786</c:v>
                </c:pt>
                <c:pt idx="269">
                  <c:v>42787</c:v>
                </c:pt>
                <c:pt idx="270">
                  <c:v>42788</c:v>
                </c:pt>
                <c:pt idx="271">
                  <c:v>42789</c:v>
                </c:pt>
                <c:pt idx="272">
                  <c:v>42790</c:v>
                </c:pt>
                <c:pt idx="273">
                  <c:v>42793</c:v>
                </c:pt>
                <c:pt idx="274">
                  <c:v>42794</c:v>
                </c:pt>
                <c:pt idx="275">
                  <c:v>42795</c:v>
                </c:pt>
                <c:pt idx="276">
                  <c:v>42796</c:v>
                </c:pt>
                <c:pt idx="277">
                  <c:v>42797</c:v>
                </c:pt>
                <c:pt idx="278">
                  <c:v>42800</c:v>
                </c:pt>
                <c:pt idx="279">
                  <c:v>42801</c:v>
                </c:pt>
                <c:pt idx="280">
                  <c:v>42802</c:v>
                </c:pt>
                <c:pt idx="281">
                  <c:v>42803</c:v>
                </c:pt>
                <c:pt idx="282">
                  <c:v>42804</c:v>
                </c:pt>
                <c:pt idx="283">
                  <c:v>42807</c:v>
                </c:pt>
                <c:pt idx="284">
                  <c:v>42808</c:v>
                </c:pt>
                <c:pt idx="285">
                  <c:v>42809</c:v>
                </c:pt>
                <c:pt idx="286">
                  <c:v>42810</c:v>
                </c:pt>
                <c:pt idx="287">
                  <c:v>42811</c:v>
                </c:pt>
                <c:pt idx="288">
                  <c:v>42815</c:v>
                </c:pt>
                <c:pt idx="289">
                  <c:v>42816</c:v>
                </c:pt>
                <c:pt idx="290">
                  <c:v>42817</c:v>
                </c:pt>
                <c:pt idx="291">
                  <c:v>42818</c:v>
                </c:pt>
                <c:pt idx="292">
                  <c:v>42821</c:v>
                </c:pt>
                <c:pt idx="293">
                  <c:v>42822</c:v>
                </c:pt>
                <c:pt idx="294">
                  <c:v>42823</c:v>
                </c:pt>
                <c:pt idx="295">
                  <c:v>42824</c:v>
                </c:pt>
                <c:pt idx="296">
                  <c:v>42825</c:v>
                </c:pt>
                <c:pt idx="297">
                  <c:v>42828</c:v>
                </c:pt>
                <c:pt idx="298">
                  <c:v>42829</c:v>
                </c:pt>
                <c:pt idx="299">
                  <c:v>42830</c:v>
                </c:pt>
                <c:pt idx="300">
                  <c:v>42831</c:v>
                </c:pt>
                <c:pt idx="301">
                  <c:v>42832</c:v>
                </c:pt>
                <c:pt idx="302">
                  <c:v>42835</c:v>
                </c:pt>
                <c:pt idx="303">
                  <c:v>42836</c:v>
                </c:pt>
                <c:pt idx="304">
                  <c:v>42837</c:v>
                </c:pt>
                <c:pt idx="305">
                  <c:v>42842</c:v>
                </c:pt>
                <c:pt idx="306">
                  <c:v>42843</c:v>
                </c:pt>
                <c:pt idx="307">
                  <c:v>42844</c:v>
                </c:pt>
                <c:pt idx="308">
                  <c:v>42845</c:v>
                </c:pt>
                <c:pt idx="309">
                  <c:v>42846</c:v>
                </c:pt>
                <c:pt idx="310">
                  <c:v>42849</c:v>
                </c:pt>
                <c:pt idx="311">
                  <c:v>42850</c:v>
                </c:pt>
                <c:pt idx="312">
                  <c:v>42851</c:v>
                </c:pt>
                <c:pt idx="313">
                  <c:v>42852</c:v>
                </c:pt>
                <c:pt idx="314">
                  <c:v>42853</c:v>
                </c:pt>
                <c:pt idx="315">
                  <c:v>42857</c:v>
                </c:pt>
                <c:pt idx="316">
                  <c:v>42858</c:v>
                </c:pt>
                <c:pt idx="317">
                  <c:v>42859</c:v>
                </c:pt>
                <c:pt idx="318">
                  <c:v>42860</c:v>
                </c:pt>
                <c:pt idx="319">
                  <c:v>42863</c:v>
                </c:pt>
                <c:pt idx="320">
                  <c:v>42864</c:v>
                </c:pt>
                <c:pt idx="321">
                  <c:v>42865</c:v>
                </c:pt>
                <c:pt idx="322">
                  <c:v>42866</c:v>
                </c:pt>
                <c:pt idx="323">
                  <c:v>42867</c:v>
                </c:pt>
                <c:pt idx="324">
                  <c:v>42870</c:v>
                </c:pt>
                <c:pt idx="325">
                  <c:v>42871</c:v>
                </c:pt>
                <c:pt idx="326">
                  <c:v>42872</c:v>
                </c:pt>
                <c:pt idx="327">
                  <c:v>42873</c:v>
                </c:pt>
                <c:pt idx="328">
                  <c:v>42874</c:v>
                </c:pt>
                <c:pt idx="329">
                  <c:v>42877</c:v>
                </c:pt>
                <c:pt idx="330">
                  <c:v>42878</c:v>
                </c:pt>
                <c:pt idx="331">
                  <c:v>42879</c:v>
                </c:pt>
                <c:pt idx="332">
                  <c:v>42880</c:v>
                </c:pt>
                <c:pt idx="333">
                  <c:v>42881</c:v>
                </c:pt>
                <c:pt idx="334">
                  <c:v>42885</c:v>
                </c:pt>
                <c:pt idx="335">
                  <c:v>42886</c:v>
                </c:pt>
                <c:pt idx="336">
                  <c:v>42887</c:v>
                </c:pt>
                <c:pt idx="337">
                  <c:v>42888</c:v>
                </c:pt>
                <c:pt idx="338">
                  <c:v>42891</c:v>
                </c:pt>
                <c:pt idx="339">
                  <c:v>42892</c:v>
                </c:pt>
                <c:pt idx="340">
                  <c:v>42893</c:v>
                </c:pt>
                <c:pt idx="341">
                  <c:v>42894</c:v>
                </c:pt>
                <c:pt idx="342">
                  <c:v>42895</c:v>
                </c:pt>
                <c:pt idx="343">
                  <c:v>42898</c:v>
                </c:pt>
                <c:pt idx="344">
                  <c:v>42899</c:v>
                </c:pt>
                <c:pt idx="345">
                  <c:v>42900</c:v>
                </c:pt>
                <c:pt idx="346">
                  <c:v>42901</c:v>
                </c:pt>
                <c:pt idx="347">
                  <c:v>42902</c:v>
                </c:pt>
                <c:pt idx="348">
                  <c:v>42906</c:v>
                </c:pt>
                <c:pt idx="349">
                  <c:v>42907</c:v>
                </c:pt>
                <c:pt idx="350">
                  <c:v>42908</c:v>
                </c:pt>
                <c:pt idx="351">
                  <c:v>42909</c:v>
                </c:pt>
                <c:pt idx="352">
                  <c:v>42913</c:v>
                </c:pt>
                <c:pt idx="353">
                  <c:v>42914</c:v>
                </c:pt>
                <c:pt idx="354">
                  <c:v>42915</c:v>
                </c:pt>
                <c:pt idx="355">
                  <c:v>42916</c:v>
                </c:pt>
                <c:pt idx="356">
                  <c:v>42920</c:v>
                </c:pt>
                <c:pt idx="357">
                  <c:v>42921</c:v>
                </c:pt>
                <c:pt idx="358">
                  <c:v>42922</c:v>
                </c:pt>
                <c:pt idx="359">
                  <c:v>42923</c:v>
                </c:pt>
                <c:pt idx="360">
                  <c:v>42926</c:v>
                </c:pt>
                <c:pt idx="361">
                  <c:v>42927</c:v>
                </c:pt>
                <c:pt idx="362">
                  <c:v>42928</c:v>
                </c:pt>
                <c:pt idx="363">
                  <c:v>42929</c:v>
                </c:pt>
                <c:pt idx="364">
                  <c:v>42930</c:v>
                </c:pt>
                <c:pt idx="365">
                  <c:v>42933</c:v>
                </c:pt>
                <c:pt idx="366">
                  <c:v>42934</c:v>
                </c:pt>
                <c:pt idx="367">
                  <c:v>42935</c:v>
                </c:pt>
                <c:pt idx="368">
                  <c:v>42937</c:v>
                </c:pt>
                <c:pt idx="369">
                  <c:v>42940</c:v>
                </c:pt>
                <c:pt idx="370">
                  <c:v>42941</c:v>
                </c:pt>
                <c:pt idx="371">
                  <c:v>42942</c:v>
                </c:pt>
                <c:pt idx="372">
                  <c:v>42943</c:v>
                </c:pt>
                <c:pt idx="373">
                  <c:v>42944</c:v>
                </c:pt>
                <c:pt idx="374">
                  <c:v>42947</c:v>
                </c:pt>
                <c:pt idx="375">
                  <c:v>42948</c:v>
                </c:pt>
                <c:pt idx="376">
                  <c:v>42949</c:v>
                </c:pt>
                <c:pt idx="377">
                  <c:v>42950</c:v>
                </c:pt>
                <c:pt idx="378">
                  <c:v>42951</c:v>
                </c:pt>
                <c:pt idx="379">
                  <c:v>42955</c:v>
                </c:pt>
                <c:pt idx="380">
                  <c:v>42956</c:v>
                </c:pt>
                <c:pt idx="381">
                  <c:v>42957</c:v>
                </c:pt>
                <c:pt idx="382">
                  <c:v>42958</c:v>
                </c:pt>
                <c:pt idx="383">
                  <c:v>42961</c:v>
                </c:pt>
                <c:pt idx="384">
                  <c:v>42962</c:v>
                </c:pt>
                <c:pt idx="385">
                  <c:v>42963</c:v>
                </c:pt>
                <c:pt idx="386">
                  <c:v>42964</c:v>
                </c:pt>
                <c:pt idx="387">
                  <c:v>42965</c:v>
                </c:pt>
                <c:pt idx="388">
                  <c:v>42969</c:v>
                </c:pt>
                <c:pt idx="389">
                  <c:v>42970</c:v>
                </c:pt>
                <c:pt idx="390">
                  <c:v>42971</c:v>
                </c:pt>
                <c:pt idx="391">
                  <c:v>42972</c:v>
                </c:pt>
                <c:pt idx="392">
                  <c:v>42975</c:v>
                </c:pt>
                <c:pt idx="393">
                  <c:v>42976</c:v>
                </c:pt>
                <c:pt idx="394">
                  <c:v>42977</c:v>
                </c:pt>
                <c:pt idx="395">
                  <c:v>42978</c:v>
                </c:pt>
                <c:pt idx="396">
                  <c:v>42979</c:v>
                </c:pt>
                <c:pt idx="397">
                  <c:v>42982</c:v>
                </c:pt>
                <c:pt idx="398">
                  <c:v>42983</c:v>
                </c:pt>
                <c:pt idx="399">
                  <c:v>42984</c:v>
                </c:pt>
                <c:pt idx="400">
                  <c:v>42985</c:v>
                </c:pt>
                <c:pt idx="401">
                  <c:v>42986</c:v>
                </c:pt>
                <c:pt idx="402">
                  <c:v>42989</c:v>
                </c:pt>
                <c:pt idx="403">
                  <c:v>42990</c:v>
                </c:pt>
                <c:pt idx="404">
                  <c:v>42991</c:v>
                </c:pt>
                <c:pt idx="405">
                  <c:v>42992</c:v>
                </c:pt>
                <c:pt idx="406">
                  <c:v>42993</c:v>
                </c:pt>
                <c:pt idx="407">
                  <c:v>42996</c:v>
                </c:pt>
                <c:pt idx="408">
                  <c:v>42997</c:v>
                </c:pt>
                <c:pt idx="409">
                  <c:v>42998</c:v>
                </c:pt>
                <c:pt idx="410">
                  <c:v>42999</c:v>
                </c:pt>
                <c:pt idx="411">
                  <c:v>43000</c:v>
                </c:pt>
                <c:pt idx="412">
                  <c:v>43003</c:v>
                </c:pt>
                <c:pt idx="413">
                  <c:v>43004</c:v>
                </c:pt>
                <c:pt idx="414">
                  <c:v>43005</c:v>
                </c:pt>
                <c:pt idx="415">
                  <c:v>43006</c:v>
                </c:pt>
                <c:pt idx="416">
                  <c:v>43007</c:v>
                </c:pt>
                <c:pt idx="417">
                  <c:v>43010</c:v>
                </c:pt>
                <c:pt idx="418">
                  <c:v>43011</c:v>
                </c:pt>
                <c:pt idx="419">
                  <c:v>43012</c:v>
                </c:pt>
                <c:pt idx="420">
                  <c:v>43013</c:v>
                </c:pt>
                <c:pt idx="421">
                  <c:v>43014</c:v>
                </c:pt>
                <c:pt idx="422">
                  <c:v>43017</c:v>
                </c:pt>
                <c:pt idx="423">
                  <c:v>43018</c:v>
                </c:pt>
                <c:pt idx="424">
                  <c:v>43019</c:v>
                </c:pt>
                <c:pt idx="425">
                  <c:v>43020</c:v>
                </c:pt>
                <c:pt idx="426">
                  <c:v>43021</c:v>
                </c:pt>
                <c:pt idx="427">
                  <c:v>43025</c:v>
                </c:pt>
                <c:pt idx="428">
                  <c:v>43026</c:v>
                </c:pt>
                <c:pt idx="429">
                  <c:v>43027</c:v>
                </c:pt>
                <c:pt idx="430">
                  <c:v>43028</c:v>
                </c:pt>
                <c:pt idx="431">
                  <c:v>43031</c:v>
                </c:pt>
                <c:pt idx="432">
                  <c:v>43032</c:v>
                </c:pt>
                <c:pt idx="433">
                  <c:v>43033</c:v>
                </c:pt>
                <c:pt idx="434">
                  <c:v>43034</c:v>
                </c:pt>
                <c:pt idx="435">
                  <c:v>43035</c:v>
                </c:pt>
                <c:pt idx="436">
                  <c:v>43038</c:v>
                </c:pt>
                <c:pt idx="437">
                  <c:v>43039</c:v>
                </c:pt>
                <c:pt idx="438">
                  <c:v>43040</c:v>
                </c:pt>
                <c:pt idx="439">
                  <c:v>43041</c:v>
                </c:pt>
                <c:pt idx="440">
                  <c:v>43042</c:v>
                </c:pt>
                <c:pt idx="441">
                  <c:v>43046</c:v>
                </c:pt>
                <c:pt idx="442">
                  <c:v>43047</c:v>
                </c:pt>
                <c:pt idx="443">
                  <c:v>43048</c:v>
                </c:pt>
                <c:pt idx="444">
                  <c:v>43049</c:v>
                </c:pt>
                <c:pt idx="445">
                  <c:v>43053</c:v>
                </c:pt>
                <c:pt idx="446">
                  <c:v>43054</c:v>
                </c:pt>
                <c:pt idx="447">
                  <c:v>43055</c:v>
                </c:pt>
                <c:pt idx="448">
                  <c:v>43056</c:v>
                </c:pt>
                <c:pt idx="449">
                  <c:v>43059</c:v>
                </c:pt>
                <c:pt idx="450">
                  <c:v>43060</c:v>
                </c:pt>
                <c:pt idx="451">
                  <c:v>43061</c:v>
                </c:pt>
                <c:pt idx="452">
                  <c:v>43062</c:v>
                </c:pt>
                <c:pt idx="453">
                  <c:v>43063</c:v>
                </c:pt>
                <c:pt idx="454">
                  <c:v>43066</c:v>
                </c:pt>
                <c:pt idx="455">
                  <c:v>43067</c:v>
                </c:pt>
                <c:pt idx="456">
                  <c:v>43068</c:v>
                </c:pt>
                <c:pt idx="457">
                  <c:v>43069</c:v>
                </c:pt>
                <c:pt idx="458">
                  <c:v>43070</c:v>
                </c:pt>
                <c:pt idx="459">
                  <c:v>43073</c:v>
                </c:pt>
                <c:pt idx="460">
                  <c:v>43074</c:v>
                </c:pt>
                <c:pt idx="461">
                  <c:v>43075</c:v>
                </c:pt>
                <c:pt idx="462">
                  <c:v>43076</c:v>
                </c:pt>
                <c:pt idx="463">
                  <c:v>43080</c:v>
                </c:pt>
                <c:pt idx="464">
                  <c:v>43081</c:v>
                </c:pt>
                <c:pt idx="465">
                  <c:v>43082</c:v>
                </c:pt>
                <c:pt idx="466">
                  <c:v>43083</c:v>
                </c:pt>
                <c:pt idx="467">
                  <c:v>43084</c:v>
                </c:pt>
                <c:pt idx="468">
                  <c:v>43087</c:v>
                </c:pt>
                <c:pt idx="469">
                  <c:v>43088</c:v>
                </c:pt>
                <c:pt idx="470">
                  <c:v>43089</c:v>
                </c:pt>
                <c:pt idx="471">
                  <c:v>43090</c:v>
                </c:pt>
                <c:pt idx="472">
                  <c:v>43091</c:v>
                </c:pt>
                <c:pt idx="473">
                  <c:v>43095</c:v>
                </c:pt>
                <c:pt idx="474">
                  <c:v>43096</c:v>
                </c:pt>
                <c:pt idx="475">
                  <c:v>43097</c:v>
                </c:pt>
                <c:pt idx="476">
                  <c:v>43102</c:v>
                </c:pt>
                <c:pt idx="477">
                  <c:v>43103</c:v>
                </c:pt>
                <c:pt idx="478">
                  <c:v>43104</c:v>
                </c:pt>
                <c:pt idx="479">
                  <c:v>43105</c:v>
                </c:pt>
                <c:pt idx="480">
                  <c:v>43109</c:v>
                </c:pt>
                <c:pt idx="481">
                  <c:v>43110</c:v>
                </c:pt>
                <c:pt idx="482">
                  <c:v>43111</c:v>
                </c:pt>
                <c:pt idx="483">
                  <c:v>43112</c:v>
                </c:pt>
                <c:pt idx="484">
                  <c:v>43115</c:v>
                </c:pt>
                <c:pt idx="485">
                  <c:v>43116</c:v>
                </c:pt>
                <c:pt idx="486">
                  <c:v>43117</c:v>
                </c:pt>
                <c:pt idx="487">
                  <c:v>43118</c:v>
                </c:pt>
                <c:pt idx="488">
                  <c:v>43119</c:v>
                </c:pt>
                <c:pt idx="489">
                  <c:v>43122</c:v>
                </c:pt>
                <c:pt idx="490">
                  <c:v>43123</c:v>
                </c:pt>
                <c:pt idx="491">
                  <c:v>43124</c:v>
                </c:pt>
                <c:pt idx="492">
                  <c:v>43125</c:v>
                </c:pt>
                <c:pt idx="493">
                  <c:v>43126</c:v>
                </c:pt>
                <c:pt idx="494">
                  <c:v>43129</c:v>
                </c:pt>
                <c:pt idx="495">
                  <c:v>43130</c:v>
                </c:pt>
                <c:pt idx="496">
                  <c:v>43131</c:v>
                </c:pt>
                <c:pt idx="497">
                  <c:v>43132</c:v>
                </c:pt>
                <c:pt idx="498">
                  <c:v>43133</c:v>
                </c:pt>
                <c:pt idx="499">
                  <c:v>43136</c:v>
                </c:pt>
                <c:pt idx="500">
                  <c:v>43137</c:v>
                </c:pt>
                <c:pt idx="501">
                  <c:v>43138</c:v>
                </c:pt>
                <c:pt idx="502">
                  <c:v>43139</c:v>
                </c:pt>
                <c:pt idx="503">
                  <c:v>43140</c:v>
                </c:pt>
                <c:pt idx="504">
                  <c:v>43143</c:v>
                </c:pt>
                <c:pt idx="505">
                  <c:v>43144</c:v>
                </c:pt>
                <c:pt idx="506">
                  <c:v>43145</c:v>
                </c:pt>
                <c:pt idx="507">
                  <c:v>43146</c:v>
                </c:pt>
                <c:pt idx="508">
                  <c:v>43147</c:v>
                </c:pt>
                <c:pt idx="509">
                  <c:v>43150</c:v>
                </c:pt>
                <c:pt idx="510">
                  <c:v>43151</c:v>
                </c:pt>
                <c:pt idx="511">
                  <c:v>43152</c:v>
                </c:pt>
                <c:pt idx="512">
                  <c:v>43153</c:v>
                </c:pt>
                <c:pt idx="513">
                  <c:v>43154</c:v>
                </c:pt>
                <c:pt idx="514">
                  <c:v>43157</c:v>
                </c:pt>
                <c:pt idx="515">
                  <c:v>43158</c:v>
                </c:pt>
                <c:pt idx="516">
                  <c:v>43159</c:v>
                </c:pt>
                <c:pt idx="517">
                  <c:v>43160</c:v>
                </c:pt>
                <c:pt idx="518">
                  <c:v>43161</c:v>
                </c:pt>
                <c:pt idx="519">
                  <c:v>43164</c:v>
                </c:pt>
                <c:pt idx="520">
                  <c:v>43165</c:v>
                </c:pt>
                <c:pt idx="521">
                  <c:v>43166</c:v>
                </c:pt>
                <c:pt idx="522">
                  <c:v>43167</c:v>
                </c:pt>
                <c:pt idx="523">
                  <c:v>43168</c:v>
                </c:pt>
                <c:pt idx="524">
                  <c:v>43171</c:v>
                </c:pt>
                <c:pt idx="525">
                  <c:v>43172</c:v>
                </c:pt>
                <c:pt idx="526">
                  <c:v>43173</c:v>
                </c:pt>
                <c:pt idx="527">
                  <c:v>43174</c:v>
                </c:pt>
                <c:pt idx="528">
                  <c:v>43175</c:v>
                </c:pt>
                <c:pt idx="529">
                  <c:v>43179</c:v>
                </c:pt>
                <c:pt idx="530">
                  <c:v>43180</c:v>
                </c:pt>
                <c:pt idx="531">
                  <c:v>43181</c:v>
                </c:pt>
                <c:pt idx="532">
                  <c:v>43182</c:v>
                </c:pt>
                <c:pt idx="533">
                  <c:v>43185</c:v>
                </c:pt>
                <c:pt idx="534">
                  <c:v>43186</c:v>
                </c:pt>
                <c:pt idx="535">
                  <c:v>43187</c:v>
                </c:pt>
                <c:pt idx="536">
                  <c:v>43192</c:v>
                </c:pt>
                <c:pt idx="537">
                  <c:v>43193</c:v>
                </c:pt>
                <c:pt idx="538">
                  <c:v>43194</c:v>
                </c:pt>
                <c:pt idx="539">
                  <c:v>43195</c:v>
                </c:pt>
                <c:pt idx="540">
                  <c:v>43196</c:v>
                </c:pt>
                <c:pt idx="541">
                  <c:v>43199</c:v>
                </c:pt>
                <c:pt idx="542">
                  <c:v>43200</c:v>
                </c:pt>
                <c:pt idx="543">
                  <c:v>43201</c:v>
                </c:pt>
                <c:pt idx="544">
                  <c:v>43202</c:v>
                </c:pt>
                <c:pt idx="545">
                  <c:v>43203</c:v>
                </c:pt>
                <c:pt idx="546">
                  <c:v>43206</c:v>
                </c:pt>
                <c:pt idx="547">
                  <c:v>43207</c:v>
                </c:pt>
                <c:pt idx="548">
                  <c:v>43208</c:v>
                </c:pt>
                <c:pt idx="549">
                  <c:v>43209</c:v>
                </c:pt>
                <c:pt idx="550">
                  <c:v>43210</c:v>
                </c:pt>
                <c:pt idx="551">
                  <c:v>43213</c:v>
                </c:pt>
                <c:pt idx="552">
                  <c:v>43214</c:v>
                </c:pt>
                <c:pt idx="553">
                  <c:v>43215</c:v>
                </c:pt>
                <c:pt idx="554">
                  <c:v>43216</c:v>
                </c:pt>
                <c:pt idx="555">
                  <c:v>43217</c:v>
                </c:pt>
                <c:pt idx="556">
                  <c:v>43220</c:v>
                </c:pt>
                <c:pt idx="557">
                  <c:v>43222</c:v>
                </c:pt>
                <c:pt idx="558">
                  <c:v>43223</c:v>
                </c:pt>
                <c:pt idx="559">
                  <c:v>43224</c:v>
                </c:pt>
                <c:pt idx="560">
                  <c:v>43227</c:v>
                </c:pt>
                <c:pt idx="561">
                  <c:v>43228</c:v>
                </c:pt>
                <c:pt idx="562">
                  <c:v>43229</c:v>
                </c:pt>
                <c:pt idx="563">
                  <c:v>43230</c:v>
                </c:pt>
                <c:pt idx="564">
                  <c:v>43231</c:v>
                </c:pt>
                <c:pt idx="565">
                  <c:v>43235</c:v>
                </c:pt>
                <c:pt idx="566">
                  <c:v>43236</c:v>
                </c:pt>
                <c:pt idx="567">
                  <c:v>43237</c:v>
                </c:pt>
                <c:pt idx="568">
                  <c:v>43238</c:v>
                </c:pt>
                <c:pt idx="569">
                  <c:v>43241</c:v>
                </c:pt>
                <c:pt idx="570">
                  <c:v>43242</c:v>
                </c:pt>
                <c:pt idx="571">
                  <c:v>43243</c:v>
                </c:pt>
                <c:pt idx="572">
                  <c:v>43244</c:v>
                </c:pt>
                <c:pt idx="573">
                  <c:v>43245</c:v>
                </c:pt>
                <c:pt idx="574">
                  <c:v>43248</c:v>
                </c:pt>
                <c:pt idx="575">
                  <c:v>43249</c:v>
                </c:pt>
                <c:pt idx="576">
                  <c:v>43250</c:v>
                </c:pt>
                <c:pt idx="577">
                  <c:v>43251</c:v>
                </c:pt>
                <c:pt idx="578">
                  <c:v>43252</c:v>
                </c:pt>
                <c:pt idx="579">
                  <c:v>43256</c:v>
                </c:pt>
                <c:pt idx="580">
                  <c:v>43257</c:v>
                </c:pt>
                <c:pt idx="581">
                  <c:v>43258</c:v>
                </c:pt>
                <c:pt idx="582">
                  <c:v>43259</c:v>
                </c:pt>
                <c:pt idx="583">
                  <c:v>43263</c:v>
                </c:pt>
                <c:pt idx="584">
                  <c:v>43264</c:v>
                </c:pt>
                <c:pt idx="585">
                  <c:v>43265</c:v>
                </c:pt>
                <c:pt idx="586">
                  <c:v>43266</c:v>
                </c:pt>
                <c:pt idx="587">
                  <c:v>43269</c:v>
                </c:pt>
                <c:pt idx="588">
                  <c:v>43270</c:v>
                </c:pt>
                <c:pt idx="589">
                  <c:v>43271</c:v>
                </c:pt>
                <c:pt idx="590">
                  <c:v>43272</c:v>
                </c:pt>
                <c:pt idx="591">
                  <c:v>43273</c:v>
                </c:pt>
                <c:pt idx="592">
                  <c:v>43276</c:v>
                </c:pt>
                <c:pt idx="593">
                  <c:v>43277</c:v>
                </c:pt>
                <c:pt idx="594">
                  <c:v>43278</c:v>
                </c:pt>
                <c:pt idx="595">
                  <c:v>43279</c:v>
                </c:pt>
                <c:pt idx="596">
                  <c:v>43280</c:v>
                </c:pt>
                <c:pt idx="597">
                  <c:v>43284</c:v>
                </c:pt>
                <c:pt idx="598">
                  <c:v>43285</c:v>
                </c:pt>
                <c:pt idx="599">
                  <c:v>43286</c:v>
                </c:pt>
                <c:pt idx="600">
                  <c:v>43287</c:v>
                </c:pt>
                <c:pt idx="601">
                  <c:v>43290</c:v>
                </c:pt>
                <c:pt idx="602">
                  <c:v>43291</c:v>
                </c:pt>
                <c:pt idx="603">
                  <c:v>43292</c:v>
                </c:pt>
                <c:pt idx="604">
                  <c:v>43293</c:v>
                </c:pt>
                <c:pt idx="605">
                  <c:v>43294</c:v>
                </c:pt>
                <c:pt idx="606">
                  <c:v>43297</c:v>
                </c:pt>
                <c:pt idx="607">
                  <c:v>43298</c:v>
                </c:pt>
                <c:pt idx="608">
                  <c:v>43299</c:v>
                </c:pt>
                <c:pt idx="609">
                  <c:v>43300</c:v>
                </c:pt>
                <c:pt idx="610">
                  <c:v>43304</c:v>
                </c:pt>
                <c:pt idx="611">
                  <c:v>43305</c:v>
                </c:pt>
                <c:pt idx="612">
                  <c:v>43306</c:v>
                </c:pt>
                <c:pt idx="613">
                  <c:v>43307</c:v>
                </c:pt>
                <c:pt idx="614">
                  <c:v>43308</c:v>
                </c:pt>
                <c:pt idx="615">
                  <c:v>43311</c:v>
                </c:pt>
                <c:pt idx="616">
                  <c:v>43312</c:v>
                </c:pt>
                <c:pt idx="617">
                  <c:v>43313</c:v>
                </c:pt>
                <c:pt idx="618">
                  <c:v>43314</c:v>
                </c:pt>
                <c:pt idx="619">
                  <c:v>43315</c:v>
                </c:pt>
                <c:pt idx="620">
                  <c:v>43318</c:v>
                </c:pt>
                <c:pt idx="621">
                  <c:v>43320</c:v>
                </c:pt>
                <c:pt idx="622">
                  <c:v>43321</c:v>
                </c:pt>
                <c:pt idx="623">
                  <c:v>43322</c:v>
                </c:pt>
                <c:pt idx="624">
                  <c:v>43325</c:v>
                </c:pt>
                <c:pt idx="625">
                  <c:v>43326</c:v>
                </c:pt>
                <c:pt idx="626">
                  <c:v>43327</c:v>
                </c:pt>
                <c:pt idx="627">
                  <c:v>43328</c:v>
                </c:pt>
                <c:pt idx="628">
                  <c:v>43329</c:v>
                </c:pt>
                <c:pt idx="629">
                  <c:v>43333</c:v>
                </c:pt>
                <c:pt idx="630">
                  <c:v>43334</c:v>
                </c:pt>
                <c:pt idx="631">
                  <c:v>43335</c:v>
                </c:pt>
                <c:pt idx="632">
                  <c:v>43336</c:v>
                </c:pt>
                <c:pt idx="633">
                  <c:v>43339</c:v>
                </c:pt>
                <c:pt idx="634">
                  <c:v>43340</c:v>
                </c:pt>
                <c:pt idx="635">
                  <c:v>43341</c:v>
                </c:pt>
                <c:pt idx="636">
                  <c:v>43342</c:v>
                </c:pt>
                <c:pt idx="637">
                  <c:v>43343</c:v>
                </c:pt>
                <c:pt idx="638">
                  <c:v>43346</c:v>
                </c:pt>
                <c:pt idx="639">
                  <c:v>43347</c:v>
                </c:pt>
                <c:pt idx="640">
                  <c:v>43348</c:v>
                </c:pt>
                <c:pt idx="641">
                  <c:v>43349</c:v>
                </c:pt>
                <c:pt idx="642">
                  <c:v>43350</c:v>
                </c:pt>
                <c:pt idx="643">
                  <c:v>43353</c:v>
                </c:pt>
                <c:pt idx="644">
                  <c:v>43354</c:v>
                </c:pt>
                <c:pt idx="645">
                  <c:v>43355</c:v>
                </c:pt>
                <c:pt idx="646">
                  <c:v>43356</c:v>
                </c:pt>
                <c:pt idx="647">
                  <c:v>43357</c:v>
                </c:pt>
                <c:pt idx="648">
                  <c:v>43360</c:v>
                </c:pt>
                <c:pt idx="649">
                  <c:v>43361</c:v>
                </c:pt>
                <c:pt idx="650">
                  <c:v>43362</c:v>
                </c:pt>
                <c:pt idx="651">
                  <c:v>43363</c:v>
                </c:pt>
                <c:pt idx="652">
                  <c:v>43364</c:v>
                </c:pt>
                <c:pt idx="653">
                  <c:v>43367</c:v>
                </c:pt>
                <c:pt idx="654">
                  <c:v>43368</c:v>
                </c:pt>
                <c:pt idx="655">
                  <c:v>43369</c:v>
                </c:pt>
                <c:pt idx="656">
                  <c:v>43370</c:v>
                </c:pt>
                <c:pt idx="657">
                  <c:v>43371</c:v>
                </c:pt>
                <c:pt idx="658">
                  <c:v>43374</c:v>
                </c:pt>
                <c:pt idx="659">
                  <c:v>43375</c:v>
                </c:pt>
                <c:pt idx="660">
                  <c:v>43376</c:v>
                </c:pt>
                <c:pt idx="661">
                  <c:v>43377</c:v>
                </c:pt>
                <c:pt idx="662">
                  <c:v>43378</c:v>
                </c:pt>
                <c:pt idx="663">
                  <c:v>43381</c:v>
                </c:pt>
                <c:pt idx="664">
                  <c:v>43382</c:v>
                </c:pt>
                <c:pt idx="665">
                  <c:v>43383</c:v>
                </c:pt>
                <c:pt idx="666">
                  <c:v>43384</c:v>
                </c:pt>
                <c:pt idx="667">
                  <c:v>43385</c:v>
                </c:pt>
                <c:pt idx="668">
                  <c:v>43389</c:v>
                </c:pt>
                <c:pt idx="669">
                  <c:v>43390</c:v>
                </c:pt>
                <c:pt idx="670">
                  <c:v>43391</c:v>
                </c:pt>
                <c:pt idx="671">
                  <c:v>43392</c:v>
                </c:pt>
                <c:pt idx="672">
                  <c:v>43395</c:v>
                </c:pt>
                <c:pt idx="673">
                  <c:v>43396</c:v>
                </c:pt>
                <c:pt idx="674">
                  <c:v>43397</c:v>
                </c:pt>
                <c:pt idx="675">
                  <c:v>43398</c:v>
                </c:pt>
                <c:pt idx="676">
                  <c:v>43399</c:v>
                </c:pt>
                <c:pt idx="677">
                  <c:v>43402</c:v>
                </c:pt>
                <c:pt idx="678">
                  <c:v>43403</c:v>
                </c:pt>
                <c:pt idx="679">
                  <c:v>43404</c:v>
                </c:pt>
                <c:pt idx="680">
                  <c:v>43405</c:v>
                </c:pt>
                <c:pt idx="681">
                  <c:v>43406</c:v>
                </c:pt>
                <c:pt idx="682">
                  <c:v>43410</c:v>
                </c:pt>
                <c:pt idx="683">
                  <c:v>43411</c:v>
                </c:pt>
                <c:pt idx="684">
                  <c:v>43412</c:v>
                </c:pt>
                <c:pt idx="685">
                  <c:v>43413</c:v>
                </c:pt>
                <c:pt idx="686">
                  <c:v>43417</c:v>
                </c:pt>
                <c:pt idx="687">
                  <c:v>43418</c:v>
                </c:pt>
                <c:pt idx="688">
                  <c:v>43419</c:v>
                </c:pt>
                <c:pt idx="689">
                  <c:v>43420</c:v>
                </c:pt>
                <c:pt idx="690">
                  <c:v>43423</c:v>
                </c:pt>
                <c:pt idx="691">
                  <c:v>43424</c:v>
                </c:pt>
                <c:pt idx="692">
                  <c:v>43425</c:v>
                </c:pt>
                <c:pt idx="693">
                  <c:v>43426</c:v>
                </c:pt>
                <c:pt idx="694">
                  <c:v>43427</c:v>
                </c:pt>
                <c:pt idx="695">
                  <c:v>43430</c:v>
                </c:pt>
                <c:pt idx="696">
                  <c:v>43431</c:v>
                </c:pt>
                <c:pt idx="697">
                  <c:v>43432</c:v>
                </c:pt>
                <c:pt idx="698">
                  <c:v>43433</c:v>
                </c:pt>
                <c:pt idx="699">
                  <c:v>43434</c:v>
                </c:pt>
                <c:pt idx="700">
                  <c:v>43437</c:v>
                </c:pt>
                <c:pt idx="701">
                  <c:v>43438</c:v>
                </c:pt>
                <c:pt idx="702">
                  <c:v>43439</c:v>
                </c:pt>
                <c:pt idx="703">
                  <c:v>43440</c:v>
                </c:pt>
                <c:pt idx="704">
                  <c:v>43441</c:v>
                </c:pt>
                <c:pt idx="705">
                  <c:v>43444</c:v>
                </c:pt>
                <c:pt idx="706">
                  <c:v>43445</c:v>
                </c:pt>
                <c:pt idx="707">
                  <c:v>43446</c:v>
                </c:pt>
                <c:pt idx="708">
                  <c:v>43447</c:v>
                </c:pt>
                <c:pt idx="709">
                  <c:v>43448</c:v>
                </c:pt>
                <c:pt idx="710">
                  <c:v>43451</c:v>
                </c:pt>
                <c:pt idx="711">
                  <c:v>43452</c:v>
                </c:pt>
                <c:pt idx="712">
                  <c:v>43453</c:v>
                </c:pt>
                <c:pt idx="713">
                  <c:v>43454</c:v>
                </c:pt>
                <c:pt idx="714">
                  <c:v>43455</c:v>
                </c:pt>
                <c:pt idx="715">
                  <c:v>43458</c:v>
                </c:pt>
                <c:pt idx="716">
                  <c:v>43460</c:v>
                </c:pt>
                <c:pt idx="717">
                  <c:v>43461</c:v>
                </c:pt>
                <c:pt idx="718">
                  <c:v>43462</c:v>
                </c:pt>
                <c:pt idx="719">
                  <c:v>43467</c:v>
                </c:pt>
                <c:pt idx="720">
                  <c:v>43468</c:v>
                </c:pt>
                <c:pt idx="721">
                  <c:v>43469</c:v>
                </c:pt>
                <c:pt idx="722">
                  <c:v>43473</c:v>
                </c:pt>
                <c:pt idx="723">
                  <c:v>43474</c:v>
                </c:pt>
                <c:pt idx="724">
                  <c:v>43475</c:v>
                </c:pt>
                <c:pt idx="725">
                  <c:v>43476</c:v>
                </c:pt>
                <c:pt idx="726">
                  <c:v>43479</c:v>
                </c:pt>
                <c:pt idx="727">
                  <c:v>43480</c:v>
                </c:pt>
                <c:pt idx="728">
                  <c:v>43481</c:v>
                </c:pt>
                <c:pt idx="729">
                  <c:v>43482</c:v>
                </c:pt>
                <c:pt idx="730">
                  <c:v>43483</c:v>
                </c:pt>
                <c:pt idx="731">
                  <c:v>43486</c:v>
                </c:pt>
                <c:pt idx="732">
                  <c:v>43487</c:v>
                </c:pt>
                <c:pt idx="733">
                  <c:v>43488</c:v>
                </c:pt>
                <c:pt idx="734">
                  <c:v>43489</c:v>
                </c:pt>
                <c:pt idx="735">
                  <c:v>43490</c:v>
                </c:pt>
                <c:pt idx="736">
                  <c:v>43493</c:v>
                </c:pt>
                <c:pt idx="737">
                  <c:v>43494</c:v>
                </c:pt>
                <c:pt idx="738">
                  <c:v>43495</c:v>
                </c:pt>
                <c:pt idx="739">
                  <c:v>43496</c:v>
                </c:pt>
                <c:pt idx="740">
                  <c:v>43497</c:v>
                </c:pt>
                <c:pt idx="741">
                  <c:v>43500</c:v>
                </c:pt>
                <c:pt idx="742">
                  <c:v>43501</c:v>
                </c:pt>
                <c:pt idx="743">
                  <c:v>43502</c:v>
                </c:pt>
                <c:pt idx="744">
                  <c:v>43503</c:v>
                </c:pt>
                <c:pt idx="745">
                  <c:v>43504</c:v>
                </c:pt>
                <c:pt idx="746">
                  <c:v>43507</c:v>
                </c:pt>
                <c:pt idx="747">
                  <c:v>43508</c:v>
                </c:pt>
                <c:pt idx="748">
                  <c:v>43509</c:v>
                </c:pt>
                <c:pt idx="749">
                  <c:v>43510</c:v>
                </c:pt>
                <c:pt idx="750">
                  <c:v>43511</c:v>
                </c:pt>
                <c:pt idx="751">
                  <c:v>43514</c:v>
                </c:pt>
                <c:pt idx="752">
                  <c:v>43515</c:v>
                </c:pt>
                <c:pt idx="753">
                  <c:v>43516</c:v>
                </c:pt>
                <c:pt idx="754">
                  <c:v>43517</c:v>
                </c:pt>
                <c:pt idx="755">
                  <c:v>43518</c:v>
                </c:pt>
                <c:pt idx="756">
                  <c:v>43521</c:v>
                </c:pt>
                <c:pt idx="757">
                  <c:v>43522</c:v>
                </c:pt>
                <c:pt idx="758">
                  <c:v>43523</c:v>
                </c:pt>
                <c:pt idx="759">
                  <c:v>43524</c:v>
                </c:pt>
                <c:pt idx="760">
                  <c:v>43525</c:v>
                </c:pt>
                <c:pt idx="761">
                  <c:v>43528</c:v>
                </c:pt>
                <c:pt idx="762">
                  <c:v>43529</c:v>
                </c:pt>
                <c:pt idx="763">
                  <c:v>43530</c:v>
                </c:pt>
                <c:pt idx="764">
                  <c:v>43531</c:v>
                </c:pt>
                <c:pt idx="765">
                  <c:v>43532</c:v>
                </c:pt>
                <c:pt idx="766">
                  <c:v>43535</c:v>
                </c:pt>
                <c:pt idx="767">
                  <c:v>43536</c:v>
                </c:pt>
                <c:pt idx="768">
                  <c:v>43537</c:v>
                </c:pt>
                <c:pt idx="769">
                  <c:v>43538</c:v>
                </c:pt>
                <c:pt idx="770">
                  <c:v>43539</c:v>
                </c:pt>
                <c:pt idx="771">
                  <c:v>43542</c:v>
                </c:pt>
                <c:pt idx="772">
                  <c:v>43543</c:v>
                </c:pt>
                <c:pt idx="773">
                  <c:v>43544</c:v>
                </c:pt>
                <c:pt idx="774">
                  <c:v>43545</c:v>
                </c:pt>
                <c:pt idx="775">
                  <c:v>43546</c:v>
                </c:pt>
                <c:pt idx="776">
                  <c:v>43550</c:v>
                </c:pt>
                <c:pt idx="777">
                  <c:v>43551</c:v>
                </c:pt>
                <c:pt idx="778">
                  <c:v>43552</c:v>
                </c:pt>
                <c:pt idx="779">
                  <c:v>43553</c:v>
                </c:pt>
                <c:pt idx="780">
                  <c:v>43556</c:v>
                </c:pt>
                <c:pt idx="781">
                  <c:v>43557</c:v>
                </c:pt>
                <c:pt idx="782">
                  <c:v>43558</c:v>
                </c:pt>
                <c:pt idx="783">
                  <c:v>43559</c:v>
                </c:pt>
                <c:pt idx="784">
                  <c:v>43560</c:v>
                </c:pt>
                <c:pt idx="785">
                  <c:v>43563</c:v>
                </c:pt>
                <c:pt idx="786">
                  <c:v>43564</c:v>
                </c:pt>
                <c:pt idx="787">
                  <c:v>43565</c:v>
                </c:pt>
                <c:pt idx="788">
                  <c:v>43566</c:v>
                </c:pt>
                <c:pt idx="789">
                  <c:v>43567</c:v>
                </c:pt>
                <c:pt idx="790">
                  <c:v>43570</c:v>
                </c:pt>
                <c:pt idx="791">
                  <c:v>43571</c:v>
                </c:pt>
                <c:pt idx="792">
                  <c:v>43572</c:v>
                </c:pt>
                <c:pt idx="793">
                  <c:v>43577</c:v>
                </c:pt>
                <c:pt idx="794">
                  <c:v>43578</c:v>
                </c:pt>
                <c:pt idx="795">
                  <c:v>43579</c:v>
                </c:pt>
                <c:pt idx="796">
                  <c:v>43580</c:v>
                </c:pt>
                <c:pt idx="797">
                  <c:v>43581</c:v>
                </c:pt>
                <c:pt idx="798">
                  <c:v>43584</c:v>
                </c:pt>
                <c:pt idx="799">
                  <c:v>43585</c:v>
                </c:pt>
                <c:pt idx="800">
                  <c:v>43587</c:v>
                </c:pt>
                <c:pt idx="801">
                  <c:v>43588</c:v>
                </c:pt>
                <c:pt idx="802">
                  <c:v>43591</c:v>
                </c:pt>
                <c:pt idx="803">
                  <c:v>43592</c:v>
                </c:pt>
                <c:pt idx="804">
                  <c:v>43593</c:v>
                </c:pt>
                <c:pt idx="805">
                  <c:v>43594</c:v>
                </c:pt>
                <c:pt idx="806">
                  <c:v>43595</c:v>
                </c:pt>
                <c:pt idx="807">
                  <c:v>43598</c:v>
                </c:pt>
                <c:pt idx="808">
                  <c:v>43599</c:v>
                </c:pt>
                <c:pt idx="809">
                  <c:v>43600</c:v>
                </c:pt>
                <c:pt idx="810">
                  <c:v>43601</c:v>
                </c:pt>
                <c:pt idx="811">
                  <c:v>43602</c:v>
                </c:pt>
                <c:pt idx="812">
                  <c:v>43605</c:v>
                </c:pt>
                <c:pt idx="813">
                  <c:v>43606</c:v>
                </c:pt>
                <c:pt idx="814">
                  <c:v>43607</c:v>
                </c:pt>
                <c:pt idx="815">
                  <c:v>43608</c:v>
                </c:pt>
                <c:pt idx="816">
                  <c:v>43609</c:v>
                </c:pt>
                <c:pt idx="817">
                  <c:v>43612</c:v>
                </c:pt>
                <c:pt idx="818">
                  <c:v>43613</c:v>
                </c:pt>
                <c:pt idx="819">
                  <c:v>43614</c:v>
                </c:pt>
                <c:pt idx="820">
                  <c:v>43615</c:v>
                </c:pt>
                <c:pt idx="821">
                  <c:v>43616</c:v>
                </c:pt>
                <c:pt idx="822">
                  <c:v>43620</c:v>
                </c:pt>
                <c:pt idx="823">
                  <c:v>43621</c:v>
                </c:pt>
                <c:pt idx="824">
                  <c:v>43622</c:v>
                </c:pt>
                <c:pt idx="825">
                  <c:v>43623</c:v>
                </c:pt>
                <c:pt idx="826">
                  <c:v>43626</c:v>
                </c:pt>
                <c:pt idx="827">
                  <c:v>43627</c:v>
                </c:pt>
                <c:pt idx="828">
                  <c:v>43628</c:v>
                </c:pt>
                <c:pt idx="829">
                  <c:v>43629</c:v>
                </c:pt>
                <c:pt idx="830">
                  <c:v>43630</c:v>
                </c:pt>
                <c:pt idx="831">
                  <c:v>43633</c:v>
                </c:pt>
                <c:pt idx="832">
                  <c:v>43634</c:v>
                </c:pt>
                <c:pt idx="833">
                  <c:v>43635</c:v>
                </c:pt>
                <c:pt idx="834">
                  <c:v>43636</c:v>
                </c:pt>
                <c:pt idx="835">
                  <c:v>43637</c:v>
                </c:pt>
                <c:pt idx="836">
                  <c:v>43641</c:v>
                </c:pt>
                <c:pt idx="837">
                  <c:v>43642</c:v>
                </c:pt>
                <c:pt idx="838">
                  <c:v>43643</c:v>
                </c:pt>
                <c:pt idx="839">
                  <c:v>43644</c:v>
                </c:pt>
                <c:pt idx="840">
                  <c:v>43648</c:v>
                </c:pt>
                <c:pt idx="841">
                  <c:v>43649</c:v>
                </c:pt>
                <c:pt idx="842">
                  <c:v>43650</c:v>
                </c:pt>
                <c:pt idx="843">
                  <c:v>43651</c:v>
                </c:pt>
                <c:pt idx="844">
                  <c:v>43654</c:v>
                </c:pt>
                <c:pt idx="845">
                  <c:v>43655</c:v>
                </c:pt>
                <c:pt idx="846">
                  <c:v>43656</c:v>
                </c:pt>
                <c:pt idx="847">
                  <c:v>43657</c:v>
                </c:pt>
                <c:pt idx="848">
                  <c:v>43658</c:v>
                </c:pt>
                <c:pt idx="849">
                  <c:v>43661</c:v>
                </c:pt>
                <c:pt idx="850">
                  <c:v>43662</c:v>
                </c:pt>
                <c:pt idx="851">
                  <c:v>43663</c:v>
                </c:pt>
                <c:pt idx="852">
                  <c:v>43664</c:v>
                </c:pt>
                <c:pt idx="853">
                  <c:v>43665</c:v>
                </c:pt>
                <c:pt idx="854">
                  <c:v>43668</c:v>
                </c:pt>
                <c:pt idx="855">
                  <c:v>43669</c:v>
                </c:pt>
                <c:pt idx="856">
                  <c:v>43670</c:v>
                </c:pt>
                <c:pt idx="857">
                  <c:v>43671</c:v>
                </c:pt>
                <c:pt idx="858">
                  <c:v>43672</c:v>
                </c:pt>
                <c:pt idx="859">
                  <c:v>43675</c:v>
                </c:pt>
                <c:pt idx="860">
                  <c:v>43676</c:v>
                </c:pt>
                <c:pt idx="861">
                  <c:v>43677</c:v>
                </c:pt>
                <c:pt idx="862">
                  <c:v>43678</c:v>
                </c:pt>
                <c:pt idx="863">
                  <c:v>43679</c:v>
                </c:pt>
                <c:pt idx="864">
                  <c:v>43682</c:v>
                </c:pt>
                <c:pt idx="865">
                  <c:v>43683</c:v>
                </c:pt>
                <c:pt idx="866">
                  <c:v>43685</c:v>
                </c:pt>
                <c:pt idx="867">
                  <c:v>43686</c:v>
                </c:pt>
                <c:pt idx="868">
                  <c:v>43689</c:v>
                </c:pt>
                <c:pt idx="869">
                  <c:v>43690</c:v>
                </c:pt>
                <c:pt idx="870">
                  <c:v>43691</c:v>
                </c:pt>
                <c:pt idx="871">
                  <c:v>43692</c:v>
                </c:pt>
                <c:pt idx="872">
                  <c:v>43693</c:v>
                </c:pt>
                <c:pt idx="873">
                  <c:v>43697</c:v>
                </c:pt>
                <c:pt idx="874">
                  <c:v>43698</c:v>
                </c:pt>
                <c:pt idx="875">
                  <c:v>43699</c:v>
                </c:pt>
                <c:pt idx="876">
                  <c:v>43700</c:v>
                </c:pt>
                <c:pt idx="877">
                  <c:v>43703</c:v>
                </c:pt>
                <c:pt idx="878">
                  <c:v>43704</c:v>
                </c:pt>
                <c:pt idx="879">
                  <c:v>43705</c:v>
                </c:pt>
                <c:pt idx="880">
                  <c:v>43706</c:v>
                </c:pt>
                <c:pt idx="881">
                  <c:v>43707</c:v>
                </c:pt>
                <c:pt idx="882">
                  <c:v>43710</c:v>
                </c:pt>
                <c:pt idx="883">
                  <c:v>43711</c:v>
                </c:pt>
                <c:pt idx="884">
                  <c:v>43712</c:v>
                </c:pt>
                <c:pt idx="885">
                  <c:v>43713</c:v>
                </c:pt>
                <c:pt idx="886">
                  <c:v>43714</c:v>
                </c:pt>
                <c:pt idx="887">
                  <c:v>43717</c:v>
                </c:pt>
                <c:pt idx="888">
                  <c:v>43718</c:v>
                </c:pt>
                <c:pt idx="889">
                  <c:v>43719</c:v>
                </c:pt>
                <c:pt idx="890">
                  <c:v>43720</c:v>
                </c:pt>
                <c:pt idx="891">
                  <c:v>43721</c:v>
                </c:pt>
                <c:pt idx="892">
                  <c:v>43724</c:v>
                </c:pt>
                <c:pt idx="893">
                  <c:v>43725</c:v>
                </c:pt>
                <c:pt idx="894">
                  <c:v>43726</c:v>
                </c:pt>
                <c:pt idx="895">
                  <c:v>43727</c:v>
                </c:pt>
                <c:pt idx="896">
                  <c:v>43728</c:v>
                </c:pt>
                <c:pt idx="897">
                  <c:v>43731</c:v>
                </c:pt>
                <c:pt idx="898">
                  <c:v>43732</c:v>
                </c:pt>
                <c:pt idx="899">
                  <c:v>43733</c:v>
                </c:pt>
                <c:pt idx="900">
                  <c:v>43734</c:v>
                </c:pt>
                <c:pt idx="901">
                  <c:v>43735</c:v>
                </c:pt>
                <c:pt idx="902">
                  <c:v>43738</c:v>
                </c:pt>
                <c:pt idx="903">
                  <c:v>43739</c:v>
                </c:pt>
                <c:pt idx="904">
                  <c:v>43740</c:v>
                </c:pt>
                <c:pt idx="905">
                  <c:v>43741</c:v>
                </c:pt>
                <c:pt idx="906">
                  <c:v>43742</c:v>
                </c:pt>
                <c:pt idx="907">
                  <c:v>43745</c:v>
                </c:pt>
                <c:pt idx="908">
                  <c:v>43746</c:v>
                </c:pt>
                <c:pt idx="909">
                  <c:v>43747</c:v>
                </c:pt>
                <c:pt idx="910">
                  <c:v>43748</c:v>
                </c:pt>
                <c:pt idx="911">
                  <c:v>43749</c:v>
                </c:pt>
                <c:pt idx="912">
                  <c:v>43753</c:v>
                </c:pt>
                <c:pt idx="913">
                  <c:v>43754</c:v>
                </c:pt>
                <c:pt idx="914">
                  <c:v>43755</c:v>
                </c:pt>
                <c:pt idx="915">
                  <c:v>43756</c:v>
                </c:pt>
                <c:pt idx="916">
                  <c:v>43759</c:v>
                </c:pt>
                <c:pt idx="917">
                  <c:v>43760</c:v>
                </c:pt>
                <c:pt idx="918">
                  <c:v>43761</c:v>
                </c:pt>
                <c:pt idx="919">
                  <c:v>43762</c:v>
                </c:pt>
                <c:pt idx="920">
                  <c:v>43763</c:v>
                </c:pt>
                <c:pt idx="921">
                  <c:v>43766</c:v>
                </c:pt>
                <c:pt idx="922">
                  <c:v>43767</c:v>
                </c:pt>
                <c:pt idx="923">
                  <c:v>43768</c:v>
                </c:pt>
                <c:pt idx="924">
                  <c:v>43769</c:v>
                </c:pt>
                <c:pt idx="925">
                  <c:v>43770</c:v>
                </c:pt>
                <c:pt idx="926">
                  <c:v>43774</c:v>
                </c:pt>
                <c:pt idx="927">
                  <c:v>43775</c:v>
                </c:pt>
                <c:pt idx="928">
                  <c:v>43776</c:v>
                </c:pt>
                <c:pt idx="929">
                  <c:v>43777</c:v>
                </c:pt>
                <c:pt idx="930">
                  <c:v>43781</c:v>
                </c:pt>
                <c:pt idx="931">
                  <c:v>43782</c:v>
                </c:pt>
                <c:pt idx="932">
                  <c:v>43783</c:v>
                </c:pt>
                <c:pt idx="933">
                  <c:v>43784</c:v>
                </c:pt>
                <c:pt idx="934">
                  <c:v>43787</c:v>
                </c:pt>
                <c:pt idx="935">
                  <c:v>43788</c:v>
                </c:pt>
                <c:pt idx="936">
                  <c:v>43789</c:v>
                </c:pt>
                <c:pt idx="937">
                  <c:v>43790</c:v>
                </c:pt>
                <c:pt idx="938">
                  <c:v>43791</c:v>
                </c:pt>
                <c:pt idx="939">
                  <c:v>43794</c:v>
                </c:pt>
                <c:pt idx="940">
                  <c:v>43795</c:v>
                </c:pt>
                <c:pt idx="941">
                  <c:v>43796</c:v>
                </c:pt>
                <c:pt idx="942">
                  <c:v>43797</c:v>
                </c:pt>
                <c:pt idx="943">
                  <c:v>43798</c:v>
                </c:pt>
                <c:pt idx="944">
                  <c:v>43801</c:v>
                </c:pt>
                <c:pt idx="945">
                  <c:v>43802</c:v>
                </c:pt>
                <c:pt idx="946">
                  <c:v>43803</c:v>
                </c:pt>
                <c:pt idx="947">
                  <c:v>43804</c:v>
                </c:pt>
                <c:pt idx="948">
                  <c:v>43805</c:v>
                </c:pt>
                <c:pt idx="949">
                  <c:v>43808</c:v>
                </c:pt>
                <c:pt idx="950">
                  <c:v>43809</c:v>
                </c:pt>
                <c:pt idx="951">
                  <c:v>43810</c:v>
                </c:pt>
                <c:pt idx="952">
                  <c:v>43811</c:v>
                </c:pt>
                <c:pt idx="953">
                  <c:v>43812</c:v>
                </c:pt>
                <c:pt idx="954">
                  <c:v>43815</c:v>
                </c:pt>
                <c:pt idx="955">
                  <c:v>43816</c:v>
                </c:pt>
                <c:pt idx="956">
                  <c:v>43817</c:v>
                </c:pt>
                <c:pt idx="957">
                  <c:v>43818</c:v>
                </c:pt>
                <c:pt idx="958">
                  <c:v>43819</c:v>
                </c:pt>
                <c:pt idx="959">
                  <c:v>43822</c:v>
                </c:pt>
                <c:pt idx="960">
                  <c:v>43825</c:v>
                </c:pt>
                <c:pt idx="961">
                  <c:v>43826</c:v>
                </c:pt>
                <c:pt idx="962">
                  <c:v>43829</c:v>
                </c:pt>
                <c:pt idx="963">
                  <c:v>43832</c:v>
                </c:pt>
                <c:pt idx="964">
                  <c:v>43833</c:v>
                </c:pt>
                <c:pt idx="965">
                  <c:v>43837</c:v>
                </c:pt>
                <c:pt idx="966">
                  <c:v>43838</c:v>
                </c:pt>
                <c:pt idx="967">
                  <c:v>43839</c:v>
                </c:pt>
                <c:pt idx="968">
                  <c:v>43840</c:v>
                </c:pt>
                <c:pt idx="969">
                  <c:v>43843</c:v>
                </c:pt>
                <c:pt idx="970">
                  <c:v>43844</c:v>
                </c:pt>
                <c:pt idx="971">
                  <c:v>43845</c:v>
                </c:pt>
                <c:pt idx="972">
                  <c:v>43846</c:v>
                </c:pt>
                <c:pt idx="973">
                  <c:v>43847</c:v>
                </c:pt>
                <c:pt idx="974">
                  <c:v>43850</c:v>
                </c:pt>
                <c:pt idx="975">
                  <c:v>43851</c:v>
                </c:pt>
                <c:pt idx="976">
                  <c:v>43852</c:v>
                </c:pt>
                <c:pt idx="977">
                  <c:v>43853</c:v>
                </c:pt>
                <c:pt idx="978">
                  <c:v>43854</c:v>
                </c:pt>
                <c:pt idx="979">
                  <c:v>43857</c:v>
                </c:pt>
                <c:pt idx="980">
                  <c:v>43858</c:v>
                </c:pt>
                <c:pt idx="981">
                  <c:v>43859</c:v>
                </c:pt>
                <c:pt idx="982">
                  <c:v>43860</c:v>
                </c:pt>
                <c:pt idx="983">
                  <c:v>43861</c:v>
                </c:pt>
                <c:pt idx="984">
                  <c:v>43864</c:v>
                </c:pt>
                <c:pt idx="985">
                  <c:v>43865</c:v>
                </c:pt>
                <c:pt idx="986">
                  <c:v>43866</c:v>
                </c:pt>
                <c:pt idx="987">
                  <c:v>43867</c:v>
                </c:pt>
                <c:pt idx="988">
                  <c:v>43868</c:v>
                </c:pt>
                <c:pt idx="989">
                  <c:v>43871</c:v>
                </c:pt>
                <c:pt idx="990">
                  <c:v>43872</c:v>
                </c:pt>
                <c:pt idx="991">
                  <c:v>43873</c:v>
                </c:pt>
                <c:pt idx="992">
                  <c:v>43874</c:v>
                </c:pt>
                <c:pt idx="993">
                  <c:v>43875</c:v>
                </c:pt>
                <c:pt idx="994">
                  <c:v>43878</c:v>
                </c:pt>
                <c:pt idx="995">
                  <c:v>43879</c:v>
                </c:pt>
                <c:pt idx="996">
                  <c:v>43880</c:v>
                </c:pt>
                <c:pt idx="997">
                  <c:v>43881</c:v>
                </c:pt>
                <c:pt idx="998">
                  <c:v>43882</c:v>
                </c:pt>
                <c:pt idx="999">
                  <c:v>43885</c:v>
                </c:pt>
                <c:pt idx="1000">
                  <c:v>43886</c:v>
                </c:pt>
                <c:pt idx="1001">
                  <c:v>43887</c:v>
                </c:pt>
                <c:pt idx="1002">
                  <c:v>43888</c:v>
                </c:pt>
                <c:pt idx="1003">
                  <c:v>43889</c:v>
                </c:pt>
                <c:pt idx="1004">
                  <c:v>43892</c:v>
                </c:pt>
                <c:pt idx="1005">
                  <c:v>43893</c:v>
                </c:pt>
                <c:pt idx="1006">
                  <c:v>43894</c:v>
                </c:pt>
                <c:pt idx="1007">
                  <c:v>43895</c:v>
                </c:pt>
                <c:pt idx="1008">
                  <c:v>43896</c:v>
                </c:pt>
                <c:pt idx="1009">
                  <c:v>43899</c:v>
                </c:pt>
                <c:pt idx="1010">
                  <c:v>43900</c:v>
                </c:pt>
                <c:pt idx="1011">
                  <c:v>43901</c:v>
                </c:pt>
                <c:pt idx="1012">
                  <c:v>43902</c:v>
                </c:pt>
                <c:pt idx="1013">
                  <c:v>43903</c:v>
                </c:pt>
                <c:pt idx="1014">
                  <c:v>43906</c:v>
                </c:pt>
                <c:pt idx="1015">
                  <c:v>43907</c:v>
                </c:pt>
                <c:pt idx="1016">
                  <c:v>43908</c:v>
                </c:pt>
                <c:pt idx="1017">
                  <c:v>43909</c:v>
                </c:pt>
                <c:pt idx="1018">
                  <c:v>43910</c:v>
                </c:pt>
                <c:pt idx="1019">
                  <c:v>43914</c:v>
                </c:pt>
                <c:pt idx="1020">
                  <c:v>43915</c:v>
                </c:pt>
                <c:pt idx="1021">
                  <c:v>43916</c:v>
                </c:pt>
                <c:pt idx="1022">
                  <c:v>43917</c:v>
                </c:pt>
                <c:pt idx="1023">
                  <c:v>43920</c:v>
                </c:pt>
                <c:pt idx="1024">
                  <c:v>43921</c:v>
                </c:pt>
                <c:pt idx="1025">
                  <c:v>43922</c:v>
                </c:pt>
                <c:pt idx="1026">
                  <c:v>43923</c:v>
                </c:pt>
                <c:pt idx="1027">
                  <c:v>43924</c:v>
                </c:pt>
                <c:pt idx="1028">
                  <c:v>43927</c:v>
                </c:pt>
                <c:pt idx="1029">
                  <c:v>43928</c:v>
                </c:pt>
                <c:pt idx="1030">
                  <c:v>43929</c:v>
                </c:pt>
                <c:pt idx="1031">
                  <c:v>43934</c:v>
                </c:pt>
                <c:pt idx="1032">
                  <c:v>43935</c:v>
                </c:pt>
                <c:pt idx="1033">
                  <c:v>43936</c:v>
                </c:pt>
                <c:pt idx="1034">
                  <c:v>43937</c:v>
                </c:pt>
                <c:pt idx="1035">
                  <c:v>43938</c:v>
                </c:pt>
                <c:pt idx="1036">
                  <c:v>43941</c:v>
                </c:pt>
                <c:pt idx="1037">
                  <c:v>43942</c:v>
                </c:pt>
                <c:pt idx="1038">
                  <c:v>43943</c:v>
                </c:pt>
                <c:pt idx="1039">
                  <c:v>43944</c:v>
                </c:pt>
                <c:pt idx="1040">
                  <c:v>43945</c:v>
                </c:pt>
                <c:pt idx="1041">
                  <c:v>43948</c:v>
                </c:pt>
                <c:pt idx="1042">
                  <c:v>43949</c:v>
                </c:pt>
                <c:pt idx="1043">
                  <c:v>43950</c:v>
                </c:pt>
                <c:pt idx="1044">
                  <c:v>43951</c:v>
                </c:pt>
                <c:pt idx="1045">
                  <c:v>43955</c:v>
                </c:pt>
                <c:pt idx="1046">
                  <c:v>43956</c:v>
                </c:pt>
                <c:pt idx="1047">
                  <c:v>43957</c:v>
                </c:pt>
                <c:pt idx="1048">
                  <c:v>43958</c:v>
                </c:pt>
                <c:pt idx="1049">
                  <c:v>43959</c:v>
                </c:pt>
                <c:pt idx="1050">
                  <c:v>43962</c:v>
                </c:pt>
                <c:pt idx="1051">
                  <c:v>43963</c:v>
                </c:pt>
                <c:pt idx="1052">
                  <c:v>43964</c:v>
                </c:pt>
                <c:pt idx="1053">
                  <c:v>43965</c:v>
                </c:pt>
                <c:pt idx="1054">
                  <c:v>43966</c:v>
                </c:pt>
                <c:pt idx="1055">
                  <c:v>43969</c:v>
                </c:pt>
                <c:pt idx="1056">
                  <c:v>43970</c:v>
                </c:pt>
                <c:pt idx="1057">
                  <c:v>43971</c:v>
                </c:pt>
                <c:pt idx="1058">
                  <c:v>43972</c:v>
                </c:pt>
                <c:pt idx="1059">
                  <c:v>43973</c:v>
                </c:pt>
                <c:pt idx="1060">
                  <c:v>43977</c:v>
                </c:pt>
                <c:pt idx="1061">
                  <c:v>43978</c:v>
                </c:pt>
                <c:pt idx="1062">
                  <c:v>43979</c:v>
                </c:pt>
                <c:pt idx="1063">
                  <c:v>43980</c:v>
                </c:pt>
                <c:pt idx="1064">
                  <c:v>43983</c:v>
                </c:pt>
                <c:pt idx="1065">
                  <c:v>43984</c:v>
                </c:pt>
                <c:pt idx="1066">
                  <c:v>43985</c:v>
                </c:pt>
                <c:pt idx="1067">
                  <c:v>43986</c:v>
                </c:pt>
                <c:pt idx="1068">
                  <c:v>43987</c:v>
                </c:pt>
                <c:pt idx="1069">
                  <c:v>43990</c:v>
                </c:pt>
                <c:pt idx="1070">
                  <c:v>43991</c:v>
                </c:pt>
                <c:pt idx="1071">
                  <c:v>43992</c:v>
                </c:pt>
                <c:pt idx="1072">
                  <c:v>43993</c:v>
                </c:pt>
                <c:pt idx="1073">
                  <c:v>43994</c:v>
                </c:pt>
                <c:pt idx="1074">
                  <c:v>43998</c:v>
                </c:pt>
                <c:pt idx="1075">
                  <c:v>43999</c:v>
                </c:pt>
                <c:pt idx="1076">
                  <c:v>44000</c:v>
                </c:pt>
                <c:pt idx="1077">
                  <c:v>44001</c:v>
                </c:pt>
                <c:pt idx="1078">
                  <c:v>44005</c:v>
                </c:pt>
                <c:pt idx="1079">
                  <c:v>44006</c:v>
                </c:pt>
                <c:pt idx="1080">
                  <c:v>44007</c:v>
                </c:pt>
                <c:pt idx="1081">
                  <c:v>44008</c:v>
                </c:pt>
                <c:pt idx="1082">
                  <c:v>44012</c:v>
                </c:pt>
                <c:pt idx="1083">
                  <c:v>44013</c:v>
                </c:pt>
                <c:pt idx="1084">
                  <c:v>44014</c:v>
                </c:pt>
                <c:pt idx="1085">
                  <c:v>44015</c:v>
                </c:pt>
                <c:pt idx="1086">
                  <c:v>44018</c:v>
                </c:pt>
                <c:pt idx="1087">
                  <c:v>44019</c:v>
                </c:pt>
                <c:pt idx="1088">
                  <c:v>44020</c:v>
                </c:pt>
                <c:pt idx="1089">
                  <c:v>44021</c:v>
                </c:pt>
                <c:pt idx="1090">
                  <c:v>44022</c:v>
                </c:pt>
                <c:pt idx="1091">
                  <c:v>44025</c:v>
                </c:pt>
                <c:pt idx="1092">
                  <c:v>44026</c:v>
                </c:pt>
                <c:pt idx="1093">
                  <c:v>44027</c:v>
                </c:pt>
                <c:pt idx="1094">
                  <c:v>44028</c:v>
                </c:pt>
                <c:pt idx="1095">
                  <c:v>44029</c:v>
                </c:pt>
                <c:pt idx="1096">
                  <c:v>44033</c:v>
                </c:pt>
                <c:pt idx="1097">
                  <c:v>44034</c:v>
                </c:pt>
                <c:pt idx="1098">
                  <c:v>44035</c:v>
                </c:pt>
                <c:pt idx="1099">
                  <c:v>44036</c:v>
                </c:pt>
                <c:pt idx="1100">
                  <c:v>44039</c:v>
                </c:pt>
                <c:pt idx="1101">
                  <c:v>44040</c:v>
                </c:pt>
                <c:pt idx="1102">
                  <c:v>44041</c:v>
                </c:pt>
                <c:pt idx="1103">
                  <c:v>44042</c:v>
                </c:pt>
                <c:pt idx="1104">
                  <c:v>44043</c:v>
                </c:pt>
                <c:pt idx="1105">
                  <c:v>44046</c:v>
                </c:pt>
                <c:pt idx="1106">
                  <c:v>44047</c:v>
                </c:pt>
                <c:pt idx="1107">
                  <c:v>44048</c:v>
                </c:pt>
                <c:pt idx="1108">
                  <c:v>44049</c:v>
                </c:pt>
                <c:pt idx="1109">
                  <c:v>44053</c:v>
                </c:pt>
                <c:pt idx="1110">
                  <c:v>44054</c:v>
                </c:pt>
                <c:pt idx="1111">
                  <c:v>44055</c:v>
                </c:pt>
                <c:pt idx="1112">
                  <c:v>44056</c:v>
                </c:pt>
                <c:pt idx="1113">
                  <c:v>44057</c:v>
                </c:pt>
                <c:pt idx="1114">
                  <c:v>44061</c:v>
                </c:pt>
                <c:pt idx="1115">
                  <c:v>44062</c:v>
                </c:pt>
                <c:pt idx="1116">
                  <c:v>44063</c:v>
                </c:pt>
                <c:pt idx="1117">
                  <c:v>44064</c:v>
                </c:pt>
                <c:pt idx="1118">
                  <c:v>44067</c:v>
                </c:pt>
                <c:pt idx="1119">
                  <c:v>44068</c:v>
                </c:pt>
                <c:pt idx="1120">
                  <c:v>44069</c:v>
                </c:pt>
                <c:pt idx="1121">
                  <c:v>44070</c:v>
                </c:pt>
                <c:pt idx="1122">
                  <c:v>44071</c:v>
                </c:pt>
                <c:pt idx="1123">
                  <c:v>44074</c:v>
                </c:pt>
                <c:pt idx="1124">
                  <c:v>44075</c:v>
                </c:pt>
                <c:pt idx="1125">
                  <c:v>44076</c:v>
                </c:pt>
                <c:pt idx="1126">
                  <c:v>44077</c:v>
                </c:pt>
                <c:pt idx="1127">
                  <c:v>44078</c:v>
                </c:pt>
                <c:pt idx="1128">
                  <c:v>44081</c:v>
                </c:pt>
                <c:pt idx="1129">
                  <c:v>44082</c:v>
                </c:pt>
                <c:pt idx="1130">
                  <c:v>44083</c:v>
                </c:pt>
                <c:pt idx="1131">
                  <c:v>44084</c:v>
                </c:pt>
                <c:pt idx="1132">
                  <c:v>44085</c:v>
                </c:pt>
                <c:pt idx="1133">
                  <c:v>44088</c:v>
                </c:pt>
                <c:pt idx="1134">
                  <c:v>44089</c:v>
                </c:pt>
                <c:pt idx="1135">
                  <c:v>44090</c:v>
                </c:pt>
                <c:pt idx="1136">
                  <c:v>44091</c:v>
                </c:pt>
                <c:pt idx="1137">
                  <c:v>44092</c:v>
                </c:pt>
                <c:pt idx="1138">
                  <c:v>44095</c:v>
                </c:pt>
                <c:pt idx="1139">
                  <c:v>44096</c:v>
                </c:pt>
                <c:pt idx="1140">
                  <c:v>44097</c:v>
                </c:pt>
                <c:pt idx="1141">
                  <c:v>44098</c:v>
                </c:pt>
                <c:pt idx="1142">
                  <c:v>44099</c:v>
                </c:pt>
                <c:pt idx="1143">
                  <c:v>44102</c:v>
                </c:pt>
                <c:pt idx="1144">
                  <c:v>44103</c:v>
                </c:pt>
                <c:pt idx="1145">
                  <c:v>44104</c:v>
                </c:pt>
                <c:pt idx="1146">
                  <c:v>44105</c:v>
                </c:pt>
                <c:pt idx="1147">
                  <c:v>44106</c:v>
                </c:pt>
                <c:pt idx="1148">
                  <c:v>44109</c:v>
                </c:pt>
                <c:pt idx="1149">
                  <c:v>44110</c:v>
                </c:pt>
                <c:pt idx="1150">
                  <c:v>44111</c:v>
                </c:pt>
                <c:pt idx="1151">
                  <c:v>44112</c:v>
                </c:pt>
                <c:pt idx="1152">
                  <c:v>44113</c:v>
                </c:pt>
                <c:pt idx="1153">
                  <c:v>44117</c:v>
                </c:pt>
                <c:pt idx="1154">
                  <c:v>44118</c:v>
                </c:pt>
                <c:pt idx="1155">
                  <c:v>44119</c:v>
                </c:pt>
                <c:pt idx="1156">
                  <c:v>44120</c:v>
                </c:pt>
                <c:pt idx="1157">
                  <c:v>44123</c:v>
                </c:pt>
                <c:pt idx="1158">
                  <c:v>44124</c:v>
                </c:pt>
                <c:pt idx="1159">
                  <c:v>44125</c:v>
                </c:pt>
                <c:pt idx="1160">
                  <c:v>44126</c:v>
                </c:pt>
                <c:pt idx="1161">
                  <c:v>44127</c:v>
                </c:pt>
                <c:pt idx="1162">
                  <c:v>44130</c:v>
                </c:pt>
                <c:pt idx="1163">
                  <c:v>44131</c:v>
                </c:pt>
                <c:pt idx="1164">
                  <c:v>44132</c:v>
                </c:pt>
                <c:pt idx="1165">
                  <c:v>44133</c:v>
                </c:pt>
                <c:pt idx="1166">
                  <c:v>44134</c:v>
                </c:pt>
                <c:pt idx="1167">
                  <c:v>44138</c:v>
                </c:pt>
                <c:pt idx="1168">
                  <c:v>44139</c:v>
                </c:pt>
                <c:pt idx="1169">
                  <c:v>44140</c:v>
                </c:pt>
                <c:pt idx="1170">
                  <c:v>44141</c:v>
                </c:pt>
                <c:pt idx="1171">
                  <c:v>44144</c:v>
                </c:pt>
                <c:pt idx="1172">
                  <c:v>44145</c:v>
                </c:pt>
                <c:pt idx="1173">
                  <c:v>44146</c:v>
                </c:pt>
                <c:pt idx="1174">
                  <c:v>44147</c:v>
                </c:pt>
                <c:pt idx="1175">
                  <c:v>44148</c:v>
                </c:pt>
                <c:pt idx="1176">
                  <c:v>44152</c:v>
                </c:pt>
                <c:pt idx="1177">
                  <c:v>44153</c:v>
                </c:pt>
                <c:pt idx="1178">
                  <c:v>44154</c:v>
                </c:pt>
                <c:pt idx="1179">
                  <c:v>44155</c:v>
                </c:pt>
                <c:pt idx="1180">
                  <c:v>44158</c:v>
                </c:pt>
                <c:pt idx="1181">
                  <c:v>44159</c:v>
                </c:pt>
                <c:pt idx="1182">
                  <c:v>44160</c:v>
                </c:pt>
                <c:pt idx="1183">
                  <c:v>44161</c:v>
                </c:pt>
                <c:pt idx="1184">
                  <c:v>44162</c:v>
                </c:pt>
                <c:pt idx="1185">
                  <c:v>44165</c:v>
                </c:pt>
                <c:pt idx="1186">
                  <c:v>44166</c:v>
                </c:pt>
                <c:pt idx="1187">
                  <c:v>44167</c:v>
                </c:pt>
                <c:pt idx="1188">
                  <c:v>44168</c:v>
                </c:pt>
                <c:pt idx="1189">
                  <c:v>44169</c:v>
                </c:pt>
                <c:pt idx="1190">
                  <c:v>44172</c:v>
                </c:pt>
                <c:pt idx="1191">
                  <c:v>44174</c:v>
                </c:pt>
                <c:pt idx="1192">
                  <c:v>44175</c:v>
                </c:pt>
                <c:pt idx="1193">
                  <c:v>44176</c:v>
                </c:pt>
                <c:pt idx="1194">
                  <c:v>44179</c:v>
                </c:pt>
                <c:pt idx="1195">
                  <c:v>44180</c:v>
                </c:pt>
                <c:pt idx="1196">
                  <c:v>44181</c:v>
                </c:pt>
                <c:pt idx="1197">
                  <c:v>44182</c:v>
                </c:pt>
                <c:pt idx="1198">
                  <c:v>44183</c:v>
                </c:pt>
                <c:pt idx="1199">
                  <c:v>44186</c:v>
                </c:pt>
                <c:pt idx="1200">
                  <c:v>44187</c:v>
                </c:pt>
                <c:pt idx="1201">
                  <c:v>44188</c:v>
                </c:pt>
                <c:pt idx="1202">
                  <c:v>44193</c:v>
                </c:pt>
                <c:pt idx="1203">
                  <c:v>44194</c:v>
                </c:pt>
                <c:pt idx="1204">
                  <c:v>44195</c:v>
                </c:pt>
                <c:pt idx="1205">
                  <c:v>44200</c:v>
                </c:pt>
                <c:pt idx="1206">
                  <c:v>44201</c:v>
                </c:pt>
                <c:pt idx="1207">
                  <c:v>44202</c:v>
                </c:pt>
                <c:pt idx="1208">
                  <c:v>44203</c:v>
                </c:pt>
                <c:pt idx="1209">
                  <c:v>44204</c:v>
                </c:pt>
                <c:pt idx="1210">
                  <c:v>44208</c:v>
                </c:pt>
                <c:pt idx="1211">
                  <c:v>44209</c:v>
                </c:pt>
                <c:pt idx="1212">
                  <c:v>44210</c:v>
                </c:pt>
                <c:pt idx="1213">
                  <c:v>44211</c:v>
                </c:pt>
                <c:pt idx="1214">
                  <c:v>44214</c:v>
                </c:pt>
                <c:pt idx="1215">
                  <c:v>44215</c:v>
                </c:pt>
                <c:pt idx="1216">
                  <c:v>44216</c:v>
                </c:pt>
                <c:pt idx="1217">
                  <c:v>44217</c:v>
                </c:pt>
                <c:pt idx="1218">
                  <c:v>44218</c:v>
                </c:pt>
                <c:pt idx="1219">
                  <c:v>44221</c:v>
                </c:pt>
                <c:pt idx="1220">
                  <c:v>44222</c:v>
                </c:pt>
                <c:pt idx="1221">
                  <c:v>44223</c:v>
                </c:pt>
                <c:pt idx="1222">
                  <c:v>44224</c:v>
                </c:pt>
                <c:pt idx="1223">
                  <c:v>44225</c:v>
                </c:pt>
                <c:pt idx="1224">
                  <c:v>44228</c:v>
                </c:pt>
                <c:pt idx="1225">
                  <c:v>44229</c:v>
                </c:pt>
                <c:pt idx="1226">
                  <c:v>44230</c:v>
                </c:pt>
                <c:pt idx="1227">
                  <c:v>44231</c:v>
                </c:pt>
                <c:pt idx="1228">
                  <c:v>44232</c:v>
                </c:pt>
                <c:pt idx="1229">
                  <c:v>44235</c:v>
                </c:pt>
                <c:pt idx="1230">
                  <c:v>44236</c:v>
                </c:pt>
                <c:pt idx="1231">
                  <c:v>44237</c:v>
                </c:pt>
                <c:pt idx="1232">
                  <c:v>44238</c:v>
                </c:pt>
                <c:pt idx="1233">
                  <c:v>44239</c:v>
                </c:pt>
                <c:pt idx="1234">
                  <c:v>44242</c:v>
                </c:pt>
                <c:pt idx="1235">
                  <c:v>44243</c:v>
                </c:pt>
                <c:pt idx="1236">
                  <c:v>44244</c:v>
                </c:pt>
                <c:pt idx="1237">
                  <c:v>44245</c:v>
                </c:pt>
                <c:pt idx="1238">
                  <c:v>44246</c:v>
                </c:pt>
                <c:pt idx="1239">
                  <c:v>44249</c:v>
                </c:pt>
                <c:pt idx="1240">
                  <c:v>44250</c:v>
                </c:pt>
                <c:pt idx="1241">
                  <c:v>44251</c:v>
                </c:pt>
                <c:pt idx="1242">
                  <c:v>44252</c:v>
                </c:pt>
                <c:pt idx="1243">
                  <c:v>44253</c:v>
                </c:pt>
                <c:pt idx="1244">
                  <c:v>44256</c:v>
                </c:pt>
                <c:pt idx="1245">
                  <c:v>44257</c:v>
                </c:pt>
                <c:pt idx="1246">
                  <c:v>44258</c:v>
                </c:pt>
                <c:pt idx="1247">
                  <c:v>44259</c:v>
                </c:pt>
                <c:pt idx="1248">
                  <c:v>44260</c:v>
                </c:pt>
                <c:pt idx="1249">
                  <c:v>44263</c:v>
                </c:pt>
                <c:pt idx="1250">
                  <c:v>44264</c:v>
                </c:pt>
                <c:pt idx="1251">
                  <c:v>44265</c:v>
                </c:pt>
                <c:pt idx="1252">
                  <c:v>44266</c:v>
                </c:pt>
                <c:pt idx="1253">
                  <c:v>44267</c:v>
                </c:pt>
                <c:pt idx="1254">
                  <c:v>44270</c:v>
                </c:pt>
                <c:pt idx="1255">
                  <c:v>44271</c:v>
                </c:pt>
                <c:pt idx="1256">
                  <c:v>44272</c:v>
                </c:pt>
                <c:pt idx="1257">
                  <c:v>44273</c:v>
                </c:pt>
                <c:pt idx="1258">
                  <c:v>44274</c:v>
                </c:pt>
                <c:pt idx="1259">
                  <c:v>44278</c:v>
                </c:pt>
                <c:pt idx="1260">
                  <c:v>44279</c:v>
                </c:pt>
                <c:pt idx="1261">
                  <c:v>44280</c:v>
                </c:pt>
                <c:pt idx="1262">
                  <c:v>44281</c:v>
                </c:pt>
                <c:pt idx="1263">
                  <c:v>44284</c:v>
                </c:pt>
                <c:pt idx="1264">
                  <c:v>44285</c:v>
                </c:pt>
                <c:pt idx="1265">
                  <c:v>44286</c:v>
                </c:pt>
                <c:pt idx="1266">
                  <c:v>44291</c:v>
                </c:pt>
                <c:pt idx="1267">
                  <c:v>44292</c:v>
                </c:pt>
                <c:pt idx="1268">
                  <c:v>44293</c:v>
                </c:pt>
                <c:pt idx="1269">
                  <c:v>44294</c:v>
                </c:pt>
                <c:pt idx="1270">
                  <c:v>44295</c:v>
                </c:pt>
                <c:pt idx="1271">
                  <c:v>44298</c:v>
                </c:pt>
                <c:pt idx="1272">
                  <c:v>44299</c:v>
                </c:pt>
                <c:pt idx="1273">
                  <c:v>44300</c:v>
                </c:pt>
                <c:pt idx="1274">
                  <c:v>44301</c:v>
                </c:pt>
                <c:pt idx="1275">
                  <c:v>44302</c:v>
                </c:pt>
                <c:pt idx="1276">
                  <c:v>44305</c:v>
                </c:pt>
                <c:pt idx="1277">
                  <c:v>44306</c:v>
                </c:pt>
                <c:pt idx="1278">
                  <c:v>44307</c:v>
                </c:pt>
                <c:pt idx="1279">
                  <c:v>44308</c:v>
                </c:pt>
                <c:pt idx="1280">
                  <c:v>44309</c:v>
                </c:pt>
                <c:pt idx="1281">
                  <c:v>44312</c:v>
                </c:pt>
                <c:pt idx="1282">
                  <c:v>44313</c:v>
                </c:pt>
                <c:pt idx="1283">
                  <c:v>44314</c:v>
                </c:pt>
                <c:pt idx="1284">
                  <c:v>44315</c:v>
                </c:pt>
                <c:pt idx="1285">
                  <c:v>44316</c:v>
                </c:pt>
                <c:pt idx="1286">
                  <c:v>44319</c:v>
                </c:pt>
                <c:pt idx="1287">
                  <c:v>44320</c:v>
                </c:pt>
                <c:pt idx="1288">
                  <c:v>44321</c:v>
                </c:pt>
                <c:pt idx="1289">
                  <c:v>44322</c:v>
                </c:pt>
                <c:pt idx="1290">
                  <c:v>44323</c:v>
                </c:pt>
                <c:pt idx="1291">
                  <c:v>44326</c:v>
                </c:pt>
                <c:pt idx="1292">
                  <c:v>44327</c:v>
                </c:pt>
                <c:pt idx="1293">
                  <c:v>44328</c:v>
                </c:pt>
                <c:pt idx="1294">
                  <c:v>44329</c:v>
                </c:pt>
                <c:pt idx="1295">
                  <c:v>44330</c:v>
                </c:pt>
                <c:pt idx="1296">
                  <c:v>44334</c:v>
                </c:pt>
                <c:pt idx="1297">
                  <c:v>44335</c:v>
                </c:pt>
                <c:pt idx="1298">
                  <c:v>44336</c:v>
                </c:pt>
                <c:pt idx="1299">
                  <c:v>44337</c:v>
                </c:pt>
                <c:pt idx="1300">
                  <c:v>44340</c:v>
                </c:pt>
                <c:pt idx="1301">
                  <c:v>44341</c:v>
                </c:pt>
                <c:pt idx="1302">
                  <c:v>44342</c:v>
                </c:pt>
                <c:pt idx="1303">
                  <c:v>44343</c:v>
                </c:pt>
                <c:pt idx="1304">
                  <c:v>44344</c:v>
                </c:pt>
                <c:pt idx="1305">
                  <c:v>44347</c:v>
                </c:pt>
                <c:pt idx="1306">
                  <c:v>44348</c:v>
                </c:pt>
                <c:pt idx="1307">
                  <c:v>44349</c:v>
                </c:pt>
                <c:pt idx="1308">
                  <c:v>44350</c:v>
                </c:pt>
                <c:pt idx="1309">
                  <c:v>44351</c:v>
                </c:pt>
                <c:pt idx="1310">
                  <c:v>44355</c:v>
                </c:pt>
                <c:pt idx="1311">
                  <c:v>44356</c:v>
                </c:pt>
                <c:pt idx="1312">
                  <c:v>44357</c:v>
                </c:pt>
                <c:pt idx="1313">
                  <c:v>44358</c:v>
                </c:pt>
                <c:pt idx="1314">
                  <c:v>44362</c:v>
                </c:pt>
                <c:pt idx="1315">
                  <c:v>44363</c:v>
                </c:pt>
                <c:pt idx="1316">
                  <c:v>44364</c:v>
                </c:pt>
                <c:pt idx="1317">
                  <c:v>44365</c:v>
                </c:pt>
                <c:pt idx="1318">
                  <c:v>44368</c:v>
                </c:pt>
                <c:pt idx="1319">
                  <c:v>44369</c:v>
                </c:pt>
                <c:pt idx="1320">
                  <c:v>44370</c:v>
                </c:pt>
                <c:pt idx="1321">
                  <c:v>44371</c:v>
                </c:pt>
                <c:pt idx="1322">
                  <c:v>44372</c:v>
                </c:pt>
                <c:pt idx="1323">
                  <c:v>44375</c:v>
                </c:pt>
                <c:pt idx="1324">
                  <c:v>44376</c:v>
                </c:pt>
                <c:pt idx="1325">
                  <c:v>44377</c:v>
                </c:pt>
                <c:pt idx="1326">
                  <c:v>44378</c:v>
                </c:pt>
                <c:pt idx="1327">
                  <c:v>44379</c:v>
                </c:pt>
                <c:pt idx="1328">
                  <c:v>44383</c:v>
                </c:pt>
                <c:pt idx="1329">
                  <c:v>44384</c:v>
                </c:pt>
                <c:pt idx="1330">
                  <c:v>44385</c:v>
                </c:pt>
                <c:pt idx="1331">
                  <c:v>44386</c:v>
                </c:pt>
                <c:pt idx="1332">
                  <c:v>44389</c:v>
                </c:pt>
                <c:pt idx="1333">
                  <c:v>44390</c:v>
                </c:pt>
                <c:pt idx="1334">
                  <c:v>44391</c:v>
                </c:pt>
                <c:pt idx="1335">
                  <c:v>44392</c:v>
                </c:pt>
                <c:pt idx="1336">
                  <c:v>44393</c:v>
                </c:pt>
                <c:pt idx="1337">
                  <c:v>44396</c:v>
                </c:pt>
                <c:pt idx="1338">
                  <c:v>44398</c:v>
                </c:pt>
                <c:pt idx="1339">
                  <c:v>44399</c:v>
                </c:pt>
                <c:pt idx="1340">
                  <c:v>44400</c:v>
                </c:pt>
                <c:pt idx="1341">
                  <c:v>44403</c:v>
                </c:pt>
                <c:pt idx="1342">
                  <c:v>44404</c:v>
                </c:pt>
                <c:pt idx="1343">
                  <c:v>44405</c:v>
                </c:pt>
                <c:pt idx="1344">
                  <c:v>44406</c:v>
                </c:pt>
                <c:pt idx="1345">
                  <c:v>44407</c:v>
                </c:pt>
                <c:pt idx="1346">
                  <c:v>44410</c:v>
                </c:pt>
                <c:pt idx="1347">
                  <c:v>44411</c:v>
                </c:pt>
                <c:pt idx="1348">
                  <c:v>44412</c:v>
                </c:pt>
                <c:pt idx="1349">
                  <c:v>44413</c:v>
                </c:pt>
                <c:pt idx="1350">
                  <c:v>44414</c:v>
                </c:pt>
                <c:pt idx="1351">
                  <c:v>44417</c:v>
                </c:pt>
                <c:pt idx="1352">
                  <c:v>44418</c:v>
                </c:pt>
                <c:pt idx="1353">
                  <c:v>44419</c:v>
                </c:pt>
                <c:pt idx="1354">
                  <c:v>44420</c:v>
                </c:pt>
                <c:pt idx="1355">
                  <c:v>44421</c:v>
                </c:pt>
                <c:pt idx="1356">
                  <c:v>44425</c:v>
                </c:pt>
                <c:pt idx="1357">
                  <c:v>44426</c:v>
                </c:pt>
                <c:pt idx="1358">
                  <c:v>44427</c:v>
                </c:pt>
                <c:pt idx="1359">
                  <c:v>44428</c:v>
                </c:pt>
                <c:pt idx="1360">
                  <c:v>44431</c:v>
                </c:pt>
                <c:pt idx="1361">
                  <c:v>44432</c:v>
                </c:pt>
                <c:pt idx="1362">
                  <c:v>44433</c:v>
                </c:pt>
                <c:pt idx="1363">
                  <c:v>44434</c:v>
                </c:pt>
                <c:pt idx="1364">
                  <c:v>44435</c:v>
                </c:pt>
                <c:pt idx="1365">
                  <c:v>44438</c:v>
                </c:pt>
                <c:pt idx="1366">
                  <c:v>44439</c:v>
                </c:pt>
                <c:pt idx="1367">
                  <c:v>44440</c:v>
                </c:pt>
                <c:pt idx="1368">
                  <c:v>44441</c:v>
                </c:pt>
                <c:pt idx="1369">
                  <c:v>44442</c:v>
                </c:pt>
                <c:pt idx="1370">
                  <c:v>44445</c:v>
                </c:pt>
                <c:pt idx="1371">
                  <c:v>44446</c:v>
                </c:pt>
                <c:pt idx="1372">
                  <c:v>44447</c:v>
                </c:pt>
                <c:pt idx="1373">
                  <c:v>44448</c:v>
                </c:pt>
                <c:pt idx="1374">
                  <c:v>44449</c:v>
                </c:pt>
                <c:pt idx="1375">
                  <c:v>44452</c:v>
                </c:pt>
                <c:pt idx="1376">
                  <c:v>44453</c:v>
                </c:pt>
                <c:pt idx="1377">
                  <c:v>44454</c:v>
                </c:pt>
                <c:pt idx="1378">
                  <c:v>44455</c:v>
                </c:pt>
                <c:pt idx="1379">
                  <c:v>44456</c:v>
                </c:pt>
                <c:pt idx="1380">
                  <c:v>44459</c:v>
                </c:pt>
                <c:pt idx="1381">
                  <c:v>44460</c:v>
                </c:pt>
                <c:pt idx="1382">
                  <c:v>44461</c:v>
                </c:pt>
                <c:pt idx="1383">
                  <c:v>44462</c:v>
                </c:pt>
                <c:pt idx="1384">
                  <c:v>44463</c:v>
                </c:pt>
                <c:pt idx="1385">
                  <c:v>44466</c:v>
                </c:pt>
                <c:pt idx="1386">
                  <c:v>44467</c:v>
                </c:pt>
                <c:pt idx="1387">
                  <c:v>44468</c:v>
                </c:pt>
                <c:pt idx="1388">
                  <c:v>44469</c:v>
                </c:pt>
                <c:pt idx="1389">
                  <c:v>44470</c:v>
                </c:pt>
                <c:pt idx="1390">
                  <c:v>44473</c:v>
                </c:pt>
                <c:pt idx="1391">
                  <c:v>44474</c:v>
                </c:pt>
                <c:pt idx="1392">
                  <c:v>44475</c:v>
                </c:pt>
                <c:pt idx="1393">
                  <c:v>44476</c:v>
                </c:pt>
                <c:pt idx="1394">
                  <c:v>44477</c:v>
                </c:pt>
                <c:pt idx="1395">
                  <c:v>44480</c:v>
                </c:pt>
                <c:pt idx="1396">
                  <c:v>44481</c:v>
                </c:pt>
                <c:pt idx="1397">
                  <c:v>44482</c:v>
                </c:pt>
                <c:pt idx="1398">
                  <c:v>44483</c:v>
                </c:pt>
                <c:pt idx="1399">
                  <c:v>44484</c:v>
                </c:pt>
                <c:pt idx="1400">
                  <c:v>44488</c:v>
                </c:pt>
                <c:pt idx="1401">
                  <c:v>44489</c:v>
                </c:pt>
                <c:pt idx="1402">
                  <c:v>44490</c:v>
                </c:pt>
                <c:pt idx="1403">
                  <c:v>44491</c:v>
                </c:pt>
                <c:pt idx="1404">
                  <c:v>44494</c:v>
                </c:pt>
                <c:pt idx="1405">
                  <c:v>44495</c:v>
                </c:pt>
                <c:pt idx="1406">
                  <c:v>44496</c:v>
                </c:pt>
                <c:pt idx="1407">
                  <c:v>44497</c:v>
                </c:pt>
                <c:pt idx="1408">
                  <c:v>44498</c:v>
                </c:pt>
                <c:pt idx="1409">
                  <c:v>44502</c:v>
                </c:pt>
                <c:pt idx="1410">
                  <c:v>44503</c:v>
                </c:pt>
                <c:pt idx="1411">
                  <c:v>44504</c:v>
                </c:pt>
                <c:pt idx="1412">
                  <c:v>44505</c:v>
                </c:pt>
                <c:pt idx="1413">
                  <c:v>44508</c:v>
                </c:pt>
                <c:pt idx="1414">
                  <c:v>44509</c:v>
                </c:pt>
                <c:pt idx="1415">
                  <c:v>44510</c:v>
                </c:pt>
                <c:pt idx="1416">
                  <c:v>44511</c:v>
                </c:pt>
                <c:pt idx="1417">
                  <c:v>44512</c:v>
                </c:pt>
                <c:pt idx="1418">
                  <c:v>44516</c:v>
                </c:pt>
                <c:pt idx="1419">
                  <c:v>44517</c:v>
                </c:pt>
                <c:pt idx="1420">
                  <c:v>44518</c:v>
                </c:pt>
                <c:pt idx="1421">
                  <c:v>44519</c:v>
                </c:pt>
                <c:pt idx="1422">
                  <c:v>44522</c:v>
                </c:pt>
                <c:pt idx="1423">
                  <c:v>44523</c:v>
                </c:pt>
                <c:pt idx="1424">
                  <c:v>44524</c:v>
                </c:pt>
                <c:pt idx="1425">
                  <c:v>44525</c:v>
                </c:pt>
                <c:pt idx="1426">
                  <c:v>44526</c:v>
                </c:pt>
                <c:pt idx="1427">
                  <c:v>44529</c:v>
                </c:pt>
                <c:pt idx="1428">
                  <c:v>44530</c:v>
                </c:pt>
                <c:pt idx="1429">
                  <c:v>44531</c:v>
                </c:pt>
                <c:pt idx="1430">
                  <c:v>44532</c:v>
                </c:pt>
                <c:pt idx="1431">
                  <c:v>44533</c:v>
                </c:pt>
                <c:pt idx="1432">
                  <c:v>44536</c:v>
                </c:pt>
                <c:pt idx="1433">
                  <c:v>44537</c:v>
                </c:pt>
                <c:pt idx="1434">
                  <c:v>44539</c:v>
                </c:pt>
                <c:pt idx="1435">
                  <c:v>44540</c:v>
                </c:pt>
                <c:pt idx="1436">
                  <c:v>44543</c:v>
                </c:pt>
                <c:pt idx="1437">
                  <c:v>44544</c:v>
                </c:pt>
                <c:pt idx="1438">
                  <c:v>44545</c:v>
                </c:pt>
                <c:pt idx="1439">
                  <c:v>44546</c:v>
                </c:pt>
                <c:pt idx="1440">
                  <c:v>44547</c:v>
                </c:pt>
                <c:pt idx="1441">
                  <c:v>44550</c:v>
                </c:pt>
                <c:pt idx="1442">
                  <c:v>44551</c:v>
                </c:pt>
                <c:pt idx="1443">
                  <c:v>44552</c:v>
                </c:pt>
                <c:pt idx="1444">
                  <c:v>44553</c:v>
                </c:pt>
                <c:pt idx="1445">
                  <c:v>44554</c:v>
                </c:pt>
                <c:pt idx="1446">
                  <c:v>44557</c:v>
                </c:pt>
                <c:pt idx="1447">
                  <c:v>44558</c:v>
                </c:pt>
                <c:pt idx="1448">
                  <c:v>44559</c:v>
                </c:pt>
                <c:pt idx="1449">
                  <c:v>44560</c:v>
                </c:pt>
                <c:pt idx="1450">
                  <c:v>44564</c:v>
                </c:pt>
                <c:pt idx="1451">
                  <c:v>44565</c:v>
                </c:pt>
                <c:pt idx="1452">
                  <c:v>44566</c:v>
                </c:pt>
                <c:pt idx="1453">
                  <c:v>44567</c:v>
                </c:pt>
                <c:pt idx="1454">
                  <c:v>44568</c:v>
                </c:pt>
                <c:pt idx="1455">
                  <c:v>44572</c:v>
                </c:pt>
                <c:pt idx="1456">
                  <c:v>44573</c:v>
                </c:pt>
                <c:pt idx="1457">
                  <c:v>44574</c:v>
                </c:pt>
                <c:pt idx="1458">
                  <c:v>44575</c:v>
                </c:pt>
                <c:pt idx="1459">
                  <c:v>44578</c:v>
                </c:pt>
                <c:pt idx="1460">
                  <c:v>44579</c:v>
                </c:pt>
                <c:pt idx="1461">
                  <c:v>44580</c:v>
                </c:pt>
                <c:pt idx="1462">
                  <c:v>44581</c:v>
                </c:pt>
                <c:pt idx="1463">
                  <c:v>44582</c:v>
                </c:pt>
                <c:pt idx="1464">
                  <c:v>44585</c:v>
                </c:pt>
                <c:pt idx="1465">
                  <c:v>44586</c:v>
                </c:pt>
                <c:pt idx="1466">
                  <c:v>44587</c:v>
                </c:pt>
                <c:pt idx="1467">
                  <c:v>44588</c:v>
                </c:pt>
                <c:pt idx="1468">
                  <c:v>44589</c:v>
                </c:pt>
                <c:pt idx="1469">
                  <c:v>44592</c:v>
                </c:pt>
                <c:pt idx="1470">
                  <c:v>44593</c:v>
                </c:pt>
                <c:pt idx="1471">
                  <c:v>44594</c:v>
                </c:pt>
                <c:pt idx="1472">
                  <c:v>44595</c:v>
                </c:pt>
                <c:pt idx="1473">
                  <c:v>44596</c:v>
                </c:pt>
                <c:pt idx="1474">
                  <c:v>44599</c:v>
                </c:pt>
                <c:pt idx="1475">
                  <c:v>44600</c:v>
                </c:pt>
                <c:pt idx="1476">
                  <c:v>44601</c:v>
                </c:pt>
                <c:pt idx="1477">
                  <c:v>44602</c:v>
                </c:pt>
                <c:pt idx="1478">
                  <c:v>44603</c:v>
                </c:pt>
                <c:pt idx="1479">
                  <c:v>44606</c:v>
                </c:pt>
                <c:pt idx="1480">
                  <c:v>44607</c:v>
                </c:pt>
                <c:pt idx="1481">
                  <c:v>44608</c:v>
                </c:pt>
                <c:pt idx="1482">
                  <c:v>44609</c:v>
                </c:pt>
                <c:pt idx="1483">
                  <c:v>44610</c:v>
                </c:pt>
                <c:pt idx="1484">
                  <c:v>44613</c:v>
                </c:pt>
                <c:pt idx="1485">
                  <c:v>44614</c:v>
                </c:pt>
                <c:pt idx="1486">
                  <c:v>44615</c:v>
                </c:pt>
                <c:pt idx="1487">
                  <c:v>44616</c:v>
                </c:pt>
                <c:pt idx="1488">
                  <c:v>44617</c:v>
                </c:pt>
                <c:pt idx="1489">
                  <c:v>44620</c:v>
                </c:pt>
                <c:pt idx="1490">
                  <c:v>44621</c:v>
                </c:pt>
                <c:pt idx="1491">
                  <c:v>44622</c:v>
                </c:pt>
                <c:pt idx="1492">
                  <c:v>44623</c:v>
                </c:pt>
                <c:pt idx="1493">
                  <c:v>44624</c:v>
                </c:pt>
                <c:pt idx="1494">
                  <c:v>44627</c:v>
                </c:pt>
                <c:pt idx="1495">
                  <c:v>44628</c:v>
                </c:pt>
                <c:pt idx="1496">
                  <c:v>44629</c:v>
                </c:pt>
                <c:pt idx="1497">
                  <c:v>44630</c:v>
                </c:pt>
                <c:pt idx="1498">
                  <c:v>44631</c:v>
                </c:pt>
                <c:pt idx="1499">
                  <c:v>44634</c:v>
                </c:pt>
                <c:pt idx="1500">
                  <c:v>44635</c:v>
                </c:pt>
                <c:pt idx="1501">
                  <c:v>44636</c:v>
                </c:pt>
                <c:pt idx="1502">
                  <c:v>44637</c:v>
                </c:pt>
                <c:pt idx="1503">
                  <c:v>44638</c:v>
                </c:pt>
                <c:pt idx="1504">
                  <c:v>44642</c:v>
                </c:pt>
                <c:pt idx="1505">
                  <c:v>44643</c:v>
                </c:pt>
                <c:pt idx="1506">
                  <c:v>44644</c:v>
                </c:pt>
                <c:pt idx="1507">
                  <c:v>44645</c:v>
                </c:pt>
                <c:pt idx="1508">
                  <c:v>44648</c:v>
                </c:pt>
                <c:pt idx="1509">
                  <c:v>44649</c:v>
                </c:pt>
                <c:pt idx="1510">
                  <c:v>44650</c:v>
                </c:pt>
                <c:pt idx="1511">
                  <c:v>44651</c:v>
                </c:pt>
                <c:pt idx="1512">
                  <c:v>44652</c:v>
                </c:pt>
                <c:pt idx="1513">
                  <c:v>44655</c:v>
                </c:pt>
                <c:pt idx="1514">
                  <c:v>44656</c:v>
                </c:pt>
                <c:pt idx="1515">
                  <c:v>44657</c:v>
                </c:pt>
                <c:pt idx="1516">
                  <c:v>44658</c:v>
                </c:pt>
                <c:pt idx="1517">
                  <c:v>44659</c:v>
                </c:pt>
                <c:pt idx="1518">
                  <c:v>44662</c:v>
                </c:pt>
                <c:pt idx="1519">
                  <c:v>44663</c:v>
                </c:pt>
                <c:pt idx="1520">
                  <c:v>44664</c:v>
                </c:pt>
                <c:pt idx="1521">
                  <c:v>44669</c:v>
                </c:pt>
                <c:pt idx="1522">
                  <c:v>44670</c:v>
                </c:pt>
                <c:pt idx="1523">
                  <c:v>44671</c:v>
                </c:pt>
                <c:pt idx="1524">
                  <c:v>44672</c:v>
                </c:pt>
                <c:pt idx="1525">
                  <c:v>44673</c:v>
                </c:pt>
                <c:pt idx="1526">
                  <c:v>44676</c:v>
                </c:pt>
                <c:pt idx="1527">
                  <c:v>44677</c:v>
                </c:pt>
                <c:pt idx="1528">
                  <c:v>44678</c:v>
                </c:pt>
                <c:pt idx="1529">
                  <c:v>44679</c:v>
                </c:pt>
                <c:pt idx="1530">
                  <c:v>44680</c:v>
                </c:pt>
                <c:pt idx="1531">
                  <c:v>44683</c:v>
                </c:pt>
                <c:pt idx="1532">
                  <c:v>44684</c:v>
                </c:pt>
                <c:pt idx="1533">
                  <c:v>44685</c:v>
                </c:pt>
                <c:pt idx="1534">
                  <c:v>44686</c:v>
                </c:pt>
                <c:pt idx="1535">
                  <c:v>44687</c:v>
                </c:pt>
                <c:pt idx="1536">
                  <c:v>44690</c:v>
                </c:pt>
                <c:pt idx="1537">
                  <c:v>44691</c:v>
                </c:pt>
                <c:pt idx="1538">
                  <c:v>44692</c:v>
                </c:pt>
                <c:pt idx="1539">
                  <c:v>44693</c:v>
                </c:pt>
                <c:pt idx="1540">
                  <c:v>44694</c:v>
                </c:pt>
                <c:pt idx="1541">
                  <c:v>44697</c:v>
                </c:pt>
                <c:pt idx="1542">
                  <c:v>44698</c:v>
                </c:pt>
                <c:pt idx="1543">
                  <c:v>44699</c:v>
                </c:pt>
                <c:pt idx="1544">
                  <c:v>44700</c:v>
                </c:pt>
                <c:pt idx="1545">
                  <c:v>44701</c:v>
                </c:pt>
                <c:pt idx="1546">
                  <c:v>44704</c:v>
                </c:pt>
                <c:pt idx="1547">
                  <c:v>44705</c:v>
                </c:pt>
                <c:pt idx="1548">
                  <c:v>44706</c:v>
                </c:pt>
                <c:pt idx="1549">
                  <c:v>44707</c:v>
                </c:pt>
                <c:pt idx="1550">
                  <c:v>44708</c:v>
                </c:pt>
                <c:pt idx="1551">
                  <c:v>44712</c:v>
                </c:pt>
                <c:pt idx="1552">
                  <c:v>44713</c:v>
                </c:pt>
                <c:pt idx="1553">
                  <c:v>44714</c:v>
                </c:pt>
                <c:pt idx="1554">
                  <c:v>44715</c:v>
                </c:pt>
                <c:pt idx="1555">
                  <c:v>44718</c:v>
                </c:pt>
                <c:pt idx="1556">
                  <c:v>44719</c:v>
                </c:pt>
                <c:pt idx="1557">
                  <c:v>44720</c:v>
                </c:pt>
                <c:pt idx="1558">
                  <c:v>44721</c:v>
                </c:pt>
                <c:pt idx="1559">
                  <c:v>44722</c:v>
                </c:pt>
                <c:pt idx="1560">
                  <c:v>44725</c:v>
                </c:pt>
                <c:pt idx="1561">
                  <c:v>44726</c:v>
                </c:pt>
                <c:pt idx="1562">
                  <c:v>44727</c:v>
                </c:pt>
                <c:pt idx="1563">
                  <c:v>44728</c:v>
                </c:pt>
                <c:pt idx="1564">
                  <c:v>44729</c:v>
                </c:pt>
                <c:pt idx="1565">
                  <c:v>44733</c:v>
                </c:pt>
                <c:pt idx="1566">
                  <c:v>44734</c:v>
                </c:pt>
                <c:pt idx="1567">
                  <c:v>44735</c:v>
                </c:pt>
                <c:pt idx="1568">
                  <c:v>44736</c:v>
                </c:pt>
                <c:pt idx="1569">
                  <c:v>44740</c:v>
                </c:pt>
                <c:pt idx="1570">
                  <c:v>44741</c:v>
                </c:pt>
                <c:pt idx="1571">
                  <c:v>44742</c:v>
                </c:pt>
                <c:pt idx="1572">
                  <c:v>44743</c:v>
                </c:pt>
                <c:pt idx="1573">
                  <c:v>44747</c:v>
                </c:pt>
                <c:pt idx="1574">
                  <c:v>44748</c:v>
                </c:pt>
                <c:pt idx="1575">
                  <c:v>44749</c:v>
                </c:pt>
                <c:pt idx="1576">
                  <c:v>44750</c:v>
                </c:pt>
                <c:pt idx="1577">
                  <c:v>44753</c:v>
                </c:pt>
                <c:pt idx="1578">
                  <c:v>44754</c:v>
                </c:pt>
                <c:pt idx="1579">
                  <c:v>44755</c:v>
                </c:pt>
                <c:pt idx="1580">
                  <c:v>44756</c:v>
                </c:pt>
                <c:pt idx="1581">
                  <c:v>44757</c:v>
                </c:pt>
                <c:pt idx="1582">
                  <c:v>44760</c:v>
                </c:pt>
                <c:pt idx="1583">
                  <c:v>44761</c:v>
                </c:pt>
                <c:pt idx="1584">
                  <c:v>44763</c:v>
                </c:pt>
                <c:pt idx="1585">
                  <c:v>44764</c:v>
                </c:pt>
                <c:pt idx="1586">
                  <c:v>44767</c:v>
                </c:pt>
                <c:pt idx="1587">
                  <c:v>44768</c:v>
                </c:pt>
                <c:pt idx="1588">
                  <c:v>44769</c:v>
                </c:pt>
                <c:pt idx="1589">
                  <c:v>44770</c:v>
                </c:pt>
                <c:pt idx="1590">
                  <c:v>44771</c:v>
                </c:pt>
                <c:pt idx="1591">
                  <c:v>44774</c:v>
                </c:pt>
                <c:pt idx="1592">
                  <c:v>44775</c:v>
                </c:pt>
                <c:pt idx="1593">
                  <c:v>44776</c:v>
                </c:pt>
                <c:pt idx="1594">
                  <c:v>44777</c:v>
                </c:pt>
                <c:pt idx="1595">
                  <c:v>44778</c:v>
                </c:pt>
                <c:pt idx="1596">
                  <c:v>44781</c:v>
                </c:pt>
                <c:pt idx="1597">
                  <c:v>44782</c:v>
                </c:pt>
                <c:pt idx="1598">
                  <c:v>44783</c:v>
                </c:pt>
                <c:pt idx="1599">
                  <c:v>44784</c:v>
                </c:pt>
                <c:pt idx="1600">
                  <c:v>44785</c:v>
                </c:pt>
                <c:pt idx="1601">
                  <c:v>44789</c:v>
                </c:pt>
                <c:pt idx="1602">
                  <c:v>44790</c:v>
                </c:pt>
                <c:pt idx="1603">
                  <c:v>44791</c:v>
                </c:pt>
                <c:pt idx="1604">
                  <c:v>44792</c:v>
                </c:pt>
                <c:pt idx="1605">
                  <c:v>44795</c:v>
                </c:pt>
                <c:pt idx="1606">
                  <c:v>44796</c:v>
                </c:pt>
                <c:pt idx="1607">
                  <c:v>44797</c:v>
                </c:pt>
                <c:pt idx="1608">
                  <c:v>44798</c:v>
                </c:pt>
                <c:pt idx="1609">
                  <c:v>44799</c:v>
                </c:pt>
                <c:pt idx="1610">
                  <c:v>44802</c:v>
                </c:pt>
                <c:pt idx="1611">
                  <c:v>44803</c:v>
                </c:pt>
                <c:pt idx="1612">
                  <c:v>44804</c:v>
                </c:pt>
                <c:pt idx="1613">
                  <c:v>44805</c:v>
                </c:pt>
                <c:pt idx="1614">
                  <c:v>44806</c:v>
                </c:pt>
                <c:pt idx="1615">
                  <c:v>44809</c:v>
                </c:pt>
                <c:pt idx="1616">
                  <c:v>44810</c:v>
                </c:pt>
                <c:pt idx="1617">
                  <c:v>44811</c:v>
                </c:pt>
                <c:pt idx="1618">
                  <c:v>44812</c:v>
                </c:pt>
                <c:pt idx="1619">
                  <c:v>44813</c:v>
                </c:pt>
                <c:pt idx="1620">
                  <c:v>44816</c:v>
                </c:pt>
                <c:pt idx="1621">
                  <c:v>44817</c:v>
                </c:pt>
                <c:pt idx="1622">
                  <c:v>44818</c:v>
                </c:pt>
                <c:pt idx="1623">
                  <c:v>44819</c:v>
                </c:pt>
                <c:pt idx="1624">
                  <c:v>44820</c:v>
                </c:pt>
                <c:pt idx="1625">
                  <c:v>44823</c:v>
                </c:pt>
                <c:pt idx="1626">
                  <c:v>44824</c:v>
                </c:pt>
                <c:pt idx="1627">
                  <c:v>44825</c:v>
                </c:pt>
                <c:pt idx="1628">
                  <c:v>44826</c:v>
                </c:pt>
                <c:pt idx="1629">
                  <c:v>44827</c:v>
                </c:pt>
                <c:pt idx="1630">
                  <c:v>44830</c:v>
                </c:pt>
                <c:pt idx="1631">
                  <c:v>44831</c:v>
                </c:pt>
                <c:pt idx="1632">
                  <c:v>44832</c:v>
                </c:pt>
                <c:pt idx="1633">
                  <c:v>44833</c:v>
                </c:pt>
                <c:pt idx="1634">
                  <c:v>44834</c:v>
                </c:pt>
                <c:pt idx="1635">
                  <c:v>44837</c:v>
                </c:pt>
                <c:pt idx="1636">
                  <c:v>44838</c:v>
                </c:pt>
                <c:pt idx="1637">
                  <c:v>44839</c:v>
                </c:pt>
                <c:pt idx="1638">
                  <c:v>44840</c:v>
                </c:pt>
                <c:pt idx="1639">
                  <c:v>44841</c:v>
                </c:pt>
                <c:pt idx="1640">
                  <c:v>44844</c:v>
                </c:pt>
                <c:pt idx="1641">
                  <c:v>44845</c:v>
                </c:pt>
                <c:pt idx="1642">
                  <c:v>44846</c:v>
                </c:pt>
                <c:pt idx="1643">
                  <c:v>44847</c:v>
                </c:pt>
                <c:pt idx="1644">
                  <c:v>44848</c:v>
                </c:pt>
                <c:pt idx="1645">
                  <c:v>44852</c:v>
                </c:pt>
                <c:pt idx="1646">
                  <c:v>44853</c:v>
                </c:pt>
                <c:pt idx="1647">
                  <c:v>44854</c:v>
                </c:pt>
                <c:pt idx="1648">
                  <c:v>44855</c:v>
                </c:pt>
                <c:pt idx="1649">
                  <c:v>44858</c:v>
                </c:pt>
                <c:pt idx="1650">
                  <c:v>44859</c:v>
                </c:pt>
                <c:pt idx="1651">
                  <c:v>44860</c:v>
                </c:pt>
                <c:pt idx="1652">
                  <c:v>44861</c:v>
                </c:pt>
                <c:pt idx="1653">
                  <c:v>44862</c:v>
                </c:pt>
                <c:pt idx="1654">
                  <c:v>44865</c:v>
                </c:pt>
                <c:pt idx="1655">
                  <c:v>44866</c:v>
                </c:pt>
                <c:pt idx="1656">
                  <c:v>44867</c:v>
                </c:pt>
                <c:pt idx="1657">
                  <c:v>44868</c:v>
                </c:pt>
                <c:pt idx="1658">
                  <c:v>44869</c:v>
                </c:pt>
                <c:pt idx="1659">
                  <c:v>44873</c:v>
                </c:pt>
                <c:pt idx="1660">
                  <c:v>44874</c:v>
                </c:pt>
                <c:pt idx="1661">
                  <c:v>44875</c:v>
                </c:pt>
                <c:pt idx="1662">
                  <c:v>44876</c:v>
                </c:pt>
                <c:pt idx="1663">
                  <c:v>44880</c:v>
                </c:pt>
                <c:pt idx="1664">
                  <c:v>44881</c:v>
                </c:pt>
                <c:pt idx="1665">
                  <c:v>44882</c:v>
                </c:pt>
                <c:pt idx="1666">
                  <c:v>44883</c:v>
                </c:pt>
                <c:pt idx="1667">
                  <c:v>44886</c:v>
                </c:pt>
                <c:pt idx="1668">
                  <c:v>44887</c:v>
                </c:pt>
                <c:pt idx="1669">
                  <c:v>44888</c:v>
                </c:pt>
                <c:pt idx="1670">
                  <c:v>44889</c:v>
                </c:pt>
                <c:pt idx="1671">
                  <c:v>44890</c:v>
                </c:pt>
                <c:pt idx="1672">
                  <c:v>44893</c:v>
                </c:pt>
                <c:pt idx="1673">
                  <c:v>44894</c:v>
                </c:pt>
                <c:pt idx="1674">
                  <c:v>44895</c:v>
                </c:pt>
              </c:numCache>
            </c:numRef>
          </c:xVal>
          <c:yVal>
            <c:numRef>
              <c:f>'Retorno Completo'!$C$2:$C$1676</c:f>
              <c:numCache>
                <c:formatCode>_("$"* #,##0.00_);_("$"* \(#,##0.00\);_("$"* "-"??_);_(@_)</c:formatCode>
                <c:ptCount val="1675"/>
                <c:pt idx="0">
                  <c:v>10000000</c:v>
                </c:pt>
                <c:pt idx="1">
                  <c:v>10000176.739902999</c:v>
                </c:pt>
                <c:pt idx="2">
                  <c:v>10000354.411774</c:v>
                </c:pt>
                <c:pt idx="3">
                  <c:v>9999497.9400469996</c:v>
                </c:pt>
                <c:pt idx="4">
                  <c:v>9998639.8753580004</c:v>
                </c:pt>
                <c:pt idx="5">
                  <c:v>10000095.469165999</c:v>
                </c:pt>
                <c:pt idx="6">
                  <c:v>10000272.253516</c:v>
                </c:pt>
                <c:pt idx="7">
                  <c:v>10000452.675751003</c:v>
                </c:pt>
                <c:pt idx="8">
                  <c:v>10000633.831366003</c:v>
                </c:pt>
                <c:pt idx="9">
                  <c:v>10000815.405986004</c:v>
                </c:pt>
                <c:pt idx="10">
                  <c:v>9999972.4633810055</c:v>
                </c:pt>
                <c:pt idx="11">
                  <c:v>10001201.084352355</c:v>
                </c:pt>
                <c:pt idx="12">
                  <c:v>10001565.823598413</c:v>
                </c:pt>
                <c:pt idx="13">
                  <c:v>10001699.670343414</c:v>
                </c:pt>
                <c:pt idx="14">
                  <c:v>10001880.443525413</c:v>
                </c:pt>
                <c:pt idx="15">
                  <c:v>10002062.215046413</c:v>
                </c:pt>
                <c:pt idx="16">
                  <c:v>10001425.719175505</c:v>
                </c:pt>
                <c:pt idx="17">
                  <c:v>10002531.252760885</c:v>
                </c:pt>
                <c:pt idx="18">
                  <c:v>10002671.174403191</c:v>
                </c:pt>
                <c:pt idx="19">
                  <c:v>10002839.229220476</c:v>
                </c:pt>
                <c:pt idx="20">
                  <c:v>10003009.003817478</c:v>
                </c:pt>
                <c:pt idx="21">
                  <c:v>10003176.25735548</c:v>
                </c:pt>
                <c:pt idx="22">
                  <c:v>10003249.583547482</c:v>
                </c:pt>
                <c:pt idx="23">
                  <c:v>10003273.286284482</c:v>
                </c:pt>
                <c:pt idx="24">
                  <c:v>10003438.36876948</c:v>
                </c:pt>
                <c:pt idx="25">
                  <c:v>10002481.57802148</c:v>
                </c:pt>
                <c:pt idx="26">
                  <c:v>10003657.699893482</c:v>
                </c:pt>
                <c:pt idx="27">
                  <c:v>10002797.255911482</c:v>
                </c:pt>
                <c:pt idx="28">
                  <c:v>10002959.072751481</c:v>
                </c:pt>
                <c:pt idx="29">
                  <c:v>10003116.561747925</c:v>
                </c:pt>
                <c:pt idx="30">
                  <c:v>10002989.717694554</c:v>
                </c:pt>
                <c:pt idx="31">
                  <c:v>10003237.37776598</c:v>
                </c:pt>
                <c:pt idx="32">
                  <c:v>10003396.398575822</c:v>
                </c:pt>
                <c:pt idx="33">
                  <c:v>10003555.316971822</c:v>
                </c:pt>
                <c:pt idx="34">
                  <c:v>10003714.309029821</c:v>
                </c:pt>
                <c:pt idx="35">
                  <c:v>10003872.764748821</c:v>
                </c:pt>
                <c:pt idx="36">
                  <c:v>10004031.295738822</c:v>
                </c:pt>
                <c:pt idx="37">
                  <c:v>10004190.312388822</c:v>
                </c:pt>
                <c:pt idx="38">
                  <c:v>10004349.138022821</c:v>
                </c:pt>
                <c:pt idx="39">
                  <c:v>10004508.03731682</c:v>
                </c:pt>
                <c:pt idx="40">
                  <c:v>10004667.010271821</c:v>
                </c:pt>
                <c:pt idx="41">
                  <c:v>10004826.056887822</c:v>
                </c:pt>
                <c:pt idx="42">
                  <c:v>10004985.591164824</c:v>
                </c:pt>
                <c:pt idx="43">
                  <c:v>10004167.648114825</c:v>
                </c:pt>
                <c:pt idx="44">
                  <c:v>10004423.601538753</c:v>
                </c:pt>
                <c:pt idx="45">
                  <c:v>10005705.416074168</c:v>
                </c:pt>
                <c:pt idx="46">
                  <c:v>10005861.94793378</c:v>
                </c:pt>
                <c:pt idx="47">
                  <c:v>10006000.411034966</c:v>
                </c:pt>
                <c:pt idx="48">
                  <c:v>10006157.992090495</c:v>
                </c:pt>
                <c:pt idx="49">
                  <c:v>10005988.222687371</c:v>
                </c:pt>
                <c:pt idx="50">
                  <c:v>10006554.325882534</c:v>
                </c:pt>
                <c:pt idx="51">
                  <c:v>10006712.214650331</c:v>
                </c:pt>
                <c:pt idx="52">
                  <c:v>10006185.117751222</c:v>
                </c:pt>
                <c:pt idx="53">
                  <c:v>10007168.674404021</c:v>
                </c:pt>
                <c:pt idx="54">
                  <c:v>10007317.395396793</c:v>
                </c:pt>
                <c:pt idx="55">
                  <c:v>10007467.034124793</c:v>
                </c:pt>
                <c:pt idx="56">
                  <c:v>10007619.392503796</c:v>
                </c:pt>
                <c:pt idx="57">
                  <c:v>10007768.367027666</c:v>
                </c:pt>
                <c:pt idx="58">
                  <c:v>10007874.730677906</c:v>
                </c:pt>
                <c:pt idx="59">
                  <c:v>10008026.609089319</c:v>
                </c:pt>
                <c:pt idx="60">
                  <c:v>10007145.620795352</c:v>
                </c:pt>
                <c:pt idx="61">
                  <c:v>10008345.939073155</c:v>
                </c:pt>
                <c:pt idx="62">
                  <c:v>10008496.273285212</c:v>
                </c:pt>
                <c:pt idx="63">
                  <c:v>10008649.455179252</c:v>
                </c:pt>
                <c:pt idx="64">
                  <c:v>10008801.492700828</c:v>
                </c:pt>
                <c:pt idx="65">
                  <c:v>10008952.457956152</c:v>
                </c:pt>
                <c:pt idx="66">
                  <c:v>10009102.696155269</c:v>
                </c:pt>
                <c:pt idx="67">
                  <c:v>10009253.037682109</c:v>
                </c:pt>
                <c:pt idx="68">
                  <c:v>10009403.4388816</c:v>
                </c:pt>
                <c:pt idx="69">
                  <c:v>10009553.910773102</c:v>
                </c:pt>
                <c:pt idx="70">
                  <c:v>10009593.132874982</c:v>
                </c:pt>
                <c:pt idx="71">
                  <c:v>10009632.26652978</c:v>
                </c:pt>
                <c:pt idx="72">
                  <c:v>10009671.755157918</c:v>
                </c:pt>
                <c:pt idx="73">
                  <c:v>10009670.632688046</c:v>
                </c:pt>
                <c:pt idx="74">
                  <c:v>10009670.632688046</c:v>
                </c:pt>
                <c:pt idx="75">
                  <c:v>10009670.632688046</c:v>
                </c:pt>
                <c:pt idx="76">
                  <c:v>10009670.632688046</c:v>
                </c:pt>
                <c:pt idx="77">
                  <c:v>10009670.632688046</c:v>
                </c:pt>
                <c:pt idx="78">
                  <c:v>10008653.903729657</c:v>
                </c:pt>
                <c:pt idx="79">
                  <c:v>10008653.903729657</c:v>
                </c:pt>
                <c:pt idx="80">
                  <c:v>10009089.495796928</c:v>
                </c:pt>
                <c:pt idx="81">
                  <c:v>10009089.060204864</c:v>
                </c:pt>
                <c:pt idx="82">
                  <c:v>10009089.060204864</c:v>
                </c:pt>
                <c:pt idx="83">
                  <c:v>10009089.060204864</c:v>
                </c:pt>
                <c:pt idx="84">
                  <c:v>10009089.060204864</c:v>
                </c:pt>
                <c:pt idx="85">
                  <c:v>10009089.060204864</c:v>
                </c:pt>
                <c:pt idx="86">
                  <c:v>10009098.255520942</c:v>
                </c:pt>
                <c:pt idx="87">
                  <c:v>10009098.058213966</c:v>
                </c:pt>
                <c:pt idx="88">
                  <c:v>10009098.058213966</c:v>
                </c:pt>
                <c:pt idx="89">
                  <c:v>10009098.058213966</c:v>
                </c:pt>
                <c:pt idx="90">
                  <c:v>10009098.058213966</c:v>
                </c:pt>
                <c:pt idx="91">
                  <c:v>10009098.058213966</c:v>
                </c:pt>
                <c:pt idx="92">
                  <c:v>10009098.058213966</c:v>
                </c:pt>
                <c:pt idx="93">
                  <c:v>10009098.058213966</c:v>
                </c:pt>
                <c:pt idx="94">
                  <c:v>10009098.058213966</c:v>
                </c:pt>
                <c:pt idx="95">
                  <c:v>10009098.058213966</c:v>
                </c:pt>
                <c:pt idx="96">
                  <c:v>10008807.530626977</c:v>
                </c:pt>
                <c:pt idx="97">
                  <c:v>10008807.530626977</c:v>
                </c:pt>
                <c:pt idx="98">
                  <c:v>10009133.786627408</c:v>
                </c:pt>
                <c:pt idx="99">
                  <c:v>10009133.460371407</c:v>
                </c:pt>
                <c:pt idx="100">
                  <c:v>10009133.460371407</c:v>
                </c:pt>
                <c:pt idx="101">
                  <c:v>10009133.460371407</c:v>
                </c:pt>
                <c:pt idx="102">
                  <c:v>10009133.460371407</c:v>
                </c:pt>
                <c:pt idx="103">
                  <c:v>10009133.460371407</c:v>
                </c:pt>
                <c:pt idx="104">
                  <c:v>10009133.460371407</c:v>
                </c:pt>
                <c:pt idx="105">
                  <c:v>10009133.460371407</c:v>
                </c:pt>
                <c:pt idx="106">
                  <c:v>10009133.460371407</c:v>
                </c:pt>
                <c:pt idx="107">
                  <c:v>10009133.460371407</c:v>
                </c:pt>
                <c:pt idx="108">
                  <c:v>10009133.460371407</c:v>
                </c:pt>
                <c:pt idx="109">
                  <c:v>10009133.460371407</c:v>
                </c:pt>
                <c:pt idx="110">
                  <c:v>10009062.4241473</c:v>
                </c:pt>
                <c:pt idx="111">
                  <c:v>10009062.133713275</c:v>
                </c:pt>
                <c:pt idx="112">
                  <c:v>10009062.133713275</c:v>
                </c:pt>
                <c:pt idx="113">
                  <c:v>10009062.133713275</c:v>
                </c:pt>
                <c:pt idx="114">
                  <c:v>10009062.133713275</c:v>
                </c:pt>
                <c:pt idx="115">
                  <c:v>10009062.133713275</c:v>
                </c:pt>
                <c:pt idx="116">
                  <c:v>10009062.133713275</c:v>
                </c:pt>
                <c:pt idx="117">
                  <c:v>10009062.133713275</c:v>
                </c:pt>
                <c:pt idx="118">
                  <c:v>10009062.133713275</c:v>
                </c:pt>
                <c:pt idx="119">
                  <c:v>10009062.133713275</c:v>
                </c:pt>
                <c:pt idx="120">
                  <c:v>10009062.133713275</c:v>
                </c:pt>
                <c:pt idx="121">
                  <c:v>10009062.133713275</c:v>
                </c:pt>
                <c:pt idx="122">
                  <c:v>10009062.133713275</c:v>
                </c:pt>
                <c:pt idx="123">
                  <c:v>10009062.133713275</c:v>
                </c:pt>
                <c:pt idx="124">
                  <c:v>10009062.133713275</c:v>
                </c:pt>
                <c:pt idx="125">
                  <c:v>10009062.133713275</c:v>
                </c:pt>
                <c:pt idx="126">
                  <c:v>10009062.133713275</c:v>
                </c:pt>
                <c:pt idx="127">
                  <c:v>10009062.133713275</c:v>
                </c:pt>
                <c:pt idx="128">
                  <c:v>10009062.133713275</c:v>
                </c:pt>
                <c:pt idx="129">
                  <c:v>10009062.133713275</c:v>
                </c:pt>
                <c:pt idx="130">
                  <c:v>10009062.133713275</c:v>
                </c:pt>
                <c:pt idx="131">
                  <c:v>10009062.133713275</c:v>
                </c:pt>
                <c:pt idx="132">
                  <c:v>10009062.133713275</c:v>
                </c:pt>
                <c:pt idx="133">
                  <c:v>10009062.133713275</c:v>
                </c:pt>
                <c:pt idx="134">
                  <c:v>10008080.241692217</c:v>
                </c:pt>
                <c:pt idx="135">
                  <c:v>10008080.241692217</c:v>
                </c:pt>
                <c:pt idx="136">
                  <c:v>10009199.119716428</c:v>
                </c:pt>
                <c:pt idx="137">
                  <c:v>10009198.000838405</c:v>
                </c:pt>
                <c:pt idx="138">
                  <c:v>10009198.000838405</c:v>
                </c:pt>
                <c:pt idx="139">
                  <c:v>10009198.000838405</c:v>
                </c:pt>
                <c:pt idx="140">
                  <c:v>10008307.396582643</c:v>
                </c:pt>
                <c:pt idx="141">
                  <c:v>10009422.524211271</c:v>
                </c:pt>
                <c:pt idx="142">
                  <c:v>10009421.409083642</c:v>
                </c:pt>
                <c:pt idx="143">
                  <c:v>10009421.409083642</c:v>
                </c:pt>
                <c:pt idx="144">
                  <c:v>10009421.409083642</c:v>
                </c:pt>
                <c:pt idx="145">
                  <c:v>10009421.409083642</c:v>
                </c:pt>
                <c:pt idx="146">
                  <c:v>10009421.409083642</c:v>
                </c:pt>
                <c:pt idx="147">
                  <c:v>10009421.409083642</c:v>
                </c:pt>
                <c:pt idx="148">
                  <c:v>10009421.409083642</c:v>
                </c:pt>
                <c:pt idx="149">
                  <c:v>10009421.409083642</c:v>
                </c:pt>
                <c:pt idx="150">
                  <c:v>10009421.409083642</c:v>
                </c:pt>
                <c:pt idx="151">
                  <c:v>10009421.409083642</c:v>
                </c:pt>
                <c:pt idx="152">
                  <c:v>10009421.409083642</c:v>
                </c:pt>
                <c:pt idx="153">
                  <c:v>10009421.409083642</c:v>
                </c:pt>
                <c:pt idx="154">
                  <c:v>10008365.682519315</c:v>
                </c:pt>
                <c:pt idx="155">
                  <c:v>10007364.684290631</c:v>
                </c:pt>
                <c:pt idx="156">
                  <c:v>10008358.487059593</c:v>
                </c:pt>
                <c:pt idx="157">
                  <c:v>10007501.515088253</c:v>
                </c:pt>
                <c:pt idx="158">
                  <c:v>10006444.540260516</c:v>
                </c:pt>
                <c:pt idx="159">
                  <c:v>10006444.540260516</c:v>
                </c:pt>
                <c:pt idx="160">
                  <c:v>10006444.540260516</c:v>
                </c:pt>
                <c:pt idx="161">
                  <c:v>10006406.130188866</c:v>
                </c:pt>
                <c:pt idx="162">
                  <c:v>10006227.137555698</c:v>
                </c:pt>
                <c:pt idx="163">
                  <c:v>10005169.014429541</c:v>
                </c:pt>
                <c:pt idx="164">
                  <c:v>10005169.014429541</c:v>
                </c:pt>
                <c:pt idx="165">
                  <c:v>10004549.642441401</c:v>
                </c:pt>
                <c:pt idx="166">
                  <c:v>10004549.642441401</c:v>
                </c:pt>
                <c:pt idx="167">
                  <c:v>10003512.304404253</c:v>
                </c:pt>
                <c:pt idx="168">
                  <c:v>10002452.374642273</c:v>
                </c:pt>
                <c:pt idx="169">
                  <c:v>10002452.374642273</c:v>
                </c:pt>
                <c:pt idx="170">
                  <c:v>10002452.374642273</c:v>
                </c:pt>
                <c:pt idx="171">
                  <c:v>10001391.654572859</c:v>
                </c:pt>
                <c:pt idx="172">
                  <c:v>10001391.654572859</c:v>
                </c:pt>
                <c:pt idx="173">
                  <c:v>10001391.654572859</c:v>
                </c:pt>
                <c:pt idx="174">
                  <c:v>10000331.048720861</c:v>
                </c:pt>
                <c:pt idx="175">
                  <c:v>10000331.048720861</c:v>
                </c:pt>
                <c:pt idx="176">
                  <c:v>9999649.4188679066</c:v>
                </c:pt>
                <c:pt idx="177">
                  <c:v>9997725.7317422368</c:v>
                </c:pt>
                <c:pt idx="178">
                  <c:v>9996758.5121935327</c:v>
                </c:pt>
                <c:pt idx="179">
                  <c:v>9997684.8791666962</c:v>
                </c:pt>
                <c:pt idx="180">
                  <c:v>9995695.9705246575</c:v>
                </c:pt>
                <c:pt idx="181">
                  <c:v>9994728.0691611767</c:v>
                </c:pt>
                <c:pt idx="182">
                  <c:v>9992753.9983700663</c:v>
                </c:pt>
                <c:pt idx="183">
                  <c:v>9993782.1480387338</c:v>
                </c:pt>
                <c:pt idx="184">
                  <c:v>9993673.9980396796</c:v>
                </c:pt>
                <c:pt idx="185">
                  <c:v>9993672.5836183727</c:v>
                </c:pt>
                <c:pt idx="186">
                  <c:v>9992609.0692300051</c:v>
                </c:pt>
                <c:pt idx="187">
                  <c:v>9992609.0692300051</c:v>
                </c:pt>
                <c:pt idx="188">
                  <c:v>9992609.0692300051</c:v>
                </c:pt>
                <c:pt idx="189">
                  <c:v>9991546.030733522</c:v>
                </c:pt>
                <c:pt idx="190">
                  <c:v>9991546.030733522</c:v>
                </c:pt>
                <c:pt idx="191">
                  <c:v>9991546.030733522</c:v>
                </c:pt>
                <c:pt idx="192">
                  <c:v>9991546.030733522</c:v>
                </c:pt>
                <c:pt idx="193">
                  <c:v>9991546.030733522</c:v>
                </c:pt>
                <c:pt idx="194">
                  <c:v>9991640.8663703166</c:v>
                </c:pt>
                <c:pt idx="195">
                  <c:v>9989608.1016219091</c:v>
                </c:pt>
                <c:pt idx="196">
                  <c:v>9989607.0382893924</c:v>
                </c:pt>
                <c:pt idx="197">
                  <c:v>9990571.44097884</c:v>
                </c:pt>
                <c:pt idx="198">
                  <c:v>9990663.037384497</c:v>
                </c:pt>
                <c:pt idx="199">
                  <c:v>9990661.9728408754</c:v>
                </c:pt>
                <c:pt idx="200">
                  <c:v>9990661.9728408754</c:v>
                </c:pt>
                <c:pt idx="201">
                  <c:v>9990751.691315528</c:v>
                </c:pt>
                <c:pt idx="202">
                  <c:v>9990840.877183117</c:v>
                </c:pt>
                <c:pt idx="203">
                  <c:v>9990839.8114373833</c:v>
                </c:pt>
                <c:pt idx="204">
                  <c:v>9990930.4531491715</c:v>
                </c:pt>
                <c:pt idx="205">
                  <c:v>9990929.3870077319</c:v>
                </c:pt>
                <c:pt idx="206">
                  <c:v>9989953.326883588</c:v>
                </c:pt>
                <c:pt idx="207">
                  <c:v>9990044.4464869052</c:v>
                </c:pt>
                <c:pt idx="208">
                  <c:v>9990043.3793631904</c:v>
                </c:pt>
                <c:pt idx="209">
                  <c:v>9990043.3793631904</c:v>
                </c:pt>
                <c:pt idx="210">
                  <c:v>9990134.0125772636</c:v>
                </c:pt>
                <c:pt idx="211">
                  <c:v>9990132.9449399337</c:v>
                </c:pt>
                <c:pt idx="212">
                  <c:v>9990225.2965999767</c:v>
                </c:pt>
                <c:pt idx="213">
                  <c:v>9990236.9255837221</c:v>
                </c:pt>
                <c:pt idx="214">
                  <c:v>9990327.0196675584</c:v>
                </c:pt>
                <c:pt idx="215">
                  <c:v>9990325.9506042786</c:v>
                </c:pt>
                <c:pt idx="216">
                  <c:v>9990479.6445980947</c:v>
                </c:pt>
                <c:pt idx="217">
                  <c:v>9990477.3550205585</c:v>
                </c:pt>
                <c:pt idx="218">
                  <c:v>9990565.3676749002</c:v>
                </c:pt>
                <c:pt idx="219">
                  <c:v>9990564.2971586958</c:v>
                </c:pt>
                <c:pt idx="220">
                  <c:v>9990654.3125287518</c:v>
                </c:pt>
                <c:pt idx="221">
                  <c:v>9990743.1523522884</c:v>
                </c:pt>
                <c:pt idx="222">
                  <c:v>9989902.3019251153</c:v>
                </c:pt>
                <c:pt idx="223">
                  <c:v>9988919.5463102236</c:v>
                </c:pt>
                <c:pt idx="224">
                  <c:v>9987936.2065433916</c:v>
                </c:pt>
                <c:pt idx="225">
                  <c:v>9987936.2065433916</c:v>
                </c:pt>
                <c:pt idx="226">
                  <c:v>9988001.618638007</c:v>
                </c:pt>
                <c:pt idx="227">
                  <c:v>9988000.3944005035</c:v>
                </c:pt>
                <c:pt idx="228">
                  <c:v>9987016.7425524984</c:v>
                </c:pt>
                <c:pt idx="229">
                  <c:v>9985050.5331411157</c:v>
                </c:pt>
                <c:pt idx="230">
                  <c:v>9984987.7979525533</c:v>
                </c:pt>
                <c:pt idx="231">
                  <c:v>9984112.7997539919</c:v>
                </c:pt>
                <c:pt idx="232">
                  <c:v>9984047.4389014766</c:v>
                </c:pt>
                <c:pt idx="233">
                  <c:v>9983993.1609516591</c:v>
                </c:pt>
                <c:pt idx="234">
                  <c:v>9982157.211513821</c:v>
                </c:pt>
                <c:pt idx="235">
                  <c:v>9980099.8019077256</c:v>
                </c:pt>
                <c:pt idx="236">
                  <c:v>9980097.1493259631</c:v>
                </c:pt>
                <c:pt idx="237">
                  <c:v>9980026.4798089471</c:v>
                </c:pt>
                <c:pt idx="238">
                  <c:v>9980963.1545490865</c:v>
                </c:pt>
                <c:pt idx="239">
                  <c:v>9978903.488541916</c:v>
                </c:pt>
                <c:pt idx="240">
                  <c:v>9978828.1438386869</c:v>
                </c:pt>
                <c:pt idx="241">
                  <c:v>9976771.7890484072</c:v>
                </c:pt>
                <c:pt idx="242">
                  <c:v>9976999.6430831738</c:v>
                </c:pt>
                <c:pt idx="243">
                  <c:v>9974945.7165590208</c:v>
                </c:pt>
                <c:pt idx="244">
                  <c:v>9972894.8824064601</c:v>
                </c:pt>
                <c:pt idx="245">
                  <c:v>9970902.7113699634</c:v>
                </c:pt>
                <c:pt idx="246">
                  <c:v>9970699.1850499436</c:v>
                </c:pt>
                <c:pt idx="247">
                  <c:v>9970811.4985514432</c:v>
                </c:pt>
                <c:pt idx="248">
                  <c:v>9971802.8827868886</c:v>
                </c:pt>
                <c:pt idx="249">
                  <c:v>9971802.8827868886</c:v>
                </c:pt>
                <c:pt idx="250">
                  <c:v>9971802.8827868886</c:v>
                </c:pt>
                <c:pt idx="251">
                  <c:v>9971763.5399330854</c:v>
                </c:pt>
                <c:pt idx="252">
                  <c:v>9971762.4133018441</c:v>
                </c:pt>
                <c:pt idx="253">
                  <c:v>9971762.4133018441</c:v>
                </c:pt>
                <c:pt idx="254">
                  <c:v>9971762.4133018441</c:v>
                </c:pt>
                <c:pt idx="255">
                  <c:v>9971762.4133018441</c:v>
                </c:pt>
                <c:pt idx="256">
                  <c:v>9971762.4133018441</c:v>
                </c:pt>
                <c:pt idx="257">
                  <c:v>9970671.7989623826</c:v>
                </c:pt>
                <c:pt idx="258">
                  <c:v>9970669.6996385604</c:v>
                </c:pt>
                <c:pt idx="259">
                  <c:v>9970669.6996385604</c:v>
                </c:pt>
                <c:pt idx="260">
                  <c:v>9970669.6996385604</c:v>
                </c:pt>
                <c:pt idx="261">
                  <c:v>9970669.6996385604</c:v>
                </c:pt>
                <c:pt idx="262">
                  <c:v>9970662.2331389245</c:v>
                </c:pt>
                <c:pt idx="263">
                  <c:v>9970662.1180982124</c:v>
                </c:pt>
                <c:pt idx="264">
                  <c:v>9970630.9353992809</c:v>
                </c:pt>
                <c:pt idx="265">
                  <c:v>9970630.4620876499</c:v>
                </c:pt>
                <c:pt idx="266">
                  <c:v>9970630.4620876499</c:v>
                </c:pt>
                <c:pt idx="267">
                  <c:v>9970630.4620876499</c:v>
                </c:pt>
                <c:pt idx="268">
                  <c:v>9970562.6113102734</c:v>
                </c:pt>
                <c:pt idx="269">
                  <c:v>9970561.6144670323</c:v>
                </c:pt>
                <c:pt idx="270">
                  <c:v>9970492.3542530984</c:v>
                </c:pt>
                <c:pt idx="271">
                  <c:v>9970491.356401708</c:v>
                </c:pt>
                <c:pt idx="272">
                  <c:v>9970491.30679469</c:v>
                </c:pt>
                <c:pt idx="273">
                  <c:v>9970491.3060753848</c:v>
                </c:pt>
                <c:pt idx="274">
                  <c:v>9970491.3060753848</c:v>
                </c:pt>
                <c:pt idx="275">
                  <c:v>9970491.3060753848</c:v>
                </c:pt>
                <c:pt idx="276">
                  <c:v>9970491.3060753848</c:v>
                </c:pt>
                <c:pt idx="277">
                  <c:v>9970491.3060753848</c:v>
                </c:pt>
                <c:pt idx="278">
                  <c:v>9970491.3060753848</c:v>
                </c:pt>
                <c:pt idx="279">
                  <c:v>9970491.3060753848</c:v>
                </c:pt>
                <c:pt idx="280">
                  <c:v>9970491.3060753848</c:v>
                </c:pt>
                <c:pt idx="281">
                  <c:v>9970491.3060753848</c:v>
                </c:pt>
                <c:pt idx="282">
                  <c:v>9970491.3060753848</c:v>
                </c:pt>
                <c:pt idx="283">
                  <c:v>9970491.3060753848</c:v>
                </c:pt>
                <c:pt idx="284">
                  <c:v>9970460.4361498095</c:v>
                </c:pt>
                <c:pt idx="285">
                  <c:v>9970459.2819674723</c:v>
                </c:pt>
                <c:pt idx="286">
                  <c:v>9970459.2819674723</c:v>
                </c:pt>
                <c:pt idx="287">
                  <c:v>9970459.2819674723</c:v>
                </c:pt>
                <c:pt idx="288">
                  <c:v>9970459.2330768406</c:v>
                </c:pt>
                <c:pt idx="289">
                  <c:v>9970458.7566323038</c:v>
                </c:pt>
                <c:pt idx="290">
                  <c:v>9970443.7364310976</c:v>
                </c:pt>
                <c:pt idx="291">
                  <c:v>9970439.4325660765</c:v>
                </c:pt>
                <c:pt idx="292">
                  <c:v>9969429.3168550972</c:v>
                </c:pt>
                <c:pt idx="293">
                  <c:v>9969427.3896960616</c:v>
                </c:pt>
                <c:pt idx="294">
                  <c:v>9969426.5509640798</c:v>
                </c:pt>
                <c:pt idx="295">
                  <c:v>9969424.436784029</c:v>
                </c:pt>
                <c:pt idx="296">
                  <c:v>9969419.9615571368</c:v>
                </c:pt>
                <c:pt idx="297">
                  <c:v>9969418.8492592163</c:v>
                </c:pt>
                <c:pt idx="298">
                  <c:v>9969418.8093959317</c:v>
                </c:pt>
                <c:pt idx="299">
                  <c:v>9969387.8828604314</c:v>
                </c:pt>
                <c:pt idx="300">
                  <c:v>9969386.7229752205</c:v>
                </c:pt>
                <c:pt idx="301">
                  <c:v>9969386.7229752205</c:v>
                </c:pt>
                <c:pt idx="302">
                  <c:v>9969386.7229752205</c:v>
                </c:pt>
                <c:pt idx="303">
                  <c:v>9969384.7080418188</c:v>
                </c:pt>
                <c:pt idx="304">
                  <c:v>9968976.9227648564</c:v>
                </c:pt>
                <c:pt idx="305">
                  <c:v>9968975.9074957166</c:v>
                </c:pt>
                <c:pt idx="306">
                  <c:v>9968976.1360294968</c:v>
                </c:pt>
                <c:pt idx="307">
                  <c:v>9968974.9971500151</c:v>
                </c:pt>
                <c:pt idx="308">
                  <c:v>9968974.8693142664</c:v>
                </c:pt>
                <c:pt idx="309">
                  <c:v>9968974.8693142664</c:v>
                </c:pt>
                <c:pt idx="310">
                  <c:v>9968974.8693142664</c:v>
                </c:pt>
                <c:pt idx="311">
                  <c:v>9968974.8693142664</c:v>
                </c:pt>
                <c:pt idx="312">
                  <c:v>9968974.8693142664</c:v>
                </c:pt>
                <c:pt idx="313">
                  <c:v>9968974.8146222532</c:v>
                </c:pt>
                <c:pt idx="314">
                  <c:v>9968974.1374239512</c:v>
                </c:pt>
                <c:pt idx="315">
                  <c:v>9968974.1374239512</c:v>
                </c:pt>
                <c:pt idx="316">
                  <c:v>9968974.1374239512</c:v>
                </c:pt>
                <c:pt idx="317">
                  <c:v>9968976.1832330488</c:v>
                </c:pt>
                <c:pt idx="318">
                  <c:v>9968975.1645084899</c:v>
                </c:pt>
                <c:pt idx="319">
                  <c:v>9968975.1645084899</c:v>
                </c:pt>
                <c:pt idx="320">
                  <c:v>9967932.8308934532</c:v>
                </c:pt>
                <c:pt idx="321">
                  <c:v>9969116.8609921429</c:v>
                </c:pt>
                <c:pt idx="322">
                  <c:v>9969115.6769620441</c:v>
                </c:pt>
                <c:pt idx="323">
                  <c:v>9969124.0372474287</c:v>
                </c:pt>
                <c:pt idx="324">
                  <c:v>9969127.8617120478</c:v>
                </c:pt>
                <c:pt idx="325">
                  <c:v>9969196.3546094187</c:v>
                </c:pt>
                <c:pt idx="326">
                  <c:v>9968567.2418328151</c:v>
                </c:pt>
                <c:pt idx="327">
                  <c:v>9969294.4494051766</c:v>
                </c:pt>
                <c:pt idx="328">
                  <c:v>9969250.0012438521</c:v>
                </c:pt>
                <c:pt idx="329">
                  <c:v>9969205.0132151805</c:v>
                </c:pt>
                <c:pt idx="330">
                  <c:v>9969159.6867806893</c:v>
                </c:pt>
                <c:pt idx="331">
                  <c:v>9969132.1199791431</c:v>
                </c:pt>
                <c:pt idx="332">
                  <c:v>9969131.554952126</c:v>
                </c:pt>
                <c:pt idx="333">
                  <c:v>9969131.554952126</c:v>
                </c:pt>
                <c:pt idx="334">
                  <c:v>9969131.554952126</c:v>
                </c:pt>
                <c:pt idx="335">
                  <c:v>9969131.554952126</c:v>
                </c:pt>
                <c:pt idx="336">
                  <c:v>9969131.554952126</c:v>
                </c:pt>
                <c:pt idx="337">
                  <c:v>9969101.6094204839</c:v>
                </c:pt>
                <c:pt idx="338">
                  <c:v>9968061.4034156371</c:v>
                </c:pt>
                <c:pt idx="339">
                  <c:v>9969210.8310087603</c:v>
                </c:pt>
                <c:pt idx="340">
                  <c:v>9969208.6581580378</c:v>
                </c:pt>
                <c:pt idx="341">
                  <c:v>9969200.6678319275</c:v>
                </c:pt>
                <c:pt idx="342">
                  <c:v>9969152.751628248</c:v>
                </c:pt>
                <c:pt idx="343">
                  <c:v>9969151.7776793391</c:v>
                </c:pt>
                <c:pt idx="344">
                  <c:v>9968875.6541889682</c:v>
                </c:pt>
                <c:pt idx="345">
                  <c:v>9968457.4233831689</c:v>
                </c:pt>
                <c:pt idx="346">
                  <c:v>9969193.9006026313</c:v>
                </c:pt>
                <c:pt idx="347">
                  <c:v>9969192.8558883797</c:v>
                </c:pt>
                <c:pt idx="348">
                  <c:v>9969142.8173238281</c:v>
                </c:pt>
                <c:pt idx="349">
                  <c:v>9969091.0977010131</c:v>
                </c:pt>
                <c:pt idx="350">
                  <c:v>9969039.3493137229</c:v>
                </c:pt>
                <c:pt idx="351">
                  <c:v>9968988.1524430159</c:v>
                </c:pt>
                <c:pt idx="352">
                  <c:v>9968936.0081837438</c:v>
                </c:pt>
                <c:pt idx="353">
                  <c:v>9968935.0268926881</c:v>
                </c:pt>
                <c:pt idx="354">
                  <c:v>9968884.18562329</c:v>
                </c:pt>
                <c:pt idx="355">
                  <c:v>9968832.7372193988</c:v>
                </c:pt>
                <c:pt idx="356">
                  <c:v>9968831.7548766136</c:v>
                </c:pt>
                <c:pt idx="357">
                  <c:v>9968781.5692178477</c:v>
                </c:pt>
                <c:pt idx="358">
                  <c:v>9968780.5857395958</c:v>
                </c:pt>
                <c:pt idx="359">
                  <c:v>9968780.5857395958</c:v>
                </c:pt>
                <c:pt idx="360">
                  <c:v>9968727.0704880841</c:v>
                </c:pt>
                <c:pt idx="361">
                  <c:v>9968686.3911721688</c:v>
                </c:pt>
                <c:pt idx="362">
                  <c:v>9968633.6376274489</c:v>
                </c:pt>
                <c:pt idx="363">
                  <c:v>9968497.1653539445</c:v>
                </c:pt>
                <c:pt idx="364">
                  <c:v>9967451.7428704426</c:v>
                </c:pt>
                <c:pt idx="365">
                  <c:v>9966429.5158960223</c:v>
                </c:pt>
                <c:pt idx="366">
                  <c:v>9965401.6337874569</c:v>
                </c:pt>
                <c:pt idx="367">
                  <c:v>9964374.9840784594</c:v>
                </c:pt>
                <c:pt idx="368">
                  <c:v>9963352.3089827932</c:v>
                </c:pt>
                <c:pt idx="369">
                  <c:v>9962276.0913913995</c:v>
                </c:pt>
                <c:pt idx="370">
                  <c:v>9961247.3206843026</c:v>
                </c:pt>
                <c:pt idx="371">
                  <c:v>9960218.1003993694</c:v>
                </c:pt>
                <c:pt idx="372">
                  <c:v>9959137.9545702375</c:v>
                </c:pt>
                <c:pt idx="373">
                  <c:v>9958105.9685928654</c:v>
                </c:pt>
                <c:pt idx="374">
                  <c:v>9957827.9137590937</c:v>
                </c:pt>
                <c:pt idx="375">
                  <c:v>9957827.9137590937</c:v>
                </c:pt>
                <c:pt idx="376">
                  <c:v>9957827.9137590937</c:v>
                </c:pt>
                <c:pt idx="377">
                  <c:v>9957827.9137590937</c:v>
                </c:pt>
                <c:pt idx="378">
                  <c:v>9957827.9137590937</c:v>
                </c:pt>
                <c:pt idx="379">
                  <c:v>9956731.2951345406</c:v>
                </c:pt>
                <c:pt idx="380">
                  <c:v>9956889.1794070899</c:v>
                </c:pt>
                <c:pt idx="381">
                  <c:v>9955952.793459421</c:v>
                </c:pt>
                <c:pt idx="382">
                  <c:v>9954915.2540376633</c:v>
                </c:pt>
                <c:pt idx="383">
                  <c:v>9954915.2540376633</c:v>
                </c:pt>
                <c:pt idx="384">
                  <c:v>9953789.023689542</c:v>
                </c:pt>
                <c:pt idx="385">
                  <c:v>9953936.5618538633</c:v>
                </c:pt>
                <c:pt idx="386">
                  <c:v>9952850.4677963275</c:v>
                </c:pt>
                <c:pt idx="387">
                  <c:v>9951825.2505151965</c:v>
                </c:pt>
                <c:pt idx="388">
                  <c:v>9950762.0944378115</c:v>
                </c:pt>
                <c:pt idx="389">
                  <c:v>9949167.5027255043</c:v>
                </c:pt>
                <c:pt idx="390">
                  <c:v>9949167.5027255043</c:v>
                </c:pt>
                <c:pt idx="391">
                  <c:v>9948152.9826062396</c:v>
                </c:pt>
                <c:pt idx="392">
                  <c:v>9947132.6375435423</c:v>
                </c:pt>
                <c:pt idx="393">
                  <c:v>9946112.5327360854</c:v>
                </c:pt>
                <c:pt idx="394">
                  <c:v>9946057.1300377008</c:v>
                </c:pt>
                <c:pt idx="395">
                  <c:v>9944986.3113786615</c:v>
                </c:pt>
                <c:pt idx="396">
                  <c:v>9944985.3208308499</c:v>
                </c:pt>
                <c:pt idx="397">
                  <c:v>9944985.3208308499</c:v>
                </c:pt>
                <c:pt idx="398">
                  <c:v>9943977.1928966399</c:v>
                </c:pt>
                <c:pt idx="399">
                  <c:v>9943977.1928966399</c:v>
                </c:pt>
                <c:pt idx="400">
                  <c:v>9942959.4045992196</c:v>
                </c:pt>
                <c:pt idx="401">
                  <c:v>9941962.1992961951</c:v>
                </c:pt>
                <c:pt idx="402">
                  <c:v>9941962.1992961951</c:v>
                </c:pt>
                <c:pt idx="403">
                  <c:v>9941962.1992961951</c:v>
                </c:pt>
                <c:pt idx="404">
                  <c:v>9941962.1992961951</c:v>
                </c:pt>
                <c:pt idx="405">
                  <c:v>9940946.0213160831</c:v>
                </c:pt>
                <c:pt idx="406">
                  <c:v>9940946.0213160831</c:v>
                </c:pt>
                <c:pt idx="407">
                  <c:v>9939920.8183123711</c:v>
                </c:pt>
                <c:pt idx="408">
                  <c:v>9938889.8412076235</c:v>
                </c:pt>
                <c:pt idx="409">
                  <c:v>9937860.7951169834</c:v>
                </c:pt>
                <c:pt idx="410">
                  <c:v>9936828.5858318377</c:v>
                </c:pt>
                <c:pt idx="411">
                  <c:v>9935787.6436176375</c:v>
                </c:pt>
                <c:pt idx="412">
                  <c:v>9935426.4090851117</c:v>
                </c:pt>
                <c:pt idx="413">
                  <c:v>9934383.9605323747</c:v>
                </c:pt>
                <c:pt idx="414">
                  <c:v>9933342.3184875585</c:v>
                </c:pt>
                <c:pt idx="415">
                  <c:v>9932300.1291393116</c:v>
                </c:pt>
                <c:pt idx="416">
                  <c:v>9931347.9406552091</c:v>
                </c:pt>
                <c:pt idx="417">
                  <c:v>9930302.0227202401</c:v>
                </c:pt>
                <c:pt idx="418">
                  <c:v>9929347.6488775983</c:v>
                </c:pt>
                <c:pt idx="419">
                  <c:v>9928293.2859880254</c:v>
                </c:pt>
                <c:pt idx="420">
                  <c:v>9927239.2334142365</c:v>
                </c:pt>
                <c:pt idx="421">
                  <c:v>9926186.5117149148</c:v>
                </c:pt>
                <c:pt idx="422">
                  <c:v>9925134.6702868622</c:v>
                </c:pt>
                <c:pt idx="423">
                  <c:v>9925134.6702868622</c:v>
                </c:pt>
                <c:pt idx="424">
                  <c:v>9924085.71192169</c:v>
                </c:pt>
                <c:pt idx="425">
                  <c:v>9924085.71192169</c:v>
                </c:pt>
                <c:pt idx="426">
                  <c:v>9923024.653045645</c:v>
                </c:pt>
                <c:pt idx="427">
                  <c:v>9921765.0117785539</c:v>
                </c:pt>
                <c:pt idx="428">
                  <c:v>9920702.0587948859</c:v>
                </c:pt>
                <c:pt idx="429">
                  <c:v>9919638.6422481984</c:v>
                </c:pt>
                <c:pt idx="430">
                  <c:v>9919638.6422481984</c:v>
                </c:pt>
                <c:pt idx="431">
                  <c:v>9919638.6422481984</c:v>
                </c:pt>
                <c:pt idx="432">
                  <c:v>9919638.6422481984</c:v>
                </c:pt>
                <c:pt idx="433">
                  <c:v>9919638.6422481984</c:v>
                </c:pt>
                <c:pt idx="434">
                  <c:v>9918565.4390388969</c:v>
                </c:pt>
                <c:pt idx="435">
                  <c:v>9918565.4390388969</c:v>
                </c:pt>
                <c:pt idx="436">
                  <c:v>9918565.4390388969</c:v>
                </c:pt>
                <c:pt idx="437">
                  <c:v>9918565.4390388969</c:v>
                </c:pt>
                <c:pt idx="438">
                  <c:v>9918565.4390388969</c:v>
                </c:pt>
                <c:pt idx="439">
                  <c:v>9918565.4390388969</c:v>
                </c:pt>
                <c:pt idx="440">
                  <c:v>9918565.4390388969</c:v>
                </c:pt>
                <c:pt idx="441">
                  <c:v>9918508.3875953034</c:v>
                </c:pt>
                <c:pt idx="442">
                  <c:v>9918507.37847252</c:v>
                </c:pt>
                <c:pt idx="443">
                  <c:v>9918507.37847252</c:v>
                </c:pt>
                <c:pt idx="444">
                  <c:v>9918507.37847252</c:v>
                </c:pt>
                <c:pt idx="445">
                  <c:v>9918507.37847252</c:v>
                </c:pt>
                <c:pt idx="446">
                  <c:v>9918603.3047940638</c:v>
                </c:pt>
                <c:pt idx="447">
                  <c:v>9918602.0759353843</c:v>
                </c:pt>
                <c:pt idx="448">
                  <c:v>9918602.0759353843</c:v>
                </c:pt>
                <c:pt idx="449">
                  <c:v>9918557.5967250224</c:v>
                </c:pt>
                <c:pt idx="450">
                  <c:v>9918556.8274633735</c:v>
                </c:pt>
                <c:pt idx="451">
                  <c:v>9918556.8274633735</c:v>
                </c:pt>
                <c:pt idx="452">
                  <c:v>9918522.362510521</c:v>
                </c:pt>
                <c:pt idx="453">
                  <c:v>9918604.3983757477</c:v>
                </c:pt>
                <c:pt idx="454">
                  <c:v>9918703.1576846484</c:v>
                </c:pt>
                <c:pt idx="455">
                  <c:v>9918701.9221319258</c:v>
                </c:pt>
                <c:pt idx="456">
                  <c:v>9918701.9221319258</c:v>
                </c:pt>
                <c:pt idx="457">
                  <c:v>9918701.9221319258</c:v>
                </c:pt>
                <c:pt idx="458">
                  <c:v>9918642.2188001722</c:v>
                </c:pt>
                <c:pt idx="459">
                  <c:v>9918641.2007516734</c:v>
                </c:pt>
                <c:pt idx="460">
                  <c:v>9918740.3327208348</c:v>
                </c:pt>
                <c:pt idx="461">
                  <c:v>9918739.0926809553</c:v>
                </c:pt>
                <c:pt idx="462">
                  <c:v>9918680.857212577</c:v>
                </c:pt>
                <c:pt idx="463">
                  <c:v>9918679.8376118243</c:v>
                </c:pt>
                <c:pt idx="464">
                  <c:v>9918679.8376118243</c:v>
                </c:pt>
                <c:pt idx="465">
                  <c:v>9918679.8376118243</c:v>
                </c:pt>
                <c:pt idx="466">
                  <c:v>9918679.8376118243</c:v>
                </c:pt>
                <c:pt idx="467">
                  <c:v>9918679.8376118243</c:v>
                </c:pt>
                <c:pt idx="468">
                  <c:v>9918679.8376118243</c:v>
                </c:pt>
                <c:pt idx="469">
                  <c:v>9918679.8376118243</c:v>
                </c:pt>
                <c:pt idx="470">
                  <c:v>9918679.8376118243</c:v>
                </c:pt>
                <c:pt idx="471">
                  <c:v>9918679.8376118243</c:v>
                </c:pt>
                <c:pt idx="472">
                  <c:v>9918679.8376118243</c:v>
                </c:pt>
                <c:pt idx="473">
                  <c:v>9918242.9950874057</c:v>
                </c:pt>
                <c:pt idx="474">
                  <c:v>9918242.9950874057</c:v>
                </c:pt>
                <c:pt idx="475">
                  <c:v>9918242.9950874057</c:v>
                </c:pt>
                <c:pt idx="476">
                  <c:v>9918256.8867677469</c:v>
                </c:pt>
                <c:pt idx="477">
                  <c:v>9918256.6987894233</c:v>
                </c:pt>
                <c:pt idx="478">
                  <c:v>9918256.6987894233</c:v>
                </c:pt>
                <c:pt idx="479">
                  <c:v>9918347.9620918278</c:v>
                </c:pt>
                <c:pt idx="480">
                  <c:v>9918346.7246873099</c:v>
                </c:pt>
                <c:pt idx="481">
                  <c:v>9918346.7246873099</c:v>
                </c:pt>
                <c:pt idx="482">
                  <c:v>9918346.7246873099</c:v>
                </c:pt>
                <c:pt idx="483">
                  <c:v>9918404.4517661761</c:v>
                </c:pt>
                <c:pt idx="484">
                  <c:v>9918495.0483806785</c:v>
                </c:pt>
                <c:pt idx="485">
                  <c:v>9918493.8096440975</c:v>
                </c:pt>
                <c:pt idx="486">
                  <c:v>9918583.7814153843</c:v>
                </c:pt>
                <c:pt idx="487">
                  <c:v>9918582.544175515</c:v>
                </c:pt>
                <c:pt idx="488">
                  <c:v>9918582.544175515</c:v>
                </c:pt>
                <c:pt idx="489">
                  <c:v>9918582.544175515</c:v>
                </c:pt>
                <c:pt idx="490">
                  <c:v>9918582.544175515</c:v>
                </c:pt>
                <c:pt idx="491">
                  <c:v>9918582.544175515</c:v>
                </c:pt>
                <c:pt idx="492">
                  <c:v>9918563.466679791</c:v>
                </c:pt>
                <c:pt idx="493">
                  <c:v>9918562.3378974497</c:v>
                </c:pt>
                <c:pt idx="494">
                  <c:v>9918560.7578949593</c:v>
                </c:pt>
                <c:pt idx="495">
                  <c:v>9918560.6693178434</c:v>
                </c:pt>
                <c:pt idx="496">
                  <c:v>9918549.8336550109</c:v>
                </c:pt>
                <c:pt idx="497">
                  <c:v>9918532.5596603751</c:v>
                </c:pt>
                <c:pt idx="498">
                  <c:v>9918513.5774623379</c:v>
                </c:pt>
                <c:pt idx="499">
                  <c:v>9918512.4461029507</c:v>
                </c:pt>
                <c:pt idx="500">
                  <c:v>9918493.7288125176</c:v>
                </c:pt>
                <c:pt idx="501">
                  <c:v>9918492.5978181344</c:v>
                </c:pt>
                <c:pt idx="502">
                  <c:v>9918475.6959774904</c:v>
                </c:pt>
                <c:pt idx="503">
                  <c:v>9918474.6605345309</c:v>
                </c:pt>
                <c:pt idx="504">
                  <c:v>9918011.057157129</c:v>
                </c:pt>
                <c:pt idx="505">
                  <c:v>9918010.7302928194</c:v>
                </c:pt>
                <c:pt idx="506">
                  <c:v>9917993.1564584393</c:v>
                </c:pt>
                <c:pt idx="507">
                  <c:v>9917973.9837448951</c:v>
                </c:pt>
                <c:pt idx="508">
                  <c:v>9917954.9675748367</c:v>
                </c:pt>
                <c:pt idx="509">
                  <c:v>9917937.5723408014</c:v>
                </c:pt>
                <c:pt idx="510">
                  <c:v>9917936.436738262</c:v>
                </c:pt>
                <c:pt idx="511">
                  <c:v>9917936.436738262</c:v>
                </c:pt>
                <c:pt idx="512">
                  <c:v>9917936.436738262</c:v>
                </c:pt>
                <c:pt idx="513">
                  <c:v>9917482.8738849759</c:v>
                </c:pt>
                <c:pt idx="514">
                  <c:v>9917467.7339397371</c:v>
                </c:pt>
                <c:pt idx="515">
                  <c:v>9917466.5945076402</c:v>
                </c:pt>
                <c:pt idx="516">
                  <c:v>9917466.5945076402</c:v>
                </c:pt>
                <c:pt idx="517">
                  <c:v>9917450.4952948093</c:v>
                </c:pt>
                <c:pt idx="518">
                  <c:v>9917449.3553052936</c:v>
                </c:pt>
                <c:pt idx="519">
                  <c:v>9917449.3553052936</c:v>
                </c:pt>
                <c:pt idx="520">
                  <c:v>9917449.3553052936</c:v>
                </c:pt>
                <c:pt idx="521">
                  <c:v>9917449.3553052936</c:v>
                </c:pt>
                <c:pt idx="522">
                  <c:v>9917435.1155120898</c:v>
                </c:pt>
                <c:pt idx="523">
                  <c:v>9917433.9703758396</c:v>
                </c:pt>
                <c:pt idx="524">
                  <c:v>9917419.913778251</c:v>
                </c:pt>
                <c:pt idx="525">
                  <c:v>9917449.4704936463</c:v>
                </c:pt>
                <c:pt idx="526">
                  <c:v>9917447.4678548761</c:v>
                </c:pt>
                <c:pt idx="527">
                  <c:v>9917447.4678548761</c:v>
                </c:pt>
                <c:pt idx="528">
                  <c:v>9917447.4678548761</c:v>
                </c:pt>
                <c:pt idx="529">
                  <c:v>9917432.8301016819</c:v>
                </c:pt>
                <c:pt idx="530">
                  <c:v>9917416.8250595313</c:v>
                </c:pt>
                <c:pt idx="531">
                  <c:v>9917400.4110061415</c:v>
                </c:pt>
                <c:pt idx="532">
                  <c:v>9917383.1248692181</c:v>
                </c:pt>
                <c:pt idx="533">
                  <c:v>9917365.0841081925</c:v>
                </c:pt>
                <c:pt idx="534">
                  <c:v>9917347.4025246352</c:v>
                </c:pt>
                <c:pt idx="535">
                  <c:v>9917346.2560434286</c:v>
                </c:pt>
                <c:pt idx="536">
                  <c:v>9917334.6146541983</c:v>
                </c:pt>
                <c:pt idx="537">
                  <c:v>9917317.6892970819</c:v>
                </c:pt>
                <c:pt idx="538">
                  <c:v>9917316.5416802019</c:v>
                </c:pt>
                <c:pt idx="539">
                  <c:v>9917301.0037015714</c:v>
                </c:pt>
                <c:pt idx="540">
                  <c:v>9917299.8550521675</c:v>
                </c:pt>
                <c:pt idx="541">
                  <c:v>9917299.8550521675</c:v>
                </c:pt>
                <c:pt idx="542">
                  <c:v>9917295.5152263492</c:v>
                </c:pt>
                <c:pt idx="543">
                  <c:v>9917295.1666070241</c:v>
                </c:pt>
                <c:pt idx="544">
                  <c:v>9917280.82442463</c:v>
                </c:pt>
                <c:pt idx="545">
                  <c:v>9917279.673205331</c:v>
                </c:pt>
                <c:pt idx="546">
                  <c:v>9917279.673205331</c:v>
                </c:pt>
                <c:pt idx="547">
                  <c:v>9917264.5453408826</c:v>
                </c:pt>
                <c:pt idx="548">
                  <c:v>9917247.7767886017</c:v>
                </c:pt>
                <c:pt idx="549">
                  <c:v>9917246.6255742628</c:v>
                </c:pt>
                <c:pt idx="550">
                  <c:v>9917230.6450269613</c:v>
                </c:pt>
                <c:pt idx="551">
                  <c:v>9917324.125163177</c:v>
                </c:pt>
                <c:pt idx="552">
                  <c:v>9917322.9747661259</c:v>
                </c:pt>
                <c:pt idx="553">
                  <c:v>9917418.0510300957</c:v>
                </c:pt>
                <c:pt idx="554">
                  <c:v>9917416.8995856438</c:v>
                </c:pt>
                <c:pt idx="555">
                  <c:v>9917514.9201483186</c:v>
                </c:pt>
                <c:pt idx="556">
                  <c:v>9917610.5256601572</c:v>
                </c:pt>
                <c:pt idx="557">
                  <c:v>9917642.3041012567</c:v>
                </c:pt>
                <c:pt idx="558">
                  <c:v>9917737.4384402912</c:v>
                </c:pt>
                <c:pt idx="559">
                  <c:v>9917835.7408173326</c:v>
                </c:pt>
                <c:pt idx="560">
                  <c:v>9917932.7146460004</c:v>
                </c:pt>
                <c:pt idx="561">
                  <c:v>9918029.5961554106</c:v>
                </c:pt>
                <c:pt idx="562">
                  <c:v>9918127.0566970427</c:v>
                </c:pt>
                <c:pt idx="563">
                  <c:v>9918225.1156997494</c:v>
                </c:pt>
                <c:pt idx="564">
                  <c:v>9918324.2721844036</c:v>
                </c:pt>
                <c:pt idx="565">
                  <c:v>9918424.184215188</c:v>
                </c:pt>
                <c:pt idx="566">
                  <c:v>9918524.7607085947</c:v>
                </c:pt>
                <c:pt idx="567">
                  <c:v>9918523.5999733005</c:v>
                </c:pt>
                <c:pt idx="568">
                  <c:v>9918627.4215751905</c:v>
                </c:pt>
                <c:pt idx="569">
                  <c:v>9918732.229761865</c:v>
                </c:pt>
                <c:pt idx="570">
                  <c:v>9918836.8291484322</c:v>
                </c:pt>
                <c:pt idx="571">
                  <c:v>9918942.4629331939</c:v>
                </c:pt>
                <c:pt idx="572">
                  <c:v>9918941.2971388604</c:v>
                </c:pt>
                <c:pt idx="573">
                  <c:v>9919049.3347352333</c:v>
                </c:pt>
                <c:pt idx="574">
                  <c:v>9919048.1671319064</c:v>
                </c:pt>
                <c:pt idx="575">
                  <c:v>9919156.5813365076</c:v>
                </c:pt>
                <c:pt idx="576">
                  <c:v>9919264.4460290242</c:v>
                </c:pt>
                <c:pt idx="577">
                  <c:v>9919372.6259459201</c:v>
                </c:pt>
                <c:pt idx="578">
                  <c:v>9919480.149451416</c:v>
                </c:pt>
                <c:pt idx="579">
                  <c:v>9919493.9257774502</c:v>
                </c:pt>
                <c:pt idx="580">
                  <c:v>9919493.7638921719</c:v>
                </c:pt>
                <c:pt idx="581">
                  <c:v>9919496.814590238</c:v>
                </c:pt>
                <c:pt idx="582">
                  <c:v>9919602.6641621944</c:v>
                </c:pt>
                <c:pt idx="583">
                  <c:v>9919709.4418964796</c:v>
                </c:pt>
                <c:pt idx="584">
                  <c:v>9919816.9434034433</c:v>
                </c:pt>
                <c:pt idx="585">
                  <c:v>9919926.5674281996</c:v>
                </c:pt>
                <c:pt idx="586">
                  <c:v>9919925.394775752</c:v>
                </c:pt>
                <c:pt idx="587">
                  <c:v>9919925.394775752</c:v>
                </c:pt>
                <c:pt idx="588">
                  <c:v>9919925.394775752</c:v>
                </c:pt>
                <c:pt idx="589">
                  <c:v>9919925.394775752</c:v>
                </c:pt>
                <c:pt idx="590">
                  <c:v>9920034.1652026679</c:v>
                </c:pt>
                <c:pt idx="591">
                  <c:v>9920141.9432111923</c:v>
                </c:pt>
                <c:pt idx="592">
                  <c:v>9920140.7701094691</c:v>
                </c:pt>
                <c:pt idx="593">
                  <c:v>9920140.7701094691</c:v>
                </c:pt>
                <c:pt idx="594">
                  <c:v>9920251.4254499953</c:v>
                </c:pt>
                <c:pt idx="595">
                  <c:v>9920360.7303834558</c:v>
                </c:pt>
                <c:pt idx="596">
                  <c:v>9920359.5547031239</c:v>
                </c:pt>
                <c:pt idx="597">
                  <c:v>9920359.5547031239</c:v>
                </c:pt>
                <c:pt idx="598">
                  <c:v>9920469.3026698474</c:v>
                </c:pt>
                <c:pt idx="599">
                  <c:v>9920468.1269597616</c:v>
                </c:pt>
                <c:pt idx="600">
                  <c:v>9920577.4460815378</c:v>
                </c:pt>
                <c:pt idx="601">
                  <c:v>9920685.0151550658</c:v>
                </c:pt>
                <c:pt idx="602">
                  <c:v>9920791.8027624618</c:v>
                </c:pt>
                <c:pt idx="603">
                  <c:v>9920790.6279152203</c:v>
                </c:pt>
                <c:pt idx="604">
                  <c:v>9920790.6279152203</c:v>
                </c:pt>
                <c:pt idx="605">
                  <c:v>9920790.6279152203</c:v>
                </c:pt>
                <c:pt idx="606">
                  <c:v>9920899.5304374732</c:v>
                </c:pt>
                <c:pt idx="607">
                  <c:v>9920898.3541263733</c:v>
                </c:pt>
                <c:pt idx="608">
                  <c:v>9921008.4601382967</c:v>
                </c:pt>
                <c:pt idx="609">
                  <c:v>9921118.0941234417</c:v>
                </c:pt>
                <c:pt idx="610">
                  <c:v>9921227.6587082259</c:v>
                </c:pt>
                <c:pt idx="611">
                  <c:v>9921226.4797699153</c:v>
                </c:pt>
                <c:pt idx="612">
                  <c:v>9921335.750013113</c:v>
                </c:pt>
                <c:pt idx="613">
                  <c:v>9921375.4908954259</c:v>
                </c:pt>
                <c:pt idx="614">
                  <c:v>9921483.4436394926</c:v>
                </c:pt>
                <c:pt idx="615">
                  <c:v>9921525.6900659855</c:v>
                </c:pt>
                <c:pt idx="616">
                  <c:v>9921631.4747897834</c:v>
                </c:pt>
                <c:pt idx="617">
                  <c:v>9921736.8754630871</c:v>
                </c:pt>
                <c:pt idx="618">
                  <c:v>9921842.8510914296</c:v>
                </c:pt>
                <c:pt idx="619">
                  <c:v>9921948.6414118074</c:v>
                </c:pt>
                <c:pt idx="620">
                  <c:v>9921947.4646315984</c:v>
                </c:pt>
                <c:pt idx="621">
                  <c:v>9922054.0495806038</c:v>
                </c:pt>
                <c:pt idx="622">
                  <c:v>9922159.517100038</c:v>
                </c:pt>
                <c:pt idx="623">
                  <c:v>9922265.2621065788</c:v>
                </c:pt>
                <c:pt idx="624">
                  <c:v>9922371.7913924623</c:v>
                </c:pt>
                <c:pt idx="625">
                  <c:v>9922478.2696438208</c:v>
                </c:pt>
                <c:pt idx="626">
                  <c:v>9922584.3921000939</c:v>
                </c:pt>
                <c:pt idx="627">
                  <c:v>9922691.3480902445</c:v>
                </c:pt>
                <c:pt idx="628">
                  <c:v>9922797.9322018363</c:v>
                </c:pt>
                <c:pt idx="629">
                  <c:v>9922904.6268558279</c:v>
                </c:pt>
                <c:pt idx="630">
                  <c:v>9922903.445617225</c:v>
                </c:pt>
                <c:pt idx="631">
                  <c:v>9922903.445617225</c:v>
                </c:pt>
                <c:pt idx="632">
                  <c:v>9923010.668587137</c:v>
                </c:pt>
                <c:pt idx="633">
                  <c:v>9923009.4871887881</c:v>
                </c:pt>
                <c:pt idx="634">
                  <c:v>9923115.459255131</c:v>
                </c:pt>
                <c:pt idx="635">
                  <c:v>9923220.7842090782</c:v>
                </c:pt>
                <c:pt idx="636">
                  <c:v>9923326.8523724526</c:v>
                </c:pt>
                <c:pt idx="637">
                  <c:v>9923432.1430996526</c:v>
                </c:pt>
                <c:pt idx="638">
                  <c:v>9923430.9608886987</c:v>
                </c:pt>
                <c:pt idx="639">
                  <c:v>9923538.042150382</c:v>
                </c:pt>
                <c:pt idx="640">
                  <c:v>9923645.0266740676</c:v>
                </c:pt>
                <c:pt idx="641">
                  <c:v>9923752.8906831462</c:v>
                </c:pt>
                <c:pt idx="642">
                  <c:v>9923860.41596785</c:v>
                </c:pt>
                <c:pt idx="643">
                  <c:v>9923968.4060422163</c:v>
                </c:pt>
                <c:pt idx="644">
                  <c:v>9924030.422447769</c:v>
                </c:pt>
                <c:pt idx="645">
                  <c:v>9924138.4476018846</c:v>
                </c:pt>
                <c:pt idx="646">
                  <c:v>9924220.3274025209</c:v>
                </c:pt>
                <c:pt idx="647">
                  <c:v>9924218.815791091</c:v>
                </c:pt>
                <c:pt idx="648">
                  <c:v>9924328.3166506328</c:v>
                </c:pt>
                <c:pt idx="649">
                  <c:v>9924437.6783002894</c:v>
                </c:pt>
                <c:pt idx="650">
                  <c:v>9924548.1675326433</c:v>
                </c:pt>
                <c:pt idx="651">
                  <c:v>9924658.6025633812</c:v>
                </c:pt>
                <c:pt idx="652">
                  <c:v>9924769.1941703893</c:v>
                </c:pt>
                <c:pt idx="653">
                  <c:v>9924879.6648358013</c:v>
                </c:pt>
                <c:pt idx="654">
                  <c:v>9924990.0366647262</c:v>
                </c:pt>
                <c:pt idx="655">
                  <c:v>9925100.7208841853</c:v>
                </c:pt>
                <c:pt idx="656">
                  <c:v>9925213.0386868045</c:v>
                </c:pt>
                <c:pt idx="657">
                  <c:v>9925326.5690585636</c:v>
                </c:pt>
                <c:pt idx="658">
                  <c:v>9925440.3793552518</c:v>
                </c:pt>
                <c:pt idx="659">
                  <c:v>9925554.8028947674</c:v>
                </c:pt>
                <c:pt idx="660">
                  <c:v>9925669.2404619325</c:v>
                </c:pt>
                <c:pt idx="661">
                  <c:v>9925784.8573924545</c:v>
                </c:pt>
                <c:pt idx="662">
                  <c:v>9925901.3052533325</c:v>
                </c:pt>
                <c:pt idx="663">
                  <c:v>9926018.0048102085</c:v>
                </c:pt>
                <c:pt idx="664">
                  <c:v>9926134.7849918325</c:v>
                </c:pt>
                <c:pt idx="665">
                  <c:v>9926251.3941934984</c:v>
                </c:pt>
                <c:pt idx="666">
                  <c:v>9926368.3118972853</c:v>
                </c:pt>
                <c:pt idx="667">
                  <c:v>9926367.1117811836</c:v>
                </c:pt>
                <c:pt idx="668">
                  <c:v>9926367.1117811836</c:v>
                </c:pt>
                <c:pt idx="669">
                  <c:v>9926483.8953372631</c:v>
                </c:pt>
                <c:pt idx="670">
                  <c:v>9926599.9717968293</c:v>
                </c:pt>
                <c:pt idx="671">
                  <c:v>9926716.5862918552</c:v>
                </c:pt>
                <c:pt idx="672">
                  <c:v>9926832.6463702861</c:v>
                </c:pt>
                <c:pt idx="673">
                  <c:v>9926948.5795341115</c:v>
                </c:pt>
                <c:pt idx="674">
                  <c:v>9927064.5727892183</c:v>
                </c:pt>
                <c:pt idx="675">
                  <c:v>9927148.7801370621</c:v>
                </c:pt>
                <c:pt idx="676">
                  <c:v>9927264.251058653</c:v>
                </c:pt>
                <c:pt idx="677">
                  <c:v>9927378.2040984258</c:v>
                </c:pt>
                <c:pt idx="678">
                  <c:v>9927377.0041222237</c:v>
                </c:pt>
                <c:pt idx="679">
                  <c:v>9927492.9983814321</c:v>
                </c:pt>
                <c:pt idx="680">
                  <c:v>9927607.5218389276</c:v>
                </c:pt>
                <c:pt idx="681">
                  <c:v>9927664.7066259347</c:v>
                </c:pt>
                <c:pt idx="682">
                  <c:v>9927778.9697276223</c:v>
                </c:pt>
                <c:pt idx="683">
                  <c:v>9927778.9697276223</c:v>
                </c:pt>
                <c:pt idx="684">
                  <c:v>9927778.9697276223</c:v>
                </c:pt>
                <c:pt idx="685">
                  <c:v>9927892.227182271</c:v>
                </c:pt>
                <c:pt idx="686">
                  <c:v>9928004.2854277417</c:v>
                </c:pt>
                <c:pt idx="687">
                  <c:v>9928117.1058873758</c:v>
                </c:pt>
                <c:pt idx="688">
                  <c:v>9928230.1427646484</c:v>
                </c:pt>
                <c:pt idx="689">
                  <c:v>9928343.85129687</c:v>
                </c:pt>
                <c:pt idx="690">
                  <c:v>9928456.9967681598</c:v>
                </c:pt>
                <c:pt idx="691">
                  <c:v>9928569.8186792322</c:v>
                </c:pt>
                <c:pt idx="692">
                  <c:v>9928682.3408567589</c:v>
                </c:pt>
                <c:pt idx="693">
                  <c:v>9928729.6523224805</c:v>
                </c:pt>
                <c:pt idx="694">
                  <c:v>9928844.5820363984</c:v>
                </c:pt>
                <c:pt idx="695">
                  <c:v>9928959.0386347082</c:v>
                </c:pt>
                <c:pt idx="696">
                  <c:v>9929072.3626501486</c:v>
                </c:pt>
                <c:pt idx="697">
                  <c:v>9929071.1593884416</c:v>
                </c:pt>
                <c:pt idx="698">
                  <c:v>9929184.8674054127</c:v>
                </c:pt>
                <c:pt idx="699">
                  <c:v>9929296.6584576145</c:v>
                </c:pt>
                <c:pt idx="700">
                  <c:v>9929408.2123222705</c:v>
                </c:pt>
                <c:pt idx="701">
                  <c:v>9928395.8085733298</c:v>
                </c:pt>
                <c:pt idx="702">
                  <c:v>9929777.0050058104</c:v>
                </c:pt>
                <c:pt idx="703">
                  <c:v>9929886.1646575071</c:v>
                </c:pt>
                <c:pt idx="704">
                  <c:v>9929996.8318722229</c:v>
                </c:pt>
                <c:pt idx="705">
                  <c:v>9930014.266469378</c:v>
                </c:pt>
                <c:pt idx="706">
                  <c:v>9930125.6361330915</c:v>
                </c:pt>
                <c:pt idx="707">
                  <c:v>9930236.5369891524</c:v>
                </c:pt>
                <c:pt idx="708">
                  <c:v>9930347.3097609784</c:v>
                </c:pt>
                <c:pt idx="709">
                  <c:v>9930458.3383200448</c:v>
                </c:pt>
                <c:pt idx="710">
                  <c:v>9930569.2710780296</c:v>
                </c:pt>
                <c:pt idx="711">
                  <c:v>9930680.7894320115</c:v>
                </c:pt>
                <c:pt idx="712">
                  <c:v>9930679.5853214841</c:v>
                </c:pt>
                <c:pt idx="713">
                  <c:v>9930793.3805172592</c:v>
                </c:pt>
                <c:pt idx="714">
                  <c:v>9930905.8743539546</c:v>
                </c:pt>
                <c:pt idx="715">
                  <c:v>9931017.6264316831</c:v>
                </c:pt>
                <c:pt idx="716">
                  <c:v>9931129.3988583833</c:v>
                </c:pt>
                <c:pt idx="717">
                  <c:v>9931240.9642958529</c:v>
                </c:pt>
                <c:pt idx="718">
                  <c:v>9931340.4332258496</c:v>
                </c:pt>
                <c:pt idx="719">
                  <c:v>9931452.3915417008</c:v>
                </c:pt>
                <c:pt idx="720">
                  <c:v>9931565.3230336122</c:v>
                </c:pt>
                <c:pt idx="721">
                  <c:v>9931564.115681665</c:v>
                </c:pt>
                <c:pt idx="722">
                  <c:v>9931678.7293850929</c:v>
                </c:pt>
                <c:pt idx="723">
                  <c:v>9931677.5211039037</c:v>
                </c:pt>
                <c:pt idx="724">
                  <c:v>9931677.5211039037</c:v>
                </c:pt>
                <c:pt idx="725">
                  <c:v>9931794.505150931</c:v>
                </c:pt>
                <c:pt idx="726">
                  <c:v>9931800.365237901</c:v>
                </c:pt>
                <c:pt idx="727">
                  <c:v>9931806.6802087538</c:v>
                </c:pt>
                <c:pt idx="728">
                  <c:v>9931805.5781984832</c:v>
                </c:pt>
                <c:pt idx="729">
                  <c:v>9931813.1365204044</c:v>
                </c:pt>
                <c:pt idx="730">
                  <c:v>9931819.6439591199</c:v>
                </c:pt>
                <c:pt idx="731">
                  <c:v>9931825.0717598181</c:v>
                </c:pt>
                <c:pt idx="732">
                  <c:v>9931825.6891511735</c:v>
                </c:pt>
                <c:pt idx="733">
                  <c:v>9931831.5872072391</c:v>
                </c:pt>
                <c:pt idx="734">
                  <c:v>9931836.8368062899</c:v>
                </c:pt>
                <c:pt idx="735">
                  <c:v>9931843.3448585439</c:v>
                </c:pt>
                <c:pt idx="736">
                  <c:v>9930733.4898634572</c:v>
                </c:pt>
                <c:pt idx="737">
                  <c:v>9931920.1513270419</c:v>
                </c:pt>
                <c:pt idx="738">
                  <c:v>9931925.4289800096</c:v>
                </c:pt>
                <c:pt idx="739">
                  <c:v>9931946.7483607456</c:v>
                </c:pt>
                <c:pt idx="740">
                  <c:v>9931951.8390796166</c:v>
                </c:pt>
                <c:pt idx="741">
                  <c:v>9931957.1934931763</c:v>
                </c:pt>
                <c:pt idx="742">
                  <c:v>9931962.8519489393</c:v>
                </c:pt>
                <c:pt idx="743">
                  <c:v>9931961.7481179144</c:v>
                </c:pt>
                <c:pt idx="744">
                  <c:v>9931671.8020791579</c:v>
                </c:pt>
                <c:pt idx="745">
                  <c:v>9931671.8020791579</c:v>
                </c:pt>
                <c:pt idx="746">
                  <c:v>9931671.8020791579</c:v>
                </c:pt>
                <c:pt idx="747">
                  <c:v>9931671.8020791579</c:v>
                </c:pt>
                <c:pt idx="748">
                  <c:v>9931671.8020791579</c:v>
                </c:pt>
                <c:pt idx="749">
                  <c:v>9931671.8020791579</c:v>
                </c:pt>
                <c:pt idx="750">
                  <c:v>9931671.8020791579</c:v>
                </c:pt>
                <c:pt idx="751">
                  <c:v>9931671.8020791579</c:v>
                </c:pt>
                <c:pt idx="752">
                  <c:v>9931671.8020791579</c:v>
                </c:pt>
                <c:pt idx="753">
                  <c:v>9931671.8020791579</c:v>
                </c:pt>
                <c:pt idx="754">
                  <c:v>9931671.8020791579</c:v>
                </c:pt>
                <c:pt idx="755">
                  <c:v>9931671.8020791579</c:v>
                </c:pt>
                <c:pt idx="756">
                  <c:v>9931671.8020791579</c:v>
                </c:pt>
                <c:pt idx="757">
                  <c:v>9931671.8020791579</c:v>
                </c:pt>
                <c:pt idx="758">
                  <c:v>9931671.8020791579</c:v>
                </c:pt>
                <c:pt idx="759">
                  <c:v>9931671.8020791579</c:v>
                </c:pt>
                <c:pt idx="760">
                  <c:v>9931671.8020791579</c:v>
                </c:pt>
                <c:pt idx="761">
                  <c:v>9931671.8020791579</c:v>
                </c:pt>
                <c:pt idx="762">
                  <c:v>9931671.8020791579</c:v>
                </c:pt>
                <c:pt idx="763">
                  <c:v>9931671.8020791579</c:v>
                </c:pt>
                <c:pt idx="764">
                  <c:v>9931671.8020791579</c:v>
                </c:pt>
                <c:pt idx="765">
                  <c:v>9931671.8020791579</c:v>
                </c:pt>
                <c:pt idx="766">
                  <c:v>9931671.8020791579</c:v>
                </c:pt>
                <c:pt idx="767">
                  <c:v>9931671.8020791579</c:v>
                </c:pt>
                <c:pt idx="768">
                  <c:v>9931671.8020791579</c:v>
                </c:pt>
                <c:pt idx="769">
                  <c:v>9931671.8020791579</c:v>
                </c:pt>
                <c:pt idx="770">
                  <c:v>9931671.8020791579</c:v>
                </c:pt>
                <c:pt idx="771">
                  <c:v>9931671.8020791579</c:v>
                </c:pt>
                <c:pt idx="772">
                  <c:v>9931671.8020791579</c:v>
                </c:pt>
                <c:pt idx="773">
                  <c:v>9931671.8020791579</c:v>
                </c:pt>
                <c:pt idx="774">
                  <c:v>9931671.8020791579</c:v>
                </c:pt>
                <c:pt idx="775">
                  <c:v>9931671.8020791579</c:v>
                </c:pt>
                <c:pt idx="776">
                  <c:v>9931671.8020791579</c:v>
                </c:pt>
                <c:pt idx="777">
                  <c:v>9931671.8020791579</c:v>
                </c:pt>
                <c:pt idx="778">
                  <c:v>9931671.8020791579</c:v>
                </c:pt>
                <c:pt idx="779">
                  <c:v>9931671.8020791579</c:v>
                </c:pt>
                <c:pt idx="780">
                  <c:v>9931671.8020791579</c:v>
                </c:pt>
                <c:pt idx="781">
                  <c:v>9931671.8020791579</c:v>
                </c:pt>
                <c:pt idx="782">
                  <c:v>9931671.8020791579</c:v>
                </c:pt>
                <c:pt idx="783">
                  <c:v>9931671.8020791579</c:v>
                </c:pt>
                <c:pt idx="784">
                  <c:v>9931671.8020791579</c:v>
                </c:pt>
                <c:pt idx="785">
                  <c:v>9931671.8020791579</c:v>
                </c:pt>
                <c:pt idx="786">
                  <c:v>9931671.8020791579</c:v>
                </c:pt>
                <c:pt idx="787">
                  <c:v>9931671.8020791579</c:v>
                </c:pt>
                <c:pt idx="788">
                  <c:v>9931671.8020791579</c:v>
                </c:pt>
                <c:pt idx="789">
                  <c:v>9931671.8020791579</c:v>
                </c:pt>
                <c:pt idx="790">
                  <c:v>9931671.8020791579</c:v>
                </c:pt>
                <c:pt idx="791">
                  <c:v>9931671.8020791579</c:v>
                </c:pt>
                <c:pt idx="792">
                  <c:v>9931671.8020791579</c:v>
                </c:pt>
                <c:pt idx="793">
                  <c:v>9931671.8020791579</c:v>
                </c:pt>
                <c:pt idx="794">
                  <c:v>9931671.8020791579</c:v>
                </c:pt>
                <c:pt idx="795">
                  <c:v>9931671.8020791579</c:v>
                </c:pt>
                <c:pt idx="796">
                  <c:v>9931671.8020791579</c:v>
                </c:pt>
                <c:pt idx="797">
                  <c:v>9931671.8020791579</c:v>
                </c:pt>
                <c:pt idx="798">
                  <c:v>9931671.8020791579</c:v>
                </c:pt>
                <c:pt idx="799">
                  <c:v>9931671.8020791579</c:v>
                </c:pt>
                <c:pt idx="800">
                  <c:v>9931671.8020791579</c:v>
                </c:pt>
                <c:pt idx="801">
                  <c:v>9931671.8020791579</c:v>
                </c:pt>
                <c:pt idx="802">
                  <c:v>9931671.8020791579</c:v>
                </c:pt>
                <c:pt idx="803">
                  <c:v>9931671.8020791579</c:v>
                </c:pt>
                <c:pt idx="804">
                  <c:v>9931671.8020791579</c:v>
                </c:pt>
                <c:pt idx="805">
                  <c:v>9931671.8020791579</c:v>
                </c:pt>
                <c:pt idx="806">
                  <c:v>9931671.8020791579</c:v>
                </c:pt>
                <c:pt idx="807">
                  <c:v>9931671.8020791579</c:v>
                </c:pt>
                <c:pt idx="808">
                  <c:v>9931671.8020791579</c:v>
                </c:pt>
                <c:pt idx="809">
                  <c:v>9931671.8020791579</c:v>
                </c:pt>
                <c:pt idx="810">
                  <c:v>9931671.8020791579</c:v>
                </c:pt>
                <c:pt idx="811">
                  <c:v>9931671.8020791579</c:v>
                </c:pt>
                <c:pt idx="812">
                  <c:v>9931671.8020791579</c:v>
                </c:pt>
                <c:pt idx="813">
                  <c:v>9931671.8020791579</c:v>
                </c:pt>
                <c:pt idx="814">
                  <c:v>9931671.8020791579</c:v>
                </c:pt>
                <c:pt idx="815">
                  <c:v>9930613.6287411619</c:v>
                </c:pt>
                <c:pt idx="816">
                  <c:v>9931810.6961229667</c:v>
                </c:pt>
                <c:pt idx="817">
                  <c:v>9931809.4990555868</c:v>
                </c:pt>
                <c:pt idx="818">
                  <c:v>9931809.4990555868</c:v>
                </c:pt>
                <c:pt idx="819">
                  <c:v>9931809.4990555868</c:v>
                </c:pt>
                <c:pt idx="820">
                  <c:v>9931809.4990555868</c:v>
                </c:pt>
                <c:pt idx="821">
                  <c:v>9931809.4990555868</c:v>
                </c:pt>
                <c:pt idx="822">
                  <c:v>9931809.4990555868</c:v>
                </c:pt>
                <c:pt idx="823">
                  <c:v>9931809.4990555868</c:v>
                </c:pt>
                <c:pt idx="824">
                  <c:v>9931809.4990555868</c:v>
                </c:pt>
                <c:pt idx="825">
                  <c:v>9931809.4990555868</c:v>
                </c:pt>
                <c:pt idx="826">
                  <c:v>9931809.4990555868</c:v>
                </c:pt>
                <c:pt idx="827">
                  <c:v>9931809.4990555868</c:v>
                </c:pt>
                <c:pt idx="828">
                  <c:v>9931809.4990555868</c:v>
                </c:pt>
                <c:pt idx="829">
                  <c:v>9931809.4990555868</c:v>
                </c:pt>
                <c:pt idx="830">
                  <c:v>9931809.4990555868</c:v>
                </c:pt>
                <c:pt idx="831">
                  <c:v>9931809.4990555868</c:v>
                </c:pt>
                <c:pt idx="832">
                  <c:v>9931809.4990555868</c:v>
                </c:pt>
                <c:pt idx="833">
                  <c:v>9931809.4990555868</c:v>
                </c:pt>
                <c:pt idx="834">
                  <c:v>9931809.4990555868</c:v>
                </c:pt>
                <c:pt idx="835">
                  <c:v>9931809.4990555868</c:v>
                </c:pt>
                <c:pt idx="836">
                  <c:v>9931809.4990555868</c:v>
                </c:pt>
                <c:pt idx="837">
                  <c:v>9931809.4990555868</c:v>
                </c:pt>
                <c:pt idx="838">
                  <c:v>9931809.4990555868</c:v>
                </c:pt>
                <c:pt idx="839">
                  <c:v>9931809.4990555868</c:v>
                </c:pt>
                <c:pt idx="840">
                  <c:v>9931809.4990555868</c:v>
                </c:pt>
                <c:pt idx="841">
                  <c:v>9931809.4990555868</c:v>
                </c:pt>
                <c:pt idx="842">
                  <c:v>9931809.4990555868</c:v>
                </c:pt>
                <c:pt idx="843">
                  <c:v>9931809.4990555868</c:v>
                </c:pt>
                <c:pt idx="844">
                  <c:v>9931809.4990555868</c:v>
                </c:pt>
                <c:pt idx="845">
                  <c:v>9931809.4990555868</c:v>
                </c:pt>
                <c:pt idx="846">
                  <c:v>9931809.4990555868</c:v>
                </c:pt>
                <c:pt idx="847">
                  <c:v>9931809.4990555868</c:v>
                </c:pt>
                <c:pt idx="848">
                  <c:v>9931809.4990555868</c:v>
                </c:pt>
                <c:pt idx="849">
                  <c:v>9931805.6706599873</c:v>
                </c:pt>
                <c:pt idx="850">
                  <c:v>9931816.9897804633</c:v>
                </c:pt>
                <c:pt idx="851">
                  <c:v>9931816.9261341784</c:v>
                </c:pt>
                <c:pt idx="852">
                  <c:v>9931816.9261341784</c:v>
                </c:pt>
                <c:pt idx="853">
                  <c:v>9931816.9261341784</c:v>
                </c:pt>
                <c:pt idx="854">
                  <c:v>9931816.9261341784</c:v>
                </c:pt>
                <c:pt idx="855">
                  <c:v>9931816.9261341784</c:v>
                </c:pt>
                <c:pt idx="856">
                  <c:v>9931816.9261341784</c:v>
                </c:pt>
                <c:pt idx="857">
                  <c:v>9931816.9261341784</c:v>
                </c:pt>
                <c:pt idx="858">
                  <c:v>9931816.9261341784</c:v>
                </c:pt>
                <c:pt idx="859">
                  <c:v>9931816.9261341784</c:v>
                </c:pt>
                <c:pt idx="860">
                  <c:v>9931816.9261341784</c:v>
                </c:pt>
                <c:pt idx="861">
                  <c:v>9931816.9261341784</c:v>
                </c:pt>
                <c:pt idx="862">
                  <c:v>9931816.9261341784</c:v>
                </c:pt>
                <c:pt idx="863">
                  <c:v>9931816.9261341784</c:v>
                </c:pt>
                <c:pt idx="864">
                  <c:v>9931816.9261341784</c:v>
                </c:pt>
                <c:pt idx="865">
                  <c:v>9931816.9261341784</c:v>
                </c:pt>
                <c:pt idx="866">
                  <c:v>9931816.9261341784</c:v>
                </c:pt>
                <c:pt idx="867">
                  <c:v>9931816.9261341784</c:v>
                </c:pt>
                <c:pt idx="868">
                  <c:v>9931816.9261341784</c:v>
                </c:pt>
                <c:pt idx="869">
                  <c:v>9931816.9261341784</c:v>
                </c:pt>
                <c:pt idx="870">
                  <c:v>9931816.6519748308</c:v>
                </c:pt>
                <c:pt idx="871">
                  <c:v>9931817.3555113357</c:v>
                </c:pt>
                <c:pt idx="872">
                  <c:v>9931817.3515812159</c:v>
                </c:pt>
                <c:pt idx="873">
                  <c:v>9931817.3515812159</c:v>
                </c:pt>
                <c:pt idx="874">
                  <c:v>9931817.3515812159</c:v>
                </c:pt>
                <c:pt idx="875">
                  <c:v>9931817.3515812159</c:v>
                </c:pt>
                <c:pt idx="876">
                  <c:v>9931736.6644805092</c:v>
                </c:pt>
                <c:pt idx="877">
                  <c:v>9931961.42348391</c:v>
                </c:pt>
                <c:pt idx="878">
                  <c:v>9931810.9756694492</c:v>
                </c:pt>
                <c:pt idx="879">
                  <c:v>9931810.3372445721</c:v>
                </c:pt>
                <c:pt idx="880">
                  <c:v>9931810.3372445721</c:v>
                </c:pt>
                <c:pt idx="881">
                  <c:v>9931727.3316744287</c:v>
                </c:pt>
                <c:pt idx="882">
                  <c:v>9931949.1578122918</c:v>
                </c:pt>
                <c:pt idx="883">
                  <c:v>9931947.9130586721</c:v>
                </c:pt>
                <c:pt idx="884">
                  <c:v>9931947.9130586721</c:v>
                </c:pt>
                <c:pt idx="885">
                  <c:v>9931947.9130586721</c:v>
                </c:pt>
                <c:pt idx="886">
                  <c:v>9931947.9130586721</c:v>
                </c:pt>
                <c:pt idx="887">
                  <c:v>9931947.9130586721</c:v>
                </c:pt>
                <c:pt idx="888">
                  <c:v>9931947.9130586721</c:v>
                </c:pt>
                <c:pt idx="889">
                  <c:v>9931947.9130586721</c:v>
                </c:pt>
                <c:pt idx="890">
                  <c:v>9931947.9130586721</c:v>
                </c:pt>
                <c:pt idx="891">
                  <c:v>9931947.9130586721</c:v>
                </c:pt>
                <c:pt idx="892">
                  <c:v>9931947.9130586721</c:v>
                </c:pt>
                <c:pt idx="893">
                  <c:v>9931947.9130586721</c:v>
                </c:pt>
                <c:pt idx="894">
                  <c:v>9931947.9130586721</c:v>
                </c:pt>
                <c:pt idx="895">
                  <c:v>9931947.9130586721</c:v>
                </c:pt>
                <c:pt idx="896">
                  <c:v>9931947.9130586721</c:v>
                </c:pt>
                <c:pt idx="897">
                  <c:v>9931947.9130586721</c:v>
                </c:pt>
                <c:pt idx="898">
                  <c:v>9931947.9130586721</c:v>
                </c:pt>
                <c:pt idx="899">
                  <c:v>9931947.9130586721</c:v>
                </c:pt>
                <c:pt idx="900">
                  <c:v>9931947.9130586721</c:v>
                </c:pt>
                <c:pt idx="901">
                  <c:v>9931947.9130586721</c:v>
                </c:pt>
                <c:pt idx="902">
                  <c:v>9931947.9130586721</c:v>
                </c:pt>
                <c:pt idx="903">
                  <c:v>9931947.9130586721</c:v>
                </c:pt>
                <c:pt idx="904">
                  <c:v>9931947.9130586721</c:v>
                </c:pt>
                <c:pt idx="905">
                  <c:v>9931947.9130586721</c:v>
                </c:pt>
                <c:pt idx="906">
                  <c:v>9931947.9130586721</c:v>
                </c:pt>
                <c:pt idx="907">
                  <c:v>9931947.9130586721</c:v>
                </c:pt>
                <c:pt idx="908">
                  <c:v>9931947.9130586721</c:v>
                </c:pt>
                <c:pt idx="909">
                  <c:v>9931947.9130586721</c:v>
                </c:pt>
                <c:pt idx="910">
                  <c:v>9931947.9130586721</c:v>
                </c:pt>
                <c:pt idx="911">
                  <c:v>9931947.9130586721</c:v>
                </c:pt>
                <c:pt idx="912">
                  <c:v>9931947.9130586721</c:v>
                </c:pt>
                <c:pt idx="913">
                  <c:v>9931947.9130586721</c:v>
                </c:pt>
                <c:pt idx="914">
                  <c:v>9931947.9130586721</c:v>
                </c:pt>
                <c:pt idx="915">
                  <c:v>9931947.9130586721</c:v>
                </c:pt>
                <c:pt idx="916">
                  <c:v>9931947.9130586721</c:v>
                </c:pt>
                <c:pt idx="917">
                  <c:v>9931947.9130586721</c:v>
                </c:pt>
                <c:pt idx="918">
                  <c:v>9931947.9130586721</c:v>
                </c:pt>
                <c:pt idx="919">
                  <c:v>9931947.9130586721</c:v>
                </c:pt>
                <c:pt idx="920">
                  <c:v>9931947.9130586721</c:v>
                </c:pt>
                <c:pt idx="921">
                  <c:v>9931947.9130586721</c:v>
                </c:pt>
                <c:pt idx="922">
                  <c:v>9931947.9130586721</c:v>
                </c:pt>
                <c:pt idx="923">
                  <c:v>9931947.9130586721</c:v>
                </c:pt>
                <c:pt idx="924">
                  <c:v>9931947.9130586721</c:v>
                </c:pt>
                <c:pt idx="925">
                  <c:v>9931947.9130586721</c:v>
                </c:pt>
                <c:pt idx="926">
                  <c:v>9931947.9130586721</c:v>
                </c:pt>
                <c:pt idx="927">
                  <c:v>9931947.9130586721</c:v>
                </c:pt>
                <c:pt idx="928">
                  <c:v>9931947.9130586721</c:v>
                </c:pt>
                <c:pt idx="929">
                  <c:v>9931947.9130586721</c:v>
                </c:pt>
                <c:pt idx="930">
                  <c:v>9931947.9130586721</c:v>
                </c:pt>
                <c:pt idx="931">
                  <c:v>9931947.9130586721</c:v>
                </c:pt>
                <c:pt idx="932">
                  <c:v>9931947.9130586721</c:v>
                </c:pt>
                <c:pt idx="933">
                  <c:v>9931947.9130586721</c:v>
                </c:pt>
                <c:pt idx="934">
                  <c:v>9931947.9130586721</c:v>
                </c:pt>
                <c:pt idx="935">
                  <c:v>9931947.9130586721</c:v>
                </c:pt>
                <c:pt idx="936">
                  <c:v>9931947.9130586721</c:v>
                </c:pt>
                <c:pt idx="937">
                  <c:v>9931873.8290700763</c:v>
                </c:pt>
                <c:pt idx="938">
                  <c:v>9932078.8800939098</c:v>
                </c:pt>
                <c:pt idx="939">
                  <c:v>9932077.6002432387</c:v>
                </c:pt>
                <c:pt idx="940">
                  <c:v>9932077.6002432387</c:v>
                </c:pt>
                <c:pt idx="941">
                  <c:v>9932077.6002432387</c:v>
                </c:pt>
                <c:pt idx="942">
                  <c:v>9932077.6002432387</c:v>
                </c:pt>
                <c:pt idx="943">
                  <c:v>9932077.6002432387</c:v>
                </c:pt>
                <c:pt idx="944">
                  <c:v>9932077.6002432387</c:v>
                </c:pt>
                <c:pt idx="945">
                  <c:v>9932077.6002432387</c:v>
                </c:pt>
                <c:pt idx="946">
                  <c:v>9932077.6002432387</c:v>
                </c:pt>
                <c:pt idx="947">
                  <c:v>9931999.8861107957</c:v>
                </c:pt>
                <c:pt idx="948">
                  <c:v>9932191.676990971</c:v>
                </c:pt>
                <c:pt idx="949">
                  <c:v>9931950.742287254</c:v>
                </c:pt>
                <c:pt idx="950">
                  <c:v>9931949.9275088068</c:v>
                </c:pt>
                <c:pt idx="951">
                  <c:v>9931949.9275088068</c:v>
                </c:pt>
                <c:pt idx="952">
                  <c:v>9931949.9275088068</c:v>
                </c:pt>
                <c:pt idx="953">
                  <c:v>9931949.9275088068</c:v>
                </c:pt>
                <c:pt idx="954">
                  <c:v>9931949.9275088068</c:v>
                </c:pt>
                <c:pt idx="955">
                  <c:v>9931949.9275088068</c:v>
                </c:pt>
                <c:pt idx="956">
                  <c:v>9931949.9275088068</c:v>
                </c:pt>
                <c:pt idx="957">
                  <c:v>9931949.9275088068</c:v>
                </c:pt>
                <c:pt idx="958">
                  <c:v>9931949.9275088068</c:v>
                </c:pt>
                <c:pt idx="959">
                  <c:v>9931949.9275088068</c:v>
                </c:pt>
                <c:pt idx="960">
                  <c:v>9931949.9275088068</c:v>
                </c:pt>
                <c:pt idx="961">
                  <c:v>9931949.9275088068</c:v>
                </c:pt>
                <c:pt idx="962">
                  <c:v>9931949.9275088068</c:v>
                </c:pt>
                <c:pt idx="963">
                  <c:v>9931949.9275088068</c:v>
                </c:pt>
                <c:pt idx="964">
                  <c:v>9931949.9275088068</c:v>
                </c:pt>
                <c:pt idx="965">
                  <c:v>9931949.9275088068</c:v>
                </c:pt>
                <c:pt idx="966">
                  <c:v>9931949.9275088068</c:v>
                </c:pt>
                <c:pt idx="967">
                  <c:v>9931949.9275088068</c:v>
                </c:pt>
                <c:pt idx="968">
                  <c:v>9931949.9275088068</c:v>
                </c:pt>
                <c:pt idx="969">
                  <c:v>9931949.9275088068</c:v>
                </c:pt>
                <c:pt idx="970">
                  <c:v>9931949.9275088068</c:v>
                </c:pt>
                <c:pt idx="971">
                  <c:v>9931949.9275088068</c:v>
                </c:pt>
                <c:pt idx="972">
                  <c:v>9931949.9275088068</c:v>
                </c:pt>
                <c:pt idx="973">
                  <c:v>9931884.3142789565</c:v>
                </c:pt>
                <c:pt idx="974">
                  <c:v>9931953.7554791793</c:v>
                </c:pt>
                <c:pt idx="975">
                  <c:v>9931761.553416362</c:v>
                </c:pt>
                <c:pt idx="976">
                  <c:v>9931760.5429975875</c:v>
                </c:pt>
                <c:pt idx="977">
                  <c:v>9931760.5429975875</c:v>
                </c:pt>
                <c:pt idx="978">
                  <c:v>9931760.5429975875</c:v>
                </c:pt>
                <c:pt idx="979">
                  <c:v>9931760.5429975875</c:v>
                </c:pt>
                <c:pt idx="980">
                  <c:v>9931760.5429975875</c:v>
                </c:pt>
                <c:pt idx="981">
                  <c:v>9931760.5429975875</c:v>
                </c:pt>
                <c:pt idx="982">
                  <c:v>9931760.5429975875</c:v>
                </c:pt>
                <c:pt idx="983">
                  <c:v>9931760.5429975875</c:v>
                </c:pt>
                <c:pt idx="984">
                  <c:v>9931760.5429975875</c:v>
                </c:pt>
                <c:pt idx="985">
                  <c:v>9931760.5429975875</c:v>
                </c:pt>
                <c:pt idx="986">
                  <c:v>9931760.5429975875</c:v>
                </c:pt>
                <c:pt idx="987">
                  <c:v>9931760.5429975875</c:v>
                </c:pt>
                <c:pt idx="988">
                  <c:v>9931760.5429975875</c:v>
                </c:pt>
                <c:pt idx="989">
                  <c:v>9931760.5429975875</c:v>
                </c:pt>
                <c:pt idx="990">
                  <c:v>9931760.5429975875</c:v>
                </c:pt>
                <c:pt idx="991">
                  <c:v>9931760.5429975875</c:v>
                </c:pt>
                <c:pt idx="992">
                  <c:v>9931760.5429975875</c:v>
                </c:pt>
                <c:pt idx="993">
                  <c:v>9931760.5429975875</c:v>
                </c:pt>
                <c:pt idx="994">
                  <c:v>9931760.5429975875</c:v>
                </c:pt>
                <c:pt idx="995">
                  <c:v>9931760.5429975875</c:v>
                </c:pt>
                <c:pt idx="996">
                  <c:v>9931760.5429975875</c:v>
                </c:pt>
                <c:pt idx="997">
                  <c:v>9931760.5429975875</c:v>
                </c:pt>
                <c:pt idx="998">
                  <c:v>9931760.5429975875</c:v>
                </c:pt>
                <c:pt idx="999">
                  <c:v>9931760.5429975875</c:v>
                </c:pt>
                <c:pt idx="1000">
                  <c:v>9931760.5429975875</c:v>
                </c:pt>
                <c:pt idx="1001">
                  <c:v>9931760.5429975875</c:v>
                </c:pt>
                <c:pt idx="1002">
                  <c:v>9931760.5429975875</c:v>
                </c:pt>
                <c:pt idx="1003">
                  <c:v>9931760.5429975875</c:v>
                </c:pt>
                <c:pt idx="1004">
                  <c:v>9931760.5429975875</c:v>
                </c:pt>
                <c:pt idx="1005">
                  <c:v>9931760.5429975875</c:v>
                </c:pt>
                <c:pt idx="1006">
                  <c:v>9931760.5429975875</c:v>
                </c:pt>
                <c:pt idx="1007">
                  <c:v>9931760.5429975875</c:v>
                </c:pt>
                <c:pt idx="1008">
                  <c:v>9931760.5429975875</c:v>
                </c:pt>
                <c:pt idx="1009">
                  <c:v>9931760.5429975875</c:v>
                </c:pt>
                <c:pt idx="1010">
                  <c:v>9931760.5429975875</c:v>
                </c:pt>
                <c:pt idx="1011">
                  <c:v>9931760.5429975875</c:v>
                </c:pt>
                <c:pt idx="1012">
                  <c:v>9931760.5429975875</c:v>
                </c:pt>
                <c:pt idx="1013">
                  <c:v>9931760.5429975875</c:v>
                </c:pt>
                <c:pt idx="1014">
                  <c:v>9931760.5429975875</c:v>
                </c:pt>
                <c:pt idx="1015">
                  <c:v>9931760.5429975875</c:v>
                </c:pt>
                <c:pt idx="1016">
                  <c:v>9931760.5429975875</c:v>
                </c:pt>
                <c:pt idx="1017">
                  <c:v>9931760.5429975875</c:v>
                </c:pt>
                <c:pt idx="1018">
                  <c:v>9931760.5429975875</c:v>
                </c:pt>
                <c:pt idx="1019">
                  <c:v>9931760.5429975875</c:v>
                </c:pt>
                <c:pt idx="1020">
                  <c:v>9931760.5429975875</c:v>
                </c:pt>
                <c:pt idx="1021">
                  <c:v>9931760.5429975875</c:v>
                </c:pt>
                <c:pt idx="1022">
                  <c:v>9931760.5429975875</c:v>
                </c:pt>
                <c:pt idx="1023">
                  <c:v>9931760.5429975875</c:v>
                </c:pt>
                <c:pt idx="1024">
                  <c:v>9931760.5429975875</c:v>
                </c:pt>
                <c:pt idx="1025">
                  <c:v>9931760.5429975875</c:v>
                </c:pt>
                <c:pt idx="1026">
                  <c:v>9931760.5429975875</c:v>
                </c:pt>
                <c:pt idx="1027">
                  <c:v>9931760.5429975875</c:v>
                </c:pt>
                <c:pt idx="1028">
                  <c:v>9931760.5429975875</c:v>
                </c:pt>
                <c:pt idx="1029">
                  <c:v>9931760.5429975875</c:v>
                </c:pt>
                <c:pt idx="1030">
                  <c:v>9931760.5429975875</c:v>
                </c:pt>
                <c:pt idx="1031">
                  <c:v>9931760.5429975875</c:v>
                </c:pt>
                <c:pt idx="1032">
                  <c:v>9931760.5429975875</c:v>
                </c:pt>
                <c:pt idx="1033">
                  <c:v>9931760.5429975875</c:v>
                </c:pt>
                <c:pt idx="1034">
                  <c:v>9931760.5429975875</c:v>
                </c:pt>
                <c:pt idx="1035">
                  <c:v>9931760.5429975875</c:v>
                </c:pt>
                <c:pt idx="1036">
                  <c:v>9931760.5429975875</c:v>
                </c:pt>
                <c:pt idx="1037">
                  <c:v>9931760.5429975875</c:v>
                </c:pt>
                <c:pt idx="1038">
                  <c:v>9931760.5429975875</c:v>
                </c:pt>
                <c:pt idx="1039">
                  <c:v>9931760.5429975875</c:v>
                </c:pt>
                <c:pt idx="1040">
                  <c:v>9931760.5429975875</c:v>
                </c:pt>
                <c:pt idx="1041">
                  <c:v>9931760.5429975875</c:v>
                </c:pt>
                <c:pt idx="1042">
                  <c:v>9931760.5429975875</c:v>
                </c:pt>
                <c:pt idx="1043">
                  <c:v>9931760.5429975875</c:v>
                </c:pt>
                <c:pt idx="1044">
                  <c:v>9931760.5429975875</c:v>
                </c:pt>
                <c:pt idx="1045">
                  <c:v>9931760.5429975875</c:v>
                </c:pt>
                <c:pt idx="1046">
                  <c:v>9931760.5429975875</c:v>
                </c:pt>
                <c:pt idx="1047">
                  <c:v>9931760.5429975875</c:v>
                </c:pt>
                <c:pt idx="1048">
                  <c:v>9931760.5429975875</c:v>
                </c:pt>
                <c:pt idx="1049">
                  <c:v>9931760.5429975875</c:v>
                </c:pt>
                <c:pt idx="1050">
                  <c:v>9931760.5429975875</c:v>
                </c:pt>
                <c:pt idx="1051">
                  <c:v>9931760.5429975875</c:v>
                </c:pt>
                <c:pt idx="1052">
                  <c:v>9931760.5429975875</c:v>
                </c:pt>
                <c:pt idx="1053">
                  <c:v>9931760.5429975875</c:v>
                </c:pt>
                <c:pt idx="1054">
                  <c:v>9931760.5429975875</c:v>
                </c:pt>
                <c:pt idx="1055">
                  <c:v>9931760.5429975875</c:v>
                </c:pt>
                <c:pt idx="1056">
                  <c:v>9931760.5429975875</c:v>
                </c:pt>
                <c:pt idx="1057">
                  <c:v>9931760.5429975875</c:v>
                </c:pt>
                <c:pt idx="1058">
                  <c:v>9931760.5429975875</c:v>
                </c:pt>
                <c:pt idx="1059">
                  <c:v>9931760.5429975875</c:v>
                </c:pt>
                <c:pt idx="1060">
                  <c:v>9931760.5429975875</c:v>
                </c:pt>
                <c:pt idx="1061">
                  <c:v>9931760.5429975875</c:v>
                </c:pt>
                <c:pt idx="1062">
                  <c:v>9931760.5429975875</c:v>
                </c:pt>
                <c:pt idx="1063">
                  <c:v>9931760.5429975875</c:v>
                </c:pt>
                <c:pt idx="1064">
                  <c:v>9931760.5429975875</c:v>
                </c:pt>
                <c:pt idx="1065">
                  <c:v>9931760.5429975875</c:v>
                </c:pt>
                <c:pt idx="1066">
                  <c:v>9931760.5429975875</c:v>
                </c:pt>
                <c:pt idx="1067">
                  <c:v>9931760.5429975875</c:v>
                </c:pt>
                <c:pt idx="1068">
                  <c:v>9931760.5429975875</c:v>
                </c:pt>
                <c:pt idx="1069">
                  <c:v>9931760.5429975875</c:v>
                </c:pt>
                <c:pt idx="1070">
                  <c:v>9931760.5429975875</c:v>
                </c:pt>
                <c:pt idx="1071">
                  <c:v>9931760.5429975875</c:v>
                </c:pt>
                <c:pt idx="1072">
                  <c:v>9931760.5429975875</c:v>
                </c:pt>
                <c:pt idx="1073">
                  <c:v>9931760.5429975875</c:v>
                </c:pt>
                <c:pt idx="1074">
                  <c:v>9931760.5429975875</c:v>
                </c:pt>
                <c:pt idx="1075">
                  <c:v>9931760.5429975875</c:v>
                </c:pt>
                <c:pt idx="1076">
                  <c:v>9931760.5429975875</c:v>
                </c:pt>
                <c:pt idx="1077">
                  <c:v>9931760.5429975875</c:v>
                </c:pt>
                <c:pt idx="1078">
                  <c:v>9931760.5429975875</c:v>
                </c:pt>
                <c:pt idx="1079">
                  <c:v>9931760.5429975875</c:v>
                </c:pt>
                <c:pt idx="1080">
                  <c:v>9931760.5429975875</c:v>
                </c:pt>
                <c:pt idx="1081">
                  <c:v>9931760.5429975875</c:v>
                </c:pt>
                <c:pt idx="1082">
                  <c:v>9931760.5429975875</c:v>
                </c:pt>
                <c:pt idx="1083">
                  <c:v>9931760.5429975875</c:v>
                </c:pt>
                <c:pt idx="1084">
                  <c:v>9931760.5429975875</c:v>
                </c:pt>
                <c:pt idx="1085">
                  <c:v>9930717.7781778816</c:v>
                </c:pt>
                <c:pt idx="1086">
                  <c:v>9931785.9656813964</c:v>
                </c:pt>
                <c:pt idx="1087">
                  <c:v>9931784.8974938896</c:v>
                </c:pt>
                <c:pt idx="1088">
                  <c:v>9931784.8974938896</c:v>
                </c:pt>
                <c:pt idx="1089">
                  <c:v>9930654.6801810414</c:v>
                </c:pt>
                <c:pt idx="1090">
                  <c:v>9931418.7130264938</c:v>
                </c:pt>
                <c:pt idx="1091">
                  <c:v>9931417.9489936475</c:v>
                </c:pt>
                <c:pt idx="1092">
                  <c:v>9931417.9489936475</c:v>
                </c:pt>
                <c:pt idx="1093">
                  <c:v>9930281.955557568</c:v>
                </c:pt>
                <c:pt idx="1094">
                  <c:v>9931442.0586840194</c:v>
                </c:pt>
                <c:pt idx="1095">
                  <c:v>9931440.898580892</c:v>
                </c:pt>
                <c:pt idx="1096">
                  <c:v>9930305.40024109</c:v>
                </c:pt>
                <c:pt idx="1097">
                  <c:v>9931472.8488976359</c:v>
                </c:pt>
                <c:pt idx="1098">
                  <c:v>9931471.6814489793</c:v>
                </c:pt>
                <c:pt idx="1099">
                  <c:v>9931471.6814489793</c:v>
                </c:pt>
                <c:pt idx="1100">
                  <c:v>9931471.6814489793</c:v>
                </c:pt>
                <c:pt idx="1101">
                  <c:v>9931471.6814489793</c:v>
                </c:pt>
                <c:pt idx="1102">
                  <c:v>9931471.6814489793</c:v>
                </c:pt>
                <c:pt idx="1103">
                  <c:v>9930329.3571432419</c:v>
                </c:pt>
                <c:pt idx="1104">
                  <c:v>9931504.7144607101</c:v>
                </c:pt>
                <c:pt idx="1105">
                  <c:v>9931503.5391033925</c:v>
                </c:pt>
                <c:pt idx="1106">
                  <c:v>9931503.5391033925</c:v>
                </c:pt>
                <c:pt idx="1107">
                  <c:v>9931503.5391033925</c:v>
                </c:pt>
                <c:pt idx="1108">
                  <c:v>9930357.3653743938</c:v>
                </c:pt>
                <c:pt idx="1109">
                  <c:v>9931536.5305288546</c:v>
                </c:pt>
                <c:pt idx="1110">
                  <c:v>9931535.351363698</c:v>
                </c:pt>
                <c:pt idx="1111">
                  <c:v>9931535.351363698</c:v>
                </c:pt>
                <c:pt idx="1112">
                  <c:v>9931535.351363698</c:v>
                </c:pt>
                <c:pt idx="1113">
                  <c:v>9930401.3691319712</c:v>
                </c:pt>
                <c:pt idx="1114">
                  <c:v>9931566.037888743</c:v>
                </c:pt>
                <c:pt idx="1115">
                  <c:v>9931564.8732199855</c:v>
                </c:pt>
                <c:pt idx="1116">
                  <c:v>9931564.8732199855</c:v>
                </c:pt>
                <c:pt idx="1117">
                  <c:v>9931564.8732199855</c:v>
                </c:pt>
                <c:pt idx="1118">
                  <c:v>9931564.8732199855</c:v>
                </c:pt>
                <c:pt idx="1119">
                  <c:v>9931564.8732199855</c:v>
                </c:pt>
                <c:pt idx="1120">
                  <c:v>9931564.8732199855</c:v>
                </c:pt>
                <c:pt idx="1121">
                  <c:v>9931564.8732199855</c:v>
                </c:pt>
                <c:pt idx="1122">
                  <c:v>9931564.8732199855</c:v>
                </c:pt>
                <c:pt idx="1123">
                  <c:v>9931564.8732199855</c:v>
                </c:pt>
                <c:pt idx="1124">
                  <c:v>9931564.8732199855</c:v>
                </c:pt>
                <c:pt idx="1125">
                  <c:v>9931564.8732199855</c:v>
                </c:pt>
                <c:pt idx="1126">
                  <c:v>9931564.8732199855</c:v>
                </c:pt>
                <c:pt idx="1127">
                  <c:v>9931564.8732199855</c:v>
                </c:pt>
                <c:pt idx="1128">
                  <c:v>9931564.8732199855</c:v>
                </c:pt>
                <c:pt idx="1129">
                  <c:v>9931564.8732199855</c:v>
                </c:pt>
                <c:pt idx="1130">
                  <c:v>9931564.8732199855</c:v>
                </c:pt>
                <c:pt idx="1131">
                  <c:v>9931564.8732199855</c:v>
                </c:pt>
                <c:pt idx="1132">
                  <c:v>9931564.8732199855</c:v>
                </c:pt>
                <c:pt idx="1133">
                  <c:v>9931564.8732199855</c:v>
                </c:pt>
                <c:pt idx="1134">
                  <c:v>9931564.8732199855</c:v>
                </c:pt>
                <c:pt idx="1135">
                  <c:v>9931564.8732199855</c:v>
                </c:pt>
                <c:pt idx="1136">
                  <c:v>9931564.8732199855</c:v>
                </c:pt>
                <c:pt idx="1137">
                  <c:v>9931564.8732199855</c:v>
                </c:pt>
                <c:pt idx="1138">
                  <c:v>9931564.8732199855</c:v>
                </c:pt>
                <c:pt idx="1139">
                  <c:v>9931564.8732199855</c:v>
                </c:pt>
                <c:pt idx="1140">
                  <c:v>9931564.8732199855</c:v>
                </c:pt>
                <c:pt idx="1141">
                  <c:v>9930486.2526692413</c:v>
                </c:pt>
                <c:pt idx="1142">
                  <c:v>9931601.0648673214</c:v>
                </c:pt>
                <c:pt idx="1143">
                  <c:v>9931599.9500551224</c:v>
                </c:pt>
                <c:pt idx="1144">
                  <c:v>9931599.9500551224</c:v>
                </c:pt>
                <c:pt idx="1145">
                  <c:v>9931599.9500551224</c:v>
                </c:pt>
                <c:pt idx="1146">
                  <c:v>9931599.9500551224</c:v>
                </c:pt>
                <c:pt idx="1147">
                  <c:v>9931599.9500551224</c:v>
                </c:pt>
                <c:pt idx="1148">
                  <c:v>9931599.9500551224</c:v>
                </c:pt>
                <c:pt idx="1149">
                  <c:v>9931599.9500551224</c:v>
                </c:pt>
                <c:pt idx="1150">
                  <c:v>9931599.9500551224</c:v>
                </c:pt>
                <c:pt idx="1151">
                  <c:v>9931599.9500551224</c:v>
                </c:pt>
                <c:pt idx="1152">
                  <c:v>9931599.9500551224</c:v>
                </c:pt>
                <c:pt idx="1153">
                  <c:v>9931599.9500551224</c:v>
                </c:pt>
                <c:pt idx="1154">
                  <c:v>9931599.9500551224</c:v>
                </c:pt>
                <c:pt idx="1155">
                  <c:v>9931599.9500551224</c:v>
                </c:pt>
                <c:pt idx="1156">
                  <c:v>9931599.9500551224</c:v>
                </c:pt>
                <c:pt idx="1157">
                  <c:v>9931599.9500551224</c:v>
                </c:pt>
                <c:pt idx="1158">
                  <c:v>9931599.9500551224</c:v>
                </c:pt>
                <c:pt idx="1159">
                  <c:v>9931599.9500551224</c:v>
                </c:pt>
                <c:pt idx="1160">
                  <c:v>9931599.9500551224</c:v>
                </c:pt>
                <c:pt idx="1161">
                  <c:v>9931599.9500551224</c:v>
                </c:pt>
                <c:pt idx="1162">
                  <c:v>9931599.9500551224</c:v>
                </c:pt>
                <c:pt idx="1163">
                  <c:v>9931599.9500551224</c:v>
                </c:pt>
                <c:pt idx="1164">
                  <c:v>9931599.9500551224</c:v>
                </c:pt>
                <c:pt idx="1165">
                  <c:v>9931544.1328410618</c:v>
                </c:pt>
                <c:pt idx="1166">
                  <c:v>9930537.178486025</c:v>
                </c:pt>
                <c:pt idx="1167">
                  <c:v>9930535.9797208477</c:v>
                </c:pt>
                <c:pt idx="1168">
                  <c:v>9930535.9797208477</c:v>
                </c:pt>
                <c:pt idx="1169">
                  <c:v>9930535.9797208477</c:v>
                </c:pt>
                <c:pt idx="1170">
                  <c:v>9930535.9797208477</c:v>
                </c:pt>
                <c:pt idx="1171">
                  <c:v>9930535.9797208477</c:v>
                </c:pt>
                <c:pt idx="1172">
                  <c:v>9930535.9797208477</c:v>
                </c:pt>
                <c:pt idx="1173">
                  <c:v>9930535.9797208477</c:v>
                </c:pt>
                <c:pt idx="1174">
                  <c:v>9930535.9797208477</c:v>
                </c:pt>
                <c:pt idx="1175">
                  <c:v>9929345.1534764059</c:v>
                </c:pt>
                <c:pt idx="1176">
                  <c:v>9930513.2008485179</c:v>
                </c:pt>
                <c:pt idx="1177">
                  <c:v>9930512.0328011457</c:v>
                </c:pt>
                <c:pt idx="1178">
                  <c:v>9930512.0328011457</c:v>
                </c:pt>
                <c:pt idx="1179">
                  <c:v>9929332.1291102692</c:v>
                </c:pt>
                <c:pt idx="1180">
                  <c:v>9930469.9840608574</c:v>
                </c:pt>
                <c:pt idx="1181">
                  <c:v>9929991.6903673597</c:v>
                </c:pt>
                <c:pt idx="1182">
                  <c:v>9930457.3439931925</c:v>
                </c:pt>
                <c:pt idx="1183">
                  <c:v>9930171.4508089814</c:v>
                </c:pt>
                <c:pt idx="1184">
                  <c:v>9928991.0012954548</c:v>
                </c:pt>
                <c:pt idx="1185">
                  <c:v>9930143.2584676445</c:v>
                </c:pt>
                <c:pt idx="1186">
                  <c:v>9930142.1062104721</c:v>
                </c:pt>
                <c:pt idx="1187">
                  <c:v>9930142.1062104721</c:v>
                </c:pt>
                <c:pt idx="1188">
                  <c:v>9930142.1062104721</c:v>
                </c:pt>
                <c:pt idx="1189">
                  <c:v>9929890.0374712516</c:v>
                </c:pt>
                <c:pt idx="1190">
                  <c:v>9930310.3545702975</c:v>
                </c:pt>
                <c:pt idx="1191">
                  <c:v>9929225.0498494264</c:v>
                </c:pt>
                <c:pt idx="1192">
                  <c:v>9929225.0498494264</c:v>
                </c:pt>
                <c:pt idx="1193">
                  <c:v>9928013.561396407</c:v>
                </c:pt>
                <c:pt idx="1194">
                  <c:v>9929179.9814648572</c:v>
                </c:pt>
                <c:pt idx="1195">
                  <c:v>9929178.8150447868</c:v>
                </c:pt>
                <c:pt idx="1196">
                  <c:v>9929178.8150447868</c:v>
                </c:pt>
                <c:pt idx="1197">
                  <c:v>9927992.2964898981</c:v>
                </c:pt>
                <c:pt idx="1198">
                  <c:v>9927991.2055298015</c:v>
                </c:pt>
                <c:pt idx="1199">
                  <c:v>9927895.439219933</c:v>
                </c:pt>
                <c:pt idx="1200">
                  <c:v>9928136.7566206362</c:v>
                </c:pt>
                <c:pt idx="1201">
                  <c:v>9928135.4237562511</c:v>
                </c:pt>
                <c:pt idx="1202">
                  <c:v>9928135.4237562511</c:v>
                </c:pt>
                <c:pt idx="1203">
                  <c:v>9928135.4237562511</c:v>
                </c:pt>
                <c:pt idx="1204">
                  <c:v>9928135.4237562511</c:v>
                </c:pt>
                <c:pt idx="1205">
                  <c:v>9928135.4237562511</c:v>
                </c:pt>
                <c:pt idx="1206">
                  <c:v>9928135.4237562511</c:v>
                </c:pt>
                <c:pt idx="1207">
                  <c:v>9928135.4237562511</c:v>
                </c:pt>
                <c:pt idx="1208">
                  <c:v>9928135.4237562511</c:v>
                </c:pt>
                <c:pt idx="1209">
                  <c:v>9928135.4237562511</c:v>
                </c:pt>
                <c:pt idx="1210">
                  <c:v>9928135.4237562511</c:v>
                </c:pt>
                <c:pt idx="1211">
                  <c:v>9928135.4237562511</c:v>
                </c:pt>
                <c:pt idx="1212">
                  <c:v>9928135.4237562511</c:v>
                </c:pt>
                <c:pt idx="1213">
                  <c:v>9928135.4237562511</c:v>
                </c:pt>
                <c:pt idx="1214">
                  <c:v>9928135.4237562511</c:v>
                </c:pt>
                <c:pt idx="1215">
                  <c:v>9928135.4237562511</c:v>
                </c:pt>
                <c:pt idx="1216">
                  <c:v>9926910.0335943308</c:v>
                </c:pt>
                <c:pt idx="1217">
                  <c:v>9926910.0335943308</c:v>
                </c:pt>
                <c:pt idx="1218">
                  <c:v>9926910.0335943308</c:v>
                </c:pt>
                <c:pt idx="1219">
                  <c:v>9926910.0335943308</c:v>
                </c:pt>
                <c:pt idx="1220">
                  <c:v>9926910.0335943308</c:v>
                </c:pt>
                <c:pt idx="1221">
                  <c:v>9926910.0335943308</c:v>
                </c:pt>
                <c:pt idx="1222">
                  <c:v>9926910.0335943308</c:v>
                </c:pt>
                <c:pt idx="1223">
                  <c:v>9925696.1286197286</c:v>
                </c:pt>
                <c:pt idx="1224">
                  <c:v>9926908.3601262867</c:v>
                </c:pt>
                <c:pt idx="1225">
                  <c:v>9925693.6117106006</c:v>
                </c:pt>
                <c:pt idx="1226">
                  <c:v>9926903.9832322579</c:v>
                </c:pt>
                <c:pt idx="1227">
                  <c:v>9926902.7728607375</c:v>
                </c:pt>
                <c:pt idx="1228">
                  <c:v>9926902.7728607375</c:v>
                </c:pt>
                <c:pt idx="1229">
                  <c:v>9925769.0017696675</c:v>
                </c:pt>
                <c:pt idx="1230">
                  <c:v>9925769.0017696675</c:v>
                </c:pt>
                <c:pt idx="1231">
                  <c:v>9925769.0017696675</c:v>
                </c:pt>
                <c:pt idx="1232">
                  <c:v>9925769.0017696675</c:v>
                </c:pt>
                <c:pt idx="1233">
                  <c:v>9925769.0017696675</c:v>
                </c:pt>
                <c:pt idx="1234">
                  <c:v>9924617.1718766261</c:v>
                </c:pt>
                <c:pt idx="1235">
                  <c:v>9925865.9248272888</c:v>
                </c:pt>
                <c:pt idx="1236">
                  <c:v>9925864.6760743391</c:v>
                </c:pt>
                <c:pt idx="1237">
                  <c:v>9925864.6760743391</c:v>
                </c:pt>
                <c:pt idx="1238">
                  <c:v>9925864.6760743391</c:v>
                </c:pt>
                <c:pt idx="1239">
                  <c:v>9925864.6760743391</c:v>
                </c:pt>
                <c:pt idx="1240">
                  <c:v>9925864.6760743391</c:v>
                </c:pt>
                <c:pt idx="1241">
                  <c:v>9925864.6760743391</c:v>
                </c:pt>
                <c:pt idx="1242">
                  <c:v>9925864.6760743391</c:v>
                </c:pt>
                <c:pt idx="1243">
                  <c:v>9925767.6871730685</c:v>
                </c:pt>
                <c:pt idx="1244">
                  <c:v>9925851.4128341973</c:v>
                </c:pt>
                <c:pt idx="1245">
                  <c:v>9925850.1798492409</c:v>
                </c:pt>
                <c:pt idx="1246">
                  <c:v>9925850.1798492409</c:v>
                </c:pt>
                <c:pt idx="1247">
                  <c:v>9925850.1798492409</c:v>
                </c:pt>
                <c:pt idx="1248">
                  <c:v>9925850.1798492409</c:v>
                </c:pt>
                <c:pt idx="1249">
                  <c:v>9925850.1798492409</c:v>
                </c:pt>
                <c:pt idx="1250">
                  <c:v>9925850.1798492409</c:v>
                </c:pt>
                <c:pt idx="1251">
                  <c:v>9925850.1798492409</c:v>
                </c:pt>
                <c:pt idx="1252">
                  <c:v>9925850.1798492409</c:v>
                </c:pt>
                <c:pt idx="1253">
                  <c:v>9925850.1798492409</c:v>
                </c:pt>
                <c:pt idx="1254">
                  <c:v>9925850.1798492409</c:v>
                </c:pt>
                <c:pt idx="1255">
                  <c:v>9925850.1798492409</c:v>
                </c:pt>
                <c:pt idx="1256">
                  <c:v>9925850.1798492409</c:v>
                </c:pt>
                <c:pt idx="1257">
                  <c:v>9925850.1798492409</c:v>
                </c:pt>
                <c:pt idx="1258">
                  <c:v>9925850.1798492409</c:v>
                </c:pt>
                <c:pt idx="1259">
                  <c:v>9925850.1798492409</c:v>
                </c:pt>
                <c:pt idx="1260">
                  <c:v>9925852.9711413514</c:v>
                </c:pt>
                <c:pt idx="1261">
                  <c:v>9925936.2243313212</c:v>
                </c:pt>
                <c:pt idx="1262">
                  <c:v>9924778.0813016742</c:v>
                </c:pt>
                <c:pt idx="1263">
                  <c:v>9925931.9461962972</c:v>
                </c:pt>
                <c:pt idx="1264">
                  <c:v>9925930.7923314031</c:v>
                </c:pt>
                <c:pt idx="1265">
                  <c:v>9925930.7923314031</c:v>
                </c:pt>
                <c:pt idx="1266">
                  <c:v>9925930.7923314031</c:v>
                </c:pt>
                <c:pt idx="1267">
                  <c:v>9925930.7923314031</c:v>
                </c:pt>
                <c:pt idx="1268">
                  <c:v>9925930.7923314031</c:v>
                </c:pt>
                <c:pt idx="1269">
                  <c:v>9925930.7923314031</c:v>
                </c:pt>
                <c:pt idx="1270">
                  <c:v>9925930.7923314031</c:v>
                </c:pt>
                <c:pt idx="1271">
                  <c:v>9925930.7923314031</c:v>
                </c:pt>
                <c:pt idx="1272">
                  <c:v>9925930.7923314031</c:v>
                </c:pt>
                <c:pt idx="1273">
                  <c:v>9925930.7923314031</c:v>
                </c:pt>
                <c:pt idx="1274">
                  <c:v>9925930.7923314031</c:v>
                </c:pt>
                <c:pt idx="1275">
                  <c:v>9925930.7923314031</c:v>
                </c:pt>
                <c:pt idx="1276">
                  <c:v>9925930.7923314031</c:v>
                </c:pt>
                <c:pt idx="1277">
                  <c:v>9925930.7923314031</c:v>
                </c:pt>
                <c:pt idx="1278">
                  <c:v>9925930.7923314031</c:v>
                </c:pt>
                <c:pt idx="1279">
                  <c:v>9925930.7923314031</c:v>
                </c:pt>
                <c:pt idx="1280">
                  <c:v>9925930.7923314031</c:v>
                </c:pt>
                <c:pt idx="1281">
                  <c:v>9925930.7923314031</c:v>
                </c:pt>
                <c:pt idx="1282">
                  <c:v>9925930.7923314031</c:v>
                </c:pt>
                <c:pt idx="1283">
                  <c:v>9925930.7923314031</c:v>
                </c:pt>
                <c:pt idx="1284">
                  <c:v>9925930.7923314031</c:v>
                </c:pt>
                <c:pt idx="1285">
                  <c:v>9925930.7923314031</c:v>
                </c:pt>
                <c:pt idx="1286">
                  <c:v>9925930.7923314031</c:v>
                </c:pt>
                <c:pt idx="1287">
                  <c:v>9925930.7923314031</c:v>
                </c:pt>
                <c:pt idx="1288">
                  <c:v>9924760.5608829875</c:v>
                </c:pt>
                <c:pt idx="1289">
                  <c:v>9925928.4867575113</c:v>
                </c:pt>
                <c:pt idx="1290">
                  <c:v>9925927.3188316356</c:v>
                </c:pt>
                <c:pt idx="1291">
                  <c:v>9925927.3188316356</c:v>
                </c:pt>
                <c:pt idx="1292">
                  <c:v>9925927.3188316356</c:v>
                </c:pt>
                <c:pt idx="1293">
                  <c:v>9925927.3188316356</c:v>
                </c:pt>
                <c:pt idx="1294">
                  <c:v>9925927.3188316356</c:v>
                </c:pt>
                <c:pt idx="1295">
                  <c:v>9925927.3188316356</c:v>
                </c:pt>
                <c:pt idx="1296">
                  <c:v>9925927.3188316356</c:v>
                </c:pt>
                <c:pt idx="1297">
                  <c:v>9925927.3188316356</c:v>
                </c:pt>
                <c:pt idx="1298">
                  <c:v>9924757.881252883</c:v>
                </c:pt>
                <c:pt idx="1299">
                  <c:v>9924757.881252883</c:v>
                </c:pt>
                <c:pt idx="1300">
                  <c:v>9924757.881252883</c:v>
                </c:pt>
                <c:pt idx="1301">
                  <c:v>9924757.881252883</c:v>
                </c:pt>
                <c:pt idx="1302">
                  <c:v>9924757.881252883</c:v>
                </c:pt>
                <c:pt idx="1303">
                  <c:v>9924757.881252883</c:v>
                </c:pt>
                <c:pt idx="1304">
                  <c:v>9924757.881252883</c:v>
                </c:pt>
                <c:pt idx="1305">
                  <c:v>9924757.881252883</c:v>
                </c:pt>
                <c:pt idx="1306">
                  <c:v>9924166.1852382533</c:v>
                </c:pt>
                <c:pt idx="1307">
                  <c:v>9924763.3469547778</c:v>
                </c:pt>
                <c:pt idx="1308">
                  <c:v>9923591.9702938069</c:v>
                </c:pt>
                <c:pt idx="1309">
                  <c:v>9924780.7835971918</c:v>
                </c:pt>
                <c:pt idx="1310">
                  <c:v>9924779.5947838873</c:v>
                </c:pt>
                <c:pt idx="1311">
                  <c:v>9924779.5947838873</c:v>
                </c:pt>
                <c:pt idx="1312">
                  <c:v>9924779.5947838873</c:v>
                </c:pt>
                <c:pt idx="1313">
                  <c:v>9924779.5947838873</c:v>
                </c:pt>
                <c:pt idx="1314">
                  <c:v>9924779.5947838873</c:v>
                </c:pt>
                <c:pt idx="1315">
                  <c:v>9924779.5947838873</c:v>
                </c:pt>
                <c:pt idx="1316">
                  <c:v>9924779.5947838873</c:v>
                </c:pt>
                <c:pt idx="1317">
                  <c:v>9924779.5947838873</c:v>
                </c:pt>
                <c:pt idx="1318">
                  <c:v>9924779.5947838873</c:v>
                </c:pt>
                <c:pt idx="1319">
                  <c:v>9924889.8706729058</c:v>
                </c:pt>
                <c:pt idx="1320">
                  <c:v>9924888.5516934227</c:v>
                </c:pt>
                <c:pt idx="1321">
                  <c:v>9925207.5786497649</c:v>
                </c:pt>
                <c:pt idx="1322">
                  <c:v>9925285.8120603431</c:v>
                </c:pt>
                <c:pt idx="1323">
                  <c:v>9925283.5179138519</c:v>
                </c:pt>
                <c:pt idx="1324">
                  <c:v>9925387.7860802636</c:v>
                </c:pt>
                <c:pt idx="1325">
                  <c:v>9925647.7384356149</c:v>
                </c:pt>
                <c:pt idx="1326">
                  <c:v>9925798.570397066</c:v>
                </c:pt>
                <c:pt idx="1327">
                  <c:v>9925958.9377334211</c:v>
                </c:pt>
                <c:pt idx="1328">
                  <c:v>9926122.2407843731</c:v>
                </c:pt>
                <c:pt idx="1329">
                  <c:v>9926285.0533299726</c:v>
                </c:pt>
                <c:pt idx="1330">
                  <c:v>9926283.8721239958</c:v>
                </c:pt>
                <c:pt idx="1331">
                  <c:v>9926453.8852205481</c:v>
                </c:pt>
                <c:pt idx="1332">
                  <c:v>9926613.3390830159</c:v>
                </c:pt>
                <c:pt idx="1333">
                  <c:v>9926773.7965510599</c:v>
                </c:pt>
                <c:pt idx="1334">
                  <c:v>9926933.4020110779</c:v>
                </c:pt>
                <c:pt idx="1335">
                  <c:v>9927094.2937152945</c:v>
                </c:pt>
                <c:pt idx="1336">
                  <c:v>9927259.6837383807</c:v>
                </c:pt>
                <c:pt idx="1337">
                  <c:v>9927285.5048353281</c:v>
                </c:pt>
                <c:pt idx="1338">
                  <c:v>9927448.7798386179</c:v>
                </c:pt>
                <c:pt idx="1339">
                  <c:v>9927447.5946329664</c:v>
                </c:pt>
                <c:pt idx="1340">
                  <c:v>9927606.1711231805</c:v>
                </c:pt>
                <c:pt idx="1341">
                  <c:v>9927765.1081500761</c:v>
                </c:pt>
                <c:pt idx="1342">
                  <c:v>9927926.7412612699</c:v>
                </c:pt>
                <c:pt idx="1343">
                  <c:v>9928083.7490561642</c:v>
                </c:pt>
                <c:pt idx="1344">
                  <c:v>9928238.9036298003</c:v>
                </c:pt>
                <c:pt idx="1345">
                  <c:v>9928262.75719974</c:v>
                </c:pt>
                <c:pt idx="1346">
                  <c:v>9928414.8549650703</c:v>
                </c:pt>
                <c:pt idx="1347">
                  <c:v>9928574.4593422227</c:v>
                </c:pt>
                <c:pt idx="1348">
                  <c:v>9928735.0020768363</c:v>
                </c:pt>
                <c:pt idx="1349">
                  <c:v>9928733.8528643083</c:v>
                </c:pt>
                <c:pt idx="1350">
                  <c:v>9928892.8506098781</c:v>
                </c:pt>
                <c:pt idx="1351">
                  <c:v>9929041.7587473411</c:v>
                </c:pt>
                <c:pt idx="1352">
                  <c:v>9929206.293062767</c:v>
                </c:pt>
                <c:pt idx="1353">
                  <c:v>9929356.3038031142</c:v>
                </c:pt>
                <c:pt idx="1354">
                  <c:v>9929447.6734474637</c:v>
                </c:pt>
                <c:pt idx="1355">
                  <c:v>9929446.9958319589</c:v>
                </c:pt>
                <c:pt idx="1356">
                  <c:v>9929446.9958319589</c:v>
                </c:pt>
                <c:pt idx="1357">
                  <c:v>9929618.2084464971</c:v>
                </c:pt>
                <c:pt idx="1358">
                  <c:v>9929770.6102426369</c:v>
                </c:pt>
                <c:pt idx="1359">
                  <c:v>9929928.929300515</c:v>
                </c:pt>
                <c:pt idx="1360">
                  <c:v>9929927.806133531</c:v>
                </c:pt>
                <c:pt idx="1361">
                  <c:v>9930076.5462766029</c:v>
                </c:pt>
                <c:pt idx="1362">
                  <c:v>9930228.3435190246</c:v>
                </c:pt>
                <c:pt idx="1363">
                  <c:v>9930227.2359994166</c:v>
                </c:pt>
                <c:pt idx="1364">
                  <c:v>9930381.4595344923</c:v>
                </c:pt>
                <c:pt idx="1365">
                  <c:v>9930555.1728562396</c:v>
                </c:pt>
                <c:pt idx="1366">
                  <c:v>9930518.407229593</c:v>
                </c:pt>
                <c:pt idx="1367">
                  <c:v>9930852.0424024202</c:v>
                </c:pt>
                <c:pt idx="1368">
                  <c:v>9930822.0590252224</c:v>
                </c:pt>
                <c:pt idx="1369">
                  <c:v>9931073.7097205166</c:v>
                </c:pt>
                <c:pt idx="1370">
                  <c:v>9931212.5578512549</c:v>
                </c:pt>
                <c:pt idx="1371">
                  <c:v>9931486.9116749261</c:v>
                </c:pt>
                <c:pt idx="1372">
                  <c:v>9931668.8250013608</c:v>
                </c:pt>
                <c:pt idx="1373">
                  <c:v>9931751.059247084</c:v>
                </c:pt>
                <c:pt idx="1374">
                  <c:v>9931984.0277309418</c:v>
                </c:pt>
                <c:pt idx="1375">
                  <c:v>9931906.2467744034</c:v>
                </c:pt>
                <c:pt idx="1376">
                  <c:v>9932078.612145124</c:v>
                </c:pt>
                <c:pt idx="1377">
                  <c:v>9932118.713261757</c:v>
                </c:pt>
                <c:pt idx="1378">
                  <c:v>9932291.6336064059</c:v>
                </c:pt>
                <c:pt idx="1379">
                  <c:v>9932457.0588959567</c:v>
                </c:pt>
                <c:pt idx="1380">
                  <c:v>9932621.4176073484</c:v>
                </c:pt>
                <c:pt idx="1381">
                  <c:v>9932781.9116919953</c:v>
                </c:pt>
                <c:pt idx="1382">
                  <c:v>9932941.7817690391</c:v>
                </c:pt>
                <c:pt idx="1383">
                  <c:v>9933103.803061638</c:v>
                </c:pt>
                <c:pt idx="1384">
                  <c:v>9933267.0469808225</c:v>
                </c:pt>
                <c:pt idx="1385">
                  <c:v>9933422.7372848392</c:v>
                </c:pt>
                <c:pt idx="1386">
                  <c:v>9933583.0666708294</c:v>
                </c:pt>
                <c:pt idx="1387">
                  <c:v>9933752.8595703263</c:v>
                </c:pt>
                <c:pt idx="1388">
                  <c:v>9933751.7640774548</c:v>
                </c:pt>
                <c:pt idx="1389">
                  <c:v>9933924.6978026889</c:v>
                </c:pt>
                <c:pt idx="1390">
                  <c:v>9934073.7104941886</c:v>
                </c:pt>
                <c:pt idx="1391">
                  <c:v>9934229.6612909809</c:v>
                </c:pt>
                <c:pt idx="1392">
                  <c:v>9934228.5945952237</c:v>
                </c:pt>
                <c:pt idx="1393">
                  <c:v>9934255.4616623186</c:v>
                </c:pt>
                <c:pt idx="1394">
                  <c:v>9934563.0685128924</c:v>
                </c:pt>
                <c:pt idx="1395">
                  <c:v>9934479.5166057013</c:v>
                </c:pt>
                <c:pt idx="1396">
                  <c:v>9935216.8308390062</c:v>
                </c:pt>
                <c:pt idx="1397">
                  <c:v>9934920.5332288425</c:v>
                </c:pt>
                <c:pt idx="1398">
                  <c:v>9934890.6290259734</c:v>
                </c:pt>
                <c:pt idx="1399">
                  <c:v>9935244.2581969723</c:v>
                </c:pt>
                <c:pt idx="1400">
                  <c:v>9935332.3343707528</c:v>
                </c:pt>
                <c:pt idx="1401">
                  <c:v>9935716.5401322003</c:v>
                </c:pt>
                <c:pt idx="1402">
                  <c:v>9935889.3650485072</c:v>
                </c:pt>
                <c:pt idx="1403">
                  <c:v>9935835.3276225924</c:v>
                </c:pt>
                <c:pt idx="1404">
                  <c:v>9936196.080732746</c:v>
                </c:pt>
                <c:pt idx="1405">
                  <c:v>9936290.5092831664</c:v>
                </c:pt>
                <c:pt idx="1406">
                  <c:v>9936305.2091851346</c:v>
                </c:pt>
                <c:pt idx="1407">
                  <c:v>9936682.1274309959</c:v>
                </c:pt>
                <c:pt idx="1408">
                  <c:v>9936779.0977995899</c:v>
                </c:pt>
                <c:pt idx="1409">
                  <c:v>9937075.0791186355</c:v>
                </c:pt>
                <c:pt idx="1410">
                  <c:v>9937256.6807923242</c:v>
                </c:pt>
                <c:pt idx="1411">
                  <c:v>9937445.4253273271</c:v>
                </c:pt>
                <c:pt idx="1412">
                  <c:v>9937444.3319277819</c:v>
                </c:pt>
                <c:pt idx="1413">
                  <c:v>9937634.6264394224</c:v>
                </c:pt>
                <c:pt idx="1414">
                  <c:v>9937816.5211224165</c:v>
                </c:pt>
                <c:pt idx="1415">
                  <c:v>9937994.4955410566</c:v>
                </c:pt>
                <c:pt idx="1416">
                  <c:v>9937959.4929990228</c:v>
                </c:pt>
                <c:pt idx="1417">
                  <c:v>9938266.516420817</c:v>
                </c:pt>
                <c:pt idx="1418">
                  <c:v>9938345.6520119924</c:v>
                </c:pt>
                <c:pt idx="1419">
                  <c:v>9938740.4675629158</c:v>
                </c:pt>
                <c:pt idx="1420">
                  <c:v>9938907.2383305579</c:v>
                </c:pt>
                <c:pt idx="1421">
                  <c:v>9939076.0604508612</c:v>
                </c:pt>
                <c:pt idx="1422">
                  <c:v>9939080.0709678102</c:v>
                </c:pt>
                <c:pt idx="1423">
                  <c:v>9939497.4937551506</c:v>
                </c:pt>
                <c:pt idx="1424">
                  <c:v>9939423.1466333792</c:v>
                </c:pt>
                <c:pt idx="1425">
                  <c:v>9939585.6791893132</c:v>
                </c:pt>
                <c:pt idx="1426">
                  <c:v>9939584.582451174</c:v>
                </c:pt>
                <c:pt idx="1427">
                  <c:v>9939957.5782184899</c:v>
                </c:pt>
                <c:pt idx="1428">
                  <c:v>9940230.1947822832</c:v>
                </c:pt>
                <c:pt idx="1429">
                  <c:v>9940488.0802463423</c:v>
                </c:pt>
                <c:pt idx="1430">
                  <c:v>9940747.3750573993</c:v>
                </c:pt>
                <c:pt idx="1431">
                  <c:v>9940796.411821086</c:v>
                </c:pt>
                <c:pt idx="1432">
                  <c:v>9941331.1162925083</c:v>
                </c:pt>
                <c:pt idx="1433">
                  <c:v>9941236.714929454</c:v>
                </c:pt>
                <c:pt idx="1434">
                  <c:v>9941615.3229674529</c:v>
                </c:pt>
                <c:pt idx="1435">
                  <c:v>9942033.3387412876</c:v>
                </c:pt>
                <c:pt idx="1436">
                  <c:v>9942454.3539428134</c:v>
                </c:pt>
                <c:pt idx="1437">
                  <c:v>9942735.2497430146</c:v>
                </c:pt>
                <c:pt idx="1438">
                  <c:v>9943163.3405617066</c:v>
                </c:pt>
                <c:pt idx="1439">
                  <c:v>9943588.7903735023</c:v>
                </c:pt>
                <c:pt idx="1440">
                  <c:v>9944022.4409319945</c:v>
                </c:pt>
                <c:pt idx="1441">
                  <c:v>9944390.7144306172</c:v>
                </c:pt>
                <c:pt idx="1442">
                  <c:v>9944828.8500546552</c:v>
                </c:pt>
                <c:pt idx="1443">
                  <c:v>9945266.7257701699</c:v>
                </c:pt>
                <c:pt idx="1444">
                  <c:v>9945605.8250668347</c:v>
                </c:pt>
                <c:pt idx="1445">
                  <c:v>9945953.8919123281</c:v>
                </c:pt>
                <c:pt idx="1446">
                  <c:v>9946066.8503913227</c:v>
                </c:pt>
                <c:pt idx="1447">
                  <c:v>9946435.3668172583</c:v>
                </c:pt>
                <c:pt idx="1448">
                  <c:v>9946791.6020823251</c:v>
                </c:pt>
                <c:pt idx="1449">
                  <c:v>9947060.9923714716</c:v>
                </c:pt>
                <c:pt idx="1450">
                  <c:v>9947506.9249492083</c:v>
                </c:pt>
                <c:pt idx="1451">
                  <c:v>9947710.262141332</c:v>
                </c:pt>
                <c:pt idx="1452">
                  <c:v>9948048.9004483745</c:v>
                </c:pt>
                <c:pt idx="1453">
                  <c:v>9948390.249876488</c:v>
                </c:pt>
                <c:pt idx="1454">
                  <c:v>9948735.5737777036</c:v>
                </c:pt>
                <c:pt idx="1455">
                  <c:v>9948906.6500422452</c:v>
                </c:pt>
                <c:pt idx="1456">
                  <c:v>9949508.762478428</c:v>
                </c:pt>
                <c:pt idx="1457">
                  <c:v>9949555.6466672681</c:v>
                </c:pt>
                <c:pt idx="1458">
                  <c:v>9949800.0255382918</c:v>
                </c:pt>
                <c:pt idx="1459">
                  <c:v>9950159.2431619372</c:v>
                </c:pt>
                <c:pt idx="1460">
                  <c:v>9950446.7345285546</c:v>
                </c:pt>
                <c:pt idx="1461">
                  <c:v>9950800.6509263553</c:v>
                </c:pt>
                <c:pt idx="1462">
                  <c:v>9951162.6994280405</c:v>
                </c:pt>
                <c:pt idx="1463">
                  <c:v>9951528.0464216191</c:v>
                </c:pt>
                <c:pt idx="1464">
                  <c:v>9951705.9367502667</c:v>
                </c:pt>
                <c:pt idx="1465">
                  <c:v>9952298.1492902003</c:v>
                </c:pt>
                <c:pt idx="1466">
                  <c:v>9952334.5235935859</c:v>
                </c:pt>
                <c:pt idx="1467">
                  <c:v>9952501.4191378038</c:v>
                </c:pt>
                <c:pt idx="1468">
                  <c:v>9952340.7885366529</c:v>
                </c:pt>
                <c:pt idx="1469">
                  <c:v>9952691.9999778494</c:v>
                </c:pt>
                <c:pt idx="1470">
                  <c:v>9952931.1962647084</c:v>
                </c:pt>
                <c:pt idx="1471">
                  <c:v>9953093.1390109714</c:v>
                </c:pt>
                <c:pt idx="1472">
                  <c:v>9953678.855283929</c:v>
                </c:pt>
                <c:pt idx="1473">
                  <c:v>9953925.1245036367</c:v>
                </c:pt>
                <c:pt idx="1474">
                  <c:v>9954241.4609228093</c:v>
                </c:pt>
                <c:pt idx="1475">
                  <c:v>9954347.564300742</c:v>
                </c:pt>
                <c:pt idx="1476">
                  <c:v>9954684.1591676455</c:v>
                </c:pt>
                <c:pt idx="1477">
                  <c:v>9955030.8851112854</c:v>
                </c:pt>
                <c:pt idx="1478">
                  <c:v>9955375.7626257595</c:v>
                </c:pt>
                <c:pt idx="1479">
                  <c:v>9955720.7525877487</c:v>
                </c:pt>
                <c:pt idx="1480">
                  <c:v>9956078.6562826633</c:v>
                </c:pt>
                <c:pt idx="1481">
                  <c:v>9956430.08905356</c:v>
                </c:pt>
                <c:pt idx="1482">
                  <c:v>9956783.0612981301</c:v>
                </c:pt>
                <c:pt idx="1483">
                  <c:v>9956861.3726100195</c:v>
                </c:pt>
                <c:pt idx="1484">
                  <c:v>9957344.9157865774</c:v>
                </c:pt>
                <c:pt idx="1485">
                  <c:v>9957607.6293346696</c:v>
                </c:pt>
                <c:pt idx="1486">
                  <c:v>9958016.7178205326</c:v>
                </c:pt>
                <c:pt idx="1487">
                  <c:v>9957966.1027960051</c:v>
                </c:pt>
                <c:pt idx="1488">
                  <c:v>9958252.4830363467</c:v>
                </c:pt>
                <c:pt idx="1489">
                  <c:v>9958416.1853881851</c:v>
                </c:pt>
                <c:pt idx="1490">
                  <c:v>9958571.8498163279</c:v>
                </c:pt>
                <c:pt idx="1491">
                  <c:v>9958860.8879929315</c:v>
                </c:pt>
                <c:pt idx="1492">
                  <c:v>9959020.6740473155</c:v>
                </c:pt>
                <c:pt idx="1493">
                  <c:v>9959183.2141321041</c:v>
                </c:pt>
                <c:pt idx="1494">
                  <c:v>9959455.7246659175</c:v>
                </c:pt>
                <c:pt idx="1495">
                  <c:v>9959847.1273730565</c:v>
                </c:pt>
                <c:pt idx="1496">
                  <c:v>9959795.5792534705</c:v>
                </c:pt>
                <c:pt idx="1497">
                  <c:v>9960075.3125556093</c:v>
                </c:pt>
                <c:pt idx="1498">
                  <c:v>9960238.713398885</c:v>
                </c:pt>
                <c:pt idx="1499">
                  <c:v>9960400.2966439892</c:v>
                </c:pt>
                <c:pt idx="1500">
                  <c:v>9960682.0765831061</c:v>
                </c:pt>
                <c:pt idx="1501">
                  <c:v>9960952.6308500841</c:v>
                </c:pt>
                <c:pt idx="1502">
                  <c:v>9961225.2731435318</c:v>
                </c:pt>
                <c:pt idx="1503">
                  <c:v>9961340.2798371073</c:v>
                </c:pt>
                <c:pt idx="1504">
                  <c:v>9961496.5827638488</c:v>
                </c:pt>
                <c:pt idx="1505">
                  <c:v>9961763.5309389215</c:v>
                </c:pt>
                <c:pt idx="1506">
                  <c:v>9962044.7672132198</c:v>
                </c:pt>
                <c:pt idx="1507">
                  <c:v>9962314.7372115981</c:v>
                </c:pt>
                <c:pt idx="1508">
                  <c:v>9962572.1609022506</c:v>
                </c:pt>
                <c:pt idx="1509">
                  <c:v>9963000.265736023</c:v>
                </c:pt>
                <c:pt idx="1510">
                  <c:v>9963010.8683201186</c:v>
                </c:pt>
                <c:pt idx="1511">
                  <c:v>9963176.0944697857</c:v>
                </c:pt>
                <c:pt idx="1512">
                  <c:v>9963152.7244282365</c:v>
                </c:pt>
                <c:pt idx="1513">
                  <c:v>9963545.1716938913</c:v>
                </c:pt>
                <c:pt idx="1514">
                  <c:v>9963797.4575189818</c:v>
                </c:pt>
                <c:pt idx="1515">
                  <c:v>9964008.3039242625</c:v>
                </c:pt>
                <c:pt idx="1516">
                  <c:v>9964093.0548598729</c:v>
                </c:pt>
                <c:pt idx="1517">
                  <c:v>9964235.582699066</c:v>
                </c:pt>
                <c:pt idx="1518">
                  <c:v>9964482.9626294691</c:v>
                </c:pt>
                <c:pt idx="1519">
                  <c:v>9964614.1604223512</c:v>
                </c:pt>
                <c:pt idx="1520">
                  <c:v>9964712.0083565749</c:v>
                </c:pt>
                <c:pt idx="1521">
                  <c:v>9964878.8412284441</c:v>
                </c:pt>
                <c:pt idx="1522">
                  <c:v>9965153.2951335907</c:v>
                </c:pt>
                <c:pt idx="1523">
                  <c:v>9965295.972662393</c:v>
                </c:pt>
                <c:pt idx="1524">
                  <c:v>9965543.9165796842</c:v>
                </c:pt>
                <c:pt idx="1525">
                  <c:v>9965684.0988451168</c:v>
                </c:pt>
                <c:pt idx="1526">
                  <c:v>9965955.0073002502</c:v>
                </c:pt>
                <c:pt idx="1527">
                  <c:v>9966225.4211476669</c:v>
                </c:pt>
                <c:pt idx="1528">
                  <c:v>9966238.3146490511</c:v>
                </c:pt>
                <c:pt idx="1529">
                  <c:v>9966376.6444948949</c:v>
                </c:pt>
                <c:pt idx="1530">
                  <c:v>9966748.640127968</c:v>
                </c:pt>
                <c:pt idx="1531">
                  <c:v>9967120.6826427896</c:v>
                </c:pt>
                <c:pt idx="1532">
                  <c:v>9967321.769481536</c:v>
                </c:pt>
                <c:pt idx="1533">
                  <c:v>9967495.7649823166</c:v>
                </c:pt>
                <c:pt idx="1534">
                  <c:v>9967835.5130056627</c:v>
                </c:pt>
                <c:pt idx="1535">
                  <c:v>9967641.9437687751</c:v>
                </c:pt>
                <c:pt idx="1536">
                  <c:v>9968143.0897242036</c:v>
                </c:pt>
                <c:pt idx="1537">
                  <c:v>9968239.4725101497</c:v>
                </c:pt>
                <c:pt idx="1538">
                  <c:v>9968577.3630932346</c:v>
                </c:pt>
                <c:pt idx="1539">
                  <c:v>9968718.0942525659</c:v>
                </c:pt>
                <c:pt idx="1540">
                  <c:v>9969048.3997799195</c:v>
                </c:pt>
                <c:pt idx="1541">
                  <c:v>9969192.2962047681</c:v>
                </c:pt>
                <c:pt idx="1542">
                  <c:v>9969340.5905692279</c:v>
                </c:pt>
                <c:pt idx="1543">
                  <c:v>9969657.4080610462</c:v>
                </c:pt>
                <c:pt idx="1544">
                  <c:v>9969963.5724038612</c:v>
                </c:pt>
                <c:pt idx="1545">
                  <c:v>9970100.5873225573</c:v>
                </c:pt>
                <c:pt idx="1546">
                  <c:v>9970421.1145801004</c:v>
                </c:pt>
                <c:pt idx="1547">
                  <c:v>9970744.3477965109</c:v>
                </c:pt>
                <c:pt idx="1548">
                  <c:v>9971059.9422938954</c:v>
                </c:pt>
                <c:pt idx="1549">
                  <c:v>9971198.7064095307</c:v>
                </c:pt>
                <c:pt idx="1550">
                  <c:v>9971517.0610452536</c:v>
                </c:pt>
                <c:pt idx="1551">
                  <c:v>9971838.804598365</c:v>
                </c:pt>
                <c:pt idx="1552">
                  <c:v>9972063.2695546243</c:v>
                </c:pt>
                <c:pt idx="1553">
                  <c:v>9972378.9616173413</c:v>
                </c:pt>
                <c:pt idx="1554">
                  <c:v>9972821.5810134429</c:v>
                </c:pt>
                <c:pt idx="1555">
                  <c:v>9972883.3912638947</c:v>
                </c:pt>
                <c:pt idx="1556">
                  <c:v>9972907.7161439769</c:v>
                </c:pt>
                <c:pt idx="1557">
                  <c:v>9973214.9506431594</c:v>
                </c:pt>
                <c:pt idx="1558">
                  <c:v>9974053.7884606868</c:v>
                </c:pt>
                <c:pt idx="1559">
                  <c:v>9973663.5244494844</c:v>
                </c:pt>
                <c:pt idx="1560">
                  <c:v>9972919.4203694165</c:v>
                </c:pt>
                <c:pt idx="1561">
                  <c:v>9973507.7655411642</c:v>
                </c:pt>
                <c:pt idx="1562">
                  <c:v>9970648.6080998965</c:v>
                </c:pt>
                <c:pt idx="1563">
                  <c:v>9970822.7997701932</c:v>
                </c:pt>
                <c:pt idx="1564">
                  <c:v>9970207.1637592725</c:v>
                </c:pt>
                <c:pt idx="1565">
                  <c:v>9970596.6266508475</c:v>
                </c:pt>
                <c:pt idx="1566">
                  <c:v>9970996.4501789864</c:v>
                </c:pt>
                <c:pt idx="1567">
                  <c:v>9971197.7994369566</c:v>
                </c:pt>
                <c:pt idx="1568">
                  <c:v>9971750.6583133284</c:v>
                </c:pt>
                <c:pt idx="1569">
                  <c:v>9972055.0411318485</c:v>
                </c:pt>
                <c:pt idx="1570">
                  <c:v>9972694.1085166726</c:v>
                </c:pt>
                <c:pt idx="1571">
                  <c:v>9972746.1022771429</c:v>
                </c:pt>
                <c:pt idx="1572">
                  <c:v>9973120.7661421001</c:v>
                </c:pt>
                <c:pt idx="1573">
                  <c:v>9973490.2248856369</c:v>
                </c:pt>
                <c:pt idx="1574">
                  <c:v>9972831.4278443921</c:v>
                </c:pt>
                <c:pt idx="1575">
                  <c:v>9973195.84452172</c:v>
                </c:pt>
                <c:pt idx="1576">
                  <c:v>9973544.9667585418</c:v>
                </c:pt>
                <c:pt idx="1577">
                  <c:v>9973503.9404413402</c:v>
                </c:pt>
                <c:pt idx="1578">
                  <c:v>9973969.0090326704</c:v>
                </c:pt>
                <c:pt idx="1579">
                  <c:v>9973830.5194067229</c:v>
                </c:pt>
                <c:pt idx="1580">
                  <c:v>9974166.3514162265</c:v>
                </c:pt>
                <c:pt idx="1581">
                  <c:v>9974317.9020225275</c:v>
                </c:pt>
                <c:pt idx="1582">
                  <c:v>9975123.0792605001</c:v>
                </c:pt>
                <c:pt idx="1583">
                  <c:v>9974975.7001235094</c:v>
                </c:pt>
                <c:pt idx="1584">
                  <c:v>9974438.5778978337</c:v>
                </c:pt>
                <c:pt idx="1585">
                  <c:v>9974713.5750929881</c:v>
                </c:pt>
                <c:pt idx="1586">
                  <c:v>9975121.0273780078</c:v>
                </c:pt>
                <c:pt idx="1587">
                  <c:v>9975194.9886359852</c:v>
                </c:pt>
                <c:pt idx="1588">
                  <c:v>9975532.5244996771</c:v>
                </c:pt>
                <c:pt idx="1589">
                  <c:v>9974801.1775402613</c:v>
                </c:pt>
                <c:pt idx="1590">
                  <c:v>9975451.5738539584</c:v>
                </c:pt>
                <c:pt idx="1591">
                  <c:v>9974758.9737794511</c:v>
                </c:pt>
                <c:pt idx="1592">
                  <c:v>9975018.4094576035</c:v>
                </c:pt>
                <c:pt idx="1593">
                  <c:v>9975226.2812082116</c:v>
                </c:pt>
                <c:pt idx="1594">
                  <c:v>9976076.1379462909</c:v>
                </c:pt>
                <c:pt idx="1595">
                  <c:v>9976070.5199551098</c:v>
                </c:pt>
                <c:pt idx="1596">
                  <c:v>9975967.5622230042</c:v>
                </c:pt>
                <c:pt idx="1597">
                  <c:v>9976330.7217707578</c:v>
                </c:pt>
                <c:pt idx="1598">
                  <c:v>9976718.9878947604</c:v>
                </c:pt>
                <c:pt idx="1599">
                  <c:v>9977101.6183202472</c:v>
                </c:pt>
                <c:pt idx="1600">
                  <c:v>9977459.9043740332</c:v>
                </c:pt>
                <c:pt idx="1601">
                  <c:v>9977925.4442985747</c:v>
                </c:pt>
                <c:pt idx="1602">
                  <c:v>9978259.68440089</c:v>
                </c:pt>
                <c:pt idx="1603">
                  <c:v>9978652.562753154</c:v>
                </c:pt>
                <c:pt idx="1604">
                  <c:v>9979041.7371338382</c:v>
                </c:pt>
                <c:pt idx="1605">
                  <c:v>9979428.3670795225</c:v>
                </c:pt>
                <c:pt idx="1606">
                  <c:v>9979815.3556488212</c:v>
                </c:pt>
                <c:pt idx="1607">
                  <c:v>9980132.5656981729</c:v>
                </c:pt>
                <c:pt idx="1608">
                  <c:v>9980322.8702491801</c:v>
                </c:pt>
                <c:pt idx="1609">
                  <c:v>9980694.7859854698</c:v>
                </c:pt>
                <c:pt idx="1610">
                  <c:v>9981257.3016170729</c:v>
                </c:pt>
                <c:pt idx="1611">
                  <c:v>9980324.9700269047</c:v>
                </c:pt>
                <c:pt idx="1612">
                  <c:v>9981078.9988865033</c:v>
                </c:pt>
                <c:pt idx="1613">
                  <c:v>9981292.3910856973</c:v>
                </c:pt>
                <c:pt idx="1614">
                  <c:v>9981754.8952857722</c:v>
                </c:pt>
                <c:pt idx="1615">
                  <c:v>9982061.5035577193</c:v>
                </c:pt>
                <c:pt idx="1616">
                  <c:v>9982692.3244727477</c:v>
                </c:pt>
                <c:pt idx="1617">
                  <c:v>9982881.1193148289</c:v>
                </c:pt>
                <c:pt idx="1618">
                  <c:v>9982269.5593640413</c:v>
                </c:pt>
                <c:pt idx="1619">
                  <c:v>9981521.5146097187</c:v>
                </c:pt>
                <c:pt idx="1620">
                  <c:v>9980913.4495784324</c:v>
                </c:pt>
                <c:pt idx="1621">
                  <c:v>9981147.6129809301</c:v>
                </c:pt>
                <c:pt idx="1622">
                  <c:v>9981548.2728831843</c:v>
                </c:pt>
                <c:pt idx="1623">
                  <c:v>9981956.790358942</c:v>
                </c:pt>
                <c:pt idx="1624">
                  <c:v>9982367.0196156949</c:v>
                </c:pt>
                <c:pt idx="1625">
                  <c:v>9981779.8188944366</c:v>
                </c:pt>
                <c:pt idx="1626">
                  <c:v>9982182.5148888975</c:v>
                </c:pt>
                <c:pt idx="1627">
                  <c:v>9982595.0034846533</c:v>
                </c:pt>
                <c:pt idx="1628">
                  <c:v>9982033.5092445239</c:v>
                </c:pt>
                <c:pt idx="1629">
                  <c:v>9982034.1657852754</c:v>
                </c:pt>
                <c:pt idx="1630">
                  <c:v>9982749.3558999598</c:v>
                </c:pt>
                <c:pt idx="1631">
                  <c:v>9982971.7648765892</c:v>
                </c:pt>
                <c:pt idx="1632">
                  <c:v>9983719.5237676371</c:v>
                </c:pt>
                <c:pt idx="1633">
                  <c:v>9983981.9344052169</c:v>
                </c:pt>
                <c:pt idx="1634">
                  <c:v>9983471.2869748808</c:v>
                </c:pt>
                <c:pt idx="1635">
                  <c:v>9983412.9801926035</c:v>
                </c:pt>
                <c:pt idx="1636">
                  <c:v>9984094.211934872</c:v>
                </c:pt>
                <c:pt idx="1637">
                  <c:v>9984403.458441617</c:v>
                </c:pt>
                <c:pt idx="1638">
                  <c:v>9984843.9580862615</c:v>
                </c:pt>
                <c:pt idx="1639">
                  <c:v>9984411.6574607156</c:v>
                </c:pt>
                <c:pt idx="1640">
                  <c:v>9984889.6614338979</c:v>
                </c:pt>
                <c:pt idx="1641">
                  <c:v>9985382.699252544</c:v>
                </c:pt>
                <c:pt idx="1642">
                  <c:v>9985587.9581580497</c:v>
                </c:pt>
                <c:pt idx="1643">
                  <c:v>9985991.1544949859</c:v>
                </c:pt>
                <c:pt idx="1644">
                  <c:v>9986190.5376913734</c:v>
                </c:pt>
                <c:pt idx="1645">
                  <c:v>9985828.9828464333</c:v>
                </c:pt>
                <c:pt idx="1646">
                  <c:v>9986142.078167852</c:v>
                </c:pt>
                <c:pt idx="1647">
                  <c:v>9985777.461746132</c:v>
                </c:pt>
                <c:pt idx="1648">
                  <c:v>9986093.9607885182</c:v>
                </c:pt>
                <c:pt idx="1649">
                  <c:v>9986153.410136655</c:v>
                </c:pt>
                <c:pt idx="1650">
                  <c:v>9986633.7000048961</c:v>
                </c:pt>
                <c:pt idx="1651">
                  <c:v>9986213.6295497082</c:v>
                </c:pt>
                <c:pt idx="1652">
                  <c:v>9986674.8966095317</c:v>
                </c:pt>
                <c:pt idx="1653">
                  <c:v>9987153.6548494641</c:v>
                </c:pt>
                <c:pt idx="1654">
                  <c:v>9987107.1581486538</c:v>
                </c:pt>
                <c:pt idx="1655">
                  <c:v>9987577.2949412093</c:v>
                </c:pt>
                <c:pt idx="1656">
                  <c:v>9987636.0875687283</c:v>
                </c:pt>
                <c:pt idx="1657">
                  <c:v>9988572.1474139951</c:v>
                </c:pt>
                <c:pt idx="1658">
                  <c:v>9988341.8139561228</c:v>
                </c:pt>
                <c:pt idx="1659">
                  <c:v>9989146.6928361263</c:v>
                </c:pt>
                <c:pt idx="1660">
                  <c:v>9989166.8507956676</c:v>
                </c:pt>
                <c:pt idx="1661">
                  <c:v>9989645.2242774386</c:v>
                </c:pt>
                <c:pt idx="1662">
                  <c:v>9989262.4913951773</c:v>
                </c:pt>
                <c:pt idx="1663">
                  <c:v>9989730.9185686205</c:v>
                </c:pt>
                <c:pt idx="1664">
                  <c:v>9990215.212575797</c:v>
                </c:pt>
                <c:pt idx="1665">
                  <c:v>9990213.2564579844</c:v>
                </c:pt>
                <c:pt idx="1666">
                  <c:v>9990725.4013165589</c:v>
                </c:pt>
                <c:pt idx="1667">
                  <c:v>9991246.2043407895</c:v>
                </c:pt>
                <c:pt idx="1668">
                  <c:v>9991740.3473986294</c:v>
                </c:pt>
                <c:pt idx="1669">
                  <c:v>9991995.8315084297</c:v>
                </c:pt>
                <c:pt idx="1670">
                  <c:v>9992486.8933416866</c:v>
                </c:pt>
                <c:pt idx="1671">
                  <c:v>9992972.4197206702</c:v>
                </c:pt>
                <c:pt idx="1672">
                  <c:v>9992658.629551569</c:v>
                </c:pt>
                <c:pt idx="1673">
                  <c:v>9992887.9334493391</c:v>
                </c:pt>
                <c:pt idx="1674">
                  <c:v>9993344.3158238176</c:v>
                </c:pt>
              </c:numCache>
            </c:numRef>
          </c:yVal>
          <c:smooth val="1"/>
          <c:extLst>
            <c:ext xmlns:c16="http://schemas.microsoft.com/office/drawing/2014/chart" uri="{C3380CC4-5D6E-409C-BE32-E72D297353CC}">
              <c16:uniqueId val="{00000001-1ECA-4111-8F56-9589A671BA2C}"/>
            </c:ext>
          </c:extLst>
        </c:ser>
        <c:ser>
          <c:idx val="2"/>
          <c:order val="2"/>
          <c:tx>
            <c:strRef>
              <c:f>'Retorno Completo'!$D$1</c:f>
              <c:strCache>
                <c:ptCount val="1"/>
                <c:pt idx="0">
                  <c:v>DDPG</c:v>
                </c:pt>
              </c:strCache>
            </c:strRef>
          </c:tx>
          <c:spPr>
            <a:ln w="15875" cap="rnd">
              <a:solidFill>
                <a:schemeClr val="accent4">
                  <a:lumMod val="75000"/>
                </a:schemeClr>
              </a:solidFill>
              <a:round/>
            </a:ln>
            <a:effectLst/>
          </c:spPr>
          <c:marker>
            <c:symbol val="none"/>
          </c:marker>
          <c:xVal>
            <c:numRef>
              <c:f>'Retorno Completo'!$A$2:$A$1676</c:f>
              <c:numCache>
                <c:formatCode>m/d/yyyy</c:formatCode>
                <c:ptCount val="1675"/>
                <c:pt idx="0">
                  <c:v>42389</c:v>
                </c:pt>
                <c:pt idx="1">
                  <c:v>42390</c:v>
                </c:pt>
                <c:pt idx="2">
                  <c:v>42391</c:v>
                </c:pt>
                <c:pt idx="3">
                  <c:v>42394</c:v>
                </c:pt>
                <c:pt idx="4">
                  <c:v>42395</c:v>
                </c:pt>
                <c:pt idx="5">
                  <c:v>42396</c:v>
                </c:pt>
                <c:pt idx="6">
                  <c:v>42397</c:v>
                </c:pt>
                <c:pt idx="7">
                  <c:v>42398</c:v>
                </c:pt>
                <c:pt idx="8">
                  <c:v>42401</c:v>
                </c:pt>
                <c:pt idx="9">
                  <c:v>42402</c:v>
                </c:pt>
                <c:pt idx="10">
                  <c:v>42403</c:v>
                </c:pt>
                <c:pt idx="11">
                  <c:v>42404</c:v>
                </c:pt>
                <c:pt idx="12">
                  <c:v>42405</c:v>
                </c:pt>
                <c:pt idx="13">
                  <c:v>42408</c:v>
                </c:pt>
                <c:pt idx="14">
                  <c:v>42409</c:v>
                </c:pt>
                <c:pt idx="15">
                  <c:v>42410</c:v>
                </c:pt>
                <c:pt idx="16">
                  <c:v>42411</c:v>
                </c:pt>
                <c:pt idx="17">
                  <c:v>42412</c:v>
                </c:pt>
                <c:pt idx="18">
                  <c:v>42415</c:v>
                </c:pt>
                <c:pt idx="19">
                  <c:v>42416</c:v>
                </c:pt>
                <c:pt idx="20">
                  <c:v>42417</c:v>
                </c:pt>
                <c:pt idx="21">
                  <c:v>42418</c:v>
                </c:pt>
                <c:pt idx="22">
                  <c:v>42419</c:v>
                </c:pt>
                <c:pt idx="23">
                  <c:v>42422</c:v>
                </c:pt>
                <c:pt idx="24">
                  <c:v>42423</c:v>
                </c:pt>
                <c:pt idx="25">
                  <c:v>42424</c:v>
                </c:pt>
                <c:pt idx="26">
                  <c:v>42425</c:v>
                </c:pt>
                <c:pt idx="27">
                  <c:v>42426</c:v>
                </c:pt>
                <c:pt idx="28">
                  <c:v>42429</c:v>
                </c:pt>
                <c:pt idx="29">
                  <c:v>42430</c:v>
                </c:pt>
                <c:pt idx="30">
                  <c:v>42431</c:v>
                </c:pt>
                <c:pt idx="31">
                  <c:v>42432</c:v>
                </c:pt>
                <c:pt idx="32">
                  <c:v>42433</c:v>
                </c:pt>
                <c:pt idx="33">
                  <c:v>42436</c:v>
                </c:pt>
                <c:pt idx="34">
                  <c:v>42437</c:v>
                </c:pt>
                <c:pt idx="35">
                  <c:v>42438</c:v>
                </c:pt>
                <c:pt idx="36">
                  <c:v>42439</c:v>
                </c:pt>
                <c:pt idx="37">
                  <c:v>42440</c:v>
                </c:pt>
                <c:pt idx="38">
                  <c:v>42443</c:v>
                </c:pt>
                <c:pt idx="39">
                  <c:v>42444</c:v>
                </c:pt>
                <c:pt idx="40">
                  <c:v>42445</c:v>
                </c:pt>
                <c:pt idx="41">
                  <c:v>42446</c:v>
                </c:pt>
                <c:pt idx="42">
                  <c:v>42447</c:v>
                </c:pt>
                <c:pt idx="43">
                  <c:v>42451</c:v>
                </c:pt>
                <c:pt idx="44">
                  <c:v>42452</c:v>
                </c:pt>
                <c:pt idx="45">
                  <c:v>42457</c:v>
                </c:pt>
                <c:pt idx="46">
                  <c:v>42458</c:v>
                </c:pt>
                <c:pt idx="47">
                  <c:v>42459</c:v>
                </c:pt>
                <c:pt idx="48">
                  <c:v>42460</c:v>
                </c:pt>
                <c:pt idx="49">
                  <c:v>42461</c:v>
                </c:pt>
                <c:pt idx="50">
                  <c:v>42464</c:v>
                </c:pt>
                <c:pt idx="51">
                  <c:v>42465</c:v>
                </c:pt>
                <c:pt idx="52">
                  <c:v>42466</c:v>
                </c:pt>
                <c:pt idx="53">
                  <c:v>42467</c:v>
                </c:pt>
                <c:pt idx="54">
                  <c:v>42468</c:v>
                </c:pt>
                <c:pt idx="55">
                  <c:v>42471</c:v>
                </c:pt>
                <c:pt idx="56">
                  <c:v>42472</c:v>
                </c:pt>
                <c:pt idx="57">
                  <c:v>42473</c:v>
                </c:pt>
                <c:pt idx="58">
                  <c:v>42474</c:v>
                </c:pt>
                <c:pt idx="59">
                  <c:v>42475</c:v>
                </c:pt>
                <c:pt idx="60">
                  <c:v>42478</c:v>
                </c:pt>
                <c:pt idx="61">
                  <c:v>42479</c:v>
                </c:pt>
                <c:pt idx="62">
                  <c:v>42480</c:v>
                </c:pt>
                <c:pt idx="63">
                  <c:v>42481</c:v>
                </c:pt>
                <c:pt idx="64">
                  <c:v>42482</c:v>
                </c:pt>
                <c:pt idx="65">
                  <c:v>42485</c:v>
                </c:pt>
                <c:pt idx="66">
                  <c:v>42486</c:v>
                </c:pt>
                <c:pt idx="67">
                  <c:v>42487</c:v>
                </c:pt>
                <c:pt idx="68">
                  <c:v>42488</c:v>
                </c:pt>
                <c:pt idx="69">
                  <c:v>42489</c:v>
                </c:pt>
                <c:pt idx="70">
                  <c:v>42492</c:v>
                </c:pt>
                <c:pt idx="71">
                  <c:v>42493</c:v>
                </c:pt>
                <c:pt idx="72">
                  <c:v>42494</c:v>
                </c:pt>
                <c:pt idx="73">
                  <c:v>42495</c:v>
                </c:pt>
                <c:pt idx="74">
                  <c:v>42496</c:v>
                </c:pt>
                <c:pt idx="75">
                  <c:v>42500</c:v>
                </c:pt>
                <c:pt idx="76">
                  <c:v>42501</c:v>
                </c:pt>
                <c:pt idx="77">
                  <c:v>42502</c:v>
                </c:pt>
                <c:pt idx="78">
                  <c:v>42503</c:v>
                </c:pt>
                <c:pt idx="79">
                  <c:v>42506</c:v>
                </c:pt>
                <c:pt idx="80">
                  <c:v>42507</c:v>
                </c:pt>
                <c:pt idx="81">
                  <c:v>42508</c:v>
                </c:pt>
                <c:pt idx="82">
                  <c:v>42509</c:v>
                </c:pt>
                <c:pt idx="83">
                  <c:v>42510</c:v>
                </c:pt>
                <c:pt idx="84">
                  <c:v>42513</c:v>
                </c:pt>
                <c:pt idx="85">
                  <c:v>42514</c:v>
                </c:pt>
                <c:pt idx="86">
                  <c:v>42515</c:v>
                </c:pt>
                <c:pt idx="87">
                  <c:v>42516</c:v>
                </c:pt>
                <c:pt idx="88">
                  <c:v>42517</c:v>
                </c:pt>
                <c:pt idx="89">
                  <c:v>42521</c:v>
                </c:pt>
                <c:pt idx="90">
                  <c:v>42522</c:v>
                </c:pt>
                <c:pt idx="91">
                  <c:v>42523</c:v>
                </c:pt>
                <c:pt idx="92">
                  <c:v>42524</c:v>
                </c:pt>
                <c:pt idx="93">
                  <c:v>42528</c:v>
                </c:pt>
                <c:pt idx="94">
                  <c:v>42529</c:v>
                </c:pt>
                <c:pt idx="95">
                  <c:v>42530</c:v>
                </c:pt>
                <c:pt idx="96">
                  <c:v>42531</c:v>
                </c:pt>
                <c:pt idx="97">
                  <c:v>42534</c:v>
                </c:pt>
                <c:pt idx="98">
                  <c:v>42535</c:v>
                </c:pt>
                <c:pt idx="99">
                  <c:v>42536</c:v>
                </c:pt>
                <c:pt idx="100">
                  <c:v>42537</c:v>
                </c:pt>
                <c:pt idx="101">
                  <c:v>42538</c:v>
                </c:pt>
                <c:pt idx="102">
                  <c:v>42541</c:v>
                </c:pt>
                <c:pt idx="103">
                  <c:v>42542</c:v>
                </c:pt>
                <c:pt idx="104">
                  <c:v>42543</c:v>
                </c:pt>
                <c:pt idx="105">
                  <c:v>42544</c:v>
                </c:pt>
                <c:pt idx="106">
                  <c:v>42545</c:v>
                </c:pt>
                <c:pt idx="107">
                  <c:v>42548</c:v>
                </c:pt>
                <c:pt idx="108">
                  <c:v>42549</c:v>
                </c:pt>
                <c:pt idx="109">
                  <c:v>42550</c:v>
                </c:pt>
                <c:pt idx="110">
                  <c:v>42551</c:v>
                </c:pt>
                <c:pt idx="111">
                  <c:v>42552</c:v>
                </c:pt>
                <c:pt idx="112">
                  <c:v>42556</c:v>
                </c:pt>
                <c:pt idx="113">
                  <c:v>42557</c:v>
                </c:pt>
                <c:pt idx="114">
                  <c:v>42558</c:v>
                </c:pt>
                <c:pt idx="115">
                  <c:v>42559</c:v>
                </c:pt>
                <c:pt idx="116">
                  <c:v>42562</c:v>
                </c:pt>
                <c:pt idx="117">
                  <c:v>42563</c:v>
                </c:pt>
                <c:pt idx="118">
                  <c:v>42564</c:v>
                </c:pt>
                <c:pt idx="119">
                  <c:v>42565</c:v>
                </c:pt>
                <c:pt idx="120">
                  <c:v>42566</c:v>
                </c:pt>
                <c:pt idx="121">
                  <c:v>42569</c:v>
                </c:pt>
                <c:pt idx="122">
                  <c:v>42570</c:v>
                </c:pt>
                <c:pt idx="123">
                  <c:v>42572</c:v>
                </c:pt>
                <c:pt idx="124">
                  <c:v>42573</c:v>
                </c:pt>
                <c:pt idx="125">
                  <c:v>42576</c:v>
                </c:pt>
                <c:pt idx="126">
                  <c:v>42577</c:v>
                </c:pt>
                <c:pt idx="127">
                  <c:v>42578</c:v>
                </c:pt>
                <c:pt idx="128">
                  <c:v>42579</c:v>
                </c:pt>
                <c:pt idx="129">
                  <c:v>42580</c:v>
                </c:pt>
                <c:pt idx="130">
                  <c:v>42583</c:v>
                </c:pt>
                <c:pt idx="131">
                  <c:v>42584</c:v>
                </c:pt>
                <c:pt idx="132">
                  <c:v>42585</c:v>
                </c:pt>
                <c:pt idx="133">
                  <c:v>42586</c:v>
                </c:pt>
                <c:pt idx="134">
                  <c:v>42587</c:v>
                </c:pt>
                <c:pt idx="135">
                  <c:v>42590</c:v>
                </c:pt>
                <c:pt idx="136">
                  <c:v>42591</c:v>
                </c:pt>
                <c:pt idx="137">
                  <c:v>42592</c:v>
                </c:pt>
                <c:pt idx="138">
                  <c:v>42593</c:v>
                </c:pt>
                <c:pt idx="139">
                  <c:v>42594</c:v>
                </c:pt>
                <c:pt idx="140">
                  <c:v>42598</c:v>
                </c:pt>
                <c:pt idx="141">
                  <c:v>42599</c:v>
                </c:pt>
                <c:pt idx="142">
                  <c:v>42600</c:v>
                </c:pt>
                <c:pt idx="143">
                  <c:v>42601</c:v>
                </c:pt>
                <c:pt idx="144">
                  <c:v>42604</c:v>
                </c:pt>
                <c:pt idx="145">
                  <c:v>42605</c:v>
                </c:pt>
                <c:pt idx="146">
                  <c:v>42606</c:v>
                </c:pt>
                <c:pt idx="147">
                  <c:v>42607</c:v>
                </c:pt>
                <c:pt idx="148">
                  <c:v>42608</c:v>
                </c:pt>
                <c:pt idx="149">
                  <c:v>42611</c:v>
                </c:pt>
                <c:pt idx="150">
                  <c:v>42612</c:v>
                </c:pt>
                <c:pt idx="151">
                  <c:v>42613</c:v>
                </c:pt>
                <c:pt idx="152">
                  <c:v>42614</c:v>
                </c:pt>
                <c:pt idx="153">
                  <c:v>42615</c:v>
                </c:pt>
                <c:pt idx="154">
                  <c:v>42618</c:v>
                </c:pt>
                <c:pt idx="155">
                  <c:v>42619</c:v>
                </c:pt>
                <c:pt idx="156">
                  <c:v>42620</c:v>
                </c:pt>
                <c:pt idx="157">
                  <c:v>42621</c:v>
                </c:pt>
                <c:pt idx="158">
                  <c:v>42622</c:v>
                </c:pt>
                <c:pt idx="159">
                  <c:v>42625</c:v>
                </c:pt>
                <c:pt idx="160">
                  <c:v>42626</c:v>
                </c:pt>
                <c:pt idx="161">
                  <c:v>42627</c:v>
                </c:pt>
                <c:pt idx="162">
                  <c:v>42628</c:v>
                </c:pt>
                <c:pt idx="163">
                  <c:v>42629</c:v>
                </c:pt>
                <c:pt idx="164">
                  <c:v>42632</c:v>
                </c:pt>
                <c:pt idx="165">
                  <c:v>42633</c:v>
                </c:pt>
                <c:pt idx="166">
                  <c:v>42634</c:v>
                </c:pt>
                <c:pt idx="167">
                  <c:v>42635</c:v>
                </c:pt>
                <c:pt idx="168">
                  <c:v>42636</c:v>
                </c:pt>
                <c:pt idx="169">
                  <c:v>42639</c:v>
                </c:pt>
                <c:pt idx="170">
                  <c:v>42640</c:v>
                </c:pt>
                <c:pt idx="171">
                  <c:v>42641</c:v>
                </c:pt>
                <c:pt idx="172">
                  <c:v>42642</c:v>
                </c:pt>
                <c:pt idx="173">
                  <c:v>42643</c:v>
                </c:pt>
                <c:pt idx="174">
                  <c:v>42646</c:v>
                </c:pt>
                <c:pt idx="175">
                  <c:v>42647</c:v>
                </c:pt>
                <c:pt idx="176">
                  <c:v>42648</c:v>
                </c:pt>
                <c:pt idx="177">
                  <c:v>42649</c:v>
                </c:pt>
                <c:pt idx="178">
                  <c:v>42650</c:v>
                </c:pt>
                <c:pt idx="179">
                  <c:v>42653</c:v>
                </c:pt>
                <c:pt idx="180">
                  <c:v>42654</c:v>
                </c:pt>
                <c:pt idx="181">
                  <c:v>42655</c:v>
                </c:pt>
                <c:pt idx="182">
                  <c:v>42656</c:v>
                </c:pt>
                <c:pt idx="183">
                  <c:v>42657</c:v>
                </c:pt>
                <c:pt idx="184">
                  <c:v>42661</c:v>
                </c:pt>
                <c:pt idx="185">
                  <c:v>42662</c:v>
                </c:pt>
                <c:pt idx="186">
                  <c:v>42663</c:v>
                </c:pt>
                <c:pt idx="187">
                  <c:v>42664</c:v>
                </c:pt>
                <c:pt idx="188">
                  <c:v>42667</c:v>
                </c:pt>
                <c:pt idx="189">
                  <c:v>42668</c:v>
                </c:pt>
                <c:pt idx="190">
                  <c:v>42669</c:v>
                </c:pt>
                <c:pt idx="191">
                  <c:v>42670</c:v>
                </c:pt>
                <c:pt idx="192">
                  <c:v>42671</c:v>
                </c:pt>
                <c:pt idx="193">
                  <c:v>42674</c:v>
                </c:pt>
                <c:pt idx="194">
                  <c:v>42675</c:v>
                </c:pt>
                <c:pt idx="195">
                  <c:v>42676</c:v>
                </c:pt>
                <c:pt idx="196">
                  <c:v>42677</c:v>
                </c:pt>
                <c:pt idx="197">
                  <c:v>42678</c:v>
                </c:pt>
                <c:pt idx="198">
                  <c:v>42682</c:v>
                </c:pt>
                <c:pt idx="199">
                  <c:v>42683</c:v>
                </c:pt>
                <c:pt idx="200">
                  <c:v>42684</c:v>
                </c:pt>
                <c:pt idx="201">
                  <c:v>42685</c:v>
                </c:pt>
                <c:pt idx="202">
                  <c:v>42689</c:v>
                </c:pt>
                <c:pt idx="203">
                  <c:v>42690</c:v>
                </c:pt>
                <c:pt idx="204">
                  <c:v>42691</c:v>
                </c:pt>
                <c:pt idx="205">
                  <c:v>42692</c:v>
                </c:pt>
                <c:pt idx="206">
                  <c:v>42695</c:v>
                </c:pt>
                <c:pt idx="207">
                  <c:v>42696</c:v>
                </c:pt>
                <c:pt idx="208">
                  <c:v>42697</c:v>
                </c:pt>
                <c:pt idx="209">
                  <c:v>42698</c:v>
                </c:pt>
                <c:pt idx="210">
                  <c:v>42699</c:v>
                </c:pt>
                <c:pt idx="211">
                  <c:v>42702</c:v>
                </c:pt>
                <c:pt idx="212">
                  <c:v>42703</c:v>
                </c:pt>
                <c:pt idx="213">
                  <c:v>42704</c:v>
                </c:pt>
                <c:pt idx="214">
                  <c:v>42705</c:v>
                </c:pt>
                <c:pt idx="215">
                  <c:v>42706</c:v>
                </c:pt>
                <c:pt idx="216">
                  <c:v>42709</c:v>
                </c:pt>
                <c:pt idx="217">
                  <c:v>42710</c:v>
                </c:pt>
                <c:pt idx="218">
                  <c:v>42711</c:v>
                </c:pt>
                <c:pt idx="219">
                  <c:v>42713</c:v>
                </c:pt>
                <c:pt idx="220">
                  <c:v>42716</c:v>
                </c:pt>
                <c:pt idx="221">
                  <c:v>42717</c:v>
                </c:pt>
                <c:pt idx="222">
                  <c:v>42718</c:v>
                </c:pt>
                <c:pt idx="223">
                  <c:v>42719</c:v>
                </c:pt>
                <c:pt idx="224">
                  <c:v>42720</c:v>
                </c:pt>
                <c:pt idx="225">
                  <c:v>42723</c:v>
                </c:pt>
                <c:pt idx="226">
                  <c:v>42724</c:v>
                </c:pt>
                <c:pt idx="227">
                  <c:v>42725</c:v>
                </c:pt>
                <c:pt idx="228">
                  <c:v>42726</c:v>
                </c:pt>
                <c:pt idx="229">
                  <c:v>42727</c:v>
                </c:pt>
                <c:pt idx="230">
                  <c:v>42730</c:v>
                </c:pt>
                <c:pt idx="231">
                  <c:v>42731</c:v>
                </c:pt>
                <c:pt idx="232">
                  <c:v>42732</c:v>
                </c:pt>
                <c:pt idx="233">
                  <c:v>42733</c:v>
                </c:pt>
                <c:pt idx="234">
                  <c:v>42737</c:v>
                </c:pt>
                <c:pt idx="235">
                  <c:v>42738</c:v>
                </c:pt>
                <c:pt idx="236">
                  <c:v>42739</c:v>
                </c:pt>
                <c:pt idx="237">
                  <c:v>42740</c:v>
                </c:pt>
                <c:pt idx="238">
                  <c:v>42741</c:v>
                </c:pt>
                <c:pt idx="239">
                  <c:v>42745</c:v>
                </c:pt>
                <c:pt idx="240">
                  <c:v>42746</c:v>
                </c:pt>
                <c:pt idx="241">
                  <c:v>42747</c:v>
                </c:pt>
                <c:pt idx="242">
                  <c:v>42748</c:v>
                </c:pt>
                <c:pt idx="243">
                  <c:v>42751</c:v>
                </c:pt>
                <c:pt idx="244">
                  <c:v>42752</c:v>
                </c:pt>
                <c:pt idx="245">
                  <c:v>42753</c:v>
                </c:pt>
                <c:pt idx="246">
                  <c:v>42754</c:v>
                </c:pt>
                <c:pt idx="247">
                  <c:v>42755</c:v>
                </c:pt>
                <c:pt idx="248">
                  <c:v>42758</c:v>
                </c:pt>
                <c:pt idx="249">
                  <c:v>42759</c:v>
                </c:pt>
                <c:pt idx="250">
                  <c:v>42760</c:v>
                </c:pt>
                <c:pt idx="251">
                  <c:v>42761</c:v>
                </c:pt>
                <c:pt idx="252">
                  <c:v>42762</c:v>
                </c:pt>
                <c:pt idx="253">
                  <c:v>42765</c:v>
                </c:pt>
                <c:pt idx="254">
                  <c:v>42766</c:v>
                </c:pt>
                <c:pt idx="255">
                  <c:v>42767</c:v>
                </c:pt>
                <c:pt idx="256">
                  <c:v>42768</c:v>
                </c:pt>
                <c:pt idx="257">
                  <c:v>42769</c:v>
                </c:pt>
                <c:pt idx="258">
                  <c:v>42772</c:v>
                </c:pt>
                <c:pt idx="259">
                  <c:v>42773</c:v>
                </c:pt>
                <c:pt idx="260">
                  <c:v>42774</c:v>
                </c:pt>
                <c:pt idx="261">
                  <c:v>42775</c:v>
                </c:pt>
                <c:pt idx="262">
                  <c:v>42776</c:v>
                </c:pt>
                <c:pt idx="263">
                  <c:v>42779</c:v>
                </c:pt>
                <c:pt idx="264">
                  <c:v>42780</c:v>
                </c:pt>
                <c:pt idx="265">
                  <c:v>42781</c:v>
                </c:pt>
                <c:pt idx="266">
                  <c:v>42782</c:v>
                </c:pt>
                <c:pt idx="267">
                  <c:v>42783</c:v>
                </c:pt>
                <c:pt idx="268">
                  <c:v>42786</c:v>
                </c:pt>
                <c:pt idx="269">
                  <c:v>42787</c:v>
                </c:pt>
                <c:pt idx="270">
                  <c:v>42788</c:v>
                </c:pt>
                <c:pt idx="271">
                  <c:v>42789</c:v>
                </c:pt>
                <c:pt idx="272">
                  <c:v>42790</c:v>
                </c:pt>
                <c:pt idx="273">
                  <c:v>42793</c:v>
                </c:pt>
                <c:pt idx="274">
                  <c:v>42794</c:v>
                </c:pt>
                <c:pt idx="275">
                  <c:v>42795</c:v>
                </c:pt>
                <c:pt idx="276">
                  <c:v>42796</c:v>
                </c:pt>
                <c:pt idx="277">
                  <c:v>42797</c:v>
                </c:pt>
                <c:pt idx="278">
                  <c:v>42800</c:v>
                </c:pt>
                <c:pt idx="279">
                  <c:v>42801</c:v>
                </c:pt>
                <c:pt idx="280">
                  <c:v>42802</c:v>
                </c:pt>
                <c:pt idx="281">
                  <c:v>42803</c:v>
                </c:pt>
                <c:pt idx="282">
                  <c:v>42804</c:v>
                </c:pt>
                <c:pt idx="283">
                  <c:v>42807</c:v>
                </c:pt>
                <c:pt idx="284">
                  <c:v>42808</c:v>
                </c:pt>
                <c:pt idx="285">
                  <c:v>42809</c:v>
                </c:pt>
                <c:pt idx="286">
                  <c:v>42810</c:v>
                </c:pt>
                <c:pt idx="287">
                  <c:v>42811</c:v>
                </c:pt>
                <c:pt idx="288">
                  <c:v>42815</c:v>
                </c:pt>
                <c:pt idx="289">
                  <c:v>42816</c:v>
                </c:pt>
                <c:pt idx="290">
                  <c:v>42817</c:v>
                </c:pt>
                <c:pt idx="291">
                  <c:v>42818</c:v>
                </c:pt>
                <c:pt idx="292">
                  <c:v>42821</c:v>
                </c:pt>
                <c:pt idx="293">
                  <c:v>42822</c:v>
                </c:pt>
                <c:pt idx="294">
                  <c:v>42823</c:v>
                </c:pt>
                <c:pt idx="295">
                  <c:v>42824</c:v>
                </c:pt>
                <c:pt idx="296">
                  <c:v>42825</c:v>
                </c:pt>
                <c:pt idx="297">
                  <c:v>42828</c:v>
                </c:pt>
                <c:pt idx="298">
                  <c:v>42829</c:v>
                </c:pt>
                <c:pt idx="299">
                  <c:v>42830</c:v>
                </c:pt>
                <c:pt idx="300">
                  <c:v>42831</c:v>
                </c:pt>
                <c:pt idx="301">
                  <c:v>42832</c:v>
                </c:pt>
                <c:pt idx="302">
                  <c:v>42835</c:v>
                </c:pt>
                <c:pt idx="303">
                  <c:v>42836</c:v>
                </c:pt>
                <c:pt idx="304">
                  <c:v>42837</c:v>
                </c:pt>
                <c:pt idx="305">
                  <c:v>42842</c:v>
                </c:pt>
                <c:pt idx="306">
                  <c:v>42843</c:v>
                </c:pt>
                <c:pt idx="307">
                  <c:v>42844</c:v>
                </c:pt>
                <c:pt idx="308">
                  <c:v>42845</c:v>
                </c:pt>
                <c:pt idx="309">
                  <c:v>42846</c:v>
                </c:pt>
                <c:pt idx="310">
                  <c:v>42849</c:v>
                </c:pt>
                <c:pt idx="311">
                  <c:v>42850</c:v>
                </c:pt>
                <c:pt idx="312">
                  <c:v>42851</c:v>
                </c:pt>
                <c:pt idx="313">
                  <c:v>42852</c:v>
                </c:pt>
                <c:pt idx="314">
                  <c:v>42853</c:v>
                </c:pt>
                <c:pt idx="315">
                  <c:v>42857</c:v>
                </c:pt>
                <c:pt idx="316">
                  <c:v>42858</c:v>
                </c:pt>
                <c:pt idx="317">
                  <c:v>42859</c:v>
                </c:pt>
                <c:pt idx="318">
                  <c:v>42860</c:v>
                </c:pt>
                <c:pt idx="319">
                  <c:v>42863</c:v>
                </c:pt>
                <c:pt idx="320">
                  <c:v>42864</c:v>
                </c:pt>
                <c:pt idx="321">
                  <c:v>42865</c:v>
                </c:pt>
                <c:pt idx="322">
                  <c:v>42866</c:v>
                </c:pt>
                <c:pt idx="323">
                  <c:v>42867</c:v>
                </c:pt>
                <c:pt idx="324">
                  <c:v>42870</c:v>
                </c:pt>
                <c:pt idx="325">
                  <c:v>42871</c:v>
                </c:pt>
                <c:pt idx="326">
                  <c:v>42872</c:v>
                </c:pt>
                <c:pt idx="327">
                  <c:v>42873</c:v>
                </c:pt>
                <c:pt idx="328">
                  <c:v>42874</c:v>
                </c:pt>
                <c:pt idx="329">
                  <c:v>42877</c:v>
                </c:pt>
                <c:pt idx="330">
                  <c:v>42878</c:v>
                </c:pt>
                <c:pt idx="331">
                  <c:v>42879</c:v>
                </c:pt>
                <c:pt idx="332">
                  <c:v>42880</c:v>
                </c:pt>
                <c:pt idx="333">
                  <c:v>42881</c:v>
                </c:pt>
                <c:pt idx="334">
                  <c:v>42885</c:v>
                </c:pt>
                <c:pt idx="335">
                  <c:v>42886</c:v>
                </c:pt>
                <c:pt idx="336">
                  <c:v>42887</c:v>
                </c:pt>
                <c:pt idx="337">
                  <c:v>42888</c:v>
                </c:pt>
                <c:pt idx="338">
                  <c:v>42891</c:v>
                </c:pt>
                <c:pt idx="339">
                  <c:v>42892</c:v>
                </c:pt>
                <c:pt idx="340">
                  <c:v>42893</c:v>
                </c:pt>
                <c:pt idx="341">
                  <c:v>42894</c:v>
                </c:pt>
                <c:pt idx="342">
                  <c:v>42895</c:v>
                </c:pt>
                <c:pt idx="343">
                  <c:v>42898</c:v>
                </c:pt>
                <c:pt idx="344">
                  <c:v>42899</c:v>
                </c:pt>
                <c:pt idx="345">
                  <c:v>42900</c:v>
                </c:pt>
                <c:pt idx="346">
                  <c:v>42901</c:v>
                </c:pt>
                <c:pt idx="347">
                  <c:v>42902</c:v>
                </c:pt>
                <c:pt idx="348">
                  <c:v>42906</c:v>
                </c:pt>
                <c:pt idx="349">
                  <c:v>42907</c:v>
                </c:pt>
                <c:pt idx="350">
                  <c:v>42908</c:v>
                </c:pt>
                <c:pt idx="351">
                  <c:v>42909</c:v>
                </c:pt>
                <c:pt idx="352">
                  <c:v>42913</c:v>
                </c:pt>
                <c:pt idx="353">
                  <c:v>42914</c:v>
                </c:pt>
                <c:pt idx="354">
                  <c:v>42915</c:v>
                </c:pt>
                <c:pt idx="355">
                  <c:v>42916</c:v>
                </c:pt>
                <c:pt idx="356">
                  <c:v>42920</c:v>
                </c:pt>
                <c:pt idx="357">
                  <c:v>42921</c:v>
                </c:pt>
                <c:pt idx="358">
                  <c:v>42922</c:v>
                </c:pt>
                <c:pt idx="359">
                  <c:v>42923</c:v>
                </c:pt>
                <c:pt idx="360">
                  <c:v>42926</c:v>
                </c:pt>
                <c:pt idx="361">
                  <c:v>42927</c:v>
                </c:pt>
                <c:pt idx="362">
                  <c:v>42928</c:v>
                </c:pt>
                <c:pt idx="363">
                  <c:v>42929</c:v>
                </c:pt>
                <c:pt idx="364">
                  <c:v>42930</c:v>
                </c:pt>
                <c:pt idx="365">
                  <c:v>42933</c:v>
                </c:pt>
                <c:pt idx="366">
                  <c:v>42934</c:v>
                </c:pt>
                <c:pt idx="367">
                  <c:v>42935</c:v>
                </c:pt>
                <c:pt idx="368">
                  <c:v>42937</c:v>
                </c:pt>
                <c:pt idx="369">
                  <c:v>42940</c:v>
                </c:pt>
                <c:pt idx="370">
                  <c:v>42941</c:v>
                </c:pt>
                <c:pt idx="371">
                  <c:v>42942</c:v>
                </c:pt>
                <c:pt idx="372">
                  <c:v>42943</c:v>
                </c:pt>
                <c:pt idx="373">
                  <c:v>42944</c:v>
                </c:pt>
                <c:pt idx="374">
                  <c:v>42947</c:v>
                </c:pt>
                <c:pt idx="375">
                  <c:v>42948</c:v>
                </c:pt>
                <c:pt idx="376">
                  <c:v>42949</c:v>
                </c:pt>
                <c:pt idx="377">
                  <c:v>42950</c:v>
                </c:pt>
                <c:pt idx="378">
                  <c:v>42951</c:v>
                </c:pt>
                <c:pt idx="379">
                  <c:v>42955</c:v>
                </c:pt>
                <c:pt idx="380">
                  <c:v>42956</c:v>
                </c:pt>
                <c:pt idx="381">
                  <c:v>42957</c:v>
                </c:pt>
                <c:pt idx="382">
                  <c:v>42958</c:v>
                </c:pt>
                <c:pt idx="383">
                  <c:v>42961</c:v>
                </c:pt>
                <c:pt idx="384">
                  <c:v>42962</c:v>
                </c:pt>
                <c:pt idx="385">
                  <c:v>42963</c:v>
                </c:pt>
                <c:pt idx="386">
                  <c:v>42964</c:v>
                </c:pt>
                <c:pt idx="387">
                  <c:v>42965</c:v>
                </c:pt>
                <c:pt idx="388">
                  <c:v>42969</c:v>
                </c:pt>
                <c:pt idx="389">
                  <c:v>42970</c:v>
                </c:pt>
                <c:pt idx="390">
                  <c:v>42971</c:v>
                </c:pt>
                <c:pt idx="391">
                  <c:v>42972</c:v>
                </c:pt>
                <c:pt idx="392">
                  <c:v>42975</c:v>
                </c:pt>
                <c:pt idx="393">
                  <c:v>42976</c:v>
                </c:pt>
                <c:pt idx="394">
                  <c:v>42977</c:v>
                </c:pt>
                <c:pt idx="395">
                  <c:v>42978</c:v>
                </c:pt>
                <c:pt idx="396">
                  <c:v>42979</c:v>
                </c:pt>
                <c:pt idx="397">
                  <c:v>42982</c:v>
                </c:pt>
                <c:pt idx="398">
                  <c:v>42983</c:v>
                </c:pt>
                <c:pt idx="399">
                  <c:v>42984</c:v>
                </c:pt>
                <c:pt idx="400">
                  <c:v>42985</c:v>
                </c:pt>
                <c:pt idx="401">
                  <c:v>42986</c:v>
                </c:pt>
                <c:pt idx="402">
                  <c:v>42989</c:v>
                </c:pt>
                <c:pt idx="403">
                  <c:v>42990</c:v>
                </c:pt>
                <c:pt idx="404">
                  <c:v>42991</c:v>
                </c:pt>
                <c:pt idx="405">
                  <c:v>42992</c:v>
                </c:pt>
                <c:pt idx="406">
                  <c:v>42993</c:v>
                </c:pt>
                <c:pt idx="407">
                  <c:v>42996</c:v>
                </c:pt>
                <c:pt idx="408">
                  <c:v>42997</c:v>
                </c:pt>
                <c:pt idx="409">
                  <c:v>42998</c:v>
                </c:pt>
                <c:pt idx="410">
                  <c:v>42999</c:v>
                </c:pt>
                <c:pt idx="411">
                  <c:v>43000</c:v>
                </c:pt>
                <c:pt idx="412">
                  <c:v>43003</c:v>
                </c:pt>
                <c:pt idx="413">
                  <c:v>43004</c:v>
                </c:pt>
                <c:pt idx="414">
                  <c:v>43005</c:v>
                </c:pt>
                <c:pt idx="415">
                  <c:v>43006</c:v>
                </c:pt>
                <c:pt idx="416">
                  <c:v>43007</c:v>
                </c:pt>
                <c:pt idx="417">
                  <c:v>43010</c:v>
                </c:pt>
                <c:pt idx="418">
                  <c:v>43011</c:v>
                </c:pt>
                <c:pt idx="419">
                  <c:v>43012</c:v>
                </c:pt>
                <c:pt idx="420">
                  <c:v>43013</c:v>
                </c:pt>
                <c:pt idx="421">
                  <c:v>43014</c:v>
                </c:pt>
                <c:pt idx="422">
                  <c:v>43017</c:v>
                </c:pt>
                <c:pt idx="423">
                  <c:v>43018</c:v>
                </c:pt>
                <c:pt idx="424">
                  <c:v>43019</c:v>
                </c:pt>
                <c:pt idx="425">
                  <c:v>43020</c:v>
                </c:pt>
                <c:pt idx="426">
                  <c:v>43021</c:v>
                </c:pt>
                <c:pt idx="427">
                  <c:v>43025</c:v>
                </c:pt>
                <c:pt idx="428">
                  <c:v>43026</c:v>
                </c:pt>
                <c:pt idx="429">
                  <c:v>43027</c:v>
                </c:pt>
                <c:pt idx="430">
                  <c:v>43028</c:v>
                </c:pt>
                <c:pt idx="431">
                  <c:v>43031</c:v>
                </c:pt>
                <c:pt idx="432">
                  <c:v>43032</c:v>
                </c:pt>
                <c:pt idx="433">
                  <c:v>43033</c:v>
                </c:pt>
                <c:pt idx="434">
                  <c:v>43034</c:v>
                </c:pt>
                <c:pt idx="435">
                  <c:v>43035</c:v>
                </c:pt>
                <c:pt idx="436">
                  <c:v>43038</c:v>
                </c:pt>
                <c:pt idx="437">
                  <c:v>43039</c:v>
                </c:pt>
                <c:pt idx="438">
                  <c:v>43040</c:v>
                </c:pt>
                <c:pt idx="439">
                  <c:v>43041</c:v>
                </c:pt>
                <c:pt idx="440">
                  <c:v>43042</c:v>
                </c:pt>
                <c:pt idx="441">
                  <c:v>43046</c:v>
                </c:pt>
                <c:pt idx="442">
                  <c:v>43047</c:v>
                </c:pt>
                <c:pt idx="443">
                  <c:v>43048</c:v>
                </c:pt>
                <c:pt idx="444">
                  <c:v>43049</c:v>
                </c:pt>
                <c:pt idx="445">
                  <c:v>43053</c:v>
                </c:pt>
                <c:pt idx="446">
                  <c:v>43054</c:v>
                </c:pt>
                <c:pt idx="447">
                  <c:v>43055</c:v>
                </c:pt>
                <c:pt idx="448">
                  <c:v>43056</c:v>
                </c:pt>
                <c:pt idx="449">
                  <c:v>43059</c:v>
                </c:pt>
                <c:pt idx="450">
                  <c:v>43060</c:v>
                </c:pt>
                <c:pt idx="451">
                  <c:v>43061</c:v>
                </c:pt>
                <c:pt idx="452">
                  <c:v>43062</c:v>
                </c:pt>
                <c:pt idx="453">
                  <c:v>43063</c:v>
                </c:pt>
                <c:pt idx="454">
                  <c:v>43066</c:v>
                </c:pt>
                <c:pt idx="455">
                  <c:v>43067</c:v>
                </c:pt>
                <c:pt idx="456">
                  <c:v>43068</c:v>
                </c:pt>
                <c:pt idx="457">
                  <c:v>43069</c:v>
                </c:pt>
                <c:pt idx="458">
                  <c:v>43070</c:v>
                </c:pt>
                <c:pt idx="459">
                  <c:v>43073</c:v>
                </c:pt>
                <c:pt idx="460">
                  <c:v>43074</c:v>
                </c:pt>
                <c:pt idx="461">
                  <c:v>43075</c:v>
                </c:pt>
                <c:pt idx="462">
                  <c:v>43076</c:v>
                </c:pt>
                <c:pt idx="463">
                  <c:v>43080</c:v>
                </c:pt>
                <c:pt idx="464">
                  <c:v>43081</c:v>
                </c:pt>
                <c:pt idx="465">
                  <c:v>43082</c:v>
                </c:pt>
                <c:pt idx="466">
                  <c:v>43083</c:v>
                </c:pt>
                <c:pt idx="467">
                  <c:v>43084</c:v>
                </c:pt>
                <c:pt idx="468">
                  <c:v>43087</c:v>
                </c:pt>
                <c:pt idx="469">
                  <c:v>43088</c:v>
                </c:pt>
                <c:pt idx="470">
                  <c:v>43089</c:v>
                </c:pt>
                <c:pt idx="471">
                  <c:v>43090</c:v>
                </c:pt>
                <c:pt idx="472">
                  <c:v>43091</c:v>
                </c:pt>
                <c:pt idx="473">
                  <c:v>43095</c:v>
                </c:pt>
                <c:pt idx="474">
                  <c:v>43096</c:v>
                </c:pt>
                <c:pt idx="475">
                  <c:v>43097</c:v>
                </c:pt>
                <c:pt idx="476">
                  <c:v>43102</c:v>
                </c:pt>
                <c:pt idx="477">
                  <c:v>43103</c:v>
                </c:pt>
                <c:pt idx="478">
                  <c:v>43104</c:v>
                </c:pt>
                <c:pt idx="479">
                  <c:v>43105</c:v>
                </c:pt>
                <c:pt idx="480">
                  <c:v>43109</c:v>
                </c:pt>
                <c:pt idx="481">
                  <c:v>43110</c:v>
                </c:pt>
                <c:pt idx="482">
                  <c:v>43111</c:v>
                </c:pt>
                <c:pt idx="483">
                  <c:v>43112</c:v>
                </c:pt>
                <c:pt idx="484">
                  <c:v>43115</c:v>
                </c:pt>
                <c:pt idx="485">
                  <c:v>43116</c:v>
                </c:pt>
                <c:pt idx="486">
                  <c:v>43117</c:v>
                </c:pt>
                <c:pt idx="487">
                  <c:v>43118</c:v>
                </c:pt>
                <c:pt idx="488">
                  <c:v>43119</c:v>
                </c:pt>
                <c:pt idx="489">
                  <c:v>43122</c:v>
                </c:pt>
                <c:pt idx="490">
                  <c:v>43123</c:v>
                </c:pt>
                <c:pt idx="491">
                  <c:v>43124</c:v>
                </c:pt>
                <c:pt idx="492">
                  <c:v>43125</c:v>
                </c:pt>
                <c:pt idx="493">
                  <c:v>43126</c:v>
                </c:pt>
                <c:pt idx="494">
                  <c:v>43129</c:v>
                </c:pt>
                <c:pt idx="495">
                  <c:v>43130</c:v>
                </c:pt>
                <c:pt idx="496">
                  <c:v>43131</c:v>
                </c:pt>
                <c:pt idx="497">
                  <c:v>43132</c:v>
                </c:pt>
                <c:pt idx="498">
                  <c:v>43133</c:v>
                </c:pt>
                <c:pt idx="499">
                  <c:v>43136</c:v>
                </c:pt>
                <c:pt idx="500">
                  <c:v>43137</c:v>
                </c:pt>
                <c:pt idx="501">
                  <c:v>43138</c:v>
                </c:pt>
                <c:pt idx="502">
                  <c:v>43139</c:v>
                </c:pt>
                <c:pt idx="503">
                  <c:v>43140</c:v>
                </c:pt>
                <c:pt idx="504">
                  <c:v>43143</c:v>
                </c:pt>
                <c:pt idx="505">
                  <c:v>43144</c:v>
                </c:pt>
                <c:pt idx="506">
                  <c:v>43145</c:v>
                </c:pt>
                <c:pt idx="507">
                  <c:v>43146</c:v>
                </c:pt>
                <c:pt idx="508">
                  <c:v>43147</c:v>
                </c:pt>
                <c:pt idx="509">
                  <c:v>43150</c:v>
                </c:pt>
                <c:pt idx="510">
                  <c:v>43151</c:v>
                </c:pt>
                <c:pt idx="511">
                  <c:v>43152</c:v>
                </c:pt>
                <c:pt idx="512">
                  <c:v>43153</c:v>
                </c:pt>
                <c:pt idx="513">
                  <c:v>43154</c:v>
                </c:pt>
                <c:pt idx="514">
                  <c:v>43157</c:v>
                </c:pt>
                <c:pt idx="515">
                  <c:v>43158</c:v>
                </c:pt>
                <c:pt idx="516">
                  <c:v>43159</c:v>
                </c:pt>
                <c:pt idx="517">
                  <c:v>43160</c:v>
                </c:pt>
                <c:pt idx="518">
                  <c:v>43161</c:v>
                </c:pt>
                <c:pt idx="519">
                  <c:v>43164</c:v>
                </c:pt>
                <c:pt idx="520">
                  <c:v>43165</c:v>
                </c:pt>
                <c:pt idx="521">
                  <c:v>43166</c:v>
                </c:pt>
                <c:pt idx="522">
                  <c:v>43167</c:v>
                </c:pt>
                <c:pt idx="523">
                  <c:v>43168</c:v>
                </c:pt>
                <c:pt idx="524">
                  <c:v>43171</c:v>
                </c:pt>
                <c:pt idx="525">
                  <c:v>43172</c:v>
                </c:pt>
                <c:pt idx="526">
                  <c:v>43173</c:v>
                </c:pt>
                <c:pt idx="527">
                  <c:v>43174</c:v>
                </c:pt>
                <c:pt idx="528">
                  <c:v>43175</c:v>
                </c:pt>
                <c:pt idx="529">
                  <c:v>43179</c:v>
                </c:pt>
                <c:pt idx="530">
                  <c:v>43180</c:v>
                </c:pt>
                <c:pt idx="531">
                  <c:v>43181</c:v>
                </c:pt>
                <c:pt idx="532">
                  <c:v>43182</c:v>
                </c:pt>
                <c:pt idx="533">
                  <c:v>43185</c:v>
                </c:pt>
                <c:pt idx="534">
                  <c:v>43186</c:v>
                </c:pt>
                <c:pt idx="535">
                  <c:v>43187</c:v>
                </c:pt>
                <c:pt idx="536">
                  <c:v>43192</c:v>
                </c:pt>
                <c:pt idx="537">
                  <c:v>43193</c:v>
                </c:pt>
                <c:pt idx="538">
                  <c:v>43194</c:v>
                </c:pt>
                <c:pt idx="539">
                  <c:v>43195</c:v>
                </c:pt>
                <c:pt idx="540">
                  <c:v>43196</c:v>
                </c:pt>
                <c:pt idx="541">
                  <c:v>43199</c:v>
                </c:pt>
                <c:pt idx="542">
                  <c:v>43200</c:v>
                </c:pt>
                <c:pt idx="543">
                  <c:v>43201</c:v>
                </c:pt>
                <c:pt idx="544">
                  <c:v>43202</c:v>
                </c:pt>
                <c:pt idx="545">
                  <c:v>43203</c:v>
                </c:pt>
                <c:pt idx="546">
                  <c:v>43206</c:v>
                </c:pt>
                <c:pt idx="547">
                  <c:v>43207</c:v>
                </c:pt>
                <c:pt idx="548">
                  <c:v>43208</c:v>
                </c:pt>
                <c:pt idx="549">
                  <c:v>43209</c:v>
                </c:pt>
                <c:pt idx="550">
                  <c:v>43210</c:v>
                </c:pt>
                <c:pt idx="551">
                  <c:v>43213</c:v>
                </c:pt>
                <c:pt idx="552">
                  <c:v>43214</c:v>
                </c:pt>
                <c:pt idx="553">
                  <c:v>43215</c:v>
                </c:pt>
                <c:pt idx="554">
                  <c:v>43216</c:v>
                </c:pt>
                <c:pt idx="555">
                  <c:v>43217</c:v>
                </c:pt>
                <c:pt idx="556">
                  <c:v>43220</c:v>
                </c:pt>
                <c:pt idx="557">
                  <c:v>43222</c:v>
                </c:pt>
                <c:pt idx="558">
                  <c:v>43223</c:v>
                </c:pt>
                <c:pt idx="559">
                  <c:v>43224</c:v>
                </c:pt>
                <c:pt idx="560">
                  <c:v>43227</c:v>
                </c:pt>
                <c:pt idx="561">
                  <c:v>43228</c:v>
                </c:pt>
                <c:pt idx="562">
                  <c:v>43229</c:v>
                </c:pt>
                <c:pt idx="563">
                  <c:v>43230</c:v>
                </c:pt>
                <c:pt idx="564">
                  <c:v>43231</c:v>
                </c:pt>
                <c:pt idx="565">
                  <c:v>43235</c:v>
                </c:pt>
                <c:pt idx="566">
                  <c:v>43236</c:v>
                </c:pt>
                <c:pt idx="567">
                  <c:v>43237</c:v>
                </c:pt>
                <c:pt idx="568">
                  <c:v>43238</c:v>
                </c:pt>
                <c:pt idx="569">
                  <c:v>43241</c:v>
                </c:pt>
                <c:pt idx="570">
                  <c:v>43242</c:v>
                </c:pt>
                <c:pt idx="571">
                  <c:v>43243</c:v>
                </c:pt>
                <c:pt idx="572">
                  <c:v>43244</c:v>
                </c:pt>
                <c:pt idx="573">
                  <c:v>43245</c:v>
                </c:pt>
                <c:pt idx="574">
                  <c:v>43248</c:v>
                </c:pt>
                <c:pt idx="575">
                  <c:v>43249</c:v>
                </c:pt>
                <c:pt idx="576">
                  <c:v>43250</c:v>
                </c:pt>
                <c:pt idx="577">
                  <c:v>43251</c:v>
                </c:pt>
                <c:pt idx="578">
                  <c:v>43252</c:v>
                </c:pt>
                <c:pt idx="579">
                  <c:v>43256</c:v>
                </c:pt>
                <c:pt idx="580">
                  <c:v>43257</c:v>
                </c:pt>
                <c:pt idx="581">
                  <c:v>43258</c:v>
                </c:pt>
                <c:pt idx="582">
                  <c:v>43259</c:v>
                </c:pt>
                <c:pt idx="583">
                  <c:v>43263</c:v>
                </c:pt>
                <c:pt idx="584">
                  <c:v>43264</c:v>
                </c:pt>
                <c:pt idx="585">
                  <c:v>43265</c:v>
                </c:pt>
                <c:pt idx="586">
                  <c:v>43266</c:v>
                </c:pt>
                <c:pt idx="587">
                  <c:v>43269</c:v>
                </c:pt>
                <c:pt idx="588">
                  <c:v>43270</c:v>
                </c:pt>
                <c:pt idx="589">
                  <c:v>43271</c:v>
                </c:pt>
                <c:pt idx="590">
                  <c:v>43272</c:v>
                </c:pt>
                <c:pt idx="591">
                  <c:v>43273</c:v>
                </c:pt>
                <c:pt idx="592">
                  <c:v>43276</c:v>
                </c:pt>
                <c:pt idx="593">
                  <c:v>43277</c:v>
                </c:pt>
                <c:pt idx="594">
                  <c:v>43278</c:v>
                </c:pt>
                <c:pt idx="595">
                  <c:v>43279</c:v>
                </c:pt>
                <c:pt idx="596">
                  <c:v>43280</c:v>
                </c:pt>
                <c:pt idx="597">
                  <c:v>43284</c:v>
                </c:pt>
                <c:pt idx="598">
                  <c:v>43285</c:v>
                </c:pt>
                <c:pt idx="599">
                  <c:v>43286</c:v>
                </c:pt>
                <c:pt idx="600">
                  <c:v>43287</c:v>
                </c:pt>
                <c:pt idx="601">
                  <c:v>43290</c:v>
                </c:pt>
                <c:pt idx="602">
                  <c:v>43291</c:v>
                </c:pt>
                <c:pt idx="603">
                  <c:v>43292</c:v>
                </c:pt>
                <c:pt idx="604">
                  <c:v>43293</c:v>
                </c:pt>
                <c:pt idx="605">
                  <c:v>43294</c:v>
                </c:pt>
                <c:pt idx="606">
                  <c:v>43297</c:v>
                </c:pt>
                <c:pt idx="607">
                  <c:v>43298</c:v>
                </c:pt>
                <c:pt idx="608">
                  <c:v>43299</c:v>
                </c:pt>
                <c:pt idx="609">
                  <c:v>43300</c:v>
                </c:pt>
                <c:pt idx="610">
                  <c:v>43304</c:v>
                </c:pt>
                <c:pt idx="611">
                  <c:v>43305</c:v>
                </c:pt>
                <c:pt idx="612">
                  <c:v>43306</c:v>
                </c:pt>
                <c:pt idx="613">
                  <c:v>43307</c:v>
                </c:pt>
                <c:pt idx="614">
                  <c:v>43308</c:v>
                </c:pt>
                <c:pt idx="615">
                  <c:v>43311</c:v>
                </c:pt>
                <c:pt idx="616">
                  <c:v>43312</c:v>
                </c:pt>
                <c:pt idx="617">
                  <c:v>43313</c:v>
                </c:pt>
                <c:pt idx="618">
                  <c:v>43314</c:v>
                </c:pt>
                <c:pt idx="619">
                  <c:v>43315</c:v>
                </c:pt>
                <c:pt idx="620">
                  <c:v>43318</c:v>
                </c:pt>
                <c:pt idx="621">
                  <c:v>43320</c:v>
                </c:pt>
                <c:pt idx="622">
                  <c:v>43321</c:v>
                </c:pt>
                <c:pt idx="623">
                  <c:v>43322</c:v>
                </c:pt>
                <c:pt idx="624">
                  <c:v>43325</c:v>
                </c:pt>
                <c:pt idx="625">
                  <c:v>43326</c:v>
                </c:pt>
                <c:pt idx="626">
                  <c:v>43327</c:v>
                </c:pt>
                <c:pt idx="627">
                  <c:v>43328</c:v>
                </c:pt>
                <c:pt idx="628">
                  <c:v>43329</c:v>
                </c:pt>
                <c:pt idx="629">
                  <c:v>43333</c:v>
                </c:pt>
                <c:pt idx="630">
                  <c:v>43334</c:v>
                </c:pt>
                <c:pt idx="631">
                  <c:v>43335</c:v>
                </c:pt>
                <c:pt idx="632">
                  <c:v>43336</c:v>
                </c:pt>
                <c:pt idx="633">
                  <c:v>43339</c:v>
                </c:pt>
                <c:pt idx="634">
                  <c:v>43340</c:v>
                </c:pt>
                <c:pt idx="635">
                  <c:v>43341</c:v>
                </c:pt>
                <c:pt idx="636">
                  <c:v>43342</c:v>
                </c:pt>
                <c:pt idx="637">
                  <c:v>43343</c:v>
                </c:pt>
                <c:pt idx="638">
                  <c:v>43346</c:v>
                </c:pt>
                <c:pt idx="639">
                  <c:v>43347</c:v>
                </c:pt>
                <c:pt idx="640">
                  <c:v>43348</c:v>
                </c:pt>
                <c:pt idx="641">
                  <c:v>43349</c:v>
                </c:pt>
                <c:pt idx="642">
                  <c:v>43350</c:v>
                </c:pt>
                <c:pt idx="643">
                  <c:v>43353</c:v>
                </c:pt>
                <c:pt idx="644">
                  <c:v>43354</c:v>
                </c:pt>
                <c:pt idx="645">
                  <c:v>43355</c:v>
                </c:pt>
                <c:pt idx="646">
                  <c:v>43356</c:v>
                </c:pt>
                <c:pt idx="647">
                  <c:v>43357</c:v>
                </c:pt>
                <c:pt idx="648">
                  <c:v>43360</c:v>
                </c:pt>
                <c:pt idx="649">
                  <c:v>43361</c:v>
                </c:pt>
                <c:pt idx="650">
                  <c:v>43362</c:v>
                </c:pt>
                <c:pt idx="651">
                  <c:v>43363</c:v>
                </c:pt>
                <c:pt idx="652">
                  <c:v>43364</c:v>
                </c:pt>
                <c:pt idx="653">
                  <c:v>43367</c:v>
                </c:pt>
                <c:pt idx="654">
                  <c:v>43368</c:v>
                </c:pt>
                <c:pt idx="655">
                  <c:v>43369</c:v>
                </c:pt>
                <c:pt idx="656">
                  <c:v>43370</c:v>
                </c:pt>
                <c:pt idx="657">
                  <c:v>43371</c:v>
                </c:pt>
                <c:pt idx="658">
                  <c:v>43374</c:v>
                </c:pt>
                <c:pt idx="659">
                  <c:v>43375</c:v>
                </c:pt>
                <c:pt idx="660">
                  <c:v>43376</c:v>
                </c:pt>
                <c:pt idx="661">
                  <c:v>43377</c:v>
                </c:pt>
                <c:pt idx="662">
                  <c:v>43378</c:v>
                </c:pt>
                <c:pt idx="663">
                  <c:v>43381</c:v>
                </c:pt>
                <c:pt idx="664">
                  <c:v>43382</c:v>
                </c:pt>
                <c:pt idx="665">
                  <c:v>43383</c:v>
                </c:pt>
                <c:pt idx="666">
                  <c:v>43384</c:v>
                </c:pt>
                <c:pt idx="667">
                  <c:v>43385</c:v>
                </c:pt>
                <c:pt idx="668">
                  <c:v>43389</c:v>
                </c:pt>
                <c:pt idx="669">
                  <c:v>43390</c:v>
                </c:pt>
                <c:pt idx="670">
                  <c:v>43391</c:v>
                </c:pt>
                <c:pt idx="671">
                  <c:v>43392</c:v>
                </c:pt>
                <c:pt idx="672">
                  <c:v>43395</c:v>
                </c:pt>
                <c:pt idx="673">
                  <c:v>43396</c:v>
                </c:pt>
                <c:pt idx="674">
                  <c:v>43397</c:v>
                </c:pt>
                <c:pt idx="675">
                  <c:v>43398</c:v>
                </c:pt>
                <c:pt idx="676">
                  <c:v>43399</c:v>
                </c:pt>
                <c:pt idx="677">
                  <c:v>43402</c:v>
                </c:pt>
                <c:pt idx="678">
                  <c:v>43403</c:v>
                </c:pt>
                <c:pt idx="679">
                  <c:v>43404</c:v>
                </c:pt>
                <c:pt idx="680">
                  <c:v>43405</c:v>
                </c:pt>
                <c:pt idx="681">
                  <c:v>43406</c:v>
                </c:pt>
                <c:pt idx="682">
                  <c:v>43410</c:v>
                </c:pt>
                <c:pt idx="683">
                  <c:v>43411</c:v>
                </c:pt>
                <c:pt idx="684">
                  <c:v>43412</c:v>
                </c:pt>
                <c:pt idx="685">
                  <c:v>43413</c:v>
                </c:pt>
                <c:pt idx="686">
                  <c:v>43417</c:v>
                </c:pt>
                <c:pt idx="687">
                  <c:v>43418</c:v>
                </c:pt>
                <c:pt idx="688">
                  <c:v>43419</c:v>
                </c:pt>
                <c:pt idx="689">
                  <c:v>43420</c:v>
                </c:pt>
                <c:pt idx="690">
                  <c:v>43423</c:v>
                </c:pt>
                <c:pt idx="691">
                  <c:v>43424</c:v>
                </c:pt>
                <c:pt idx="692">
                  <c:v>43425</c:v>
                </c:pt>
                <c:pt idx="693">
                  <c:v>43426</c:v>
                </c:pt>
                <c:pt idx="694">
                  <c:v>43427</c:v>
                </c:pt>
                <c:pt idx="695">
                  <c:v>43430</c:v>
                </c:pt>
                <c:pt idx="696">
                  <c:v>43431</c:v>
                </c:pt>
                <c:pt idx="697">
                  <c:v>43432</c:v>
                </c:pt>
                <c:pt idx="698">
                  <c:v>43433</c:v>
                </c:pt>
                <c:pt idx="699">
                  <c:v>43434</c:v>
                </c:pt>
                <c:pt idx="700">
                  <c:v>43437</c:v>
                </c:pt>
                <c:pt idx="701">
                  <c:v>43438</c:v>
                </c:pt>
                <c:pt idx="702">
                  <c:v>43439</c:v>
                </c:pt>
                <c:pt idx="703">
                  <c:v>43440</c:v>
                </c:pt>
                <c:pt idx="704">
                  <c:v>43441</c:v>
                </c:pt>
                <c:pt idx="705">
                  <c:v>43444</c:v>
                </c:pt>
                <c:pt idx="706">
                  <c:v>43445</c:v>
                </c:pt>
                <c:pt idx="707">
                  <c:v>43446</c:v>
                </c:pt>
                <c:pt idx="708">
                  <c:v>43447</c:v>
                </c:pt>
                <c:pt idx="709">
                  <c:v>43448</c:v>
                </c:pt>
                <c:pt idx="710">
                  <c:v>43451</c:v>
                </c:pt>
                <c:pt idx="711">
                  <c:v>43452</c:v>
                </c:pt>
                <c:pt idx="712">
                  <c:v>43453</c:v>
                </c:pt>
                <c:pt idx="713">
                  <c:v>43454</c:v>
                </c:pt>
                <c:pt idx="714">
                  <c:v>43455</c:v>
                </c:pt>
                <c:pt idx="715">
                  <c:v>43458</c:v>
                </c:pt>
                <c:pt idx="716">
                  <c:v>43460</c:v>
                </c:pt>
                <c:pt idx="717">
                  <c:v>43461</c:v>
                </c:pt>
                <c:pt idx="718">
                  <c:v>43462</c:v>
                </c:pt>
                <c:pt idx="719">
                  <c:v>43467</c:v>
                </c:pt>
                <c:pt idx="720">
                  <c:v>43468</c:v>
                </c:pt>
                <c:pt idx="721">
                  <c:v>43469</c:v>
                </c:pt>
                <c:pt idx="722">
                  <c:v>43473</c:v>
                </c:pt>
                <c:pt idx="723">
                  <c:v>43474</c:v>
                </c:pt>
                <c:pt idx="724">
                  <c:v>43475</c:v>
                </c:pt>
                <c:pt idx="725">
                  <c:v>43476</c:v>
                </c:pt>
                <c:pt idx="726">
                  <c:v>43479</c:v>
                </c:pt>
                <c:pt idx="727">
                  <c:v>43480</c:v>
                </c:pt>
                <c:pt idx="728">
                  <c:v>43481</c:v>
                </c:pt>
                <c:pt idx="729">
                  <c:v>43482</c:v>
                </c:pt>
                <c:pt idx="730">
                  <c:v>43483</c:v>
                </c:pt>
                <c:pt idx="731">
                  <c:v>43486</c:v>
                </c:pt>
                <c:pt idx="732">
                  <c:v>43487</c:v>
                </c:pt>
                <c:pt idx="733">
                  <c:v>43488</c:v>
                </c:pt>
                <c:pt idx="734">
                  <c:v>43489</c:v>
                </c:pt>
                <c:pt idx="735">
                  <c:v>43490</c:v>
                </c:pt>
                <c:pt idx="736">
                  <c:v>43493</c:v>
                </c:pt>
                <c:pt idx="737">
                  <c:v>43494</c:v>
                </c:pt>
                <c:pt idx="738">
                  <c:v>43495</c:v>
                </c:pt>
                <c:pt idx="739">
                  <c:v>43496</c:v>
                </c:pt>
                <c:pt idx="740">
                  <c:v>43497</c:v>
                </c:pt>
                <c:pt idx="741">
                  <c:v>43500</c:v>
                </c:pt>
                <c:pt idx="742">
                  <c:v>43501</c:v>
                </c:pt>
                <c:pt idx="743">
                  <c:v>43502</c:v>
                </c:pt>
                <c:pt idx="744">
                  <c:v>43503</c:v>
                </c:pt>
                <c:pt idx="745">
                  <c:v>43504</c:v>
                </c:pt>
                <c:pt idx="746">
                  <c:v>43507</c:v>
                </c:pt>
                <c:pt idx="747">
                  <c:v>43508</c:v>
                </c:pt>
                <c:pt idx="748">
                  <c:v>43509</c:v>
                </c:pt>
                <c:pt idx="749">
                  <c:v>43510</c:v>
                </c:pt>
                <c:pt idx="750">
                  <c:v>43511</c:v>
                </c:pt>
                <c:pt idx="751">
                  <c:v>43514</c:v>
                </c:pt>
                <c:pt idx="752">
                  <c:v>43515</c:v>
                </c:pt>
                <c:pt idx="753">
                  <c:v>43516</c:v>
                </c:pt>
                <c:pt idx="754">
                  <c:v>43517</c:v>
                </c:pt>
                <c:pt idx="755">
                  <c:v>43518</c:v>
                </c:pt>
                <c:pt idx="756">
                  <c:v>43521</c:v>
                </c:pt>
                <c:pt idx="757">
                  <c:v>43522</c:v>
                </c:pt>
                <c:pt idx="758">
                  <c:v>43523</c:v>
                </c:pt>
                <c:pt idx="759">
                  <c:v>43524</c:v>
                </c:pt>
                <c:pt idx="760">
                  <c:v>43525</c:v>
                </c:pt>
                <c:pt idx="761">
                  <c:v>43528</c:v>
                </c:pt>
                <c:pt idx="762">
                  <c:v>43529</c:v>
                </c:pt>
                <c:pt idx="763">
                  <c:v>43530</c:v>
                </c:pt>
                <c:pt idx="764">
                  <c:v>43531</c:v>
                </c:pt>
                <c:pt idx="765">
                  <c:v>43532</c:v>
                </c:pt>
                <c:pt idx="766">
                  <c:v>43535</c:v>
                </c:pt>
                <c:pt idx="767">
                  <c:v>43536</c:v>
                </c:pt>
                <c:pt idx="768">
                  <c:v>43537</c:v>
                </c:pt>
                <c:pt idx="769">
                  <c:v>43538</c:v>
                </c:pt>
                <c:pt idx="770">
                  <c:v>43539</c:v>
                </c:pt>
                <c:pt idx="771">
                  <c:v>43542</c:v>
                </c:pt>
                <c:pt idx="772">
                  <c:v>43543</c:v>
                </c:pt>
                <c:pt idx="773">
                  <c:v>43544</c:v>
                </c:pt>
                <c:pt idx="774">
                  <c:v>43545</c:v>
                </c:pt>
                <c:pt idx="775">
                  <c:v>43546</c:v>
                </c:pt>
                <c:pt idx="776">
                  <c:v>43550</c:v>
                </c:pt>
                <c:pt idx="777">
                  <c:v>43551</c:v>
                </c:pt>
                <c:pt idx="778">
                  <c:v>43552</c:v>
                </c:pt>
                <c:pt idx="779">
                  <c:v>43553</c:v>
                </c:pt>
                <c:pt idx="780">
                  <c:v>43556</c:v>
                </c:pt>
                <c:pt idx="781">
                  <c:v>43557</c:v>
                </c:pt>
                <c:pt idx="782">
                  <c:v>43558</c:v>
                </c:pt>
                <c:pt idx="783">
                  <c:v>43559</c:v>
                </c:pt>
                <c:pt idx="784">
                  <c:v>43560</c:v>
                </c:pt>
                <c:pt idx="785">
                  <c:v>43563</c:v>
                </c:pt>
                <c:pt idx="786">
                  <c:v>43564</c:v>
                </c:pt>
                <c:pt idx="787">
                  <c:v>43565</c:v>
                </c:pt>
                <c:pt idx="788">
                  <c:v>43566</c:v>
                </c:pt>
                <c:pt idx="789">
                  <c:v>43567</c:v>
                </c:pt>
                <c:pt idx="790">
                  <c:v>43570</c:v>
                </c:pt>
                <c:pt idx="791">
                  <c:v>43571</c:v>
                </c:pt>
                <c:pt idx="792">
                  <c:v>43572</c:v>
                </c:pt>
                <c:pt idx="793">
                  <c:v>43577</c:v>
                </c:pt>
                <c:pt idx="794">
                  <c:v>43578</c:v>
                </c:pt>
                <c:pt idx="795">
                  <c:v>43579</c:v>
                </c:pt>
                <c:pt idx="796">
                  <c:v>43580</c:v>
                </c:pt>
                <c:pt idx="797">
                  <c:v>43581</c:v>
                </c:pt>
                <c:pt idx="798">
                  <c:v>43584</c:v>
                </c:pt>
                <c:pt idx="799">
                  <c:v>43585</c:v>
                </c:pt>
                <c:pt idx="800">
                  <c:v>43587</c:v>
                </c:pt>
                <c:pt idx="801">
                  <c:v>43588</c:v>
                </c:pt>
                <c:pt idx="802">
                  <c:v>43591</c:v>
                </c:pt>
                <c:pt idx="803">
                  <c:v>43592</c:v>
                </c:pt>
                <c:pt idx="804">
                  <c:v>43593</c:v>
                </c:pt>
                <c:pt idx="805">
                  <c:v>43594</c:v>
                </c:pt>
                <c:pt idx="806">
                  <c:v>43595</c:v>
                </c:pt>
                <c:pt idx="807">
                  <c:v>43598</c:v>
                </c:pt>
                <c:pt idx="808">
                  <c:v>43599</c:v>
                </c:pt>
                <c:pt idx="809">
                  <c:v>43600</c:v>
                </c:pt>
                <c:pt idx="810">
                  <c:v>43601</c:v>
                </c:pt>
                <c:pt idx="811">
                  <c:v>43602</c:v>
                </c:pt>
                <c:pt idx="812">
                  <c:v>43605</c:v>
                </c:pt>
                <c:pt idx="813">
                  <c:v>43606</c:v>
                </c:pt>
                <c:pt idx="814">
                  <c:v>43607</c:v>
                </c:pt>
                <c:pt idx="815">
                  <c:v>43608</c:v>
                </c:pt>
                <c:pt idx="816">
                  <c:v>43609</c:v>
                </c:pt>
                <c:pt idx="817">
                  <c:v>43612</c:v>
                </c:pt>
                <c:pt idx="818">
                  <c:v>43613</c:v>
                </c:pt>
                <c:pt idx="819">
                  <c:v>43614</c:v>
                </c:pt>
                <c:pt idx="820">
                  <c:v>43615</c:v>
                </c:pt>
                <c:pt idx="821">
                  <c:v>43616</c:v>
                </c:pt>
                <c:pt idx="822">
                  <c:v>43620</c:v>
                </c:pt>
                <c:pt idx="823">
                  <c:v>43621</c:v>
                </c:pt>
                <c:pt idx="824">
                  <c:v>43622</c:v>
                </c:pt>
                <c:pt idx="825">
                  <c:v>43623</c:v>
                </c:pt>
                <c:pt idx="826">
                  <c:v>43626</c:v>
                </c:pt>
                <c:pt idx="827">
                  <c:v>43627</c:v>
                </c:pt>
                <c:pt idx="828">
                  <c:v>43628</c:v>
                </c:pt>
                <c:pt idx="829">
                  <c:v>43629</c:v>
                </c:pt>
                <c:pt idx="830">
                  <c:v>43630</c:v>
                </c:pt>
                <c:pt idx="831">
                  <c:v>43633</c:v>
                </c:pt>
                <c:pt idx="832">
                  <c:v>43634</c:v>
                </c:pt>
                <c:pt idx="833">
                  <c:v>43635</c:v>
                </c:pt>
                <c:pt idx="834">
                  <c:v>43636</c:v>
                </c:pt>
                <c:pt idx="835">
                  <c:v>43637</c:v>
                </c:pt>
                <c:pt idx="836">
                  <c:v>43641</c:v>
                </c:pt>
                <c:pt idx="837">
                  <c:v>43642</c:v>
                </c:pt>
                <c:pt idx="838">
                  <c:v>43643</c:v>
                </c:pt>
                <c:pt idx="839">
                  <c:v>43644</c:v>
                </c:pt>
                <c:pt idx="840">
                  <c:v>43648</c:v>
                </c:pt>
                <c:pt idx="841">
                  <c:v>43649</c:v>
                </c:pt>
                <c:pt idx="842">
                  <c:v>43650</c:v>
                </c:pt>
                <c:pt idx="843">
                  <c:v>43651</c:v>
                </c:pt>
                <c:pt idx="844">
                  <c:v>43654</c:v>
                </c:pt>
                <c:pt idx="845">
                  <c:v>43655</c:v>
                </c:pt>
                <c:pt idx="846">
                  <c:v>43656</c:v>
                </c:pt>
                <c:pt idx="847">
                  <c:v>43657</c:v>
                </c:pt>
                <c:pt idx="848">
                  <c:v>43658</c:v>
                </c:pt>
                <c:pt idx="849">
                  <c:v>43661</c:v>
                </c:pt>
                <c:pt idx="850">
                  <c:v>43662</c:v>
                </c:pt>
                <c:pt idx="851">
                  <c:v>43663</c:v>
                </c:pt>
                <c:pt idx="852">
                  <c:v>43664</c:v>
                </c:pt>
                <c:pt idx="853">
                  <c:v>43665</c:v>
                </c:pt>
                <c:pt idx="854">
                  <c:v>43668</c:v>
                </c:pt>
                <c:pt idx="855">
                  <c:v>43669</c:v>
                </c:pt>
                <c:pt idx="856">
                  <c:v>43670</c:v>
                </c:pt>
                <c:pt idx="857">
                  <c:v>43671</c:v>
                </c:pt>
                <c:pt idx="858">
                  <c:v>43672</c:v>
                </c:pt>
                <c:pt idx="859">
                  <c:v>43675</c:v>
                </c:pt>
                <c:pt idx="860">
                  <c:v>43676</c:v>
                </c:pt>
                <c:pt idx="861">
                  <c:v>43677</c:v>
                </c:pt>
                <c:pt idx="862">
                  <c:v>43678</c:v>
                </c:pt>
                <c:pt idx="863">
                  <c:v>43679</c:v>
                </c:pt>
                <c:pt idx="864">
                  <c:v>43682</c:v>
                </c:pt>
                <c:pt idx="865">
                  <c:v>43683</c:v>
                </c:pt>
                <c:pt idx="866">
                  <c:v>43685</c:v>
                </c:pt>
                <c:pt idx="867">
                  <c:v>43686</c:v>
                </c:pt>
                <c:pt idx="868">
                  <c:v>43689</c:v>
                </c:pt>
                <c:pt idx="869">
                  <c:v>43690</c:v>
                </c:pt>
                <c:pt idx="870">
                  <c:v>43691</c:v>
                </c:pt>
                <c:pt idx="871">
                  <c:v>43692</c:v>
                </c:pt>
                <c:pt idx="872">
                  <c:v>43693</c:v>
                </c:pt>
                <c:pt idx="873">
                  <c:v>43697</c:v>
                </c:pt>
                <c:pt idx="874">
                  <c:v>43698</c:v>
                </c:pt>
                <c:pt idx="875">
                  <c:v>43699</c:v>
                </c:pt>
                <c:pt idx="876">
                  <c:v>43700</c:v>
                </c:pt>
                <c:pt idx="877">
                  <c:v>43703</c:v>
                </c:pt>
                <c:pt idx="878">
                  <c:v>43704</c:v>
                </c:pt>
                <c:pt idx="879">
                  <c:v>43705</c:v>
                </c:pt>
                <c:pt idx="880">
                  <c:v>43706</c:v>
                </c:pt>
                <c:pt idx="881">
                  <c:v>43707</c:v>
                </c:pt>
                <c:pt idx="882">
                  <c:v>43710</c:v>
                </c:pt>
                <c:pt idx="883">
                  <c:v>43711</c:v>
                </c:pt>
                <c:pt idx="884">
                  <c:v>43712</c:v>
                </c:pt>
                <c:pt idx="885">
                  <c:v>43713</c:v>
                </c:pt>
                <c:pt idx="886">
                  <c:v>43714</c:v>
                </c:pt>
                <c:pt idx="887">
                  <c:v>43717</c:v>
                </c:pt>
                <c:pt idx="888">
                  <c:v>43718</c:v>
                </c:pt>
                <c:pt idx="889">
                  <c:v>43719</c:v>
                </c:pt>
                <c:pt idx="890">
                  <c:v>43720</c:v>
                </c:pt>
                <c:pt idx="891">
                  <c:v>43721</c:v>
                </c:pt>
                <c:pt idx="892">
                  <c:v>43724</c:v>
                </c:pt>
                <c:pt idx="893">
                  <c:v>43725</c:v>
                </c:pt>
                <c:pt idx="894">
                  <c:v>43726</c:v>
                </c:pt>
                <c:pt idx="895">
                  <c:v>43727</c:v>
                </c:pt>
                <c:pt idx="896">
                  <c:v>43728</c:v>
                </c:pt>
                <c:pt idx="897">
                  <c:v>43731</c:v>
                </c:pt>
                <c:pt idx="898">
                  <c:v>43732</c:v>
                </c:pt>
                <c:pt idx="899">
                  <c:v>43733</c:v>
                </c:pt>
                <c:pt idx="900">
                  <c:v>43734</c:v>
                </c:pt>
                <c:pt idx="901">
                  <c:v>43735</c:v>
                </c:pt>
                <c:pt idx="902">
                  <c:v>43738</c:v>
                </c:pt>
                <c:pt idx="903">
                  <c:v>43739</c:v>
                </c:pt>
                <c:pt idx="904">
                  <c:v>43740</c:v>
                </c:pt>
                <c:pt idx="905">
                  <c:v>43741</c:v>
                </c:pt>
                <c:pt idx="906">
                  <c:v>43742</c:v>
                </c:pt>
                <c:pt idx="907">
                  <c:v>43745</c:v>
                </c:pt>
                <c:pt idx="908">
                  <c:v>43746</c:v>
                </c:pt>
                <c:pt idx="909">
                  <c:v>43747</c:v>
                </c:pt>
                <c:pt idx="910">
                  <c:v>43748</c:v>
                </c:pt>
                <c:pt idx="911">
                  <c:v>43749</c:v>
                </c:pt>
                <c:pt idx="912">
                  <c:v>43753</c:v>
                </c:pt>
                <c:pt idx="913">
                  <c:v>43754</c:v>
                </c:pt>
                <c:pt idx="914">
                  <c:v>43755</c:v>
                </c:pt>
                <c:pt idx="915">
                  <c:v>43756</c:v>
                </c:pt>
                <c:pt idx="916">
                  <c:v>43759</c:v>
                </c:pt>
                <c:pt idx="917">
                  <c:v>43760</c:v>
                </c:pt>
                <c:pt idx="918">
                  <c:v>43761</c:v>
                </c:pt>
                <c:pt idx="919">
                  <c:v>43762</c:v>
                </c:pt>
                <c:pt idx="920">
                  <c:v>43763</c:v>
                </c:pt>
                <c:pt idx="921">
                  <c:v>43766</c:v>
                </c:pt>
                <c:pt idx="922">
                  <c:v>43767</c:v>
                </c:pt>
                <c:pt idx="923">
                  <c:v>43768</c:v>
                </c:pt>
                <c:pt idx="924">
                  <c:v>43769</c:v>
                </c:pt>
                <c:pt idx="925">
                  <c:v>43770</c:v>
                </c:pt>
                <c:pt idx="926">
                  <c:v>43774</c:v>
                </c:pt>
                <c:pt idx="927">
                  <c:v>43775</c:v>
                </c:pt>
                <c:pt idx="928">
                  <c:v>43776</c:v>
                </c:pt>
                <c:pt idx="929">
                  <c:v>43777</c:v>
                </c:pt>
                <c:pt idx="930">
                  <c:v>43781</c:v>
                </c:pt>
                <c:pt idx="931">
                  <c:v>43782</c:v>
                </c:pt>
                <c:pt idx="932">
                  <c:v>43783</c:v>
                </c:pt>
                <c:pt idx="933">
                  <c:v>43784</c:v>
                </c:pt>
                <c:pt idx="934">
                  <c:v>43787</c:v>
                </c:pt>
                <c:pt idx="935">
                  <c:v>43788</c:v>
                </c:pt>
                <c:pt idx="936">
                  <c:v>43789</c:v>
                </c:pt>
                <c:pt idx="937">
                  <c:v>43790</c:v>
                </c:pt>
                <c:pt idx="938">
                  <c:v>43791</c:v>
                </c:pt>
                <c:pt idx="939">
                  <c:v>43794</c:v>
                </c:pt>
                <c:pt idx="940">
                  <c:v>43795</c:v>
                </c:pt>
                <c:pt idx="941">
                  <c:v>43796</c:v>
                </c:pt>
                <c:pt idx="942">
                  <c:v>43797</c:v>
                </c:pt>
                <c:pt idx="943">
                  <c:v>43798</c:v>
                </c:pt>
                <c:pt idx="944">
                  <c:v>43801</c:v>
                </c:pt>
                <c:pt idx="945">
                  <c:v>43802</c:v>
                </c:pt>
                <c:pt idx="946">
                  <c:v>43803</c:v>
                </c:pt>
                <c:pt idx="947">
                  <c:v>43804</c:v>
                </c:pt>
                <c:pt idx="948">
                  <c:v>43805</c:v>
                </c:pt>
                <c:pt idx="949">
                  <c:v>43808</c:v>
                </c:pt>
                <c:pt idx="950">
                  <c:v>43809</c:v>
                </c:pt>
                <c:pt idx="951">
                  <c:v>43810</c:v>
                </c:pt>
                <c:pt idx="952">
                  <c:v>43811</c:v>
                </c:pt>
                <c:pt idx="953">
                  <c:v>43812</c:v>
                </c:pt>
                <c:pt idx="954">
                  <c:v>43815</c:v>
                </c:pt>
                <c:pt idx="955">
                  <c:v>43816</c:v>
                </c:pt>
                <c:pt idx="956">
                  <c:v>43817</c:v>
                </c:pt>
                <c:pt idx="957">
                  <c:v>43818</c:v>
                </c:pt>
                <c:pt idx="958">
                  <c:v>43819</c:v>
                </c:pt>
                <c:pt idx="959">
                  <c:v>43822</c:v>
                </c:pt>
                <c:pt idx="960">
                  <c:v>43825</c:v>
                </c:pt>
                <c:pt idx="961">
                  <c:v>43826</c:v>
                </c:pt>
                <c:pt idx="962">
                  <c:v>43829</c:v>
                </c:pt>
                <c:pt idx="963">
                  <c:v>43832</c:v>
                </c:pt>
                <c:pt idx="964">
                  <c:v>43833</c:v>
                </c:pt>
                <c:pt idx="965">
                  <c:v>43837</c:v>
                </c:pt>
                <c:pt idx="966">
                  <c:v>43838</c:v>
                </c:pt>
                <c:pt idx="967">
                  <c:v>43839</c:v>
                </c:pt>
                <c:pt idx="968">
                  <c:v>43840</c:v>
                </c:pt>
                <c:pt idx="969">
                  <c:v>43843</c:v>
                </c:pt>
                <c:pt idx="970">
                  <c:v>43844</c:v>
                </c:pt>
                <c:pt idx="971">
                  <c:v>43845</c:v>
                </c:pt>
                <c:pt idx="972">
                  <c:v>43846</c:v>
                </c:pt>
                <c:pt idx="973">
                  <c:v>43847</c:v>
                </c:pt>
                <c:pt idx="974">
                  <c:v>43850</c:v>
                </c:pt>
                <c:pt idx="975">
                  <c:v>43851</c:v>
                </c:pt>
                <c:pt idx="976">
                  <c:v>43852</c:v>
                </c:pt>
                <c:pt idx="977">
                  <c:v>43853</c:v>
                </c:pt>
                <c:pt idx="978">
                  <c:v>43854</c:v>
                </c:pt>
                <c:pt idx="979">
                  <c:v>43857</c:v>
                </c:pt>
                <c:pt idx="980">
                  <c:v>43858</c:v>
                </c:pt>
                <c:pt idx="981">
                  <c:v>43859</c:v>
                </c:pt>
                <c:pt idx="982">
                  <c:v>43860</c:v>
                </c:pt>
                <c:pt idx="983">
                  <c:v>43861</c:v>
                </c:pt>
                <c:pt idx="984">
                  <c:v>43864</c:v>
                </c:pt>
                <c:pt idx="985">
                  <c:v>43865</c:v>
                </c:pt>
                <c:pt idx="986">
                  <c:v>43866</c:v>
                </c:pt>
                <c:pt idx="987">
                  <c:v>43867</c:v>
                </c:pt>
                <c:pt idx="988">
                  <c:v>43868</c:v>
                </c:pt>
                <c:pt idx="989">
                  <c:v>43871</c:v>
                </c:pt>
                <c:pt idx="990">
                  <c:v>43872</c:v>
                </c:pt>
                <c:pt idx="991">
                  <c:v>43873</c:v>
                </c:pt>
                <c:pt idx="992">
                  <c:v>43874</c:v>
                </c:pt>
                <c:pt idx="993">
                  <c:v>43875</c:v>
                </c:pt>
                <c:pt idx="994">
                  <c:v>43878</c:v>
                </c:pt>
                <c:pt idx="995">
                  <c:v>43879</c:v>
                </c:pt>
                <c:pt idx="996">
                  <c:v>43880</c:v>
                </c:pt>
                <c:pt idx="997">
                  <c:v>43881</c:v>
                </c:pt>
                <c:pt idx="998">
                  <c:v>43882</c:v>
                </c:pt>
                <c:pt idx="999">
                  <c:v>43885</c:v>
                </c:pt>
                <c:pt idx="1000">
                  <c:v>43886</c:v>
                </c:pt>
                <c:pt idx="1001">
                  <c:v>43887</c:v>
                </c:pt>
                <c:pt idx="1002">
                  <c:v>43888</c:v>
                </c:pt>
                <c:pt idx="1003">
                  <c:v>43889</c:v>
                </c:pt>
                <c:pt idx="1004">
                  <c:v>43892</c:v>
                </c:pt>
                <c:pt idx="1005">
                  <c:v>43893</c:v>
                </c:pt>
                <c:pt idx="1006">
                  <c:v>43894</c:v>
                </c:pt>
                <c:pt idx="1007">
                  <c:v>43895</c:v>
                </c:pt>
                <c:pt idx="1008">
                  <c:v>43896</c:v>
                </c:pt>
                <c:pt idx="1009">
                  <c:v>43899</c:v>
                </c:pt>
                <c:pt idx="1010">
                  <c:v>43900</c:v>
                </c:pt>
                <c:pt idx="1011">
                  <c:v>43901</c:v>
                </c:pt>
                <c:pt idx="1012">
                  <c:v>43902</c:v>
                </c:pt>
                <c:pt idx="1013">
                  <c:v>43903</c:v>
                </c:pt>
                <c:pt idx="1014">
                  <c:v>43906</c:v>
                </c:pt>
                <c:pt idx="1015">
                  <c:v>43907</c:v>
                </c:pt>
                <c:pt idx="1016">
                  <c:v>43908</c:v>
                </c:pt>
                <c:pt idx="1017">
                  <c:v>43909</c:v>
                </c:pt>
                <c:pt idx="1018">
                  <c:v>43910</c:v>
                </c:pt>
                <c:pt idx="1019">
                  <c:v>43914</c:v>
                </c:pt>
                <c:pt idx="1020">
                  <c:v>43915</c:v>
                </c:pt>
                <c:pt idx="1021">
                  <c:v>43916</c:v>
                </c:pt>
                <c:pt idx="1022">
                  <c:v>43917</c:v>
                </c:pt>
                <c:pt idx="1023">
                  <c:v>43920</c:v>
                </c:pt>
                <c:pt idx="1024">
                  <c:v>43921</c:v>
                </c:pt>
                <c:pt idx="1025">
                  <c:v>43922</c:v>
                </c:pt>
                <c:pt idx="1026">
                  <c:v>43923</c:v>
                </c:pt>
                <c:pt idx="1027">
                  <c:v>43924</c:v>
                </c:pt>
                <c:pt idx="1028">
                  <c:v>43927</c:v>
                </c:pt>
                <c:pt idx="1029">
                  <c:v>43928</c:v>
                </c:pt>
                <c:pt idx="1030">
                  <c:v>43929</c:v>
                </c:pt>
                <c:pt idx="1031">
                  <c:v>43934</c:v>
                </c:pt>
                <c:pt idx="1032">
                  <c:v>43935</c:v>
                </c:pt>
                <c:pt idx="1033">
                  <c:v>43936</c:v>
                </c:pt>
                <c:pt idx="1034">
                  <c:v>43937</c:v>
                </c:pt>
                <c:pt idx="1035">
                  <c:v>43938</c:v>
                </c:pt>
                <c:pt idx="1036">
                  <c:v>43941</c:v>
                </c:pt>
                <c:pt idx="1037">
                  <c:v>43942</c:v>
                </c:pt>
                <c:pt idx="1038">
                  <c:v>43943</c:v>
                </c:pt>
                <c:pt idx="1039">
                  <c:v>43944</c:v>
                </c:pt>
                <c:pt idx="1040">
                  <c:v>43945</c:v>
                </c:pt>
                <c:pt idx="1041">
                  <c:v>43948</c:v>
                </c:pt>
                <c:pt idx="1042">
                  <c:v>43949</c:v>
                </c:pt>
                <c:pt idx="1043">
                  <c:v>43950</c:v>
                </c:pt>
                <c:pt idx="1044">
                  <c:v>43951</c:v>
                </c:pt>
                <c:pt idx="1045">
                  <c:v>43955</c:v>
                </c:pt>
                <c:pt idx="1046">
                  <c:v>43956</c:v>
                </c:pt>
                <c:pt idx="1047">
                  <c:v>43957</c:v>
                </c:pt>
                <c:pt idx="1048">
                  <c:v>43958</c:v>
                </c:pt>
                <c:pt idx="1049">
                  <c:v>43959</c:v>
                </c:pt>
                <c:pt idx="1050">
                  <c:v>43962</c:v>
                </c:pt>
                <c:pt idx="1051">
                  <c:v>43963</c:v>
                </c:pt>
                <c:pt idx="1052">
                  <c:v>43964</c:v>
                </c:pt>
                <c:pt idx="1053">
                  <c:v>43965</c:v>
                </c:pt>
                <c:pt idx="1054">
                  <c:v>43966</c:v>
                </c:pt>
                <c:pt idx="1055">
                  <c:v>43969</c:v>
                </c:pt>
                <c:pt idx="1056">
                  <c:v>43970</c:v>
                </c:pt>
                <c:pt idx="1057">
                  <c:v>43971</c:v>
                </c:pt>
                <c:pt idx="1058">
                  <c:v>43972</c:v>
                </c:pt>
                <c:pt idx="1059">
                  <c:v>43973</c:v>
                </c:pt>
                <c:pt idx="1060">
                  <c:v>43977</c:v>
                </c:pt>
                <c:pt idx="1061">
                  <c:v>43978</c:v>
                </c:pt>
                <c:pt idx="1062">
                  <c:v>43979</c:v>
                </c:pt>
                <c:pt idx="1063">
                  <c:v>43980</c:v>
                </c:pt>
                <c:pt idx="1064">
                  <c:v>43983</c:v>
                </c:pt>
                <c:pt idx="1065">
                  <c:v>43984</c:v>
                </c:pt>
                <c:pt idx="1066">
                  <c:v>43985</c:v>
                </c:pt>
                <c:pt idx="1067">
                  <c:v>43986</c:v>
                </c:pt>
                <c:pt idx="1068">
                  <c:v>43987</c:v>
                </c:pt>
                <c:pt idx="1069">
                  <c:v>43990</c:v>
                </c:pt>
                <c:pt idx="1070">
                  <c:v>43991</c:v>
                </c:pt>
                <c:pt idx="1071">
                  <c:v>43992</c:v>
                </c:pt>
                <c:pt idx="1072">
                  <c:v>43993</c:v>
                </c:pt>
                <c:pt idx="1073">
                  <c:v>43994</c:v>
                </c:pt>
                <c:pt idx="1074">
                  <c:v>43998</c:v>
                </c:pt>
                <c:pt idx="1075">
                  <c:v>43999</c:v>
                </c:pt>
                <c:pt idx="1076">
                  <c:v>44000</c:v>
                </c:pt>
                <c:pt idx="1077">
                  <c:v>44001</c:v>
                </c:pt>
                <c:pt idx="1078">
                  <c:v>44005</c:v>
                </c:pt>
                <c:pt idx="1079">
                  <c:v>44006</c:v>
                </c:pt>
                <c:pt idx="1080">
                  <c:v>44007</c:v>
                </c:pt>
                <c:pt idx="1081">
                  <c:v>44008</c:v>
                </c:pt>
                <c:pt idx="1082">
                  <c:v>44012</c:v>
                </c:pt>
                <c:pt idx="1083">
                  <c:v>44013</c:v>
                </c:pt>
                <c:pt idx="1084">
                  <c:v>44014</c:v>
                </c:pt>
                <c:pt idx="1085">
                  <c:v>44015</c:v>
                </c:pt>
                <c:pt idx="1086">
                  <c:v>44018</c:v>
                </c:pt>
                <c:pt idx="1087">
                  <c:v>44019</c:v>
                </c:pt>
                <c:pt idx="1088">
                  <c:v>44020</c:v>
                </c:pt>
                <c:pt idx="1089">
                  <c:v>44021</c:v>
                </c:pt>
                <c:pt idx="1090">
                  <c:v>44022</c:v>
                </c:pt>
                <c:pt idx="1091">
                  <c:v>44025</c:v>
                </c:pt>
                <c:pt idx="1092">
                  <c:v>44026</c:v>
                </c:pt>
                <c:pt idx="1093">
                  <c:v>44027</c:v>
                </c:pt>
                <c:pt idx="1094">
                  <c:v>44028</c:v>
                </c:pt>
                <c:pt idx="1095">
                  <c:v>44029</c:v>
                </c:pt>
                <c:pt idx="1096">
                  <c:v>44033</c:v>
                </c:pt>
                <c:pt idx="1097">
                  <c:v>44034</c:v>
                </c:pt>
                <c:pt idx="1098">
                  <c:v>44035</c:v>
                </c:pt>
                <c:pt idx="1099">
                  <c:v>44036</c:v>
                </c:pt>
                <c:pt idx="1100">
                  <c:v>44039</c:v>
                </c:pt>
                <c:pt idx="1101">
                  <c:v>44040</c:v>
                </c:pt>
                <c:pt idx="1102">
                  <c:v>44041</c:v>
                </c:pt>
                <c:pt idx="1103">
                  <c:v>44042</c:v>
                </c:pt>
                <c:pt idx="1104">
                  <c:v>44043</c:v>
                </c:pt>
                <c:pt idx="1105">
                  <c:v>44046</c:v>
                </c:pt>
                <c:pt idx="1106">
                  <c:v>44047</c:v>
                </c:pt>
                <c:pt idx="1107">
                  <c:v>44048</c:v>
                </c:pt>
                <c:pt idx="1108">
                  <c:v>44049</c:v>
                </c:pt>
                <c:pt idx="1109">
                  <c:v>44053</c:v>
                </c:pt>
                <c:pt idx="1110">
                  <c:v>44054</c:v>
                </c:pt>
                <c:pt idx="1111">
                  <c:v>44055</c:v>
                </c:pt>
                <c:pt idx="1112">
                  <c:v>44056</c:v>
                </c:pt>
                <c:pt idx="1113">
                  <c:v>44057</c:v>
                </c:pt>
                <c:pt idx="1114">
                  <c:v>44061</c:v>
                </c:pt>
                <c:pt idx="1115">
                  <c:v>44062</c:v>
                </c:pt>
                <c:pt idx="1116">
                  <c:v>44063</c:v>
                </c:pt>
                <c:pt idx="1117">
                  <c:v>44064</c:v>
                </c:pt>
                <c:pt idx="1118">
                  <c:v>44067</c:v>
                </c:pt>
                <c:pt idx="1119">
                  <c:v>44068</c:v>
                </c:pt>
                <c:pt idx="1120">
                  <c:v>44069</c:v>
                </c:pt>
                <c:pt idx="1121">
                  <c:v>44070</c:v>
                </c:pt>
                <c:pt idx="1122">
                  <c:v>44071</c:v>
                </c:pt>
                <c:pt idx="1123">
                  <c:v>44074</c:v>
                </c:pt>
                <c:pt idx="1124">
                  <c:v>44075</c:v>
                </c:pt>
                <c:pt idx="1125">
                  <c:v>44076</c:v>
                </c:pt>
                <c:pt idx="1126">
                  <c:v>44077</c:v>
                </c:pt>
                <c:pt idx="1127">
                  <c:v>44078</c:v>
                </c:pt>
                <c:pt idx="1128">
                  <c:v>44081</c:v>
                </c:pt>
                <c:pt idx="1129">
                  <c:v>44082</c:v>
                </c:pt>
                <c:pt idx="1130">
                  <c:v>44083</c:v>
                </c:pt>
                <c:pt idx="1131">
                  <c:v>44084</c:v>
                </c:pt>
                <c:pt idx="1132">
                  <c:v>44085</c:v>
                </c:pt>
                <c:pt idx="1133">
                  <c:v>44088</c:v>
                </c:pt>
                <c:pt idx="1134">
                  <c:v>44089</c:v>
                </c:pt>
                <c:pt idx="1135">
                  <c:v>44090</c:v>
                </c:pt>
                <c:pt idx="1136">
                  <c:v>44091</c:v>
                </c:pt>
                <c:pt idx="1137">
                  <c:v>44092</c:v>
                </c:pt>
                <c:pt idx="1138">
                  <c:v>44095</c:v>
                </c:pt>
                <c:pt idx="1139">
                  <c:v>44096</c:v>
                </c:pt>
                <c:pt idx="1140">
                  <c:v>44097</c:v>
                </c:pt>
                <c:pt idx="1141">
                  <c:v>44098</c:v>
                </c:pt>
                <c:pt idx="1142">
                  <c:v>44099</c:v>
                </c:pt>
                <c:pt idx="1143">
                  <c:v>44102</c:v>
                </c:pt>
                <c:pt idx="1144">
                  <c:v>44103</c:v>
                </c:pt>
                <c:pt idx="1145">
                  <c:v>44104</c:v>
                </c:pt>
                <c:pt idx="1146">
                  <c:v>44105</c:v>
                </c:pt>
                <c:pt idx="1147">
                  <c:v>44106</c:v>
                </c:pt>
                <c:pt idx="1148">
                  <c:v>44109</c:v>
                </c:pt>
                <c:pt idx="1149">
                  <c:v>44110</c:v>
                </c:pt>
                <c:pt idx="1150">
                  <c:v>44111</c:v>
                </c:pt>
                <c:pt idx="1151">
                  <c:v>44112</c:v>
                </c:pt>
                <c:pt idx="1152">
                  <c:v>44113</c:v>
                </c:pt>
                <c:pt idx="1153">
                  <c:v>44117</c:v>
                </c:pt>
                <c:pt idx="1154">
                  <c:v>44118</c:v>
                </c:pt>
                <c:pt idx="1155">
                  <c:v>44119</c:v>
                </c:pt>
                <c:pt idx="1156">
                  <c:v>44120</c:v>
                </c:pt>
                <c:pt idx="1157">
                  <c:v>44123</c:v>
                </c:pt>
                <c:pt idx="1158">
                  <c:v>44124</c:v>
                </c:pt>
                <c:pt idx="1159">
                  <c:v>44125</c:v>
                </c:pt>
                <c:pt idx="1160">
                  <c:v>44126</c:v>
                </c:pt>
                <c:pt idx="1161">
                  <c:v>44127</c:v>
                </c:pt>
                <c:pt idx="1162">
                  <c:v>44130</c:v>
                </c:pt>
                <c:pt idx="1163">
                  <c:v>44131</c:v>
                </c:pt>
                <c:pt idx="1164">
                  <c:v>44132</c:v>
                </c:pt>
                <c:pt idx="1165">
                  <c:v>44133</c:v>
                </c:pt>
                <c:pt idx="1166">
                  <c:v>44134</c:v>
                </c:pt>
                <c:pt idx="1167">
                  <c:v>44138</c:v>
                </c:pt>
                <c:pt idx="1168">
                  <c:v>44139</c:v>
                </c:pt>
                <c:pt idx="1169">
                  <c:v>44140</c:v>
                </c:pt>
                <c:pt idx="1170">
                  <c:v>44141</c:v>
                </c:pt>
                <c:pt idx="1171">
                  <c:v>44144</c:v>
                </c:pt>
                <c:pt idx="1172">
                  <c:v>44145</c:v>
                </c:pt>
                <c:pt idx="1173">
                  <c:v>44146</c:v>
                </c:pt>
                <c:pt idx="1174">
                  <c:v>44147</c:v>
                </c:pt>
                <c:pt idx="1175">
                  <c:v>44148</c:v>
                </c:pt>
                <c:pt idx="1176">
                  <c:v>44152</c:v>
                </c:pt>
                <c:pt idx="1177">
                  <c:v>44153</c:v>
                </c:pt>
                <c:pt idx="1178">
                  <c:v>44154</c:v>
                </c:pt>
                <c:pt idx="1179">
                  <c:v>44155</c:v>
                </c:pt>
                <c:pt idx="1180">
                  <c:v>44158</c:v>
                </c:pt>
                <c:pt idx="1181">
                  <c:v>44159</c:v>
                </c:pt>
                <c:pt idx="1182">
                  <c:v>44160</c:v>
                </c:pt>
                <c:pt idx="1183">
                  <c:v>44161</c:v>
                </c:pt>
                <c:pt idx="1184">
                  <c:v>44162</c:v>
                </c:pt>
                <c:pt idx="1185">
                  <c:v>44165</c:v>
                </c:pt>
                <c:pt idx="1186">
                  <c:v>44166</c:v>
                </c:pt>
                <c:pt idx="1187">
                  <c:v>44167</c:v>
                </c:pt>
                <c:pt idx="1188">
                  <c:v>44168</c:v>
                </c:pt>
                <c:pt idx="1189">
                  <c:v>44169</c:v>
                </c:pt>
                <c:pt idx="1190">
                  <c:v>44172</c:v>
                </c:pt>
                <c:pt idx="1191">
                  <c:v>44174</c:v>
                </c:pt>
                <c:pt idx="1192">
                  <c:v>44175</c:v>
                </c:pt>
                <c:pt idx="1193">
                  <c:v>44176</c:v>
                </c:pt>
                <c:pt idx="1194">
                  <c:v>44179</c:v>
                </c:pt>
                <c:pt idx="1195">
                  <c:v>44180</c:v>
                </c:pt>
                <c:pt idx="1196">
                  <c:v>44181</c:v>
                </c:pt>
                <c:pt idx="1197">
                  <c:v>44182</c:v>
                </c:pt>
                <c:pt idx="1198">
                  <c:v>44183</c:v>
                </c:pt>
                <c:pt idx="1199">
                  <c:v>44186</c:v>
                </c:pt>
                <c:pt idx="1200">
                  <c:v>44187</c:v>
                </c:pt>
                <c:pt idx="1201">
                  <c:v>44188</c:v>
                </c:pt>
                <c:pt idx="1202">
                  <c:v>44193</c:v>
                </c:pt>
                <c:pt idx="1203">
                  <c:v>44194</c:v>
                </c:pt>
                <c:pt idx="1204">
                  <c:v>44195</c:v>
                </c:pt>
                <c:pt idx="1205">
                  <c:v>44200</c:v>
                </c:pt>
                <c:pt idx="1206">
                  <c:v>44201</c:v>
                </c:pt>
                <c:pt idx="1207">
                  <c:v>44202</c:v>
                </c:pt>
                <c:pt idx="1208">
                  <c:v>44203</c:v>
                </c:pt>
                <c:pt idx="1209">
                  <c:v>44204</c:v>
                </c:pt>
                <c:pt idx="1210">
                  <c:v>44208</c:v>
                </c:pt>
                <c:pt idx="1211">
                  <c:v>44209</c:v>
                </c:pt>
                <c:pt idx="1212">
                  <c:v>44210</c:v>
                </c:pt>
                <c:pt idx="1213">
                  <c:v>44211</c:v>
                </c:pt>
                <c:pt idx="1214">
                  <c:v>44214</c:v>
                </c:pt>
                <c:pt idx="1215">
                  <c:v>44215</c:v>
                </c:pt>
                <c:pt idx="1216">
                  <c:v>44216</c:v>
                </c:pt>
                <c:pt idx="1217">
                  <c:v>44217</c:v>
                </c:pt>
                <c:pt idx="1218">
                  <c:v>44218</c:v>
                </c:pt>
                <c:pt idx="1219">
                  <c:v>44221</c:v>
                </c:pt>
                <c:pt idx="1220">
                  <c:v>44222</c:v>
                </c:pt>
                <c:pt idx="1221">
                  <c:v>44223</c:v>
                </c:pt>
                <c:pt idx="1222">
                  <c:v>44224</c:v>
                </c:pt>
                <c:pt idx="1223">
                  <c:v>44225</c:v>
                </c:pt>
                <c:pt idx="1224">
                  <c:v>44228</c:v>
                </c:pt>
                <c:pt idx="1225">
                  <c:v>44229</c:v>
                </c:pt>
                <c:pt idx="1226">
                  <c:v>44230</c:v>
                </c:pt>
                <c:pt idx="1227">
                  <c:v>44231</c:v>
                </c:pt>
                <c:pt idx="1228">
                  <c:v>44232</c:v>
                </c:pt>
                <c:pt idx="1229">
                  <c:v>44235</c:v>
                </c:pt>
                <c:pt idx="1230">
                  <c:v>44236</c:v>
                </c:pt>
                <c:pt idx="1231">
                  <c:v>44237</c:v>
                </c:pt>
                <c:pt idx="1232">
                  <c:v>44238</c:v>
                </c:pt>
                <c:pt idx="1233">
                  <c:v>44239</c:v>
                </c:pt>
                <c:pt idx="1234">
                  <c:v>44242</c:v>
                </c:pt>
                <c:pt idx="1235">
                  <c:v>44243</c:v>
                </c:pt>
                <c:pt idx="1236">
                  <c:v>44244</c:v>
                </c:pt>
                <c:pt idx="1237">
                  <c:v>44245</c:v>
                </c:pt>
                <c:pt idx="1238">
                  <c:v>44246</c:v>
                </c:pt>
                <c:pt idx="1239">
                  <c:v>44249</c:v>
                </c:pt>
                <c:pt idx="1240">
                  <c:v>44250</c:v>
                </c:pt>
                <c:pt idx="1241">
                  <c:v>44251</c:v>
                </c:pt>
                <c:pt idx="1242">
                  <c:v>44252</c:v>
                </c:pt>
                <c:pt idx="1243">
                  <c:v>44253</c:v>
                </c:pt>
                <c:pt idx="1244">
                  <c:v>44256</c:v>
                </c:pt>
                <c:pt idx="1245">
                  <c:v>44257</c:v>
                </c:pt>
                <c:pt idx="1246">
                  <c:v>44258</c:v>
                </c:pt>
                <c:pt idx="1247">
                  <c:v>44259</c:v>
                </c:pt>
                <c:pt idx="1248">
                  <c:v>44260</c:v>
                </c:pt>
                <c:pt idx="1249">
                  <c:v>44263</c:v>
                </c:pt>
                <c:pt idx="1250">
                  <c:v>44264</c:v>
                </c:pt>
                <c:pt idx="1251">
                  <c:v>44265</c:v>
                </c:pt>
                <c:pt idx="1252">
                  <c:v>44266</c:v>
                </c:pt>
                <c:pt idx="1253">
                  <c:v>44267</c:v>
                </c:pt>
                <c:pt idx="1254">
                  <c:v>44270</c:v>
                </c:pt>
                <c:pt idx="1255">
                  <c:v>44271</c:v>
                </c:pt>
                <c:pt idx="1256">
                  <c:v>44272</c:v>
                </c:pt>
                <c:pt idx="1257">
                  <c:v>44273</c:v>
                </c:pt>
                <c:pt idx="1258">
                  <c:v>44274</c:v>
                </c:pt>
                <c:pt idx="1259">
                  <c:v>44278</c:v>
                </c:pt>
                <c:pt idx="1260">
                  <c:v>44279</c:v>
                </c:pt>
                <c:pt idx="1261">
                  <c:v>44280</c:v>
                </c:pt>
                <c:pt idx="1262">
                  <c:v>44281</c:v>
                </c:pt>
                <c:pt idx="1263">
                  <c:v>44284</c:v>
                </c:pt>
                <c:pt idx="1264">
                  <c:v>44285</c:v>
                </c:pt>
                <c:pt idx="1265">
                  <c:v>44286</c:v>
                </c:pt>
                <c:pt idx="1266">
                  <c:v>44291</c:v>
                </c:pt>
                <c:pt idx="1267">
                  <c:v>44292</c:v>
                </c:pt>
                <c:pt idx="1268">
                  <c:v>44293</c:v>
                </c:pt>
                <c:pt idx="1269">
                  <c:v>44294</c:v>
                </c:pt>
                <c:pt idx="1270">
                  <c:v>44295</c:v>
                </c:pt>
                <c:pt idx="1271">
                  <c:v>44298</c:v>
                </c:pt>
                <c:pt idx="1272">
                  <c:v>44299</c:v>
                </c:pt>
                <c:pt idx="1273">
                  <c:v>44300</c:v>
                </c:pt>
                <c:pt idx="1274">
                  <c:v>44301</c:v>
                </c:pt>
                <c:pt idx="1275">
                  <c:v>44302</c:v>
                </c:pt>
                <c:pt idx="1276">
                  <c:v>44305</c:v>
                </c:pt>
                <c:pt idx="1277">
                  <c:v>44306</c:v>
                </c:pt>
                <c:pt idx="1278">
                  <c:v>44307</c:v>
                </c:pt>
                <c:pt idx="1279">
                  <c:v>44308</c:v>
                </c:pt>
                <c:pt idx="1280">
                  <c:v>44309</c:v>
                </c:pt>
                <c:pt idx="1281">
                  <c:v>44312</c:v>
                </c:pt>
                <c:pt idx="1282">
                  <c:v>44313</c:v>
                </c:pt>
                <c:pt idx="1283">
                  <c:v>44314</c:v>
                </c:pt>
                <c:pt idx="1284">
                  <c:v>44315</c:v>
                </c:pt>
                <c:pt idx="1285">
                  <c:v>44316</c:v>
                </c:pt>
                <c:pt idx="1286">
                  <c:v>44319</c:v>
                </c:pt>
                <c:pt idx="1287">
                  <c:v>44320</c:v>
                </c:pt>
                <c:pt idx="1288">
                  <c:v>44321</c:v>
                </c:pt>
                <c:pt idx="1289">
                  <c:v>44322</c:v>
                </c:pt>
                <c:pt idx="1290">
                  <c:v>44323</c:v>
                </c:pt>
                <c:pt idx="1291">
                  <c:v>44326</c:v>
                </c:pt>
                <c:pt idx="1292">
                  <c:v>44327</c:v>
                </c:pt>
                <c:pt idx="1293">
                  <c:v>44328</c:v>
                </c:pt>
                <c:pt idx="1294">
                  <c:v>44329</c:v>
                </c:pt>
                <c:pt idx="1295">
                  <c:v>44330</c:v>
                </c:pt>
                <c:pt idx="1296">
                  <c:v>44334</c:v>
                </c:pt>
                <c:pt idx="1297">
                  <c:v>44335</c:v>
                </c:pt>
                <c:pt idx="1298">
                  <c:v>44336</c:v>
                </c:pt>
                <c:pt idx="1299">
                  <c:v>44337</c:v>
                </c:pt>
                <c:pt idx="1300">
                  <c:v>44340</c:v>
                </c:pt>
                <c:pt idx="1301">
                  <c:v>44341</c:v>
                </c:pt>
                <c:pt idx="1302">
                  <c:v>44342</c:v>
                </c:pt>
                <c:pt idx="1303">
                  <c:v>44343</c:v>
                </c:pt>
                <c:pt idx="1304">
                  <c:v>44344</c:v>
                </c:pt>
                <c:pt idx="1305">
                  <c:v>44347</c:v>
                </c:pt>
                <c:pt idx="1306">
                  <c:v>44348</c:v>
                </c:pt>
                <c:pt idx="1307">
                  <c:v>44349</c:v>
                </c:pt>
                <c:pt idx="1308">
                  <c:v>44350</c:v>
                </c:pt>
                <c:pt idx="1309">
                  <c:v>44351</c:v>
                </c:pt>
                <c:pt idx="1310">
                  <c:v>44355</c:v>
                </c:pt>
                <c:pt idx="1311">
                  <c:v>44356</c:v>
                </c:pt>
                <c:pt idx="1312">
                  <c:v>44357</c:v>
                </c:pt>
                <c:pt idx="1313">
                  <c:v>44358</c:v>
                </c:pt>
                <c:pt idx="1314">
                  <c:v>44362</c:v>
                </c:pt>
                <c:pt idx="1315">
                  <c:v>44363</c:v>
                </c:pt>
                <c:pt idx="1316">
                  <c:v>44364</c:v>
                </c:pt>
                <c:pt idx="1317">
                  <c:v>44365</c:v>
                </c:pt>
                <c:pt idx="1318">
                  <c:v>44368</c:v>
                </c:pt>
                <c:pt idx="1319">
                  <c:v>44369</c:v>
                </c:pt>
                <c:pt idx="1320">
                  <c:v>44370</c:v>
                </c:pt>
                <c:pt idx="1321">
                  <c:v>44371</c:v>
                </c:pt>
                <c:pt idx="1322">
                  <c:v>44372</c:v>
                </c:pt>
                <c:pt idx="1323">
                  <c:v>44375</c:v>
                </c:pt>
                <c:pt idx="1324">
                  <c:v>44376</c:v>
                </c:pt>
                <c:pt idx="1325">
                  <c:v>44377</c:v>
                </c:pt>
                <c:pt idx="1326">
                  <c:v>44378</c:v>
                </c:pt>
                <c:pt idx="1327">
                  <c:v>44379</c:v>
                </c:pt>
                <c:pt idx="1328">
                  <c:v>44383</c:v>
                </c:pt>
                <c:pt idx="1329">
                  <c:v>44384</c:v>
                </c:pt>
                <c:pt idx="1330">
                  <c:v>44385</c:v>
                </c:pt>
                <c:pt idx="1331">
                  <c:v>44386</c:v>
                </c:pt>
                <c:pt idx="1332">
                  <c:v>44389</c:v>
                </c:pt>
                <c:pt idx="1333">
                  <c:v>44390</c:v>
                </c:pt>
                <c:pt idx="1334">
                  <c:v>44391</c:v>
                </c:pt>
                <c:pt idx="1335">
                  <c:v>44392</c:v>
                </c:pt>
                <c:pt idx="1336">
                  <c:v>44393</c:v>
                </c:pt>
                <c:pt idx="1337">
                  <c:v>44396</c:v>
                </c:pt>
                <c:pt idx="1338">
                  <c:v>44398</c:v>
                </c:pt>
                <c:pt idx="1339">
                  <c:v>44399</c:v>
                </c:pt>
                <c:pt idx="1340">
                  <c:v>44400</c:v>
                </c:pt>
                <c:pt idx="1341">
                  <c:v>44403</c:v>
                </c:pt>
                <c:pt idx="1342">
                  <c:v>44404</c:v>
                </c:pt>
                <c:pt idx="1343">
                  <c:v>44405</c:v>
                </c:pt>
                <c:pt idx="1344">
                  <c:v>44406</c:v>
                </c:pt>
                <c:pt idx="1345">
                  <c:v>44407</c:v>
                </c:pt>
                <c:pt idx="1346">
                  <c:v>44410</c:v>
                </c:pt>
                <c:pt idx="1347">
                  <c:v>44411</c:v>
                </c:pt>
                <c:pt idx="1348">
                  <c:v>44412</c:v>
                </c:pt>
                <c:pt idx="1349">
                  <c:v>44413</c:v>
                </c:pt>
                <c:pt idx="1350">
                  <c:v>44414</c:v>
                </c:pt>
                <c:pt idx="1351">
                  <c:v>44417</c:v>
                </c:pt>
                <c:pt idx="1352">
                  <c:v>44418</c:v>
                </c:pt>
                <c:pt idx="1353">
                  <c:v>44419</c:v>
                </c:pt>
                <c:pt idx="1354">
                  <c:v>44420</c:v>
                </c:pt>
                <c:pt idx="1355">
                  <c:v>44421</c:v>
                </c:pt>
                <c:pt idx="1356">
                  <c:v>44425</c:v>
                </c:pt>
                <c:pt idx="1357">
                  <c:v>44426</c:v>
                </c:pt>
                <c:pt idx="1358">
                  <c:v>44427</c:v>
                </c:pt>
                <c:pt idx="1359">
                  <c:v>44428</c:v>
                </c:pt>
                <c:pt idx="1360">
                  <c:v>44431</c:v>
                </c:pt>
                <c:pt idx="1361">
                  <c:v>44432</c:v>
                </c:pt>
                <c:pt idx="1362">
                  <c:v>44433</c:v>
                </c:pt>
                <c:pt idx="1363">
                  <c:v>44434</c:v>
                </c:pt>
                <c:pt idx="1364">
                  <c:v>44435</c:v>
                </c:pt>
                <c:pt idx="1365">
                  <c:v>44438</c:v>
                </c:pt>
                <c:pt idx="1366">
                  <c:v>44439</c:v>
                </c:pt>
                <c:pt idx="1367">
                  <c:v>44440</c:v>
                </c:pt>
                <c:pt idx="1368">
                  <c:v>44441</c:v>
                </c:pt>
                <c:pt idx="1369">
                  <c:v>44442</c:v>
                </c:pt>
                <c:pt idx="1370">
                  <c:v>44445</c:v>
                </c:pt>
                <c:pt idx="1371">
                  <c:v>44446</c:v>
                </c:pt>
                <c:pt idx="1372">
                  <c:v>44447</c:v>
                </c:pt>
                <c:pt idx="1373">
                  <c:v>44448</c:v>
                </c:pt>
                <c:pt idx="1374">
                  <c:v>44449</c:v>
                </c:pt>
                <c:pt idx="1375">
                  <c:v>44452</c:v>
                </c:pt>
                <c:pt idx="1376">
                  <c:v>44453</c:v>
                </c:pt>
                <c:pt idx="1377">
                  <c:v>44454</c:v>
                </c:pt>
                <c:pt idx="1378">
                  <c:v>44455</c:v>
                </c:pt>
                <c:pt idx="1379">
                  <c:v>44456</c:v>
                </c:pt>
                <c:pt idx="1380">
                  <c:v>44459</c:v>
                </c:pt>
                <c:pt idx="1381">
                  <c:v>44460</c:v>
                </c:pt>
                <c:pt idx="1382">
                  <c:v>44461</c:v>
                </c:pt>
                <c:pt idx="1383">
                  <c:v>44462</c:v>
                </c:pt>
                <c:pt idx="1384">
                  <c:v>44463</c:v>
                </c:pt>
                <c:pt idx="1385">
                  <c:v>44466</c:v>
                </c:pt>
                <c:pt idx="1386">
                  <c:v>44467</c:v>
                </c:pt>
                <c:pt idx="1387">
                  <c:v>44468</c:v>
                </c:pt>
                <c:pt idx="1388">
                  <c:v>44469</c:v>
                </c:pt>
                <c:pt idx="1389">
                  <c:v>44470</c:v>
                </c:pt>
                <c:pt idx="1390">
                  <c:v>44473</c:v>
                </c:pt>
                <c:pt idx="1391">
                  <c:v>44474</c:v>
                </c:pt>
                <c:pt idx="1392">
                  <c:v>44475</c:v>
                </c:pt>
                <c:pt idx="1393">
                  <c:v>44476</c:v>
                </c:pt>
                <c:pt idx="1394">
                  <c:v>44477</c:v>
                </c:pt>
                <c:pt idx="1395">
                  <c:v>44480</c:v>
                </c:pt>
                <c:pt idx="1396">
                  <c:v>44481</c:v>
                </c:pt>
                <c:pt idx="1397">
                  <c:v>44482</c:v>
                </c:pt>
                <c:pt idx="1398">
                  <c:v>44483</c:v>
                </c:pt>
                <c:pt idx="1399">
                  <c:v>44484</c:v>
                </c:pt>
                <c:pt idx="1400">
                  <c:v>44488</c:v>
                </c:pt>
                <c:pt idx="1401">
                  <c:v>44489</c:v>
                </c:pt>
                <c:pt idx="1402">
                  <c:v>44490</c:v>
                </c:pt>
                <c:pt idx="1403">
                  <c:v>44491</c:v>
                </c:pt>
                <c:pt idx="1404">
                  <c:v>44494</c:v>
                </c:pt>
                <c:pt idx="1405">
                  <c:v>44495</c:v>
                </c:pt>
                <c:pt idx="1406">
                  <c:v>44496</c:v>
                </c:pt>
                <c:pt idx="1407">
                  <c:v>44497</c:v>
                </c:pt>
                <c:pt idx="1408">
                  <c:v>44498</c:v>
                </c:pt>
                <c:pt idx="1409">
                  <c:v>44502</c:v>
                </c:pt>
                <c:pt idx="1410">
                  <c:v>44503</c:v>
                </c:pt>
                <c:pt idx="1411">
                  <c:v>44504</c:v>
                </c:pt>
                <c:pt idx="1412">
                  <c:v>44505</c:v>
                </c:pt>
                <c:pt idx="1413">
                  <c:v>44508</c:v>
                </c:pt>
                <c:pt idx="1414">
                  <c:v>44509</c:v>
                </c:pt>
                <c:pt idx="1415">
                  <c:v>44510</c:v>
                </c:pt>
                <c:pt idx="1416">
                  <c:v>44511</c:v>
                </c:pt>
                <c:pt idx="1417">
                  <c:v>44512</c:v>
                </c:pt>
                <c:pt idx="1418">
                  <c:v>44516</c:v>
                </c:pt>
                <c:pt idx="1419">
                  <c:v>44517</c:v>
                </c:pt>
                <c:pt idx="1420">
                  <c:v>44518</c:v>
                </c:pt>
                <c:pt idx="1421">
                  <c:v>44519</c:v>
                </c:pt>
                <c:pt idx="1422">
                  <c:v>44522</c:v>
                </c:pt>
                <c:pt idx="1423">
                  <c:v>44523</c:v>
                </c:pt>
                <c:pt idx="1424">
                  <c:v>44524</c:v>
                </c:pt>
                <c:pt idx="1425">
                  <c:v>44525</c:v>
                </c:pt>
                <c:pt idx="1426">
                  <c:v>44526</c:v>
                </c:pt>
                <c:pt idx="1427">
                  <c:v>44529</c:v>
                </c:pt>
                <c:pt idx="1428">
                  <c:v>44530</c:v>
                </c:pt>
                <c:pt idx="1429">
                  <c:v>44531</c:v>
                </c:pt>
                <c:pt idx="1430">
                  <c:v>44532</c:v>
                </c:pt>
                <c:pt idx="1431">
                  <c:v>44533</c:v>
                </c:pt>
                <c:pt idx="1432">
                  <c:v>44536</c:v>
                </c:pt>
                <c:pt idx="1433">
                  <c:v>44537</c:v>
                </c:pt>
                <c:pt idx="1434">
                  <c:v>44539</c:v>
                </c:pt>
                <c:pt idx="1435">
                  <c:v>44540</c:v>
                </c:pt>
                <c:pt idx="1436">
                  <c:v>44543</c:v>
                </c:pt>
                <c:pt idx="1437">
                  <c:v>44544</c:v>
                </c:pt>
                <c:pt idx="1438">
                  <c:v>44545</c:v>
                </c:pt>
                <c:pt idx="1439">
                  <c:v>44546</c:v>
                </c:pt>
                <c:pt idx="1440">
                  <c:v>44547</c:v>
                </c:pt>
                <c:pt idx="1441">
                  <c:v>44550</c:v>
                </c:pt>
                <c:pt idx="1442">
                  <c:v>44551</c:v>
                </c:pt>
                <c:pt idx="1443">
                  <c:v>44552</c:v>
                </c:pt>
                <c:pt idx="1444">
                  <c:v>44553</c:v>
                </c:pt>
                <c:pt idx="1445">
                  <c:v>44554</c:v>
                </c:pt>
                <c:pt idx="1446">
                  <c:v>44557</c:v>
                </c:pt>
                <c:pt idx="1447">
                  <c:v>44558</c:v>
                </c:pt>
                <c:pt idx="1448">
                  <c:v>44559</c:v>
                </c:pt>
                <c:pt idx="1449">
                  <c:v>44560</c:v>
                </c:pt>
                <c:pt idx="1450">
                  <c:v>44564</c:v>
                </c:pt>
                <c:pt idx="1451">
                  <c:v>44565</c:v>
                </c:pt>
                <c:pt idx="1452">
                  <c:v>44566</c:v>
                </c:pt>
                <c:pt idx="1453">
                  <c:v>44567</c:v>
                </c:pt>
                <c:pt idx="1454">
                  <c:v>44568</c:v>
                </c:pt>
                <c:pt idx="1455">
                  <c:v>44572</c:v>
                </c:pt>
                <c:pt idx="1456">
                  <c:v>44573</c:v>
                </c:pt>
                <c:pt idx="1457">
                  <c:v>44574</c:v>
                </c:pt>
                <c:pt idx="1458">
                  <c:v>44575</c:v>
                </c:pt>
                <c:pt idx="1459">
                  <c:v>44578</c:v>
                </c:pt>
                <c:pt idx="1460">
                  <c:v>44579</c:v>
                </c:pt>
                <c:pt idx="1461">
                  <c:v>44580</c:v>
                </c:pt>
                <c:pt idx="1462">
                  <c:v>44581</c:v>
                </c:pt>
                <c:pt idx="1463">
                  <c:v>44582</c:v>
                </c:pt>
                <c:pt idx="1464">
                  <c:v>44585</c:v>
                </c:pt>
                <c:pt idx="1465">
                  <c:v>44586</c:v>
                </c:pt>
                <c:pt idx="1466">
                  <c:v>44587</c:v>
                </c:pt>
                <c:pt idx="1467">
                  <c:v>44588</c:v>
                </c:pt>
                <c:pt idx="1468">
                  <c:v>44589</c:v>
                </c:pt>
                <c:pt idx="1469">
                  <c:v>44592</c:v>
                </c:pt>
                <c:pt idx="1470">
                  <c:v>44593</c:v>
                </c:pt>
                <c:pt idx="1471">
                  <c:v>44594</c:v>
                </c:pt>
                <c:pt idx="1472">
                  <c:v>44595</c:v>
                </c:pt>
                <c:pt idx="1473">
                  <c:v>44596</c:v>
                </c:pt>
                <c:pt idx="1474">
                  <c:v>44599</c:v>
                </c:pt>
                <c:pt idx="1475">
                  <c:v>44600</c:v>
                </c:pt>
                <c:pt idx="1476">
                  <c:v>44601</c:v>
                </c:pt>
                <c:pt idx="1477">
                  <c:v>44602</c:v>
                </c:pt>
                <c:pt idx="1478">
                  <c:v>44603</c:v>
                </c:pt>
                <c:pt idx="1479">
                  <c:v>44606</c:v>
                </c:pt>
                <c:pt idx="1480">
                  <c:v>44607</c:v>
                </c:pt>
                <c:pt idx="1481">
                  <c:v>44608</c:v>
                </c:pt>
                <c:pt idx="1482">
                  <c:v>44609</c:v>
                </c:pt>
                <c:pt idx="1483">
                  <c:v>44610</c:v>
                </c:pt>
                <c:pt idx="1484">
                  <c:v>44613</c:v>
                </c:pt>
                <c:pt idx="1485">
                  <c:v>44614</c:v>
                </c:pt>
                <c:pt idx="1486">
                  <c:v>44615</c:v>
                </c:pt>
                <c:pt idx="1487">
                  <c:v>44616</c:v>
                </c:pt>
                <c:pt idx="1488">
                  <c:v>44617</c:v>
                </c:pt>
                <c:pt idx="1489">
                  <c:v>44620</c:v>
                </c:pt>
                <c:pt idx="1490">
                  <c:v>44621</c:v>
                </c:pt>
                <c:pt idx="1491">
                  <c:v>44622</c:v>
                </c:pt>
                <c:pt idx="1492">
                  <c:v>44623</c:v>
                </c:pt>
                <c:pt idx="1493">
                  <c:v>44624</c:v>
                </c:pt>
                <c:pt idx="1494">
                  <c:v>44627</c:v>
                </c:pt>
                <c:pt idx="1495">
                  <c:v>44628</c:v>
                </c:pt>
                <c:pt idx="1496">
                  <c:v>44629</c:v>
                </c:pt>
                <c:pt idx="1497">
                  <c:v>44630</c:v>
                </c:pt>
                <c:pt idx="1498">
                  <c:v>44631</c:v>
                </c:pt>
                <c:pt idx="1499">
                  <c:v>44634</c:v>
                </c:pt>
                <c:pt idx="1500">
                  <c:v>44635</c:v>
                </c:pt>
                <c:pt idx="1501">
                  <c:v>44636</c:v>
                </c:pt>
                <c:pt idx="1502">
                  <c:v>44637</c:v>
                </c:pt>
                <c:pt idx="1503">
                  <c:v>44638</c:v>
                </c:pt>
                <c:pt idx="1504">
                  <c:v>44642</c:v>
                </c:pt>
                <c:pt idx="1505">
                  <c:v>44643</c:v>
                </c:pt>
                <c:pt idx="1506">
                  <c:v>44644</c:v>
                </c:pt>
                <c:pt idx="1507">
                  <c:v>44645</c:v>
                </c:pt>
                <c:pt idx="1508">
                  <c:v>44648</c:v>
                </c:pt>
                <c:pt idx="1509">
                  <c:v>44649</c:v>
                </c:pt>
                <c:pt idx="1510">
                  <c:v>44650</c:v>
                </c:pt>
                <c:pt idx="1511">
                  <c:v>44651</c:v>
                </c:pt>
                <c:pt idx="1512">
                  <c:v>44652</c:v>
                </c:pt>
                <c:pt idx="1513">
                  <c:v>44655</c:v>
                </c:pt>
                <c:pt idx="1514">
                  <c:v>44656</c:v>
                </c:pt>
                <c:pt idx="1515">
                  <c:v>44657</c:v>
                </c:pt>
                <c:pt idx="1516">
                  <c:v>44658</c:v>
                </c:pt>
                <c:pt idx="1517">
                  <c:v>44659</c:v>
                </c:pt>
                <c:pt idx="1518">
                  <c:v>44662</c:v>
                </c:pt>
                <c:pt idx="1519">
                  <c:v>44663</c:v>
                </c:pt>
                <c:pt idx="1520">
                  <c:v>44664</c:v>
                </c:pt>
                <c:pt idx="1521">
                  <c:v>44669</c:v>
                </c:pt>
                <c:pt idx="1522">
                  <c:v>44670</c:v>
                </c:pt>
                <c:pt idx="1523">
                  <c:v>44671</c:v>
                </c:pt>
                <c:pt idx="1524">
                  <c:v>44672</c:v>
                </c:pt>
                <c:pt idx="1525">
                  <c:v>44673</c:v>
                </c:pt>
                <c:pt idx="1526">
                  <c:v>44676</c:v>
                </c:pt>
                <c:pt idx="1527">
                  <c:v>44677</c:v>
                </c:pt>
                <c:pt idx="1528">
                  <c:v>44678</c:v>
                </c:pt>
                <c:pt idx="1529">
                  <c:v>44679</c:v>
                </c:pt>
                <c:pt idx="1530">
                  <c:v>44680</c:v>
                </c:pt>
                <c:pt idx="1531">
                  <c:v>44683</c:v>
                </c:pt>
                <c:pt idx="1532">
                  <c:v>44684</c:v>
                </c:pt>
                <c:pt idx="1533">
                  <c:v>44685</c:v>
                </c:pt>
                <c:pt idx="1534">
                  <c:v>44686</c:v>
                </c:pt>
                <c:pt idx="1535">
                  <c:v>44687</c:v>
                </c:pt>
                <c:pt idx="1536">
                  <c:v>44690</c:v>
                </c:pt>
                <c:pt idx="1537">
                  <c:v>44691</c:v>
                </c:pt>
                <c:pt idx="1538">
                  <c:v>44692</c:v>
                </c:pt>
                <c:pt idx="1539">
                  <c:v>44693</c:v>
                </c:pt>
                <c:pt idx="1540">
                  <c:v>44694</c:v>
                </c:pt>
                <c:pt idx="1541">
                  <c:v>44697</c:v>
                </c:pt>
                <c:pt idx="1542">
                  <c:v>44698</c:v>
                </c:pt>
                <c:pt idx="1543">
                  <c:v>44699</c:v>
                </c:pt>
                <c:pt idx="1544">
                  <c:v>44700</c:v>
                </c:pt>
                <c:pt idx="1545">
                  <c:v>44701</c:v>
                </c:pt>
                <c:pt idx="1546">
                  <c:v>44704</c:v>
                </c:pt>
                <c:pt idx="1547">
                  <c:v>44705</c:v>
                </c:pt>
                <c:pt idx="1548">
                  <c:v>44706</c:v>
                </c:pt>
                <c:pt idx="1549">
                  <c:v>44707</c:v>
                </c:pt>
                <c:pt idx="1550">
                  <c:v>44708</c:v>
                </c:pt>
                <c:pt idx="1551">
                  <c:v>44712</c:v>
                </c:pt>
                <c:pt idx="1552">
                  <c:v>44713</c:v>
                </c:pt>
                <c:pt idx="1553">
                  <c:v>44714</c:v>
                </c:pt>
                <c:pt idx="1554">
                  <c:v>44715</c:v>
                </c:pt>
                <c:pt idx="1555">
                  <c:v>44718</c:v>
                </c:pt>
                <c:pt idx="1556">
                  <c:v>44719</c:v>
                </c:pt>
                <c:pt idx="1557">
                  <c:v>44720</c:v>
                </c:pt>
                <c:pt idx="1558">
                  <c:v>44721</c:v>
                </c:pt>
                <c:pt idx="1559">
                  <c:v>44722</c:v>
                </c:pt>
                <c:pt idx="1560">
                  <c:v>44725</c:v>
                </c:pt>
                <c:pt idx="1561">
                  <c:v>44726</c:v>
                </c:pt>
                <c:pt idx="1562">
                  <c:v>44727</c:v>
                </c:pt>
                <c:pt idx="1563">
                  <c:v>44728</c:v>
                </c:pt>
                <c:pt idx="1564">
                  <c:v>44729</c:v>
                </c:pt>
                <c:pt idx="1565">
                  <c:v>44733</c:v>
                </c:pt>
                <c:pt idx="1566">
                  <c:v>44734</c:v>
                </c:pt>
                <c:pt idx="1567">
                  <c:v>44735</c:v>
                </c:pt>
                <c:pt idx="1568">
                  <c:v>44736</c:v>
                </c:pt>
                <c:pt idx="1569">
                  <c:v>44740</c:v>
                </c:pt>
                <c:pt idx="1570">
                  <c:v>44741</c:v>
                </c:pt>
                <c:pt idx="1571">
                  <c:v>44742</c:v>
                </c:pt>
                <c:pt idx="1572">
                  <c:v>44743</c:v>
                </c:pt>
                <c:pt idx="1573">
                  <c:v>44747</c:v>
                </c:pt>
                <c:pt idx="1574">
                  <c:v>44748</c:v>
                </c:pt>
                <c:pt idx="1575">
                  <c:v>44749</c:v>
                </c:pt>
                <c:pt idx="1576">
                  <c:v>44750</c:v>
                </c:pt>
                <c:pt idx="1577">
                  <c:v>44753</c:v>
                </c:pt>
                <c:pt idx="1578">
                  <c:v>44754</c:v>
                </c:pt>
                <c:pt idx="1579">
                  <c:v>44755</c:v>
                </c:pt>
                <c:pt idx="1580">
                  <c:v>44756</c:v>
                </c:pt>
                <c:pt idx="1581">
                  <c:v>44757</c:v>
                </c:pt>
                <c:pt idx="1582">
                  <c:v>44760</c:v>
                </c:pt>
                <c:pt idx="1583">
                  <c:v>44761</c:v>
                </c:pt>
                <c:pt idx="1584">
                  <c:v>44763</c:v>
                </c:pt>
                <c:pt idx="1585">
                  <c:v>44764</c:v>
                </c:pt>
                <c:pt idx="1586">
                  <c:v>44767</c:v>
                </c:pt>
                <c:pt idx="1587">
                  <c:v>44768</c:v>
                </c:pt>
                <c:pt idx="1588">
                  <c:v>44769</c:v>
                </c:pt>
                <c:pt idx="1589">
                  <c:v>44770</c:v>
                </c:pt>
                <c:pt idx="1590">
                  <c:v>44771</c:v>
                </c:pt>
                <c:pt idx="1591">
                  <c:v>44774</c:v>
                </c:pt>
                <c:pt idx="1592">
                  <c:v>44775</c:v>
                </c:pt>
                <c:pt idx="1593">
                  <c:v>44776</c:v>
                </c:pt>
                <c:pt idx="1594">
                  <c:v>44777</c:v>
                </c:pt>
                <c:pt idx="1595">
                  <c:v>44778</c:v>
                </c:pt>
                <c:pt idx="1596">
                  <c:v>44781</c:v>
                </c:pt>
                <c:pt idx="1597">
                  <c:v>44782</c:v>
                </c:pt>
                <c:pt idx="1598">
                  <c:v>44783</c:v>
                </c:pt>
                <c:pt idx="1599">
                  <c:v>44784</c:v>
                </c:pt>
                <c:pt idx="1600">
                  <c:v>44785</c:v>
                </c:pt>
                <c:pt idx="1601">
                  <c:v>44789</c:v>
                </c:pt>
                <c:pt idx="1602">
                  <c:v>44790</c:v>
                </c:pt>
                <c:pt idx="1603">
                  <c:v>44791</c:v>
                </c:pt>
                <c:pt idx="1604">
                  <c:v>44792</c:v>
                </c:pt>
                <c:pt idx="1605">
                  <c:v>44795</c:v>
                </c:pt>
                <c:pt idx="1606">
                  <c:v>44796</c:v>
                </c:pt>
                <c:pt idx="1607">
                  <c:v>44797</c:v>
                </c:pt>
                <c:pt idx="1608">
                  <c:v>44798</c:v>
                </c:pt>
                <c:pt idx="1609">
                  <c:v>44799</c:v>
                </c:pt>
                <c:pt idx="1610">
                  <c:v>44802</c:v>
                </c:pt>
                <c:pt idx="1611">
                  <c:v>44803</c:v>
                </c:pt>
                <c:pt idx="1612">
                  <c:v>44804</c:v>
                </c:pt>
                <c:pt idx="1613">
                  <c:v>44805</c:v>
                </c:pt>
                <c:pt idx="1614">
                  <c:v>44806</c:v>
                </c:pt>
                <c:pt idx="1615">
                  <c:v>44809</c:v>
                </c:pt>
                <c:pt idx="1616">
                  <c:v>44810</c:v>
                </c:pt>
                <c:pt idx="1617">
                  <c:v>44811</c:v>
                </c:pt>
                <c:pt idx="1618">
                  <c:v>44812</c:v>
                </c:pt>
                <c:pt idx="1619">
                  <c:v>44813</c:v>
                </c:pt>
                <c:pt idx="1620">
                  <c:v>44816</c:v>
                </c:pt>
                <c:pt idx="1621">
                  <c:v>44817</c:v>
                </c:pt>
                <c:pt idx="1622">
                  <c:v>44818</c:v>
                </c:pt>
                <c:pt idx="1623">
                  <c:v>44819</c:v>
                </c:pt>
                <c:pt idx="1624">
                  <c:v>44820</c:v>
                </c:pt>
                <c:pt idx="1625">
                  <c:v>44823</c:v>
                </c:pt>
                <c:pt idx="1626">
                  <c:v>44824</c:v>
                </c:pt>
                <c:pt idx="1627">
                  <c:v>44825</c:v>
                </c:pt>
                <c:pt idx="1628">
                  <c:v>44826</c:v>
                </c:pt>
                <c:pt idx="1629">
                  <c:v>44827</c:v>
                </c:pt>
                <c:pt idx="1630">
                  <c:v>44830</c:v>
                </c:pt>
                <c:pt idx="1631">
                  <c:v>44831</c:v>
                </c:pt>
                <c:pt idx="1632">
                  <c:v>44832</c:v>
                </c:pt>
                <c:pt idx="1633">
                  <c:v>44833</c:v>
                </c:pt>
                <c:pt idx="1634">
                  <c:v>44834</c:v>
                </c:pt>
                <c:pt idx="1635">
                  <c:v>44837</c:v>
                </c:pt>
                <c:pt idx="1636">
                  <c:v>44838</c:v>
                </c:pt>
                <c:pt idx="1637">
                  <c:v>44839</c:v>
                </c:pt>
                <c:pt idx="1638">
                  <c:v>44840</c:v>
                </c:pt>
                <c:pt idx="1639">
                  <c:v>44841</c:v>
                </c:pt>
                <c:pt idx="1640">
                  <c:v>44844</c:v>
                </c:pt>
                <c:pt idx="1641">
                  <c:v>44845</c:v>
                </c:pt>
                <c:pt idx="1642">
                  <c:v>44846</c:v>
                </c:pt>
                <c:pt idx="1643">
                  <c:v>44847</c:v>
                </c:pt>
                <c:pt idx="1644">
                  <c:v>44848</c:v>
                </c:pt>
                <c:pt idx="1645">
                  <c:v>44852</c:v>
                </c:pt>
                <c:pt idx="1646">
                  <c:v>44853</c:v>
                </c:pt>
                <c:pt idx="1647">
                  <c:v>44854</c:v>
                </c:pt>
                <c:pt idx="1648">
                  <c:v>44855</c:v>
                </c:pt>
                <c:pt idx="1649">
                  <c:v>44858</c:v>
                </c:pt>
                <c:pt idx="1650">
                  <c:v>44859</c:v>
                </c:pt>
                <c:pt idx="1651">
                  <c:v>44860</c:v>
                </c:pt>
                <c:pt idx="1652">
                  <c:v>44861</c:v>
                </c:pt>
                <c:pt idx="1653">
                  <c:v>44862</c:v>
                </c:pt>
                <c:pt idx="1654">
                  <c:v>44865</c:v>
                </c:pt>
                <c:pt idx="1655">
                  <c:v>44866</c:v>
                </c:pt>
                <c:pt idx="1656">
                  <c:v>44867</c:v>
                </c:pt>
                <c:pt idx="1657">
                  <c:v>44868</c:v>
                </c:pt>
                <c:pt idx="1658">
                  <c:v>44869</c:v>
                </c:pt>
                <c:pt idx="1659">
                  <c:v>44873</c:v>
                </c:pt>
                <c:pt idx="1660">
                  <c:v>44874</c:v>
                </c:pt>
                <c:pt idx="1661">
                  <c:v>44875</c:v>
                </c:pt>
                <c:pt idx="1662">
                  <c:v>44876</c:v>
                </c:pt>
                <c:pt idx="1663">
                  <c:v>44880</c:v>
                </c:pt>
                <c:pt idx="1664">
                  <c:v>44881</c:v>
                </c:pt>
                <c:pt idx="1665">
                  <c:v>44882</c:v>
                </c:pt>
                <c:pt idx="1666">
                  <c:v>44883</c:v>
                </c:pt>
                <c:pt idx="1667">
                  <c:v>44886</c:v>
                </c:pt>
                <c:pt idx="1668">
                  <c:v>44887</c:v>
                </c:pt>
                <c:pt idx="1669">
                  <c:v>44888</c:v>
                </c:pt>
                <c:pt idx="1670">
                  <c:v>44889</c:v>
                </c:pt>
                <c:pt idx="1671">
                  <c:v>44890</c:v>
                </c:pt>
                <c:pt idx="1672">
                  <c:v>44893</c:v>
                </c:pt>
                <c:pt idx="1673">
                  <c:v>44894</c:v>
                </c:pt>
                <c:pt idx="1674">
                  <c:v>44895</c:v>
                </c:pt>
              </c:numCache>
            </c:numRef>
          </c:xVal>
          <c:yVal>
            <c:numRef>
              <c:f>'Retorno Completo'!$D$2:$D$1676</c:f>
              <c:numCache>
                <c:formatCode>_("$"* #,##0.00_);_("$"* \(#,##0.00\);_("$"* "-"??_);_(@_)</c:formatCode>
                <c:ptCount val="1675"/>
                <c:pt idx="0">
                  <c:v>10000000</c:v>
                </c:pt>
                <c:pt idx="1">
                  <c:v>10000198.085257843</c:v>
                </c:pt>
                <c:pt idx="2">
                  <c:v>10000422.664571824</c:v>
                </c:pt>
                <c:pt idx="3">
                  <c:v>10000437.60451263</c:v>
                </c:pt>
                <c:pt idx="4">
                  <c:v>9999638.3295704145</c:v>
                </c:pt>
                <c:pt idx="5">
                  <c:v>9999689.770623669</c:v>
                </c:pt>
                <c:pt idx="6">
                  <c:v>9999655.4663686771</c:v>
                </c:pt>
                <c:pt idx="7">
                  <c:v>9999987.2497588657</c:v>
                </c:pt>
                <c:pt idx="8">
                  <c:v>10000271.193951678</c:v>
                </c:pt>
                <c:pt idx="9">
                  <c:v>10000306.072710855</c:v>
                </c:pt>
                <c:pt idx="10">
                  <c:v>10000308.387571016</c:v>
                </c:pt>
                <c:pt idx="11">
                  <c:v>10000325.489306953</c:v>
                </c:pt>
                <c:pt idx="12">
                  <c:v>10000034.61573009</c:v>
                </c:pt>
                <c:pt idx="13">
                  <c:v>9999734.0810098629</c:v>
                </c:pt>
                <c:pt idx="14">
                  <c:v>9999312.2843610793</c:v>
                </c:pt>
                <c:pt idx="15">
                  <c:v>9999518.0818092655</c:v>
                </c:pt>
                <c:pt idx="16">
                  <c:v>9999788.4979682658</c:v>
                </c:pt>
                <c:pt idx="17">
                  <c:v>9999816.2878707834</c:v>
                </c:pt>
                <c:pt idx="18">
                  <c:v>9999796.8464772087</c:v>
                </c:pt>
                <c:pt idx="19">
                  <c:v>9999806.9597833343</c:v>
                </c:pt>
                <c:pt idx="20">
                  <c:v>9999514.9085709564</c:v>
                </c:pt>
                <c:pt idx="21">
                  <c:v>9999217.8184942398</c:v>
                </c:pt>
                <c:pt idx="22">
                  <c:v>9998805.9383396972</c:v>
                </c:pt>
                <c:pt idx="23">
                  <c:v>9999014.6469435021</c:v>
                </c:pt>
                <c:pt idx="24">
                  <c:v>9999293.2673570607</c:v>
                </c:pt>
                <c:pt idx="25">
                  <c:v>9999336.884056516</c:v>
                </c:pt>
                <c:pt idx="26">
                  <c:v>9999331.3250825554</c:v>
                </c:pt>
                <c:pt idx="27">
                  <c:v>9999321.6185611244</c:v>
                </c:pt>
                <c:pt idx="28">
                  <c:v>9999019.4609402791</c:v>
                </c:pt>
                <c:pt idx="29">
                  <c:v>9998652.6622646656</c:v>
                </c:pt>
                <c:pt idx="30">
                  <c:v>9998263.0977824926</c:v>
                </c:pt>
                <c:pt idx="31">
                  <c:v>9998483.4779763166</c:v>
                </c:pt>
                <c:pt idx="32">
                  <c:v>9998755.7407372221</c:v>
                </c:pt>
                <c:pt idx="33">
                  <c:v>9998786.905344246</c:v>
                </c:pt>
                <c:pt idx="34">
                  <c:v>9998774.0112188458</c:v>
                </c:pt>
                <c:pt idx="35">
                  <c:v>9998746.497000156</c:v>
                </c:pt>
                <c:pt idx="36">
                  <c:v>9998425.1238846518</c:v>
                </c:pt>
                <c:pt idx="37">
                  <c:v>9998065.7219098825</c:v>
                </c:pt>
                <c:pt idx="38">
                  <c:v>9997650.3488741871</c:v>
                </c:pt>
                <c:pt idx="39">
                  <c:v>9997845.9794016574</c:v>
                </c:pt>
                <c:pt idx="40">
                  <c:v>9998094.8373639658</c:v>
                </c:pt>
                <c:pt idx="41">
                  <c:v>9998109.1369039137</c:v>
                </c:pt>
                <c:pt idx="42">
                  <c:v>9998085.7458044142</c:v>
                </c:pt>
                <c:pt idx="43">
                  <c:v>9998044.3517457135</c:v>
                </c:pt>
                <c:pt idx="44">
                  <c:v>9997713.1636433937</c:v>
                </c:pt>
                <c:pt idx="45">
                  <c:v>9997376.3746387418</c:v>
                </c:pt>
                <c:pt idx="46">
                  <c:v>9996957.9306819607</c:v>
                </c:pt>
                <c:pt idx="47">
                  <c:v>9997132.2508200221</c:v>
                </c:pt>
                <c:pt idx="48">
                  <c:v>9997367.7252197489</c:v>
                </c:pt>
                <c:pt idx="49">
                  <c:v>9997387.0911281034</c:v>
                </c:pt>
                <c:pt idx="50">
                  <c:v>9997366.6429265235</c:v>
                </c:pt>
                <c:pt idx="51">
                  <c:v>9997339.0705191121</c:v>
                </c:pt>
                <c:pt idx="52">
                  <c:v>9996991.5814607423</c:v>
                </c:pt>
                <c:pt idx="53">
                  <c:v>9996626.69182414</c:v>
                </c:pt>
                <c:pt idx="54">
                  <c:v>9996200.904446736</c:v>
                </c:pt>
                <c:pt idx="55">
                  <c:v>9996362.4383381549</c:v>
                </c:pt>
                <c:pt idx="56">
                  <c:v>9996602.5999945216</c:v>
                </c:pt>
                <c:pt idx="57">
                  <c:v>9996625.2894834504</c:v>
                </c:pt>
                <c:pt idx="58">
                  <c:v>9996607.4249986894</c:v>
                </c:pt>
                <c:pt idx="59">
                  <c:v>9996586.3517388217</c:v>
                </c:pt>
                <c:pt idx="60">
                  <c:v>9996262.2817661837</c:v>
                </c:pt>
                <c:pt idx="61">
                  <c:v>9995936.2914238237</c:v>
                </c:pt>
                <c:pt idx="62">
                  <c:v>9995514.3129751328</c:v>
                </c:pt>
                <c:pt idx="63">
                  <c:v>9994672.1193015277</c:v>
                </c:pt>
                <c:pt idx="64">
                  <c:v>9994866.7123720963</c:v>
                </c:pt>
                <c:pt idx="65">
                  <c:v>9995228.0962225795</c:v>
                </c:pt>
                <c:pt idx="66">
                  <c:v>9995546.1461744122</c:v>
                </c:pt>
                <c:pt idx="67">
                  <c:v>9995862.3784010988</c:v>
                </c:pt>
                <c:pt idx="68">
                  <c:v>9996180.2064286042</c:v>
                </c:pt>
                <c:pt idx="69">
                  <c:v>9996495.1990811732</c:v>
                </c:pt>
                <c:pt idx="70">
                  <c:v>9996588.4082197342</c:v>
                </c:pt>
                <c:pt idx="71">
                  <c:v>9996790.2484021466</c:v>
                </c:pt>
                <c:pt idx="72">
                  <c:v>9995919.7808868159</c:v>
                </c:pt>
                <c:pt idx="73">
                  <c:v>9996085.3518746383</c:v>
                </c:pt>
                <c:pt idx="74">
                  <c:v>9996191.9024324436</c:v>
                </c:pt>
                <c:pt idx="75">
                  <c:v>9996300.2349479888</c:v>
                </c:pt>
                <c:pt idx="76">
                  <c:v>9996407.9933570977</c:v>
                </c:pt>
                <c:pt idx="77">
                  <c:v>9996508.3290177062</c:v>
                </c:pt>
                <c:pt idx="78">
                  <c:v>9996606.706835296</c:v>
                </c:pt>
                <c:pt idx="79">
                  <c:v>9996711.3361817077</c:v>
                </c:pt>
                <c:pt idx="80">
                  <c:v>9996820.7171903234</c:v>
                </c:pt>
                <c:pt idx="81">
                  <c:v>9996930.1006536353</c:v>
                </c:pt>
                <c:pt idx="82">
                  <c:v>9997044.6164333131</c:v>
                </c:pt>
                <c:pt idx="83">
                  <c:v>9997159.1162658874</c:v>
                </c:pt>
                <c:pt idx="84">
                  <c:v>9997278.6879547164</c:v>
                </c:pt>
                <c:pt idx="85">
                  <c:v>9997398.5021378733</c:v>
                </c:pt>
                <c:pt idx="86">
                  <c:v>9997518.3163949512</c:v>
                </c:pt>
                <c:pt idx="87">
                  <c:v>9997636.4687475078</c:v>
                </c:pt>
                <c:pt idx="88">
                  <c:v>9997755.0422597192</c:v>
                </c:pt>
                <c:pt idx="89">
                  <c:v>9997881.0275248606</c:v>
                </c:pt>
                <c:pt idx="90">
                  <c:v>9998007.0080730282</c:v>
                </c:pt>
                <c:pt idx="91">
                  <c:v>9998132.9304012582</c:v>
                </c:pt>
                <c:pt idx="92">
                  <c:v>9998251.2699118368</c:v>
                </c:pt>
                <c:pt idx="93">
                  <c:v>9998374.7776350453</c:v>
                </c:pt>
                <c:pt idx="94">
                  <c:v>9998498.3213606626</c:v>
                </c:pt>
                <c:pt idx="95">
                  <c:v>9998618.5731265135</c:v>
                </c:pt>
                <c:pt idx="96">
                  <c:v>9998738.8358627036</c:v>
                </c:pt>
                <c:pt idx="97">
                  <c:v>9998864.5907223392</c:v>
                </c:pt>
                <c:pt idx="98">
                  <c:v>9998991.1829739437</c:v>
                </c:pt>
                <c:pt idx="99">
                  <c:v>9999117.5493672118</c:v>
                </c:pt>
                <c:pt idx="100">
                  <c:v>9999246.0920364372</c:v>
                </c:pt>
                <c:pt idx="101">
                  <c:v>9999368.8599056136</c:v>
                </c:pt>
                <c:pt idx="102">
                  <c:v>9999492.0720917564</c:v>
                </c:pt>
                <c:pt idx="103">
                  <c:v>9999622.152392216</c:v>
                </c:pt>
                <c:pt idx="104">
                  <c:v>9999747.9642834198</c:v>
                </c:pt>
                <c:pt idx="105">
                  <c:v>9999874.9264420867</c:v>
                </c:pt>
                <c:pt idx="106">
                  <c:v>10000001.428407373</c:v>
                </c:pt>
                <c:pt idx="107">
                  <c:v>10000131.647114554</c:v>
                </c:pt>
                <c:pt idx="108">
                  <c:v>10000261.425467305</c:v>
                </c:pt>
                <c:pt idx="109">
                  <c:v>10000385.648032842</c:v>
                </c:pt>
                <c:pt idx="110">
                  <c:v>10000510.770536941</c:v>
                </c:pt>
                <c:pt idx="111">
                  <c:v>10000636.531430854</c:v>
                </c:pt>
                <c:pt idx="112">
                  <c:v>10000759.000214113</c:v>
                </c:pt>
                <c:pt idx="113">
                  <c:v>10000881.478679923</c:v>
                </c:pt>
                <c:pt idx="114">
                  <c:v>10001004.850809176</c:v>
                </c:pt>
                <c:pt idx="115">
                  <c:v>10001127.348437218</c:v>
                </c:pt>
                <c:pt idx="116">
                  <c:v>10001251.836423591</c:v>
                </c:pt>
                <c:pt idx="117">
                  <c:v>10001377.560358236</c:v>
                </c:pt>
                <c:pt idx="118">
                  <c:v>10001502.432853999</c:v>
                </c:pt>
                <c:pt idx="119">
                  <c:v>10001626.033167416</c:v>
                </c:pt>
                <c:pt idx="120">
                  <c:v>10001752.792457115</c:v>
                </c:pt>
                <c:pt idx="121">
                  <c:v>10001879.022427442</c:v>
                </c:pt>
                <c:pt idx="122">
                  <c:v>10002006.015654985</c:v>
                </c:pt>
                <c:pt idx="123">
                  <c:v>10002133.50071509</c:v>
                </c:pt>
                <c:pt idx="124">
                  <c:v>10002259.101361129</c:v>
                </c:pt>
                <c:pt idx="125">
                  <c:v>10002291.606361886</c:v>
                </c:pt>
                <c:pt idx="126">
                  <c:v>10002318.615257207</c:v>
                </c:pt>
                <c:pt idx="127">
                  <c:v>10002344.853655489</c:v>
                </c:pt>
                <c:pt idx="128">
                  <c:v>10002369.720140599</c:v>
                </c:pt>
                <c:pt idx="129">
                  <c:v>10002394.228629433</c:v>
                </c:pt>
                <c:pt idx="130">
                  <c:v>10002420.065337693</c:v>
                </c:pt>
                <c:pt idx="131">
                  <c:v>10002446.463386029</c:v>
                </c:pt>
                <c:pt idx="132">
                  <c:v>10002473.281727681</c:v>
                </c:pt>
                <c:pt idx="133">
                  <c:v>10002499.434951164</c:v>
                </c:pt>
                <c:pt idx="134">
                  <c:v>10002525.615925675</c:v>
                </c:pt>
                <c:pt idx="135">
                  <c:v>10002552.376710622</c:v>
                </c:pt>
                <c:pt idx="136">
                  <c:v>10002578.416749774</c:v>
                </c:pt>
                <c:pt idx="137">
                  <c:v>10002603.069478</c:v>
                </c:pt>
                <c:pt idx="138">
                  <c:v>10002626.17310217</c:v>
                </c:pt>
                <c:pt idx="139">
                  <c:v>10002647.395770889</c:v>
                </c:pt>
                <c:pt idx="140">
                  <c:v>10002665.947848482</c:v>
                </c:pt>
                <c:pt idx="141">
                  <c:v>10002688.577687163</c:v>
                </c:pt>
                <c:pt idx="142">
                  <c:v>10002711.323752522</c:v>
                </c:pt>
                <c:pt idx="143">
                  <c:v>10002734.30634507</c:v>
                </c:pt>
                <c:pt idx="144">
                  <c:v>10002756.946494361</c:v>
                </c:pt>
                <c:pt idx="145">
                  <c:v>10002781.574973492</c:v>
                </c:pt>
                <c:pt idx="146">
                  <c:v>10002805.612442248</c:v>
                </c:pt>
                <c:pt idx="147">
                  <c:v>10002833.091318019</c:v>
                </c:pt>
                <c:pt idx="148">
                  <c:v>10002858.12907454</c:v>
                </c:pt>
                <c:pt idx="149">
                  <c:v>10002883.626803428</c:v>
                </c:pt>
                <c:pt idx="150">
                  <c:v>10002911.092448929</c:v>
                </c:pt>
                <c:pt idx="151">
                  <c:v>10002936.654971126</c:v>
                </c:pt>
                <c:pt idx="152">
                  <c:v>10002963.578248035</c:v>
                </c:pt>
                <c:pt idx="153">
                  <c:v>10002991.286162695</c:v>
                </c:pt>
                <c:pt idx="154">
                  <c:v>10003016.730834076</c:v>
                </c:pt>
                <c:pt idx="155">
                  <c:v>10003042.612983426</c:v>
                </c:pt>
                <c:pt idx="156">
                  <c:v>10003066.426445588</c:v>
                </c:pt>
                <c:pt idx="157">
                  <c:v>10003094.952677004</c:v>
                </c:pt>
                <c:pt idx="158">
                  <c:v>10003120.66399366</c:v>
                </c:pt>
                <c:pt idx="159">
                  <c:v>10003144.704236681</c:v>
                </c:pt>
                <c:pt idx="160">
                  <c:v>10003170.895340975</c:v>
                </c:pt>
                <c:pt idx="161">
                  <c:v>10003197.812577104</c:v>
                </c:pt>
                <c:pt idx="162">
                  <c:v>10003223.219456179</c:v>
                </c:pt>
                <c:pt idx="163">
                  <c:v>10003247.520848442</c:v>
                </c:pt>
                <c:pt idx="164">
                  <c:v>10003274.035370098</c:v>
                </c:pt>
                <c:pt idx="165">
                  <c:v>10003302.962079771</c:v>
                </c:pt>
                <c:pt idx="166">
                  <c:v>10003331.999331519</c:v>
                </c:pt>
                <c:pt idx="167">
                  <c:v>10003359.164425189</c:v>
                </c:pt>
                <c:pt idx="168">
                  <c:v>10003385.433134973</c:v>
                </c:pt>
                <c:pt idx="169">
                  <c:v>10003416.223955438</c:v>
                </c:pt>
                <c:pt idx="170">
                  <c:v>10003447.980484638</c:v>
                </c:pt>
                <c:pt idx="171">
                  <c:v>10003485.164790589</c:v>
                </c:pt>
                <c:pt idx="172">
                  <c:v>10003523.339454815</c:v>
                </c:pt>
                <c:pt idx="173">
                  <c:v>10003561.589744458</c:v>
                </c:pt>
                <c:pt idx="174">
                  <c:v>10003599.83625162</c:v>
                </c:pt>
                <c:pt idx="175">
                  <c:v>10003637.551367845</c:v>
                </c:pt>
                <c:pt idx="176">
                  <c:v>10003673.827856146</c:v>
                </c:pt>
                <c:pt idx="177">
                  <c:v>10003708.056086935</c:v>
                </c:pt>
                <c:pt idx="178">
                  <c:v>10003744.737161448</c:v>
                </c:pt>
                <c:pt idx="179">
                  <c:v>10003781.770141054</c:v>
                </c:pt>
                <c:pt idx="180">
                  <c:v>10003819.185472041</c:v>
                </c:pt>
                <c:pt idx="181">
                  <c:v>10003857.746809462</c:v>
                </c:pt>
                <c:pt idx="182">
                  <c:v>10003895.825861489</c:v>
                </c:pt>
                <c:pt idx="183">
                  <c:v>10003932.975373589</c:v>
                </c:pt>
                <c:pt idx="184">
                  <c:v>10003970.270297891</c:v>
                </c:pt>
                <c:pt idx="185">
                  <c:v>10004009.916927343</c:v>
                </c:pt>
                <c:pt idx="186">
                  <c:v>10004048.996043172</c:v>
                </c:pt>
                <c:pt idx="187">
                  <c:v>10003083.309418807</c:v>
                </c:pt>
                <c:pt idx="188">
                  <c:v>10001054.647193788</c:v>
                </c:pt>
                <c:pt idx="189">
                  <c:v>10000047.188887822</c:v>
                </c:pt>
                <c:pt idx="190">
                  <c:v>9999792.6092766915</c:v>
                </c:pt>
                <c:pt idx="191">
                  <c:v>9998281.7152040526</c:v>
                </c:pt>
                <c:pt idx="192">
                  <c:v>9996637.8617533371</c:v>
                </c:pt>
                <c:pt idx="193">
                  <c:v>9996298.7761426307</c:v>
                </c:pt>
                <c:pt idx="194">
                  <c:v>9996473.9034359194</c:v>
                </c:pt>
                <c:pt idx="195">
                  <c:v>9996228.3041894343</c:v>
                </c:pt>
                <c:pt idx="196">
                  <c:v>9996150.3224075045</c:v>
                </c:pt>
                <c:pt idx="197">
                  <c:v>9996538.8820331041</c:v>
                </c:pt>
                <c:pt idx="198">
                  <c:v>9996937.8278844319</c:v>
                </c:pt>
                <c:pt idx="199">
                  <c:v>9997238.2202216238</c:v>
                </c:pt>
                <c:pt idx="200">
                  <c:v>9997240.6843046919</c:v>
                </c:pt>
                <c:pt idx="201">
                  <c:v>9997672.821270328</c:v>
                </c:pt>
                <c:pt idx="202">
                  <c:v>9998008.4873104636</c:v>
                </c:pt>
                <c:pt idx="203">
                  <c:v>9998349.5576763581</c:v>
                </c:pt>
                <c:pt idx="204">
                  <c:v>9998634.1685941033</c:v>
                </c:pt>
                <c:pt idx="205">
                  <c:v>9999046.9174898472</c:v>
                </c:pt>
                <c:pt idx="206">
                  <c:v>9999351.1920128055</c:v>
                </c:pt>
                <c:pt idx="207">
                  <c:v>9999713.9942768775</c:v>
                </c:pt>
                <c:pt idx="208">
                  <c:v>10000033.259284947</c:v>
                </c:pt>
                <c:pt idx="209">
                  <c:v>10000366.438902399</c:v>
                </c:pt>
                <c:pt idx="210">
                  <c:v>10000693.962534551</c:v>
                </c:pt>
                <c:pt idx="211">
                  <c:v>10001014.267183878</c:v>
                </c:pt>
                <c:pt idx="212">
                  <c:v>10001347.463610232</c:v>
                </c:pt>
                <c:pt idx="213">
                  <c:v>10001680.489416117</c:v>
                </c:pt>
                <c:pt idx="214">
                  <c:v>10002024.089422751</c:v>
                </c:pt>
                <c:pt idx="215">
                  <c:v>10002376.986656193</c:v>
                </c:pt>
                <c:pt idx="216">
                  <c:v>10002709.301940361</c:v>
                </c:pt>
                <c:pt idx="217">
                  <c:v>10003052.981487216</c:v>
                </c:pt>
                <c:pt idx="218">
                  <c:v>10003382.274567651</c:v>
                </c:pt>
                <c:pt idx="219">
                  <c:v>10003707.309625993</c:v>
                </c:pt>
                <c:pt idx="220">
                  <c:v>10004043.657679699</c:v>
                </c:pt>
                <c:pt idx="221">
                  <c:v>10004388.09956098</c:v>
                </c:pt>
                <c:pt idx="222">
                  <c:v>10003658.136018764</c:v>
                </c:pt>
                <c:pt idx="223">
                  <c:v>10005132.157975048</c:v>
                </c:pt>
                <c:pt idx="224">
                  <c:v>10006599.896735569</c:v>
                </c:pt>
                <c:pt idx="225">
                  <c:v>10007021.900488522</c:v>
                </c:pt>
                <c:pt idx="226">
                  <c:v>10008408.105837436</c:v>
                </c:pt>
                <c:pt idx="227">
                  <c:v>10009808.120448377</c:v>
                </c:pt>
                <c:pt idx="228">
                  <c:v>10010126.715720037</c:v>
                </c:pt>
                <c:pt idx="229">
                  <c:v>10010312.024625445</c:v>
                </c:pt>
                <c:pt idx="230">
                  <c:v>10010638.050567573</c:v>
                </c:pt>
                <c:pt idx="231">
                  <c:v>10011245.422089003</c:v>
                </c:pt>
                <c:pt idx="232">
                  <c:v>10011524.992180457</c:v>
                </c:pt>
                <c:pt idx="233">
                  <c:v>10011620.788307155</c:v>
                </c:pt>
                <c:pt idx="234">
                  <c:v>10011694.154510504</c:v>
                </c:pt>
                <c:pt idx="235">
                  <c:v>10012268.359005565</c:v>
                </c:pt>
                <c:pt idx="236">
                  <c:v>10012855.423416637</c:v>
                </c:pt>
                <c:pt idx="237">
                  <c:v>10013053.26792342</c:v>
                </c:pt>
                <c:pt idx="238">
                  <c:v>10013227.988005815</c:v>
                </c:pt>
                <c:pt idx="239">
                  <c:v>10013706.033759613</c:v>
                </c:pt>
                <c:pt idx="240">
                  <c:v>10014168.563877909</c:v>
                </c:pt>
                <c:pt idx="241">
                  <c:v>10014279.965495443</c:v>
                </c:pt>
                <c:pt idx="242">
                  <c:v>10014401.541482033</c:v>
                </c:pt>
                <c:pt idx="243">
                  <c:v>10014532.678260436</c:v>
                </c:pt>
                <c:pt idx="244">
                  <c:v>10014665.034415908</c:v>
                </c:pt>
                <c:pt idx="245">
                  <c:v>10014787.179032326</c:v>
                </c:pt>
                <c:pt idx="246">
                  <c:v>10014914.402305588</c:v>
                </c:pt>
                <c:pt idx="247">
                  <c:v>10015049.198097818</c:v>
                </c:pt>
                <c:pt idx="248">
                  <c:v>10015166.803366153</c:v>
                </c:pt>
                <c:pt idx="249">
                  <c:v>10015166.803366153</c:v>
                </c:pt>
                <c:pt idx="250">
                  <c:v>10015166.803366153</c:v>
                </c:pt>
                <c:pt idx="251">
                  <c:v>10015166.803366153</c:v>
                </c:pt>
                <c:pt idx="252">
                  <c:v>10015166.803366153</c:v>
                </c:pt>
                <c:pt idx="253">
                  <c:v>10015166.803366153</c:v>
                </c:pt>
                <c:pt idx="254">
                  <c:v>10015166.803366153</c:v>
                </c:pt>
                <c:pt idx="255">
                  <c:v>10015166.803366153</c:v>
                </c:pt>
                <c:pt idx="256">
                  <c:v>10015166.803366153</c:v>
                </c:pt>
                <c:pt idx="257">
                  <c:v>10015166.803366153</c:v>
                </c:pt>
                <c:pt idx="258">
                  <c:v>10015166.803366153</c:v>
                </c:pt>
                <c:pt idx="259">
                  <c:v>10015166.803366153</c:v>
                </c:pt>
                <c:pt idx="260">
                  <c:v>10015166.803366153</c:v>
                </c:pt>
                <c:pt idx="261">
                  <c:v>10015166.803366153</c:v>
                </c:pt>
                <c:pt idx="262">
                  <c:v>10015166.803366153</c:v>
                </c:pt>
                <c:pt idx="263">
                  <c:v>10015166.803366153</c:v>
                </c:pt>
                <c:pt idx="264">
                  <c:v>10015166.803366153</c:v>
                </c:pt>
                <c:pt idx="265">
                  <c:v>10015166.803366153</c:v>
                </c:pt>
                <c:pt idx="266">
                  <c:v>10015166.803366153</c:v>
                </c:pt>
                <c:pt idx="267">
                  <c:v>10015166.803366153</c:v>
                </c:pt>
                <c:pt idx="268">
                  <c:v>10015166.803366153</c:v>
                </c:pt>
                <c:pt idx="269">
                  <c:v>10015166.803366153</c:v>
                </c:pt>
                <c:pt idx="270">
                  <c:v>10015166.803366153</c:v>
                </c:pt>
                <c:pt idx="271">
                  <c:v>10015166.803366153</c:v>
                </c:pt>
                <c:pt idx="272">
                  <c:v>10015166.803366153</c:v>
                </c:pt>
                <c:pt idx="273">
                  <c:v>10015166.803366153</c:v>
                </c:pt>
                <c:pt idx="274">
                  <c:v>10015166.803366153</c:v>
                </c:pt>
                <c:pt idx="275">
                  <c:v>10015166.803366153</c:v>
                </c:pt>
                <c:pt idx="276">
                  <c:v>10015166.803366153</c:v>
                </c:pt>
                <c:pt idx="277">
                  <c:v>10015166.803366153</c:v>
                </c:pt>
                <c:pt idx="278">
                  <c:v>10015166.803366153</c:v>
                </c:pt>
                <c:pt idx="279">
                  <c:v>10015166.803366153</c:v>
                </c:pt>
                <c:pt idx="280">
                  <c:v>10015166.803366153</c:v>
                </c:pt>
                <c:pt idx="281">
                  <c:v>10015166.803366153</c:v>
                </c:pt>
                <c:pt idx="282">
                  <c:v>10015166.803366153</c:v>
                </c:pt>
                <c:pt idx="283">
                  <c:v>10015166.803366153</c:v>
                </c:pt>
                <c:pt idx="284">
                  <c:v>10015166.803366153</c:v>
                </c:pt>
                <c:pt idx="285">
                  <c:v>10015166.803366153</c:v>
                </c:pt>
                <c:pt idx="286">
                  <c:v>10015166.803366153</c:v>
                </c:pt>
                <c:pt idx="287">
                  <c:v>10015166.803366153</c:v>
                </c:pt>
                <c:pt idx="288">
                  <c:v>10015166.803366153</c:v>
                </c:pt>
                <c:pt idx="289">
                  <c:v>10015166.803366153</c:v>
                </c:pt>
                <c:pt idx="290">
                  <c:v>10015166.803366153</c:v>
                </c:pt>
                <c:pt idx="291">
                  <c:v>10015166.803366153</c:v>
                </c:pt>
                <c:pt idx="292">
                  <c:v>10015166.803366153</c:v>
                </c:pt>
                <c:pt idx="293">
                  <c:v>10015166.803366153</c:v>
                </c:pt>
                <c:pt idx="294">
                  <c:v>10015166.803366153</c:v>
                </c:pt>
                <c:pt idx="295">
                  <c:v>10015166.803366153</c:v>
                </c:pt>
                <c:pt idx="296">
                  <c:v>10015166.803366153</c:v>
                </c:pt>
                <c:pt idx="297">
                  <c:v>10015166.803366153</c:v>
                </c:pt>
                <c:pt idx="298">
                  <c:v>10015166.803366153</c:v>
                </c:pt>
                <c:pt idx="299">
                  <c:v>10015166.803366153</c:v>
                </c:pt>
                <c:pt idx="300">
                  <c:v>10015166.803366153</c:v>
                </c:pt>
                <c:pt idx="301">
                  <c:v>10015166.803366153</c:v>
                </c:pt>
                <c:pt idx="302">
                  <c:v>10015166.803366153</c:v>
                </c:pt>
                <c:pt idx="303">
                  <c:v>10015166.803366153</c:v>
                </c:pt>
                <c:pt idx="304">
                  <c:v>10015166.803366153</c:v>
                </c:pt>
                <c:pt idx="305">
                  <c:v>10015166.803366153</c:v>
                </c:pt>
                <c:pt idx="306">
                  <c:v>10015166.803366153</c:v>
                </c:pt>
                <c:pt idx="307">
                  <c:v>10015166.803366153</c:v>
                </c:pt>
                <c:pt idx="308">
                  <c:v>10015166.803366153</c:v>
                </c:pt>
                <c:pt idx="309">
                  <c:v>10015166.803366153</c:v>
                </c:pt>
                <c:pt idx="310">
                  <c:v>10015166.803366153</c:v>
                </c:pt>
                <c:pt idx="311">
                  <c:v>10015203.479576577</c:v>
                </c:pt>
                <c:pt idx="312">
                  <c:v>10015226.061565315</c:v>
                </c:pt>
                <c:pt idx="313">
                  <c:v>10015248.853956712</c:v>
                </c:pt>
                <c:pt idx="314">
                  <c:v>10015271.233595345</c:v>
                </c:pt>
                <c:pt idx="315">
                  <c:v>10015293.644357929</c:v>
                </c:pt>
                <c:pt idx="316">
                  <c:v>10015316.065759266</c:v>
                </c:pt>
                <c:pt idx="317">
                  <c:v>10015338.929903362</c:v>
                </c:pt>
                <c:pt idx="318">
                  <c:v>10015361.806906881</c:v>
                </c:pt>
                <c:pt idx="319">
                  <c:v>10015385.92409453</c:v>
                </c:pt>
                <c:pt idx="320">
                  <c:v>10015409.355595952</c:v>
                </c:pt>
                <c:pt idx="321">
                  <c:v>10015430.397340178</c:v>
                </c:pt>
                <c:pt idx="322">
                  <c:v>10015449.438404901</c:v>
                </c:pt>
                <c:pt idx="323">
                  <c:v>10015469.825538693</c:v>
                </c:pt>
                <c:pt idx="324">
                  <c:v>10015491.305467136</c:v>
                </c:pt>
                <c:pt idx="325">
                  <c:v>10015513.036055064</c:v>
                </c:pt>
                <c:pt idx="326">
                  <c:v>10015533.33620047</c:v>
                </c:pt>
                <c:pt idx="327">
                  <c:v>10015553.604441317</c:v>
                </c:pt>
                <c:pt idx="328">
                  <c:v>10015574.267940747</c:v>
                </c:pt>
                <c:pt idx="329">
                  <c:v>10015595.443652431</c:v>
                </c:pt>
                <c:pt idx="330">
                  <c:v>10015617.745531447</c:v>
                </c:pt>
                <c:pt idx="331">
                  <c:v>10015640.781922173</c:v>
                </c:pt>
                <c:pt idx="332">
                  <c:v>10015664.373807738</c:v>
                </c:pt>
                <c:pt idx="333">
                  <c:v>10015687.807558846</c:v>
                </c:pt>
                <c:pt idx="334">
                  <c:v>10015711.968114311</c:v>
                </c:pt>
                <c:pt idx="335">
                  <c:v>10015734.191667343</c:v>
                </c:pt>
                <c:pt idx="336">
                  <c:v>10015756.319807276</c:v>
                </c:pt>
                <c:pt idx="337">
                  <c:v>10015779.091083715</c:v>
                </c:pt>
                <c:pt idx="338">
                  <c:v>10015801.882229201</c:v>
                </c:pt>
                <c:pt idx="339">
                  <c:v>10015825.086819325</c:v>
                </c:pt>
                <c:pt idx="340">
                  <c:v>10015848.550342837</c:v>
                </c:pt>
                <c:pt idx="341">
                  <c:v>10015871.765805889</c:v>
                </c:pt>
                <c:pt idx="342">
                  <c:v>10015895.552968323</c:v>
                </c:pt>
                <c:pt idx="343">
                  <c:v>10015895.194478279</c:v>
                </c:pt>
                <c:pt idx="344">
                  <c:v>10015895.194478279</c:v>
                </c:pt>
                <c:pt idx="345">
                  <c:v>10015895.194478279</c:v>
                </c:pt>
                <c:pt idx="346">
                  <c:v>10015895.194478279</c:v>
                </c:pt>
                <c:pt idx="347">
                  <c:v>10015895.194478279</c:v>
                </c:pt>
                <c:pt idx="348">
                  <c:v>10015895.194478279</c:v>
                </c:pt>
                <c:pt idx="349">
                  <c:v>10015895.194478279</c:v>
                </c:pt>
                <c:pt idx="350">
                  <c:v>10015895.194478279</c:v>
                </c:pt>
                <c:pt idx="351">
                  <c:v>10015895.194478279</c:v>
                </c:pt>
                <c:pt idx="352">
                  <c:v>10015895.194478279</c:v>
                </c:pt>
                <c:pt idx="353">
                  <c:v>10015895.194478279</c:v>
                </c:pt>
                <c:pt idx="354">
                  <c:v>10015895.194478279</c:v>
                </c:pt>
                <c:pt idx="355">
                  <c:v>10015895.194478279</c:v>
                </c:pt>
                <c:pt idx="356">
                  <c:v>10015895.194478279</c:v>
                </c:pt>
                <c:pt idx="357">
                  <c:v>10015895.194478279</c:v>
                </c:pt>
                <c:pt idx="358">
                  <c:v>10015895.194478279</c:v>
                </c:pt>
                <c:pt idx="359">
                  <c:v>10015895.194478279</c:v>
                </c:pt>
                <c:pt idx="360">
                  <c:v>10015895.194478279</c:v>
                </c:pt>
                <c:pt idx="361">
                  <c:v>10015895.194478279</c:v>
                </c:pt>
                <c:pt idx="362">
                  <c:v>10015895.194478279</c:v>
                </c:pt>
                <c:pt idx="363">
                  <c:v>10014862.796745509</c:v>
                </c:pt>
                <c:pt idx="364">
                  <c:v>10013837.606409281</c:v>
                </c:pt>
                <c:pt idx="365">
                  <c:v>10012815.35742568</c:v>
                </c:pt>
                <c:pt idx="366">
                  <c:v>10011787.054717604</c:v>
                </c:pt>
                <c:pt idx="367">
                  <c:v>10010759.992530575</c:v>
                </c:pt>
                <c:pt idx="368">
                  <c:v>10009736.91194668</c:v>
                </c:pt>
                <c:pt idx="369">
                  <c:v>10008711.339834396</c:v>
                </c:pt>
                <c:pt idx="370">
                  <c:v>10007683.150085175</c:v>
                </c:pt>
                <c:pt idx="371">
                  <c:v>10006653.525503449</c:v>
                </c:pt>
                <c:pt idx="372">
                  <c:v>10005624.592887824</c:v>
                </c:pt>
                <c:pt idx="373">
                  <c:v>10005624.592887824</c:v>
                </c:pt>
                <c:pt idx="374">
                  <c:v>10005624.592887824</c:v>
                </c:pt>
                <c:pt idx="375">
                  <c:v>10005624.592887824</c:v>
                </c:pt>
                <c:pt idx="376">
                  <c:v>10005624.592887824</c:v>
                </c:pt>
                <c:pt idx="377">
                  <c:v>10005624.592887824</c:v>
                </c:pt>
                <c:pt idx="378">
                  <c:v>10005624.592887824</c:v>
                </c:pt>
                <c:pt idx="379">
                  <c:v>10005624.592887824</c:v>
                </c:pt>
                <c:pt idx="380">
                  <c:v>10005624.592887824</c:v>
                </c:pt>
                <c:pt idx="381">
                  <c:v>10005624.592887824</c:v>
                </c:pt>
                <c:pt idx="382">
                  <c:v>10005624.592887824</c:v>
                </c:pt>
                <c:pt idx="383">
                  <c:v>10005624.592887824</c:v>
                </c:pt>
                <c:pt idx="384">
                  <c:v>10005624.592887824</c:v>
                </c:pt>
                <c:pt idx="385">
                  <c:v>10005624.592887824</c:v>
                </c:pt>
                <c:pt idx="386">
                  <c:v>10005624.592887824</c:v>
                </c:pt>
                <c:pt idx="387">
                  <c:v>10005624.592887824</c:v>
                </c:pt>
                <c:pt idx="388">
                  <c:v>10005624.592887824</c:v>
                </c:pt>
                <c:pt idx="389">
                  <c:v>10005624.592887824</c:v>
                </c:pt>
                <c:pt idx="390">
                  <c:v>10005624.592887824</c:v>
                </c:pt>
                <c:pt idx="391">
                  <c:v>10005624.592887824</c:v>
                </c:pt>
                <c:pt idx="392">
                  <c:v>10005624.592887824</c:v>
                </c:pt>
                <c:pt idx="393">
                  <c:v>10005624.592887824</c:v>
                </c:pt>
                <c:pt idx="394">
                  <c:v>10005624.592887824</c:v>
                </c:pt>
                <c:pt idx="395">
                  <c:v>10005624.592887824</c:v>
                </c:pt>
                <c:pt idx="396">
                  <c:v>10005624.592887824</c:v>
                </c:pt>
                <c:pt idx="397">
                  <c:v>10005624.592887824</c:v>
                </c:pt>
                <c:pt idx="398">
                  <c:v>10005624.592887824</c:v>
                </c:pt>
                <c:pt idx="399">
                  <c:v>10005624.592887824</c:v>
                </c:pt>
                <c:pt idx="400">
                  <c:v>10005624.592887824</c:v>
                </c:pt>
                <c:pt idx="401">
                  <c:v>10005624.592887824</c:v>
                </c:pt>
                <c:pt idx="402">
                  <c:v>10005624.592887824</c:v>
                </c:pt>
                <c:pt idx="403">
                  <c:v>10005624.592887824</c:v>
                </c:pt>
                <c:pt idx="404">
                  <c:v>10005624.592887824</c:v>
                </c:pt>
                <c:pt idx="405">
                  <c:v>10005624.592887824</c:v>
                </c:pt>
                <c:pt idx="406">
                  <c:v>10005624.592887824</c:v>
                </c:pt>
                <c:pt idx="407">
                  <c:v>10005624.592887824</c:v>
                </c:pt>
                <c:pt idx="408">
                  <c:v>10005624.592887824</c:v>
                </c:pt>
                <c:pt idx="409">
                  <c:v>10005624.592887824</c:v>
                </c:pt>
                <c:pt idx="410">
                  <c:v>10005624.592887824</c:v>
                </c:pt>
                <c:pt idx="411">
                  <c:v>10005624.592887824</c:v>
                </c:pt>
                <c:pt idx="412">
                  <c:v>10005624.592887824</c:v>
                </c:pt>
                <c:pt idx="413">
                  <c:v>10005624.592887824</c:v>
                </c:pt>
                <c:pt idx="414">
                  <c:v>10005624.592887824</c:v>
                </c:pt>
                <c:pt idx="415">
                  <c:v>10005624.592887824</c:v>
                </c:pt>
                <c:pt idx="416">
                  <c:v>10005624.592887824</c:v>
                </c:pt>
                <c:pt idx="417">
                  <c:v>10005624.592887824</c:v>
                </c:pt>
                <c:pt idx="418">
                  <c:v>10005624.592887824</c:v>
                </c:pt>
                <c:pt idx="419">
                  <c:v>10005624.592887824</c:v>
                </c:pt>
                <c:pt idx="420">
                  <c:v>10005624.592887824</c:v>
                </c:pt>
                <c:pt idx="421">
                  <c:v>10005624.592887824</c:v>
                </c:pt>
                <c:pt idx="422">
                  <c:v>10005624.592887824</c:v>
                </c:pt>
                <c:pt idx="423">
                  <c:v>10005624.592887824</c:v>
                </c:pt>
                <c:pt idx="424">
                  <c:v>10005624.592887824</c:v>
                </c:pt>
                <c:pt idx="425">
                  <c:v>10005624.592887824</c:v>
                </c:pt>
                <c:pt idx="426">
                  <c:v>10005624.592887824</c:v>
                </c:pt>
                <c:pt idx="427">
                  <c:v>10005624.592887824</c:v>
                </c:pt>
                <c:pt idx="428">
                  <c:v>10005624.592887824</c:v>
                </c:pt>
                <c:pt idx="429">
                  <c:v>10005624.592887824</c:v>
                </c:pt>
                <c:pt idx="430">
                  <c:v>10005624.592887824</c:v>
                </c:pt>
                <c:pt idx="431">
                  <c:v>10005624.592887824</c:v>
                </c:pt>
                <c:pt idx="432">
                  <c:v>10005624.592887824</c:v>
                </c:pt>
                <c:pt idx="433">
                  <c:v>10005624.592887824</c:v>
                </c:pt>
                <c:pt idx="434">
                  <c:v>10005624.592887824</c:v>
                </c:pt>
                <c:pt idx="435">
                  <c:v>10004927.089420607</c:v>
                </c:pt>
                <c:pt idx="436">
                  <c:v>10005022.44042203</c:v>
                </c:pt>
                <c:pt idx="437">
                  <c:v>10005146.880765952</c:v>
                </c:pt>
                <c:pt idx="438">
                  <c:v>10005358.935727762</c:v>
                </c:pt>
                <c:pt idx="439">
                  <c:v>10005576.975195328</c:v>
                </c:pt>
                <c:pt idx="440">
                  <c:v>10005789.19149792</c:v>
                </c:pt>
                <c:pt idx="441">
                  <c:v>10006009.948930619</c:v>
                </c:pt>
                <c:pt idx="442">
                  <c:v>10006236.117283486</c:v>
                </c:pt>
                <c:pt idx="443">
                  <c:v>10006461.877589295</c:v>
                </c:pt>
                <c:pt idx="444">
                  <c:v>10006682.993837103</c:v>
                </c:pt>
                <c:pt idx="445">
                  <c:v>10006910.145911407</c:v>
                </c:pt>
                <c:pt idx="446">
                  <c:v>10007136.202525962</c:v>
                </c:pt>
                <c:pt idx="447">
                  <c:v>10007366.31126117</c:v>
                </c:pt>
                <c:pt idx="448">
                  <c:v>10007594.823104922</c:v>
                </c:pt>
                <c:pt idx="449">
                  <c:v>10007825.778062457</c:v>
                </c:pt>
                <c:pt idx="450">
                  <c:v>10008051.671126248</c:v>
                </c:pt>
                <c:pt idx="451">
                  <c:v>10008278.152270699</c:v>
                </c:pt>
                <c:pt idx="452">
                  <c:v>10008506.550241021</c:v>
                </c:pt>
                <c:pt idx="453">
                  <c:v>10008735.258574305</c:v>
                </c:pt>
                <c:pt idx="454">
                  <c:v>10008964.814538226</c:v>
                </c:pt>
                <c:pt idx="455">
                  <c:v>10009193.500020331</c:v>
                </c:pt>
                <c:pt idx="456">
                  <c:v>10009421.709621936</c:v>
                </c:pt>
                <c:pt idx="457">
                  <c:v>10009650.617188938</c:v>
                </c:pt>
                <c:pt idx="458">
                  <c:v>10009879.944674052</c:v>
                </c:pt>
                <c:pt idx="459">
                  <c:v>10010101.023789052</c:v>
                </c:pt>
                <c:pt idx="460">
                  <c:v>10010321.418486463</c:v>
                </c:pt>
                <c:pt idx="461">
                  <c:v>10010540.558398584</c:v>
                </c:pt>
                <c:pt idx="462">
                  <c:v>10010762.541075852</c:v>
                </c:pt>
                <c:pt idx="463">
                  <c:v>10010980.331464913</c:v>
                </c:pt>
                <c:pt idx="464">
                  <c:v>10011413.112220807</c:v>
                </c:pt>
                <c:pt idx="465">
                  <c:v>10011605.705307979</c:v>
                </c:pt>
                <c:pt idx="466">
                  <c:v>10011801.037792459</c:v>
                </c:pt>
                <c:pt idx="467">
                  <c:v>10011988.705117835</c:v>
                </c:pt>
                <c:pt idx="468">
                  <c:v>10012184.15067688</c:v>
                </c:pt>
                <c:pt idx="469">
                  <c:v>10012388.846197963</c:v>
                </c:pt>
                <c:pt idx="470">
                  <c:v>10012585.699244976</c:v>
                </c:pt>
                <c:pt idx="471">
                  <c:v>10012784.258025471</c:v>
                </c:pt>
                <c:pt idx="472">
                  <c:v>10012981.097350705</c:v>
                </c:pt>
                <c:pt idx="473">
                  <c:v>10013175.422056919</c:v>
                </c:pt>
                <c:pt idx="474">
                  <c:v>10013378.904023776</c:v>
                </c:pt>
                <c:pt idx="475">
                  <c:v>10013579.586639792</c:v>
                </c:pt>
                <c:pt idx="476">
                  <c:v>10013769.030808803</c:v>
                </c:pt>
                <c:pt idx="477">
                  <c:v>10013965.188420366</c:v>
                </c:pt>
                <c:pt idx="478">
                  <c:v>10014162.672366098</c:v>
                </c:pt>
                <c:pt idx="479">
                  <c:v>10014365.643853648</c:v>
                </c:pt>
                <c:pt idx="480">
                  <c:v>10014561.571882626</c:v>
                </c:pt>
                <c:pt idx="481">
                  <c:v>10014759.19731864</c:v>
                </c:pt>
                <c:pt idx="482">
                  <c:v>10014960.141915977</c:v>
                </c:pt>
                <c:pt idx="483">
                  <c:v>10015164.342673505</c:v>
                </c:pt>
                <c:pt idx="484">
                  <c:v>10015361.905543011</c:v>
                </c:pt>
                <c:pt idx="485">
                  <c:v>10015560.339880785</c:v>
                </c:pt>
                <c:pt idx="486">
                  <c:v>10015753.153619545</c:v>
                </c:pt>
                <c:pt idx="487">
                  <c:v>10015953.881452356</c:v>
                </c:pt>
                <c:pt idx="488">
                  <c:v>10015979.424595887</c:v>
                </c:pt>
                <c:pt idx="489">
                  <c:v>10016001.011380745</c:v>
                </c:pt>
                <c:pt idx="490">
                  <c:v>10016020.061146447</c:v>
                </c:pt>
                <c:pt idx="491">
                  <c:v>10016051.330369385</c:v>
                </c:pt>
                <c:pt idx="492">
                  <c:v>10016081.07930051</c:v>
                </c:pt>
                <c:pt idx="493">
                  <c:v>10016104.822049212</c:v>
                </c:pt>
                <c:pt idx="494">
                  <c:v>10016126.941231141</c:v>
                </c:pt>
                <c:pt idx="495">
                  <c:v>10016144.922584036</c:v>
                </c:pt>
                <c:pt idx="496">
                  <c:v>10016166.642242886</c:v>
                </c:pt>
                <c:pt idx="497">
                  <c:v>10016149.19824031</c:v>
                </c:pt>
                <c:pt idx="498">
                  <c:v>10016130.029222464</c:v>
                </c:pt>
                <c:pt idx="499">
                  <c:v>10016110.485217368</c:v>
                </c:pt>
                <c:pt idx="500">
                  <c:v>10016090.441274345</c:v>
                </c:pt>
                <c:pt idx="501">
                  <c:v>10016071.379068902</c:v>
                </c:pt>
                <c:pt idx="502">
                  <c:v>10016051.578047967</c:v>
                </c:pt>
                <c:pt idx="503">
                  <c:v>10016032.634939751</c:v>
                </c:pt>
                <c:pt idx="504">
                  <c:v>10016013.973434057</c:v>
                </c:pt>
                <c:pt idx="505">
                  <c:v>10015995.243451837</c:v>
                </c:pt>
                <c:pt idx="506">
                  <c:v>10015976.352763232</c:v>
                </c:pt>
                <c:pt idx="507">
                  <c:v>10015956.991354855</c:v>
                </c:pt>
                <c:pt idx="508">
                  <c:v>10015937.788030637</c:v>
                </c:pt>
                <c:pt idx="509">
                  <c:v>10015920.221595448</c:v>
                </c:pt>
                <c:pt idx="510">
                  <c:v>10015902.475382084</c:v>
                </c:pt>
                <c:pt idx="511">
                  <c:v>10015884.3610135</c:v>
                </c:pt>
                <c:pt idx="512">
                  <c:v>10015866.832421388</c:v>
                </c:pt>
                <c:pt idx="513">
                  <c:v>10015850.443400612</c:v>
                </c:pt>
                <c:pt idx="514">
                  <c:v>10015835.154450409</c:v>
                </c:pt>
                <c:pt idx="515">
                  <c:v>10015819.43137951</c:v>
                </c:pt>
                <c:pt idx="516">
                  <c:v>10015802.3376553</c:v>
                </c:pt>
                <c:pt idx="517">
                  <c:v>10015784.929276219</c:v>
                </c:pt>
                <c:pt idx="518">
                  <c:v>10015769.332176646</c:v>
                </c:pt>
                <c:pt idx="519">
                  <c:v>10015754.565460354</c:v>
                </c:pt>
                <c:pt idx="520">
                  <c:v>10015739.282142241</c:v>
                </c:pt>
                <c:pt idx="521">
                  <c:v>10015724.056030462</c:v>
                </c:pt>
                <c:pt idx="522">
                  <c:v>10015708.520141685</c:v>
                </c:pt>
                <c:pt idx="523">
                  <c:v>10015692.72222398</c:v>
                </c:pt>
                <c:pt idx="524">
                  <c:v>10015677.370988242</c:v>
                </c:pt>
                <c:pt idx="525">
                  <c:v>10015661.690147512</c:v>
                </c:pt>
                <c:pt idx="526">
                  <c:v>10015646.438402358</c:v>
                </c:pt>
                <c:pt idx="527">
                  <c:v>10015631.576260045</c:v>
                </c:pt>
                <c:pt idx="528">
                  <c:v>10015615.775323467</c:v>
                </c:pt>
                <c:pt idx="529">
                  <c:v>10015599.835244307</c:v>
                </c:pt>
                <c:pt idx="530">
                  <c:v>10015583.672683047</c:v>
                </c:pt>
                <c:pt idx="531">
                  <c:v>10015567.097085122</c:v>
                </c:pt>
                <c:pt idx="532">
                  <c:v>10015549.640820755</c:v>
                </c:pt>
                <c:pt idx="533">
                  <c:v>10015531.422505394</c:v>
                </c:pt>
                <c:pt idx="534">
                  <c:v>10015513.566902472</c:v>
                </c:pt>
                <c:pt idx="535">
                  <c:v>10015494.638803482</c:v>
                </c:pt>
                <c:pt idx="536">
                  <c:v>10015475.589861445</c:v>
                </c:pt>
                <c:pt idx="537">
                  <c:v>10015458.101036521</c:v>
                </c:pt>
                <c:pt idx="538">
                  <c:v>10015440.75256614</c:v>
                </c:pt>
                <c:pt idx="539">
                  <c:v>10015423.902356979</c:v>
                </c:pt>
                <c:pt idx="540">
                  <c:v>10015408.736862034</c:v>
                </c:pt>
                <c:pt idx="541">
                  <c:v>10015393.949060714</c:v>
                </c:pt>
                <c:pt idx="542">
                  <c:v>10015378.313482031</c:v>
                </c:pt>
                <c:pt idx="543">
                  <c:v>10015362.210725298</c:v>
                </c:pt>
                <c:pt idx="544">
                  <c:v>10015346.565178528</c:v>
                </c:pt>
                <c:pt idx="545">
                  <c:v>10015330.439932497</c:v>
                </c:pt>
                <c:pt idx="546">
                  <c:v>10015313.919538675</c:v>
                </c:pt>
                <c:pt idx="547">
                  <c:v>10015297.480122557</c:v>
                </c:pt>
                <c:pt idx="548">
                  <c:v>10015280.546536822</c:v>
                </c:pt>
                <c:pt idx="549">
                  <c:v>10015263.919690181</c:v>
                </c:pt>
                <c:pt idx="550">
                  <c:v>10015246.618909771</c:v>
                </c:pt>
                <c:pt idx="551">
                  <c:v>10015341.019062795</c:v>
                </c:pt>
                <c:pt idx="552">
                  <c:v>10015436.062119503</c:v>
                </c:pt>
                <c:pt idx="553">
                  <c:v>10015530.911615789</c:v>
                </c:pt>
                <c:pt idx="554">
                  <c:v>10015629.036985518</c:v>
                </c:pt>
                <c:pt idx="555">
                  <c:v>10015726.856066884</c:v>
                </c:pt>
                <c:pt idx="556">
                  <c:v>10015823.402513145</c:v>
                </c:pt>
                <c:pt idx="557">
                  <c:v>10015918.070850031</c:v>
                </c:pt>
                <c:pt idx="558">
                  <c:v>10016013.381113023</c:v>
                </c:pt>
                <c:pt idx="559">
                  <c:v>10015018.278771281</c:v>
                </c:pt>
                <c:pt idx="560">
                  <c:v>10015108.209263241</c:v>
                </c:pt>
                <c:pt idx="561">
                  <c:v>10015217.637348384</c:v>
                </c:pt>
                <c:pt idx="562">
                  <c:v>10015347.459491715</c:v>
                </c:pt>
                <c:pt idx="563">
                  <c:v>10015480.853632964</c:v>
                </c:pt>
                <c:pt idx="564">
                  <c:v>10015617.923527742</c:v>
                </c:pt>
                <c:pt idx="565">
                  <c:v>10015751.197854927</c:v>
                </c:pt>
                <c:pt idx="566">
                  <c:v>10015879.204194661</c:v>
                </c:pt>
                <c:pt idx="567">
                  <c:v>10016014.701507822</c:v>
                </c:pt>
                <c:pt idx="568">
                  <c:v>10016146.359621489</c:v>
                </c:pt>
                <c:pt idx="569">
                  <c:v>10016281.569920899</c:v>
                </c:pt>
                <c:pt idx="570">
                  <c:v>10016418.206494519</c:v>
                </c:pt>
                <c:pt idx="571">
                  <c:v>10016556.67295653</c:v>
                </c:pt>
                <c:pt idx="572">
                  <c:v>10016695.341174828</c:v>
                </c:pt>
                <c:pt idx="573">
                  <c:v>10016833.50824724</c:v>
                </c:pt>
                <c:pt idx="574">
                  <c:v>10016973.912340136</c:v>
                </c:pt>
                <c:pt idx="575">
                  <c:v>10017105.740746697</c:v>
                </c:pt>
                <c:pt idx="576">
                  <c:v>10017238.297212843</c:v>
                </c:pt>
                <c:pt idx="577">
                  <c:v>10017375.312330538</c:v>
                </c:pt>
                <c:pt idx="578">
                  <c:v>10017511.634822251</c:v>
                </c:pt>
                <c:pt idx="579">
                  <c:v>10017645.339525584</c:v>
                </c:pt>
                <c:pt idx="580">
                  <c:v>10017780.948681455</c:v>
                </c:pt>
                <c:pt idx="581">
                  <c:v>10017916.810027251</c:v>
                </c:pt>
                <c:pt idx="582">
                  <c:v>10018052.719929699</c:v>
                </c:pt>
                <c:pt idx="583">
                  <c:v>10018201.567321185</c:v>
                </c:pt>
                <c:pt idx="584">
                  <c:v>10018345.510115366</c:v>
                </c:pt>
                <c:pt idx="585">
                  <c:v>10018486.265271626</c:v>
                </c:pt>
                <c:pt idx="586">
                  <c:v>10018620.682849802</c:v>
                </c:pt>
                <c:pt idx="587">
                  <c:v>10018754.203337045</c:v>
                </c:pt>
                <c:pt idx="588">
                  <c:v>10018884.394895021</c:v>
                </c:pt>
                <c:pt idx="589">
                  <c:v>10019022.056437125</c:v>
                </c:pt>
                <c:pt idx="590">
                  <c:v>10019161.224966751</c:v>
                </c:pt>
                <c:pt idx="591">
                  <c:v>10019299.95422391</c:v>
                </c:pt>
                <c:pt idx="592">
                  <c:v>10019433.54590979</c:v>
                </c:pt>
                <c:pt idx="593">
                  <c:v>10019570.085678037</c:v>
                </c:pt>
                <c:pt idx="594">
                  <c:v>10019707.386366839</c:v>
                </c:pt>
                <c:pt idx="595">
                  <c:v>10019840.990316091</c:v>
                </c:pt>
                <c:pt idx="596">
                  <c:v>10019977.039829476</c:v>
                </c:pt>
                <c:pt idx="597">
                  <c:v>10020111.116551343</c:v>
                </c:pt>
                <c:pt idx="598">
                  <c:v>10020240.021623103</c:v>
                </c:pt>
                <c:pt idx="599">
                  <c:v>10020372.59611048</c:v>
                </c:pt>
                <c:pt idx="600">
                  <c:v>10020500.095890108</c:v>
                </c:pt>
                <c:pt idx="601">
                  <c:v>10020627.978326714</c:v>
                </c:pt>
                <c:pt idx="602">
                  <c:v>10020757.650394846</c:v>
                </c:pt>
                <c:pt idx="603">
                  <c:v>10020892.170625636</c:v>
                </c:pt>
                <c:pt idx="604">
                  <c:v>10021025.089309579</c:v>
                </c:pt>
                <c:pt idx="605">
                  <c:v>10021165.994474683</c:v>
                </c:pt>
                <c:pt idx="606">
                  <c:v>10021308.198861789</c:v>
                </c:pt>
                <c:pt idx="607">
                  <c:v>10021452.2652444</c:v>
                </c:pt>
                <c:pt idx="608">
                  <c:v>10021596.338628832</c:v>
                </c:pt>
                <c:pt idx="609">
                  <c:v>10021738.17176454</c:v>
                </c:pt>
                <c:pt idx="610">
                  <c:v>10021874.796035523</c:v>
                </c:pt>
                <c:pt idx="611">
                  <c:v>10022013.835896183</c:v>
                </c:pt>
                <c:pt idx="612">
                  <c:v>10022151.612848457</c:v>
                </c:pt>
                <c:pt idx="613">
                  <c:v>10022287.892263407</c:v>
                </c:pt>
                <c:pt idx="614">
                  <c:v>10022421.565776529</c:v>
                </c:pt>
                <c:pt idx="615">
                  <c:v>10022550.563997962</c:v>
                </c:pt>
                <c:pt idx="616">
                  <c:v>10022680.799944982</c:v>
                </c:pt>
                <c:pt idx="617">
                  <c:v>10022810.549268689</c:v>
                </c:pt>
                <c:pt idx="618">
                  <c:v>10022945.948560681</c:v>
                </c:pt>
                <c:pt idx="619">
                  <c:v>10023078.477604339</c:v>
                </c:pt>
                <c:pt idx="620">
                  <c:v>10023216.907037338</c:v>
                </c:pt>
                <c:pt idx="621">
                  <c:v>10023216.907037338</c:v>
                </c:pt>
                <c:pt idx="622">
                  <c:v>10023216.907037338</c:v>
                </c:pt>
                <c:pt idx="623">
                  <c:v>10023216.907037338</c:v>
                </c:pt>
                <c:pt idx="624">
                  <c:v>10023216.907037338</c:v>
                </c:pt>
                <c:pt idx="625">
                  <c:v>10023216.907037338</c:v>
                </c:pt>
                <c:pt idx="626">
                  <c:v>10023216.907037338</c:v>
                </c:pt>
                <c:pt idx="627">
                  <c:v>10023216.907037338</c:v>
                </c:pt>
                <c:pt idx="628">
                  <c:v>10023216.907037338</c:v>
                </c:pt>
                <c:pt idx="629">
                  <c:v>10023216.907037338</c:v>
                </c:pt>
                <c:pt idx="630">
                  <c:v>10023216.907037338</c:v>
                </c:pt>
                <c:pt idx="631">
                  <c:v>10023216.907037338</c:v>
                </c:pt>
                <c:pt idx="632">
                  <c:v>10023216.907037338</c:v>
                </c:pt>
                <c:pt idx="633">
                  <c:v>10023216.907037338</c:v>
                </c:pt>
                <c:pt idx="634">
                  <c:v>10023216.907037338</c:v>
                </c:pt>
                <c:pt idx="635">
                  <c:v>10023216.907037338</c:v>
                </c:pt>
                <c:pt idx="636">
                  <c:v>10023216.907037338</c:v>
                </c:pt>
                <c:pt idx="637">
                  <c:v>10023216.907037338</c:v>
                </c:pt>
                <c:pt idx="638">
                  <c:v>10023216.907037338</c:v>
                </c:pt>
                <c:pt idx="639">
                  <c:v>10023216.907037338</c:v>
                </c:pt>
                <c:pt idx="640">
                  <c:v>10023216.907037338</c:v>
                </c:pt>
                <c:pt idx="641">
                  <c:v>10023216.907037338</c:v>
                </c:pt>
                <c:pt idx="642">
                  <c:v>10023216.907037338</c:v>
                </c:pt>
                <c:pt idx="643">
                  <c:v>10023216.907037338</c:v>
                </c:pt>
                <c:pt idx="644">
                  <c:v>10023216.907037338</c:v>
                </c:pt>
                <c:pt idx="645">
                  <c:v>10023216.907037338</c:v>
                </c:pt>
                <c:pt idx="646">
                  <c:v>10023216.907037338</c:v>
                </c:pt>
                <c:pt idx="647">
                  <c:v>10023216.907037338</c:v>
                </c:pt>
                <c:pt idx="648">
                  <c:v>10023216.907037338</c:v>
                </c:pt>
                <c:pt idx="649">
                  <c:v>10023216.907037338</c:v>
                </c:pt>
                <c:pt idx="650">
                  <c:v>10023216.907037338</c:v>
                </c:pt>
                <c:pt idx="651">
                  <c:v>10023216.907037338</c:v>
                </c:pt>
                <c:pt idx="652">
                  <c:v>10023216.907037338</c:v>
                </c:pt>
                <c:pt idx="653">
                  <c:v>10023216.907037338</c:v>
                </c:pt>
                <c:pt idx="654">
                  <c:v>10023216.907037338</c:v>
                </c:pt>
                <c:pt idx="655">
                  <c:v>10023216.907037338</c:v>
                </c:pt>
                <c:pt idx="656">
                  <c:v>10023216.907037338</c:v>
                </c:pt>
                <c:pt idx="657">
                  <c:v>10023216.907037338</c:v>
                </c:pt>
                <c:pt idx="658">
                  <c:v>10023216.907037338</c:v>
                </c:pt>
                <c:pt idx="659">
                  <c:v>10023216.907037338</c:v>
                </c:pt>
                <c:pt idx="660">
                  <c:v>10023216.907037338</c:v>
                </c:pt>
                <c:pt idx="661">
                  <c:v>10023216.907037338</c:v>
                </c:pt>
                <c:pt idx="662">
                  <c:v>10023216.907037338</c:v>
                </c:pt>
                <c:pt idx="663">
                  <c:v>10023216.907037338</c:v>
                </c:pt>
                <c:pt idx="664">
                  <c:v>10023216.907037338</c:v>
                </c:pt>
                <c:pt idx="665">
                  <c:v>10023216.907037338</c:v>
                </c:pt>
                <c:pt idx="666">
                  <c:v>10023216.907037338</c:v>
                </c:pt>
                <c:pt idx="667">
                  <c:v>10023216.907037338</c:v>
                </c:pt>
                <c:pt idx="668">
                  <c:v>10023216.907037338</c:v>
                </c:pt>
                <c:pt idx="669">
                  <c:v>10023216.907037338</c:v>
                </c:pt>
                <c:pt idx="670">
                  <c:v>10023216.907037338</c:v>
                </c:pt>
                <c:pt idx="671">
                  <c:v>10023216.907037338</c:v>
                </c:pt>
                <c:pt idx="672">
                  <c:v>10023216.907037338</c:v>
                </c:pt>
                <c:pt idx="673">
                  <c:v>10023216.907037338</c:v>
                </c:pt>
                <c:pt idx="674">
                  <c:v>10023216.907037338</c:v>
                </c:pt>
                <c:pt idx="675">
                  <c:v>10023216.907037338</c:v>
                </c:pt>
                <c:pt idx="676">
                  <c:v>10023216.907037338</c:v>
                </c:pt>
                <c:pt idx="677">
                  <c:v>10023216.907037338</c:v>
                </c:pt>
                <c:pt idx="678">
                  <c:v>10023216.907037338</c:v>
                </c:pt>
                <c:pt idx="679">
                  <c:v>10023216.907037338</c:v>
                </c:pt>
                <c:pt idx="680">
                  <c:v>10023216.907037338</c:v>
                </c:pt>
                <c:pt idx="681">
                  <c:v>10023216.907037338</c:v>
                </c:pt>
                <c:pt idx="682">
                  <c:v>10023216.907037338</c:v>
                </c:pt>
                <c:pt idx="683">
                  <c:v>10022222.0310634</c:v>
                </c:pt>
                <c:pt idx="684">
                  <c:v>10022521.98538471</c:v>
                </c:pt>
                <c:pt idx="685">
                  <c:v>10022823.400503278</c:v>
                </c:pt>
                <c:pt idx="686">
                  <c:v>10023115.823382316</c:v>
                </c:pt>
                <c:pt idx="687">
                  <c:v>10023412.472955629</c:v>
                </c:pt>
                <c:pt idx="688">
                  <c:v>10023703.398119325</c:v>
                </c:pt>
                <c:pt idx="689">
                  <c:v>10024005.047014838</c:v>
                </c:pt>
                <c:pt idx="690">
                  <c:v>10024300.667824183</c:v>
                </c:pt>
                <c:pt idx="691">
                  <c:v>10024655.496638039</c:v>
                </c:pt>
                <c:pt idx="692">
                  <c:v>10025008.963749228</c:v>
                </c:pt>
                <c:pt idx="693">
                  <c:v>10025367.817541873</c:v>
                </c:pt>
                <c:pt idx="694">
                  <c:v>10025730.213333907</c:v>
                </c:pt>
                <c:pt idx="695">
                  <c:v>10026099.252297737</c:v>
                </c:pt>
                <c:pt idx="696">
                  <c:v>10026454.520982953</c:v>
                </c:pt>
                <c:pt idx="697">
                  <c:v>10026803.265910557</c:v>
                </c:pt>
                <c:pt idx="698">
                  <c:v>10027152.140315823</c:v>
                </c:pt>
                <c:pt idx="699">
                  <c:v>10027504.64998606</c:v>
                </c:pt>
                <c:pt idx="700">
                  <c:v>10027858.365246292</c:v>
                </c:pt>
                <c:pt idx="701">
                  <c:v>10028200.892677326</c:v>
                </c:pt>
                <c:pt idx="702">
                  <c:v>10028548.261447946</c:v>
                </c:pt>
                <c:pt idx="703">
                  <c:v>10028894.21268435</c:v>
                </c:pt>
                <c:pt idx="704">
                  <c:v>10029245.732896563</c:v>
                </c:pt>
                <c:pt idx="705">
                  <c:v>10029584.043643188</c:v>
                </c:pt>
                <c:pt idx="706">
                  <c:v>10029933.550918942</c:v>
                </c:pt>
                <c:pt idx="707">
                  <c:v>10030285.196113009</c:v>
                </c:pt>
                <c:pt idx="708">
                  <c:v>10030635.004546871</c:v>
                </c:pt>
                <c:pt idx="709">
                  <c:v>10030983.44350704</c:v>
                </c:pt>
                <c:pt idx="710">
                  <c:v>10031326.715355007</c:v>
                </c:pt>
                <c:pt idx="711">
                  <c:v>10031674.821446178</c:v>
                </c:pt>
                <c:pt idx="712">
                  <c:v>10032029.144339615</c:v>
                </c:pt>
                <c:pt idx="713">
                  <c:v>10032377.851584889</c:v>
                </c:pt>
                <c:pt idx="714">
                  <c:v>10032727.568733921</c:v>
                </c:pt>
                <c:pt idx="715">
                  <c:v>10033076.59301368</c:v>
                </c:pt>
                <c:pt idx="716">
                  <c:v>10033424.898173662</c:v>
                </c:pt>
                <c:pt idx="717">
                  <c:v>10033769.869751474</c:v>
                </c:pt>
                <c:pt idx="718">
                  <c:v>10034117.037279069</c:v>
                </c:pt>
                <c:pt idx="719">
                  <c:v>10034463.098381083</c:v>
                </c:pt>
                <c:pt idx="720">
                  <c:v>10034810.496072985</c:v>
                </c:pt>
                <c:pt idx="721">
                  <c:v>10035158.636370992</c:v>
                </c:pt>
                <c:pt idx="722">
                  <c:v>10035506.509707535</c:v>
                </c:pt>
                <c:pt idx="723">
                  <c:v>10035861.036807604</c:v>
                </c:pt>
                <c:pt idx="724">
                  <c:v>10036220.100963818</c:v>
                </c:pt>
                <c:pt idx="725">
                  <c:v>10036580.138230629</c:v>
                </c:pt>
                <c:pt idx="726">
                  <c:v>10036724.11947657</c:v>
                </c:pt>
                <c:pt idx="727">
                  <c:v>10036870.802614773</c:v>
                </c:pt>
                <c:pt idx="728">
                  <c:v>10037024.3403701</c:v>
                </c:pt>
                <c:pt idx="729">
                  <c:v>10037179.415861106</c:v>
                </c:pt>
                <c:pt idx="730">
                  <c:v>10037336.734346904</c:v>
                </c:pt>
                <c:pt idx="731">
                  <c:v>10037416.541543568</c:v>
                </c:pt>
                <c:pt idx="732">
                  <c:v>10037499.196312325</c:v>
                </c:pt>
                <c:pt idx="733">
                  <c:v>10037581.519855656</c:v>
                </c:pt>
                <c:pt idx="734">
                  <c:v>10037674.301639384</c:v>
                </c:pt>
                <c:pt idx="735">
                  <c:v>10037768.134072024</c:v>
                </c:pt>
                <c:pt idx="736">
                  <c:v>10037858.402532384</c:v>
                </c:pt>
                <c:pt idx="737">
                  <c:v>10037957.871859405</c:v>
                </c:pt>
                <c:pt idx="738">
                  <c:v>10038045.080458596</c:v>
                </c:pt>
                <c:pt idx="739">
                  <c:v>10038129.150346328</c:v>
                </c:pt>
                <c:pt idx="740">
                  <c:v>10038218.85440227</c:v>
                </c:pt>
                <c:pt idx="741">
                  <c:v>10038305.166348467</c:v>
                </c:pt>
                <c:pt idx="742">
                  <c:v>10038395.028612142</c:v>
                </c:pt>
                <c:pt idx="743">
                  <c:v>10038482.844580712</c:v>
                </c:pt>
                <c:pt idx="744">
                  <c:v>10038575.695992418</c:v>
                </c:pt>
                <c:pt idx="745">
                  <c:v>10038575.695992418</c:v>
                </c:pt>
                <c:pt idx="746">
                  <c:v>10038575.695992418</c:v>
                </c:pt>
                <c:pt idx="747">
                  <c:v>10038575.695992418</c:v>
                </c:pt>
                <c:pt idx="748">
                  <c:v>10038575.695992418</c:v>
                </c:pt>
                <c:pt idx="749">
                  <c:v>10038575.695992418</c:v>
                </c:pt>
                <c:pt idx="750">
                  <c:v>10038575.695992418</c:v>
                </c:pt>
                <c:pt idx="751">
                  <c:v>10038575.695992418</c:v>
                </c:pt>
                <c:pt idx="752">
                  <c:v>10038575.695992418</c:v>
                </c:pt>
                <c:pt idx="753">
                  <c:v>10038575.695992418</c:v>
                </c:pt>
                <c:pt idx="754">
                  <c:v>10038575.695992418</c:v>
                </c:pt>
                <c:pt idx="755">
                  <c:v>10038575.695992418</c:v>
                </c:pt>
                <c:pt idx="756">
                  <c:v>10038575.695992418</c:v>
                </c:pt>
                <c:pt idx="757">
                  <c:v>10038575.695992418</c:v>
                </c:pt>
                <c:pt idx="758">
                  <c:v>10038575.695992418</c:v>
                </c:pt>
                <c:pt idx="759">
                  <c:v>10038575.695992418</c:v>
                </c:pt>
                <c:pt idx="760">
                  <c:v>10038575.695992418</c:v>
                </c:pt>
                <c:pt idx="761">
                  <c:v>10038575.695992418</c:v>
                </c:pt>
                <c:pt idx="762">
                  <c:v>10038575.695992418</c:v>
                </c:pt>
                <c:pt idx="763">
                  <c:v>10038575.695992418</c:v>
                </c:pt>
                <c:pt idx="764">
                  <c:v>10038575.695992418</c:v>
                </c:pt>
                <c:pt idx="765">
                  <c:v>10038575.695992418</c:v>
                </c:pt>
                <c:pt idx="766">
                  <c:v>10038575.695992418</c:v>
                </c:pt>
                <c:pt idx="767">
                  <c:v>10038575.695992418</c:v>
                </c:pt>
                <c:pt idx="768">
                  <c:v>10038575.695992418</c:v>
                </c:pt>
                <c:pt idx="769">
                  <c:v>10038575.695992418</c:v>
                </c:pt>
                <c:pt idx="770">
                  <c:v>10038575.695992418</c:v>
                </c:pt>
                <c:pt idx="771">
                  <c:v>10038575.695992418</c:v>
                </c:pt>
                <c:pt idx="772">
                  <c:v>10038575.695992418</c:v>
                </c:pt>
                <c:pt idx="773">
                  <c:v>10038575.695992418</c:v>
                </c:pt>
                <c:pt idx="774">
                  <c:v>10038575.695992418</c:v>
                </c:pt>
                <c:pt idx="775">
                  <c:v>10038575.695992418</c:v>
                </c:pt>
                <c:pt idx="776">
                  <c:v>10038575.695992418</c:v>
                </c:pt>
                <c:pt idx="777">
                  <c:v>10038575.695992418</c:v>
                </c:pt>
                <c:pt idx="778">
                  <c:v>10038575.695992418</c:v>
                </c:pt>
                <c:pt idx="779">
                  <c:v>10038575.695992418</c:v>
                </c:pt>
                <c:pt idx="780">
                  <c:v>10038575.695992418</c:v>
                </c:pt>
                <c:pt idx="781">
                  <c:v>10038575.695992418</c:v>
                </c:pt>
                <c:pt idx="782">
                  <c:v>10038575.695992418</c:v>
                </c:pt>
                <c:pt idx="783">
                  <c:v>10038575.695992418</c:v>
                </c:pt>
                <c:pt idx="784">
                  <c:v>10038575.695992418</c:v>
                </c:pt>
                <c:pt idx="785">
                  <c:v>10038575.695992418</c:v>
                </c:pt>
                <c:pt idx="786">
                  <c:v>10038575.695992418</c:v>
                </c:pt>
                <c:pt idx="787">
                  <c:v>10038575.695992418</c:v>
                </c:pt>
                <c:pt idx="788">
                  <c:v>10038575.695992418</c:v>
                </c:pt>
                <c:pt idx="789">
                  <c:v>10038575.695992418</c:v>
                </c:pt>
                <c:pt idx="790">
                  <c:v>10038575.695992418</c:v>
                </c:pt>
                <c:pt idx="791">
                  <c:v>10038575.695992418</c:v>
                </c:pt>
                <c:pt idx="792">
                  <c:v>10038575.695992418</c:v>
                </c:pt>
                <c:pt idx="793">
                  <c:v>10038575.695992418</c:v>
                </c:pt>
                <c:pt idx="794">
                  <c:v>10038575.695992418</c:v>
                </c:pt>
                <c:pt idx="795">
                  <c:v>10038575.695992418</c:v>
                </c:pt>
                <c:pt idx="796">
                  <c:v>10038575.695992418</c:v>
                </c:pt>
                <c:pt idx="797">
                  <c:v>10038575.695992418</c:v>
                </c:pt>
                <c:pt idx="798">
                  <c:v>10038575.695992418</c:v>
                </c:pt>
                <c:pt idx="799">
                  <c:v>10038575.695992418</c:v>
                </c:pt>
                <c:pt idx="800">
                  <c:v>10038575.695992418</c:v>
                </c:pt>
                <c:pt idx="801">
                  <c:v>10038575.695992418</c:v>
                </c:pt>
                <c:pt idx="802">
                  <c:v>10038575.695992418</c:v>
                </c:pt>
                <c:pt idx="803">
                  <c:v>10038575.695992418</c:v>
                </c:pt>
                <c:pt idx="804">
                  <c:v>10038575.695992418</c:v>
                </c:pt>
                <c:pt idx="805">
                  <c:v>10038575.695992418</c:v>
                </c:pt>
                <c:pt idx="806">
                  <c:v>10038575.695992418</c:v>
                </c:pt>
                <c:pt idx="807">
                  <c:v>10038575.695992418</c:v>
                </c:pt>
                <c:pt idx="808">
                  <c:v>10038575.695992418</c:v>
                </c:pt>
                <c:pt idx="809">
                  <c:v>10038575.695992418</c:v>
                </c:pt>
                <c:pt idx="810">
                  <c:v>10038575.695992418</c:v>
                </c:pt>
                <c:pt idx="811">
                  <c:v>10038575.695992418</c:v>
                </c:pt>
                <c:pt idx="812">
                  <c:v>10038575.695992418</c:v>
                </c:pt>
                <c:pt idx="813">
                  <c:v>10038575.695992418</c:v>
                </c:pt>
                <c:pt idx="814">
                  <c:v>10038575.695992418</c:v>
                </c:pt>
                <c:pt idx="815">
                  <c:v>10038575.695992418</c:v>
                </c:pt>
                <c:pt idx="816">
                  <c:v>10038575.695992418</c:v>
                </c:pt>
                <c:pt idx="817">
                  <c:v>10038575.695992418</c:v>
                </c:pt>
                <c:pt idx="818">
                  <c:v>10038575.695992418</c:v>
                </c:pt>
                <c:pt idx="819">
                  <c:v>10038575.695992418</c:v>
                </c:pt>
                <c:pt idx="820">
                  <c:v>10038575.695992418</c:v>
                </c:pt>
                <c:pt idx="821">
                  <c:v>10038575.695992418</c:v>
                </c:pt>
                <c:pt idx="822">
                  <c:v>10038575.695992418</c:v>
                </c:pt>
                <c:pt idx="823">
                  <c:v>10038575.695992418</c:v>
                </c:pt>
                <c:pt idx="824">
                  <c:v>10038575.695992418</c:v>
                </c:pt>
                <c:pt idx="825">
                  <c:v>10038575.695992418</c:v>
                </c:pt>
                <c:pt idx="826">
                  <c:v>10038575.695992418</c:v>
                </c:pt>
                <c:pt idx="827">
                  <c:v>10038575.695992418</c:v>
                </c:pt>
                <c:pt idx="828">
                  <c:v>10038575.695992418</c:v>
                </c:pt>
                <c:pt idx="829">
                  <c:v>10038575.695992418</c:v>
                </c:pt>
                <c:pt idx="830">
                  <c:v>10038575.695992418</c:v>
                </c:pt>
                <c:pt idx="831">
                  <c:v>10038575.695992418</c:v>
                </c:pt>
                <c:pt idx="832">
                  <c:v>10038575.695992418</c:v>
                </c:pt>
                <c:pt idx="833">
                  <c:v>10038575.695992418</c:v>
                </c:pt>
                <c:pt idx="834">
                  <c:v>10038575.695992418</c:v>
                </c:pt>
                <c:pt idx="835">
                  <c:v>10038575.695992418</c:v>
                </c:pt>
                <c:pt idx="836">
                  <c:v>10038575.695992418</c:v>
                </c:pt>
                <c:pt idx="837">
                  <c:v>10038575.695992418</c:v>
                </c:pt>
                <c:pt idx="838">
                  <c:v>10038575.695992418</c:v>
                </c:pt>
                <c:pt idx="839">
                  <c:v>10038575.695992418</c:v>
                </c:pt>
                <c:pt idx="840">
                  <c:v>10038575.695992418</c:v>
                </c:pt>
                <c:pt idx="841">
                  <c:v>10038575.695992418</c:v>
                </c:pt>
                <c:pt idx="842">
                  <c:v>10038575.695992418</c:v>
                </c:pt>
                <c:pt idx="843">
                  <c:v>10038575.695992418</c:v>
                </c:pt>
                <c:pt idx="844">
                  <c:v>10038575.695992418</c:v>
                </c:pt>
                <c:pt idx="845">
                  <c:v>10038575.695992418</c:v>
                </c:pt>
                <c:pt idx="846">
                  <c:v>10038575.695992418</c:v>
                </c:pt>
                <c:pt idx="847">
                  <c:v>10038575.695992418</c:v>
                </c:pt>
                <c:pt idx="848">
                  <c:v>10038575.695992418</c:v>
                </c:pt>
                <c:pt idx="849">
                  <c:v>10038575.695992418</c:v>
                </c:pt>
                <c:pt idx="850">
                  <c:v>10038575.695992418</c:v>
                </c:pt>
                <c:pt idx="851">
                  <c:v>10038575.695992418</c:v>
                </c:pt>
                <c:pt idx="852">
                  <c:v>10038575.695992418</c:v>
                </c:pt>
                <c:pt idx="853">
                  <c:v>10038575.695992418</c:v>
                </c:pt>
                <c:pt idx="854">
                  <c:v>10038575.695992418</c:v>
                </c:pt>
                <c:pt idx="855">
                  <c:v>10038575.695992418</c:v>
                </c:pt>
                <c:pt idx="856">
                  <c:v>10038575.695992418</c:v>
                </c:pt>
                <c:pt idx="857">
                  <c:v>10038575.695992418</c:v>
                </c:pt>
                <c:pt idx="858">
                  <c:v>10038575.695992418</c:v>
                </c:pt>
                <c:pt idx="859">
                  <c:v>10038575.695992418</c:v>
                </c:pt>
                <c:pt idx="860">
                  <c:v>10038575.695992418</c:v>
                </c:pt>
                <c:pt idx="861">
                  <c:v>10038575.695992418</c:v>
                </c:pt>
                <c:pt idx="862">
                  <c:v>10038575.695992418</c:v>
                </c:pt>
                <c:pt idx="863">
                  <c:v>10038575.695992418</c:v>
                </c:pt>
                <c:pt idx="864">
                  <c:v>10038575.695992418</c:v>
                </c:pt>
                <c:pt idx="865">
                  <c:v>10038575.695992418</c:v>
                </c:pt>
                <c:pt idx="866">
                  <c:v>10038575.695992418</c:v>
                </c:pt>
                <c:pt idx="867">
                  <c:v>10038575.695992418</c:v>
                </c:pt>
                <c:pt idx="868">
                  <c:v>10038575.695992418</c:v>
                </c:pt>
                <c:pt idx="869">
                  <c:v>10038575.695992418</c:v>
                </c:pt>
                <c:pt idx="870">
                  <c:v>10038575.695992418</c:v>
                </c:pt>
                <c:pt idx="871">
                  <c:v>10038575.695992418</c:v>
                </c:pt>
                <c:pt idx="872">
                  <c:v>10038575.695992418</c:v>
                </c:pt>
                <c:pt idx="873">
                  <c:v>10038575.695992418</c:v>
                </c:pt>
                <c:pt idx="874">
                  <c:v>10038575.695992418</c:v>
                </c:pt>
                <c:pt idx="875">
                  <c:v>10038575.695992418</c:v>
                </c:pt>
                <c:pt idx="876">
                  <c:v>10038575.695992418</c:v>
                </c:pt>
                <c:pt idx="877">
                  <c:v>10038575.695992418</c:v>
                </c:pt>
                <c:pt idx="878">
                  <c:v>10038575.695992418</c:v>
                </c:pt>
                <c:pt idx="879">
                  <c:v>10038575.695992418</c:v>
                </c:pt>
                <c:pt idx="880">
                  <c:v>10038575.695992418</c:v>
                </c:pt>
                <c:pt idx="881">
                  <c:v>10038575.695992418</c:v>
                </c:pt>
                <c:pt idx="882">
                  <c:v>10038575.695992418</c:v>
                </c:pt>
                <c:pt idx="883">
                  <c:v>10038575.695992418</c:v>
                </c:pt>
                <c:pt idx="884">
                  <c:v>10038575.695992418</c:v>
                </c:pt>
                <c:pt idx="885">
                  <c:v>10038575.695992418</c:v>
                </c:pt>
                <c:pt idx="886">
                  <c:v>10038575.695992418</c:v>
                </c:pt>
                <c:pt idx="887">
                  <c:v>10038575.695992418</c:v>
                </c:pt>
                <c:pt idx="888">
                  <c:v>10038575.695992418</c:v>
                </c:pt>
                <c:pt idx="889">
                  <c:v>10038575.695992418</c:v>
                </c:pt>
                <c:pt idx="890">
                  <c:v>10038575.695992418</c:v>
                </c:pt>
                <c:pt idx="891">
                  <c:v>10038575.695992418</c:v>
                </c:pt>
                <c:pt idx="892">
                  <c:v>10038575.695992418</c:v>
                </c:pt>
                <c:pt idx="893">
                  <c:v>10038575.695992418</c:v>
                </c:pt>
                <c:pt idx="894">
                  <c:v>10038575.695992418</c:v>
                </c:pt>
                <c:pt idx="895">
                  <c:v>10038575.695992418</c:v>
                </c:pt>
                <c:pt idx="896">
                  <c:v>10038575.695992418</c:v>
                </c:pt>
                <c:pt idx="897">
                  <c:v>10038575.695992418</c:v>
                </c:pt>
                <c:pt idx="898">
                  <c:v>10038575.695992418</c:v>
                </c:pt>
                <c:pt idx="899">
                  <c:v>10038575.695992418</c:v>
                </c:pt>
                <c:pt idx="900">
                  <c:v>10038575.695992418</c:v>
                </c:pt>
                <c:pt idx="901">
                  <c:v>10038575.695992418</c:v>
                </c:pt>
                <c:pt idx="902">
                  <c:v>10038575.695992418</c:v>
                </c:pt>
                <c:pt idx="903">
                  <c:v>10038575.695992418</c:v>
                </c:pt>
                <c:pt idx="904">
                  <c:v>10038575.695992418</c:v>
                </c:pt>
                <c:pt idx="905">
                  <c:v>10038575.695992418</c:v>
                </c:pt>
                <c:pt idx="906">
                  <c:v>10038575.695992418</c:v>
                </c:pt>
                <c:pt idx="907">
                  <c:v>10038575.695992418</c:v>
                </c:pt>
                <c:pt idx="908">
                  <c:v>10038575.695992418</c:v>
                </c:pt>
                <c:pt idx="909">
                  <c:v>10038575.695992418</c:v>
                </c:pt>
                <c:pt idx="910">
                  <c:v>10038575.695992418</c:v>
                </c:pt>
                <c:pt idx="911">
                  <c:v>10038575.695992418</c:v>
                </c:pt>
                <c:pt idx="912">
                  <c:v>10038575.695992418</c:v>
                </c:pt>
                <c:pt idx="913">
                  <c:v>10038575.695992418</c:v>
                </c:pt>
                <c:pt idx="914">
                  <c:v>10038575.695992418</c:v>
                </c:pt>
                <c:pt idx="915">
                  <c:v>10038575.695992418</c:v>
                </c:pt>
                <c:pt idx="916">
                  <c:v>10038575.695992418</c:v>
                </c:pt>
                <c:pt idx="917">
                  <c:v>10038575.695992418</c:v>
                </c:pt>
                <c:pt idx="918">
                  <c:v>10038575.695992418</c:v>
                </c:pt>
                <c:pt idx="919">
                  <c:v>10038575.695992418</c:v>
                </c:pt>
                <c:pt idx="920">
                  <c:v>10038575.695992418</c:v>
                </c:pt>
                <c:pt idx="921">
                  <c:v>10038575.695992418</c:v>
                </c:pt>
                <c:pt idx="922">
                  <c:v>10038575.695992418</c:v>
                </c:pt>
                <c:pt idx="923">
                  <c:v>10038575.695992418</c:v>
                </c:pt>
                <c:pt idx="924">
                  <c:v>10038575.695992418</c:v>
                </c:pt>
                <c:pt idx="925">
                  <c:v>10038575.695992418</c:v>
                </c:pt>
                <c:pt idx="926">
                  <c:v>10038575.695992418</c:v>
                </c:pt>
                <c:pt idx="927">
                  <c:v>10038575.695992418</c:v>
                </c:pt>
                <c:pt idx="928">
                  <c:v>10038575.695992418</c:v>
                </c:pt>
                <c:pt idx="929">
                  <c:v>10038575.695992418</c:v>
                </c:pt>
                <c:pt idx="930">
                  <c:v>10038575.695992418</c:v>
                </c:pt>
                <c:pt idx="931">
                  <c:v>10038575.695992418</c:v>
                </c:pt>
                <c:pt idx="932">
                  <c:v>10038575.695992418</c:v>
                </c:pt>
                <c:pt idx="933">
                  <c:v>10038575.695992418</c:v>
                </c:pt>
                <c:pt idx="934">
                  <c:v>10038575.695992418</c:v>
                </c:pt>
                <c:pt idx="935">
                  <c:v>10038575.695992418</c:v>
                </c:pt>
                <c:pt idx="936">
                  <c:v>10038575.695992418</c:v>
                </c:pt>
                <c:pt idx="937">
                  <c:v>10038575.695992418</c:v>
                </c:pt>
                <c:pt idx="938">
                  <c:v>10038575.695992418</c:v>
                </c:pt>
                <c:pt idx="939">
                  <c:v>10038575.695992418</c:v>
                </c:pt>
                <c:pt idx="940">
                  <c:v>10038575.695992418</c:v>
                </c:pt>
                <c:pt idx="941">
                  <c:v>10038575.695992418</c:v>
                </c:pt>
                <c:pt idx="942">
                  <c:v>10038575.695992418</c:v>
                </c:pt>
                <c:pt idx="943">
                  <c:v>10038575.695992418</c:v>
                </c:pt>
                <c:pt idx="944">
                  <c:v>10038575.695992418</c:v>
                </c:pt>
                <c:pt idx="945">
                  <c:v>10038575.695992418</c:v>
                </c:pt>
                <c:pt idx="946">
                  <c:v>10038575.695992418</c:v>
                </c:pt>
                <c:pt idx="947">
                  <c:v>10038575.695992418</c:v>
                </c:pt>
                <c:pt idx="948">
                  <c:v>10038575.695992418</c:v>
                </c:pt>
                <c:pt idx="949">
                  <c:v>10038575.695992418</c:v>
                </c:pt>
                <c:pt idx="950">
                  <c:v>10038575.695992418</c:v>
                </c:pt>
                <c:pt idx="951">
                  <c:v>10038575.695992418</c:v>
                </c:pt>
                <c:pt idx="952">
                  <c:v>10038575.695992418</c:v>
                </c:pt>
                <c:pt idx="953">
                  <c:v>10038575.695992418</c:v>
                </c:pt>
                <c:pt idx="954">
                  <c:v>10038575.695992418</c:v>
                </c:pt>
                <c:pt idx="955">
                  <c:v>10038575.695992418</c:v>
                </c:pt>
                <c:pt idx="956">
                  <c:v>10038575.695992418</c:v>
                </c:pt>
                <c:pt idx="957">
                  <c:v>10038575.695992418</c:v>
                </c:pt>
                <c:pt idx="958">
                  <c:v>10038575.695992418</c:v>
                </c:pt>
                <c:pt idx="959">
                  <c:v>10038575.695992418</c:v>
                </c:pt>
                <c:pt idx="960">
                  <c:v>10038575.695992418</c:v>
                </c:pt>
                <c:pt idx="961">
                  <c:v>10038575.695992418</c:v>
                </c:pt>
                <c:pt idx="962">
                  <c:v>10038575.695992418</c:v>
                </c:pt>
                <c:pt idx="963">
                  <c:v>10038575.695992418</c:v>
                </c:pt>
                <c:pt idx="964">
                  <c:v>10038575.695992418</c:v>
                </c:pt>
                <c:pt idx="965">
                  <c:v>10038575.695992418</c:v>
                </c:pt>
                <c:pt idx="966">
                  <c:v>10038575.695992418</c:v>
                </c:pt>
                <c:pt idx="967">
                  <c:v>10038575.695992418</c:v>
                </c:pt>
                <c:pt idx="968">
                  <c:v>10038575.695992418</c:v>
                </c:pt>
                <c:pt idx="969">
                  <c:v>10038575.695992418</c:v>
                </c:pt>
                <c:pt idx="970">
                  <c:v>10038575.695992418</c:v>
                </c:pt>
                <c:pt idx="971">
                  <c:v>10038575.695992418</c:v>
                </c:pt>
                <c:pt idx="972">
                  <c:v>10038575.695992418</c:v>
                </c:pt>
                <c:pt idx="973">
                  <c:v>10038575.695992418</c:v>
                </c:pt>
                <c:pt idx="974">
                  <c:v>10038575.695992418</c:v>
                </c:pt>
                <c:pt idx="975">
                  <c:v>10038575.695992418</c:v>
                </c:pt>
                <c:pt idx="976">
                  <c:v>10038575.695992418</c:v>
                </c:pt>
                <c:pt idx="977">
                  <c:v>10038575.695992418</c:v>
                </c:pt>
                <c:pt idx="978">
                  <c:v>10038575.695992418</c:v>
                </c:pt>
                <c:pt idx="979">
                  <c:v>10038575.695992418</c:v>
                </c:pt>
                <c:pt idx="980">
                  <c:v>10038575.695992418</c:v>
                </c:pt>
                <c:pt idx="981">
                  <c:v>10038575.695992418</c:v>
                </c:pt>
                <c:pt idx="982">
                  <c:v>10038575.695992418</c:v>
                </c:pt>
                <c:pt idx="983">
                  <c:v>10038575.695992418</c:v>
                </c:pt>
                <c:pt idx="984">
                  <c:v>10038575.695992418</c:v>
                </c:pt>
                <c:pt idx="985">
                  <c:v>10038575.695992418</c:v>
                </c:pt>
                <c:pt idx="986">
                  <c:v>10038575.695992418</c:v>
                </c:pt>
                <c:pt idx="987">
                  <c:v>10038575.695992418</c:v>
                </c:pt>
                <c:pt idx="988">
                  <c:v>10038575.695992418</c:v>
                </c:pt>
                <c:pt idx="989">
                  <c:v>10038575.695992418</c:v>
                </c:pt>
                <c:pt idx="990">
                  <c:v>10038575.695992418</c:v>
                </c:pt>
                <c:pt idx="991">
                  <c:v>10038575.695992418</c:v>
                </c:pt>
                <c:pt idx="992">
                  <c:v>10038575.695992418</c:v>
                </c:pt>
                <c:pt idx="993">
                  <c:v>10038575.695992418</c:v>
                </c:pt>
                <c:pt idx="994">
                  <c:v>10038575.695992418</c:v>
                </c:pt>
                <c:pt idx="995">
                  <c:v>10038575.695992418</c:v>
                </c:pt>
                <c:pt idx="996">
                  <c:v>10038575.695992418</c:v>
                </c:pt>
                <c:pt idx="997">
                  <c:v>10038575.695992418</c:v>
                </c:pt>
                <c:pt idx="998">
                  <c:v>10038575.695992418</c:v>
                </c:pt>
                <c:pt idx="999">
                  <c:v>10038575.695992418</c:v>
                </c:pt>
                <c:pt idx="1000">
                  <c:v>10038575.695992418</c:v>
                </c:pt>
                <c:pt idx="1001">
                  <c:v>10038575.695992418</c:v>
                </c:pt>
                <c:pt idx="1002">
                  <c:v>10038575.695992418</c:v>
                </c:pt>
                <c:pt idx="1003">
                  <c:v>10038575.695992418</c:v>
                </c:pt>
                <c:pt idx="1004">
                  <c:v>10038575.695992418</c:v>
                </c:pt>
                <c:pt idx="1005">
                  <c:v>10038575.695992418</c:v>
                </c:pt>
                <c:pt idx="1006">
                  <c:v>10038575.695992418</c:v>
                </c:pt>
                <c:pt idx="1007">
                  <c:v>10038575.695992418</c:v>
                </c:pt>
                <c:pt idx="1008">
                  <c:v>10038575.695992418</c:v>
                </c:pt>
                <c:pt idx="1009">
                  <c:v>10038575.695992418</c:v>
                </c:pt>
                <c:pt idx="1010">
                  <c:v>10038575.695992418</c:v>
                </c:pt>
                <c:pt idx="1011">
                  <c:v>10038575.695992418</c:v>
                </c:pt>
                <c:pt idx="1012">
                  <c:v>10038575.695992418</c:v>
                </c:pt>
                <c:pt idx="1013">
                  <c:v>10038575.695992418</c:v>
                </c:pt>
                <c:pt idx="1014">
                  <c:v>10038575.695992418</c:v>
                </c:pt>
                <c:pt idx="1015">
                  <c:v>10038575.695992418</c:v>
                </c:pt>
                <c:pt idx="1016">
                  <c:v>10038575.695992418</c:v>
                </c:pt>
                <c:pt idx="1017">
                  <c:v>10038575.695992418</c:v>
                </c:pt>
                <c:pt idx="1018">
                  <c:v>10038575.695992418</c:v>
                </c:pt>
                <c:pt idx="1019">
                  <c:v>10038575.695992418</c:v>
                </c:pt>
                <c:pt idx="1020">
                  <c:v>10038575.695992418</c:v>
                </c:pt>
                <c:pt idx="1021">
                  <c:v>10038575.695992418</c:v>
                </c:pt>
                <c:pt idx="1022">
                  <c:v>10038575.695992418</c:v>
                </c:pt>
                <c:pt idx="1023">
                  <c:v>10038575.695992418</c:v>
                </c:pt>
                <c:pt idx="1024">
                  <c:v>10038575.695992418</c:v>
                </c:pt>
                <c:pt idx="1025">
                  <c:v>10038575.695992418</c:v>
                </c:pt>
                <c:pt idx="1026">
                  <c:v>10038575.695992418</c:v>
                </c:pt>
                <c:pt idx="1027">
                  <c:v>10038575.695992418</c:v>
                </c:pt>
                <c:pt idx="1028">
                  <c:v>10038575.695992418</c:v>
                </c:pt>
                <c:pt idx="1029">
                  <c:v>10038575.695992418</c:v>
                </c:pt>
                <c:pt idx="1030">
                  <c:v>10038575.695992418</c:v>
                </c:pt>
                <c:pt idx="1031">
                  <c:v>10038575.695992418</c:v>
                </c:pt>
                <c:pt idx="1032">
                  <c:v>10038575.695992418</c:v>
                </c:pt>
                <c:pt idx="1033">
                  <c:v>10038575.695992418</c:v>
                </c:pt>
                <c:pt idx="1034">
                  <c:v>10038575.695992418</c:v>
                </c:pt>
                <c:pt idx="1035">
                  <c:v>10038575.695992418</c:v>
                </c:pt>
                <c:pt idx="1036">
                  <c:v>10038575.695992418</c:v>
                </c:pt>
                <c:pt idx="1037">
                  <c:v>10038575.695992418</c:v>
                </c:pt>
                <c:pt idx="1038">
                  <c:v>10038575.695992418</c:v>
                </c:pt>
                <c:pt idx="1039">
                  <c:v>10038575.695992418</c:v>
                </c:pt>
                <c:pt idx="1040">
                  <c:v>10038575.695992418</c:v>
                </c:pt>
                <c:pt idx="1041">
                  <c:v>10038575.695992418</c:v>
                </c:pt>
                <c:pt idx="1042">
                  <c:v>10038575.695992418</c:v>
                </c:pt>
                <c:pt idx="1043">
                  <c:v>10038575.695992418</c:v>
                </c:pt>
                <c:pt idx="1044">
                  <c:v>10038575.695992418</c:v>
                </c:pt>
                <c:pt idx="1045">
                  <c:v>10038575.695992418</c:v>
                </c:pt>
                <c:pt idx="1046">
                  <c:v>10038575.695992418</c:v>
                </c:pt>
                <c:pt idx="1047">
                  <c:v>10038575.695992418</c:v>
                </c:pt>
                <c:pt idx="1048">
                  <c:v>10038575.695992418</c:v>
                </c:pt>
                <c:pt idx="1049">
                  <c:v>10038575.695992418</c:v>
                </c:pt>
                <c:pt idx="1050">
                  <c:v>10038575.695992418</c:v>
                </c:pt>
                <c:pt idx="1051">
                  <c:v>10038575.695992418</c:v>
                </c:pt>
                <c:pt idx="1052">
                  <c:v>10038575.695992418</c:v>
                </c:pt>
                <c:pt idx="1053">
                  <c:v>10038575.695992418</c:v>
                </c:pt>
                <c:pt idx="1054">
                  <c:v>10038575.695992418</c:v>
                </c:pt>
                <c:pt idx="1055">
                  <c:v>10038575.695992418</c:v>
                </c:pt>
                <c:pt idx="1056">
                  <c:v>10038575.695992418</c:v>
                </c:pt>
                <c:pt idx="1057">
                  <c:v>10038575.695992418</c:v>
                </c:pt>
                <c:pt idx="1058">
                  <c:v>10038575.695992418</c:v>
                </c:pt>
                <c:pt idx="1059">
                  <c:v>10038575.695992418</c:v>
                </c:pt>
                <c:pt idx="1060">
                  <c:v>10038575.695992418</c:v>
                </c:pt>
                <c:pt idx="1061">
                  <c:v>10038575.695992418</c:v>
                </c:pt>
                <c:pt idx="1062">
                  <c:v>10038575.695992418</c:v>
                </c:pt>
                <c:pt idx="1063">
                  <c:v>10038575.695992418</c:v>
                </c:pt>
                <c:pt idx="1064">
                  <c:v>10038575.695992418</c:v>
                </c:pt>
                <c:pt idx="1065">
                  <c:v>10038575.695992418</c:v>
                </c:pt>
                <c:pt idx="1066">
                  <c:v>10038575.695992418</c:v>
                </c:pt>
                <c:pt idx="1067">
                  <c:v>10038575.695992418</c:v>
                </c:pt>
                <c:pt idx="1068">
                  <c:v>10038575.695992418</c:v>
                </c:pt>
                <c:pt idx="1069">
                  <c:v>10038575.695992418</c:v>
                </c:pt>
                <c:pt idx="1070">
                  <c:v>10038575.695992418</c:v>
                </c:pt>
                <c:pt idx="1071">
                  <c:v>10038575.695992418</c:v>
                </c:pt>
                <c:pt idx="1072">
                  <c:v>10038575.695992418</c:v>
                </c:pt>
                <c:pt idx="1073">
                  <c:v>10038575.695992418</c:v>
                </c:pt>
                <c:pt idx="1074">
                  <c:v>10038575.695992418</c:v>
                </c:pt>
                <c:pt idx="1075">
                  <c:v>10038575.695992418</c:v>
                </c:pt>
                <c:pt idx="1076">
                  <c:v>10038575.695992418</c:v>
                </c:pt>
                <c:pt idx="1077">
                  <c:v>10038575.695992418</c:v>
                </c:pt>
                <c:pt idx="1078">
                  <c:v>10038575.695992418</c:v>
                </c:pt>
                <c:pt idx="1079">
                  <c:v>10038575.695992418</c:v>
                </c:pt>
                <c:pt idx="1080">
                  <c:v>10038575.695992418</c:v>
                </c:pt>
                <c:pt idx="1081">
                  <c:v>10038575.695992418</c:v>
                </c:pt>
                <c:pt idx="1082">
                  <c:v>10037436.106764538</c:v>
                </c:pt>
                <c:pt idx="1083">
                  <c:v>10037455.475138279</c:v>
                </c:pt>
                <c:pt idx="1084">
                  <c:v>10037475.800627973</c:v>
                </c:pt>
                <c:pt idx="1085">
                  <c:v>10037500.801094415</c:v>
                </c:pt>
                <c:pt idx="1086">
                  <c:v>10037525.158383287</c:v>
                </c:pt>
                <c:pt idx="1087">
                  <c:v>10037551.799146976</c:v>
                </c:pt>
                <c:pt idx="1088">
                  <c:v>10037574.863532549</c:v>
                </c:pt>
                <c:pt idx="1089">
                  <c:v>10037598.298923805</c:v>
                </c:pt>
                <c:pt idx="1090">
                  <c:v>10037625.697936248</c:v>
                </c:pt>
                <c:pt idx="1091">
                  <c:v>10037652.013812475</c:v>
                </c:pt>
                <c:pt idx="1092">
                  <c:v>10037682.319490496</c:v>
                </c:pt>
                <c:pt idx="1093">
                  <c:v>10037712.372439343</c:v>
                </c:pt>
                <c:pt idx="1094">
                  <c:v>10037734.596316056</c:v>
                </c:pt>
                <c:pt idx="1095">
                  <c:v>10037763.471401675</c:v>
                </c:pt>
                <c:pt idx="1096">
                  <c:v>10037797.391718838</c:v>
                </c:pt>
                <c:pt idx="1097">
                  <c:v>10037824.326647928</c:v>
                </c:pt>
                <c:pt idx="1098">
                  <c:v>10037855.979008909</c:v>
                </c:pt>
                <c:pt idx="1099">
                  <c:v>10037887.995644704</c:v>
                </c:pt>
                <c:pt idx="1100">
                  <c:v>10037922.113373468</c:v>
                </c:pt>
                <c:pt idx="1101">
                  <c:v>10037950.427490423</c:v>
                </c:pt>
                <c:pt idx="1102">
                  <c:v>10037980.488359708</c:v>
                </c:pt>
                <c:pt idx="1103">
                  <c:v>10038014.220534887</c:v>
                </c:pt>
                <c:pt idx="1104">
                  <c:v>10038043.012805264</c:v>
                </c:pt>
                <c:pt idx="1105">
                  <c:v>10038069.380233593</c:v>
                </c:pt>
                <c:pt idx="1106">
                  <c:v>10038095.033237569</c:v>
                </c:pt>
                <c:pt idx="1107">
                  <c:v>10038123.275487358</c:v>
                </c:pt>
                <c:pt idx="1108">
                  <c:v>10038155.853435133</c:v>
                </c:pt>
                <c:pt idx="1109">
                  <c:v>10038185.126478</c:v>
                </c:pt>
                <c:pt idx="1110">
                  <c:v>10038212.098409278</c:v>
                </c:pt>
                <c:pt idx="1111">
                  <c:v>10038229.770918239</c:v>
                </c:pt>
                <c:pt idx="1112">
                  <c:v>10038236.395150483</c:v>
                </c:pt>
                <c:pt idx="1113">
                  <c:v>10038259.617294282</c:v>
                </c:pt>
                <c:pt idx="1114">
                  <c:v>10038283.513501335</c:v>
                </c:pt>
                <c:pt idx="1115">
                  <c:v>10038316.602159644</c:v>
                </c:pt>
                <c:pt idx="1116">
                  <c:v>10038339.424086511</c:v>
                </c:pt>
                <c:pt idx="1117">
                  <c:v>10038339.424086511</c:v>
                </c:pt>
                <c:pt idx="1118">
                  <c:v>10038339.424086511</c:v>
                </c:pt>
                <c:pt idx="1119">
                  <c:v>10038339.424086511</c:v>
                </c:pt>
                <c:pt idx="1120">
                  <c:v>10038339.424086511</c:v>
                </c:pt>
                <c:pt idx="1121">
                  <c:v>10038339.424086511</c:v>
                </c:pt>
                <c:pt idx="1122">
                  <c:v>10038339.424086511</c:v>
                </c:pt>
                <c:pt idx="1123">
                  <c:v>10038339.424086511</c:v>
                </c:pt>
                <c:pt idx="1124">
                  <c:v>10038339.424086511</c:v>
                </c:pt>
                <c:pt idx="1125">
                  <c:v>10038339.424086511</c:v>
                </c:pt>
                <c:pt idx="1126">
                  <c:v>10038339.424086511</c:v>
                </c:pt>
                <c:pt idx="1127">
                  <c:v>10038339.424086511</c:v>
                </c:pt>
                <c:pt idx="1128">
                  <c:v>10038339.424086511</c:v>
                </c:pt>
                <c:pt idx="1129">
                  <c:v>10038339.424086511</c:v>
                </c:pt>
                <c:pt idx="1130">
                  <c:v>10038339.424086511</c:v>
                </c:pt>
                <c:pt idx="1131">
                  <c:v>10038339.424086511</c:v>
                </c:pt>
                <c:pt idx="1132">
                  <c:v>10038339.424086511</c:v>
                </c:pt>
                <c:pt idx="1133">
                  <c:v>10038339.424086511</c:v>
                </c:pt>
                <c:pt idx="1134">
                  <c:v>10038339.424086511</c:v>
                </c:pt>
                <c:pt idx="1135">
                  <c:v>10038339.424086511</c:v>
                </c:pt>
                <c:pt idx="1136">
                  <c:v>10038339.424086511</c:v>
                </c:pt>
                <c:pt idx="1137">
                  <c:v>10038339.424086511</c:v>
                </c:pt>
                <c:pt idx="1138">
                  <c:v>10038339.424086511</c:v>
                </c:pt>
                <c:pt idx="1139">
                  <c:v>10038339.424086511</c:v>
                </c:pt>
                <c:pt idx="1140">
                  <c:v>10038339.424086511</c:v>
                </c:pt>
                <c:pt idx="1141">
                  <c:v>10038339.424086511</c:v>
                </c:pt>
                <c:pt idx="1142">
                  <c:v>10038339.424086511</c:v>
                </c:pt>
                <c:pt idx="1143">
                  <c:v>10038339.424086511</c:v>
                </c:pt>
                <c:pt idx="1144">
                  <c:v>10038339.424086511</c:v>
                </c:pt>
                <c:pt idx="1145">
                  <c:v>10038339.424086511</c:v>
                </c:pt>
                <c:pt idx="1146">
                  <c:v>10038339.424086511</c:v>
                </c:pt>
                <c:pt idx="1147">
                  <c:v>10038339.424086511</c:v>
                </c:pt>
                <c:pt idx="1148">
                  <c:v>10038339.424086511</c:v>
                </c:pt>
                <c:pt idx="1149">
                  <c:v>10038339.424086511</c:v>
                </c:pt>
                <c:pt idx="1150">
                  <c:v>10038339.424086511</c:v>
                </c:pt>
                <c:pt idx="1151">
                  <c:v>10038339.424086511</c:v>
                </c:pt>
                <c:pt idx="1152">
                  <c:v>10038339.424086511</c:v>
                </c:pt>
                <c:pt idx="1153">
                  <c:v>10038339.424086511</c:v>
                </c:pt>
                <c:pt idx="1154">
                  <c:v>10038339.424086511</c:v>
                </c:pt>
                <c:pt idx="1155">
                  <c:v>10038339.424086511</c:v>
                </c:pt>
                <c:pt idx="1156">
                  <c:v>10038339.424086511</c:v>
                </c:pt>
                <c:pt idx="1157">
                  <c:v>10038339.424086511</c:v>
                </c:pt>
                <c:pt idx="1158">
                  <c:v>10038339.424086511</c:v>
                </c:pt>
                <c:pt idx="1159">
                  <c:v>10038339.424086511</c:v>
                </c:pt>
                <c:pt idx="1160">
                  <c:v>10038339.424086511</c:v>
                </c:pt>
                <c:pt idx="1161">
                  <c:v>10038339.424086511</c:v>
                </c:pt>
                <c:pt idx="1162">
                  <c:v>10038339.424086511</c:v>
                </c:pt>
                <c:pt idx="1163">
                  <c:v>10038339.424086511</c:v>
                </c:pt>
                <c:pt idx="1164">
                  <c:v>10038339.424086511</c:v>
                </c:pt>
                <c:pt idx="1165">
                  <c:v>10038339.424086511</c:v>
                </c:pt>
                <c:pt idx="1166">
                  <c:v>10038339.424086511</c:v>
                </c:pt>
                <c:pt idx="1167">
                  <c:v>10038339.424086511</c:v>
                </c:pt>
                <c:pt idx="1168">
                  <c:v>10038339.424086511</c:v>
                </c:pt>
                <c:pt idx="1169">
                  <c:v>10038339.424086511</c:v>
                </c:pt>
                <c:pt idx="1170">
                  <c:v>10038339.424086511</c:v>
                </c:pt>
                <c:pt idx="1171">
                  <c:v>10038339.424086511</c:v>
                </c:pt>
                <c:pt idx="1172">
                  <c:v>10038339.424086511</c:v>
                </c:pt>
                <c:pt idx="1173">
                  <c:v>10038339.424086511</c:v>
                </c:pt>
                <c:pt idx="1174">
                  <c:v>10038339.424086511</c:v>
                </c:pt>
                <c:pt idx="1175">
                  <c:v>10038339.424086511</c:v>
                </c:pt>
                <c:pt idx="1176">
                  <c:v>10038339.424086511</c:v>
                </c:pt>
                <c:pt idx="1177">
                  <c:v>10038339.424086511</c:v>
                </c:pt>
                <c:pt idx="1178">
                  <c:v>10038339.424086511</c:v>
                </c:pt>
                <c:pt idx="1179">
                  <c:v>10038339.424086511</c:v>
                </c:pt>
                <c:pt idx="1180">
                  <c:v>10038339.424086511</c:v>
                </c:pt>
                <c:pt idx="1181">
                  <c:v>10038339.424086511</c:v>
                </c:pt>
                <c:pt idx="1182">
                  <c:v>10038339.424086511</c:v>
                </c:pt>
                <c:pt idx="1183">
                  <c:v>10038339.424086511</c:v>
                </c:pt>
                <c:pt idx="1184">
                  <c:v>10038339.424086511</c:v>
                </c:pt>
                <c:pt idx="1185">
                  <c:v>10038339.424086511</c:v>
                </c:pt>
                <c:pt idx="1186">
                  <c:v>10038339.424086511</c:v>
                </c:pt>
                <c:pt idx="1187">
                  <c:v>10038339.424086511</c:v>
                </c:pt>
                <c:pt idx="1188">
                  <c:v>10038339.424086511</c:v>
                </c:pt>
                <c:pt idx="1189">
                  <c:v>10038339.424086511</c:v>
                </c:pt>
                <c:pt idx="1190">
                  <c:v>10038339.424086511</c:v>
                </c:pt>
                <c:pt idx="1191">
                  <c:v>10038339.424086511</c:v>
                </c:pt>
                <c:pt idx="1192">
                  <c:v>10038339.424086511</c:v>
                </c:pt>
                <c:pt idx="1193">
                  <c:v>10038339.424086511</c:v>
                </c:pt>
                <c:pt idx="1194">
                  <c:v>10038339.424086511</c:v>
                </c:pt>
                <c:pt idx="1195">
                  <c:v>10038339.424086511</c:v>
                </c:pt>
                <c:pt idx="1196">
                  <c:v>10038339.424086511</c:v>
                </c:pt>
                <c:pt idx="1197">
                  <c:v>10038339.424086511</c:v>
                </c:pt>
                <c:pt idx="1198">
                  <c:v>10038339.424086511</c:v>
                </c:pt>
                <c:pt idx="1199">
                  <c:v>10038339.424086511</c:v>
                </c:pt>
                <c:pt idx="1200">
                  <c:v>10038339.424086511</c:v>
                </c:pt>
                <c:pt idx="1201">
                  <c:v>10038339.424086511</c:v>
                </c:pt>
                <c:pt idx="1202">
                  <c:v>10038339.424086511</c:v>
                </c:pt>
                <c:pt idx="1203">
                  <c:v>10038339.424086511</c:v>
                </c:pt>
                <c:pt idx="1204">
                  <c:v>10038339.424086511</c:v>
                </c:pt>
                <c:pt idx="1205">
                  <c:v>10038339.424086511</c:v>
                </c:pt>
                <c:pt idx="1206">
                  <c:v>10038339.424086511</c:v>
                </c:pt>
                <c:pt idx="1207">
                  <c:v>10038339.424086511</c:v>
                </c:pt>
                <c:pt idx="1208">
                  <c:v>10038339.424086511</c:v>
                </c:pt>
                <c:pt idx="1209">
                  <c:v>10038339.424086511</c:v>
                </c:pt>
                <c:pt idx="1210">
                  <c:v>10038339.424086511</c:v>
                </c:pt>
                <c:pt idx="1211">
                  <c:v>10038339.424086511</c:v>
                </c:pt>
                <c:pt idx="1212">
                  <c:v>10038339.424086511</c:v>
                </c:pt>
                <c:pt idx="1213">
                  <c:v>10038339.424086511</c:v>
                </c:pt>
                <c:pt idx="1214">
                  <c:v>10038339.424086511</c:v>
                </c:pt>
                <c:pt idx="1215">
                  <c:v>10038339.424086511</c:v>
                </c:pt>
                <c:pt idx="1216">
                  <c:v>10038339.424086511</c:v>
                </c:pt>
                <c:pt idx="1217">
                  <c:v>10038339.424086511</c:v>
                </c:pt>
                <c:pt idx="1218">
                  <c:v>10038339.424086511</c:v>
                </c:pt>
                <c:pt idx="1219">
                  <c:v>10038339.424086511</c:v>
                </c:pt>
                <c:pt idx="1220">
                  <c:v>10038339.424086511</c:v>
                </c:pt>
                <c:pt idx="1221">
                  <c:v>10038339.424086511</c:v>
                </c:pt>
                <c:pt idx="1222">
                  <c:v>10038339.424086511</c:v>
                </c:pt>
                <c:pt idx="1223">
                  <c:v>10038339.424086511</c:v>
                </c:pt>
                <c:pt idx="1224">
                  <c:v>10038339.424086511</c:v>
                </c:pt>
                <c:pt idx="1225">
                  <c:v>10038339.424086511</c:v>
                </c:pt>
                <c:pt idx="1226">
                  <c:v>10038339.424086511</c:v>
                </c:pt>
                <c:pt idx="1227">
                  <c:v>10038339.424086511</c:v>
                </c:pt>
                <c:pt idx="1228">
                  <c:v>10038339.424086511</c:v>
                </c:pt>
                <c:pt idx="1229">
                  <c:v>10038339.424086511</c:v>
                </c:pt>
                <c:pt idx="1230">
                  <c:v>10038339.424086511</c:v>
                </c:pt>
                <c:pt idx="1231">
                  <c:v>10038339.424086511</c:v>
                </c:pt>
                <c:pt idx="1232">
                  <c:v>10038339.424086511</c:v>
                </c:pt>
                <c:pt idx="1233">
                  <c:v>10038339.424086511</c:v>
                </c:pt>
                <c:pt idx="1234">
                  <c:v>10038339.424086511</c:v>
                </c:pt>
                <c:pt idx="1235">
                  <c:v>10038339.424086511</c:v>
                </c:pt>
                <c:pt idx="1236">
                  <c:v>10038339.424086511</c:v>
                </c:pt>
                <c:pt idx="1237">
                  <c:v>10038339.424086511</c:v>
                </c:pt>
                <c:pt idx="1238">
                  <c:v>10038339.424086511</c:v>
                </c:pt>
                <c:pt idx="1239">
                  <c:v>10038339.424086511</c:v>
                </c:pt>
                <c:pt idx="1240">
                  <c:v>10038339.424086511</c:v>
                </c:pt>
                <c:pt idx="1241">
                  <c:v>10038339.424086511</c:v>
                </c:pt>
                <c:pt idx="1242">
                  <c:v>10038339.424086511</c:v>
                </c:pt>
                <c:pt idx="1243">
                  <c:v>10038339.424086511</c:v>
                </c:pt>
                <c:pt idx="1244">
                  <c:v>10038339.424086511</c:v>
                </c:pt>
                <c:pt idx="1245">
                  <c:v>10038339.424086511</c:v>
                </c:pt>
                <c:pt idx="1246">
                  <c:v>10038339.424086511</c:v>
                </c:pt>
                <c:pt idx="1247">
                  <c:v>10038339.424086511</c:v>
                </c:pt>
                <c:pt idx="1248">
                  <c:v>10038339.424086511</c:v>
                </c:pt>
                <c:pt idx="1249">
                  <c:v>10038339.424086511</c:v>
                </c:pt>
                <c:pt idx="1250">
                  <c:v>10038339.424086511</c:v>
                </c:pt>
                <c:pt idx="1251">
                  <c:v>10038339.424086511</c:v>
                </c:pt>
                <c:pt idx="1252">
                  <c:v>10038339.424086511</c:v>
                </c:pt>
                <c:pt idx="1253">
                  <c:v>10038339.424086511</c:v>
                </c:pt>
                <c:pt idx="1254">
                  <c:v>10038339.424086511</c:v>
                </c:pt>
                <c:pt idx="1255">
                  <c:v>10038339.424086511</c:v>
                </c:pt>
                <c:pt idx="1256">
                  <c:v>10038339.424086511</c:v>
                </c:pt>
                <c:pt idx="1257">
                  <c:v>10038339.424086511</c:v>
                </c:pt>
                <c:pt idx="1258">
                  <c:v>10038339.424086511</c:v>
                </c:pt>
                <c:pt idx="1259">
                  <c:v>10038339.424086511</c:v>
                </c:pt>
                <c:pt idx="1260">
                  <c:v>10038339.424086511</c:v>
                </c:pt>
                <c:pt idx="1261">
                  <c:v>10038339.424086511</c:v>
                </c:pt>
                <c:pt idx="1262">
                  <c:v>10038339.424086511</c:v>
                </c:pt>
                <c:pt idx="1263">
                  <c:v>10038339.424086511</c:v>
                </c:pt>
                <c:pt idx="1264">
                  <c:v>10038339.424086511</c:v>
                </c:pt>
                <c:pt idx="1265">
                  <c:v>10038339.424086511</c:v>
                </c:pt>
                <c:pt idx="1266">
                  <c:v>10038339.424086511</c:v>
                </c:pt>
                <c:pt idx="1267">
                  <c:v>10038339.424086511</c:v>
                </c:pt>
                <c:pt idx="1268">
                  <c:v>10038339.424086511</c:v>
                </c:pt>
                <c:pt idx="1269">
                  <c:v>10038339.424086511</c:v>
                </c:pt>
                <c:pt idx="1270">
                  <c:v>10038339.424086511</c:v>
                </c:pt>
                <c:pt idx="1271">
                  <c:v>10038339.424086511</c:v>
                </c:pt>
                <c:pt idx="1272">
                  <c:v>10038339.424086511</c:v>
                </c:pt>
                <c:pt idx="1273">
                  <c:v>10038339.424086511</c:v>
                </c:pt>
                <c:pt idx="1274">
                  <c:v>10038339.424086511</c:v>
                </c:pt>
                <c:pt idx="1275">
                  <c:v>10038339.424086511</c:v>
                </c:pt>
                <c:pt idx="1276">
                  <c:v>10038339.424086511</c:v>
                </c:pt>
                <c:pt idx="1277">
                  <c:v>10038339.424086511</c:v>
                </c:pt>
                <c:pt idx="1278">
                  <c:v>10038339.424086511</c:v>
                </c:pt>
                <c:pt idx="1279">
                  <c:v>10038339.424086511</c:v>
                </c:pt>
                <c:pt idx="1280">
                  <c:v>10038339.424086511</c:v>
                </c:pt>
                <c:pt idx="1281">
                  <c:v>10038339.424086511</c:v>
                </c:pt>
                <c:pt idx="1282">
                  <c:v>10038339.424086511</c:v>
                </c:pt>
                <c:pt idx="1283">
                  <c:v>10038339.424086511</c:v>
                </c:pt>
                <c:pt idx="1284">
                  <c:v>10038339.424086511</c:v>
                </c:pt>
                <c:pt idx="1285">
                  <c:v>10038339.424086511</c:v>
                </c:pt>
                <c:pt idx="1286">
                  <c:v>10038339.424086511</c:v>
                </c:pt>
                <c:pt idx="1287">
                  <c:v>10038339.424086511</c:v>
                </c:pt>
                <c:pt idx="1288">
                  <c:v>10038339.424086511</c:v>
                </c:pt>
                <c:pt idx="1289">
                  <c:v>10038339.424086511</c:v>
                </c:pt>
                <c:pt idx="1290">
                  <c:v>10038339.424086511</c:v>
                </c:pt>
                <c:pt idx="1291">
                  <c:v>10038339.424086511</c:v>
                </c:pt>
                <c:pt idx="1292">
                  <c:v>10038339.424086511</c:v>
                </c:pt>
                <c:pt idx="1293">
                  <c:v>10038339.424086511</c:v>
                </c:pt>
                <c:pt idx="1294">
                  <c:v>10038339.424086511</c:v>
                </c:pt>
                <c:pt idx="1295">
                  <c:v>10038339.424086511</c:v>
                </c:pt>
                <c:pt idx="1296">
                  <c:v>10038339.424086511</c:v>
                </c:pt>
                <c:pt idx="1297">
                  <c:v>10038339.424086511</c:v>
                </c:pt>
                <c:pt idx="1298">
                  <c:v>10038339.424086511</c:v>
                </c:pt>
                <c:pt idx="1299">
                  <c:v>10038339.424086511</c:v>
                </c:pt>
                <c:pt idx="1300">
                  <c:v>10038339.424086511</c:v>
                </c:pt>
                <c:pt idx="1301">
                  <c:v>10038339.424086511</c:v>
                </c:pt>
                <c:pt idx="1302">
                  <c:v>10038339.424086511</c:v>
                </c:pt>
                <c:pt idx="1303">
                  <c:v>10038339.424086511</c:v>
                </c:pt>
                <c:pt idx="1304">
                  <c:v>10038339.424086511</c:v>
                </c:pt>
                <c:pt idx="1305">
                  <c:v>10038339.424086511</c:v>
                </c:pt>
                <c:pt idx="1306">
                  <c:v>10038339.424086511</c:v>
                </c:pt>
                <c:pt idx="1307">
                  <c:v>10038339.424086511</c:v>
                </c:pt>
                <c:pt idx="1308">
                  <c:v>10038339.424086511</c:v>
                </c:pt>
                <c:pt idx="1309">
                  <c:v>10038339.424086511</c:v>
                </c:pt>
                <c:pt idx="1310">
                  <c:v>10038339.424086511</c:v>
                </c:pt>
                <c:pt idx="1311">
                  <c:v>10038339.424086511</c:v>
                </c:pt>
                <c:pt idx="1312">
                  <c:v>10038339.424086511</c:v>
                </c:pt>
                <c:pt idx="1313">
                  <c:v>10038339.424086511</c:v>
                </c:pt>
                <c:pt idx="1314">
                  <c:v>10038339.424086511</c:v>
                </c:pt>
                <c:pt idx="1315">
                  <c:v>10038339.424086511</c:v>
                </c:pt>
                <c:pt idx="1316">
                  <c:v>10038339.424086511</c:v>
                </c:pt>
                <c:pt idx="1317">
                  <c:v>10038339.424086511</c:v>
                </c:pt>
                <c:pt idx="1318">
                  <c:v>10038495.370637083</c:v>
                </c:pt>
                <c:pt idx="1319">
                  <c:v>10038647.007949492</c:v>
                </c:pt>
                <c:pt idx="1320">
                  <c:v>10038803.305241963</c:v>
                </c:pt>
                <c:pt idx="1321">
                  <c:v>10038965.197254714</c:v>
                </c:pt>
                <c:pt idx="1322">
                  <c:v>10039122.796690881</c:v>
                </c:pt>
                <c:pt idx="1323">
                  <c:v>10039280.68484241</c:v>
                </c:pt>
                <c:pt idx="1324">
                  <c:v>10039440.038569009</c:v>
                </c:pt>
                <c:pt idx="1325">
                  <c:v>10039598.24481898</c:v>
                </c:pt>
                <c:pt idx="1326">
                  <c:v>10039752.76728997</c:v>
                </c:pt>
                <c:pt idx="1327">
                  <c:v>10039916.267406322</c:v>
                </c:pt>
                <c:pt idx="1328">
                  <c:v>10040082.748027857</c:v>
                </c:pt>
                <c:pt idx="1329">
                  <c:v>10040248.636699449</c:v>
                </c:pt>
                <c:pt idx="1330">
                  <c:v>10040414.676425181</c:v>
                </c:pt>
                <c:pt idx="1331">
                  <c:v>10040585.70463594</c:v>
                </c:pt>
                <c:pt idx="1332">
                  <c:v>10040749.213445561</c:v>
                </c:pt>
                <c:pt idx="1333">
                  <c:v>10040912.714806782</c:v>
                </c:pt>
                <c:pt idx="1334">
                  <c:v>10041074.258160999</c:v>
                </c:pt>
                <c:pt idx="1335">
                  <c:v>10041238.256023686</c:v>
                </c:pt>
                <c:pt idx="1336">
                  <c:v>10041406.867474293</c:v>
                </c:pt>
                <c:pt idx="1337">
                  <c:v>10041574.420587528</c:v>
                </c:pt>
                <c:pt idx="1338">
                  <c:v>10041739.758386066</c:v>
                </c:pt>
                <c:pt idx="1339">
                  <c:v>10041906.127792163</c:v>
                </c:pt>
                <c:pt idx="1340">
                  <c:v>10042066.398251016</c:v>
                </c:pt>
                <c:pt idx="1341">
                  <c:v>10042228.285564793</c:v>
                </c:pt>
                <c:pt idx="1342">
                  <c:v>10042392.983553382</c:v>
                </c:pt>
                <c:pt idx="1343">
                  <c:v>10042552.926138548</c:v>
                </c:pt>
                <c:pt idx="1344">
                  <c:v>10042710.921312915</c:v>
                </c:pt>
                <c:pt idx="1345">
                  <c:v>10042877.676297456</c:v>
                </c:pt>
                <c:pt idx="1346">
                  <c:v>10043042.411685862</c:v>
                </c:pt>
                <c:pt idx="1347">
                  <c:v>10043205.095404215</c:v>
                </c:pt>
                <c:pt idx="1348">
                  <c:v>10043368.805387685</c:v>
                </c:pt>
                <c:pt idx="1349">
                  <c:v>10043544.011816269</c:v>
                </c:pt>
                <c:pt idx="1350">
                  <c:v>10043704.91960448</c:v>
                </c:pt>
                <c:pt idx="1351">
                  <c:v>10043856.697233042</c:v>
                </c:pt>
                <c:pt idx="1352">
                  <c:v>10044024.641113149</c:v>
                </c:pt>
                <c:pt idx="1353">
                  <c:v>10044177.513017759</c:v>
                </c:pt>
                <c:pt idx="1354">
                  <c:v>10044332.53341013</c:v>
                </c:pt>
                <c:pt idx="1355">
                  <c:v>10044499.972089246</c:v>
                </c:pt>
                <c:pt idx="1356">
                  <c:v>10044673.655151933</c:v>
                </c:pt>
                <c:pt idx="1357">
                  <c:v>10044846.484679801</c:v>
                </c:pt>
                <c:pt idx="1358">
                  <c:v>10045001.293155532</c:v>
                </c:pt>
                <c:pt idx="1359">
                  <c:v>10045162.203293024</c:v>
                </c:pt>
                <c:pt idx="1360">
                  <c:v>10045323.194318216</c:v>
                </c:pt>
                <c:pt idx="1361">
                  <c:v>10045473.183354151</c:v>
                </c:pt>
                <c:pt idx="1362">
                  <c:v>10045627.478288623</c:v>
                </c:pt>
                <c:pt idx="1363">
                  <c:v>10045784.162944235</c:v>
                </c:pt>
                <c:pt idx="1364">
                  <c:v>10045939.805775872</c:v>
                </c:pt>
                <c:pt idx="1365">
                  <c:v>10046115.540573256</c:v>
                </c:pt>
                <c:pt idx="1366">
                  <c:v>10046271.230887415</c:v>
                </c:pt>
                <c:pt idx="1367">
                  <c:v>10046474.973266283</c:v>
                </c:pt>
                <c:pt idx="1368">
                  <c:v>10046503.397837995</c:v>
                </c:pt>
                <c:pt idx="1369">
                  <c:v>10046634.90367919</c:v>
                </c:pt>
                <c:pt idx="1370">
                  <c:v>10046900.087103298</c:v>
                </c:pt>
                <c:pt idx="1371">
                  <c:v>10047052.638860498</c:v>
                </c:pt>
                <c:pt idx="1372">
                  <c:v>10047344.555517351</c:v>
                </c:pt>
                <c:pt idx="1373">
                  <c:v>10047450.125895411</c:v>
                </c:pt>
                <c:pt idx="1374">
                  <c:v>10047826.791677834</c:v>
                </c:pt>
                <c:pt idx="1375">
                  <c:v>10047945.548300192</c:v>
                </c:pt>
                <c:pt idx="1376">
                  <c:v>10048194.367840441</c:v>
                </c:pt>
                <c:pt idx="1377">
                  <c:v>10048277.417560488</c:v>
                </c:pt>
                <c:pt idx="1378">
                  <c:v>10048691.917472158</c:v>
                </c:pt>
                <c:pt idx="1379">
                  <c:v>10048845.056852965</c:v>
                </c:pt>
                <c:pt idx="1380">
                  <c:v>10049116.712718328</c:v>
                </c:pt>
                <c:pt idx="1381">
                  <c:v>10049208.475711349</c:v>
                </c:pt>
                <c:pt idx="1382">
                  <c:v>10049551.29061929</c:v>
                </c:pt>
                <c:pt idx="1383">
                  <c:v>10049708.0078586</c:v>
                </c:pt>
                <c:pt idx="1384">
                  <c:v>10049961.308706587</c:v>
                </c:pt>
                <c:pt idx="1385">
                  <c:v>10050028.157587061</c:v>
                </c:pt>
                <c:pt idx="1386">
                  <c:v>10050365.487436317</c:v>
                </c:pt>
                <c:pt idx="1387">
                  <c:v>10050529.752035733</c:v>
                </c:pt>
                <c:pt idx="1388">
                  <c:v>10050789.040535145</c:v>
                </c:pt>
                <c:pt idx="1389">
                  <c:v>10050896.938006734</c:v>
                </c:pt>
                <c:pt idx="1390">
                  <c:v>10051198.991900535</c:v>
                </c:pt>
                <c:pt idx="1391">
                  <c:v>10051342.009441495</c:v>
                </c:pt>
                <c:pt idx="1392">
                  <c:v>10051560.887046386</c:v>
                </c:pt>
                <c:pt idx="1393">
                  <c:v>10051764.55029067</c:v>
                </c:pt>
                <c:pt idx="1394">
                  <c:v>10052081.861493841</c:v>
                </c:pt>
                <c:pt idx="1395">
                  <c:v>10052218.280079015</c:v>
                </c:pt>
                <c:pt idx="1396">
                  <c:v>10052459.965067731</c:v>
                </c:pt>
                <c:pt idx="1397">
                  <c:v>10052548.249955822</c:v>
                </c:pt>
                <c:pt idx="1398">
                  <c:v>10052942.585740088</c:v>
                </c:pt>
                <c:pt idx="1399">
                  <c:v>10053135.239646308</c:v>
                </c:pt>
                <c:pt idx="1400">
                  <c:v>10053404.612320092</c:v>
                </c:pt>
                <c:pt idx="1401">
                  <c:v>10053491.120167566</c:v>
                </c:pt>
                <c:pt idx="1402">
                  <c:v>10053849.324532967</c:v>
                </c:pt>
                <c:pt idx="1403">
                  <c:v>10054025.587107921</c:v>
                </c:pt>
                <c:pt idx="1404">
                  <c:v>10054295.402297022</c:v>
                </c:pt>
                <c:pt idx="1405">
                  <c:v>10054406.530727912</c:v>
                </c:pt>
                <c:pt idx="1406">
                  <c:v>10054785.825262677</c:v>
                </c:pt>
                <c:pt idx="1407">
                  <c:v>10054987.784190468</c:v>
                </c:pt>
                <c:pt idx="1408">
                  <c:v>10055267.975588365</c:v>
                </c:pt>
                <c:pt idx="1409">
                  <c:v>10055381.847765699</c:v>
                </c:pt>
                <c:pt idx="1410">
                  <c:v>10055745.867670616</c:v>
                </c:pt>
                <c:pt idx="1411">
                  <c:v>10055955.271778738</c:v>
                </c:pt>
                <c:pt idx="1412">
                  <c:v>10056225.278468052</c:v>
                </c:pt>
                <c:pt idx="1413">
                  <c:v>10056372.179755989</c:v>
                </c:pt>
                <c:pt idx="1414">
                  <c:v>10056738.166750006</c:v>
                </c:pt>
                <c:pt idx="1415">
                  <c:v>10057023.797374867</c:v>
                </c:pt>
                <c:pt idx="1416">
                  <c:v>10057333.310901891</c:v>
                </c:pt>
                <c:pt idx="1417">
                  <c:v>10057494.281306909</c:v>
                </c:pt>
                <c:pt idx="1418">
                  <c:v>10057665.983514935</c:v>
                </c:pt>
                <c:pt idx="1419">
                  <c:v>10057848.360674342</c:v>
                </c:pt>
                <c:pt idx="1420">
                  <c:v>10058027.511405559</c:v>
                </c:pt>
                <c:pt idx="1421">
                  <c:v>10058207.133676389</c:v>
                </c:pt>
                <c:pt idx="1422">
                  <c:v>10058380.00540817</c:v>
                </c:pt>
                <c:pt idx="1423">
                  <c:v>10058570.619160574</c:v>
                </c:pt>
                <c:pt idx="1424">
                  <c:v>10058757.736378197</c:v>
                </c:pt>
                <c:pt idx="1425">
                  <c:v>10058935.78324865</c:v>
                </c:pt>
                <c:pt idx="1426">
                  <c:v>10059282.643210618</c:v>
                </c:pt>
                <c:pt idx="1427">
                  <c:v>10059452.643302562</c:v>
                </c:pt>
                <c:pt idx="1428">
                  <c:v>10059611.900140619</c:v>
                </c:pt>
                <c:pt idx="1429">
                  <c:v>10059778.739192853</c:v>
                </c:pt>
                <c:pt idx="1430">
                  <c:v>10059945.940476652</c:v>
                </c:pt>
                <c:pt idx="1431">
                  <c:v>10060115.117592085</c:v>
                </c:pt>
                <c:pt idx="1432">
                  <c:v>10060277.734868173</c:v>
                </c:pt>
                <c:pt idx="1433">
                  <c:v>10060440.728581011</c:v>
                </c:pt>
                <c:pt idx="1434">
                  <c:v>10060615.052723637</c:v>
                </c:pt>
                <c:pt idx="1435">
                  <c:v>10060838.054920668</c:v>
                </c:pt>
                <c:pt idx="1436">
                  <c:v>10061062.743202807</c:v>
                </c:pt>
                <c:pt idx="1437">
                  <c:v>10061290.979814192</c:v>
                </c:pt>
                <c:pt idx="1438">
                  <c:v>10061518.634170216</c:v>
                </c:pt>
                <c:pt idx="1439">
                  <c:v>10061747.685670011</c:v>
                </c:pt>
                <c:pt idx="1440">
                  <c:v>10061981.947969036</c:v>
                </c:pt>
                <c:pt idx="1441">
                  <c:v>10062216.853272041</c:v>
                </c:pt>
                <c:pt idx="1442">
                  <c:v>10062452.575859973</c:v>
                </c:pt>
                <c:pt idx="1443">
                  <c:v>10062688.739401188</c:v>
                </c:pt>
                <c:pt idx="1444">
                  <c:v>10062924.974823434</c:v>
                </c:pt>
                <c:pt idx="1445">
                  <c:v>10063165.745692035</c:v>
                </c:pt>
                <c:pt idx="1446">
                  <c:v>10063410.401467267</c:v>
                </c:pt>
                <c:pt idx="1447">
                  <c:v>10063664.048505722</c:v>
                </c:pt>
                <c:pt idx="1448">
                  <c:v>10063912.074564055</c:v>
                </c:pt>
                <c:pt idx="1449">
                  <c:v>10064156.820366243</c:v>
                </c:pt>
                <c:pt idx="1450">
                  <c:v>10064400.157718578</c:v>
                </c:pt>
                <c:pt idx="1451">
                  <c:v>10064641.091688313</c:v>
                </c:pt>
                <c:pt idx="1452">
                  <c:v>10064879.169160979</c:v>
                </c:pt>
                <c:pt idx="1453">
                  <c:v>10065119.602381798</c:v>
                </c:pt>
                <c:pt idx="1454">
                  <c:v>10065360.935698031</c:v>
                </c:pt>
                <c:pt idx="1455">
                  <c:v>10065609.538735962</c:v>
                </c:pt>
                <c:pt idx="1456">
                  <c:v>10065858.944908131</c:v>
                </c:pt>
                <c:pt idx="1457">
                  <c:v>10066105.668189181</c:v>
                </c:pt>
                <c:pt idx="1458">
                  <c:v>10066356.385144174</c:v>
                </c:pt>
                <c:pt idx="1459">
                  <c:v>10066605.245119758</c:v>
                </c:pt>
                <c:pt idx="1460">
                  <c:v>10066847.382869942</c:v>
                </c:pt>
                <c:pt idx="1461">
                  <c:v>10067090.686218526</c:v>
                </c:pt>
                <c:pt idx="1462">
                  <c:v>10067337.418718185</c:v>
                </c:pt>
                <c:pt idx="1463">
                  <c:v>10067587.040506138</c:v>
                </c:pt>
                <c:pt idx="1464">
                  <c:v>10067837.991102464</c:v>
                </c:pt>
                <c:pt idx="1465">
                  <c:v>10068087.328841351</c:v>
                </c:pt>
                <c:pt idx="1466">
                  <c:v>10068333.878080856</c:v>
                </c:pt>
                <c:pt idx="1467">
                  <c:v>10068582.688269826</c:v>
                </c:pt>
                <c:pt idx="1468">
                  <c:v>10068828.73805839</c:v>
                </c:pt>
                <c:pt idx="1469">
                  <c:v>10069073.820094392</c:v>
                </c:pt>
                <c:pt idx="1470">
                  <c:v>10069317.038509242</c:v>
                </c:pt>
                <c:pt idx="1471">
                  <c:v>10069557.529710187</c:v>
                </c:pt>
                <c:pt idx="1472">
                  <c:v>10069800.904260106</c:v>
                </c:pt>
                <c:pt idx="1473">
                  <c:v>10070042.991727395</c:v>
                </c:pt>
                <c:pt idx="1474">
                  <c:v>10070283.426897544</c:v>
                </c:pt>
                <c:pt idx="1475">
                  <c:v>10070529.399530444</c:v>
                </c:pt>
                <c:pt idx="1476">
                  <c:v>10070769.641945558</c:v>
                </c:pt>
                <c:pt idx="1477">
                  <c:v>10071012.71994896</c:v>
                </c:pt>
                <c:pt idx="1478">
                  <c:v>10071253.612107722</c:v>
                </c:pt>
                <c:pt idx="1479">
                  <c:v>10071493.074649092</c:v>
                </c:pt>
                <c:pt idx="1480">
                  <c:v>10071740.642638002</c:v>
                </c:pt>
                <c:pt idx="1481">
                  <c:v>10071986.15219475</c:v>
                </c:pt>
                <c:pt idx="1482">
                  <c:v>10072229.634144215</c:v>
                </c:pt>
                <c:pt idx="1483">
                  <c:v>10072395.337968679</c:v>
                </c:pt>
                <c:pt idx="1484">
                  <c:v>10072568.853369519</c:v>
                </c:pt>
                <c:pt idx="1485">
                  <c:v>10072740.69510428</c:v>
                </c:pt>
                <c:pt idx="1486">
                  <c:v>10072904.772806996</c:v>
                </c:pt>
                <c:pt idx="1487">
                  <c:v>10073069.42294579</c:v>
                </c:pt>
                <c:pt idx="1488">
                  <c:v>10073237.648757823</c:v>
                </c:pt>
                <c:pt idx="1489">
                  <c:v>10073527.279641932</c:v>
                </c:pt>
                <c:pt idx="1490">
                  <c:v>10073813.925724396</c:v>
                </c:pt>
                <c:pt idx="1491">
                  <c:v>10074105.181448106</c:v>
                </c:pt>
                <c:pt idx="1492">
                  <c:v>10074391.235986639</c:v>
                </c:pt>
                <c:pt idx="1493">
                  <c:v>10074683.054657051</c:v>
                </c:pt>
                <c:pt idx="1494">
                  <c:v>10074985.857379576</c:v>
                </c:pt>
                <c:pt idx="1495">
                  <c:v>10075283.868563471</c:v>
                </c:pt>
                <c:pt idx="1496">
                  <c:v>10075569.576936271</c:v>
                </c:pt>
                <c:pt idx="1497">
                  <c:v>10075863.953085486</c:v>
                </c:pt>
                <c:pt idx="1498">
                  <c:v>10076160.340610646</c:v>
                </c:pt>
                <c:pt idx="1499">
                  <c:v>10076452.425364312</c:v>
                </c:pt>
                <c:pt idx="1500">
                  <c:v>10076736.302025855</c:v>
                </c:pt>
                <c:pt idx="1501">
                  <c:v>10077009.969796669</c:v>
                </c:pt>
                <c:pt idx="1502">
                  <c:v>10077285.749582492</c:v>
                </c:pt>
                <c:pt idx="1503">
                  <c:v>10077567.846852321</c:v>
                </c:pt>
                <c:pt idx="1504">
                  <c:v>10077845.146249576</c:v>
                </c:pt>
                <c:pt idx="1505">
                  <c:v>10078114.40749122</c:v>
                </c:pt>
                <c:pt idx="1506">
                  <c:v>10078398.880107032</c:v>
                </c:pt>
                <c:pt idx="1507">
                  <c:v>10078671.956767591</c:v>
                </c:pt>
                <c:pt idx="1508">
                  <c:v>10078950.397856455</c:v>
                </c:pt>
                <c:pt idx="1509">
                  <c:v>10079234.961906267</c:v>
                </c:pt>
                <c:pt idx="1510">
                  <c:v>10079599.149800995</c:v>
                </c:pt>
                <c:pt idx="1511">
                  <c:v>10079895.080397012</c:v>
                </c:pt>
                <c:pt idx="1512">
                  <c:v>10080151.638514956</c:v>
                </c:pt>
                <c:pt idx="1513">
                  <c:v>10080401.093153488</c:v>
                </c:pt>
                <c:pt idx="1514">
                  <c:v>10080657.241334345</c:v>
                </c:pt>
                <c:pt idx="1515">
                  <c:v>10080917.92624172</c:v>
                </c:pt>
                <c:pt idx="1516">
                  <c:v>10081168.699034108</c:v>
                </c:pt>
                <c:pt idx="1517">
                  <c:v>10081423.211613581</c:v>
                </c:pt>
                <c:pt idx="1518">
                  <c:v>10081671.384627584</c:v>
                </c:pt>
                <c:pt idx="1519">
                  <c:v>10081908.032685738</c:v>
                </c:pt>
                <c:pt idx="1520">
                  <c:v>10082151.370644758</c:v>
                </c:pt>
                <c:pt idx="1521">
                  <c:v>10082416.862755267</c:v>
                </c:pt>
                <c:pt idx="1522">
                  <c:v>10082692.650773341</c:v>
                </c:pt>
                <c:pt idx="1523">
                  <c:v>10082952.186109312</c:v>
                </c:pt>
                <c:pt idx="1524">
                  <c:v>10083201.858413452</c:v>
                </c:pt>
                <c:pt idx="1525">
                  <c:v>10083461.725132143</c:v>
                </c:pt>
                <c:pt idx="1526">
                  <c:v>10083734.631037896</c:v>
                </c:pt>
                <c:pt idx="1527">
                  <c:v>10084030.634573538</c:v>
                </c:pt>
                <c:pt idx="1528">
                  <c:v>10084324.705329303</c:v>
                </c:pt>
                <c:pt idx="1529">
                  <c:v>10084618.631123675</c:v>
                </c:pt>
                <c:pt idx="1530">
                  <c:v>10084993.924506852</c:v>
                </c:pt>
                <c:pt idx="1531">
                  <c:v>10085369.441514393</c:v>
                </c:pt>
                <c:pt idx="1532">
                  <c:v>10085741.830758139</c:v>
                </c:pt>
                <c:pt idx="1533">
                  <c:v>10086091.072744636</c:v>
                </c:pt>
                <c:pt idx="1534">
                  <c:v>10086434.861089468</c:v>
                </c:pt>
                <c:pt idx="1535">
                  <c:v>10086776.093991177</c:v>
                </c:pt>
                <c:pt idx="1536">
                  <c:v>10087127.276552673</c:v>
                </c:pt>
                <c:pt idx="1537">
                  <c:v>10087461.134086393</c:v>
                </c:pt>
                <c:pt idx="1538">
                  <c:v>10087782.362926787</c:v>
                </c:pt>
                <c:pt idx="1539">
                  <c:v>10088100.532378569</c:v>
                </c:pt>
                <c:pt idx="1540">
                  <c:v>10088434.738188542</c:v>
                </c:pt>
                <c:pt idx="1541">
                  <c:v>10088777.193404259</c:v>
                </c:pt>
                <c:pt idx="1542">
                  <c:v>10089118.564076765</c:v>
                </c:pt>
                <c:pt idx="1543">
                  <c:v>10089437.901187295</c:v>
                </c:pt>
                <c:pt idx="1544">
                  <c:v>10089746.722905969</c:v>
                </c:pt>
                <c:pt idx="1545">
                  <c:v>10090067.149147548</c:v>
                </c:pt>
                <c:pt idx="1546">
                  <c:v>10090390.242133122</c:v>
                </c:pt>
                <c:pt idx="1547">
                  <c:v>10090716.336361518</c:v>
                </c:pt>
                <c:pt idx="1548">
                  <c:v>10091044.508832168</c:v>
                </c:pt>
                <c:pt idx="1549">
                  <c:v>10091374.484459242</c:v>
                </c:pt>
                <c:pt idx="1550">
                  <c:v>10091695.377085732</c:v>
                </c:pt>
                <c:pt idx="1551">
                  <c:v>10092020.998343527</c:v>
                </c:pt>
                <c:pt idx="1552">
                  <c:v>10092354.114196874</c:v>
                </c:pt>
                <c:pt idx="1553">
                  <c:v>10092703.015122885</c:v>
                </c:pt>
                <c:pt idx="1554">
                  <c:v>10093041.370901354</c:v>
                </c:pt>
                <c:pt idx="1555">
                  <c:v>10093390.122516694</c:v>
                </c:pt>
                <c:pt idx="1556">
                  <c:v>10093746.36652356</c:v>
                </c:pt>
                <c:pt idx="1557">
                  <c:v>10094137.42312335</c:v>
                </c:pt>
                <c:pt idx="1558">
                  <c:v>10094532.169473026</c:v>
                </c:pt>
                <c:pt idx="1559">
                  <c:v>10094925.062795687</c:v>
                </c:pt>
                <c:pt idx="1560">
                  <c:v>10095307.875042461</c:v>
                </c:pt>
                <c:pt idx="1561">
                  <c:v>10095691.497768432</c:v>
                </c:pt>
                <c:pt idx="1562">
                  <c:v>10096101.263592372</c:v>
                </c:pt>
                <c:pt idx="1563">
                  <c:v>10096519.51651497</c:v>
                </c:pt>
                <c:pt idx="1564">
                  <c:v>10096938.407800877</c:v>
                </c:pt>
                <c:pt idx="1565">
                  <c:v>10097332.564561415</c:v>
                </c:pt>
                <c:pt idx="1566">
                  <c:v>10097737.206826564</c:v>
                </c:pt>
                <c:pt idx="1567">
                  <c:v>10098148.82365918</c:v>
                </c:pt>
                <c:pt idx="1568">
                  <c:v>10098544.172038024</c:v>
                </c:pt>
                <c:pt idx="1569">
                  <c:v>10098942.519522406</c:v>
                </c:pt>
                <c:pt idx="1570">
                  <c:v>10099347.532164887</c:v>
                </c:pt>
                <c:pt idx="1571">
                  <c:v>10099751.751598094</c:v>
                </c:pt>
                <c:pt idx="1572">
                  <c:v>10100142.385969428</c:v>
                </c:pt>
                <c:pt idx="1573">
                  <c:v>10100516.438490393</c:v>
                </c:pt>
                <c:pt idx="1574">
                  <c:v>10100903.055046968</c:v>
                </c:pt>
                <c:pt idx="1575">
                  <c:v>10101271.863732288</c:v>
                </c:pt>
                <c:pt idx="1576">
                  <c:v>10101625.19364606</c:v>
                </c:pt>
                <c:pt idx="1577">
                  <c:v>10101992.479637846</c:v>
                </c:pt>
                <c:pt idx="1578">
                  <c:v>10102356.556974079</c:v>
                </c:pt>
                <c:pt idx="1579">
                  <c:v>10102728.43642707</c:v>
                </c:pt>
                <c:pt idx="1580">
                  <c:v>10103084.666864647</c:v>
                </c:pt>
                <c:pt idx="1581">
                  <c:v>10103463.387631329</c:v>
                </c:pt>
                <c:pt idx="1582">
                  <c:v>10103840.181236396</c:v>
                </c:pt>
                <c:pt idx="1583">
                  <c:v>10104209.906324353</c:v>
                </c:pt>
                <c:pt idx="1584">
                  <c:v>10104581.674413469</c:v>
                </c:pt>
                <c:pt idx="1585">
                  <c:v>10104946.642519429</c:v>
                </c:pt>
                <c:pt idx="1586">
                  <c:v>10105314.815504637</c:v>
                </c:pt>
                <c:pt idx="1587">
                  <c:v>10105688.32565753</c:v>
                </c:pt>
                <c:pt idx="1588">
                  <c:v>10106053.655532606</c:v>
                </c:pt>
                <c:pt idx="1589">
                  <c:v>10106454.711035643</c:v>
                </c:pt>
                <c:pt idx="1590">
                  <c:v>10106839.755264705</c:v>
                </c:pt>
                <c:pt idx="1591">
                  <c:v>10107243.764604967</c:v>
                </c:pt>
                <c:pt idx="1592">
                  <c:v>10107640.3901807</c:v>
                </c:pt>
                <c:pt idx="1593">
                  <c:v>10108040.148717212</c:v>
                </c:pt>
                <c:pt idx="1594">
                  <c:v>10108425.758137723</c:v>
                </c:pt>
                <c:pt idx="1595">
                  <c:v>10108795.744528938</c:v>
                </c:pt>
                <c:pt idx="1596">
                  <c:v>10109180.287217895</c:v>
                </c:pt>
                <c:pt idx="1597">
                  <c:v>10109579.63382755</c:v>
                </c:pt>
                <c:pt idx="1598">
                  <c:v>10109972.012346592</c:v>
                </c:pt>
                <c:pt idx="1599">
                  <c:v>10110359.273407273</c:v>
                </c:pt>
                <c:pt idx="1600">
                  <c:v>10110746.799601013</c:v>
                </c:pt>
                <c:pt idx="1601">
                  <c:v>10111142.980300507</c:v>
                </c:pt>
                <c:pt idx="1602">
                  <c:v>10111537.747027332</c:v>
                </c:pt>
                <c:pt idx="1603">
                  <c:v>10111935.642144404</c:v>
                </c:pt>
                <c:pt idx="1604">
                  <c:v>10112329.506916875</c:v>
                </c:pt>
                <c:pt idx="1605">
                  <c:v>10112720.796588408</c:v>
                </c:pt>
                <c:pt idx="1606">
                  <c:v>10113112.449205745</c:v>
                </c:pt>
                <c:pt idx="1607">
                  <c:v>10113499.183427453</c:v>
                </c:pt>
                <c:pt idx="1608">
                  <c:v>10113901.410910361</c:v>
                </c:pt>
                <c:pt idx="1609">
                  <c:v>10114320.369151637</c:v>
                </c:pt>
                <c:pt idx="1610">
                  <c:v>10114750.453093493</c:v>
                </c:pt>
                <c:pt idx="1611">
                  <c:v>10115166.246290481</c:v>
                </c:pt>
                <c:pt idx="1612">
                  <c:v>10115568.173093341</c:v>
                </c:pt>
                <c:pt idx="1613">
                  <c:v>10115991.574740356</c:v>
                </c:pt>
                <c:pt idx="1614">
                  <c:v>10116401.171057014</c:v>
                </c:pt>
                <c:pt idx="1615">
                  <c:v>10116800.878901204</c:v>
                </c:pt>
                <c:pt idx="1616">
                  <c:v>10117204.462255629</c:v>
                </c:pt>
                <c:pt idx="1617">
                  <c:v>10117580.290180523</c:v>
                </c:pt>
                <c:pt idx="1618">
                  <c:v>10117980.205282774</c:v>
                </c:pt>
                <c:pt idx="1619">
                  <c:v>10118411.984805387</c:v>
                </c:pt>
                <c:pt idx="1620">
                  <c:v>10118816.566534178</c:v>
                </c:pt>
                <c:pt idx="1621">
                  <c:v>10119217.631090118</c:v>
                </c:pt>
                <c:pt idx="1622">
                  <c:v>10119623.484183766</c:v>
                </c:pt>
                <c:pt idx="1623">
                  <c:v>10120038.245842511</c:v>
                </c:pt>
                <c:pt idx="1624">
                  <c:v>10120454.741994098</c:v>
                </c:pt>
                <c:pt idx="1625">
                  <c:v>10120867.466142222</c:v>
                </c:pt>
                <c:pt idx="1626">
                  <c:v>10121276.323370054</c:v>
                </c:pt>
                <c:pt idx="1627">
                  <c:v>10121695.102955753</c:v>
                </c:pt>
                <c:pt idx="1628">
                  <c:v>10122122.034689385</c:v>
                </c:pt>
                <c:pt idx="1629">
                  <c:v>10122559.9711353</c:v>
                </c:pt>
                <c:pt idx="1630">
                  <c:v>10123003.50023525</c:v>
                </c:pt>
                <c:pt idx="1631">
                  <c:v>10123429.492961114</c:v>
                </c:pt>
                <c:pt idx="1632">
                  <c:v>10123896.982139779</c:v>
                </c:pt>
                <c:pt idx="1633">
                  <c:v>10124364.506297929</c:v>
                </c:pt>
                <c:pt idx="1634">
                  <c:v>10124813.396615984</c:v>
                </c:pt>
                <c:pt idx="1635">
                  <c:v>10125254.671236664</c:v>
                </c:pt>
                <c:pt idx="1636">
                  <c:v>10125716.764386429</c:v>
                </c:pt>
                <c:pt idx="1637">
                  <c:v>10126192.034273392</c:v>
                </c:pt>
                <c:pt idx="1638">
                  <c:v>10126663.881967019</c:v>
                </c:pt>
                <c:pt idx="1639">
                  <c:v>10127139.998432027</c:v>
                </c:pt>
                <c:pt idx="1640">
                  <c:v>10127625.100078054</c:v>
                </c:pt>
                <c:pt idx="1641">
                  <c:v>10128125.431172436</c:v>
                </c:pt>
                <c:pt idx="1642">
                  <c:v>10128624.285096059</c:v>
                </c:pt>
                <c:pt idx="1643">
                  <c:v>10129153.534481559</c:v>
                </c:pt>
                <c:pt idx="1644">
                  <c:v>10129700.608189158</c:v>
                </c:pt>
                <c:pt idx="1645">
                  <c:v>10130211.019880276</c:v>
                </c:pt>
                <c:pt idx="1646">
                  <c:v>10130731.983550852</c:v>
                </c:pt>
                <c:pt idx="1647">
                  <c:v>10131230.506099133</c:v>
                </c:pt>
                <c:pt idx="1648">
                  <c:v>10131751.631679924</c:v>
                </c:pt>
                <c:pt idx="1649">
                  <c:v>10132269.464170313</c:v>
                </c:pt>
                <c:pt idx="1650">
                  <c:v>10132756.90804198</c:v>
                </c:pt>
                <c:pt idx="1651">
                  <c:v>10133264.102998082</c:v>
                </c:pt>
                <c:pt idx="1652">
                  <c:v>10133732.276501331</c:v>
                </c:pt>
                <c:pt idx="1653">
                  <c:v>10134218.185798919</c:v>
                </c:pt>
                <c:pt idx="1654">
                  <c:v>10134706.653848931</c:v>
                </c:pt>
                <c:pt idx="1655">
                  <c:v>10135159.879236331</c:v>
                </c:pt>
                <c:pt idx="1656">
                  <c:v>10135607.759303926</c:v>
                </c:pt>
                <c:pt idx="1657">
                  <c:v>10136081.035018004</c:v>
                </c:pt>
                <c:pt idx="1658">
                  <c:v>10136574.049051575</c:v>
                </c:pt>
                <c:pt idx="1659">
                  <c:v>10137069.32017942</c:v>
                </c:pt>
                <c:pt idx="1660">
                  <c:v>10137552.842040353</c:v>
                </c:pt>
                <c:pt idx="1661">
                  <c:v>10138037.718052797</c:v>
                </c:pt>
                <c:pt idx="1662">
                  <c:v>10138545.121766072</c:v>
                </c:pt>
                <c:pt idx="1663">
                  <c:v>10139021.161158534</c:v>
                </c:pt>
                <c:pt idx="1664">
                  <c:v>10139512.640444679</c:v>
                </c:pt>
                <c:pt idx="1665">
                  <c:v>10139963.856879497</c:v>
                </c:pt>
                <c:pt idx="1666">
                  <c:v>10140480.935819495</c:v>
                </c:pt>
                <c:pt idx="1667">
                  <c:v>10141009.398849959</c:v>
                </c:pt>
                <c:pt idx="1668">
                  <c:v>10141511.494930875</c:v>
                </c:pt>
                <c:pt idx="1669">
                  <c:v>10142028.332157996</c:v>
                </c:pt>
                <c:pt idx="1670">
                  <c:v>10142526.655996522</c:v>
                </c:pt>
                <c:pt idx="1671">
                  <c:v>10143019.378470711</c:v>
                </c:pt>
                <c:pt idx="1672">
                  <c:v>10143516.848487837</c:v>
                </c:pt>
                <c:pt idx="1673">
                  <c:v>10144017.523833066</c:v>
                </c:pt>
                <c:pt idx="1674">
                  <c:v>10144480.927443104</c:v>
                </c:pt>
              </c:numCache>
            </c:numRef>
          </c:yVal>
          <c:smooth val="1"/>
          <c:extLst>
            <c:ext xmlns:c16="http://schemas.microsoft.com/office/drawing/2014/chart" uri="{C3380CC4-5D6E-409C-BE32-E72D297353CC}">
              <c16:uniqueId val="{00000002-1ECA-4111-8F56-9589A671BA2C}"/>
            </c:ext>
          </c:extLst>
        </c:ser>
        <c:ser>
          <c:idx val="3"/>
          <c:order val="3"/>
          <c:tx>
            <c:strRef>
              <c:f>'Retorno Completo'!$E$1</c:f>
              <c:strCache>
                <c:ptCount val="1"/>
                <c:pt idx="0">
                  <c:v>Ensamble</c:v>
                </c:pt>
              </c:strCache>
            </c:strRef>
          </c:tx>
          <c:spPr>
            <a:ln w="15875" cap="rnd">
              <a:solidFill>
                <a:schemeClr val="accent2">
                  <a:lumMod val="75000"/>
                </a:schemeClr>
              </a:solidFill>
              <a:round/>
            </a:ln>
            <a:effectLst/>
          </c:spPr>
          <c:marker>
            <c:symbol val="none"/>
          </c:marker>
          <c:xVal>
            <c:numRef>
              <c:f>'Retorno Completo'!$A$2:$A$1676</c:f>
              <c:numCache>
                <c:formatCode>m/d/yyyy</c:formatCode>
                <c:ptCount val="1675"/>
                <c:pt idx="0">
                  <c:v>42389</c:v>
                </c:pt>
                <c:pt idx="1">
                  <c:v>42390</c:v>
                </c:pt>
                <c:pt idx="2">
                  <c:v>42391</c:v>
                </c:pt>
                <c:pt idx="3">
                  <c:v>42394</c:v>
                </c:pt>
                <c:pt idx="4">
                  <c:v>42395</c:v>
                </c:pt>
                <c:pt idx="5">
                  <c:v>42396</c:v>
                </c:pt>
                <c:pt idx="6">
                  <c:v>42397</c:v>
                </c:pt>
                <c:pt idx="7">
                  <c:v>42398</c:v>
                </c:pt>
                <c:pt idx="8">
                  <c:v>42401</c:v>
                </c:pt>
                <c:pt idx="9">
                  <c:v>42402</c:v>
                </c:pt>
                <c:pt idx="10">
                  <c:v>42403</c:v>
                </c:pt>
                <c:pt idx="11">
                  <c:v>42404</c:v>
                </c:pt>
                <c:pt idx="12">
                  <c:v>42405</c:v>
                </c:pt>
                <c:pt idx="13">
                  <c:v>42408</c:v>
                </c:pt>
                <c:pt idx="14">
                  <c:v>42409</c:v>
                </c:pt>
                <c:pt idx="15">
                  <c:v>42410</c:v>
                </c:pt>
                <c:pt idx="16">
                  <c:v>42411</c:v>
                </c:pt>
                <c:pt idx="17">
                  <c:v>42412</c:v>
                </c:pt>
                <c:pt idx="18">
                  <c:v>42415</c:v>
                </c:pt>
                <c:pt idx="19">
                  <c:v>42416</c:v>
                </c:pt>
                <c:pt idx="20">
                  <c:v>42417</c:v>
                </c:pt>
                <c:pt idx="21">
                  <c:v>42418</c:v>
                </c:pt>
                <c:pt idx="22">
                  <c:v>42419</c:v>
                </c:pt>
                <c:pt idx="23">
                  <c:v>42422</c:v>
                </c:pt>
                <c:pt idx="24">
                  <c:v>42423</c:v>
                </c:pt>
                <c:pt idx="25">
                  <c:v>42424</c:v>
                </c:pt>
                <c:pt idx="26">
                  <c:v>42425</c:v>
                </c:pt>
                <c:pt idx="27">
                  <c:v>42426</c:v>
                </c:pt>
                <c:pt idx="28">
                  <c:v>42429</c:v>
                </c:pt>
                <c:pt idx="29">
                  <c:v>42430</c:v>
                </c:pt>
                <c:pt idx="30">
                  <c:v>42431</c:v>
                </c:pt>
                <c:pt idx="31">
                  <c:v>42432</c:v>
                </c:pt>
                <c:pt idx="32">
                  <c:v>42433</c:v>
                </c:pt>
                <c:pt idx="33">
                  <c:v>42436</c:v>
                </c:pt>
                <c:pt idx="34">
                  <c:v>42437</c:v>
                </c:pt>
                <c:pt idx="35">
                  <c:v>42438</c:v>
                </c:pt>
                <c:pt idx="36">
                  <c:v>42439</c:v>
                </c:pt>
                <c:pt idx="37">
                  <c:v>42440</c:v>
                </c:pt>
                <c:pt idx="38">
                  <c:v>42443</c:v>
                </c:pt>
                <c:pt idx="39">
                  <c:v>42444</c:v>
                </c:pt>
                <c:pt idx="40">
                  <c:v>42445</c:v>
                </c:pt>
                <c:pt idx="41">
                  <c:v>42446</c:v>
                </c:pt>
                <c:pt idx="42">
                  <c:v>42447</c:v>
                </c:pt>
                <c:pt idx="43">
                  <c:v>42451</c:v>
                </c:pt>
                <c:pt idx="44">
                  <c:v>42452</c:v>
                </c:pt>
                <c:pt idx="45">
                  <c:v>42457</c:v>
                </c:pt>
                <c:pt idx="46">
                  <c:v>42458</c:v>
                </c:pt>
                <c:pt idx="47">
                  <c:v>42459</c:v>
                </c:pt>
                <c:pt idx="48">
                  <c:v>42460</c:v>
                </c:pt>
                <c:pt idx="49">
                  <c:v>42461</c:v>
                </c:pt>
                <c:pt idx="50">
                  <c:v>42464</c:v>
                </c:pt>
                <c:pt idx="51">
                  <c:v>42465</c:v>
                </c:pt>
                <c:pt idx="52">
                  <c:v>42466</c:v>
                </c:pt>
                <c:pt idx="53">
                  <c:v>42467</c:v>
                </c:pt>
                <c:pt idx="54">
                  <c:v>42468</c:v>
                </c:pt>
                <c:pt idx="55">
                  <c:v>42471</c:v>
                </c:pt>
                <c:pt idx="56">
                  <c:v>42472</c:v>
                </c:pt>
                <c:pt idx="57">
                  <c:v>42473</c:v>
                </c:pt>
                <c:pt idx="58">
                  <c:v>42474</c:v>
                </c:pt>
                <c:pt idx="59">
                  <c:v>42475</c:v>
                </c:pt>
                <c:pt idx="60">
                  <c:v>42478</c:v>
                </c:pt>
                <c:pt idx="61">
                  <c:v>42479</c:v>
                </c:pt>
                <c:pt idx="62">
                  <c:v>42480</c:v>
                </c:pt>
                <c:pt idx="63">
                  <c:v>42481</c:v>
                </c:pt>
                <c:pt idx="64">
                  <c:v>42482</c:v>
                </c:pt>
                <c:pt idx="65">
                  <c:v>42485</c:v>
                </c:pt>
                <c:pt idx="66">
                  <c:v>42486</c:v>
                </c:pt>
                <c:pt idx="67">
                  <c:v>42487</c:v>
                </c:pt>
                <c:pt idx="68">
                  <c:v>42488</c:v>
                </c:pt>
                <c:pt idx="69">
                  <c:v>42489</c:v>
                </c:pt>
                <c:pt idx="70">
                  <c:v>42492</c:v>
                </c:pt>
                <c:pt idx="71">
                  <c:v>42493</c:v>
                </c:pt>
                <c:pt idx="72">
                  <c:v>42494</c:v>
                </c:pt>
                <c:pt idx="73">
                  <c:v>42495</c:v>
                </c:pt>
                <c:pt idx="74">
                  <c:v>42496</c:v>
                </c:pt>
                <c:pt idx="75">
                  <c:v>42500</c:v>
                </c:pt>
                <c:pt idx="76">
                  <c:v>42501</c:v>
                </c:pt>
                <c:pt idx="77">
                  <c:v>42502</c:v>
                </c:pt>
                <c:pt idx="78">
                  <c:v>42503</c:v>
                </c:pt>
                <c:pt idx="79">
                  <c:v>42506</c:v>
                </c:pt>
                <c:pt idx="80">
                  <c:v>42507</c:v>
                </c:pt>
                <c:pt idx="81">
                  <c:v>42508</c:v>
                </c:pt>
                <c:pt idx="82">
                  <c:v>42509</c:v>
                </c:pt>
                <c:pt idx="83">
                  <c:v>42510</c:v>
                </c:pt>
                <c:pt idx="84">
                  <c:v>42513</c:v>
                </c:pt>
                <c:pt idx="85">
                  <c:v>42514</c:v>
                </c:pt>
                <c:pt idx="86">
                  <c:v>42515</c:v>
                </c:pt>
                <c:pt idx="87">
                  <c:v>42516</c:v>
                </c:pt>
                <c:pt idx="88">
                  <c:v>42517</c:v>
                </c:pt>
                <c:pt idx="89">
                  <c:v>42521</c:v>
                </c:pt>
                <c:pt idx="90">
                  <c:v>42522</c:v>
                </c:pt>
                <c:pt idx="91">
                  <c:v>42523</c:v>
                </c:pt>
                <c:pt idx="92">
                  <c:v>42524</c:v>
                </c:pt>
                <c:pt idx="93">
                  <c:v>42528</c:v>
                </c:pt>
                <c:pt idx="94">
                  <c:v>42529</c:v>
                </c:pt>
                <c:pt idx="95">
                  <c:v>42530</c:v>
                </c:pt>
                <c:pt idx="96">
                  <c:v>42531</c:v>
                </c:pt>
                <c:pt idx="97">
                  <c:v>42534</c:v>
                </c:pt>
                <c:pt idx="98">
                  <c:v>42535</c:v>
                </c:pt>
                <c:pt idx="99">
                  <c:v>42536</c:v>
                </c:pt>
                <c:pt idx="100">
                  <c:v>42537</c:v>
                </c:pt>
                <c:pt idx="101">
                  <c:v>42538</c:v>
                </c:pt>
                <c:pt idx="102">
                  <c:v>42541</c:v>
                </c:pt>
                <c:pt idx="103">
                  <c:v>42542</c:v>
                </c:pt>
                <c:pt idx="104">
                  <c:v>42543</c:v>
                </c:pt>
                <c:pt idx="105">
                  <c:v>42544</c:v>
                </c:pt>
                <c:pt idx="106">
                  <c:v>42545</c:v>
                </c:pt>
                <c:pt idx="107">
                  <c:v>42548</c:v>
                </c:pt>
                <c:pt idx="108">
                  <c:v>42549</c:v>
                </c:pt>
                <c:pt idx="109">
                  <c:v>42550</c:v>
                </c:pt>
                <c:pt idx="110">
                  <c:v>42551</c:v>
                </c:pt>
                <c:pt idx="111">
                  <c:v>42552</c:v>
                </c:pt>
                <c:pt idx="112">
                  <c:v>42556</c:v>
                </c:pt>
                <c:pt idx="113">
                  <c:v>42557</c:v>
                </c:pt>
                <c:pt idx="114">
                  <c:v>42558</c:v>
                </c:pt>
                <c:pt idx="115">
                  <c:v>42559</c:v>
                </c:pt>
                <c:pt idx="116">
                  <c:v>42562</c:v>
                </c:pt>
                <c:pt idx="117">
                  <c:v>42563</c:v>
                </c:pt>
                <c:pt idx="118">
                  <c:v>42564</c:v>
                </c:pt>
                <c:pt idx="119">
                  <c:v>42565</c:v>
                </c:pt>
                <c:pt idx="120">
                  <c:v>42566</c:v>
                </c:pt>
                <c:pt idx="121">
                  <c:v>42569</c:v>
                </c:pt>
                <c:pt idx="122">
                  <c:v>42570</c:v>
                </c:pt>
                <c:pt idx="123">
                  <c:v>42572</c:v>
                </c:pt>
                <c:pt idx="124">
                  <c:v>42573</c:v>
                </c:pt>
                <c:pt idx="125">
                  <c:v>42576</c:v>
                </c:pt>
                <c:pt idx="126">
                  <c:v>42577</c:v>
                </c:pt>
                <c:pt idx="127">
                  <c:v>42578</c:v>
                </c:pt>
                <c:pt idx="128">
                  <c:v>42579</c:v>
                </c:pt>
                <c:pt idx="129">
                  <c:v>42580</c:v>
                </c:pt>
                <c:pt idx="130">
                  <c:v>42583</c:v>
                </c:pt>
                <c:pt idx="131">
                  <c:v>42584</c:v>
                </c:pt>
                <c:pt idx="132">
                  <c:v>42585</c:v>
                </c:pt>
                <c:pt idx="133">
                  <c:v>42586</c:v>
                </c:pt>
                <c:pt idx="134">
                  <c:v>42587</c:v>
                </c:pt>
                <c:pt idx="135">
                  <c:v>42590</c:v>
                </c:pt>
                <c:pt idx="136">
                  <c:v>42591</c:v>
                </c:pt>
                <c:pt idx="137">
                  <c:v>42592</c:v>
                </c:pt>
                <c:pt idx="138">
                  <c:v>42593</c:v>
                </c:pt>
                <c:pt idx="139">
                  <c:v>42594</c:v>
                </c:pt>
                <c:pt idx="140">
                  <c:v>42598</c:v>
                </c:pt>
                <c:pt idx="141">
                  <c:v>42599</c:v>
                </c:pt>
                <c:pt idx="142">
                  <c:v>42600</c:v>
                </c:pt>
                <c:pt idx="143">
                  <c:v>42601</c:v>
                </c:pt>
                <c:pt idx="144">
                  <c:v>42604</c:v>
                </c:pt>
                <c:pt idx="145">
                  <c:v>42605</c:v>
                </c:pt>
                <c:pt idx="146">
                  <c:v>42606</c:v>
                </c:pt>
                <c:pt idx="147">
                  <c:v>42607</c:v>
                </c:pt>
                <c:pt idx="148">
                  <c:v>42608</c:v>
                </c:pt>
                <c:pt idx="149">
                  <c:v>42611</c:v>
                </c:pt>
                <c:pt idx="150">
                  <c:v>42612</c:v>
                </c:pt>
                <c:pt idx="151">
                  <c:v>42613</c:v>
                </c:pt>
                <c:pt idx="152">
                  <c:v>42614</c:v>
                </c:pt>
                <c:pt idx="153">
                  <c:v>42615</c:v>
                </c:pt>
                <c:pt idx="154">
                  <c:v>42618</c:v>
                </c:pt>
                <c:pt idx="155">
                  <c:v>42619</c:v>
                </c:pt>
                <c:pt idx="156">
                  <c:v>42620</c:v>
                </c:pt>
                <c:pt idx="157">
                  <c:v>42621</c:v>
                </c:pt>
                <c:pt idx="158">
                  <c:v>42622</c:v>
                </c:pt>
                <c:pt idx="159">
                  <c:v>42625</c:v>
                </c:pt>
                <c:pt idx="160">
                  <c:v>42626</c:v>
                </c:pt>
                <c:pt idx="161">
                  <c:v>42627</c:v>
                </c:pt>
                <c:pt idx="162">
                  <c:v>42628</c:v>
                </c:pt>
                <c:pt idx="163">
                  <c:v>42629</c:v>
                </c:pt>
                <c:pt idx="164">
                  <c:v>42632</c:v>
                </c:pt>
                <c:pt idx="165">
                  <c:v>42633</c:v>
                </c:pt>
                <c:pt idx="166">
                  <c:v>42634</c:v>
                </c:pt>
                <c:pt idx="167">
                  <c:v>42635</c:v>
                </c:pt>
                <c:pt idx="168">
                  <c:v>42636</c:v>
                </c:pt>
                <c:pt idx="169">
                  <c:v>42639</c:v>
                </c:pt>
                <c:pt idx="170">
                  <c:v>42640</c:v>
                </c:pt>
                <c:pt idx="171">
                  <c:v>42641</c:v>
                </c:pt>
                <c:pt idx="172">
                  <c:v>42642</c:v>
                </c:pt>
                <c:pt idx="173">
                  <c:v>42643</c:v>
                </c:pt>
                <c:pt idx="174">
                  <c:v>42646</c:v>
                </c:pt>
                <c:pt idx="175">
                  <c:v>42647</c:v>
                </c:pt>
                <c:pt idx="176">
                  <c:v>42648</c:v>
                </c:pt>
                <c:pt idx="177">
                  <c:v>42649</c:v>
                </c:pt>
                <c:pt idx="178">
                  <c:v>42650</c:v>
                </c:pt>
                <c:pt idx="179">
                  <c:v>42653</c:v>
                </c:pt>
                <c:pt idx="180">
                  <c:v>42654</c:v>
                </c:pt>
                <c:pt idx="181">
                  <c:v>42655</c:v>
                </c:pt>
                <c:pt idx="182">
                  <c:v>42656</c:v>
                </c:pt>
                <c:pt idx="183">
                  <c:v>42657</c:v>
                </c:pt>
                <c:pt idx="184">
                  <c:v>42661</c:v>
                </c:pt>
                <c:pt idx="185">
                  <c:v>42662</c:v>
                </c:pt>
                <c:pt idx="186">
                  <c:v>42663</c:v>
                </c:pt>
                <c:pt idx="187">
                  <c:v>42664</c:v>
                </c:pt>
                <c:pt idx="188">
                  <c:v>42667</c:v>
                </c:pt>
                <c:pt idx="189">
                  <c:v>42668</c:v>
                </c:pt>
                <c:pt idx="190">
                  <c:v>42669</c:v>
                </c:pt>
                <c:pt idx="191">
                  <c:v>42670</c:v>
                </c:pt>
                <c:pt idx="192">
                  <c:v>42671</c:v>
                </c:pt>
                <c:pt idx="193">
                  <c:v>42674</c:v>
                </c:pt>
                <c:pt idx="194">
                  <c:v>42675</c:v>
                </c:pt>
                <c:pt idx="195">
                  <c:v>42676</c:v>
                </c:pt>
                <c:pt idx="196">
                  <c:v>42677</c:v>
                </c:pt>
                <c:pt idx="197">
                  <c:v>42678</c:v>
                </c:pt>
                <c:pt idx="198">
                  <c:v>42682</c:v>
                </c:pt>
                <c:pt idx="199">
                  <c:v>42683</c:v>
                </c:pt>
                <c:pt idx="200">
                  <c:v>42684</c:v>
                </c:pt>
                <c:pt idx="201">
                  <c:v>42685</c:v>
                </c:pt>
                <c:pt idx="202">
                  <c:v>42689</c:v>
                </c:pt>
                <c:pt idx="203">
                  <c:v>42690</c:v>
                </c:pt>
                <c:pt idx="204">
                  <c:v>42691</c:v>
                </c:pt>
                <c:pt idx="205">
                  <c:v>42692</c:v>
                </c:pt>
                <c:pt idx="206">
                  <c:v>42695</c:v>
                </c:pt>
                <c:pt idx="207">
                  <c:v>42696</c:v>
                </c:pt>
                <c:pt idx="208">
                  <c:v>42697</c:v>
                </c:pt>
                <c:pt idx="209">
                  <c:v>42698</c:v>
                </c:pt>
                <c:pt idx="210">
                  <c:v>42699</c:v>
                </c:pt>
                <c:pt idx="211">
                  <c:v>42702</c:v>
                </c:pt>
                <c:pt idx="212">
                  <c:v>42703</c:v>
                </c:pt>
                <c:pt idx="213">
                  <c:v>42704</c:v>
                </c:pt>
                <c:pt idx="214">
                  <c:v>42705</c:v>
                </c:pt>
                <c:pt idx="215">
                  <c:v>42706</c:v>
                </c:pt>
                <c:pt idx="216">
                  <c:v>42709</c:v>
                </c:pt>
                <c:pt idx="217">
                  <c:v>42710</c:v>
                </c:pt>
                <c:pt idx="218">
                  <c:v>42711</c:v>
                </c:pt>
                <c:pt idx="219">
                  <c:v>42713</c:v>
                </c:pt>
                <c:pt idx="220">
                  <c:v>42716</c:v>
                </c:pt>
                <c:pt idx="221">
                  <c:v>42717</c:v>
                </c:pt>
                <c:pt idx="222">
                  <c:v>42718</c:v>
                </c:pt>
                <c:pt idx="223">
                  <c:v>42719</c:v>
                </c:pt>
                <c:pt idx="224">
                  <c:v>42720</c:v>
                </c:pt>
                <c:pt idx="225">
                  <c:v>42723</c:v>
                </c:pt>
                <c:pt idx="226">
                  <c:v>42724</c:v>
                </c:pt>
                <c:pt idx="227">
                  <c:v>42725</c:v>
                </c:pt>
                <c:pt idx="228">
                  <c:v>42726</c:v>
                </c:pt>
                <c:pt idx="229">
                  <c:v>42727</c:v>
                </c:pt>
                <c:pt idx="230">
                  <c:v>42730</c:v>
                </c:pt>
                <c:pt idx="231">
                  <c:v>42731</c:v>
                </c:pt>
                <c:pt idx="232">
                  <c:v>42732</c:v>
                </c:pt>
                <c:pt idx="233">
                  <c:v>42733</c:v>
                </c:pt>
                <c:pt idx="234">
                  <c:v>42737</c:v>
                </c:pt>
                <c:pt idx="235">
                  <c:v>42738</c:v>
                </c:pt>
                <c:pt idx="236">
                  <c:v>42739</c:v>
                </c:pt>
                <c:pt idx="237">
                  <c:v>42740</c:v>
                </c:pt>
                <c:pt idx="238">
                  <c:v>42741</c:v>
                </c:pt>
                <c:pt idx="239">
                  <c:v>42745</c:v>
                </c:pt>
                <c:pt idx="240">
                  <c:v>42746</c:v>
                </c:pt>
                <c:pt idx="241">
                  <c:v>42747</c:v>
                </c:pt>
                <c:pt idx="242">
                  <c:v>42748</c:v>
                </c:pt>
                <c:pt idx="243">
                  <c:v>42751</c:v>
                </c:pt>
                <c:pt idx="244">
                  <c:v>42752</c:v>
                </c:pt>
                <c:pt idx="245">
                  <c:v>42753</c:v>
                </c:pt>
                <c:pt idx="246">
                  <c:v>42754</c:v>
                </c:pt>
                <c:pt idx="247">
                  <c:v>42755</c:v>
                </c:pt>
                <c:pt idx="248">
                  <c:v>42758</c:v>
                </c:pt>
                <c:pt idx="249">
                  <c:v>42759</c:v>
                </c:pt>
                <c:pt idx="250">
                  <c:v>42760</c:v>
                </c:pt>
                <c:pt idx="251">
                  <c:v>42761</c:v>
                </c:pt>
                <c:pt idx="252">
                  <c:v>42762</c:v>
                </c:pt>
                <c:pt idx="253">
                  <c:v>42765</c:v>
                </c:pt>
                <c:pt idx="254">
                  <c:v>42766</c:v>
                </c:pt>
                <c:pt idx="255">
                  <c:v>42767</c:v>
                </c:pt>
                <c:pt idx="256">
                  <c:v>42768</c:v>
                </c:pt>
                <c:pt idx="257">
                  <c:v>42769</c:v>
                </c:pt>
                <c:pt idx="258">
                  <c:v>42772</c:v>
                </c:pt>
                <c:pt idx="259">
                  <c:v>42773</c:v>
                </c:pt>
                <c:pt idx="260">
                  <c:v>42774</c:v>
                </c:pt>
                <c:pt idx="261">
                  <c:v>42775</c:v>
                </c:pt>
                <c:pt idx="262">
                  <c:v>42776</c:v>
                </c:pt>
                <c:pt idx="263">
                  <c:v>42779</c:v>
                </c:pt>
                <c:pt idx="264">
                  <c:v>42780</c:v>
                </c:pt>
                <c:pt idx="265">
                  <c:v>42781</c:v>
                </c:pt>
                <c:pt idx="266">
                  <c:v>42782</c:v>
                </c:pt>
                <c:pt idx="267">
                  <c:v>42783</c:v>
                </c:pt>
                <c:pt idx="268">
                  <c:v>42786</c:v>
                </c:pt>
                <c:pt idx="269">
                  <c:v>42787</c:v>
                </c:pt>
                <c:pt idx="270">
                  <c:v>42788</c:v>
                </c:pt>
                <c:pt idx="271">
                  <c:v>42789</c:v>
                </c:pt>
                <c:pt idx="272">
                  <c:v>42790</c:v>
                </c:pt>
                <c:pt idx="273">
                  <c:v>42793</c:v>
                </c:pt>
                <c:pt idx="274">
                  <c:v>42794</c:v>
                </c:pt>
                <c:pt idx="275">
                  <c:v>42795</c:v>
                </c:pt>
                <c:pt idx="276">
                  <c:v>42796</c:v>
                </c:pt>
                <c:pt idx="277">
                  <c:v>42797</c:v>
                </c:pt>
                <c:pt idx="278">
                  <c:v>42800</c:v>
                </c:pt>
                <c:pt idx="279">
                  <c:v>42801</c:v>
                </c:pt>
                <c:pt idx="280">
                  <c:v>42802</c:v>
                </c:pt>
                <c:pt idx="281">
                  <c:v>42803</c:v>
                </c:pt>
                <c:pt idx="282">
                  <c:v>42804</c:v>
                </c:pt>
                <c:pt idx="283">
                  <c:v>42807</c:v>
                </c:pt>
                <c:pt idx="284">
                  <c:v>42808</c:v>
                </c:pt>
                <c:pt idx="285">
                  <c:v>42809</c:v>
                </c:pt>
                <c:pt idx="286">
                  <c:v>42810</c:v>
                </c:pt>
                <c:pt idx="287">
                  <c:v>42811</c:v>
                </c:pt>
                <c:pt idx="288">
                  <c:v>42815</c:v>
                </c:pt>
                <c:pt idx="289">
                  <c:v>42816</c:v>
                </c:pt>
                <c:pt idx="290">
                  <c:v>42817</c:v>
                </c:pt>
                <c:pt idx="291">
                  <c:v>42818</c:v>
                </c:pt>
                <c:pt idx="292">
                  <c:v>42821</c:v>
                </c:pt>
                <c:pt idx="293">
                  <c:v>42822</c:v>
                </c:pt>
                <c:pt idx="294">
                  <c:v>42823</c:v>
                </c:pt>
                <c:pt idx="295">
                  <c:v>42824</c:v>
                </c:pt>
                <c:pt idx="296">
                  <c:v>42825</c:v>
                </c:pt>
                <c:pt idx="297">
                  <c:v>42828</c:v>
                </c:pt>
                <c:pt idx="298">
                  <c:v>42829</c:v>
                </c:pt>
                <c:pt idx="299">
                  <c:v>42830</c:v>
                </c:pt>
                <c:pt idx="300">
                  <c:v>42831</c:v>
                </c:pt>
                <c:pt idx="301">
                  <c:v>42832</c:v>
                </c:pt>
                <c:pt idx="302">
                  <c:v>42835</c:v>
                </c:pt>
                <c:pt idx="303">
                  <c:v>42836</c:v>
                </c:pt>
                <c:pt idx="304">
                  <c:v>42837</c:v>
                </c:pt>
                <c:pt idx="305">
                  <c:v>42842</c:v>
                </c:pt>
                <c:pt idx="306">
                  <c:v>42843</c:v>
                </c:pt>
                <c:pt idx="307">
                  <c:v>42844</c:v>
                </c:pt>
                <c:pt idx="308">
                  <c:v>42845</c:v>
                </c:pt>
                <c:pt idx="309">
                  <c:v>42846</c:v>
                </c:pt>
                <c:pt idx="310">
                  <c:v>42849</c:v>
                </c:pt>
                <c:pt idx="311">
                  <c:v>42850</c:v>
                </c:pt>
                <c:pt idx="312">
                  <c:v>42851</c:v>
                </c:pt>
                <c:pt idx="313">
                  <c:v>42852</c:v>
                </c:pt>
                <c:pt idx="314">
                  <c:v>42853</c:v>
                </c:pt>
                <c:pt idx="315">
                  <c:v>42857</c:v>
                </c:pt>
                <c:pt idx="316">
                  <c:v>42858</c:v>
                </c:pt>
                <c:pt idx="317">
                  <c:v>42859</c:v>
                </c:pt>
                <c:pt idx="318">
                  <c:v>42860</c:v>
                </c:pt>
                <c:pt idx="319">
                  <c:v>42863</c:v>
                </c:pt>
                <c:pt idx="320">
                  <c:v>42864</c:v>
                </c:pt>
                <c:pt idx="321">
                  <c:v>42865</c:v>
                </c:pt>
                <c:pt idx="322">
                  <c:v>42866</c:v>
                </c:pt>
                <c:pt idx="323">
                  <c:v>42867</c:v>
                </c:pt>
                <c:pt idx="324">
                  <c:v>42870</c:v>
                </c:pt>
                <c:pt idx="325">
                  <c:v>42871</c:v>
                </c:pt>
                <c:pt idx="326">
                  <c:v>42872</c:v>
                </c:pt>
                <c:pt idx="327">
                  <c:v>42873</c:v>
                </c:pt>
                <c:pt idx="328">
                  <c:v>42874</c:v>
                </c:pt>
                <c:pt idx="329">
                  <c:v>42877</c:v>
                </c:pt>
                <c:pt idx="330">
                  <c:v>42878</c:v>
                </c:pt>
                <c:pt idx="331">
                  <c:v>42879</c:v>
                </c:pt>
                <c:pt idx="332">
                  <c:v>42880</c:v>
                </c:pt>
                <c:pt idx="333">
                  <c:v>42881</c:v>
                </c:pt>
                <c:pt idx="334">
                  <c:v>42885</c:v>
                </c:pt>
                <c:pt idx="335">
                  <c:v>42886</c:v>
                </c:pt>
                <c:pt idx="336">
                  <c:v>42887</c:v>
                </c:pt>
                <c:pt idx="337">
                  <c:v>42888</c:v>
                </c:pt>
                <c:pt idx="338">
                  <c:v>42891</c:v>
                </c:pt>
                <c:pt idx="339">
                  <c:v>42892</c:v>
                </c:pt>
                <c:pt idx="340">
                  <c:v>42893</c:v>
                </c:pt>
                <c:pt idx="341">
                  <c:v>42894</c:v>
                </c:pt>
                <c:pt idx="342">
                  <c:v>42895</c:v>
                </c:pt>
                <c:pt idx="343">
                  <c:v>42898</c:v>
                </c:pt>
                <c:pt idx="344">
                  <c:v>42899</c:v>
                </c:pt>
                <c:pt idx="345">
                  <c:v>42900</c:v>
                </c:pt>
                <c:pt idx="346">
                  <c:v>42901</c:v>
                </c:pt>
                <c:pt idx="347">
                  <c:v>42902</c:v>
                </c:pt>
                <c:pt idx="348">
                  <c:v>42906</c:v>
                </c:pt>
                <c:pt idx="349">
                  <c:v>42907</c:v>
                </c:pt>
                <c:pt idx="350">
                  <c:v>42908</c:v>
                </c:pt>
                <c:pt idx="351">
                  <c:v>42909</c:v>
                </c:pt>
                <c:pt idx="352">
                  <c:v>42913</c:v>
                </c:pt>
                <c:pt idx="353">
                  <c:v>42914</c:v>
                </c:pt>
                <c:pt idx="354">
                  <c:v>42915</c:v>
                </c:pt>
                <c:pt idx="355">
                  <c:v>42916</c:v>
                </c:pt>
                <c:pt idx="356">
                  <c:v>42920</c:v>
                </c:pt>
                <c:pt idx="357">
                  <c:v>42921</c:v>
                </c:pt>
                <c:pt idx="358">
                  <c:v>42922</c:v>
                </c:pt>
                <c:pt idx="359">
                  <c:v>42923</c:v>
                </c:pt>
                <c:pt idx="360">
                  <c:v>42926</c:v>
                </c:pt>
                <c:pt idx="361">
                  <c:v>42927</c:v>
                </c:pt>
                <c:pt idx="362">
                  <c:v>42928</c:v>
                </c:pt>
                <c:pt idx="363">
                  <c:v>42929</c:v>
                </c:pt>
                <c:pt idx="364">
                  <c:v>42930</c:v>
                </c:pt>
                <c:pt idx="365">
                  <c:v>42933</c:v>
                </c:pt>
                <c:pt idx="366">
                  <c:v>42934</c:v>
                </c:pt>
                <c:pt idx="367">
                  <c:v>42935</c:v>
                </c:pt>
                <c:pt idx="368">
                  <c:v>42937</c:v>
                </c:pt>
                <c:pt idx="369">
                  <c:v>42940</c:v>
                </c:pt>
                <c:pt idx="370">
                  <c:v>42941</c:v>
                </c:pt>
                <c:pt idx="371">
                  <c:v>42942</c:v>
                </c:pt>
                <c:pt idx="372">
                  <c:v>42943</c:v>
                </c:pt>
                <c:pt idx="373">
                  <c:v>42944</c:v>
                </c:pt>
                <c:pt idx="374">
                  <c:v>42947</c:v>
                </c:pt>
                <c:pt idx="375">
                  <c:v>42948</c:v>
                </c:pt>
                <c:pt idx="376">
                  <c:v>42949</c:v>
                </c:pt>
                <c:pt idx="377">
                  <c:v>42950</c:v>
                </c:pt>
                <c:pt idx="378">
                  <c:v>42951</c:v>
                </c:pt>
                <c:pt idx="379">
                  <c:v>42955</c:v>
                </c:pt>
                <c:pt idx="380">
                  <c:v>42956</c:v>
                </c:pt>
                <c:pt idx="381">
                  <c:v>42957</c:v>
                </c:pt>
                <c:pt idx="382">
                  <c:v>42958</c:v>
                </c:pt>
                <c:pt idx="383">
                  <c:v>42961</c:v>
                </c:pt>
                <c:pt idx="384">
                  <c:v>42962</c:v>
                </c:pt>
                <c:pt idx="385">
                  <c:v>42963</c:v>
                </c:pt>
                <c:pt idx="386">
                  <c:v>42964</c:v>
                </c:pt>
                <c:pt idx="387">
                  <c:v>42965</c:v>
                </c:pt>
                <c:pt idx="388">
                  <c:v>42969</c:v>
                </c:pt>
                <c:pt idx="389">
                  <c:v>42970</c:v>
                </c:pt>
                <c:pt idx="390">
                  <c:v>42971</c:v>
                </c:pt>
                <c:pt idx="391">
                  <c:v>42972</c:v>
                </c:pt>
                <c:pt idx="392">
                  <c:v>42975</c:v>
                </c:pt>
                <c:pt idx="393">
                  <c:v>42976</c:v>
                </c:pt>
                <c:pt idx="394">
                  <c:v>42977</c:v>
                </c:pt>
                <c:pt idx="395">
                  <c:v>42978</c:v>
                </c:pt>
                <c:pt idx="396">
                  <c:v>42979</c:v>
                </c:pt>
                <c:pt idx="397">
                  <c:v>42982</c:v>
                </c:pt>
                <c:pt idx="398">
                  <c:v>42983</c:v>
                </c:pt>
                <c:pt idx="399">
                  <c:v>42984</c:v>
                </c:pt>
                <c:pt idx="400">
                  <c:v>42985</c:v>
                </c:pt>
                <c:pt idx="401">
                  <c:v>42986</c:v>
                </c:pt>
                <c:pt idx="402">
                  <c:v>42989</c:v>
                </c:pt>
                <c:pt idx="403">
                  <c:v>42990</c:v>
                </c:pt>
                <c:pt idx="404">
                  <c:v>42991</c:v>
                </c:pt>
                <c:pt idx="405">
                  <c:v>42992</c:v>
                </c:pt>
                <c:pt idx="406">
                  <c:v>42993</c:v>
                </c:pt>
                <c:pt idx="407">
                  <c:v>42996</c:v>
                </c:pt>
                <c:pt idx="408">
                  <c:v>42997</c:v>
                </c:pt>
                <c:pt idx="409">
                  <c:v>42998</c:v>
                </c:pt>
                <c:pt idx="410">
                  <c:v>42999</c:v>
                </c:pt>
                <c:pt idx="411">
                  <c:v>43000</c:v>
                </c:pt>
                <c:pt idx="412">
                  <c:v>43003</c:v>
                </c:pt>
                <c:pt idx="413">
                  <c:v>43004</c:v>
                </c:pt>
                <c:pt idx="414">
                  <c:v>43005</c:v>
                </c:pt>
                <c:pt idx="415">
                  <c:v>43006</c:v>
                </c:pt>
                <c:pt idx="416">
                  <c:v>43007</c:v>
                </c:pt>
                <c:pt idx="417">
                  <c:v>43010</c:v>
                </c:pt>
                <c:pt idx="418">
                  <c:v>43011</c:v>
                </c:pt>
                <c:pt idx="419">
                  <c:v>43012</c:v>
                </c:pt>
                <c:pt idx="420">
                  <c:v>43013</c:v>
                </c:pt>
                <c:pt idx="421">
                  <c:v>43014</c:v>
                </c:pt>
                <c:pt idx="422">
                  <c:v>43017</c:v>
                </c:pt>
                <c:pt idx="423">
                  <c:v>43018</c:v>
                </c:pt>
                <c:pt idx="424">
                  <c:v>43019</c:v>
                </c:pt>
                <c:pt idx="425">
                  <c:v>43020</c:v>
                </c:pt>
                <c:pt idx="426">
                  <c:v>43021</c:v>
                </c:pt>
                <c:pt idx="427">
                  <c:v>43025</c:v>
                </c:pt>
                <c:pt idx="428">
                  <c:v>43026</c:v>
                </c:pt>
                <c:pt idx="429">
                  <c:v>43027</c:v>
                </c:pt>
                <c:pt idx="430">
                  <c:v>43028</c:v>
                </c:pt>
                <c:pt idx="431">
                  <c:v>43031</c:v>
                </c:pt>
                <c:pt idx="432">
                  <c:v>43032</c:v>
                </c:pt>
                <c:pt idx="433">
                  <c:v>43033</c:v>
                </c:pt>
                <c:pt idx="434">
                  <c:v>43034</c:v>
                </c:pt>
                <c:pt idx="435">
                  <c:v>43035</c:v>
                </c:pt>
                <c:pt idx="436">
                  <c:v>43038</c:v>
                </c:pt>
                <c:pt idx="437">
                  <c:v>43039</c:v>
                </c:pt>
                <c:pt idx="438">
                  <c:v>43040</c:v>
                </c:pt>
                <c:pt idx="439">
                  <c:v>43041</c:v>
                </c:pt>
                <c:pt idx="440">
                  <c:v>43042</c:v>
                </c:pt>
                <c:pt idx="441">
                  <c:v>43046</c:v>
                </c:pt>
                <c:pt idx="442">
                  <c:v>43047</c:v>
                </c:pt>
                <c:pt idx="443">
                  <c:v>43048</c:v>
                </c:pt>
                <c:pt idx="444">
                  <c:v>43049</c:v>
                </c:pt>
                <c:pt idx="445">
                  <c:v>43053</c:v>
                </c:pt>
                <c:pt idx="446">
                  <c:v>43054</c:v>
                </c:pt>
                <c:pt idx="447">
                  <c:v>43055</c:v>
                </c:pt>
                <c:pt idx="448">
                  <c:v>43056</c:v>
                </c:pt>
                <c:pt idx="449">
                  <c:v>43059</c:v>
                </c:pt>
                <c:pt idx="450">
                  <c:v>43060</c:v>
                </c:pt>
                <c:pt idx="451">
                  <c:v>43061</c:v>
                </c:pt>
                <c:pt idx="452">
                  <c:v>43062</c:v>
                </c:pt>
                <c:pt idx="453">
                  <c:v>43063</c:v>
                </c:pt>
                <c:pt idx="454">
                  <c:v>43066</c:v>
                </c:pt>
                <c:pt idx="455">
                  <c:v>43067</c:v>
                </c:pt>
                <c:pt idx="456">
                  <c:v>43068</c:v>
                </c:pt>
                <c:pt idx="457">
                  <c:v>43069</c:v>
                </c:pt>
                <c:pt idx="458">
                  <c:v>43070</c:v>
                </c:pt>
                <c:pt idx="459">
                  <c:v>43073</c:v>
                </c:pt>
                <c:pt idx="460">
                  <c:v>43074</c:v>
                </c:pt>
                <c:pt idx="461">
                  <c:v>43075</c:v>
                </c:pt>
                <c:pt idx="462">
                  <c:v>43076</c:v>
                </c:pt>
                <c:pt idx="463">
                  <c:v>43080</c:v>
                </c:pt>
                <c:pt idx="464">
                  <c:v>43081</c:v>
                </c:pt>
                <c:pt idx="465">
                  <c:v>43082</c:v>
                </c:pt>
                <c:pt idx="466">
                  <c:v>43083</c:v>
                </c:pt>
                <c:pt idx="467">
                  <c:v>43084</c:v>
                </c:pt>
                <c:pt idx="468">
                  <c:v>43087</c:v>
                </c:pt>
                <c:pt idx="469">
                  <c:v>43088</c:v>
                </c:pt>
                <c:pt idx="470">
                  <c:v>43089</c:v>
                </c:pt>
                <c:pt idx="471">
                  <c:v>43090</c:v>
                </c:pt>
                <c:pt idx="472">
                  <c:v>43091</c:v>
                </c:pt>
                <c:pt idx="473">
                  <c:v>43095</c:v>
                </c:pt>
                <c:pt idx="474">
                  <c:v>43096</c:v>
                </c:pt>
                <c:pt idx="475">
                  <c:v>43097</c:v>
                </c:pt>
                <c:pt idx="476">
                  <c:v>43102</c:v>
                </c:pt>
                <c:pt idx="477">
                  <c:v>43103</c:v>
                </c:pt>
                <c:pt idx="478">
                  <c:v>43104</c:v>
                </c:pt>
                <c:pt idx="479">
                  <c:v>43105</c:v>
                </c:pt>
                <c:pt idx="480">
                  <c:v>43109</c:v>
                </c:pt>
                <c:pt idx="481">
                  <c:v>43110</c:v>
                </c:pt>
                <c:pt idx="482">
                  <c:v>43111</c:v>
                </c:pt>
                <c:pt idx="483">
                  <c:v>43112</c:v>
                </c:pt>
                <c:pt idx="484">
                  <c:v>43115</c:v>
                </c:pt>
                <c:pt idx="485">
                  <c:v>43116</c:v>
                </c:pt>
                <c:pt idx="486">
                  <c:v>43117</c:v>
                </c:pt>
                <c:pt idx="487">
                  <c:v>43118</c:v>
                </c:pt>
                <c:pt idx="488">
                  <c:v>43119</c:v>
                </c:pt>
                <c:pt idx="489">
                  <c:v>43122</c:v>
                </c:pt>
                <c:pt idx="490">
                  <c:v>43123</c:v>
                </c:pt>
                <c:pt idx="491">
                  <c:v>43124</c:v>
                </c:pt>
                <c:pt idx="492">
                  <c:v>43125</c:v>
                </c:pt>
                <c:pt idx="493">
                  <c:v>43126</c:v>
                </c:pt>
                <c:pt idx="494">
                  <c:v>43129</c:v>
                </c:pt>
                <c:pt idx="495">
                  <c:v>43130</c:v>
                </c:pt>
                <c:pt idx="496">
                  <c:v>43131</c:v>
                </c:pt>
                <c:pt idx="497">
                  <c:v>43132</c:v>
                </c:pt>
                <c:pt idx="498">
                  <c:v>43133</c:v>
                </c:pt>
                <c:pt idx="499">
                  <c:v>43136</c:v>
                </c:pt>
                <c:pt idx="500">
                  <c:v>43137</c:v>
                </c:pt>
                <c:pt idx="501">
                  <c:v>43138</c:v>
                </c:pt>
                <c:pt idx="502">
                  <c:v>43139</c:v>
                </c:pt>
                <c:pt idx="503">
                  <c:v>43140</c:v>
                </c:pt>
                <c:pt idx="504">
                  <c:v>43143</c:v>
                </c:pt>
                <c:pt idx="505">
                  <c:v>43144</c:v>
                </c:pt>
                <c:pt idx="506">
                  <c:v>43145</c:v>
                </c:pt>
                <c:pt idx="507">
                  <c:v>43146</c:v>
                </c:pt>
                <c:pt idx="508">
                  <c:v>43147</c:v>
                </c:pt>
                <c:pt idx="509">
                  <c:v>43150</c:v>
                </c:pt>
                <c:pt idx="510">
                  <c:v>43151</c:v>
                </c:pt>
                <c:pt idx="511">
                  <c:v>43152</c:v>
                </c:pt>
                <c:pt idx="512">
                  <c:v>43153</c:v>
                </c:pt>
                <c:pt idx="513">
                  <c:v>43154</c:v>
                </c:pt>
                <c:pt idx="514">
                  <c:v>43157</c:v>
                </c:pt>
                <c:pt idx="515">
                  <c:v>43158</c:v>
                </c:pt>
                <c:pt idx="516">
                  <c:v>43159</c:v>
                </c:pt>
                <c:pt idx="517">
                  <c:v>43160</c:v>
                </c:pt>
                <c:pt idx="518">
                  <c:v>43161</c:v>
                </c:pt>
                <c:pt idx="519">
                  <c:v>43164</c:v>
                </c:pt>
                <c:pt idx="520">
                  <c:v>43165</c:v>
                </c:pt>
                <c:pt idx="521">
                  <c:v>43166</c:v>
                </c:pt>
                <c:pt idx="522">
                  <c:v>43167</c:v>
                </c:pt>
                <c:pt idx="523">
                  <c:v>43168</c:v>
                </c:pt>
                <c:pt idx="524">
                  <c:v>43171</c:v>
                </c:pt>
                <c:pt idx="525">
                  <c:v>43172</c:v>
                </c:pt>
                <c:pt idx="526">
                  <c:v>43173</c:v>
                </c:pt>
                <c:pt idx="527">
                  <c:v>43174</c:v>
                </c:pt>
                <c:pt idx="528">
                  <c:v>43175</c:v>
                </c:pt>
                <c:pt idx="529">
                  <c:v>43179</c:v>
                </c:pt>
                <c:pt idx="530">
                  <c:v>43180</c:v>
                </c:pt>
                <c:pt idx="531">
                  <c:v>43181</c:v>
                </c:pt>
                <c:pt idx="532">
                  <c:v>43182</c:v>
                </c:pt>
                <c:pt idx="533">
                  <c:v>43185</c:v>
                </c:pt>
                <c:pt idx="534">
                  <c:v>43186</c:v>
                </c:pt>
                <c:pt idx="535">
                  <c:v>43187</c:v>
                </c:pt>
                <c:pt idx="536">
                  <c:v>43192</c:v>
                </c:pt>
                <c:pt idx="537">
                  <c:v>43193</c:v>
                </c:pt>
                <c:pt idx="538">
                  <c:v>43194</c:v>
                </c:pt>
                <c:pt idx="539">
                  <c:v>43195</c:v>
                </c:pt>
                <c:pt idx="540">
                  <c:v>43196</c:v>
                </c:pt>
                <c:pt idx="541">
                  <c:v>43199</c:v>
                </c:pt>
                <c:pt idx="542">
                  <c:v>43200</c:v>
                </c:pt>
                <c:pt idx="543">
                  <c:v>43201</c:v>
                </c:pt>
                <c:pt idx="544">
                  <c:v>43202</c:v>
                </c:pt>
                <c:pt idx="545">
                  <c:v>43203</c:v>
                </c:pt>
                <c:pt idx="546">
                  <c:v>43206</c:v>
                </c:pt>
                <c:pt idx="547">
                  <c:v>43207</c:v>
                </c:pt>
                <c:pt idx="548">
                  <c:v>43208</c:v>
                </c:pt>
                <c:pt idx="549">
                  <c:v>43209</c:v>
                </c:pt>
                <c:pt idx="550">
                  <c:v>43210</c:v>
                </c:pt>
                <c:pt idx="551">
                  <c:v>43213</c:v>
                </c:pt>
                <c:pt idx="552">
                  <c:v>43214</c:v>
                </c:pt>
                <c:pt idx="553">
                  <c:v>43215</c:v>
                </c:pt>
                <c:pt idx="554">
                  <c:v>43216</c:v>
                </c:pt>
                <c:pt idx="555">
                  <c:v>43217</c:v>
                </c:pt>
                <c:pt idx="556">
                  <c:v>43220</c:v>
                </c:pt>
                <c:pt idx="557">
                  <c:v>43222</c:v>
                </c:pt>
                <c:pt idx="558">
                  <c:v>43223</c:v>
                </c:pt>
                <c:pt idx="559">
                  <c:v>43224</c:v>
                </c:pt>
                <c:pt idx="560">
                  <c:v>43227</c:v>
                </c:pt>
                <c:pt idx="561">
                  <c:v>43228</c:v>
                </c:pt>
                <c:pt idx="562">
                  <c:v>43229</c:v>
                </c:pt>
                <c:pt idx="563">
                  <c:v>43230</c:v>
                </c:pt>
                <c:pt idx="564">
                  <c:v>43231</c:v>
                </c:pt>
                <c:pt idx="565">
                  <c:v>43235</c:v>
                </c:pt>
                <c:pt idx="566">
                  <c:v>43236</c:v>
                </c:pt>
                <c:pt idx="567">
                  <c:v>43237</c:v>
                </c:pt>
                <c:pt idx="568">
                  <c:v>43238</c:v>
                </c:pt>
                <c:pt idx="569">
                  <c:v>43241</c:v>
                </c:pt>
                <c:pt idx="570">
                  <c:v>43242</c:v>
                </c:pt>
                <c:pt idx="571">
                  <c:v>43243</c:v>
                </c:pt>
                <c:pt idx="572">
                  <c:v>43244</c:v>
                </c:pt>
                <c:pt idx="573">
                  <c:v>43245</c:v>
                </c:pt>
                <c:pt idx="574">
                  <c:v>43248</c:v>
                </c:pt>
                <c:pt idx="575">
                  <c:v>43249</c:v>
                </c:pt>
                <c:pt idx="576">
                  <c:v>43250</c:v>
                </c:pt>
                <c:pt idx="577">
                  <c:v>43251</c:v>
                </c:pt>
                <c:pt idx="578">
                  <c:v>43252</c:v>
                </c:pt>
                <c:pt idx="579">
                  <c:v>43256</c:v>
                </c:pt>
                <c:pt idx="580">
                  <c:v>43257</c:v>
                </c:pt>
                <c:pt idx="581">
                  <c:v>43258</c:v>
                </c:pt>
                <c:pt idx="582">
                  <c:v>43259</c:v>
                </c:pt>
                <c:pt idx="583">
                  <c:v>43263</c:v>
                </c:pt>
                <c:pt idx="584">
                  <c:v>43264</c:v>
                </c:pt>
                <c:pt idx="585">
                  <c:v>43265</c:v>
                </c:pt>
                <c:pt idx="586">
                  <c:v>43266</c:v>
                </c:pt>
                <c:pt idx="587">
                  <c:v>43269</c:v>
                </c:pt>
                <c:pt idx="588">
                  <c:v>43270</c:v>
                </c:pt>
                <c:pt idx="589">
                  <c:v>43271</c:v>
                </c:pt>
                <c:pt idx="590">
                  <c:v>43272</c:v>
                </c:pt>
                <c:pt idx="591">
                  <c:v>43273</c:v>
                </c:pt>
                <c:pt idx="592">
                  <c:v>43276</c:v>
                </c:pt>
                <c:pt idx="593">
                  <c:v>43277</c:v>
                </c:pt>
                <c:pt idx="594">
                  <c:v>43278</c:v>
                </c:pt>
                <c:pt idx="595">
                  <c:v>43279</c:v>
                </c:pt>
                <c:pt idx="596">
                  <c:v>43280</c:v>
                </c:pt>
                <c:pt idx="597">
                  <c:v>43284</c:v>
                </c:pt>
                <c:pt idx="598">
                  <c:v>43285</c:v>
                </c:pt>
                <c:pt idx="599">
                  <c:v>43286</c:v>
                </c:pt>
                <c:pt idx="600">
                  <c:v>43287</c:v>
                </c:pt>
                <c:pt idx="601">
                  <c:v>43290</c:v>
                </c:pt>
                <c:pt idx="602">
                  <c:v>43291</c:v>
                </c:pt>
                <c:pt idx="603">
                  <c:v>43292</c:v>
                </c:pt>
                <c:pt idx="604">
                  <c:v>43293</c:v>
                </c:pt>
                <c:pt idx="605">
                  <c:v>43294</c:v>
                </c:pt>
                <c:pt idx="606">
                  <c:v>43297</c:v>
                </c:pt>
                <c:pt idx="607">
                  <c:v>43298</c:v>
                </c:pt>
                <c:pt idx="608">
                  <c:v>43299</c:v>
                </c:pt>
                <c:pt idx="609">
                  <c:v>43300</c:v>
                </c:pt>
                <c:pt idx="610">
                  <c:v>43304</c:v>
                </c:pt>
                <c:pt idx="611">
                  <c:v>43305</c:v>
                </c:pt>
                <c:pt idx="612">
                  <c:v>43306</c:v>
                </c:pt>
                <c:pt idx="613">
                  <c:v>43307</c:v>
                </c:pt>
                <c:pt idx="614">
                  <c:v>43308</c:v>
                </c:pt>
                <c:pt idx="615">
                  <c:v>43311</c:v>
                </c:pt>
                <c:pt idx="616">
                  <c:v>43312</c:v>
                </c:pt>
                <c:pt idx="617">
                  <c:v>43313</c:v>
                </c:pt>
                <c:pt idx="618">
                  <c:v>43314</c:v>
                </c:pt>
                <c:pt idx="619">
                  <c:v>43315</c:v>
                </c:pt>
                <c:pt idx="620">
                  <c:v>43318</c:v>
                </c:pt>
                <c:pt idx="621">
                  <c:v>43320</c:v>
                </c:pt>
                <c:pt idx="622">
                  <c:v>43321</c:v>
                </c:pt>
                <c:pt idx="623">
                  <c:v>43322</c:v>
                </c:pt>
                <c:pt idx="624">
                  <c:v>43325</c:v>
                </c:pt>
                <c:pt idx="625">
                  <c:v>43326</c:v>
                </c:pt>
                <c:pt idx="626">
                  <c:v>43327</c:v>
                </c:pt>
                <c:pt idx="627">
                  <c:v>43328</c:v>
                </c:pt>
                <c:pt idx="628">
                  <c:v>43329</c:v>
                </c:pt>
                <c:pt idx="629">
                  <c:v>43333</c:v>
                </c:pt>
                <c:pt idx="630">
                  <c:v>43334</c:v>
                </c:pt>
                <c:pt idx="631">
                  <c:v>43335</c:v>
                </c:pt>
                <c:pt idx="632">
                  <c:v>43336</c:v>
                </c:pt>
                <c:pt idx="633">
                  <c:v>43339</c:v>
                </c:pt>
                <c:pt idx="634">
                  <c:v>43340</c:v>
                </c:pt>
                <c:pt idx="635">
                  <c:v>43341</c:v>
                </c:pt>
                <c:pt idx="636">
                  <c:v>43342</c:v>
                </c:pt>
                <c:pt idx="637">
                  <c:v>43343</c:v>
                </c:pt>
                <c:pt idx="638">
                  <c:v>43346</c:v>
                </c:pt>
                <c:pt idx="639">
                  <c:v>43347</c:v>
                </c:pt>
                <c:pt idx="640">
                  <c:v>43348</c:v>
                </c:pt>
                <c:pt idx="641">
                  <c:v>43349</c:v>
                </c:pt>
                <c:pt idx="642">
                  <c:v>43350</c:v>
                </c:pt>
                <c:pt idx="643">
                  <c:v>43353</c:v>
                </c:pt>
                <c:pt idx="644">
                  <c:v>43354</c:v>
                </c:pt>
                <c:pt idx="645">
                  <c:v>43355</c:v>
                </c:pt>
                <c:pt idx="646">
                  <c:v>43356</c:v>
                </c:pt>
                <c:pt idx="647">
                  <c:v>43357</c:v>
                </c:pt>
                <c:pt idx="648">
                  <c:v>43360</c:v>
                </c:pt>
                <c:pt idx="649">
                  <c:v>43361</c:v>
                </c:pt>
                <c:pt idx="650">
                  <c:v>43362</c:v>
                </c:pt>
                <c:pt idx="651">
                  <c:v>43363</c:v>
                </c:pt>
                <c:pt idx="652">
                  <c:v>43364</c:v>
                </c:pt>
                <c:pt idx="653">
                  <c:v>43367</c:v>
                </c:pt>
                <c:pt idx="654">
                  <c:v>43368</c:v>
                </c:pt>
                <c:pt idx="655">
                  <c:v>43369</c:v>
                </c:pt>
                <c:pt idx="656">
                  <c:v>43370</c:v>
                </c:pt>
                <c:pt idx="657">
                  <c:v>43371</c:v>
                </c:pt>
                <c:pt idx="658">
                  <c:v>43374</c:v>
                </c:pt>
                <c:pt idx="659">
                  <c:v>43375</c:v>
                </c:pt>
                <c:pt idx="660">
                  <c:v>43376</c:v>
                </c:pt>
                <c:pt idx="661">
                  <c:v>43377</c:v>
                </c:pt>
                <c:pt idx="662">
                  <c:v>43378</c:v>
                </c:pt>
                <c:pt idx="663">
                  <c:v>43381</c:v>
                </c:pt>
                <c:pt idx="664">
                  <c:v>43382</c:v>
                </c:pt>
                <c:pt idx="665">
                  <c:v>43383</c:v>
                </c:pt>
                <c:pt idx="666">
                  <c:v>43384</c:v>
                </c:pt>
                <c:pt idx="667">
                  <c:v>43385</c:v>
                </c:pt>
                <c:pt idx="668">
                  <c:v>43389</c:v>
                </c:pt>
                <c:pt idx="669">
                  <c:v>43390</c:v>
                </c:pt>
                <c:pt idx="670">
                  <c:v>43391</c:v>
                </c:pt>
                <c:pt idx="671">
                  <c:v>43392</c:v>
                </c:pt>
                <c:pt idx="672">
                  <c:v>43395</c:v>
                </c:pt>
                <c:pt idx="673">
                  <c:v>43396</c:v>
                </c:pt>
                <c:pt idx="674">
                  <c:v>43397</c:v>
                </c:pt>
                <c:pt idx="675">
                  <c:v>43398</c:v>
                </c:pt>
                <c:pt idx="676">
                  <c:v>43399</c:v>
                </c:pt>
                <c:pt idx="677">
                  <c:v>43402</c:v>
                </c:pt>
                <c:pt idx="678">
                  <c:v>43403</c:v>
                </c:pt>
                <c:pt idx="679">
                  <c:v>43404</c:v>
                </c:pt>
                <c:pt idx="680">
                  <c:v>43405</c:v>
                </c:pt>
                <c:pt idx="681">
                  <c:v>43406</c:v>
                </c:pt>
                <c:pt idx="682">
                  <c:v>43410</c:v>
                </c:pt>
                <c:pt idx="683">
                  <c:v>43411</c:v>
                </c:pt>
                <c:pt idx="684">
                  <c:v>43412</c:v>
                </c:pt>
                <c:pt idx="685">
                  <c:v>43413</c:v>
                </c:pt>
                <c:pt idx="686">
                  <c:v>43417</c:v>
                </c:pt>
                <c:pt idx="687">
                  <c:v>43418</c:v>
                </c:pt>
                <c:pt idx="688">
                  <c:v>43419</c:v>
                </c:pt>
                <c:pt idx="689">
                  <c:v>43420</c:v>
                </c:pt>
                <c:pt idx="690">
                  <c:v>43423</c:v>
                </c:pt>
                <c:pt idx="691">
                  <c:v>43424</c:v>
                </c:pt>
                <c:pt idx="692">
                  <c:v>43425</c:v>
                </c:pt>
                <c:pt idx="693">
                  <c:v>43426</c:v>
                </c:pt>
                <c:pt idx="694">
                  <c:v>43427</c:v>
                </c:pt>
                <c:pt idx="695">
                  <c:v>43430</c:v>
                </c:pt>
                <c:pt idx="696">
                  <c:v>43431</c:v>
                </c:pt>
                <c:pt idx="697">
                  <c:v>43432</c:v>
                </c:pt>
                <c:pt idx="698">
                  <c:v>43433</c:v>
                </c:pt>
                <c:pt idx="699">
                  <c:v>43434</c:v>
                </c:pt>
                <c:pt idx="700">
                  <c:v>43437</c:v>
                </c:pt>
                <c:pt idx="701">
                  <c:v>43438</c:v>
                </c:pt>
                <c:pt idx="702">
                  <c:v>43439</c:v>
                </c:pt>
                <c:pt idx="703">
                  <c:v>43440</c:v>
                </c:pt>
                <c:pt idx="704">
                  <c:v>43441</c:v>
                </c:pt>
                <c:pt idx="705">
                  <c:v>43444</c:v>
                </c:pt>
                <c:pt idx="706">
                  <c:v>43445</c:v>
                </c:pt>
                <c:pt idx="707">
                  <c:v>43446</c:v>
                </c:pt>
                <c:pt idx="708">
                  <c:v>43447</c:v>
                </c:pt>
                <c:pt idx="709">
                  <c:v>43448</c:v>
                </c:pt>
                <c:pt idx="710">
                  <c:v>43451</c:v>
                </c:pt>
                <c:pt idx="711">
                  <c:v>43452</c:v>
                </c:pt>
                <c:pt idx="712">
                  <c:v>43453</c:v>
                </c:pt>
                <c:pt idx="713">
                  <c:v>43454</c:v>
                </c:pt>
                <c:pt idx="714">
                  <c:v>43455</c:v>
                </c:pt>
                <c:pt idx="715">
                  <c:v>43458</c:v>
                </c:pt>
                <c:pt idx="716">
                  <c:v>43460</c:v>
                </c:pt>
                <c:pt idx="717">
                  <c:v>43461</c:v>
                </c:pt>
                <c:pt idx="718">
                  <c:v>43462</c:v>
                </c:pt>
                <c:pt idx="719">
                  <c:v>43467</c:v>
                </c:pt>
                <c:pt idx="720">
                  <c:v>43468</c:v>
                </c:pt>
                <c:pt idx="721">
                  <c:v>43469</c:v>
                </c:pt>
                <c:pt idx="722">
                  <c:v>43473</c:v>
                </c:pt>
                <c:pt idx="723">
                  <c:v>43474</c:v>
                </c:pt>
                <c:pt idx="724">
                  <c:v>43475</c:v>
                </c:pt>
                <c:pt idx="725">
                  <c:v>43476</c:v>
                </c:pt>
                <c:pt idx="726">
                  <c:v>43479</c:v>
                </c:pt>
                <c:pt idx="727">
                  <c:v>43480</c:v>
                </c:pt>
                <c:pt idx="728">
                  <c:v>43481</c:v>
                </c:pt>
                <c:pt idx="729">
                  <c:v>43482</c:v>
                </c:pt>
                <c:pt idx="730">
                  <c:v>43483</c:v>
                </c:pt>
                <c:pt idx="731">
                  <c:v>43486</c:v>
                </c:pt>
                <c:pt idx="732">
                  <c:v>43487</c:v>
                </c:pt>
                <c:pt idx="733">
                  <c:v>43488</c:v>
                </c:pt>
                <c:pt idx="734">
                  <c:v>43489</c:v>
                </c:pt>
                <c:pt idx="735">
                  <c:v>43490</c:v>
                </c:pt>
                <c:pt idx="736">
                  <c:v>43493</c:v>
                </c:pt>
                <c:pt idx="737">
                  <c:v>43494</c:v>
                </c:pt>
                <c:pt idx="738">
                  <c:v>43495</c:v>
                </c:pt>
                <c:pt idx="739">
                  <c:v>43496</c:v>
                </c:pt>
                <c:pt idx="740">
                  <c:v>43497</c:v>
                </c:pt>
                <c:pt idx="741">
                  <c:v>43500</c:v>
                </c:pt>
                <c:pt idx="742">
                  <c:v>43501</c:v>
                </c:pt>
                <c:pt idx="743">
                  <c:v>43502</c:v>
                </c:pt>
                <c:pt idx="744">
                  <c:v>43503</c:v>
                </c:pt>
                <c:pt idx="745">
                  <c:v>43504</c:v>
                </c:pt>
                <c:pt idx="746">
                  <c:v>43507</c:v>
                </c:pt>
                <c:pt idx="747">
                  <c:v>43508</c:v>
                </c:pt>
                <c:pt idx="748">
                  <c:v>43509</c:v>
                </c:pt>
                <c:pt idx="749">
                  <c:v>43510</c:v>
                </c:pt>
                <c:pt idx="750">
                  <c:v>43511</c:v>
                </c:pt>
                <c:pt idx="751">
                  <c:v>43514</c:v>
                </c:pt>
                <c:pt idx="752">
                  <c:v>43515</c:v>
                </c:pt>
                <c:pt idx="753">
                  <c:v>43516</c:v>
                </c:pt>
                <c:pt idx="754">
                  <c:v>43517</c:v>
                </c:pt>
                <c:pt idx="755">
                  <c:v>43518</c:v>
                </c:pt>
                <c:pt idx="756">
                  <c:v>43521</c:v>
                </c:pt>
                <c:pt idx="757">
                  <c:v>43522</c:v>
                </c:pt>
                <c:pt idx="758">
                  <c:v>43523</c:v>
                </c:pt>
                <c:pt idx="759">
                  <c:v>43524</c:v>
                </c:pt>
                <c:pt idx="760">
                  <c:v>43525</c:v>
                </c:pt>
                <c:pt idx="761">
                  <c:v>43528</c:v>
                </c:pt>
                <c:pt idx="762">
                  <c:v>43529</c:v>
                </c:pt>
                <c:pt idx="763">
                  <c:v>43530</c:v>
                </c:pt>
                <c:pt idx="764">
                  <c:v>43531</c:v>
                </c:pt>
                <c:pt idx="765">
                  <c:v>43532</c:v>
                </c:pt>
                <c:pt idx="766">
                  <c:v>43535</c:v>
                </c:pt>
                <c:pt idx="767">
                  <c:v>43536</c:v>
                </c:pt>
                <c:pt idx="768">
                  <c:v>43537</c:v>
                </c:pt>
                <c:pt idx="769">
                  <c:v>43538</c:v>
                </c:pt>
                <c:pt idx="770">
                  <c:v>43539</c:v>
                </c:pt>
                <c:pt idx="771">
                  <c:v>43542</c:v>
                </c:pt>
                <c:pt idx="772">
                  <c:v>43543</c:v>
                </c:pt>
                <c:pt idx="773">
                  <c:v>43544</c:v>
                </c:pt>
                <c:pt idx="774">
                  <c:v>43545</c:v>
                </c:pt>
                <c:pt idx="775">
                  <c:v>43546</c:v>
                </c:pt>
                <c:pt idx="776">
                  <c:v>43550</c:v>
                </c:pt>
                <c:pt idx="777">
                  <c:v>43551</c:v>
                </c:pt>
                <c:pt idx="778">
                  <c:v>43552</c:v>
                </c:pt>
                <c:pt idx="779">
                  <c:v>43553</c:v>
                </c:pt>
                <c:pt idx="780">
                  <c:v>43556</c:v>
                </c:pt>
                <c:pt idx="781">
                  <c:v>43557</c:v>
                </c:pt>
                <c:pt idx="782">
                  <c:v>43558</c:v>
                </c:pt>
                <c:pt idx="783">
                  <c:v>43559</c:v>
                </c:pt>
                <c:pt idx="784">
                  <c:v>43560</c:v>
                </c:pt>
                <c:pt idx="785">
                  <c:v>43563</c:v>
                </c:pt>
                <c:pt idx="786">
                  <c:v>43564</c:v>
                </c:pt>
                <c:pt idx="787">
                  <c:v>43565</c:v>
                </c:pt>
                <c:pt idx="788">
                  <c:v>43566</c:v>
                </c:pt>
                <c:pt idx="789">
                  <c:v>43567</c:v>
                </c:pt>
                <c:pt idx="790">
                  <c:v>43570</c:v>
                </c:pt>
                <c:pt idx="791">
                  <c:v>43571</c:v>
                </c:pt>
                <c:pt idx="792">
                  <c:v>43572</c:v>
                </c:pt>
                <c:pt idx="793">
                  <c:v>43577</c:v>
                </c:pt>
                <c:pt idx="794">
                  <c:v>43578</c:v>
                </c:pt>
                <c:pt idx="795">
                  <c:v>43579</c:v>
                </c:pt>
                <c:pt idx="796">
                  <c:v>43580</c:v>
                </c:pt>
                <c:pt idx="797">
                  <c:v>43581</c:v>
                </c:pt>
                <c:pt idx="798">
                  <c:v>43584</c:v>
                </c:pt>
                <c:pt idx="799">
                  <c:v>43585</c:v>
                </c:pt>
                <c:pt idx="800">
                  <c:v>43587</c:v>
                </c:pt>
                <c:pt idx="801">
                  <c:v>43588</c:v>
                </c:pt>
                <c:pt idx="802">
                  <c:v>43591</c:v>
                </c:pt>
                <c:pt idx="803">
                  <c:v>43592</c:v>
                </c:pt>
                <c:pt idx="804">
                  <c:v>43593</c:v>
                </c:pt>
                <c:pt idx="805">
                  <c:v>43594</c:v>
                </c:pt>
                <c:pt idx="806">
                  <c:v>43595</c:v>
                </c:pt>
                <c:pt idx="807">
                  <c:v>43598</c:v>
                </c:pt>
                <c:pt idx="808">
                  <c:v>43599</c:v>
                </c:pt>
                <c:pt idx="809">
                  <c:v>43600</c:v>
                </c:pt>
                <c:pt idx="810">
                  <c:v>43601</c:v>
                </c:pt>
                <c:pt idx="811">
                  <c:v>43602</c:v>
                </c:pt>
                <c:pt idx="812">
                  <c:v>43605</c:v>
                </c:pt>
                <c:pt idx="813">
                  <c:v>43606</c:v>
                </c:pt>
                <c:pt idx="814">
                  <c:v>43607</c:v>
                </c:pt>
                <c:pt idx="815">
                  <c:v>43608</c:v>
                </c:pt>
                <c:pt idx="816">
                  <c:v>43609</c:v>
                </c:pt>
                <c:pt idx="817">
                  <c:v>43612</c:v>
                </c:pt>
                <c:pt idx="818">
                  <c:v>43613</c:v>
                </c:pt>
                <c:pt idx="819">
                  <c:v>43614</c:v>
                </c:pt>
                <c:pt idx="820">
                  <c:v>43615</c:v>
                </c:pt>
                <c:pt idx="821">
                  <c:v>43616</c:v>
                </c:pt>
                <c:pt idx="822">
                  <c:v>43620</c:v>
                </c:pt>
                <c:pt idx="823">
                  <c:v>43621</c:v>
                </c:pt>
                <c:pt idx="824">
                  <c:v>43622</c:v>
                </c:pt>
                <c:pt idx="825">
                  <c:v>43623</c:v>
                </c:pt>
                <c:pt idx="826">
                  <c:v>43626</c:v>
                </c:pt>
                <c:pt idx="827">
                  <c:v>43627</c:v>
                </c:pt>
                <c:pt idx="828">
                  <c:v>43628</c:v>
                </c:pt>
                <c:pt idx="829">
                  <c:v>43629</c:v>
                </c:pt>
                <c:pt idx="830">
                  <c:v>43630</c:v>
                </c:pt>
                <c:pt idx="831">
                  <c:v>43633</c:v>
                </c:pt>
                <c:pt idx="832">
                  <c:v>43634</c:v>
                </c:pt>
                <c:pt idx="833">
                  <c:v>43635</c:v>
                </c:pt>
                <c:pt idx="834">
                  <c:v>43636</c:v>
                </c:pt>
                <c:pt idx="835">
                  <c:v>43637</c:v>
                </c:pt>
                <c:pt idx="836">
                  <c:v>43641</c:v>
                </c:pt>
                <c:pt idx="837">
                  <c:v>43642</c:v>
                </c:pt>
                <c:pt idx="838">
                  <c:v>43643</c:v>
                </c:pt>
                <c:pt idx="839">
                  <c:v>43644</c:v>
                </c:pt>
                <c:pt idx="840">
                  <c:v>43648</c:v>
                </c:pt>
                <c:pt idx="841">
                  <c:v>43649</c:v>
                </c:pt>
                <c:pt idx="842">
                  <c:v>43650</c:v>
                </c:pt>
                <c:pt idx="843">
                  <c:v>43651</c:v>
                </c:pt>
                <c:pt idx="844">
                  <c:v>43654</c:v>
                </c:pt>
                <c:pt idx="845">
                  <c:v>43655</c:v>
                </c:pt>
                <c:pt idx="846">
                  <c:v>43656</c:v>
                </c:pt>
                <c:pt idx="847">
                  <c:v>43657</c:v>
                </c:pt>
                <c:pt idx="848">
                  <c:v>43658</c:v>
                </c:pt>
                <c:pt idx="849">
                  <c:v>43661</c:v>
                </c:pt>
                <c:pt idx="850">
                  <c:v>43662</c:v>
                </c:pt>
                <c:pt idx="851">
                  <c:v>43663</c:v>
                </c:pt>
                <c:pt idx="852">
                  <c:v>43664</c:v>
                </c:pt>
                <c:pt idx="853">
                  <c:v>43665</c:v>
                </c:pt>
                <c:pt idx="854">
                  <c:v>43668</c:v>
                </c:pt>
                <c:pt idx="855">
                  <c:v>43669</c:v>
                </c:pt>
                <c:pt idx="856">
                  <c:v>43670</c:v>
                </c:pt>
                <c:pt idx="857">
                  <c:v>43671</c:v>
                </c:pt>
                <c:pt idx="858">
                  <c:v>43672</c:v>
                </c:pt>
                <c:pt idx="859">
                  <c:v>43675</c:v>
                </c:pt>
                <c:pt idx="860">
                  <c:v>43676</c:v>
                </c:pt>
                <c:pt idx="861">
                  <c:v>43677</c:v>
                </c:pt>
                <c:pt idx="862">
                  <c:v>43678</c:v>
                </c:pt>
                <c:pt idx="863">
                  <c:v>43679</c:v>
                </c:pt>
                <c:pt idx="864">
                  <c:v>43682</c:v>
                </c:pt>
                <c:pt idx="865">
                  <c:v>43683</c:v>
                </c:pt>
                <c:pt idx="866">
                  <c:v>43685</c:v>
                </c:pt>
                <c:pt idx="867">
                  <c:v>43686</c:v>
                </c:pt>
                <c:pt idx="868">
                  <c:v>43689</c:v>
                </c:pt>
                <c:pt idx="869">
                  <c:v>43690</c:v>
                </c:pt>
                <c:pt idx="870">
                  <c:v>43691</c:v>
                </c:pt>
                <c:pt idx="871">
                  <c:v>43692</c:v>
                </c:pt>
                <c:pt idx="872">
                  <c:v>43693</c:v>
                </c:pt>
                <c:pt idx="873">
                  <c:v>43697</c:v>
                </c:pt>
                <c:pt idx="874">
                  <c:v>43698</c:v>
                </c:pt>
                <c:pt idx="875">
                  <c:v>43699</c:v>
                </c:pt>
                <c:pt idx="876">
                  <c:v>43700</c:v>
                </c:pt>
                <c:pt idx="877">
                  <c:v>43703</c:v>
                </c:pt>
                <c:pt idx="878">
                  <c:v>43704</c:v>
                </c:pt>
                <c:pt idx="879">
                  <c:v>43705</c:v>
                </c:pt>
                <c:pt idx="880">
                  <c:v>43706</c:v>
                </c:pt>
                <c:pt idx="881">
                  <c:v>43707</c:v>
                </c:pt>
                <c:pt idx="882">
                  <c:v>43710</c:v>
                </c:pt>
                <c:pt idx="883">
                  <c:v>43711</c:v>
                </c:pt>
                <c:pt idx="884">
                  <c:v>43712</c:v>
                </c:pt>
                <c:pt idx="885">
                  <c:v>43713</c:v>
                </c:pt>
                <c:pt idx="886">
                  <c:v>43714</c:v>
                </c:pt>
                <c:pt idx="887">
                  <c:v>43717</c:v>
                </c:pt>
                <c:pt idx="888">
                  <c:v>43718</c:v>
                </c:pt>
                <c:pt idx="889">
                  <c:v>43719</c:v>
                </c:pt>
                <c:pt idx="890">
                  <c:v>43720</c:v>
                </c:pt>
                <c:pt idx="891">
                  <c:v>43721</c:v>
                </c:pt>
                <c:pt idx="892">
                  <c:v>43724</c:v>
                </c:pt>
                <c:pt idx="893">
                  <c:v>43725</c:v>
                </c:pt>
                <c:pt idx="894">
                  <c:v>43726</c:v>
                </c:pt>
                <c:pt idx="895">
                  <c:v>43727</c:v>
                </c:pt>
                <c:pt idx="896">
                  <c:v>43728</c:v>
                </c:pt>
                <c:pt idx="897">
                  <c:v>43731</c:v>
                </c:pt>
                <c:pt idx="898">
                  <c:v>43732</c:v>
                </c:pt>
                <c:pt idx="899">
                  <c:v>43733</c:v>
                </c:pt>
                <c:pt idx="900">
                  <c:v>43734</c:v>
                </c:pt>
                <c:pt idx="901">
                  <c:v>43735</c:v>
                </c:pt>
                <c:pt idx="902">
                  <c:v>43738</c:v>
                </c:pt>
                <c:pt idx="903">
                  <c:v>43739</c:v>
                </c:pt>
                <c:pt idx="904">
                  <c:v>43740</c:v>
                </c:pt>
                <c:pt idx="905">
                  <c:v>43741</c:v>
                </c:pt>
                <c:pt idx="906">
                  <c:v>43742</c:v>
                </c:pt>
                <c:pt idx="907">
                  <c:v>43745</c:v>
                </c:pt>
                <c:pt idx="908">
                  <c:v>43746</c:v>
                </c:pt>
                <c:pt idx="909">
                  <c:v>43747</c:v>
                </c:pt>
                <c:pt idx="910">
                  <c:v>43748</c:v>
                </c:pt>
                <c:pt idx="911">
                  <c:v>43749</c:v>
                </c:pt>
                <c:pt idx="912">
                  <c:v>43753</c:v>
                </c:pt>
                <c:pt idx="913">
                  <c:v>43754</c:v>
                </c:pt>
                <c:pt idx="914">
                  <c:v>43755</c:v>
                </c:pt>
                <c:pt idx="915">
                  <c:v>43756</c:v>
                </c:pt>
                <c:pt idx="916">
                  <c:v>43759</c:v>
                </c:pt>
                <c:pt idx="917">
                  <c:v>43760</c:v>
                </c:pt>
                <c:pt idx="918">
                  <c:v>43761</c:v>
                </c:pt>
                <c:pt idx="919">
                  <c:v>43762</c:v>
                </c:pt>
                <c:pt idx="920">
                  <c:v>43763</c:v>
                </c:pt>
                <c:pt idx="921">
                  <c:v>43766</c:v>
                </c:pt>
                <c:pt idx="922">
                  <c:v>43767</c:v>
                </c:pt>
                <c:pt idx="923">
                  <c:v>43768</c:v>
                </c:pt>
                <c:pt idx="924">
                  <c:v>43769</c:v>
                </c:pt>
                <c:pt idx="925">
                  <c:v>43770</c:v>
                </c:pt>
                <c:pt idx="926">
                  <c:v>43774</c:v>
                </c:pt>
                <c:pt idx="927">
                  <c:v>43775</c:v>
                </c:pt>
                <c:pt idx="928">
                  <c:v>43776</c:v>
                </c:pt>
                <c:pt idx="929">
                  <c:v>43777</c:v>
                </c:pt>
                <c:pt idx="930">
                  <c:v>43781</c:v>
                </c:pt>
                <c:pt idx="931">
                  <c:v>43782</c:v>
                </c:pt>
                <c:pt idx="932">
                  <c:v>43783</c:v>
                </c:pt>
                <c:pt idx="933">
                  <c:v>43784</c:v>
                </c:pt>
                <c:pt idx="934">
                  <c:v>43787</c:v>
                </c:pt>
                <c:pt idx="935">
                  <c:v>43788</c:v>
                </c:pt>
                <c:pt idx="936">
                  <c:v>43789</c:v>
                </c:pt>
                <c:pt idx="937">
                  <c:v>43790</c:v>
                </c:pt>
                <c:pt idx="938">
                  <c:v>43791</c:v>
                </c:pt>
                <c:pt idx="939">
                  <c:v>43794</c:v>
                </c:pt>
                <c:pt idx="940">
                  <c:v>43795</c:v>
                </c:pt>
                <c:pt idx="941">
                  <c:v>43796</c:v>
                </c:pt>
                <c:pt idx="942">
                  <c:v>43797</c:v>
                </c:pt>
                <c:pt idx="943">
                  <c:v>43798</c:v>
                </c:pt>
                <c:pt idx="944">
                  <c:v>43801</c:v>
                </c:pt>
                <c:pt idx="945">
                  <c:v>43802</c:v>
                </c:pt>
                <c:pt idx="946">
                  <c:v>43803</c:v>
                </c:pt>
                <c:pt idx="947">
                  <c:v>43804</c:v>
                </c:pt>
                <c:pt idx="948">
                  <c:v>43805</c:v>
                </c:pt>
                <c:pt idx="949">
                  <c:v>43808</c:v>
                </c:pt>
                <c:pt idx="950">
                  <c:v>43809</c:v>
                </c:pt>
                <c:pt idx="951">
                  <c:v>43810</c:v>
                </c:pt>
                <c:pt idx="952">
                  <c:v>43811</c:v>
                </c:pt>
                <c:pt idx="953">
                  <c:v>43812</c:v>
                </c:pt>
                <c:pt idx="954">
                  <c:v>43815</c:v>
                </c:pt>
                <c:pt idx="955">
                  <c:v>43816</c:v>
                </c:pt>
                <c:pt idx="956">
                  <c:v>43817</c:v>
                </c:pt>
                <c:pt idx="957">
                  <c:v>43818</c:v>
                </c:pt>
                <c:pt idx="958">
                  <c:v>43819</c:v>
                </c:pt>
                <c:pt idx="959">
                  <c:v>43822</c:v>
                </c:pt>
                <c:pt idx="960">
                  <c:v>43825</c:v>
                </c:pt>
                <c:pt idx="961">
                  <c:v>43826</c:v>
                </c:pt>
                <c:pt idx="962">
                  <c:v>43829</c:v>
                </c:pt>
                <c:pt idx="963">
                  <c:v>43832</c:v>
                </c:pt>
                <c:pt idx="964">
                  <c:v>43833</c:v>
                </c:pt>
                <c:pt idx="965">
                  <c:v>43837</c:v>
                </c:pt>
                <c:pt idx="966">
                  <c:v>43838</c:v>
                </c:pt>
                <c:pt idx="967">
                  <c:v>43839</c:v>
                </c:pt>
                <c:pt idx="968">
                  <c:v>43840</c:v>
                </c:pt>
                <c:pt idx="969">
                  <c:v>43843</c:v>
                </c:pt>
                <c:pt idx="970">
                  <c:v>43844</c:v>
                </c:pt>
                <c:pt idx="971">
                  <c:v>43845</c:v>
                </c:pt>
                <c:pt idx="972">
                  <c:v>43846</c:v>
                </c:pt>
                <c:pt idx="973">
                  <c:v>43847</c:v>
                </c:pt>
                <c:pt idx="974">
                  <c:v>43850</c:v>
                </c:pt>
                <c:pt idx="975">
                  <c:v>43851</c:v>
                </c:pt>
                <c:pt idx="976">
                  <c:v>43852</c:v>
                </c:pt>
                <c:pt idx="977">
                  <c:v>43853</c:v>
                </c:pt>
                <c:pt idx="978">
                  <c:v>43854</c:v>
                </c:pt>
                <c:pt idx="979">
                  <c:v>43857</c:v>
                </c:pt>
                <c:pt idx="980">
                  <c:v>43858</c:v>
                </c:pt>
                <c:pt idx="981">
                  <c:v>43859</c:v>
                </c:pt>
                <c:pt idx="982">
                  <c:v>43860</c:v>
                </c:pt>
                <c:pt idx="983">
                  <c:v>43861</c:v>
                </c:pt>
                <c:pt idx="984">
                  <c:v>43864</c:v>
                </c:pt>
                <c:pt idx="985">
                  <c:v>43865</c:v>
                </c:pt>
                <c:pt idx="986">
                  <c:v>43866</c:v>
                </c:pt>
                <c:pt idx="987">
                  <c:v>43867</c:v>
                </c:pt>
                <c:pt idx="988">
                  <c:v>43868</c:v>
                </c:pt>
                <c:pt idx="989">
                  <c:v>43871</c:v>
                </c:pt>
                <c:pt idx="990">
                  <c:v>43872</c:v>
                </c:pt>
                <c:pt idx="991">
                  <c:v>43873</c:v>
                </c:pt>
                <c:pt idx="992">
                  <c:v>43874</c:v>
                </c:pt>
                <c:pt idx="993">
                  <c:v>43875</c:v>
                </c:pt>
                <c:pt idx="994">
                  <c:v>43878</c:v>
                </c:pt>
                <c:pt idx="995">
                  <c:v>43879</c:v>
                </c:pt>
                <c:pt idx="996">
                  <c:v>43880</c:v>
                </c:pt>
                <c:pt idx="997">
                  <c:v>43881</c:v>
                </c:pt>
                <c:pt idx="998">
                  <c:v>43882</c:v>
                </c:pt>
                <c:pt idx="999">
                  <c:v>43885</c:v>
                </c:pt>
                <c:pt idx="1000">
                  <c:v>43886</c:v>
                </c:pt>
                <c:pt idx="1001">
                  <c:v>43887</c:v>
                </c:pt>
                <c:pt idx="1002">
                  <c:v>43888</c:v>
                </c:pt>
                <c:pt idx="1003">
                  <c:v>43889</c:v>
                </c:pt>
                <c:pt idx="1004">
                  <c:v>43892</c:v>
                </c:pt>
                <c:pt idx="1005">
                  <c:v>43893</c:v>
                </c:pt>
                <c:pt idx="1006">
                  <c:v>43894</c:v>
                </c:pt>
                <c:pt idx="1007">
                  <c:v>43895</c:v>
                </c:pt>
                <c:pt idx="1008">
                  <c:v>43896</c:v>
                </c:pt>
                <c:pt idx="1009">
                  <c:v>43899</c:v>
                </c:pt>
                <c:pt idx="1010">
                  <c:v>43900</c:v>
                </c:pt>
                <c:pt idx="1011">
                  <c:v>43901</c:v>
                </c:pt>
                <c:pt idx="1012">
                  <c:v>43902</c:v>
                </c:pt>
                <c:pt idx="1013">
                  <c:v>43903</c:v>
                </c:pt>
                <c:pt idx="1014">
                  <c:v>43906</c:v>
                </c:pt>
                <c:pt idx="1015">
                  <c:v>43907</c:v>
                </c:pt>
                <c:pt idx="1016">
                  <c:v>43908</c:v>
                </c:pt>
                <c:pt idx="1017">
                  <c:v>43909</c:v>
                </c:pt>
                <c:pt idx="1018">
                  <c:v>43910</c:v>
                </c:pt>
                <c:pt idx="1019">
                  <c:v>43914</c:v>
                </c:pt>
                <c:pt idx="1020">
                  <c:v>43915</c:v>
                </c:pt>
                <c:pt idx="1021">
                  <c:v>43916</c:v>
                </c:pt>
                <c:pt idx="1022">
                  <c:v>43917</c:v>
                </c:pt>
                <c:pt idx="1023">
                  <c:v>43920</c:v>
                </c:pt>
                <c:pt idx="1024">
                  <c:v>43921</c:v>
                </c:pt>
                <c:pt idx="1025">
                  <c:v>43922</c:v>
                </c:pt>
                <c:pt idx="1026">
                  <c:v>43923</c:v>
                </c:pt>
                <c:pt idx="1027">
                  <c:v>43924</c:v>
                </c:pt>
                <c:pt idx="1028">
                  <c:v>43927</c:v>
                </c:pt>
                <c:pt idx="1029">
                  <c:v>43928</c:v>
                </c:pt>
                <c:pt idx="1030">
                  <c:v>43929</c:v>
                </c:pt>
                <c:pt idx="1031">
                  <c:v>43934</c:v>
                </c:pt>
                <c:pt idx="1032">
                  <c:v>43935</c:v>
                </c:pt>
                <c:pt idx="1033">
                  <c:v>43936</c:v>
                </c:pt>
                <c:pt idx="1034">
                  <c:v>43937</c:v>
                </c:pt>
                <c:pt idx="1035">
                  <c:v>43938</c:v>
                </c:pt>
                <c:pt idx="1036">
                  <c:v>43941</c:v>
                </c:pt>
                <c:pt idx="1037">
                  <c:v>43942</c:v>
                </c:pt>
                <c:pt idx="1038">
                  <c:v>43943</c:v>
                </c:pt>
                <c:pt idx="1039">
                  <c:v>43944</c:v>
                </c:pt>
                <c:pt idx="1040">
                  <c:v>43945</c:v>
                </c:pt>
                <c:pt idx="1041">
                  <c:v>43948</c:v>
                </c:pt>
                <c:pt idx="1042">
                  <c:v>43949</c:v>
                </c:pt>
                <c:pt idx="1043">
                  <c:v>43950</c:v>
                </c:pt>
                <c:pt idx="1044">
                  <c:v>43951</c:v>
                </c:pt>
                <c:pt idx="1045">
                  <c:v>43955</c:v>
                </c:pt>
                <c:pt idx="1046">
                  <c:v>43956</c:v>
                </c:pt>
                <c:pt idx="1047">
                  <c:v>43957</c:v>
                </c:pt>
                <c:pt idx="1048">
                  <c:v>43958</c:v>
                </c:pt>
                <c:pt idx="1049">
                  <c:v>43959</c:v>
                </c:pt>
                <c:pt idx="1050">
                  <c:v>43962</c:v>
                </c:pt>
                <c:pt idx="1051">
                  <c:v>43963</c:v>
                </c:pt>
                <c:pt idx="1052">
                  <c:v>43964</c:v>
                </c:pt>
                <c:pt idx="1053">
                  <c:v>43965</c:v>
                </c:pt>
                <c:pt idx="1054">
                  <c:v>43966</c:v>
                </c:pt>
                <c:pt idx="1055">
                  <c:v>43969</c:v>
                </c:pt>
                <c:pt idx="1056">
                  <c:v>43970</c:v>
                </c:pt>
                <c:pt idx="1057">
                  <c:v>43971</c:v>
                </c:pt>
                <c:pt idx="1058">
                  <c:v>43972</c:v>
                </c:pt>
                <c:pt idx="1059">
                  <c:v>43973</c:v>
                </c:pt>
                <c:pt idx="1060">
                  <c:v>43977</c:v>
                </c:pt>
                <c:pt idx="1061">
                  <c:v>43978</c:v>
                </c:pt>
                <c:pt idx="1062">
                  <c:v>43979</c:v>
                </c:pt>
                <c:pt idx="1063">
                  <c:v>43980</c:v>
                </c:pt>
                <c:pt idx="1064">
                  <c:v>43983</c:v>
                </c:pt>
                <c:pt idx="1065">
                  <c:v>43984</c:v>
                </c:pt>
                <c:pt idx="1066">
                  <c:v>43985</c:v>
                </c:pt>
                <c:pt idx="1067">
                  <c:v>43986</c:v>
                </c:pt>
                <c:pt idx="1068">
                  <c:v>43987</c:v>
                </c:pt>
                <c:pt idx="1069">
                  <c:v>43990</c:v>
                </c:pt>
                <c:pt idx="1070">
                  <c:v>43991</c:v>
                </c:pt>
                <c:pt idx="1071">
                  <c:v>43992</c:v>
                </c:pt>
                <c:pt idx="1072">
                  <c:v>43993</c:v>
                </c:pt>
                <c:pt idx="1073">
                  <c:v>43994</c:v>
                </c:pt>
                <c:pt idx="1074">
                  <c:v>43998</c:v>
                </c:pt>
                <c:pt idx="1075">
                  <c:v>43999</c:v>
                </c:pt>
                <c:pt idx="1076">
                  <c:v>44000</c:v>
                </c:pt>
                <c:pt idx="1077">
                  <c:v>44001</c:v>
                </c:pt>
                <c:pt idx="1078">
                  <c:v>44005</c:v>
                </c:pt>
                <c:pt idx="1079">
                  <c:v>44006</c:v>
                </c:pt>
                <c:pt idx="1080">
                  <c:v>44007</c:v>
                </c:pt>
                <c:pt idx="1081">
                  <c:v>44008</c:v>
                </c:pt>
                <c:pt idx="1082">
                  <c:v>44012</c:v>
                </c:pt>
                <c:pt idx="1083">
                  <c:v>44013</c:v>
                </c:pt>
                <c:pt idx="1084">
                  <c:v>44014</c:v>
                </c:pt>
                <c:pt idx="1085">
                  <c:v>44015</c:v>
                </c:pt>
                <c:pt idx="1086">
                  <c:v>44018</c:v>
                </c:pt>
                <c:pt idx="1087">
                  <c:v>44019</c:v>
                </c:pt>
                <c:pt idx="1088">
                  <c:v>44020</c:v>
                </c:pt>
                <c:pt idx="1089">
                  <c:v>44021</c:v>
                </c:pt>
                <c:pt idx="1090">
                  <c:v>44022</c:v>
                </c:pt>
                <c:pt idx="1091">
                  <c:v>44025</c:v>
                </c:pt>
                <c:pt idx="1092">
                  <c:v>44026</c:v>
                </c:pt>
                <c:pt idx="1093">
                  <c:v>44027</c:v>
                </c:pt>
                <c:pt idx="1094">
                  <c:v>44028</c:v>
                </c:pt>
                <c:pt idx="1095">
                  <c:v>44029</c:v>
                </c:pt>
                <c:pt idx="1096">
                  <c:v>44033</c:v>
                </c:pt>
                <c:pt idx="1097">
                  <c:v>44034</c:v>
                </c:pt>
                <c:pt idx="1098">
                  <c:v>44035</c:v>
                </c:pt>
                <c:pt idx="1099">
                  <c:v>44036</c:v>
                </c:pt>
                <c:pt idx="1100">
                  <c:v>44039</c:v>
                </c:pt>
                <c:pt idx="1101">
                  <c:v>44040</c:v>
                </c:pt>
                <c:pt idx="1102">
                  <c:v>44041</c:v>
                </c:pt>
                <c:pt idx="1103">
                  <c:v>44042</c:v>
                </c:pt>
                <c:pt idx="1104">
                  <c:v>44043</c:v>
                </c:pt>
                <c:pt idx="1105">
                  <c:v>44046</c:v>
                </c:pt>
                <c:pt idx="1106">
                  <c:v>44047</c:v>
                </c:pt>
                <c:pt idx="1107">
                  <c:v>44048</c:v>
                </c:pt>
                <c:pt idx="1108">
                  <c:v>44049</c:v>
                </c:pt>
                <c:pt idx="1109">
                  <c:v>44053</c:v>
                </c:pt>
                <c:pt idx="1110">
                  <c:v>44054</c:v>
                </c:pt>
                <c:pt idx="1111">
                  <c:v>44055</c:v>
                </c:pt>
                <c:pt idx="1112">
                  <c:v>44056</c:v>
                </c:pt>
                <c:pt idx="1113">
                  <c:v>44057</c:v>
                </c:pt>
                <c:pt idx="1114">
                  <c:v>44061</c:v>
                </c:pt>
                <c:pt idx="1115">
                  <c:v>44062</c:v>
                </c:pt>
                <c:pt idx="1116">
                  <c:v>44063</c:v>
                </c:pt>
                <c:pt idx="1117">
                  <c:v>44064</c:v>
                </c:pt>
                <c:pt idx="1118">
                  <c:v>44067</c:v>
                </c:pt>
                <c:pt idx="1119">
                  <c:v>44068</c:v>
                </c:pt>
                <c:pt idx="1120">
                  <c:v>44069</c:v>
                </c:pt>
                <c:pt idx="1121">
                  <c:v>44070</c:v>
                </c:pt>
                <c:pt idx="1122">
                  <c:v>44071</c:v>
                </c:pt>
                <c:pt idx="1123">
                  <c:v>44074</c:v>
                </c:pt>
                <c:pt idx="1124">
                  <c:v>44075</c:v>
                </c:pt>
                <c:pt idx="1125">
                  <c:v>44076</c:v>
                </c:pt>
                <c:pt idx="1126">
                  <c:v>44077</c:v>
                </c:pt>
                <c:pt idx="1127">
                  <c:v>44078</c:v>
                </c:pt>
                <c:pt idx="1128">
                  <c:v>44081</c:v>
                </c:pt>
                <c:pt idx="1129">
                  <c:v>44082</c:v>
                </c:pt>
                <c:pt idx="1130">
                  <c:v>44083</c:v>
                </c:pt>
                <c:pt idx="1131">
                  <c:v>44084</c:v>
                </c:pt>
                <c:pt idx="1132">
                  <c:v>44085</c:v>
                </c:pt>
                <c:pt idx="1133">
                  <c:v>44088</c:v>
                </c:pt>
                <c:pt idx="1134">
                  <c:v>44089</c:v>
                </c:pt>
                <c:pt idx="1135">
                  <c:v>44090</c:v>
                </c:pt>
                <c:pt idx="1136">
                  <c:v>44091</c:v>
                </c:pt>
                <c:pt idx="1137">
                  <c:v>44092</c:v>
                </c:pt>
                <c:pt idx="1138">
                  <c:v>44095</c:v>
                </c:pt>
                <c:pt idx="1139">
                  <c:v>44096</c:v>
                </c:pt>
                <c:pt idx="1140">
                  <c:v>44097</c:v>
                </c:pt>
                <c:pt idx="1141">
                  <c:v>44098</c:v>
                </c:pt>
                <c:pt idx="1142">
                  <c:v>44099</c:v>
                </c:pt>
                <c:pt idx="1143">
                  <c:v>44102</c:v>
                </c:pt>
                <c:pt idx="1144">
                  <c:v>44103</c:v>
                </c:pt>
                <c:pt idx="1145">
                  <c:v>44104</c:v>
                </c:pt>
                <c:pt idx="1146">
                  <c:v>44105</c:v>
                </c:pt>
                <c:pt idx="1147">
                  <c:v>44106</c:v>
                </c:pt>
                <c:pt idx="1148">
                  <c:v>44109</c:v>
                </c:pt>
                <c:pt idx="1149">
                  <c:v>44110</c:v>
                </c:pt>
                <c:pt idx="1150">
                  <c:v>44111</c:v>
                </c:pt>
                <c:pt idx="1151">
                  <c:v>44112</c:v>
                </c:pt>
                <c:pt idx="1152">
                  <c:v>44113</c:v>
                </c:pt>
                <c:pt idx="1153">
                  <c:v>44117</c:v>
                </c:pt>
                <c:pt idx="1154">
                  <c:v>44118</c:v>
                </c:pt>
                <c:pt idx="1155">
                  <c:v>44119</c:v>
                </c:pt>
                <c:pt idx="1156">
                  <c:v>44120</c:v>
                </c:pt>
                <c:pt idx="1157">
                  <c:v>44123</c:v>
                </c:pt>
                <c:pt idx="1158">
                  <c:v>44124</c:v>
                </c:pt>
                <c:pt idx="1159">
                  <c:v>44125</c:v>
                </c:pt>
                <c:pt idx="1160">
                  <c:v>44126</c:v>
                </c:pt>
                <c:pt idx="1161">
                  <c:v>44127</c:v>
                </c:pt>
                <c:pt idx="1162">
                  <c:v>44130</c:v>
                </c:pt>
                <c:pt idx="1163">
                  <c:v>44131</c:v>
                </c:pt>
                <c:pt idx="1164">
                  <c:v>44132</c:v>
                </c:pt>
                <c:pt idx="1165">
                  <c:v>44133</c:v>
                </c:pt>
                <c:pt idx="1166">
                  <c:v>44134</c:v>
                </c:pt>
                <c:pt idx="1167">
                  <c:v>44138</c:v>
                </c:pt>
                <c:pt idx="1168">
                  <c:v>44139</c:v>
                </c:pt>
                <c:pt idx="1169">
                  <c:v>44140</c:v>
                </c:pt>
                <c:pt idx="1170">
                  <c:v>44141</c:v>
                </c:pt>
                <c:pt idx="1171">
                  <c:v>44144</c:v>
                </c:pt>
                <c:pt idx="1172">
                  <c:v>44145</c:v>
                </c:pt>
                <c:pt idx="1173">
                  <c:v>44146</c:v>
                </c:pt>
                <c:pt idx="1174">
                  <c:v>44147</c:v>
                </c:pt>
                <c:pt idx="1175">
                  <c:v>44148</c:v>
                </c:pt>
                <c:pt idx="1176">
                  <c:v>44152</c:v>
                </c:pt>
                <c:pt idx="1177">
                  <c:v>44153</c:v>
                </c:pt>
                <c:pt idx="1178">
                  <c:v>44154</c:v>
                </c:pt>
                <c:pt idx="1179">
                  <c:v>44155</c:v>
                </c:pt>
                <c:pt idx="1180">
                  <c:v>44158</c:v>
                </c:pt>
                <c:pt idx="1181">
                  <c:v>44159</c:v>
                </c:pt>
                <c:pt idx="1182">
                  <c:v>44160</c:v>
                </c:pt>
                <c:pt idx="1183">
                  <c:v>44161</c:v>
                </c:pt>
                <c:pt idx="1184">
                  <c:v>44162</c:v>
                </c:pt>
                <c:pt idx="1185">
                  <c:v>44165</c:v>
                </c:pt>
                <c:pt idx="1186">
                  <c:v>44166</c:v>
                </c:pt>
                <c:pt idx="1187">
                  <c:v>44167</c:v>
                </c:pt>
                <c:pt idx="1188">
                  <c:v>44168</c:v>
                </c:pt>
                <c:pt idx="1189">
                  <c:v>44169</c:v>
                </c:pt>
                <c:pt idx="1190">
                  <c:v>44172</c:v>
                </c:pt>
                <c:pt idx="1191">
                  <c:v>44174</c:v>
                </c:pt>
                <c:pt idx="1192">
                  <c:v>44175</c:v>
                </c:pt>
                <c:pt idx="1193">
                  <c:v>44176</c:v>
                </c:pt>
                <c:pt idx="1194">
                  <c:v>44179</c:v>
                </c:pt>
                <c:pt idx="1195">
                  <c:v>44180</c:v>
                </c:pt>
                <c:pt idx="1196">
                  <c:v>44181</c:v>
                </c:pt>
                <c:pt idx="1197">
                  <c:v>44182</c:v>
                </c:pt>
                <c:pt idx="1198">
                  <c:v>44183</c:v>
                </c:pt>
                <c:pt idx="1199">
                  <c:v>44186</c:v>
                </c:pt>
                <c:pt idx="1200">
                  <c:v>44187</c:v>
                </c:pt>
                <c:pt idx="1201">
                  <c:v>44188</c:v>
                </c:pt>
                <c:pt idx="1202">
                  <c:v>44193</c:v>
                </c:pt>
                <c:pt idx="1203">
                  <c:v>44194</c:v>
                </c:pt>
                <c:pt idx="1204">
                  <c:v>44195</c:v>
                </c:pt>
                <c:pt idx="1205">
                  <c:v>44200</c:v>
                </c:pt>
                <c:pt idx="1206">
                  <c:v>44201</c:v>
                </c:pt>
                <c:pt idx="1207">
                  <c:v>44202</c:v>
                </c:pt>
                <c:pt idx="1208">
                  <c:v>44203</c:v>
                </c:pt>
                <c:pt idx="1209">
                  <c:v>44204</c:v>
                </c:pt>
                <c:pt idx="1210">
                  <c:v>44208</c:v>
                </c:pt>
                <c:pt idx="1211">
                  <c:v>44209</c:v>
                </c:pt>
                <c:pt idx="1212">
                  <c:v>44210</c:v>
                </c:pt>
                <c:pt idx="1213">
                  <c:v>44211</c:v>
                </c:pt>
                <c:pt idx="1214">
                  <c:v>44214</c:v>
                </c:pt>
                <c:pt idx="1215">
                  <c:v>44215</c:v>
                </c:pt>
                <c:pt idx="1216">
                  <c:v>44216</c:v>
                </c:pt>
                <c:pt idx="1217">
                  <c:v>44217</c:v>
                </c:pt>
                <c:pt idx="1218">
                  <c:v>44218</c:v>
                </c:pt>
                <c:pt idx="1219">
                  <c:v>44221</c:v>
                </c:pt>
                <c:pt idx="1220">
                  <c:v>44222</c:v>
                </c:pt>
                <c:pt idx="1221">
                  <c:v>44223</c:v>
                </c:pt>
                <c:pt idx="1222">
                  <c:v>44224</c:v>
                </c:pt>
                <c:pt idx="1223">
                  <c:v>44225</c:v>
                </c:pt>
                <c:pt idx="1224">
                  <c:v>44228</c:v>
                </c:pt>
                <c:pt idx="1225">
                  <c:v>44229</c:v>
                </c:pt>
                <c:pt idx="1226">
                  <c:v>44230</c:v>
                </c:pt>
                <c:pt idx="1227">
                  <c:v>44231</c:v>
                </c:pt>
                <c:pt idx="1228">
                  <c:v>44232</c:v>
                </c:pt>
                <c:pt idx="1229">
                  <c:v>44235</c:v>
                </c:pt>
                <c:pt idx="1230">
                  <c:v>44236</c:v>
                </c:pt>
                <c:pt idx="1231">
                  <c:v>44237</c:v>
                </c:pt>
                <c:pt idx="1232">
                  <c:v>44238</c:v>
                </c:pt>
                <c:pt idx="1233">
                  <c:v>44239</c:v>
                </c:pt>
                <c:pt idx="1234">
                  <c:v>44242</c:v>
                </c:pt>
                <c:pt idx="1235">
                  <c:v>44243</c:v>
                </c:pt>
                <c:pt idx="1236">
                  <c:v>44244</c:v>
                </c:pt>
                <c:pt idx="1237">
                  <c:v>44245</c:v>
                </c:pt>
                <c:pt idx="1238">
                  <c:v>44246</c:v>
                </c:pt>
                <c:pt idx="1239">
                  <c:v>44249</c:v>
                </c:pt>
                <c:pt idx="1240">
                  <c:v>44250</c:v>
                </c:pt>
                <c:pt idx="1241">
                  <c:v>44251</c:v>
                </c:pt>
                <c:pt idx="1242">
                  <c:v>44252</c:v>
                </c:pt>
                <c:pt idx="1243">
                  <c:v>44253</c:v>
                </c:pt>
                <c:pt idx="1244">
                  <c:v>44256</c:v>
                </c:pt>
                <c:pt idx="1245">
                  <c:v>44257</c:v>
                </c:pt>
                <c:pt idx="1246">
                  <c:v>44258</c:v>
                </c:pt>
                <c:pt idx="1247">
                  <c:v>44259</c:v>
                </c:pt>
                <c:pt idx="1248">
                  <c:v>44260</c:v>
                </c:pt>
                <c:pt idx="1249">
                  <c:v>44263</c:v>
                </c:pt>
                <c:pt idx="1250">
                  <c:v>44264</c:v>
                </c:pt>
                <c:pt idx="1251">
                  <c:v>44265</c:v>
                </c:pt>
                <c:pt idx="1252">
                  <c:v>44266</c:v>
                </c:pt>
                <c:pt idx="1253">
                  <c:v>44267</c:v>
                </c:pt>
                <c:pt idx="1254">
                  <c:v>44270</c:v>
                </c:pt>
                <c:pt idx="1255">
                  <c:v>44271</c:v>
                </c:pt>
                <c:pt idx="1256">
                  <c:v>44272</c:v>
                </c:pt>
                <c:pt idx="1257">
                  <c:v>44273</c:v>
                </c:pt>
                <c:pt idx="1258">
                  <c:v>44274</c:v>
                </c:pt>
                <c:pt idx="1259">
                  <c:v>44278</c:v>
                </c:pt>
                <c:pt idx="1260">
                  <c:v>44279</c:v>
                </c:pt>
                <c:pt idx="1261">
                  <c:v>44280</c:v>
                </c:pt>
                <c:pt idx="1262">
                  <c:v>44281</c:v>
                </c:pt>
                <c:pt idx="1263">
                  <c:v>44284</c:v>
                </c:pt>
                <c:pt idx="1264">
                  <c:v>44285</c:v>
                </c:pt>
                <c:pt idx="1265">
                  <c:v>44286</c:v>
                </c:pt>
                <c:pt idx="1266">
                  <c:v>44291</c:v>
                </c:pt>
                <c:pt idx="1267">
                  <c:v>44292</c:v>
                </c:pt>
                <c:pt idx="1268">
                  <c:v>44293</c:v>
                </c:pt>
                <c:pt idx="1269">
                  <c:v>44294</c:v>
                </c:pt>
                <c:pt idx="1270">
                  <c:v>44295</c:v>
                </c:pt>
                <c:pt idx="1271">
                  <c:v>44298</c:v>
                </c:pt>
                <c:pt idx="1272">
                  <c:v>44299</c:v>
                </c:pt>
                <c:pt idx="1273">
                  <c:v>44300</c:v>
                </c:pt>
                <c:pt idx="1274">
                  <c:v>44301</c:v>
                </c:pt>
                <c:pt idx="1275">
                  <c:v>44302</c:v>
                </c:pt>
                <c:pt idx="1276">
                  <c:v>44305</c:v>
                </c:pt>
                <c:pt idx="1277">
                  <c:v>44306</c:v>
                </c:pt>
                <c:pt idx="1278">
                  <c:v>44307</c:v>
                </c:pt>
                <c:pt idx="1279">
                  <c:v>44308</c:v>
                </c:pt>
                <c:pt idx="1280">
                  <c:v>44309</c:v>
                </c:pt>
                <c:pt idx="1281">
                  <c:v>44312</c:v>
                </c:pt>
                <c:pt idx="1282">
                  <c:v>44313</c:v>
                </c:pt>
                <c:pt idx="1283">
                  <c:v>44314</c:v>
                </c:pt>
                <c:pt idx="1284">
                  <c:v>44315</c:v>
                </c:pt>
                <c:pt idx="1285">
                  <c:v>44316</c:v>
                </c:pt>
                <c:pt idx="1286">
                  <c:v>44319</c:v>
                </c:pt>
                <c:pt idx="1287">
                  <c:v>44320</c:v>
                </c:pt>
                <c:pt idx="1288">
                  <c:v>44321</c:v>
                </c:pt>
                <c:pt idx="1289">
                  <c:v>44322</c:v>
                </c:pt>
                <c:pt idx="1290">
                  <c:v>44323</c:v>
                </c:pt>
                <c:pt idx="1291">
                  <c:v>44326</c:v>
                </c:pt>
                <c:pt idx="1292">
                  <c:v>44327</c:v>
                </c:pt>
                <c:pt idx="1293">
                  <c:v>44328</c:v>
                </c:pt>
                <c:pt idx="1294">
                  <c:v>44329</c:v>
                </c:pt>
                <c:pt idx="1295">
                  <c:v>44330</c:v>
                </c:pt>
                <c:pt idx="1296">
                  <c:v>44334</c:v>
                </c:pt>
                <c:pt idx="1297">
                  <c:v>44335</c:v>
                </c:pt>
                <c:pt idx="1298">
                  <c:v>44336</c:v>
                </c:pt>
                <c:pt idx="1299">
                  <c:v>44337</c:v>
                </c:pt>
                <c:pt idx="1300">
                  <c:v>44340</c:v>
                </c:pt>
                <c:pt idx="1301">
                  <c:v>44341</c:v>
                </c:pt>
                <c:pt idx="1302">
                  <c:v>44342</c:v>
                </c:pt>
                <c:pt idx="1303">
                  <c:v>44343</c:v>
                </c:pt>
                <c:pt idx="1304">
                  <c:v>44344</c:v>
                </c:pt>
                <c:pt idx="1305">
                  <c:v>44347</c:v>
                </c:pt>
                <c:pt idx="1306">
                  <c:v>44348</c:v>
                </c:pt>
                <c:pt idx="1307">
                  <c:v>44349</c:v>
                </c:pt>
                <c:pt idx="1308">
                  <c:v>44350</c:v>
                </c:pt>
                <c:pt idx="1309">
                  <c:v>44351</c:v>
                </c:pt>
                <c:pt idx="1310">
                  <c:v>44355</c:v>
                </c:pt>
                <c:pt idx="1311">
                  <c:v>44356</c:v>
                </c:pt>
                <c:pt idx="1312">
                  <c:v>44357</c:v>
                </c:pt>
                <c:pt idx="1313">
                  <c:v>44358</c:v>
                </c:pt>
                <c:pt idx="1314">
                  <c:v>44362</c:v>
                </c:pt>
                <c:pt idx="1315">
                  <c:v>44363</c:v>
                </c:pt>
                <c:pt idx="1316">
                  <c:v>44364</c:v>
                </c:pt>
                <c:pt idx="1317">
                  <c:v>44365</c:v>
                </c:pt>
                <c:pt idx="1318">
                  <c:v>44368</c:v>
                </c:pt>
                <c:pt idx="1319">
                  <c:v>44369</c:v>
                </c:pt>
                <c:pt idx="1320">
                  <c:v>44370</c:v>
                </c:pt>
                <c:pt idx="1321">
                  <c:v>44371</c:v>
                </c:pt>
                <c:pt idx="1322">
                  <c:v>44372</c:v>
                </c:pt>
                <c:pt idx="1323">
                  <c:v>44375</c:v>
                </c:pt>
                <c:pt idx="1324">
                  <c:v>44376</c:v>
                </c:pt>
                <c:pt idx="1325">
                  <c:v>44377</c:v>
                </c:pt>
                <c:pt idx="1326">
                  <c:v>44378</c:v>
                </c:pt>
                <c:pt idx="1327">
                  <c:v>44379</c:v>
                </c:pt>
                <c:pt idx="1328">
                  <c:v>44383</c:v>
                </c:pt>
                <c:pt idx="1329">
                  <c:v>44384</c:v>
                </c:pt>
                <c:pt idx="1330">
                  <c:v>44385</c:v>
                </c:pt>
                <c:pt idx="1331">
                  <c:v>44386</c:v>
                </c:pt>
                <c:pt idx="1332">
                  <c:v>44389</c:v>
                </c:pt>
                <c:pt idx="1333">
                  <c:v>44390</c:v>
                </c:pt>
                <c:pt idx="1334">
                  <c:v>44391</c:v>
                </c:pt>
                <c:pt idx="1335">
                  <c:v>44392</c:v>
                </c:pt>
                <c:pt idx="1336">
                  <c:v>44393</c:v>
                </c:pt>
                <c:pt idx="1337">
                  <c:v>44396</c:v>
                </c:pt>
                <c:pt idx="1338">
                  <c:v>44398</c:v>
                </c:pt>
                <c:pt idx="1339">
                  <c:v>44399</c:v>
                </c:pt>
                <c:pt idx="1340">
                  <c:v>44400</c:v>
                </c:pt>
                <c:pt idx="1341">
                  <c:v>44403</c:v>
                </c:pt>
                <c:pt idx="1342">
                  <c:v>44404</c:v>
                </c:pt>
                <c:pt idx="1343">
                  <c:v>44405</c:v>
                </c:pt>
                <c:pt idx="1344">
                  <c:v>44406</c:v>
                </c:pt>
                <c:pt idx="1345">
                  <c:v>44407</c:v>
                </c:pt>
                <c:pt idx="1346">
                  <c:v>44410</c:v>
                </c:pt>
                <c:pt idx="1347">
                  <c:v>44411</c:v>
                </c:pt>
                <c:pt idx="1348">
                  <c:v>44412</c:v>
                </c:pt>
                <c:pt idx="1349">
                  <c:v>44413</c:v>
                </c:pt>
                <c:pt idx="1350">
                  <c:v>44414</c:v>
                </c:pt>
                <c:pt idx="1351">
                  <c:v>44417</c:v>
                </c:pt>
                <c:pt idx="1352">
                  <c:v>44418</c:v>
                </c:pt>
                <c:pt idx="1353">
                  <c:v>44419</c:v>
                </c:pt>
                <c:pt idx="1354">
                  <c:v>44420</c:v>
                </c:pt>
                <c:pt idx="1355">
                  <c:v>44421</c:v>
                </c:pt>
                <c:pt idx="1356">
                  <c:v>44425</c:v>
                </c:pt>
                <c:pt idx="1357">
                  <c:v>44426</c:v>
                </c:pt>
                <c:pt idx="1358">
                  <c:v>44427</c:v>
                </c:pt>
                <c:pt idx="1359">
                  <c:v>44428</c:v>
                </c:pt>
                <c:pt idx="1360">
                  <c:v>44431</c:v>
                </c:pt>
                <c:pt idx="1361">
                  <c:v>44432</c:v>
                </c:pt>
                <c:pt idx="1362">
                  <c:v>44433</c:v>
                </c:pt>
                <c:pt idx="1363">
                  <c:v>44434</c:v>
                </c:pt>
                <c:pt idx="1364">
                  <c:v>44435</c:v>
                </c:pt>
                <c:pt idx="1365">
                  <c:v>44438</c:v>
                </c:pt>
                <c:pt idx="1366">
                  <c:v>44439</c:v>
                </c:pt>
                <c:pt idx="1367">
                  <c:v>44440</c:v>
                </c:pt>
                <c:pt idx="1368">
                  <c:v>44441</c:v>
                </c:pt>
                <c:pt idx="1369">
                  <c:v>44442</c:v>
                </c:pt>
                <c:pt idx="1370">
                  <c:v>44445</c:v>
                </c:pt>
                <c:pt idx="1371">
                  <c:v>44446</c:v>
                </c:pt>
                <c:pt idx="1372">
                  <c:v>44447</c:v>
                </c:pt>
                <c:pt idx="1373">
                  <c:v>44448</c:v>
                </c:pt>
                <c:pt idx="1374">
                  <c:v>44449</c:v>
                </c:pt>
                <c:pt idx="1375">
                  <c:v>44452</c:v>
                </c:pt>
                <c:pt idx="1376">
                  <c:v>44453</c:v>
                </c:pt>
                <c:pt idx="1377">
                  <c:v>44454</c:v>
                </c:pt>
                <c:pt idx="1378">
                  <c:v>44455</c:v>
                </c:pt>
                <c:pt idx="1379">
                  <c:v>44456</c:v>
                </c:pt>
                <c:pt idx="1380">
                  <c:v>44459</c:v>
                </c:pt>
                <c:pt idx="1381">
                  <c:v>44460</c:v>
                </c:pt>
                <c:pt idx="1382">
                  <c:v>44461</c:v>
                </c:pt>
                <c:pt idx="1383">
                  <c:v>44462</c:v>
                </c:pt>
                <c:pt idx="1384">
                  <c:v>44463</c:v>
                </c:pt>
                <c:pt idx="1385">
                  <c:v>44466</c:v>
                </c:pt>
                <c:pt idx="1386">
                  <c:v>44467</c:v>
                </c:pt>
                <c:pt idx="1387">
                  <c:v>44468</c:v>
                </c:pt>
                <c:pt idx="1388">
                  <c:v>44469</c:v>
                </c:pt>
                <c:pt idx="1389">
                  <c:v>44470</c:v>
                </c:pt>
                <c:pt idx="1390">
                  <c:v>44473</c:v>
                </c:pt>
                <c:pt idx="1391">
                  <c:v>44474</c:v>
                </c:pt>
                <c:pt idx="1392">
                  <c:v>44475</c:v>
                </c:pt>
                <c:pt idx="1393">
                  <c:v>44476</c:v>
                </c:pt>
                <c:pt idx="1394">
                  <c:v>44477</c:v>
                </c:pt>
                <c:pt idx="1395">
                  <c:v>44480</c:v>
                </c:pt>
                <c:pt idx="1396">
                  <c:v>44481</c:v>
                </c:pt>
                <c:pt idx="1397">
                  <c:v>44482</c:v>
                </c:pt>
                <c:pt idx="1398">
                  <c:v>44483</c:v>
                </c:pt>
                <c:pt idx="1399">
                  <c:v>44484</c:v>
                </c:pt>
                <c:pt idx="1400">
                  <c:v>44488</c:v>
                </c:pt>
                <c:pt idx="1401">
                  <c:v>44489</c:v>
                </c:pt>
                <c:pt idx="1402">
                  <c:v>44490</c:v>
                </c:pt>
                <c:pt idx="1403">
                  <c:v>44491</c:v>
                </c:pt>
                <c:pt idx="1404">
                  <c:v>44494</c:v>
                </c:pt>
                <c:pt idx="1405">
                  <c:v>44495</c:v>
                </c:pt>
                <c:pt idx="1406">
                  <c:v>44496</c:v>
                </c:pt>
                <c:pt idx="1407">
                  <c:v>44497</c:v>
                </c:pt>
                <c:pt idx="1408">
                  <c:v>44498</c:v>
                </c:pt>
                <c:pt idx="1409">
                  <c:v>44502</c:v>
                </c:pt>
                <c:pt idx="1410">
                  <c:v>44503</c:v>
                </c:pt>
                <c:pt idx="1411">
                  <c:v>44504</c:v>
                </c:pt>
                <c:pt idx="1412">
                  <c:v>44505</c:v>
                </c:pt>
                <c:pt idx="1413">
                  <c:v>44508</c:v>
                </c:pt>
                <c:pt idx="1414">
                  <c:v>44509</c:v>
                </c:pt>
                <c:pt idx="1415">
                  <c:v>44510</c:v>
                </c:pt>
                <c:pt idx="1416">
                  <c:v>44511</c:v>
                </c:pt>
                <c:pt idx="1417">
                  <c:v>44512</c:v>
                </c:pt>
                <c:pt idx="1418">
                  <c:v>44516</c:v>
                </c:pt>
                <c:pt idx="1419">
                  <c:v>44517</c:v>
                </c:pt>
                <c:pt idx="1420">
                  <c:v>44518</c:v>
                </c:pt>
                <c:pt idx="1421">
                  <c:v>44519</c:v>
                </c:pt>
                <c:pt idx="1422">
                  <c:v>44522</c:v>
                </c:pt>
                <c:pt idx="1423">
                  <c:v>44523</c:v>
                </c:pt>
                <c:pt idx="1424">
                  <c:v>44524</c:v>
                </c:pt>
                <c:pt idx="1425">
                  <c:v>44525</c:v>
                </c:pt>
                <c:pt idx="1426">
                  <c:v>44526</c:v>
                </c:pt>
                <c:pt idx="1427">
                  <c:v>44529</c:v>
                </c:pt>
                <c:pt idx="1428">
                  <c:v>44530</c:v>
                </c:pt>
                <c:pt idx="1429">
                  <c:v>44531</c:v>
                </c:pt>
                <c:pt idx="1430">
                  <c:v>44532</c:v>
                </c:pt>
                <c:pt idx="1431">
                  <c:v>44533</c:v>
                </c:pt>
                <c:pt idx="1432">
                  <c:v>44536</c:v>
                </c:pt>
                <c:pt idx="1433">
                  <c:v>44537</c:v>
                </c:pt>
                <c:pt idx="1434">
                  <c:v>44539</c:v>
                </c:pt>
                <c:pt idx="1435">
                  <c:v>44540</c:v>
                </c:pt>
                <c:pt idx="1436">
                  <c:v>44543</c:v>
                </c:pt>
                <c:pt idx="1437">
                  <c:v>44544</c:v>
                </c:pt>
                <c:pt idx="1438">
                  <c:v>44545</c:v>
                </c:pt>
                <c:pt idx="1439">
                  <c:v>44546</c:v>
                </c:pt>
                <c:pt idx="1440">
                  <c:v>44547</c:v>
                </c:pt>
                <c:pt idx="1441">
                  <c:v>44550</c:v>
                </c:pt>
                <c:pt idx="1442">
                  <c:v>44551</c:v>
                </c:pt>
                <c:pt idx="1443">
                  <c:v>44552</c:v>
                </c:pt>
                <c:pt idx="1444">
                  <c:v>44553</c:v>
                </c:pt>
                <c:pt idx="1445">
                  <c:v>44554</c:v>
                </c:pt>
                <c:pt idx="1446">
                  <c:v>44557</c:v>
                </c:pt>
                <c:pt idx="1447">
                  <c:v>44558</c:v>
                </c:pt>
                <c:pt idx="1448">
                  <c:v>44559</c:v>
                </c:pt>
                <c:pt idx="1449">
                  <c:v>44560</c:v>
                </c:pt>
                <c:pt idx="1450">
                  <c:v>44564</c:v>
                </c:pt>
                <c:pt idx="1451">
                  <c:v>44565</c:v>
                </c:pt>
                <c:pt idx="1452">
                  <c:v>44566</c:v>
                </c:pt>
                <c:pt idx="1453">
                  <c:v>44567</c:v>
                </c:pt>
                <c:pt idx="1454">
                  <c:v>44568</c:v>
                </c:pt>
                <c:pt idx="1455">
                  <c:v>44572</c:v>
                </c:pt>
                <c:pt idx="1456">
                  <c:v>44573</c:v>
                </c:pt>
                <c:pt idx="1457">
                  <c:v>44574</c:v>
                </c:pt>
                <c:pt idx="1458">
                  <c:v>44575</c:v>
                </c:pt>
                <c:pt idx="1459">
                  <c:v>44578</c:v>
                </c:pt>
                <c:pt idx="1460">
                  <c:v>44579</c:v>
                </c:pt>
                <c:pt idx="1461">
                  <c:v>44580</c:v>
                </c:pt>
                <c:pt idx="1462">
                  <c:v>44581</c:v>
                </c:pt>
                <c:pt idx="1463">
                  <c:v>44582</c:v>
                </c:pt>
                <c:pt idx="1464">
                  <c:v>44585</c:v>
                </c:pt>
                <c:pt idx="1465">
                  <c:v>44586</c:v>
                </c:pt>
                <c:pt idx="1466">
                  <c:v>44587</c:v>
                </c:pt>
                <c:pt idx="1467">
                  <c:v>44588</c:v>
                </c:pt>
                <c:pt idx="1468">
                  <c:v>44589</c:v>
                </c:pt>
                <c:pt idx="1469">
                  <c:v>44592</c:v>
                </c:pt>
                <c:pt idx="1470">
                  <c:v>44593</c:v>
                </c:pt>
                <c:pt idx="1471">
                  <c:v>44594</c:v>
                </c:pt>
                <c:pt idx="1472">
                  <c:v>44595</c:v>
                </c:pt>
                <c:pt idx="1473">
                  <c:v>44596</c:v>
                </c:pt>
                <c:pt idx="1474">
                  <c:v>44599</c:v>
                </c:pt>
                <c:pt idx="1475">
                  <c:v>44600</c:v>
                </c:pt>
                <c:pt idx="1476">
                  <c:v>44601</c:v>
                </c:pt>
                <c:pt idx="1477">
                  <c:v>44602</c:v>
                </c:pt>
                <c:pt idx="1478">
                  <c:v>44603</c:v>
                </c:pt>
                <c:pt idx="1479">
                  <c:v>44606</c:v>
                </c:pt>
                <c:pt idx="1480">
                  <c:v>44607</c:v>
                </c:pt>
                <c:pt idx="1481">
                  <c:v>44608</c:v>
                </c:pt>
                <c:pt idx="1482">
                  <c:v>44609</c:v>
                </c:pt>
                <c:pt idx="1483">
                  <c:v>44610</c:v>
                </c:pt>
                <c:pt idx="1484">
                  <c:v>44613</c:v>
                </c:pt>
                <c:pt idx="1485">
                  <c:v>44614</c:v>
                </c:pt>
                <c:pt idx="1486">
                  <c:v>44615</c:v>
                </c:pt>
                <c:pt idx="1487">
                  <c:v>44616</c:v>
                </c:pt>
                <c:pt idx="1488">
                  <c:v>44617</c:v>
                </c:pt>
                <c:pt idx="1489">
                  <c:v>44620</c:v>
                </c:pt>
                <c:pt idx="1490">
                  <c:v>44621</c:v>
                </c:pt>
                <c:pt idx="1491">
                  <c:v>44622</c:v>
                </c:pt>
                <c:pt idx="1492">
                  <c:v>44623</c:v>
                </c:pt>
                <c:pt idx="1493">
                  <c:v>44624</c:v>
                </c:pt>
                <c:pt idx="1494">
                  <c:v>44627</c:v>
                </c:pt>
                <c:pt idx="1495">
                  <c:v>44628</c:v>
                </c:pt>
                <c:pt idx="1496">
                  <c:v>44629</c:v>
                </c:pt>
                <c:pt idx="1497">
                  <c:v>44630</c:v>
                </c:pt>
                <c:pt idx="1498">
                  <c:v>44631</c:v>
                </c:pt>
                <c:pt idx="1499">
                  <c:v>44634</c:v>
                </c:pt>
                <c:pt idx="1500">
                  <c:v>44635</c:v>
                </c:pt>
                <c:pt idx="1501">
                  <c:v>44636</c:v>
                </c:pt>
                <c:pt idx="1502">
                  <c:v>44637</c:v>
                </c:pt>
                <c:pt idx="1503">
                  <c:v>44638</c:v>
                </c:pt>
                <c:pt idx="1504">
                  <c:v>44642</c:v>
                </c:pt>
                <c:pt idx="1505">
                  <c:v>44643</c:v>
                </c:pt>
                <c:pt idx="1506">
                  <c:v>44644</c:v>
                </c:pt>
                <c:pt idx="1507">
                  <c:v>44645</c:v>
                </c:pt>
                <c:pt idx="1508">
                  <c:v>44648</c:v>
                </c:pt>
                <c:pt idx="1509">
                  <c:v>44649</c:v>
                </c:pt>
                <c:pt idx="1510">
                  <c:v>44650</c:v>
                </c:pt>
                <c:pt idx="1511">
                  <c:v>44651</c:v>
                </c:pt>
                <c:pt idx="1512">
                  <c:v>44652</c:v>
                </c:pt>
                <c:pt idx="1513">
                  <c:v>44655</c:v>
                </c:pt>
                <c:pt idx="1514">
                  <c:v>44656</c:v>
                </c:pt>
                <c:pt idx="1515">
                  <c:v>44657</c:v>
                </c:pt>
                <c:pt idx="1516">
                  <c:v>44658</c:v>
                </c:pt>
                <c:pt idx="1517">
                  <c:v>44659</c:v>
                </c:pt>
                <c:pt idx="1518">
                  <c:v>44662</c:v>
                </c:pt>
                <c:pt idx="1519">
                  <c:v>44663</c:v>
                </c:pt>
                <c:pt idx="1520">
                  <c:v>44664</c:v>
                </c:pt>
                <c:pt idx="1521">
                  <c:v>44669</c:v>
                </c:pt>
                <c:pt idx="1522">
                  <c:v>44670</c:v>
                </c:pt>
                <c:pt idx="1523">
                  <c:v>44671</c:v>
                </c:pt>
                <c:pt idx="1524">
                  <c:v>44672</c:v>
                </c:pt>
                <c:pt idx="1525">
                  <c:v>44673</c:v>
                </c:pt>
                <c:pt idx="1526">
                  <c:v>44676</c:v>
                </c:pt>
                <c:pt idx="1527">
                  <c:v>44677</c:v>
                </c:pt>
                <c:pt idx="1528">
                  <c:v>44678</c:v>
                </c:pt>
                <c:pt idx="1529">
                  <c:v>44679</c:v>
                </c:pt>
                <c:pt idx="1530">
                  <c:v>44680</c:v>
                </c:pt>
                <c:pt idx="1531">
                  <c:v>44683</c:v>
                </c:pt>
                <c:pt idx="1532">
                  <c:v>44684</c:v>
                </c:pt>
                <c:pt idx="1533">
                  <c:v>44685</c:v>
                </c:pt>
                <c:pt idx="1534">
                  <c:v>44686</c:v>
                </c:pt>
                <c:pt idx="1535">
                  <c:v>44687</c:v>
                </c:pt>
                <c:pt idx="1536">
                  <c:v>44690</c:v>
                </c:pt>
                <c:pt idx="1537">
                  <c:v>44691</c:v>
                </c:pt>
                <c:pt idx="1538">
                  <c:v>44692</c:v>
                </c:pt>
                <c:pt idx="1539">
                  <c:v>44693</c:v>
                </c:pt>
                <c:pt idx="1540">
                  <c:v>44694</c:v>
                </c:pt>
                <c:pt idx="1541">
                  <c:v>44697</c:v>
                </c:pt>
                <c:pt idx="1542">
                  <c:v>44698</c:v>
                </c:pt>
                <c:pt idx="1543">
                  <c:v>44699</c:v>
                </c:pt>
                <c:pt idx="1544">
                  <c:v>44700</c:v>
                </c:pt>
                <c:pt idx="1545">
                  <c:v>44701</c:v>
                </c:pt>
                <c:pt idx="1546">
                  <c:v>44704</c:v>
                </c:pt>
                <c:pt idx="1547">
                  <c:v>44705</c:v>
                </c:pt>
                <c:pt idx="1548">
                  <c:v>44706</c:v>
                </c:pt>
                <c:pt idx="1549">
                  <c:v>44707</c:v>
                </c:pt>
                <c:pt idx="1550">
                  <c:v>44708</c:v>
                </c:pt>
                <c:pt idx="1551">
                  <c:v>44712</c:v>
                </c:pt>
                <c:pt idx="1552">
                  <c:v>44713</c:v>
                </c:pt>
                <c:pt idx="1553">
                  <c:v>44714</c:v>
                </c:pt>
                <c:pt idx="1554">
                  <c:v>44715</c:v>
                </c:pt>
                <c:pt idx="1555">
                  <c:v>44718</c:v>
                </c:pt>
                <c:pt idx="1556">
                  <c:v>44719</c:v>
                </c:pt>
                <c:pt idx="1557">
                  <c:v>44720</c:v>
                </c:pt>
                <c:pt idx="1558">
                  <c:v>44721</c:v>
                </c:pt>
                <c:pt idx="1559">
                  <c:v>44722</c:v>
                </c:pt>
                <c:pt idx="1560">
                  <c:v>44725</c:v>
                </c:pt>
                <c:pt idx="1561">
                  <c:v>44726</c:v>
                </c:pt>
                <c:pt idx="1562">
                  <c:v>44727</c:v>
                </c:pt>
                <c:pt idx="1563">
                  <c:v>44728</c:v>
                </c:pt>
                <c:pt idx="1564">
                  <c:v>44729</c:v>
                </c:pt>
                <c:pt idx="1565">
                  <c:v>44733</c:v>
                </c:pt>
                <c:pt idx="1566">
                  <c:v>44734</c:v>
                </c:pt>
                <c:pt idx="1567">
                  <c:v>44735</c:v>
                </c:pt>
                <c:pt idx="1568">
                  <c:v>44736</c:v>
                </c:pt>
                <c:pt idx="1569">
                  <c:v>44740</c:v>
                </c:pt>
                <c:pt idx="1570">
                  <c:v>44741</c:v>
                </c:pt>
                <c:pt idx="1571">
                  <c:v>44742</c:v>
                </c:pt>
                <c:pt idx="1572">
                  <c:v>44743</c:v>
                </c:pt>
                <c:pt idx="1573">
                  <c:v>44747</c:v>
                </c:pt>
                <c:pt idx="1574">
                  <c:v>44748</c:v>
                </c:pt>
                <c:pt idx="1575">
                  <c:v>44749</c:v>
                </c:pt>
                <c:pt idx="1576">
                  <c:v>44750</c:v>
                </c:pt>
                <c:pt idx="1577">
                  <c:v>44753</c:v>
                </c:pt>
                <c:pt idx="1578">
                  <c:v>44754</c:v>
                </c:pt>
                <c:pt idx="1579">
                  <c:v>44755</c:v>
                </c:pt>
                <c:pt idx="1580">
                  <c:v>44756</c:v>
                </c:pt>
                <c:pt idx="1581">
                  <c:v>44757</c:v>
                </c:pt>
                <c:pt idx="1582">
                  <c:v>44760</c:v>
                </c:pt>
                <c:pt idx="1583">
                  <c:v>44761</c:v>
                </c:pt>
                <c:pt idx="1584">
                  <c:v>44763</c:v>
                </c:pt>
                <c:pt idx="1585">
                  <c:v>44764</c:v>
                </c:pt>
                <c:pt idx="1586">
                  <c:v>44767</c:v>
                </c:pt>
                <c:pt idx="1587">
                  <c:v>44768</c:v>
                </c:pt>
                <c:pt idx="1588">
                  <c:v>44769</c:v>
                </c:pt>
                <c:pt idx="1589">
                  <c:v>44770</c:v>
                </c:pt>
                <c:pt idx="1590">
                  <c:v>44771</c:v>
                </c:pt>
                <c:pt idx="1591">
                  <c:v>44774</c:v>
                </c:pt>
                <c:pt idx="1592">
                  <c:v>44775</c:v>
                </c:pt>
                <c:pt idx="1593">
                  <c:v>44776</c:v>
                </c:pt>
                <c:pt idx="1594">
                  <c:v>44777</c:v>
                </c:pt>
                <c:pt idx="1595">
                  <c:v>44778</c:v>
                </c:pt>
                <c:pt idx="1596">
                  <c:v>44781</c:v>
                </c:pt>
                <c:pt idx="1597">
                  <c:v>44782</c:v>
                </c:pt>
                <c:pt idx="1598">
                  <c:v>44783</c:v>
                </c:pt>
                <c:pt idx="1599">
                  <c:v>44784</c:v>
                </c:pt>
                <c:pt idx="1600">
                  <c:v>44785</c:v>
                </c:pt>
                <c:pt idx="1601">
                  <c:v>44789</c:v>
                </c:pt>
                <c:pt idx="1602">
                  <c:v>44790</c:v>
                </c:pt>
                <c:pt idx="1603">
                  <c:v>44791</c:v>
                </c:pt>
                <c:pt idx="1604">
                  <c:v>44792</c:v>
                </c:pt>
                <c:pt idx="1605">
                  <c:v>44795</c:v>
                </c:pt>
                <c:pt idx="1606">
                  <c:v>44796</c:v>
                </c:pt>
                <c:pt idx="1607">
                  <c:v>44797</c:v>
                </c:pt>
                <c:pt idx="1608">
                  <c:v>44798</c:v>
                </c:pt>
                <c:pt idx="1609">
                  <c:v>44799</c:v>
                </c:pt>
                <c:pt idx="1610">
                  <c:v>44802</c:v>
                </c:pt>
                <c:pt idx="1611">
                  <c:v>44803</c:v>
                </c:pt>
                <c:pt idx="1612">
                  <c:v>44804</c:v>
                </c:pt>
                <c:pt idx="1613">
                  <c:v>44805</c:v>
                </c:pt>
                <c:pt idx="1614">
                  <c:v>44806</c:v>
                </c:pt>
                <c:pt idx="1615">
                  <c:v>44809</c:v>
                </c:pt>
                <c:pt idx="1616">
                  <c:v>44810</c:v>
                </c:pt>
                <c:pt idx="1617">
                  <c:v>44811</c:v>
                </c:pt>
                <c:pt idx="1618">
                  <c:v>44812</c:v>
                </c:pt>
                <c:pt idx="1619">
                  <c:v>44813</c:v>
                </c:pt>
                <c:pt idx="1620">
                  <c:v>44816</c:v>
                </c:pt>
                <c:pt idx="1621">
                  <c:v>44817</c:v>
                </c:pt>
                <c:pt idx="1622">
                  <c:v>44818</c:v>
                </c:pt>
                <c:pt idx="1623">
                  <c:v>44819</c:v>
                </c:pt>
                <c:pt idx="1624">
                  <c:v>44820</c:v>
                </c:pt>
                <c:pt idx="1625">
                  <c:v>44823</c:v>
                </c:pt>
                <c:pt idx="1626">
                  <c:v>44824</c:v>
                </c:pt>
                <c:pt idx="1627">
                  <c:v>44825</c:v>
                </c:pt>
                <c:pt idx="1628">
                  <c:v>44826</c:v>
                </c:pt>
                <c:pt idx="1629">
                  <c:v>44827</c:v>
                </c:pt>
                <c:pt idx="1630">
                  <c:v>44830</c:v>
                </c:pt>
                <c:pt idx="1631">
                  <c:v>44831</c:v>
                </c:pt>
                <c:pt idx="1632">
                  <c:v>44832</c:v>
                </c:pt>
                <c:pt idx="1633">
                  <c:v>44833</c:v>
                </c:pt>
                <c:pt idx="1634">
                  <c:v>44834</c:v>
                </c:pt>
                <c:pt idx="1635">
                  <c:v>44837</c:v>
                </c:pt>
                <c:pt idx="1636">
                  <c:v>44838</c:v>
                </c:pt>
                <c:pt idx="1637">
                  <c:v>44839</c:v>
                </c:pt>
                <c:pt idx="1638">
                  <c:v>44840</c:v>
                </c:pt>
                <c:pt idx="1639">
                  <c:v>44841</c:v>
                </c:pt>
                <c:pt idx="1640">
                  <c:v>44844</c:v>
                </c:pt>
                <c:pt idx="1641">
                  <c:v>44845</c:v>
                </c:pt>
                <c:pt idx="1642">
                  <c:v>44846</c:v>
                </c:pt>
                <c:pt idx="1643">
                  <c:v>44847</c:v>
                </c:pt>
                <c:pt idx="1644">
                  <c:v>44848</c:v>
                </c:pt>
                <c:pt idx="1645">
                  <c:v>44852</c:v>
                </c:pt>
                <c:pt idx="1646">
                  <c:v>44853</c:v>
                </c:pt>
                <c:pt idx="1647">
                  <c:v>44854</c:v>
                </c:pt>
                <c:pt idx="1648">
                  <c:v>44855</c:v>
                </c:pt>
                <c:pt idx="1649">
                  <c:v>44858</c:v>
                </c:pt>
                <c:pt idx="1650">
                  <c:v>44859</c:v>
                </c:pt>
                <c:pt idx="1651">
                  <c:v>44860</c:v>
                </c:pt>
                <c:pt idx="1652">
                  <c:v>44861</c:v>
                </c:pt>
                <c:pt idx="1653">
                  <c:v>44862</c:v>
                </c:pt>
                <c:pt idx="1654">
                  <c:v>44865</c:v>
                </c:pt>
                <c:pt idx="1655">
                  <c:v>44866</c:v>
                </c:pt>
                <c:pt idx="1656">
                  <c:v>44867</c:v>
                </c:pt>
                <c:pt idx="1657">
                  <c:v>44868</c:v>
                </c:pt>
                <c:pt idx="1658">
                  <c:v>44869</c:v>
                </c:pt>
                <c:pt idx="1659">
                  <c:v>44873</c:v>
                </c:pt>
                <c:pt idx="1660">
                  <c:v>44874</c:v>
                </c:pt>
                <c:pt idx="1661">
                  <c:v>44875</c:v>
                </c:pt>
                <c:pt idx="1662">
                  <c:v>44876</c:v>
                </c:pt>
                <c:pt idx="1663">
                  <c:v>44880</c:v>
                </c:pt>
                <c:pt idx="1664">
                  <c:v>44881</c:v>
                </c:pt>
                <c:pt idx="1665">
                  <c:v>44882</c:v>
                </c:pt>
                <c:pt idx="1666">
                  <c:v>44883</c:v>
                </c:pt>
                <c:pt idx="1667">
                  <c:v>44886</c:v>
                </c:pt>
                <c:pt idx="1668">
                  <c:v>44887</c:v>
                </c:pt>
                <c:pt idx="1669">
                  <c:v>44888</c:v>
                </c:pt>
                <c:pt idx="1670">
                  <c:v>44889</c:v>
                </c:pt>
                <c:pt idx="1671">
                  <c:v>44890</c:v>
                </c:pt>
                <c:pt idx="1672">
                  <c:v>44893</c:v>
                </c:pt>
                <c:pt idx="1673">
                  <c:v>44894</c:v>
                </c:pt>
                <c:pt idx="1674">
                  <c:v>44895</c:v>
                </c:pt>
              </c:numCache>
            </c:numRef>
          </c:xVal>
          <c:yVal>
            <c:numRef>
              <c:f>'Retorno Completo'!$E$2:$E$1676</c:f>
              <c:numCache>
                <c:formatCode>_("$"* #,##0.00_);_("$"* \(#,##0.00\);_("$"* "-"??_);_(@_)</c:formatCode>
                <c:ptCount val="1675"/>
                <c:pt idx="0">
                  <c:v>10000000</c:v>
                </c:pt>
                <c:pt idx="1">
                  <c:v>9999036.2576242127</c:v>
                </c:pt>
                <c:pt idx="2">
                  <c:v>9999596.4179262985</c:v>
                </c:pt>
                <c:pt idx="3">
                  <c:v>10000035.461956244</c:v>
                </c:pt>
                <c:pt idx="4">
                  <c:v>10000492.944907803</c:v>
                </c:pt>
                <c:pt idx="5">
                  <c:v>10000989.454056483</c:v>
                </c:pt>
                <c:pt idx="6">
                  <c:v>10001487.040256022</c:v>
                </c:pt>
                <c:pt idx="7">
                  <c:v>10001711.086267775</c:v>
                </c:pt>
                <c:pt idx="8">
                  <c:v>10001840.917035149</c:v>
                </c:pt>
                <c:pt idx="9">
                  <c:v>10002154.770878289</c:v>
                </c:pt>
                <c:pt idx="10">
                  <c:v>10002477.77946431</c:v>
                </c:pt>
                <c:pt idx="11">
                  <c:v>10002801.88911631</c:v>
                </c:pt>
                <c:pt idx="12">
                  <c:v>10003123.985420309</c:v>
                </c:pt>
                <c:pt idx="13">
                  <c:v>10003398.411720093</c:v>
                </c:pt>
                <c:pt idx="14">
                  <c:v>10003705.905953877</c:v>
                </c:pt>
                <c:pt idx="15">
                  <c:v>10004029.004732765</c:v>
                </c:pt>
                <c:pt idx="16">
                  <c:v>10004347.589799764</c:v>
                </c:pt>
                <c:pt idx="17">
                  <c:v>10004586.284121314</c:v>
                </c:pt>
                <c:pt idx="18">
                  <c:v>10004853.978187749</c:v>
                </c:pt>
                <c:pt idx="19">
                  <c:v>10005166.176930634</c:v>
                </c:pt>
                <c:pt idx="20">
                  <c:v>10004897.083799135</c:v>
                </c:pt>
                <c:pt idx="21">
                  <c:v>10005205.449818254</c:v>
                </c:pt>
                <c:pt idx="22">
                  <c:v>10005517.190377258</c:v>
                </c:pt>
                <c:pt idx="23">
                  <c:v>10005821.548714295</c:v>
                </c:pt>
                <c:pt idx="24">
                  <c:v>10006037.898655307</c:v>
                </c:pt>
                <c:pt idx="25">
                  <c:v>10006201.757107304</c:v>
                </c:pt>
                <c:pt idx="26">
                  <c:v>10006464.948067943</c:v>
                </c:pt>
                <c:pt idx="27">
                  <c:v>10006551.337514011</c:v>
                </c:pt>
                <c:pt idx="28">
                  <c:v>10006964.787550997</c:v>
                </c:pt>
                <c:pt idx="29">
                  <c:v>10007157.738188552</c:v>
                </c:pt>
                <c:pt idx="30">
                  <c:v>10007477.966515774</c:v>
                </c:pt>
                <c:pt idx="31">
                  <c:v>10007794.528658774</c:v>
                </c:pt>
                <c:pt idx="32">
                  <c:v>10007560.30625358</c:v>
                </c:pt>
                <c:pt idx="33">
                  <c:v>10008390.379998513</c:v>
                </c:pt>
                <c:pt idx="34">
                  <c:v>10008778.06487312</c:v>
                </c:pt>
                <c:pt idx="35">
                  <c:v>10009064.287593473</c:v>
                </c:pt>
                <c:pt idx="36">
                  <c:v>10009313.472764129</c:v>
                </c:pt>
                <c:pt idx="37">
                  <c:v>10009556.532320391</c:v>
                </c:pt>
                <c:pt idx="38">
                  <c:v>10009830.350729913</c:v>
                </c:pt>
                <c:pt idx="39">
                  <c:v>10010088.036465807</c:v>
                </c:pt>
                <c:pt idx="40">
                  <c:v>10010341.479561569</c:v>
                </c:pt>
                <c:pt idx="41">
                  <c:v>10010663.986978108</c:v>
                </c:pt>
                <c:pt idx="42">
                  <c:v>10010979.289182646</c:v>
                </c:pt>
                <c:pt idx="43">
                  <c:v>10011159.984113649</c:v>
                </c:pt>
                <c:pt idx="44">
                  <c:v>10010217.342932891</c:v>
                </c:pt>
                <c:pt idx="45">
                  <c:v>10011336.936310468</c:v>
                </c:pt>
                <c:pt idx="46">
                  <c:v>10011800.709638927</c:v>
                </c:pt>
                <c:pt idx="47">
                  <c:v>10012138.911816821</c:v>
                </c:pt>
                <c:pt idx="48">
                  <c:v>10012475.545400189</c:v>
                </c:pt>
                <c:pt idx="49">
                  <c:v>10012803.434419801</c:v>
                </c:pt>
                <c:pt idx="50">
                  <c:v>10013068.242075441</c:v>
                </c:pt>
                <c:pt idx="51">
                  <c:v>10013312.543379959</c:v>
                </c:pt>
                <c:pt idx="52">
                  <c:v>10013669.20852825</c:v>
                </c:pt>
                <c:pt idx="53">
                  <c:v>10014044.90329209</c:v>
                </c:pt>
                <c:pt idx="54">
                  <c:v>10014431.463366089</c:v>
                </c:pt>
                <c:pt idx="55">
                  <c:v>10014816.28169209</c:v>
                </c:pt>
                <c:pt idx="56">
                  <c:v>10015130.903246878</c:v>
                </c:pt>
                <c:pt idx="57">
                  <c:v>10015519.527740449</c:v>
                </c:pt>
                <c:pt idx="58">
                  <c:v>10015775.80601345</c:v>
                </c:pt>
                <c:pt idx="59">
                  <c:v>10015952.003500449</c:v>
                </c:pt>
                <c:pt idx="60">
                  <c:v>10016068.41730015</c:v>
                </c:pt>
                <c:pt idx="61">
                  <c:v>10016694.14750752</c:v>
                </c:pt>
                <c:pt idx="62">
                  <c:v>10017002.268536905</c:v>
                </c:pt>
                <c:pt idx="63">
                  <c:v>10016158.264349137</c:v>
                </c:pt>
                <c:pt idx="64">
                  <c:v>10016353.27574808</c:v>
                </c:pt>
                <c:pt idx="65">
                  <c:v>10016715.436487062</c:v>
                </c:pt>
                <c:pt idx="66">
                  <c:v>10017034.170169918</c:v>
                </c:pt>
                <c:pt idx="67">
                  <c:v>10017351.082219956</c:v>
                </c:pt>
                <c:pt idx="68">
                  <c:v>10017669.5935014</c:v>
                </c:pt>
                <c:pt idx="69">
                  <c:v>10017985.263312533</c:v>
                </c:pt>
                <c:pt idx="70">
                  <c:v>10018078.672828361</c:v>
                </c:pt>
                <c:pt idx="71">
                  <c:v>10018280.946918698</c:v>
                </c:pt>
                <c:pt idx="72">
                  <c:v>10017408.608107233</c:v>
                </c:pt>
                <c:pt idx="73">
                  <c:v>10017574.535032922</c:v>
                </c:pt>
                <c:pt idx="74">
                  <c:v>10017681.314648841</c:v>
                </c:pt>
                <c:pt idx="75">
                  <c:v>10017789.88005328</c:v>
                </c:pt>
                <c:pt idx="76">
                  <c:v>10017897.870117093</c:v>
                </c:pt>
                <c:pt idx="77">
                  <c:v>10017998.421475278</c:v>
                </c:pt>
                <c:pt idx="78">
                  <c:v>10018097.010781553</c:v>
                </c:pt>
                <c:pt idx="79">
                  <c:v>10018201.865055935</c:v>
                </c:pt>
                <c:pt idx="80">
                  <c:v>10018311.481207455</c:v>
                </c:pt>
                <c:pt idx="81">
                  <c:v>10018421.099818947</c:v>
                </c:pt>
                <c:pt idx="82">
                  <c:v>10018535.861780051</c:v>
                </c:pt>
                <c:pt idx="83">
                  <c:v>10018650.60775977</c:v>
                </c:pt>
                <c:pt idx="84">
                  <c:v>10018770.436499016</c:v>
                </c:pt>
                <c:pt idx="85">
                  <c:v>10018890.508253897</c:v>
                </c:pt>
                <c:pt idx="86">
                  <c:v>10019010.580082856</c:v>
                </c:pt>
                <c:pt idx="87">
                  <c:v>10019128.986434598</c:v>
                </c:pt>
                <c:pt idx="88">
                  <c:v>10019247.814851386</c:v>
                </c:pt>
                <c:pt idx="89">
                  <c:v>10019374.070954595</c:v>
                </c:pt>
                <c:pt idx="90">
                  <c:v>10019500.322330691</c:v>
                </c:pt>
                <c:pt idx="91">
                  <c:v>10019626.515361689</c:v>
                </c:pt>
                <c:pt idx="92">
                  <c:v>10019745.109273799</c:v>
                </c:pt>
                <c:pt idx="93">
                  <c:v>10019868.882508954</c:v>
                </c:pt>
                <c:pt idx="94">
                  <c:v>10019992.691823915</c:v>
                </c:pt>
                <c:pt idx="95">
                  <c:v>10020113.202102186</c:v>
                </c:pt>
                <c:pt idx="96">
                  <c:v>10020233.72337438</c:v>
                </c:pt>
                <c:pt idx="97">
                  <c:v>10020359.748576768</c:v>
                </c:pt>
                <c:pt idx="98">
                  <c:v>10020486.612971315</c:v>
                </c:pt>
                <c:pt idx="99">
                  <c:v>10020613.251021985</c:v>
                </c:pt>
                <c:pt idx="100">
                  <c:v>10020742.070027083</c:v>
                </c:pt>
                <c:pt idx="101">
                  <c:v>10020865.101817699</c:v>
                </c:pt>
                <c:pt idx="102">
                  <c:v>10020988.578880455</c:v>
                </c:pt>
                <c:pt idx="103">
                  <c:v>10021118.938822325</c:v>
                </c:pt>
                <c:pt idx="104">
                  <c:v>10021245.021178884</c:v>
                </c:pt>
                <c:pt idx="105">
                  <c:v>10021372.256275704</c:v>
                </c:pt>
                <c:pt idx="106">
                  <c:v>10021499.030189838</c:v>
                </c:pt>
                <c:pt idx="107">
                  <c:v>10021629.528835971</c:v>
                </c:pt>
                <c:pt idx="108">
                  <c:v>10021759.586181015</c:v>
                </c:pt>
                <c:pt idx="109">
                  <c:v>10021884.075795237</c:v>
                </c:pt>
                <c:pt idx="110">
                  <c:v>10022009.467282673</c:v>
                </c:pt>
                <c:pt idx="111">
                  <c:v>10022135.49853231</c:v>
                </c:pt>
                <c:pt idx="112">
                  <c:v>10022258.230594045</c:v>
                </c:pt>
                <c:pt idx="113">
                  <c:v>10022380.972359147</c:v>
                </c:pt>
                <c:pt idx="114">
                  <c:v>10022504.609708851</c:v>
                </c:pt>
                <c:pt idx="115">
                  <c:v>10022627.37067738</c:v>
                </c:pt>
                <c:pt idx="116">
                  <c:v>10022752.126283031</c:v>
                </c:pt>
                <c:pt idx="117">
                  <c:v>10022878.120493947</c:v>
                </c:pt>
                <c:pt idx="118">
                  <c:v>10023003.261435591</c:v>
                </c:pt>
                <c:pt idx="119">
                  <c:v>10023127.127460001</c:v>
                </c:pt>
                <c:pt idx="120">
                  <c:v>10023254.159251735</c:v>
                </c:pt>
                <c:pt idx="121">
                  <c:v>10023380.660586186</c:v>
                </c:pt>
                <c:pt idx="122">
                  <c:v>10023507.926818673</c:v>
                </c:pt>
                <c:pt idx="123">
                  <c:v>10023635.685941044</c:v>
                </c:pt>
                <c:pt idx="124">
                  <c:v>10023761.556598311</c:v>
                </c:pt>
                <c:pt idx="125">
                  <c:v>10023794.131477013</c:v>
                </c:pt>
                <c:pt idx="126">
                  <c:v>10023821.198434973</c:v>
                </c:pt>
                <c:pt idx="127">
                  <c:v>10023847.493239511</c:v>
                </c:pt>
                <c:pt idx="128">
                  <c:v>10023872.413181592</c:v>
                </c:pt>
                <c:pt idx="129">
                  <c:v>10023896.974357791</c:v>
                </c:pt>
                <c:pt idx="130">
                  <c:v>10023922.866608771</c:v>
                </c:pt>
                <c:pt idx="131">
                  <c:v>10023949.321406571</c:v>
                </c:pt>
                <c:pt idx="132">
                  <c:v>10023976.197401218</c:v>
                </c:pt>
                <c:pt idx="133">
                  <c:v>10024002.406847851</c:v>
                </c:pt>
                <c:pt idx="134">
                  <c:v>10024028.64410517</c:v>
                </c:pt>
                <c:pt idx="135">
                  <c:v>10024055.462419378</c:v>
                </c:pt>
                <c:pt idx="136">
                  <c:v>10024081.558438361</c:v>
                </c:pt>
                <c:pt idx="137">
                  <c:v>10024106.264164032</c:v>
                </c:pt>
                <c:pt idx="138">
                  <c:v>10024129.417455446</c:v>
                </c:pt>
                <c:pt idx="139">
                  <c:v>10024150.685747806</c:v>
                </c:pt>
                <c:pt idx="140">
                  <c:v>10024169.277707912</c:v>
                </c:pt>
                <c:pt idx="141">
                  <c:v>10024191.956195312</c:v>
                </c:pt>
                <c:pt idx="142">
                  <c:v>10024214.751159249</c:v>
                </c:pt>
                <c:pt idx="143">
                  <c:v>10024237.783158852</c:v>
                </c:pt>
                <c:pt idx="144">
                  <c:v>10024260.471979028</c:v>
                </c:pt>
                <c:pt idx="145">
                  <c:v>10024285.153403474</c:v>
                </c:pt>
                <c:pt idx="146">
                  <c:v>10024309.242547017</c:v>
                </c:pt>
                <c:pt idx="147">
                  <c:v>10024336.780495772</c:v>
                </c:pt>
                <c:pt idx="148">
                  <c:v>10024361.872077458</c:v>
                </c:pt>
                <c:pt idx="149">
                  <c:v>10024387.42462034</c:v>
                </c:pt>
                <c:pt idx="150">
                  <c:v>10024414.949310385</c:v>
                </c:pt>
                <c:pt idx="151">
                  <c:v>10024440.566785866</c:v>
                </c:pt>
                <c:pt idx="152">
                  <c:v>10024467.547941355</c:v>
                </c:pt>
                <c:pt idx="153">
                  <c:v>10024495.315421378</c:v>
                </c:pt>
                <c:pt idx="154">
                  <c:v>10024520.814792693</c:v>
                </c:pt>
                <c:pt idx="155">
                  <c:v>10024546.752582448</c:v>
                </c:pt>
                <c:pt idx="156">
                  <c:v>10024570.617237836</c:v>
                </c:pt>
                <c:pt idx="157">
                  <c:v>10024599.2047938</c:v>
                </c:pt>
                <c:pt idx="158">
                  <c:v>10024624.971383613</c:v>
                </c:pt>
                <c:pt idx="159">
                  <c:v>10024649.063307382</c:v>
                </c:pt>
                <c:pt idx="160">
                  <c:v>10024675.310716262</c:v>
                </c:pt>
                <c:pt idx="161">
                  <c:v>10024702.285817984</c:v>
                </c:pt>
                <c:pt idx="162">
                  <c:v>10024727.74731575</c:v>
                </c:pt>
                <c:pt idx="163">
                  <c:v>10024752.10095017</c:v>
                </c:pt>
                <c:pt idx="164">
                  <c:v>10024778.672471682</c:v>
                </c:pt>
                <c:pt idx="165">
                  <c:v>10024807.661366833</c:v>
                </c:pt>
                <c:pt idx="166">
                  <c:v>10024836.761041701</c:v>
                </c:pt>
                <c:pt idx="167">
                  <c:v>10024863.984533798</c:v>
                </c:pt>
                <c:pt idx="168">
                  <c:v>10024890.309715001</c:v>
                </c:pt>
                <c:pt idx="169">
                  <c:v>10024921.166728336</c:v>
                </c:pt>
                <c:pt idx="170">
                  <c:v>10024952.991526449</c:v>
                </c:pt>
                <c:pt idx="171">
                  <c:v>10024990.255769728</c:v>
                </c:pt>
                <c:pt idx="172">
                  <c:v>10025028.512500316</c:v>
                </c:pt>
                <c:pt idx="173">
                  <c:v>10025066.845018897</c:v>
                </c:pt>
                <c:pt idx="174">
                  <c:v>10025105.173746867</c:v>
                </c:pt>
                <c:pt idx="175">
                  <c:v>10025142.969941536</c:v>
                </c:pt>
                <c:pt idx="176">
                  <c:v>10025179.324415576</c:v>
                </c:pt>
                <c:pt idx="177">
                  <c:v>10025213.626228843</c:v>
                </c:pt>
                <c:pt idx="178">
                  <c:v>10025250.386158859</c:v>
                </c:pt>
                <c:pt idx="179">
                  <c:v>10025287.498750478</c:v>
                </c:pt>
                <c:pt idx="180">
                  <c:v>10025324.994515443</c:v>
                </c:pt>
                <c:pt idx="181">
                  <c:v>10025363.638750479</c:v>
                </c:pt>
                <c:pt idx="182">
                  <c:v>10025401.799663324</c:v>
                </c:pt>
                <c:pt idx="183">
                  <c:v>10025439.029037954</c:v>
                </c:pt>
                <c:pt idx="184">
                  <c:v>10025476.404137388</c:v>
                </c:pt>
                <c:pt idx="185">
                  <c:v>10025516.135997575</c:v>
                </c:pt>
                <c:pt idx="186">
                  <c:v>10025555.299124118</c:v>
                </c:pt>
                <c:pt idx="187">
                  <c:v>10024587.536505401</c:v>
                </c:pt>
                <c:pt idx="188">
                  <c:v>10022554.513143739</c:v>
                </c:pt>
                <c:pt idx="189">
                  <c:v>10021544.889044333</c:v>
                </c:pt>
                <c:pt idx="190">
                  <c:v>10021289.762148172</c:v>
                </c:pt>
                <c:pt idx="191">
                  <c:v>10019775.620016085</c:v>
                </c:pt>
                <c:pt idx="192">
                  <c:v>10018128.232675187</c:v>
                </c:pt>
                <c:pt idx="193">
                  <c:v>10017788.418111842</c:v>
                </c:pt>
                <c:pt idx="194">
                  <c:v>10017963.921886759</c:v>
                </c:pt>
                <c:pt idx="195">
                  <c:v>10017717.794660868</c:v>
                </c:pt>
                <c:pt idx="196">
                  <c:v>10017639.645236833</c:v>
                </c:pt>
                <c:pt idx="197">
                  <c:v>10018029.040172324</c:v>
                </c:pt>
                <c:pt idx="198">
                  <c:v>10018428.843661433</c:v>
                </c:pt>
                <c:pt idx="199">
                  <c:v>10018729.881770018</c:v>
                </c:pt>
                <c:pt idx="200">
                  <c:v>10018732.351150274</c:v>
                </c:pt>
                <c:pt idx="201">
                  <c:v>10019165.417106617</c:v>
                </c:pt>
                <c:pt idx="202">
                  <c:v>10019501.804748135</c:v>
                </c:pt>
                <c:pt idx="203">
                  <c:v>10019843.608333414</c:v>
                </c:pt>
                <c:pt idx="204">
                  <c:v>10020128.83109629</c:v>
                </c:pt>
                <c:pt idx="205">
                  <c:v>10020542.467303047</c:v>
                </c:pt>
                <c:pt idx="206">
                  <c:v>10020847.395943165</c:v>
                </c:pt>
                <c:pt idx="207">
                  <c:v>10021210.978144987</c:v>
                </c:pt>
                <c:pt idx="208">
                  <c:v>10021530.92949616</c:v>
                </c:pt>
                <c:pt idx="209">
                  <c:v>10021864.825369783</c:v>
                </c:pt>
                <c:pt idx="210">
                  <c:v>10022193.053099096</c:v>
                </c:pt>
                <c:pt idx="211">
                  <c:v>10022514.046326505</c:v>
                </c:pt>
                <c:pt idx="212">
                  <c:v>10022847.959045166</c:v>
                </c:pt>
                <c:pt idx="213">
                  <c:v>10023181.700776566</c:v>
                </c:pt>
                <c:pt idx="214">
                  <c:v>10023526.039440706</c:v>
                </c:pt>
                <c:pt idx="215">
                  <c:v>10023879.69531846</c:v>
                </c:pt>
                <c:pt idx="216">
                  <c:v>10024212.725000691</c:v>
                </c:pt>
                <c:pt idx="217">
                  <c:v>10024557.143376043</c:v>
                </c:pt>
                <c:pt idx="218">
                  <c:v>10024887.144357529</c:v>
                </c:pt>
                <c:pt idx="219">
                  <c:v>10025212.878163196</c:v>
                </c:pt>
                <c:pt idx="220">
                  <c:v>10025549.949284451</c:v>
                </c:pt>
                <c:pt idx="221">
                  <c:v>10025895.131633066</c:v>
                </c:pt>
                <c:pt idx="222">
                  <c:v>10025163.598844521</c:v>
                </c:pt>
                <c:pt idx="223">
                  <c:v>10026640.789594054</c:v>
                </c:pt>
                <c:pt idx="224">
                  <c:v>10028111.683640465</c:v>
                </c:pt>
                <c:pt idx="225">
                  <c:v>10028534.59460015</c:v>
                </c:pt>
                <c:pt idx="226">
                  <c:v>10029923.779957697</c:v>
                </c:pt>
                <c:pt idx="227">
                  <c:v>10031326.804263867</c:v>
                </c:pt>
                <c:pt idx="228">
                  <c:v>10031646.084438857</c:v>
                </c:pt>
                <c:pt idx="229">
                  <c:v>10031831.791713912</c:v>
                </c:pt>
                <c:pt idx="230">
                  <c:v>10032158.518533528</c:v>
                </c:pt>
                <c:pt idx="231">
                  <c:v>10032767.195757881</c:v>
                </c:pt>
                <c:pt idx="232">
                  <c:v>10033047.366857899</c:v>
                </c:pt>
                <c:pt idx="233">
                  <c:v>10033143.368923265</c:v>
                </c:pt>
                <c:pt idx="234">
                  <c:v>10033216.892846335</c:v>
                </c:pt>
                <c:pt idx="235">
                  <c:v>10033792.331743177</c:v>
                </c:pt>
                <c:pt idx="236">
                  <c:v>10034380.658201762</c:v>
                </c:pt>
                <c:pt idx="237">
                  <c:v>10034578.928026726</c:v>
                </c:pt>
                <c:pt idx="238">
                  <c:v>10034754.023715343</c:v>
                </c:pt>
                <c:pt idx="239">
                  <c:v>10035233.097152719</c:v>
                </c:pt>
                <c:pt idx="240">
                  <c:v>10035696.621599704</c:v>
                </c:pt>
                <c:pt idx="241">
                  <c:v>10035808.262703966</c:v>
                </c:pt>
                <c:pt idx="242">
                  <c:v>10035930.100049734</c:v>
                </c:pt>
                <c:pt idx="243">
                  <c:v>10036061.518740721</c:v>
                </c:pt>
                <c:pt idx="244">
                  <c:v>10036194.159430144</c:v>
                </c:pt>
                <c:pt idx="245">
                  <c:v>10036316.566628158</c:v>
                </c:pt>
                <c:pt idx="246">
                  <c:v>10036444.063400907</c:v>
                </c:pt>
                <c:pt idx="247">
                  <c:v>10036579.148971723</c:v>
                </c:pt>
                <c:pt idx="248">
                  <c:v>10036697.007063145</c:v>
                </c:pt>
                <c:pt idx="249">
                  <c:v>10035205.9216059</c:v>
                </c:pt>
                <c:pt idx="250">
                  <c:v>10035290.372721426</c:v>
                </c:pt>
                <c:pt idx="251">
                  <c:v>10035360.440933729</c:v>
                </c:pt>
                <c:pt idx="252">
                  <c:v>10035838.566872703</c:v>
                </c:pt>
                <c:pt idx="253">
                  <c:v>10035913.314493634</c:v>
                </c:pt>
                <c:pt idx="254">
                  <c:v>10035991.952865561</c:v>
                </c:pt>
                <c:pt idx="255">
                  <c:v>10036073.083839381</c:v>
                </c:pt>
                <c:pt idx="256">
                  <c:v>10036151.835235795</c:v>
                </c:pt>
                <c:pt idx="257">
                  <c:v>10036212.49335007</c:v>
                </c:pt>
                <c:pt idx="258">
                  <c:v>10036288.320403362</c:v>
                </c:pt>
                <c:pt idx="259">
                  <c:v>10036321.350975545</c:v>
                </c:pt>
                <c:pt idx="260">
                  <c:v>10036397.262600213</c:v>
                </c:pt>
                <c:pt idx="261">
                  <c:v>10036469.949127745</c:v>
                </c:pt>
                <c:pt idx="262">
                  <c:v>10036476.257401632</c:v>
                </c:pt>
                <c:pt idx="263">
                  <c:v>10036549.139581604</c:v>
                </c:pt>
                <c:pt idx="264">
                  <c:v>10036627.936824644</c:v>
                </c:pt>
                <c:pt idx="265">
                  <c:v>10036701.312006813</c:v>
                </c:pt>
                <c:pt idx="266">
                  <c:v>10036760.884729296</c:v>
                </c:pt>
                <c:pt idx="267">
                  <c:v>10036830.908346673</c:v>
                </c:pt>
                <c:pt idx="268">
                  <c:v>10036878.667188846</c:v>
                </c:pt>
                <c:pt idx="269">
                  <c:v>10036949.445302192</c:v>
                </c:pt>
                <c:pt idx="270">
                  <c:v>10037021.576272445</c:v>
                </c:pt>
                <c:pt idx="271">
                  <c:v>10037085.856812306</c:v>
                </c:pt>
                <c:pt idx="272">
                  <c:v>10037160.261969635</c:v>
                </c:pt>
                <c:pt idx="273">
                  <c:v>10037239.170494553</c:v>
                </c:pt>
                <c:pt idx="274">
                  <c:v>10037320.412292575</c:v>
                </c:pt>
                <c:pt idx="275">
                  <c:v>10037379.344322132</c:v>
                </c:pt>
                <c:pt idx="276">
                  <c:v>10037463.308959346</c:v>
                </c:pt>
                <c:pt idx="277">
                  <c:v>10037549.510321945</c:v>
                </c:pt>
                <c:pt idx="278">
                  <c:v>10037623.969731314</c:v>
                </c:pt>
                <c:pt idx="279">
                  <c:v>10037618.818115089</c:v>
                </c:pt>
                <c:pt idx="280">
                  <c:v>10037771.018827545</c:v>
                </c:pt>
                <c:pt idx="281">
                  <c:v>10037732.811153896</c:v>
                </c:pt>
                <c:pt idx="282">
                  <c:v>10037797.811173782</c:v>
                </c:pt>
                <c:pt idx="283">
                  <c:v>10037867.593624188</c:v>
                </c:pt>
                <c:pt idx="284">
                  <c:v>10037938.048129817</c:v>
                </c:pt>
                <c:pt idx="285">
                  <c:v>10037998.340281809</c:v>
                </c:pt>
                <c:pt idx="286">
                  <c:v>10038068.441549398</c:v>
                </c:pt>
                <c:pt idx="287">
                  <c:v>10038227.085423335</c:v>
                </c:pt>
                <c:pt idx="288">
                  <c:v>10038385.136941217</c:v>
                </c:pt>
                <c:pt idx="289">
                  <c:v>10037783.133626048</c:v>
                </c:pt>
                <c:pt idx="290">
                  <c:v>10037904.082058972</c:v>
                </c:pt>
                <c:pt idx="291">
                  <c:v>10038050.901345059</c:v>
                </c:pt>
                <c:pt idx="292">
                  <c:v>10038202.083349181</c:v>
                </c:pt>
                <c:pt idx="293">
                  <c:v>10038346.599437017</c:v>
                </c:pt>
                <c:pt idx="294">
                  <c:v>10038493.030947061</c:v>
                </c:pt>
                <c:pt idx="295">
                  <c:v>10038643.29885208</c:v>
                </c:pt>
                <c:pt idx="296">
                  <c:v>10038779.87269574</c:v>
                </c:pt>
                <c:pt idx="297">
                  <c:v>10038924.354653141</c:v>
                </c:pt>
                <c:pt idx="298">
                  <c:v>10039072.075593762</c:v>
                </c:pt>
                <c:pt idx="299">
                  <c:v>10039229.028798135</c:v>
                </c:pt>
                <c:pt idx="300">
                  <c:v>10039380.111214241</c:v>
                </c:pt>
                <c:pt idx="301">
                  <c:v>10039536.040924424</c:v>
                </c:pt>
                <c:pt idx="302">
                  <c:v>10039688.738976756</c:v>
                </c:pt>
                <c:pt idx="303">
                  <c:v>10039827.309462344</c:v>
                </c:pt>
                <c:pt idx="304">
                  <c:v>10039977.873984352</c:v>
                </c:pt>
                <c:pt idx="305">
                  <c:v>10040130.185743283</c:v>
                </c:pt>
                <c:pt idx="306">
                  <c:v>10040272.581693703</c:v>
                </c:pt>
                <c:pt idx="307">
                  <c:v>10040420.789672537</c:v>
                </c:pt>
                <c:pt idx="308">
                  <c:v>10040577.409195876</c:v>
                </c:pt>
                <c:pt idx="309">
                  <c:v>10040731.166355599</c:v>
                </c:pt>
                <c:pt idx="310">
                  <c:v>10040891.675177002</c:v>
                </c:pt>
                <c:pt idx="311">
                  <c:v>10039851.144342273</c:v>
                </c:pt>
                <c:pt idx="312">
                  <c:v>10040014.909213057</c:v>
                </c:pt>
                <c:pt idx="313">
                  <c:v>10040180.449339593</c:v>
                </c:pt>
                <c:pt idx="314">
                  <c:v>10040290.627166133</c:v>
                </c:pt>
                <c:pt idx="315">
                  <c:v>10040457.619477736</c:v>
                </c:pt>
                <c:pt idx="316">
                  <c:v>10040624.768939311</c:v>
                </c:pt>
                <c:pt idx="317">
                  <c:v>10040792.942693332</c:v>
                </c:pt>
                <c:pt idx="318">
                  <c:v>10040976.56670253</c:v>
                </c:pt>
                <c:pt idx="319">
                  <c:v>10041145.164009131</c:v>
                </c:pt>
                <c:pt idx="320">
                  <c:v>10041303.331844909</c:v>
                </c:pt>
                <c:pt idx="321">
                  <c:v>10041445.951932259</c:v>
                </c:pt>
                <c:pt idx="322">
                  <c:v>10041603.11654138</c:v>
                </c:pt>
                <c:pt idx="323">
                  <c:v>10041779.140621971</c:v>
                </c:pt>
                <c:pt idx="324">
                  <c:v>10041942.669181371</c:v>
                </c:pt>
                <c:pt idx="325">
                  <c:v>10042104.755025292</c:v>
                </c:pt>
                <c:pt idx="326">
                  <c:v>10042262.766815569</c:v>
                </c:pt>
                <c:pt idx="327">
                  <c:v>10042434.040631639</c:v>
                </c:pt>
                <c:pt idx="328">
                  <c:v>10042512.733166961</c:v>
                </c:pt>
                <c:pt idx="329">
                  <c:v>10042683.186637949</c:v>
                </c:pt>
                <c:pt idx="330">
                  <c:v>10042858.629527632</c:v>
                </c:pt>
                <c:pt idx="331">
                  <c:v>10043031.696868859</c:v>
                </c:pt>
                <c:pt idx="332">
                  <c:v>10043194.415421957</c:v>
                </c:pt>
                <c:pt idx="333">
                  <c:v>10043360.857728519</c:v>
                </c:pt>
                <c:pt idx="334">
                  <c:v>10043532.638896793</c:v>
                </c:pt>
                <c:pt idx="335">
                  <c:v>10043688.071336631</c:v>
                </c:pt>
                <c:pt idx="336">
                  <c:v>10043852.420711812</c:v>
                </c:pt>
                <c:pt idx="337">
                  <c:v>10044017.155802829</c:v>
                </c:pt>
                <c:pt idx="338">
                  <c:v>10044181.012607008</c:v>
                </c:pt>
                <c:pt idx="339">
                  <c:v>10044345.40301129</c:v>
                </c:pt>
                <c:pt idx="340">
                  <c:v>10044503.282647369</c:v>
                </c:pt>
                <c:pt idx="341">
                  <c:v>10044661.1347453</c:v>
                </c:pt>
                <c:pt idx="342">
                  <c:v>10044822.714174842</c:v>
                </c:pt>
                <c:pt idx="343">
                  <c:v>10044977.41357436</c:v>
                </c:pt>
                <c:pt idx="344">
                  <c:v>10045132.528584464</c:v>
                </c:pt>
                <c:pt idx="345">
                  <c:v>10045295.367142826</c:v>
                </c:pt>
                <c:pt idx="346">
                  <c:v>10045204.712958364</c:v>
                </c:pt>
                <c:pt idx="347">
                  <c:v>10045369.921310747</c:v>
                </c:pt>
                <c:pt idx="348">
                  <c:v>10045540.663879301</c:v>
                </c:pt>
                <c:pt idx="349">
                  <c:v>10045704.778502457</c:v>
                </c:pt>
                <c:pt idx="350">
                  <c:v>10045869.521737641</c:v>
                </c:pt>
                <c:pt idx="351">
                  <c:v>10046036.021699121</c:v>
                </c:pt>
                <c:pt idx="352">
                  <c:v>10046203.288212391</c:v>
                </c:pt>
                <c:pt idx="353">
                  <c:v>10046366.735504832</c:v>
                </c:pt>
                <c:pt idx="354">
                  <c:v>10046533.859719591</c:v>
                </c:pt>
                <c:pt idx="355">
                  <c:v>10046698.553579696</c:v>
                </c:pt>
                <c:pt idx="356">
                  <c:v>10046862.12824386</c:v>
                </c:pt>
                <c:pt idx="357">
                  <c:v>10047029.135932064</c:v>
                </c:pt>
                <c:pt idx="358">
                  <c:v>10047199.060047457</c:v>
                </c:pt>
                <c:pt idx="359">
                  <c:v>10047124.597058406</c:v>
                </c:pt>
                <c:pt idx="360">
                  <c:v>10047273.833470471</c:v>
                </c:pt>
                <c:pt idx="361">
                  <c:v>10047422.4631078</c:v>
                </c:pt>
                <c:pt idx="362">
                  <c:v>10047573.880019339</c:v>
                </c:pt>
                <c:pt idx="363">
                  <c:v>10047714.386139527</c:v>
                </c:pt>
                <c:pt idx="364">
                  <c:v>10047857.682532137</c:v>
                </c:pt>
                <c:pt idx="365">
                  <c:v>10048002.267062366</c:v>
                </c:pt>
                <c:pt idx="366">
                  <c:v>10047806.952816283</c:v>
                </c:pt>
                <c:pt idx="367">
                  <c:v>10047950.146832967</c:v>
                </c:pt>
                <c:pt idx="368">
                  <c:v>10048097.625382472</c:v>
                </c:pt>
                <c:pt idx="369">
                  <c:v>10048254.39181602</c:v>
                </c:pt>
                <c:pt idx="370">
                  <c:v>10048408.365736978</c:v>
                </c:pt>
                <c:pt idx="371">
                  <c:v>10048558.58779967</c:v>
                </c:pt>
                <c:pt idx="372">
                  <c:v>10048709.589801485</c:v>
                </c:pt>
                <c:pt idx="373">
                  <c:v>10047599.456953524</c:v>
                </c:pt>
                <c:pt idx="374">
                  <c:v>10047814.913511019</c:v>
                </c:pt>
                <c:pt idx="375">
                  <c:v>10047962.290177975</c:v>
                </c:pt>
                <c:pt idx="376">
                  <c:v>10047232.758543026</c:v>
                </c:pt>
                <c:pt idx="377">
                  <c:v>10048151.176331181</c:v>
                </c:pt>
                <c:pt idx="378">
                  <c:v>10047264.796962151</c:v>
                </c:pt>
                <c:pt idx="379">
                  <c:v>10047412.323335102</c:v>
                </c:pt>
                <c:pt idx="380">
                  <c:v>10047556.515278596</c:v>
                </c:pt>
                <c:pt idx="381">
                  <c:v>10047694.407626757</c:v>
                </c:pt>
                <c:pt idx="382">
                  <c:v>10047831.629370268</c:v>
                </c:pt>
                <c:pt idx="383">
                  <c:v>10047968.265532261</c:v>
                </c:pt>
                <c:pt idx="384">
                  <c:v>10048104.628254797</c:v>
                </c:pt>
                <c:pt idx="385">
                  <c:v>10048243.273824085</c:v>
                </c:pt>
                <c:pt idx="386">
                  <c:v>10047866.898239054</c:v>
                </c:pt>
                <c:pt idx="387">
                  <c:v>10048001.632990249</c:v>
                </c:pt>
                <c:pt idx="388">
                  <c:v>10048202.341869852</c:v>
                </c:pt>
                <c:pt idx="389">
                  <c:v>10048354.410707504</c:v>
                </c:pt>
                <c:pt idx="390">
                  <c:v>10048510.314882254</c:v>
                </c:pt>
                <c:pt idx="391">
                  <c:v>10047643.453905651</c:v>
                </c:pt>
                <c:pt idx="392">
                  <c:v>10047795.981806427</c:v>
                </c:pt>
                <c:pt idx="393">
                  <c:v>10048003.278883593</c:v>
                </c:pt>
                <c:pt idx="394">
                  <c:v>10048774.734666653</c:v>
                </c:pt>
                <c:pt idx="395">
                  <c:v>10047398.364457933</c:v>
                </c:pt>
                <c:pt idx="396">
                  <c:v>10047556.120672042</c:v>
                </c:pt>
                <c:pt idx="397">
                  <c:v>10047715.8160973</c:v>
                </c:pt>
                <c:pt idx="398">
                  <c:v>10047985.917425901</c:v>
                </c:pt>
                <c:pt idx="399">
                  <c:v>10048015.796230571</c:v>
                </c:pt>
                <c:pt idx="400">
                  <c:v>10048219.317649571</c:v>
                </c:pt>
                <c:pt idx="401">
                  <c:v>10047455.685279265</c:v>
                </c:pt>
                <c:pt idx="402">
                  <c:v>10047629.179871114</c:v>
                </c:pt>
                <c:pt idx="403">
                  <c:v>10047784.838422816</c:v>
                </c:pt>
                <c:pt idx="404">
                  <c:v>10047939.376433292</c:v>
                </c:pt>
                <c:pt idx="405">
                  <c:v>10049282.351838097</c:v>
                </c:pt>
                <c:pt idx="406">
                  <c:v>10047152.716199581</c:v>
                </c:pt>
                <c:pt idx="407">
                  <c:v>10047309.774500627</c:v>
                </c:pt>
                <c:pt idx="408">
                  <c:v>10047459.567758722</c:v>
                </c:pt>
                <c:pt idx="409">
                  <c:v>10047608.789502405</c:v>
                </c:pt>
                <c:pt idx="410">
                  <c:v>10047762.665688792</c:v>
                </c:pt>
                <c:pt idx="411">
                  <c:v>10047910.013400391</c:v>
                </c:pt>
                <c:pt idx="412">
                  <c:v>10048047.405910667</c:v>
                </c:pt>
                <c:pt idx="413">
                  <c:v>10049122.631963046</c:v>
                </c:pt>
                <c:pt idx="414">
                  <c:v>10048217.256596008</c:v>
                </c:pt>
                <c:pt idx="415">
                  <c:v>10048424.373751769</c:v>
                </c:pt>
                <c:pt idx="416">
                  <c:v>10048068.529456861</c:v>
                </c:pt>
                <c:pt idx="417">
                  <c:v>10048219.295276506</c:v>
                </c:pt>
                <c:pt idx="418">
                  <c:v>10049216.579712233</c:v>
                </c:pt>
                <c:pt idx="419">
                  <c:v>10047343.049159354</c:v>
                </c:pt>
                <c:pt idx="420">
                  <c:v>10047480.433924286</c:v>
                </c:pt>
                <c:pt idx="421">
                  <c:v>10047667.694357667</c:v>
                </c:pt>
                <c:pt idx="422">
                  <c:v>10047812.641275639</c:v>
                </c:pt>
                <c:pt idx="423">
                  <c:v>10047313.655411808</c:v>
                </c:pt>
                <c:pt idx="424">
                  <c:v>10047505.82541078</c:v>
                </c:pt>
                <c:pt idx="425">
                  <c:v>10047635.210031589</c:v>
                </c:pt>
                <c:pt idx="426">
                  <c:v>10048860.513804888</c:v>
                </c:pt>
                <c:pt idx="427">
                  <c:v>10047865.913597805</c:v>
                </c:pt>
                <c:pt idx="428">
                  <c:v>10048109.258097231</c:v>
                </c:pt>
                <c:pt idx="429">
                  <c:v>10048148.9952334</c:v>
                </c:pt>
                <c:pt idx="430">
                  <c:v>10048297.957872802</c:v>
                </c:pt>
                <c:pt idx="431">
                  <c:v>10048528.659981698</c:v>
                </c:pt>
                <c:pt idx="432">
                  <c:v>10048591.752528146</c:v>
                </c:pt>
                <c:pt idx="433">
                  <c:v>10048740.941793056</c:v>
                </c:pt>
                <c:pt idx="434">
                  <c:v>10049309.584850697</c:v>
                </c:pt>
                <c:pt idx="435">
                  <c:v>10048609.036053019</c:v>
                </c:pt>
                <c:pt idx="436">
                  <c:v>10048704.803361058</c:v>
                </c:pt>
                <c:pt idx="437">
                  <c:v>10048829.787016932</c:v>
                </c:pt>
                <c:pt idx="438">
                  <c:v>10049042.767819924</c:v>
                </c:pt>
                <c:pt idx="439">
                  <c:v>10049261.759257285</c:v>
                </c:pt>
                <c:pt idx="440">
                  <c:v>10049474.90210548</c:v>
                </c:pt>
                <c:pt idx="441">
                  <c:v>10049696.623374728</c:v>
                </c:pt>
                <c:pt idx="442">
                  <c:v>10049923.779188456</c:v>
                </c:pt>
                <c:pt idx="443">
                  <c:v>10050150.525173575</c:v>
                </c:pt>
                <c:pt idx="444">
                  <c:v>10050372.606824534</c:v>
                </c:pt>
                <c:pt idx="445">
                  <c:v>10050600.750654669</c:v>
                </c:pt>
                <c:pt idx="446">
                  <c:v>10050827.794242231</c:v>
                </c:pt>
                <c:pt idx="447">
                  <c:v>10051058.90764218</c:v>
                </c:pt>
                <c:pt idx="448">
                  <c:v>10051288.417178575</c:v>
                </c:pt>
                <c:pt idx="449">
                  <c:v>10051520.380495494</c:v>
                </c:pt>
                <c:pt idx="450">
                  <c:v>10051747.259818222</c:v>
                </c:pt>
                <c:pt idx="451">
                  <c:v>10051974.729789196</c:v>
                </c:pt>
                <c:pt idx="452">
                  <c:v>10052204.124954985</c:v>
                </c:pt>
                <c:pt idx="453">
                  <c:v>10052433.831838796</c:v>
                </c:pt>
                <c:pt idx="454">
                  <c:v>10052664.390054034</c:v>
                </c:pt>
                <c:pt idx="455">
                  <c:v>10052894.073986895</c:v>
                </c:pt>
                <c:pt idx="456">
                  <c:v>10053123.279961543</c:v>
                </c:pt>
                <c:pt idx="457">
                  <c:v>10053353.186948935</c:v>
                </c:pt>
                <c:pt idx="458">
                  <c:v>10053583.515687818</c:v>
                </c:pt>
                <c:pt idx="459">
                  <c:v>10053805.560043845</c:v>
                </c:pt>
                <c:pt idx="460">
                  <c:v>10054026.916994087</c:v>
                </c:pt>
                <c:pt idx="461">
                  <c:v>10054247.013680592</c:v>
                </c:pt>
                <c:pt idx="462">
                  <c:v>10054469.965543879</c:v>
                </c:pt>
                <c:pt idx="463">
                  <c:v>10054688.706815246</c:v>
                </c:pt>
                <c:pt idx="464">
                  <c:v>10055123.377110735</c:v>
                </c:pt>
                <c:pt idx="465">
                  <c:v>10055316.811067699</c:v>
                </c:pt>
                <c:pt idx="466">
                  <c:v>10055512.996382296</c:v>
                </c:pt>
                <c:pt idx="467">
                  <c:v>10055701.483071374</c:v>
                </c:pt>
                <c:pt idx="468">
                  <c:v>10055897.781954227</c:v>
                </c:pt>
                <c:pt idx="469">
                  <c:v>10056103.371184854</c:v>
                </c:pt>
                <c:pt idx="470">
                  <c:v>10056301.083700828</c:v>
                </c:pt>
                <c:pt idx="471">
                  <c:v>10056500.509397592</c:v>
                </c:pt>
                <c:pt idx="472">
                  <c:v>10056698.208131878</c:v>
                </c:pt>
                <c:pt idx="473">
                  <c:v>10056893.381268207</c:v>
                </c:pt>
                <c:pt idx="474">
                  <c:v>10057097.751646176</c:v>
                </c:pt>
                <c:pt idx="475">
                  <c:v>10057299.310451219</c:v>
                </c:pt>
                <c:pt idx="476">
                  <c:v>10057489.581741707</c:v>
                </c:pt>
                <c:pt idx="477">
                  <c:v>10057686.595785931</c:v>
                </c:pt>
                <c:pt idx="478">
                  <c:v>10057884.941955155</c:v>
                </c:pt>
                <c:pt idx="479">
                  <c:v>10058088.799625043</c:v>
                </c:pt>
                <c:pt idx="480">
                  <c:v>10058285.583084313</c:v>
                </c:pt>
                <c:pt idx="481">
                  <c:v>10058484.071361573</c:v>
                </c:pt>
                <c:pt idx="482">
                  <c:v>10058685.893291758</c:v>
                </c:pt>
                <c:pt idx="483">
                  <c:v>10058890.98559867</c:v>
                </c:pt>
                <c:pt idx="484">
                  <c:v>10059089.411036253</c:v>
                </c:pt>
                <c:pt idx="485">
                  <c:v>10059288.711746972</c:v>
                </c:pt>
                <c:pt idx="486">
                  <c:v>10059482.367318898</c:v>
                </c:pt>
                <c:pt idx="487">
                  <c:v>10059683.971538154</c:v>
                </c:pt>
                <c:pt idx="488">
                  <c:v>10059709.626204161</c:v>
                </c:pt>
                <c:pt idx="489">
                  <c:v>10059731.30723786</c:v>
                </c:pt>
                <c:pt idx="490">
                  <c:v>10059750.440175667</c:v>
                </c:pt>
                <c:pt idx="491">
                  <c:v>10059781.845921392</c:v>
                </c:pt>
                <c:pt idx="492">
                  <c:v>10059811.724737642</c:v>
                </c:pt>
                <c:pt idx="493">
                  <c:v>10059835.571148217</c:v>
                </c:pt>
                <c:pt idx="494">
                  <c:v>10059857.786903456</c:v>
                </c:pt>
                <c:pt idx="495">
                  <c:v>10059875.846763719</c:v>
                </c:pt>
                <c:pt idx="496">
                  <c:v>10059897.661251543</c:v>
                </c:pt>
                <c:pt idx="497">
                  <c:v>10058753.313843846</c:v>
                </c:pt>
                <c:pt idx="498">
                  <c:v>10058805.082811488</c:v>
                </c:pt>
                <c:pt idx="499">
                  <c:v>10058427.778027819</c:v>
                </c:pt>
                <c:pt idx="500">
                  <c:v>10058330.457072072</c:v>
                </c:pt>
                <c:pt idx="501">
                  <c:v>10058386.384515002</c:v>
                </c:pt>
                <c:pt idx="502">
                  <c:v>10058426.568617264</c:v>
                </c:pt>
                <c:pt idx="503">
                  <c:v>10058264.72801809</c:v>
                </c:pt>
                <c:pt idx="504">
                  <c:v>10058622.377565188</c:v>
                </c:pt>
                <c:pt idx="505">
                  <c:v>10058339.883758955</c:v>
                </c:pt>
                <c:pt idx="506">
                  <c:v>10058386.440184096</c:v>
                </c:pt>
                <c:pt idx="507">
                  <c:v>10058122.08744086</c:v>
                </c:pt>
                <c:pt idx="508">
                  <c:v>10058853.021448379</c:v>
                </c:pt>
                <c:pt idx="509">
                  <c:v>10058107.893319169</c:v>
                </c:pt>
                <c:pt idx="510">
                  <c:v>10058152.733148595</c:v>
                </c:pt>
                <c:pt idx="511">
                  <c:v>10059125.868389392</c:v>
                </c:pt>
                <c:pt idx="512">
                  <c:v>10058081.562848294</c:v>
                </c:pt>
                <c:pt idx="513">
                  <c:v>10057438.093673738</c:v>
                </c:pt>
                <c:pt idx="514">
                  <c:v>10057374.726084102</c:v>
                </c:pt>
                <c:pt idx="515">
                  <c:v>10057540.4713814</c:v>
                </c:pt>
                <c:pt idx="516">
                  <c:v>10057562.327129591</c:v>
                </c:pt>
                <c:pt idx="517">
                  <c:v>10057608.322423862</c:v>
                </c:pt>
                <c:pt idx="518">
                  <c:v>10057321.167164953</c:v>
                </c:pt>
                <c:pt idx="519">
                  <c:v>10057374.07412139</c:v>
                </c:pt>
                <c:pt idx="520">
                  <c:v>10057420.040100539</c:v>
                </c:pt>
                <c:pt idx="521">
                  <c:v>10057467.252135832</c:v>
                </c:pt>
                <c:pt idx="522">
                  <c:v>10057506.852773083</c:v>
                </c:pt>
                <c:pt idx="523">
                  <c:v>10057550.794472465</c:v>
                </c:pt>
                <c:pt idx="524">
                  <c:v>10057600.730706457</c:v>
                </c:pt>
                <c:pt idx="525">
                  <c:v>10057636.580263576</c:v>
                </c:pt>
                <c:pt idx="526">
                  <c:v>10057566.952309512</c:v>
                </c:pt>
                <c:pt idx="527">
                  <c:v>10057681.561649352</c:v>
                </c:pt>
                <c:pt idx="528">
                  <c:v>10057806.531132458</c:v>
                </c:pt>
                <c:pt idx="529">
                  <c:v>10057921.721975839</c:v>
                </c:pt>
                <c:pt idx="530">
                  <c:v>10058199.631701032</c:v>
                </c:pt>
                <c:pt idx="531">
                  <c:v>10058128.338025762</c:v>
                </c:pt>
                <c:pt idx="532">
                  <c:v>10058235.92668831</c:v>
                </c:pt>
                <c:pt idx="533">
                  <c:v>10058340.06219277</c:v>
                </c:pt>
                <c:pt idx="534">
                  <c:v>10058452.751810297</c:v>
                </c:pt>
                <c:pt idx="535">
                  <c:v>10058557.34658329</c:v>
                </c:pt>
                <c:pt idx="536">
                  <c:v>10058663.024948103</c:v>
                </c:pt>
                <c:pt idx="537">
                  <c:v>10058768.990034079</c:v>
                </c:pt>
                <c:pt idx="538">
                  <c:v>10058885.840195425</c:v>
                </c:pt>
                <c:pt idx="539">
                  <c:v>10058783.971095871</c:v>
                </c:pt>
                <c:pt idx="540">
                  <c:v>10058900.88492897</c:v>
                </c:pt>
                <c:pt idx="541">
                  <c:v>10059012.416142989</c:v>
                </c:pt>
                <c:pt idx="542">
                  <c:v>10059119.238342309</c:v>
                </c:pt>
                <c:pt idx="543">
                  <c:v>10059224.586059406</c:v>
                </c:pt>
                <c:pt idx="544">
                  <c:v>10059651.523638699</c:v>
                </c:pt>
                <c:pt idx="545">
                  <c:v>10059410.215192871</c:v>
                </c:pt>
                <c:pt idx="546">
                  <c:v>10059514.292791666</c:v>
                </c:pt>
                <c:pt idx="547">
                  <c:v>10060142.806067824</c:v>
                </c:pt>
                <c:pt idx="548">
                  <c:v>10059667.449182248</c:v>
                </c:pt>
                <c:pt idx="549">
                  <c:v>10059774.808924349</c:v>
                </c:pt>
                <c:pt idx="550">
                  <c:v>10059882.00009858</c:v>
                </c:pt>
                <c:pt idx="551">
                  <c:v>10060101.216656422</c:v>
                </c:pt>
                <c:pt idx="552">
                  <c:v>10060324.232697777</c:v>
                </c:pt>
                <c:pt idx="553">
                  <c:v>10059522.919548195</c:v>
                </c:pt>
                <c:pt idx="554">
                  <c:v>10059755.474008275</c:v>
                </c:pt>
                <c:pt idx="555">
                  <c:v>10059709.868623873</c:v>
                </c:pt>
                <c:pt idx="556">
                  <c:v>10059933.991088992</c:v>
                </c:pt>
                <c:pt idx="557">
                  <c:v>10060154.09585532</c:v>
                </c:pt>
                <c:pt idx="558">
                  <c:v>10060384.981822018</c:v>
                </c:pt>
                <c:pt idx="559">
                  <c:v>10060484.698089341</c:v>
                </c:pt>
                <c:pt idx="560">
                  <c:v>10060583.066699684</c:v>
                </c:pt>
                <c:pt idx="561">
                  <c:v>10060681.341662934</c:v>
                </c:pt>
                <c:pt idx="562">
                  <c:v>10060780.203986669</c:v>
                </c:pt>
                <c:pt idx="563">
                  <c:v>10060879.673379188</c:v>
                </c:pt>
                <c:pt idx="564">
                  <c:v>10060980.256038819</c:v>
                </c:pt>
                <c:pt idx="565">
                  <c:v>10061081.605111655</c:v>
                </c:pt>
                <c:pt idx="566">
                  <c:v>10061183.628204128</c:v>
                </c:pt>
                <c:pt idx="567">
                  <c:v>10061286.742650183</c:v>
                </c:pt>
                <c:pt idx="568">
                  <c:v>10061390.878606601</c:v>
                </c:pt>
                <c:pt idx="569">
                  <c:v>10061497.194257095</c:v>
                </c:pt>
                <c:pt idx="570">
                  <c:v>10061603.298104292</c:v>
                </c:pt>
                <c:pt idx="571">
                  <c:v>10061710.45122751</c:v>
                </c:pt>
                <c:pt idx="572">
                  <c:v>10061818.401556762</c:v>
                </c:pt>
                <c:pt idx="573">
                  <c:v>10061926.809263304</c:v>
                </c:pt>
                <c:pt idx="574">
                  <c:v>10062036.401353823</c:v>
                </c:pt>
                <c:pt idx="575">
                  <c:v>10062145.189170888</c:v>
                </c:pt>
                <c:pt idx="576">
                  <c:v>10061886.295758715</c:v>
                </c:pt>
                <c:pt idx="577">
                  <c:v>10061996.031635273</c:v>
                </c:pt>
                <c:pt idx="578">
                  <c:v>10062105.101659216</c:v>
                </c:pt>
                <c:pt idx="579">
                  <c:v>10062213.371026414</c:v>
                </c:pt>
                <c:pt idx="580">
                  <c:v>10062321.252439009</c:v>
                </c:pt>
                <c:pt idx="581">
                  <c:v>10062426.674899349</c:v>
                </c:pt>
                <c:pt idx="582">
                  <c:v>10062532.897939976</c:v>
                </c:pt>
                <c:pt idx="583">
                  <c:v>10062641.211466227</c:v>
                </c:pt>
                <c:pt idx="584">
                  <c:v>10062750.259175232</c:v>
                </c:pt>
                <c:pt idx="585">
                  <c:v>10062791.748336343</c:v>
                </c:pt>
                <c:pt idx="586">
                  <c:v>10062902.822175261</c:v>
                </c:pt>
                <c:pt idx="587">
                  <c:v>10063012.687803622</c:v>
                </c:pt>
                <c:pt idx="588">
                  <c:v>10063120.95607323</c:v>
                </c:pt>
                <c:pt idx="589">
                  <c:v>10063229.074795216</c:v>
                </c:pt>
                <c:pt idx="590">
                  <c:v>10063338.221574863</c:v>
                </c:pt>
                <c:pt idx="591">
                  <c:v>10063447.549762372</c:v>
                </c:pt>
                <c:pt idx="592">
                  <c:v>10063557.065231992</c:v>
                </c:pt>
                <c:pt idx="593">
                  <c:v>10063667.8689832</c:v>
                </c:pt>
                <c:pt idx="594">
                  <c:v>10063778.924170597</c:v>
                </c:pt>
                <c:pt idx="595">
                  <c:v>10063889.801244915</c:v>
                </c:pt>
                <c:pt idx="596">
                  <c:v>10064000.491148785</c:v>
                </c:pt>
                <c:pt idx="597">
                  <c:v>10064111.060290817</c:v>
                </c:pt>
                <c:pt idx="598">
                  <c:v>10064221.194263853</c:v>
                </c:pt>
                <c:pt idx="599">
                  <c:v>10064331.539257487</c:v>
                </c:pt>
                <c:pt idx="600">
                  <c:v>10064441.237758705</c:v>
                </c:pt>
                <c:pt idx="601">
                  <c:v>10064550.354006093</c:v>
                </c:pt>
                <c:pt idx="602">
                  <c:v>10064658.677547459</c:v>
                </c:pt>
                <c:pt idx="603">
                  <c:v>10064767.749844041</c:v>
                </c:pt>
                <c:pt idx="604">
                  <c:v>10064876.676256994</c:v>
                </c:pt>
                <c:pt idx="605">
                  <c:v>10064985.61059753</c:v>
                </c:pt>
                <c:pt idx="606">
                  <c:v>10065094.886717513</c:v>
                </c:pt>
                <c:pt idx="607">
                  <c:v>10065204.487920728</c:v>
                </c:pt>
                <c:pt idx="608">
                  <c:v>10065314.983641062</c:v>
                </c:pt>
                <c:pt idx="609">
                  <c:v>10065426.194499834</c:v>
                </c:pt>
                <c:pt idx="610">
                  <c:v>10065537.33496006</c:v>
                </c:pt>
                <c:pt idx="611">
                  <c:v>10065649.231857615</c:v>
                </c:pt>
                <c:pt idx="612">
                  <c:v>10065758.877050871</c:v>
                </c:pt>
                <c:pt idx="613">
                  <c:v>10065867.879090758</c:v>
                </c:pt>
                <c:pt idx="614">
                  <c:v>10065976.640059672</c:v>
                </c:pt>
                <c:pt idx="615">
                  <c:v>10066085.359755859</c:v>
                </c:pt>
                <c:pt idx="616">
                  <c:v>10066192.530933442</c:v>
                </c:pt>
                <c:pt idx="617">
                  <c:v>10066299.447592339</c:v>
                </c:pt>
                <c:pt idx="618">
                  <c:v>10066406.947475903</c:v>
                </c:pt>
                <c:pt idx="619">
                  <c:v>10066514.2593862</c:v>
                </c:pt>
                <c:pt idx="620">
                  <c:v>10066621.443146309</c:v>
                </c:pt>
                <c:pt idx="621">
                  <c:v>10066729.582232611</c:v>
                </c:pt>
                <c:pt idx="622">
                  <c:v>10066836.587595869</c:v>
                </c:pt>
                <c:pt idx="623">
                  <c:v>10066943.874492332</c:v>
                </c:pt>
                <c:pt idx="624">
                  <c:v>10067051.957103878</c:v>
                </c:pt>
                <c:pt idx="625">
                  <c:v>10067159.987936754</c:v>
                </c:pt>
                <c:pt idx="626">
                  <c:v>10067267.657786623</c:v>
                </c:pt>
                <c:pt idx="627">
                  <c:v>10067376.1733243</c:v>
                </c:pt>
                <c:pt idx="628">
                  <c:v>10067484.311560979</c:v>
                </c:pt>
                <c:pt idx="629">
                  <c:v>10067592.5619519</c:v>
                </c:pt>
                <c:pt idx="630">
                  <c:v>10067591.363489412</c:v>
                </c:pt>
                <c:pt idx="631">
                  <c:v>10067591.363489412</c:v>
                </c:pt>
                <c:pt idx="632">
                  <c:v>10067700.149899738</c:v>
                </c:pt>
                <c:pt idx="633">
                  <c:v>10067698.951275174</c:v>
                </c:pt>
                <c:pt idx="634">
                  <c:v>10067806.468542246</c:v>
                </c:pt>
                <c:pt idx="635">
                  <c:v>10067913.329261241</c:v>
                </c:pt>
                <c:pt idx="636">
                  <c:v>10068020.944026556</c:v>
                </c:pt>
                <c:pt idx="637">
                  <c:v>10068127.770019736</c:v>
                </c:pt>
                <c:pt idx="638">
                  <c:v>10068126.570570718</c:v>
                </c:pt>
                <c:pt idx="639">
                  <c:v>10068235.213206537</c:v>
                </c:pt>
                <c:pt idx="640">
                  <c:v>10068343.757693803</c:v>
                </c:pt>
                <c:pt idx="641">
                  <c:v>10068453.194490422</c:v>
                </c:pt>
                <c:pt idx="642">
                  <c:v>10068562.287623653</c:v>
                </c:pt>
                <c:pt idx="643">
                  <c:v>10068671.852323743</c:v>
                </c:pt>
                <c:pt idx="644">
                  <c:v>10068734.773003396</c:v>
                </c:pt>
                <c:pt idx="645">
                  <c:v>10068844.373294739</c:v>
                </c:pt>
                <c:pt idx="646">
                  <c:v>10068927.447001768</c:v>
                </c:pt>
                <c:pt idx="647">
                  <c:v>10068925.913349217</c:v>
                </c:pt>
                <c:pt idx="648">
                  <c:v>10069037.010863554</c:v>
                </c:pt>
                <c:pt idx="649">
                  <c:v>10069147.967138158</c:v>
                </c:pt>
                <c:pt idx="650">
                  <c:v>10069260.067436976</c:v>
                </c:pt>
                <c:pt idx="651">
                  <c:v>10069372.112743855</c:v>
                </c:pt>
                <c:pt idx="652">
                  <c:v>10069484.316910073</c:v>
                </c:pt>
                <c:pt idx="653">
                  <c:v>10069596.398371223</c:v>
                </c:pt>
                <c:pt idx="654">
                  <c:v>10069708.37955473</c:v>
                </c:pt>
                <c:pt idx="655">
                  <c:v>10069820.677683802</c:v>
                </c:pt>
                <c:pt idx="656">
                  <c:v>10069934.633215651</c:v>
                </c:pt>
                <c:pt idx="657">
                  <c:v>10070049.818997361</c:v>
                </c:pt>
                <c:pt idx="658">
                  <c:v>10070165.288785644</c:v>
                </c:pt>
                <c:pt idx="659">
                  <c:v>10070281.380758576</c:v>
                </c:pt>
                <c:pt idx="660">
                  <c:v>10070397.486963697</c:v>
                </c:pt>
                <c:pt idx="661">
                  <c:v>10070514.789728716</c:v>
                </c:pt>
                <c:pt idx="662">
                  <c:v>10070632.935540061</c:v>
                </c:pt>
                <c:pt idx="663">
                  <c:v>10070751.336717434</c:v>
                </c:pt>
                <c:pt idx="664">
                  <c:v>10070869.819695164</c:v>
                </c:pt>
                <c:pt idx="665">
                  <c:v>10070988.129199838</c:v>
                </c:pt>
                <c:pt idx="666">
                  <c:v>10071106.751704969</c:v>
                </c:pt>
                <c:pt idx="667">
                  <c:v>10071105.534089724</c:v>
                </c:pt>
                <c:pt idx="668">
                  <c:v>10071105.534089724</c:v>
                </c:pt>
                <c:pt idx="669">
                  <c:v>10071224.02049111</c:v>
                </c:pt>
                <c:pt idx="670">
                  <c:v>10071341.789485663</c:v>
                </c:pt>
                <c:pt idx="671">
                  <c:v>10071460.104360884</c:v>
                </c:pt>
                <c:pt idx="672">
                  <c:v>10071577.856735444</c:v>
                </c:pt>
                <c:pt idx="673">
                  <c:v>10071695.48034483</c:v>
                </c:pt>
                <c:pt idx="674">
                  <c:v>10071813.164921701</c:v>
                </c:pt>
                <c:pt idx="675">
                  <c:v>10071898.600114388</c:v>
                </c:pt>
                <c:pt idx="676">
                  <c:v>10072015.75474149</c:v>
                </c:pt>
                <c:pt idx="677">
                  <c:v>10072131.369354224</c:v>
                </c:pt>
                <c:pt idx="678">
                  <c:v>10072130.15188092</c:v>
                </c:pt>
                <c:pt idx="679">
                  <c:v>10072247.837476533</c:v>
                </c:pt>
                <c:pt idx="680">
                  <c:v>10072364.030824369</c:v>
                </c:pt>
                <c:pt idx="681">
                  <c:v>10072422.049434643</c:v>
                </c:pt>
                <c:pt idx="682">
                  <c:v>10072537.97863037</c:v>
                </c:pt>
                <c:pt idx="683">
                  <c:v>10071538.207187284</c:v>
                </c:pt>
                <c:pt idx="684">
                  <c:v>10071839.63748868</c:v>
                </c:pt>
                <c:pt idx="685">
                  <c:v>10072142.535775455</c:v>
                </c:pt>
                <c:pt idx="686">
                  <c:v>10072436.39757474</c:v>
                </c:pt>
                <c:pt idx="687">
                  <c:v>10072734.506866522</c:v>
                </c:pt>
                <c:pt idx="688">
                  <c:v>10073026.863580683</c:v>
                </c:pt>
                <c:pt idx="689">
                  <c:v>10073329.996794745</c:v>
                </c:pt>
                <c:pt idx="690">
                  <c:v>10073627.072260337</c:v>
                </c:pt>
                <c:pt idx="691">
                  <c:v>10073983.647074254</c:v>
                </c:pt>
                <c:pt idx="692">
                  <c:v>10074338.853484998</c:v>
                </c:pt>
                <c:pt idx="693">
                  <c:v>10074699.473083347</c:v>
                </c:pt>
                <c:pt idx="694">
                  <c:v>10075063.652110141</c:v>
                </c:pt>
                <c:pt idx="695">
                  <c:v>10075434.506997675</c:v>
                </c:pt>
                <c:pt idx="696">
                  <c:v>10075791.523847418</c:v>
                </c:pt>
                <c:pt idx="697">
                  <c:v>10076141.984838206</c:v>
                </c:pt>
                <c:pt idx="698">
                  <c:v>10076492.575943777</c:v>
                </c:pt>
                <c:pt idx="699">
                  <c:v>10076846.820202306</c:v>
                </c:pt>
                <c:pt idx="700">
                  <c:v>10077202.275983155</c:v>
                </c:pt>
                <c:pt idx="701">
                  <c:v>10077546.488883046</c:v>
                </c:pt>
                <c:pt idx="702">
                  <c:v>10077895.566945219</c:v>
                </c:pt>
                <c:pt idx="703">
                  <c:v>10078243.220497943</c:v>
                </c:pt>
                <c:pt idx="704">
                  <c:v>10078596.470429638</c:v>
                </c:pt>
                <c:pt idx="705">
                  <c:v>10078936.445896154</c:v>
                </c:pt>
                <c:pt idx="706">
                  <c:v>10079287.67298637</c:v>
                </c:pt>
                <c:pt idx="707">
                  <c:v>10079641.048514914</c:v>
                </c:pt>
                <c:pt idx="708">
                  <c:v>10079992.578245141</c:v>
                </c:pt>
                <c:pt idx="709">
                  <c:v>10080342.731762927</c:v>
                </c:pt>
                <c:pt idx="710">
                  <c:v>10080687.692742791</c:v>
                </c:pt>
                <c:pt idx="711">
                  <c:v>10081037.511753637</c:v>
                </c:pt>
                <c:pt idx="712">
                  <c:v>10081393.578157661</c:v>
                </c:pt>
                <c:pt idx="713">
                  <c:v>10081744.001280699</c:v>
                </c:pt>
                <c:pt idx="714">
                  <c:v>10082095.439276911</c:v>
                </c:pt>
                <c:pt idx="715">
                  <c:v>10082446.18099446</c:v>
                </c:pt>
                <c:pt idx="716">
                  <c:v>10082796.200053673</c:v>
                </c:pt>
                <c:pt idx="717">
                  <c:v>10083142.869127214</c:v>
                </c:pt>
                <c:pt idx="718">
                  <c:v>10083491.744956112</c:v>
                </c:pt>
                <c:pt idx="719">
                  <c:v>10083839.508915057</c:v>
                </c:pt>
                <c:pt idx="720">
                  <c:v>10084188.616040826</c:v>
                </c:pt>
                <c:pt idx="721">
                  <c:v>10084538.469426828</c:v>
                </c:pt>
                <c:pt idx="722">
                  <c:v>10084888.054537734</c:v>
                </c:pt>
                <c:pt idx="723">
                  <c:v>10085244.326153226</c:v>
                </c:pt>
                <c:pt idx="724">
                  <c:v>10085605.157150276</c:v>
                </c:pt>
                <c:pt idx="725">
                  <c:v>10085966.966046294</c:v>
                </c:pt>
                <c:pt idx="726">
                  <c:v>10086111.655778283</c:v>
                </c:pt>
                <c:pt idx="727">
                  <c:v>10086259.060697688</c:v>
                </c:pt>
                <c:pt idx="728">
                  <c:v>10086413.353963615</c:v>
                </c:pt>
                <c:pt idx="729">
                  <c:v>10086569.19253193</c:v>
                </c:pt>
                <c:pt idx="730">
                  <c:v>10086727.285132105</c:v>
                </c:pt>
                <c:pt idx="731">
                  <c:v>10086807.485034673</c:v>
                </c:pt>
                <c:pt idx="732">
                  <c:v>10086890.546521334</c:v>
                </c:pt>
                <c:pt idx="733">
                  <c:v>10086973.275152713</c:v>
                </c:pt>
                <c:pt idx="734">
                  <c:v>10087066.513486173</c:v>
                </c:pt>
                <c:pt idx="735">
                  <c:v>10087160.807638457</c:v>
                </c:pt>
                <c:pt idx="736">
                  <c:v>10087251.520281281</c:v>
                </c:pt>
                <c:pt idx="737">
                  <c:v>10087351.479065314</c:v>
                </c:pt>
                <c:pt idx="738">
                  <c:v>10087439.116790364</c:v>
                </c:pt>
                <c:pt idx="739">
                  <c:v>10087523.60035935</c:v>
                </c:pt>
                <c:pt idx="740">
                  <c:v>10087613.745820504</c:v>
                </c:pt>
                <c:pt idx="741">
                  <c:v>10087700.482480414</c:v>
                </c:pt>
                <c:pt idx="742">
                  <c:v>10087790.786927789</c:v>
                </c:pt>
                <c:pt idx="743">
                  <c:v>10087879.035010891</c:v>
                </c:pt>
                <c:pt idx="744">
                  <c:v>10087972.343314946</c:v>
                </c:pt>
                <c:pt idx="745">
                  <c:v>10087536.876399871</c:v>
                </c:pt>
                <c:pt idx="746">
                  <c:v>10086854.280123027</c:v>
                </c:pt>
                <c:pt idx="747">
                  <c:v>10086915.072136015</c:v>
                </c:pt>
                <c:pt idx="748">
                  <c:v>10087665.044098292</c:v>
                </c:pt>
                <c:pt idx="749">
                  <c:v>10086996.066254875</c:v>
                </c:pt>
                <c:pt idx="750">
                  <c:v>10087106.440933358</c:v>
                </c:pt>
                <c:pt idx="751">
                  <c:v>10087541.905277574</c:v>
                </c:pt>
                <c:pt idx="752">
                  <c:v>10087137.974387273</c:v>
                </c:pt>
                <c:pt idx="753">
                  <c:v>10087218.25221275</c:v>
                </c:pt>
                <c:pt idx="754">
                  <c:v>10087273.579532923</c:v>
                </c:pt>
                <c:pt idx="755">
                  <c:v>10087330.309636809</c:v>
                </c:pt>
                <c:pt idx="756">
                  <c:v>10087385.46827369</c:v>
                </c:pt>
                <c:pt idx="757">
                  <c:v>10087445.059693737</c:v>
                </c:pt>
                <c:pt idx="758">
                  <c:v>10087508.380072232</c:v>
                </c:pt>
                <c:pt idx="759">
                  <c:v>10087569.382103536</c:v>
                </c:pt>
                <c:pt idx="760">
                  <c:v>10087629.341107097</c:v>
                </c:pt>
                <c:pt idx="761">
                  <c:v>10087683.119426899</c:v>
                </c:pt>
                <c:pt idx="762">
                  <c:v>10087737.616391236</c:v>
                </c:pt>
                <c:pt idx="763">
                  <c:v>10087790.057079634</c:v>
                </c:pt>
                <c:pt idx="764">
                  <c:v>10087661.083151236</c:v>
                </c:pt>
                <c:pt idx="765">
                  <c:v>10087794.880577106</c:v>
                </c:pt>
                <c:pt idx="766">
                  <c:v>10087932.382716974</c:v>
                </c:pt>
                <c:pt idx="767">
                  <c:v>10088069.905288018</c:v>
                </c:pt>
                <c:pt idx="768">
                  <c:v>10088206.332426317</c:v>
                </c:pt>
                <c:pt idx="769">
                  <c:v>10088293.188849941</c:v>
                </c:pt>
                <c:pt idx="770">
                  <c:v>10088432.554589553</c:v>
                </c:pt>
                <c:pt idx="771">
                  <c:v>10088777.347391896</c:v>
                </c:pt>
                <c:pt idx="772">
                  <c:v>10088682.880865606</c:v>
                </c:pt>
                <c:pt idx="773">
                  <c:v>10088821.963489521</c:v>
                </c:pt>
                <c:pt idx="774">
                  <c:v>10089048.287952157</c:v>
                </c:pt>
                <c:pt idx="775">
                  <c:v>10088923.398107173</c:v>
                </c:pt>
                <c:pt idx="776">
                  <c:v>10089060.661245363</c:v>
                </c:pt>
                <c:pt idx="777">
                  <c:v>10089202.036664233</c:v>
                </c:pt>
                <c:pt idx="778">
                  <c:v>10089343.223345209</c:v>
                </c:pt>
                <c:pt idx="779">
                  <c:v>10089483.74996943</c:v>
                </c:pt>
                <c:pt idx="780">
                  <c:v>10089619.619328657</c:v>
                </c:pt>
                <c:pt idx="781">
                  <c:v>10089742.87880614</c:v>
                </c:pt>
                <c:pt idx="782">
                  <c:v>10089888.419153003</c:v>
                </c:pt>
                <c:pt idx="783">
                  <c:v>10090319.885647113</c:v>
                </c:pt>
                <c:pt idx="784">
                  <c:v>10090135.73713878</c:v>
                </c:pt>
                <c:pt idx="785">
                  <c:v>10090282.142188814</c:v>
                </c:pt>
                <c:pt idx="786">
                  <c:v>10090426.942718098</c:v>
                </c:pt>
                <c:pt idx="787">
                  <c:v>10090944.547997767</c:v>
                </c:pt>
                <c:pt idx="788">
                  <c:v>10090665.213014029</c:v>
                </c:pt>
                <c:pt idx="789">
                  <c:v>10090812.415397098</c:v>
                </c:pt>
                <c:pt idx="790">
                  <c:v>10090958.281080401</c:v>
                </c:pt>
                <c:pt idx="791">
                  <c:v>10091107.111860881</c:v>
                </c:pt>
                <c:pt idx="792">
                  <c:v>10091257.020215368</c:v>
                </c:pt>
                <c:pt idx="793">
                  <c:v>10091169.434695272</c:v>
                </c:pt>
                <c:pt idx="794">
                  <c:v>10091320.863155877</c:v>
                </c:pt>
                <c:pt idx="795">
                  <c:v>10091408.151423579</c:v>
                </c:pt>
                <c:pt idx="796">
                  <c:v>10091421.837546214</c:v>
                </c:pt>
                <c:pt idx="797">
                  <c:v>10091518.649662625</c:v>
                </c:pt>
                <c:pt idx="798">
                  <c:v>10092722.140145</c:v>
                </c:pt>
                <c:pt idx="799">
                  <c:v>10091661.920339214</c:v>
                </c:pt>
                <c:pt idx="800">
                  <c:v>10092382.58622939</c:v>
                </c:pt>
                <c:pt idx="801">
                  <c:v>10091871.19025686</c:v>
                </c:pt>
                <c:pt idx="802">
                  <c:v>10092971.818481574</c:v>
                </c:pt>
                <c:pt idx="803">
                  <c:v>10092029.716569064</c:v>
                </c:pt>
                <c:pt idx="804">
                  <c:v>10092175.990633423</c:v>
                </c:pt>
                <c:pt idx="805">
                  <c:v>10092320.623938749</c:v>
                </c:pt>
                <c:pt idx="806">
                  <c:v>10092468.555170704</c:v>
                </c:pt>
                <c:pt idx="807">
                  <c:v>10092468.555170704</c:v>
                </c:pt>
                <c:pt idx="808">
                  <c:v>10092468.555170704</c:v>
                </c:pt>
                <c:pt idx="809">
                  <c:v>10091405.966791971</c:v>
                </c:pt>
                <c:pt idx="810">
                  <c:v>10092212.635108331</c:v>
                </c:pt>
                <c:pt idx="811">
                  <c:v>10092670.153781187</c:v>
                </c:pt>
                <c:pt idx="812">
                  <c:v>10092669.695054177</c:v>
                </c:pt>
                <c:pt idx="813">
                  <c:v>10092669.695054177</c:v>
                </c:pt>
                <c:pt idx="814">
                  <c:v>10092669.695054177</c:v>
                </c:pt>
                <c:pt idx="815">
                  <c:v>10092608.643714149</c:v>
                </c:pt>
                <c:pt idx="816">
                  <c:v>10092677.708549881</c:v>
                </c:pt>
                <c:pt idx="817">
                  <c:v>10092664.551997872</c:v>
                </c:pt>
                <c:pt idx="818">
                  <c:v>10092664.496089589</c:v>
                </c:pt>
                <c:pt idx="819">
                  <c:v>10092664.496089589</c:v>
                </c:pt>
                <c:pt idx="820">
                  <c:v>10092664.496089589</c:v>
                </c:pt>
                <c:pt idx="821">
                  <c:v>10092664.496089589</c:v>
                </c:pt>
                <c:pt idx="822">
                  <c:v>10092664.496089589</c:v>
                </c:pt>
                <c:pt idx="823">
                  <c:v>10092664.496089589</c:v>
                </c:pt>
                <c:pt idx="824">
                  <c:v>10092664.496089589</c:v>
                </c:pt>
                <c:pt idx="825">
                  <c:v>10092664.496089589</c:v>
                </c:pt>
                <c:pt idx="826">
                  <c:v>10092664.496089589</c:v>
                </c:pt>
                <c:pt idx="827">
                  <c:v>10092664.496089589</c:v>
                </c:pt>
                <c:pt idx="828">
                  <c:v>10092664.496089589</c:v>
                </c:pt>
                <c:pt idx="829">
                  <c:v>10092664.496089589</c:v>
                </c:pt>
                <c:pt idx="830">
                  <c:v>10092664.496089589</c:v>
                </c:pt>
                <c:pt idx="831">
                  <c:v>10092345.107557883</c:v>
                </c:pt>
                <c:pt idx="832">
                  <c:v>10092680.991147013</c:v>
                </c:pt>
                <c:pt idx="833">
                  <c:v>10092680.655263424</c:v>
                </c:pt>
                <c:pt idx="834">
                  <c:v>10092680.655263424</c:v>
                </c:pt>
                <c:pt idx="835">
                  <c:v>10092680.655263424</c:v>
                </c:pt>
                <c:pt idx="836">
                  <c:v>10091583.341351686</c:v>
                </c:pt>
                <c:pt idx="837">
                  <c:v>10092806.92092764</c:v>
                </c:pt>
                <c:pt idx="838">
                  <c:v>10092759.815004723</c:v>
                </c:pt>
                <c:pt idx="839">
                  <c:v>10092759.320939688</c:v>
                </c:pt>
                <c:pt idx="840">
                  <c:v>10092759.320939688</c:v>
                </c:pt>
                <c:pt idx="841">
                  <c:v>10092759.320939688</c:v>
                </c:pt>
                <c:pt idx="842">
                  <c:v>10092759.320939688</c:v>
                </c:pt>
                <c:pt idx="843">
                  <c:v>10092759.320939688</c:v>
                </c:pt>
                <c:pt idx="844">
                  <c:v>10092759.320939688</c:v>
                </c:pt>
                <c:pt idx="845">
                  <c:v>10092750.168035567</c:v>
                </c:pt>
                <c:pt idx="846">
                  <c:v>10092778.148291495</c:v>
                </c:pt>
                <c:pt idx="847">
                  <c:v>10092777.983176386</c:v>
                </c:pt>
                <c:pt idx="848">
                  <c:v>10092777.983176386</c:v>
                </c:pt>
                <c:pt idx="849">
                  <c:v>10092777.983176386</c:v>
                </c:pt>
                <c:pt idx="850">
                  <c:v>10092777.983176386</c:v>
                </c:pt>
                <c:pt idx="851">
                  <c:v>10092777.983176386</c:v>
                </c:pt>
                <c:pt idx="852">
                  <c:v>10092777.983176386</c:v>
                </c:pt>
                <c:pt idx="853">
                  <c:v>10092752.933389293</c:v>
                </c:pt>
                <c:pt idx="854">
                  <c:v>10092824.551429527</c:v>
                </c:pt>
                <c:pt idx="855">
                  <c:v>10092761.971183628</c:v>
                </c:pt>
                <c:pt idx="856">
                  <c:v>10092761.702693174</c:v>
                </c:pt>
                <c:pt idx="857">
                  <c:v>10092761.702693174</c:v>
                </c:pt>
                <c:pt idx="858">
                  <c:v>10092761.702693174</c:v>
                </c:pt>
                <c:pt idx="859">
                  <c:v>10092761.702693174</c:v>
                </c:pt>
                <c:pt idx="860">
                  <c:v>10092696.46672686</c:v>
                </c:pt>
                <c:pt idx="861">
                  <c:v>10092875.064850289</c:v>
                </c:pt>
                <c:pt idx="862">
                  <c:v>10092874.075644135</c:v>
                </c:pt>
                <c:pt idx="863">
                  <c:v>10092874.075644135</c:v>
                </c:pt>
                <c:pt idx="864">
                  <c:v>10092874.075644135</c:v>
                </c:pt>
                <c:pt idx="865">
                  <c:v>10092874.075644135</c:v>
                </c:pt>
                <c:pt idx="866">
                  <c:v>10092874.075644135</c:v>
                </c:pt>
                <c:pt idx="867">
                  <c:v>10092874.075644135</c:v>
                </c:pt>
                <c:pt idx="868">
                  <c:v>10092844.305896467</c:v>
                </c:pt>
                <c:pt idx="869">
                  <c:v>10092844.305896467</c:v>
                </c:pt>
                <c:pt idx="870">
                  <c:v>10092844.305896467</c:v>
                </c:pt>
                <c:pt idx="871">
                  <c:v>10092844.305896467</c:v>
                </c:pt>
                <c:pt idx="872">
                  <c:v>10092844.305896467</c:v>
                </c:pt>
                <c:pt idx="873">
                  <c:v>10092844.305896467</c:v>
                </c:pt>
                <c:pt idx="874">
                  <c:v>10092844.305896467</c:v>
                </c:pt>
                <c:pt idx="875">
                  <c:v>10092844.305896467</c:v>
                </c:pt>
                <c:pt idx="876">
                  <c:v>10092844.305896467</c:v>
                </c:pt>
                <c:pt idx="877">
                  <c:v>10092844.305896467</c:v>
                </c:pt>
                <c:pt idx="878">
                  <c:v>10092844.305896467</c:v>
                </c:pt>
                <c:pt idx="879">
                  <c:v>10092844.305896467</c:v>
                </c:pt>
                <c:pt idx="880">
                  <c:v>10092844.305896467</c:v>
                </c:pt>
                <c:pt idx="881">
                  <c:v>10092844.305896467</c:v>
                </c:pt>
                <c:pt idx="882">
                  <c:v>10092844.305896467</c:v>
                </c:pt>
                <c:pt idx="883">
                  <c:v>10092844.305896467</c:v>
                </c:pt>
                <c:pt idx="884">
                  <c:v>10092844.305896467</c:v>
                </c:pt>
                <c:pt idx="885">
                  <c:v>10092844.305896467</c:v>
                </c:pt>
                <c:pt idx="886">
                  <c:v>10092844.305896467</c:v>
                </c:pt>
                <c:pt idx="887">
                  <c:v>10092844.305896467</c:v>
                </c:pt>
                <c:pt idx="888">
                  <c:v>10092844.305896467</c:v>
                </c:pt>
                <c:pt idx="889">
                  <c:v>10092844.305896467</c:v>
                </c:pt>
                <c:pt idx="890">
                  <c:v>10092844.305896467</c:v>
                </c:pt>
                <c:pt idx="891">
                  <c:v>10092844.305896467</c:v>
                </c:pt>
                <c:pt idx="892">
                  <c:v>10092844.305896467</c:v>
                </c:pt>
                <c:pt idx="893">
                  <c:v>10092844.305896467</c:v>
                </c:pt>
                <c:pt idx="894">
                  <c:v>10092844.305896467</c:v>
                </c:pt>
                <c:pt idx="895">
                  <c:v>10092844.305896467</c:v>
                </c:pt>
                <c:pt idx="896">
                  <c:v>10092844.305896467</c:v>
                </c:pt>
                <c:pt idx="897">
                  <c:v>10092844.305896467</c:v>
                </c:pt>
                <c:pt idx="898">
                  <c:v>10092844.305896467</c:v>
                </c:pt>
                <c:pt idx="899">
                  <c:v>10092844.305896467</c:v>
                </c:pt>
                <c:pt idx="900">
                  <c:v>10092844.305896467</c:v>
                </c:pt>
                <c:pt idx="901">
                  <c:v>10092844.305896467</c:v>
                </c:pt>
                <c:pt idx="902">
                  <c:v>10092844.305896467</c:v>
                </c:pt>
                <c:pt idx="903">
                  <c:v>10092844.305896467</c:v>
                </c:pt>
                <c:pt idx="904">
                  <c:v>10092844.305896467</c:v>
                </c:pt>
                <c:pt idx="905">
                  <c:v>10092844.305896467</c:v>
                </c:pt>
                <c:pt idx="906">
                  <c:v>10092844.305896467</c:v>
                </c:pt>
                <c:pt idx="907">
                  <c:v>10092844.305896467</c:v>
                </c:pt>
                <c:pt idx="908">
                  <c:v>10092844.305896467</c:v>
                </c:pt>
                <c:pt idx="909">
                  <c:v>10092844.305896467</c:v>
                </c:pt>
                <c:pt idx="910">
                  <c:v>10092844.305896467</c:v>
                </c:pt>
                <c:pt idx="911">
                  <c:v>10092844.305896467</c:v>
                </c:pt>
                <c:pt idx="912">
                  <c:v>10092844.305896467</c:v>
                </c:pt>
                <c:pt idx="913">
                  <c:v>10092844.305896467</c:v>
                </c:pt>
                <c:pt idx="914">
                  <c:v>10092844.305896467</c:v>
                </c:pt>
                <c:pt idx="915">
                  <c:v>10092844.305896467</c:v>
                </c:pt>
                <c:pt idx="916">
                  <c:v>10092844.305896467</c:v>
                </c:pt>
                <c:pt idx="917">
                  <c:v>10092844.305896467</c:v>
                </c:pt>
                <c:pt idx="918">
                  <c:v>10092844.305896467</c:v>
                </c:pt>
                <c:pt idx="919">
                  <c:v>10092844.305896467</c:v>
                </c:pt>
                <c:pt idx="920">
                  <c:v>10092844.305896467</c:v>
                </c:pt>
                <c:pt idx="921">
                  <c:v>10092844.305896467</c:v>
                </c:pt>
                <c:pt idx="922">
                  <c:v>10092844.305896467</c:v>
                </c:pt>
                <c:pt idx="923">
                  <c:v>10092844.305896467</c:v>
                </c:pt>
                <c:pt idx="924">
                  <c:v>10092844.305896467</c:v>
                </c:pt>
                <c:pt idx="925">
                  <c:v>10092844.305896467</c:v>
                </c:pt>
                <c:pt idx="926">
                  <c:v>10092844.305896467</c:v>
                </c:pt>
                <c:pt idx="927">
                  <c:v>10092844.305896467</c:v>
                </c:pt>
                <c:pt idx="928">
                  <c:v>10092844.305896467</c:v>
                </c:pt>
                <c:pt idx="929">
                  <c:v>10092844.305896467</c:v>
                </c:pt>
                <c:pt idx="930">
                  <c:v>10092844.305896467</c:v>
                </c:pt>
                <c:pt idx="931">
                  <c:v>10092764.565753061</c:v>
                </c:pt>
                <c:pt idx="932">
                  <c:v>10092901.754002912</c:v>
                </c:pt>
                <c:pt idx="933">
                  <c:v>10093043.45925477</c:v>
                </c:pt>
                <c:pt idx="934">
                  <c:v>10093181.372460505</c:v>
                </c:pt>
                <c:pt idx="935">
                  <c:v>10093314.20138482</c:v>
                </c:pt>
                <c:pt idx="936">
                  <c:v>10093448.022026973</c:v>
                </c:pt>
                <c:pt idx="937">
                  <c:v>10093582.386608839</c:v>
                </c:pt>
                <c:pt idx="938">
                  <c:v>10093713.053662054</c:v>
                </c:pt>
                <c:pt idx="939">
                  <c:v>10093831.941098303</c:v>
                </c:pt>
                <c:pt idx="940">
                  <c:v>10094027.283994146</c:v>
                </c:pt>
                <c:pt idx="941">
                  <c:v>10093978.791580137</c:v>
                </c:pt>
                <c:pt idx="942">
                  <c:v>10094083.488370636</c:v>
                </c:pt>
                <c:pt idx="943">
                  <c:v>10094206.74220347</c:v>
                </c:pt>
                <c:pt idx="944">
                  <c:v>10094329.771032486</c:v>
                </c:pt>
                <c:pt idx="945">
                  <c:v>10094472.67027287</c:v>
                </c:pt>
                <c:pt idx="946">
                  <c:v>10094591.644489413</c:v>
                </c:pt>
                <c:pt idx="947">
                  <c:v>10094705.477520067</c:v>
                </c:pt>
                <c:pt idx="948">
                  <c:v>10094826.713292716</c:v>
                </c:pt>
                <c:pt idx="949">
                  <c:v>10094942.61166651</c:v>
                </c:pt>
                <c:pt idx="950">
                  <c:v>10095066.956021076</c:v>
                </c:pt>
                <c:pt idx="951">
                  <c:v>10095200.539973918</c:v>
                </c:pt>
                <c:pt idx="952">
                  <c:v>10095331.413774002</c:v>
                </c:pt>
                <c:pt idx="953">
                  <c:v>10095434.431091668</c:v>
                </c:pt>
                <c:pt idx="954">
                  <c:v>10095517.150455995</c:v>
                </c:pt>
                <c:pt idx="955">
                  <c:v>10095622.419705227</c:v>
                </c:pt>
                <c:pt idx="956">
                  <c:v>10095725.74391197</c:v>
                </c:pt>
                <c:pt idx="957">
                  <c:v>10095838.421941746</c:v>
                </c:pt>
                <c:pt idx="958">
                  <c:v>10095937.830463007</c:v>
                </c:pt>
                <c:pt idx="959">
                  <c:v>10096039.339530243</c:v>
                </c:pt>
                <c:pt idx="960">
                  <c:v>10096156.485203981</c:v>
                </c:pt>
                <c:pt idx="961">
                  <c:v>10096259.107389819</c:v>
                </c:pt>
                <c:pt idx="962">
                  <c:v>10096381.955811054</c:v>
                </c:pt>
                <c:pt idx="963">
                  <c:v>10096465.133466614</c:v>
                </c:pt>
                <c:pt idx="964">
                  <c:v>10096588.728803609</c:v>
                </c:pt>
                <c:pt idx="965">
                  <c:v>10096701.990311816</c:v>
                </c:pt>
                <c:pt idx="966">
                  <c:v>10096811.014650203</c:v>
                </c:pt>
                <c:pt idx="967">
                  <c:v>10096823.64119407</c:v>
                </c:pt>
                <c:pt idx="968">
                  <c:v>10096822.945991892</c:v>
                </c:pt>
                <c:pt idx="969">
                  <c:v>10096831.96943374</c:v>
                </c:pt>
                <c:pt idx="970">
                  <c:v>10096829.115496302</c:v>
                </c:pt>
                <c:pt idx="971">
                  <c:v>10096825.582135836</c:v>
                </c:pt>
                <c:pt idx="972">
                  <c:v>10096832.796006398</c:v>
                </c:pt>
                <c:pt idx="973">
                  <c:v>10096832.886411032</c:v>
                </c:pt>
                <c:pt idx="974">
                  <c:v>10096843.301434066</c:v>
                </c:pt>
                <c:pt idx="975">
                  <c:v>10096833.066102013</c:v>
                </c:pt>
                <c:pt idx="976">
                  <c:v>10096824.925753767</c:v>
                </c:pt>
                <c:pt idx="977">
                  <c:v>10096832.889942521</c:v>
                </c:pt>
                <c:pt idx="978">
                  <c:v>10096840.307714775</c:v>
                </c:pt>
                <c:pt idx="979">
                  <c:v>10096837.115758901</c:v>
                </c:pt>
                <c:pt idx="980">
                  <c:v>10096852.490241116</c:v>
                </c:pt>
                <c:pt idx="981">
                  <c:v>10096859.541234365</c:v>
                </c:pt>
                <c:pt idx="982">
                  <c:v>10096866.881994184</c:v>
                </c:pt>
                <c:pt idx="983">
                  <c:v>10096874.743900036</c:v>
                </c:pt>
                <c:pt idx="984">
                  <c:v>10096875.081913427</c:v>
                </c:pt>
                <c:pt idx="985">
                  <c:v>10096876.268378749</c:v>
                </c:pt>
                <c:pt idx="986">
                  <c:v>10096867.418209845</c:v>
                </c:pt>
                <c:pt idx="987">
                  <c:v>10096867.467008745</c:v>
                </c:pt>
                <c:pt idx="988">
                  <c:v>10096871.854335872</c:v>
                </c:pt>
                <c:pt idx="989">
                  <c:v>10096863.786069704</c:v>
                </c:pt>
                <c:pt idx="990">
                  <c:v>10096861.039675564</c:v>
                </c:pt>
                <c:pt idx="991">
                  <c:v>10096862.328829519</c:v>
                </c:pt>
                <c:pt idx="992">
                  <c:v>10096898.516857417</c:v>
                </c:pt>
                <c:pt idx="993">
                  <c:v>10096828.523589861</c:v>
                </c:pt>
                <c:pt idx="994">
                  <c:v>10096844.32173847</c:v>
                </c:pt>
                <c:pt idx="995">
                  <c:v>10096849.473497175</c:v>
                </c:pt>
                <c:pt idx="996">
                  <c:v>10096856.824057475</c:v>
                </c:pt>
                <c:pt idx="997">
                  <c:v>10096856.555281064</c:v>
                </c:pt>
                <c:pt idx="998">
                  <c:v>10096852.550752163</c:v>
                </c:pt>
                <c:pt idx="999">
                  <c:v>10096865.354828082</c:v>
                </c:pt>
                <c:pt idx="1000">
                  <c:v>10096878.596943801</c:v>
                </c:pt>
                <c:pt idx="1001">
                  <c:v>10096881.305139981</c:v>
                </c:pt>
                <c:pt idx="1002">
                  <c:v>10096893.20933184</c:v>
                </c:pt>
                <c:pt idx="1003">
                  <c:v>10096899.558192967</c:v>
                </c:pt>
                <c:pt idx="1004">
                  <c:v>10096906.007706039</c:v>
                </c:pt>
                <c:pt idx="1005">
                  <c:v>10096987.786106864</c:v>
                </c:pt>
                <c:pt idx="1006">
                  <c:v>10097073.921022551</c:v>
                </c:pt>
                <c:pt idx="1007">
                  <c:v>10097134.13667319</c:v>
                </c:pt>
                <c:pt idx="1008">
                  <c:v>10097220.146178482</c:v>
                </c:pt>
                <c:pt idx="1009">
                  <c:v>10097296.491386721</c:v>
                </c:pt>
                <c:pt idx="1010">
                  <c:v>10097374.79628364</c:v>
                </c:pt>
                <c:pt idx="1011">
                  <c:v>10097397.97377109</c:v>
                </c:pt>
                <c:pt idx="1012">
                  <c:v>10097481.042723149</c:v>
                </c:pt>
                <c:pt idx="1013">
                  <c:v>10097566.512209805</c:v>
                </c:pt>
                <c:pt idx="1014">
                  <c:v>10097645.686869899</c:v>
                </c:pt>
                <c:pt idx="1015">
                  <c:v>10097732.965513784</c:v>
                </c:pt>
                <c:pt idx="1016">
                  <c:v>10097818.660275377</c:v>
                </c:pt>
                <c:pt idx="1017">
                  <c:v>10097895.019152798</c:v>
                </c:pt>
                <c:pt idx="1018">
                  <c:v>10097981.997398809</c:v>
                </c:pt>
                <c:pt idx="1019">
                  <c:v>10098061.989608811</c:v>
                </c:pt>
                <c:pt idx="1020">
                  <c:v>10098138.759917682</c:v>
                </c:pt>
                <c:pt idx="1021">
                  <c:v>10098218.754078407</c:v>
                </c:pt>
                <c:pt idx="1022">
                  <c:v>10098297.413106047</c:v>
                </c:pt>
                <c:pt idx="1023">
                  <c:v>10098376.856705109</c:v>
                </c:pt>
                <c:pt idx="1024">
                  <c:v>10098464.897616368</c:v>
                </c:pt>
                <c:pt idx="1025">
                  <c:v>10098555.76116306</c:v>
                </c:pt>
                <c:pt idx="1026">
                  <c:v>10098636.041799046</c:v>
                </c:pt>
                <c:pt idx="1027">
                  <c:v>10098718.832705749</c:v>
                </c:pt>
                <c:pt idx="1028">
                  <c:v>10098810.970577968</c:v>
                </c:pt>
                <c:pt idx="1029">
                  <c:v>10098904.803246913</c:v>
                </c:pt>
                <c:pt idx="1030">
                  <c:v>10098992.95674061</c:v>
                </c:pt>
                <c:pt idx="1031">
                  <c:v>10098998.093305498</c:v>
                </c:pt>
                <c:pt idx="1032">
                  <c:v>10099155.083636656</c:v>
                </c:pt>
                <c:pt idx="1033">
                  <c:v>10099227.571922552</c:v>
                </c:pt>
                <c:pt idx="1034">
                  <c:v>10099321.10298704</c:v>
                </c:pt>
                <c:pt idx="1035">
                  <c:v>10099405.764683453</c:v>
                </c:pt>
                <c:pt idx="1036">
                  <c:v>10099478.683973635</c:v>
                </c:pt>
                <c:pt idx="1037">
                  <c:v>10099559.557636825</c:v>
                </c:pt>
                <c:pt idx="1038">
                  <c:v>10099634.439548008</c:v>
                </c:pt>
                <c:pt idx="1039">
                  <c:v>10099712.374959202</c:v>
                </c:pt>
                <c:pt idx="1040">
                  <c:v>10099788.600993749</c:v>
                </c:pt>
                <c:pt idx="1041">
                  <c:v>10099877.778705724</c:v>
                </c:pt>
                <c:pt idx="1042">
                  <c:v>10099982.041652581</c:v>
                </c:pt>
                <c:pt idx="1043">
                  <c:v>10100079.599405633</c:v>
                </c:pt>
                <c:pt idx="1044">
                  <c:v>10100167.958502475</c:v>
                </c:pt>
                <c:pt idx="1045">
                  <c:v>10100263.037169082</c:v>
                </c:pt>
                <c:pt idx="1046">
                  <c:v>10100356.274093753</c:v>
                </c:pt>
                <c:pt idx="1047">
                  <c:v>10100451.928126067</c:v>
                </c:pt>
                <c:pt idx="1048">
                  <c:v>10100543.596260274</c:v>
                </c:pt>
                <c:pt idx="1049">
                  <c:v>10100618.332422728</c:v>
                </c:pt>
                <c:pt idx="1050">
                  <c:v>10100705.986888323</c:v>
                </c:pt>
                <c:pt idx="1051">
                  <c:v>10100822.062225023</c:v>
                </c:pt>
                <c:pt idx="1052">
                  <c:v>10100941.341965945</c:v>
                </c:pt>
                <c:pt idx="1053">
                  <c:v>10100973.154911311</c:v>
                </c:pt>
                <c:pt idx="1054">
                  <c:v>10101075.464155763</c:v>
                </c:pt>
                <c:pt idx="1055">
                  <c:v>10101016.294440558</c:v>
                </c:pt>
                <c:pt idx="1056">
                  <c:v>10101123.359983876</c:v>
                </c:pt>
                <c:pt idx="1057">
                  <c:v>10101223.187442981</c:v>
                </c:pt>
                <c:pt idx="1058">
                  <c:v>10101311.3942178</c:v>
                </c:pt>
                <c:pt idx="1059">
                  <c:v>10101402.989909498</c:v>
                </c:pt>
                <c:pt idx="1060">
                  <c:v>10101506.918795146</c:v>
                </c:pt>
                <c:pt idx="1061">
                  <c:v>10101599.574377535</c:v>
                </c:pt>
                <c:pt idx="1062">
                  <c:v>10101687.168980716</c:v>
                </c:pt>
                <c:pt idx="1063">
                  <c:v>10101780.405127475</c:v>
                </c:pt>
                <c:pt idx="1064">
                  <c:v>10101879.071562905</c:v>
                </c:pt>
                <c:pt idx="1065">
                  <c:v>10101976.805047855</c:v>
                </c:pt>
                <c:pt idx="1066">
                  <c:v>10102067.376542017</c:v>
                </c:pt>
                <c:pt idx="1067">
                  <c:v>10102167.08555086</c:v>
                </c:pt>
                <c:pt idx="1068">
                  <c:v>10102267.410953594</c:v>
                </c:pt>
                <c:pt idx="1069">
                  <c:v>10102369.784398872</c:v>
                </c:pt>
                <c:pt idx="1070">
                  <c:v>10102467.806108918</c:v>
                </c:pt>
                <c:pt idx="1071">
                  <c:v>10102569.919216149</c:v>
                </c:pt>
                <c:pt idx="1072">
                  <c:v>10102670.624139518</c:v>
                </c:pt>
                <c:pt idx="1073">
                  <c:v>10102770.225126453</c:v>
                </c:pt>
                <c:pt idx="1074">
                  <c:v>10102877.611583965</c:v>
                </c:pt>
                <c:pt idx="1075">
                  <c:v>10102988.056132985</c:v>
                </c:pt>
                <c:pt idx="1076">
                  <c:v>10103096.382209713</c:v>
                </c:pt>
                <c:pt idx="1077">
                  <c:v>10103195.19540569</c:v>
                </c:pt>
                <c:pt idx="1078">
                  <c:v>10103282.089883128</c:v>
                </c:pt>
                <c:pt idx="1079">
                  <c:v>10103365.966263259</c:v>
                </c:pt>
                <c:pt idx="1080">
                  <c:v>10103460.501225488</c:v>
                </c:pt>
                <c:pt idx="1081">
                  <c:v>10103544.80561748</c:v>
                </c:pt>
                <c:pt idx="1082">
                  <c:v>10103632.884276317</c:v>
                </c:pt>
                <c:pt idx="1083">
                  <c:v>10103709.400499729</c:v>
                </c:pt>
                <c:pt idx="1084">
                  <c:v>10103791.73194259</c:v>
                </c:pt>
                <c:pt idx="1085">
                  <c:v>10103881.717888521</c:v>
                </c:pt>
                <c:pt idx="1086">
                  <c:v>10103963.439647637</c:v>
                </c:pt>
                <c:pt idx="1087">
                  <c:v>10104042.076891847</c:v>
                </c:pt>
                <c:pt idx="1088">
                  <c:v>10104116.477724802</c:v>
                </c:pt>
                <c:pt idx="1089">
                  <c:v>10104191.680715477</c:v>
                </c:pt>
                <c:pt idx="1090">
                  <c:v>10104273.217953198</c:v>
                </c:pt>
                <c:pt idx="1091">
                  <c:v>10104348.269219654</c:v>
                </c:pt>
                <c:pt idx="1092">
                  <c:v>10104429.074301122</c:v>
                </c:pt>
                <c:pt idx="1093">
                  <c:v>10104508.688616298</c:v>
                </c:pt>
                <c:pt idx="1094">
                  <c:v>10104569.882530458</c:v>
                </c:pt>
                <c:pt idx="1095">
                  <c:v>10104646.118391452</c:v>
                </c:pt>
                <c:pt idx="1096">
                  <c:v>10104733.284868626</c:v>
                </c:pt>
                <c:pt idx="1097">
                  <c:v>10104797.589461505</c:v>
                </c:pt>
                <c:pt idx="1098">
                  <c:v>10104870.974334352</c:v>
                </c:pt>
                <c:pt idx="1099">
                  <c:v>10104943.045540111</c:v>
                </c:pt>
                <c:pt idx="1100">
                  <c:v>10105016.951005217</c:v>
                </c:pt>
                <c:pt idx="1101">
                  <c:v>10105079.101901326</c:v>
                </c:pt>
                <c:pt idx="1102">
                  <c:v>10105146.441755261</c:v>
                </c:pt>
                <c:pt idx="1103">
                  <c:v>10105220.820077971</c:v>
                </c:pt>
                <c:pt idx="1104">
                  <c:v>10105285.71426557</c:v>
                </c:pt>
                <c:pt idx="1105">
                  <c:v>10105351.385143047</c:v>
                </c:pt>
                <c:pt idx="1106">
                  <c:v>10105419.14658355</c:v>
                </c:pt>
                <c:pt idx="1107">
                  <c:v>10105494.749073775</c:v>
                </c:pt>
                <c:pt idx="1108">
                  <c:v>10105520.320066946</c:v>
                </c:pt>
                <c:pt idx="1109">
                  <c:v>10105587.220644053</c:v>
                </c:pt>
                <c:pt idx="1110">
                  <c:v>10104483.711597284</c:v>
                </c:pt>
                <c:pt idx="1111">
                  <c:v>10105035.137282433</c:v>
                </c:pt>
                <c:pt idx="1112">
                  <c:v>10105052.982529229</c:v>
                </c:pt>
                <c:pt idx="1113">
                  <c:v>10105219.325864043</c:v>
                </c:pt>
                <c:pt idx="1114">
                  <c:v>10105238.126074973</c:v>
                </c:pt>
                <c:pt idx="1115">
                  <c:v>10104958.248704167</c:v>
                </c:pt>
                <c:pt idx="1116">
                  <c:v>10105417.779656228</c:v>
                </c:pt>
                <c:pt idx="1117">
                  <c:v>10104572.632640239</c:v>
                </c:pt>
                <c:pt idx="1118">
                  <c:v>10105368.824727109</c:v>
                </c:pt>
                <c:pt idx="1119">
                  <c:v>10105358.671377117</c:v>
                </c:pt>
                <c:pt idx="1120">
                  <c:v>10105155.746270947</c:v>
                </c:pt>
                <c:pt idx="1121">
                  <c:v>10105451.082529731</c:v>
                </c:pt>
                <c:pt idx="1122">
                  <c:v>10105446.693931932</c:v>
                </c:pt>
                <c:pt idx="1123">
                  <c:v>10105809.051337438</c:v>
                </c:pt>
                <c:pt idx="1124">
                  <c:v>10105790.348881409</c:v>
                </c:pt>
                <c:pt idx="1125">
                  <c:v>10105948.588521788</c:v>
                </c:pt>
                <c:pt idx="1126">
                  <c:v>10106118.961366622</c:v>
                </c:pt>
                <c:pt idx="1127">
                  <c:v>10106401.725926263</c:v>
                </c:pt>
                <c:pt idx="1128">
                  <c:v>10106693.680384569</c:v>
                </c:pt>
                <c:pt idx="1129">
                  <c:v>10105950.06863229</c:v>
                </c:pt>
                <c:pt idx="1130">
                  <c:v>10107188.951098114</c:v>
                </c:pt>
                <c:pt idx="1131">
                  <c:v>10107252.513477664</c:v>
                </c:pt>
                <c:pt idx="1132">
                  <c:v>10107579.915491236</c:v>
                </c:pt>
                <c:pt idx="1133">
                  <c:v>10107400.191850198</c:v>
                </c:pt>
                <c:pt idx="1134">
                  <c:v>10107516.044783778</c:v>
                </c:pt>
                <c:pt idx="1135">
                  <c:v>10107653.439732524</c:v>
                </c:pt>
                <c:pt idx="1136">
                  <c:v>10107818.308280591</c:v>
                </c:pt>
                <c:pt idx="1137">
                  <c:v>10107999.447290998</c:v>
                </c:pt>
                <c:pt idx="1138">
                  <c:v>10108178.02176667</c:v>
                </c:pt>
                <c:pt idx="1139">
                  <c:v>10108369.581165573</c:v>
                </c:pt>
                <c:pt idx="1140">
                  <c:v>10108577.101892987</c:v>
                </c:pt>
                <c:pt idx="1141">
                  <c:v>10108764.484242715</c:v>
                </c:pt>
                <c:pt idx="1142">
                  <c:v>10108932.417042464</c:v>
                </c:pt>
                <c:pt idx="1143">
                  <c:v>10109048.598624438</c:v>
                </c:pt>
                <c:pt idx="1144">
                  <c:v>10109168.029290231</c:v>
                </c:pt>
                <c:pt idx="1145">
                  <c:v>10109299.598733062</c:v>
                </c:pt>
                <c:pt idx="1146">
                  <c:v>10109457.78881504</c:v>
                </c:pt>
                <c:pt idx="1147">
                  <c:v>10109619.202887539</c:v>
                </c:pt>
                <c:pt idx="1148">
                  <c:v>10109766.205639426</c:v>
                </c:pt>
                <c:pt idx="1149">
                  <c:v>10109916.99197242</c:v>
                </c:pt>
                <c:pt idx="1150">
                  <c:v>10110067.853857085</c:v>
                </c:pt>
                <c:pt idx="1151">
                  <c:v>10110228.894492093</c:v>
                </c:pt>
                <c:pt idx="1152">
                  <c:v>10110383.711029511</c:v>
                </c:pt>
                <c:pt idx="1153">
                  <c:v>10110554.584064234</c:v>
                </c:pt>
                <c:pt idx="1154">
                  <c:v>10110727.786830261</c:v>
                </c:pt>
                <c:pt idx="1155">
                  <c:v>10110856.714063423</c:v>
                </c:pt>
                <c:pt idx="1156">
                  <c:v>10111002.279270742</c:v>
                </c:pt>
                <c:pt idx="1157">
                  <c:v>10111151.743940504</c:v>
                </c:pt>
                <c:pt idx="1158">
                  <c:v>10111267.721098971</c:v>
                </c:pt>
                <c:pt idx="1159">
                  <c:v>10111395.790459977</c:v>
                </c:pt>
                <c:pt idx="1160">
                  <c:v>10111517.752492504</c:v>
                </c:pt>
                <c:pt idx="1161">
                  <c:v>10111638.076497439</c:v>
                </c:pt>
                <c:pt idx="1162">
                  <c:v>10111757.309918618</c:v>
                </c:pt>
                <c:pt idx="1163">
                  <c:v>10111894.092115251</c:v>
                </c:pt>
                <c:pt idx="1164">
                  <c:v>10112014.975085201</c:v>
                </c:pt>
                <c:pt idx="1165">
                  <c:v>10112091.522249974</c:v>
                </c:pt>
                <c:pt idx="1166">
                  <c:v>10112277.454433044</c:v>
                </c:pt>
                <c:pt idx="1167">
                  <c:v>10112002.190401329</c:v>
                </c:pt>
                <c:pt idx="1168">
                  <c:v>10112121.525167432</c:v>
                </c:pt>
                <c:pt idx="1169">
                  <c:v>10111689.697589185</c:v>
                </c:pt>
                <c:pt idx="1170">
                  <c:v>10112773.088392125</c:v>
                </c:pt>
                <c:pt idx="1171">
                  <c:v>10112774.492720895</c:v>
                </c:pt>
                <c:pt idx="1172">
                  <c:v>10112970.757996572</c:v>
                </c:pt>
                <c:pt idx="1173">
                  <c:v>10112889.505840182</c:v>
                </c:pt>
                <c:pt idx="1174">
                  <c:v>10113008.966492329</c:v>
                </c:pt>
                <c:pt idx="1175">
                  <c:v>10112637.747997267</c:v>
                </c:pt>
                <c:pt idx="1176">
                  <c:v>10113252.577544902</c:v>
                </c:pt>
                <c:pt idx="1177">
                  <c:v>10113369.297968753</c:v>
                </c:pt>
                <c:pt idx="1178">
                  <c:v>10113573.951767437</c:v>
                </c:pt>
                <c:pt idx="1179">
                  <c:v>10113573.951767437</c:v>
                </c:pt>
                <c:pt idx="1180">
                  <c:v>10113573.951767437</c:v>
                </c:pt>
                <c:pt idx="1181">
                  <c:v>10113573.951767437</c:v>
                </c:pt>
                <c:pt idx="1182">
                  <c:v>10113573.951767437</c:v>
                </c:pt>
                <c:pt idx="1183">
                  <c:v>10113573.951767437</c:v>
                </c:pt>
                <c:pt idx="1184">
                  <c:v>10113573.951767437</c:v>
                </c:pt>
                <c:pt idx="1185">
                  <c:v>10113573.951767437</c:v>
                </c:pt>
                <c:pt idx="1186">
                  <c:v>10113573.951767437</c:v>
                </c:pt>
                <c:pt idx="1187">
                  <c:v>10113573.951767437</c:v>
                </c:pt>
                <c:pt idx="1188">
                  <c:v>10113573.951767437</c:v>
                </c:pt>
                <c:pt idx="1189">
                  <c:v>10113573.951767437</c:v>
                </c:pt>
                <c:pt idx="1190">
                  <c:v>10113573.951767437</c:v>
                </c:pt>
                <c:pt idx="1191">
                  <c:v>10113573.951767437</c:v>
                </c:pt>
                <c:pt idx="1192">
                  <c:v>10113573.951767437</c:v>
                </c:pt>
                <c:pt idx="1193">
                  <c:v>10113573.951767437</c:v>
                </c:pt>
                <c:pt idx="1194">
                  <c:v>10113573.951767437</c:v>
                </c:pt>
                <c:pt idx="1195">
                  <c:v>10113573.951767437</c:v>
                </c:pt>
                <c:pt idx="1196">
                  <c:v>10113573.951767437</c:v>
                </c:pt>
                <c:pt idx="1197">
                  <c:v>10113573.951767437</c:v>
                </c:pt>
                <c:pt idx="1198">
                  <c:v>10113573.951767437</c:v>
                </c:pt>
                <c:pt idx="1199">
                  <c:v>10113573.951767437</c:v>
                </c:pt>
                <c:pt idx="1200">
                  <c:v>10113573.951767437</c:v>
                </c:pt>
                <c:pt idx="1201">
                  <c:v>10113573.951767437</c:v>
                </c:pt>
                <c:pt idx="1202">
                  <c:v>10113573.951767437</c:v>
                </c:pt>
                <c:pt idx="1203">
                  <c:v>10113573.951767437</c:v>
                </c:pt>
                <c:pt idx="1204">
                  <c:v>10113573.951767437</c:v>
                </c:pt>
                <c:pt idx="1205">
                  <c:v>10113573.951767437</c:v>
                </c:pt>
                <c:pt idx="1206">
                  <c:v>10113573.951767437</c:v>
                </c:pt>
                <c:pt idx="1207">
                  <c:v>10113573.951767437</c:v>
                </c:pt>
                <c:pt idx="1208">
                  <c:v>10113573.951767437</c:v>
                </c:pt>
                <c:pt idx="1209">
                  <c:v>10113573.951767437</c:v>
                </c:pt>
                <c:pt idx="1210">
                  <c:v>10113573.951767437</c:v>
                </c:pt>
                <c:pt idx="1211">
                  <c:v>10113573.951767437</c:v>
                </c:pt>
                <c:pt idx="1212">
                  <c:v>10113573.951767437</c:v>
                </c:pt>
                <c:pt idx="1213">
                  <c:v>10113573.951767437</c:v>
                </c:pt>
                <c:pt idx="1214">
                  <c:v>10113573.951767437</c:v>
                </c:pt>
                <c:pt idx="1215">
                  <c:v>10113573.951767437</c:v>
                </c:pt>
                <c:pt idx="1216">
                  <c:v>10113573.951767437</c:v>
                </c:pt>
                <c:pt idx="1217">
                  <c:v>10113573.951767437</c:v>
                </c:pt>
                <c:pt idx="1218">
                  <c:v>10113573.951767437</c:v>
                </c:pt>
                <c:pt idx="1219">
                  <c:v>10113573.951767437</c:v>
                </c:pt>
                <c:pt idx="1220">
                  <c:v>10113573.951767437</c:v>
                </c:pt>
                <c:pt idx="1221">
                  <c:v>10113573.951767437</c:v>
                </c:pt>
                <c:pt idx="1222">
                  <c:v>10113573.951767437</c:v>
                </c:pt>
                <c:pt idx="1223">
                  <c:v>10113573.951767437</c:v>
                </c:pt>
                <c:pt idx="1224">
                  <c:v>10113573.951767437</c:v>
                </c:pt>
                <c:pt idx="1225">
                  <c:v>10113573.951767437</c:v>
                </c:pt>
                <c:pt idx="1226">
                  <c:v>10113573.951767437</c:v>
                </c:pt>
                <c:pt idx="1227">
                  <c:v>10113573.951767437</c:v>
                </c:pt>
                <c:pt idx="1228">
                  <c:v>10113573.951767437</c:v>
                </c:pt>
                <c:pt idx="1229">
                  <c:v>10113573.951767437</c:v>
                </c:pt>
                <c:pt idx="1230">
                  <c:v>10113573.951767437</c:v>
                </c:pt>
                <c:pt idx="1231">
                  <c:v>10113573.951767437</c:v>
                </c:pt>
                <c:pt idx="1232">
                  <c:v>10113573.951767437</c:v>
                </c:pt>
                <c:pt idx="1233">
                  <c:v>10113573.951767437</c:v>
                </c:pt>
                <c:pt idx="1234">
                  <c:v>10113573.951767437</c:v>
                </c:pt>
                <c:pt idx="1235">
                  <c:v>10113573.951767437</c:v>
                </c:pt>
                <c:pt idx="1236">
                  <c:v>10113573.951767437</c:v>
                </c:pt>
                <c:pt idx="1237">
                  <c:v>10113573.951767437</c:v>
                </c:pt>
                <c:pt idx="1238">
                  <c:v>10113573.951767437</c:v>
                </c:pt>
                <c:pt idx="1239">
                  <c:v>10113573.951767437</c:v>
                </c:pt>
                <c:pt idx="1240">
                  <c:v>10113573.951767437</c:v>
                </c:pt>
                <c:pt idx="1241">
                  <c:v>10113472.110927749</c:v>
                </c:pt>
                <c:pt idx="1242">
                  <c:v>10113461.743124843</c:v>
                </c:pt>
                <c:pt idx="1243">
                  <c:v>10113451.618947821</c:v>
                </c:pt>
                <c:pt idx="1244">
                  <c:v>10113500.115783164</c:v>
                </c:pt>
                <c:pt idx="1245">
                  <c:v>10113584.232126359</c:v>
                </c:pt>
                <c:pt idx="1246">
                  <c:v>10113662.667867221</c:v>
                </c:pt>
                <c:pt idx="1247">
                  <c:v>10113755.540930092</c:v>
                </c:pt>
                <c:pt idx="1248">
                  <c:v>10113848.37230886</c:v>
                </c:pt>
                <c:pt idx="1249">
                  <c:v>10113947.398550019</c:v>
                </c:pt>
                <c:pt idx="1250">
                  <c:v>10114037.206054116</c:v>
                </c:pt>
                <c:pt idx="1251">
                  <c:v>10114129.888385095</c:v>
                </c:pt>
                <c:pt idx="1252">
                  <c:v>10114215.837498024</c:v>
                </c:pt>
                <c:pt idx="1253">
                  <c:v>10114299.084536048</c:v>
                </c:pt>
                <c:pt idx="1254">
                  <c:v>10114389.091894478</c:v>
                </c:pt>
                <c:pt idx="1255">
                  <c:v>10114476.579146482</c:v>
                </c:pt>
                <c:pt idx="1256">
                  <c:v>10114576.125980826</c:v>
                </c:pt>
                <c:pt idx="1257">
                  <c:v>10114672.639463075</c:v>
                </c:pt>
                <c:pt idx="1258">
                  <c:v>10114772.968846329</c:v>
                </c:pt>
                <c:pt idx="1259">
                  <c:v>10114862.146891695</c:v>
                </c:pt>
                <c:pt idx="1260">
                  <c:v>10114950.249742787</c:v>
                </c:pt>
                <c:pt idx="1261">
                  <c:v>10115034.215754783</c:v>
                </c:pt>
                <c:pt idx="1262">
                  <c:v>10115115.065084903</c:v>
                </c:pt>
                <c:pt idx="1263">
                  <c:v>10115196.477767384</c:v>
                </c:pt>
                <c:pt idx="1264">
                  <c:v>10115275.076798981</c:v>
                </c:pt>
                <c:pt idx="1265">
                  <c:v>10115358.531050986</c:v>
                </c:pt>
                <c:pt idx="1266">
                  <c:v>10115438.934696121</c:v>
                </c:pt>
                <c:pt idx="1267">
                  <c:v>10115529.935682857</c:v>
                </c:pt>
                <c:pt idx="1268">
                  <c:v>10115609.917814456</c:v>
                </c:pt>
                <c:pt idx="1269">
                  <c:v>10115596.766164506</c:v>
                </c:pt>
                <c:pt idx="1270">
                  <c:v>10115704.914360041</c:v>
                </c:pt>
                <c:pt idx="1271">
                  <c:v>10115872.874979509</c:v>
                </c:pt>
                <c:pt idx="1272">
                  <c:v>10115973.763043629</c:v>
                </c:pt>
                <c:pt idx="1273">
                  <c:v>10116049.109709155</c:v>
                </c:pt>
                <c:pt idx="1274">
                  <c:v>10116140.003059952</c:v>
                </c:pt>
                <c:pt idx="1275">
                  <c:v>10116235.414417498</c:v>
                </c:pt>
                <c:pt idx="1276">
                  <c:v>10116321.694315093</c:v>
                </c:pt>
                <c:pt idx="1277">
                  <c:v>10116410.426110132</c:v>
                </c:pt>
                <c:pt idx="1278">
                  <c:v>10116472.068228073</c:v>
                </c:pt>
                <c:pt idx="1279">
                  <c:v>10116545.783826429</c:v>
                </c:pt>
                <c:pt idx="1280">
                  <c:v>10116625.018378831</c:v>
                </c:pt>
                <c:pt idx="1281">
                  <c:v>10116697.770847378</c:v>
                </c:pt>
                <c:pt idx="1282">
                  <c:v>10116520.955837814</c:v>
                </c:pt>
                <c:pt idx="1283">
                  <c:v>10116846.69517307</c:v>
                </c:pt>
                <c:pt idx="1284">
                  <c:v>10116917.581429914</c:v>
                </c:pt>
                <c:pt idx="1285">
                  <c:v>10117014.680117698</c:v>
                </c:pt>
                <c:pt idx="1286">
                  <c:v>10117058.664776832</c:v>
                </c:pt>
                <c:pt idx="1287">
                  <c:v>10117107.826804277</c:v>
                </c:pt>
                <c:pt idx="1288">
                  <c:v>10117178.326327965</c:v>
                </c:pt>
                <c:pt idx="1289">
                  <c:v>10117250.467468392</c:v>
                </c:pt>
                <c:pt idx="1290">
                  <c:v>10117325.679338656</c:v>
                </c:pt>
                <c:pt idx="1291">
                  <c:v>10117324.934830943</c:v>
                </c:pt>
                <c:pt idx="1292">
                  <c:v>10117394.884413494</c:v>
                </c:pt>
                <c:pt idx="1293">
                  <c:v>10117459.193853067</c:v>
                </c:pt>
                <c:pt idx="1294">
                  <c:v>10117533.622677851</c:v>
                </c:pt>
                <c:pt idx="1295">
                  <c:v>10117596.671775972</c:v>
                </c:pt>
                <c:pt idx="1296">
                  <c:v>10117662.625461182</c:v>
                </c:pt>
                <c:pt idx="1297">
                  <c:v>10117725.24436529</c:v>
                </c:pt>
                <c:pt idx="1298">
                  <c:v>10117787.618862746</c:v>
                </c:pt>
                <c:pt idx="1299">
                  <c:v>10117853.028460937</c:v>
                </c:pt>
                <c:pt idx="1300">
                  <c:v>10117925.21884031</c:v>
                </c:pt>
                <c:pt idx="1301">
                  <c:v>10117993.665123019</c:v>
                </c:pt>
                <c:pt idx="1302">
                  <c:v>10118061.206762727</c:v>
                </c:pt>
                <c:pt idx="1303">
                  <c:v>10118061.206762727</c:v>
                </c:pt>
                <c:pt idx="1304">
                  <c:v>10118061.206762727</c:v>
                </c:pt>
                <c:pt idx="1305">
                  <c:v>10118061.206762727</c:v>
                </c:pt>
                <c:pt idx="1306">
                  <c:v>10118061.206762727</c:v>
                </c:pt>
                <c:pt idx="1307">
                  <c:v>10118061.206762727</c:v>
                </c:pt>
                <c:pt idx="1308">
                  <c:v>10118061.206762727</c:v>
                </c:pt>
                <c:pt idx="1309">
                  <c:v>10118061.206762727</c:v>
                </c:pt>
                <c:pt idx="1310">
                  <c:v>10118061.206762727</c:v>
                </c:pt>
                <c:pt idx="1311">
                  <c:v>10118061.206762727</c:v>
                </c:pt>
                <c:pt idx="1312">
                  <c:v>10118061.206762727</c:v>
                </c:pt>
                <c:pt idx="1313">
                  <c:v>10118061.206762727</c:v>
                </c:pt>
                <c:pt idx="1314">
                  <c:v>10118061.206762727</c:v>
                </c:pt>
                <c:pt idx="1315">
                  <c:v>10118061.206762727</c:v>
                </c:pt>
                <c:pt idx="1316">
                  <c:v>10118061.206762727</c:v>
                </c:pt>
                <c:pt idx="1317">
                  <c:v>10118061.206762727</c:v>
                </c:pt>
                <c:pt idx="1318">
                  <c:v>10118218.39179872</c:v>
                </c:pt>
                <c:pt idx="1319">
                  <c:v>10118371.233373743</c:v>
                </c:pt>
                <c:pt idx="1320">
                  <c:v>10118528.771937132</c:v>
                </c:pt>
                <c:pt idx="1321">
                  <c:v>10118691.949652558</c:v>
                </c:pt>
                <c:pt idx="1322">
                  <c:v>10118850.800700918</c:v>
                </c:pt>
                <c:pt idx="1323">
                  <c:v>10119009.942757538</c:v>
                </c:pt>
                <c:pt idx="1324">
                  <c:v>10119170.56202843</c:v>
                </c:pt>
                <c:pt idx="1325">
                  <c:v>10119330.024709744</c:v>
                </c:pt>
                <c:pt idx="1326">
                  <c:v>10119485.774356497</c:v>
                </c:pt>
                <c:pt idx="1327">
                  <c:v>10119650.572946651</c:v>
                </c:pt>
                <c:pt idx="1328">
                  <c:v>10119818.375712354</c:v>
                </c:pt>
                <c:pt idx="1329">
                  <c:v>10119985.581827007</c:v>
                </c:pt>
                <c:pt idx="1330">
                  <c:v>10120152.940195434</c:v>
                </c:pt>
                <c:pt idx="1331">
                  <c:v>10120325.326666087</c:v>
                </c:pt>
                <c:pt idx="1332">
                  <c:v>10120490.134018548</c:v>
                </c:pt>
                <c:pt idx="1333">
                  <c:v>10120654.933863455</c:v>
                </c:pt>
                <c:pt idx="1334">
                  <c:v>10120817.760151396</c:v>
                </c:pt>
                <c:pt idx="1335">
                  <c:v>10120983.06044085</c:v>
                </c:pt>
                <c:pt idx="1336">
                  <c:v>10121153.010958094</c:v>
                </c:pt>
                <c:pt idx="1337">
                  <c:v>10121321.894732937</c:v>
                </c:pt>
                <c:pt idx="1338">
                  <c:v>10121488.545599651</c:v>
                </c:pt>
                <c:pt idx="1339">
                  <c:v>10121656.236266673</c:v>
                </c:pt>
                <c:pt idx="1340">
                  <c:v>10121817.779550256</c:v>
                </c:pt>
                <c:pt idx="1341">
                  <c:v>10121980.952529391</c:v>
                </c:pt>
                <c:pt idx="1342">
                  <c:v>10122146.958504958</c:v>
                </c:pt>
                <c:pt idx="1343">
                  <c:v>10122308.171310972</c:v>
                </c:pt>
                <c:pt idx="1344">
                  <c:v>10122467.421240376</c:v>
                </c:pt>
                <c:pt idx="1345">
                  <c:v>10122635.500548003</c:v>
                </c:pt>
                <c:pt idx="1346">
                  <c:v>10122801.544220407</c:v>
                </c:pt>
                <c:pt idx="1347">
                  <c:v>10122965.519928949</c:v>
                </c:pt>
                <c:pt idx="1348">
                  <c:v>10123130.530052928</c:v>
                </c:pt>
                <c:pt idx="1349">
                  <c:v>10123307.127923686</c:v>
                </c:pt>
                <c:pt idx="1350">
                  <c:v>10123469.313598128</c:v>
                </c:pt>
                <c:pt idx="1351">
                  <c:v>10123622.296603655</c:v>
                </c:pt>
                <c:pt idx="1352">
                  <c:v>10123791.574248737</c:v>
                </c:pt>
                <c:pt idx="1353">
                  <c:v>10123945.660220759</c:v>
                </c:pt>
                <c:pt idx="1354">
                  <c:v>10124101.911743252</c:v>
                </c:pt>
                <c:pt idx="1355">
                  <c:v>10124270.68017517</c:v>
                </c:pt>
                <c:pt idx="1356">
                  <c:v>10124445.74258187</c:v>
                </c:pt>
                <c:pt idx="1357">
                  <c:v>10124619.944675207</c:v>
                </c:pt>
                <c:pt idx="1358">
                  <c:v>10124775.982598074</c:v>
                </c:pt>
                <c:pt idx="1359">
                  <c:v>10124938.170640454</c:v>
                </c:pt>
                <c:pt idx="1360">
                  <c:v>10125100.440212922</c:v>
                </c:pt>
                <c:pt idx="1361">
                  <c:v>10125251.620421303</c:v>
                </c:pt>
                <c:pt idx="1362">
                  <c:v>10125407.140724504</c:v>
                </c:pt>
                <c:pt idx="1363">
                  <c:v>10125565.069727367</c:v>
                </c:pt>
                <c:pt idx="1364">
                  <c:v>10125721.948632369</c:v>
                </c:pt>
                <c:pt idx="1365">
                  <c:v>10125899.079068089</c:v>
                </c:pt>
                <c:pt idx="1366">
                  <c:v>10126056.005832708</c:v>
                </c:pt>
                <c:pt idx="1367">
                  <c:v>10126261.366278565</c:v>
                </c:pt>
                <c:pt idx="1368">
                  <c:v>10126290.016590554</c:v>
                </c:pt>
                <c:pt idx="1369">
                  <c:v>10126422.566815652</c:v>
                </c:pt>
                <c:pt idx="1370">
                  <c:v>10126689.85625495</c:v>
                </c:pt>
                <c:pt idx="1371">
                  <c:v>10126843.619537037</c:v>
                </c:pt>
                <c:pt idx="1372">
                  <c:v>10127137.854517201</c:v>
                </c:pt>
                <c:pt idx="1373">
                  <c:v>10127244.263306713</c:v>
                </c:pt>
                <c:pt idx="1374">
                  <c:v>10127623.920467131</c:v>
                </c:pt>
                <c:pt idx="1375">
                  <c:v>10127743.620222533</c:v>
                </c:pt>
                <c:pt idx="1376">
                  <c:v>10127994.415820424</c:v>
                </c:pt>
                <c:pt idx="1377">
                  <c:v>10128078.125098934</c:v>
                </c:pt>
                <c:pt idx="1378">
                  <c:v>10128495.916857043</c:v>
                </c:pt>
                <c:pt idx="1379">
                  <c:v>10128650.272429485</c:v>
                </c:pt>
                <c:pt idx="1380">
                  <c:v>10128924.085712422</c:v>
                </c:pt>
                <c:pt idx="1381">
                  <c:v>10129016.577462368</c:v>
                </c:pt>
                <c:pt idx="1382">
                  <c:v>10129362.114913791</c:v>
                </c:pt>
                <c:pt idx="1383">
                  <c:v>10129520.076759124</c:v>
                </c:pt>
                <c:pt idx="1384">
                  <c:v>10129775.389254088</c:v>
                </c:pt>
                <c:pt idx="1385">
                  <c:v>10129842.769030329</c:v>
                </c:pt>
                <c:pt idx="1386">
                  <c:v>10130182.777862214</c:v>
                </c:pt>
                <c:pt idx="1387">
                  <c:v>10130348.347006747</c:v>
                </c:pt>
                <c:pt idx="1388">
                  <c:v>10130609.694705447</c:v>
                </c:pt>
                <c:pt idx="1389">
                  <c:v>10130718.44906964</c:v>
                </c:pt>
                <c:pt idx="1390">
                  <c:v>10131022.901793949</c:v>
                </c:pt>
                <c:pt idx="1391">
                  <c:v>10131167.055141624</c:v>
                </c:pt>
                <c:pt idx="1392">
                  <c:v>10131387.671013385</c:v>
                </c:pt>
                <c:pt idx="1393">
                  <c:v>10131592.951696195</c:v>
                </c:pt>
                <c:pt idx="1394">
                  <c:v>10131912.782899309</c:v>
                </c:pt>
                <c:pt idx="1395">
                  <c:v>10132050.284884071</c:v>
                </c:pt>
                <c:pt idx="1396">
                  <c:v>10132293.889269743</c:v>
                </c:pt>
                <c:pt idx="1397">
                  <c:v>10132382.87529259</c:v>
                </c:pt>
                <c:pt idx="1398">
                  <c:v>10132780.342785235</c:v>
                </c:pt>
                <c:pt idx="1399">
                  <c:v>10132974.526696788</c:v>
                </c:pt>
                <c:pt idx="1400">
                  <c:v>10133246.038655652</c:v>
                </c:pt>
                <c:pt idx="1401">
                  <c:v>10133333.233525107</c:v>
                </c:pt>
                <c:pt idx="1402">
                  <c:v>10133694.282652909</c:v>
                </c:pt>
                <c:pt idx="1403">
                  <c:v>10133871.945057666</c:v>
                </c:pt>
                <c:pt idx="1404">
                  <c:v>10134143.903046185</c:v>
                </c:pt>
                <c:pt idx="1405">
                  <c:v>10134255.914029084</c:v>
                </c:pt>
                <c:pt idx="1406">
                  <c:v>10134638.220818684</c:v>
                </c:pt>
                <c:pt idx="1407">
                  <c:v>10134841.783649776</c:v>
                </c:pt>
                <c:pt idx="1408">
                  <c:v>10135124.200252138</c:v>
                </c:pt>
                <c:pt idx="1409">
                  <c:v>10135238.976771574</c:v>
                </c:pt>
                <c:pt idx="1410">
                  <c:v>10135605.887624338</c:v>
                </c:pt>
                <c:pt idx="1411">
                  <c:v>10135816.954763375</c:v>
                </c:pt>
                <c:pt idx="1412">
                  <c:v>10136089.10577295</c:v>
                </c:pt>
                <c:pt idx="1413">
                  <c:v>10136237.173711272</c:v>
                </c:pt>
                <c:pt idx="1414">
                  <c:v>10136606.067275226</c:v>
                </c:pt>
                <c:pt idx="1415">
                  <c:v>10136893.966301428</c:v>
                </c:pt>
                <c:pt idx="1416">
                  <c:v>10137205.937901355</c:v>
                </c:pt>
                <c:pt idx="1417">
                  <c:v>10137368.186689889</c:v>
                </c:pt>
                <c:pt idx="1418">
                  <c:v>10137541.252510514</c:v>
                </c:pt>
                <c:pt idx="1419">
                  <c:v>10137725.078060104</c:v>
                </c:pt>
                <c:pt idx="1420">
                  <c:v>10137905.651558081</c:v>
                </c:pt>
                <c:pt idx="1421">
                  <c:v>10138086.700340511</c:v>
                </c:pt>
                <c:pt idx="1422">
                  <c:v>10138260.944972934</c:v>
                </c:pt>
                <c:pt idx="1423">
                  <c:v>10138453.072528319</c:v>
                </c:pt>
                <c:pt idx="1424">
                  <c:v>10138641.675780388</c:v>
                </c:pt>
                <c:pt idx="1425">
                  <c:v>10138821.136651037</c:v>
                </c:pt>
                <c:pt idx="1426">
                  <c:v>10139170.751281217</c:v>
                </c:pt>
                <c:pt idx="1427">
                  <c:v>10139342.101468014</c:v>
                </c:pt>
                <c:pt idx="1428">
                  <c:v>10139502.6230809</c:v>
                </c:pt>
                <c:pt idx="1429">
                  <c:v>10139670.787123863</c:v>
                </c:pt>
                <c:pt idx="1430">
                  <c:v>10139839.316275137</c:v>
                </c:pt>
                <c:pt idx="1431">
                  <c:v>10140009.836949565</c:v>
                </c:pt>
                <c:pt idx="1432">
                  <c:v>10140173.745688174</c:v>
                </c:pt>
                <c:pt idx="1433">
                  <c:v>10140338.033853093</c:v>
                </c:pt>
                <c:pt idx="1434">
                  <c:v>10140513.742431015</c:v>
                </c:pt>
                <c:pt idx="1435">
                  <c:v>10140738.515651314</c:v>
                </c:pt>
                <c:pt idx="1436">
                  <c:v>10140964.988347152</c:v>
                </c:pt>
                <c:pt idx="1437">
                  <c:v>10141195.037552111</c:v>
                </c:pt>
                <c:pt idx="1438">
                  <c:v>10141424.499877593</c:v>
                </c:pt>
                <c:pt idx="1439">
                  <c:v>10141655.370442586</c:v>
                </c:pt>
                <c:pt idx="1440">
                  <c:v>10141891.49318957</c:v>
                </c:pt>
                <c:pt idx="1441">
                  <c:v>10142128.264047097</c:v>
                </c:pt>
                <c:pt idx="1442">
                  <c:v>10142365.858680209</c:v>
                </c:pt>
                <c:pt idx="1443">
                  <c:v>10142603.897768535</c:v>
                </c:pt>
                <c:pt idx="1444">
                  <c:v>10142842.009308752</c:v>
                </c:pt>
                <c:pt idx="1445">
                  <c:v>10143084.692314615</c:v>
                </c:pt>
                <c:pt idx="1446">
                  <c:v>10143331.291079991</c:v>
                </c:pt>
                <c:pt idx="1447">
                  <c:v>10143586.952514773</c:v>
                </c:pt>
                <c:pt idx="1448">
                  <c:v>10143836.948329126</c:v>
                </c:pt>
                <c:pt idx="1449">
                  <c:v>10144083.637836426</c:v>
                </c:pt>
                <c:pt idx="1450">
                  <c:v>10144328.907708347</c:v>
                </c:pt>
                <c:pt idx="1451">
                  <c:v>10144571.755110648</c:v>
                </c:pt>
                <c:pt idx="1452">
                  <c:v>10144811.723330352</c:v>
                </c:pt>
                <c:pt idx="1453">
                  <c:v>10145054.066006925</c:v>
                </c:pt>
                <c:pt idx="1454">
                  <c:v>10145297.315927226</c:v>
                </c:pt>
                <c:pt idx="1455">
                  <c:v>10145547.893303394</c:v>
                </c:pt>
                <c:pt idx="1456">
                  <c:v>10145799.280192075</c:v>
                </c:pt>
                <c:pt idx="1457">
                  <c:v>10146047.962882841</c:v>
                </c:pt>
                <c:pt idx="1458">
                  <c:v>10146300.67096423</c:v>
                </c:pt>
                <c:pt idx="1459">
                  <c:v>10146551.507318581</c:v>
                </c:pt>
                <c:pt idx="1460">
                  <c:v>10146795.568061432</c:v>
                </c:pt>
                <c:pt idx="1461">
                  <c:v>10147040.803659549</c:v>
                </c:pt>
                <c:pt idx="1462">
                  <c:v>10147289.495642135</c:v>
                </c:pt>
                <c:pt idx="1463">
                  <c:v>10147541.099858962</c:v>
                </c:pt>
                <c:pt idx="1464">
                  <c:v>10147794.0434372</c:v>
                </c:pt>
                <c:pt idx="1465">
                  <c:v>10148045.361349121</c:v>
                </c:pt>
                <c:pt idx="1466">
                  <c:v>10148293.868616151</c:v>
                </c:pt>
                <c:pt idx="1467">
                  <c:v>10148544.654788494</c:v>
                </c:pt>
                <c:pt idx="1468">
                  <c:v>10148792.658638077</c:v>
                </c:pt>
                <c:pt idx="1469">
                  <c:v>10149039.687049469</c:v>
                </c:pt>
                <c:pt idx="1470">
                  <c:v>10149284.837039335</c:v>
                </c:pt>
                <c:pt idx="1471">
                  <c:v>10149527.238156496</c:v>
                </c:pt>
                <c:pt idx="1472">
                  <c:v>10149772.545521412</c:v>
                </c:pt>
                <c:pt idx="1473">
                  <c:v>10150016.555582035</c:v>
                </c:pt>
                <c:pt idx="1474">
                  <c:v>10150258.900223421</c:v>
                </c:pt>
                <c:pt idx="1475">
                  <c:v>10150506.82630459</c:v>
                </c:pt>
                <c:pt idx="1476">
                  <c:v>10150748.976660131</c:v>
                </c:pt>
                <c:pt idx="1477">
                  <c:v>10150993.985123437</c:v>
                </c:pt>
                <c:pt idx="1478">
                  <c:v>10151236.790382713</c:v>
                </c:pt>
                <c:pt idx="1479">
                  <c:v>10151478.154670963</c:v>
                </c:pt>
                <c:pt idx="1480">
                  <c:v>10151727.68877803</c:v>
                </c:pt>
                <c:pt idx="1481">
                  <c:v>10151975.148105422</c:v>
                </c:pt>
                <c:pt idx="1482">
                  <c:v>10152220.563722821</c:v>
                </c:pt>
                <c:pt idx="1483">
                  <c:v>10152387.58352234</c:v>
                </c:pt>
                <c:pt idx="1484">
                  <c:v>10152562.476935668</c:v>
                </c:pt>
                <c:pt idx="1485">
                  <c:v>10152735.683391113</c:v>
                </c:pt>
                <c:pt idx="1486">
                  <c:v>10152901.064154664</c:v>
                </c:pt>
                <c:pt idx="1487">
                  <c:v>10153067.021900427</c:v>
                </c:pt>
                <c:pt idx="1488">
                  <c:v>10153236.58371646</c:v>
                </c:pt>
                <c:pt idx="1489">
                  <c:v>10153528.514770888</c:v>
                </c:pt>
                <c:pt idx="1490">
                  <c:v>10153817.437319184</c:v>
                </c:pt>
                <c:pt idx="1491">
                  <c:v>10154111.006117251</c:v>
                </c:pt>
                <c:pt idx="1492">
                  <c:v>10154399.332423732</c:v>
                </c:pt>
                <c:pt idx="1493">
                  <c:v>10154693.468639271</c:v>
                </c:pt>
                <c:pt idx="1494">
                  <c:v>10154998.676139303</c:v>
                </c:pt>
                <c:pt idx="1495">
                  <c:v>10155299.054047598</c:v>
                </c:pt>
                <c:pt idx="1496">
                  <c:v>10155587.031439191</c:v>
                </c:pt>
                <c:pt idx="1497">
                  <c:v>10155883.745444339</c:v>
                </c:pt>
                <c:pt idx="1498">
                  <c:v>10156182.486799238</c:v>
                </c:pt>
                <c:pt idx="1499">
                  <c:v>10156476.891211193</c:v>
                </c:pt>
                <c:pt idx="1500">
                  <c:v>10156763.022344572</c:v>
                </c:pt>
                <c:pt idx="1501">
                  <c:v>10157038.863510968</c:v>
                </c:pt>
                <c:pt idx="1502">
                  <c:v>10157316.833465427</c:v>
                </c:pt>
                <c:pt idx="1503">
                  <c:v>10157601.171075644</c:v>
                </c:pt>
                <c:pt idx="1504">
                  <c:v>10157880.672709877</c:v>
                </c:pt>
                <c:pt idx="1505">
                  <c:v>10158152.072351638</c:v>
                </c:pt>
                <c:pt idx="1506">
                  <c:v>10158438.804172195</c:v>
                </c:pt>
                <c:pt idx="1507">
                  <c:v>10158714.049533898</c:v>
                </c:pt>
                <c:pt idx="1508">
                  <c:v>10158994.701926747</c:v>
                </c:pt>
                <c:pt idx="1509">
                  <c:v>10159281.525907449</c:v>
                </c:pt>
                <c:pt idx="1510">
                  <c:v>10159648.606084155</c:v>
                </c:pt>
                <c:pt idx="1511">
                  <c:v>10159946.886881104</c:v>
                </c:pt>
                <c:pt idx="1512">
                  <c:v>10160205.482514385</c:v>
                </c:pt>
                <c:pt idx="1513">
                  <c:v>10160456.918254336</c:v>
                </c:pt>
                <c:pt idx="1514">
                  <c:v>10160715.100694919</c:v>
                </c:pt>
                <c:pt idx="1515">
                  <c:v>10160977.855891477</c:v>
                </c:pt>
                <c:pt idx="1516">
                  <c:v>10161230.620253706</c:v>
                </c:pt>
                <c:pt idx="1517">
                  <c:v>10161487.1541034</c:v>
                </c:pt>
                <c:pt idx="1518">
                  <c:v>10161737.298040507</c:v>
                </c:pt>
                <c:pt idx="1519">
                  <c:v>10161975.825493675</c:v>
                </c:pt>
                <c:pt idx="1520">
                  <c:v>10162221.095977094</c:v>
                </c:pt>
                <c:pt idx="1521">
                  <c:v>10162488.696554298</c:v>
                </c:pt>
                <c:pt idx="1522">
                  <c:v>10162766.674806384</c:v>
                </c:pt>
                <c:pt idx="1523">
                  <c:v>10163028.271301953</c:v>
                </c:pt>
                <c:pt idx="1524">
                  <c:v>10163279.926436154</c:v>
                </c:pt>
                <c:pt idx="1525">
                  <c:v>10163541.856946195</c:v>
                </c:pt>
                <c:pt idx="1526">
                  <c:v>10163816.930197002</c:v>
                </c:pt>
                <c:pt idx="1527">
                  <c:v>10164115.284512842</c:v>
                </c:pt>
                <c:pt idx="1528">
                  <c:v>10164411.690699188</c:v>
                </c:pt>
                <c:pt idx="1529">
                  <c:v>10164707.950772898</c:v>
                </c:pt>
                <c:pt idx="1530">
                  <c:v>10165086.224634845</c:v>
                </c:pt>
                <c:pt idx="1531">
                  <c:v>10165464.72389712</c:v>
                </c:pt>
                <c:pt idx="1532">
                  <c:v>10165840.070555743</c:v>
                </c:pt>
                <c:pt idx="1533">
                  <c:v>10166192.086127847</c:v>
                </c:pt>
                <c:pt idx="1534">
                  <c:v>10166538.604746936</c:v>
                </c:pt>
                <c:pt idx="1535">
                  <c:v>10166882.547628263</c:v>
                </c:pt>
                <c:pt idx="1536">
                  <c:v>10167236.51918689</c:v>
                </c:pt>
                <c:pt idx="1537">
                  <c:v>10167573.028127044</c:v>
                </c:pt>
                <c:pt idx="1538">
                  <c:v>10167896.8080802</c:v>
                </c:pt>
                <c:pt idx="1539">
                  <c:v>10168217.504347904</c:v>
                </c:pt>
                <c:pt idx="1540">
                  <c:v>10168554.364330227</c:v>
                </c:pt>
                <c:pt idx="1541">
                  <c:v>10168899.539232848</c:v>
                </c:pt>
                <c:pt idx="1542">
                  <c:v>10169243.62097911</c:v>
                </c:pt>
                <c:pt idx="1543">
                  <c:v>10169565.494178792</c:v>
                </c:pt>
                <c:pt idx="1544">
                  <c:v>10169876.768476214</c:v>
                </c:pt>
                <c:pt idx="1545">
                  <c:v>10170199.739456531</c:v>
                </c:pt>
                <c:pt idx="1546">
                  <c:v>10170525.398359403</c:v>
                </c:pt>
                <c:pt idx="1547">
                  <c:v>10170854.082340159</c:v>
                </c:pt>
                <c:pt idx="1548">
                  <c:v>10171184.861068008</c:v>
                </c:pt>
                <c:pt idx="1549">
                  <c:v>10171517.457272463</c:v>
                </c:pt>
                <c:pt idx="1550">
                  <c:v>10171840.898341594</c:v>
                </c:pt>
                <c:pt idx="1551">
                  <c:v>10172169.105595544</c:v>
                </c:pt>
                <c:pt idx="1552">
                  <c:v>10172504.8669651</c:v>
                </c:pt>
                <c:pt idx="1553">
                  <c:v>10172856.538768109</c:v>
                </c:pt>
                <c:pt idx="1554">
                  <c:v>10173197.581676858</c:v>
                </c:pt>
                <c:pt idx="1555">
                  <c:v>10173549.10298341</c:v>
                </c:pt>
                <c:pt idx="1556">
                  <c:v>10173908.176184041</c:v>
                </c:pt>
                <c:pt idx="1557">
                  <c:v>10174302.338449813</c:v>
                </c:pt>
                <c:pt idx="1558">
                  <c:v>10174700.219768468</c:v>
                </c:pt>
                <c:pt idx="1559">
                  <c:v>10175096.233343869</c:v>
                </c:pt>
                <c:pt idx="1560">
                  <c:v>10175482.085782196</c:v>
                </c:pt>
                <c:pt idx="1561">
                  <c:v>10175868.75513633</c:v>
                </c:pt>
                <c:pt idx="1562">
                  <c:v>10176281.775209861</c:v>
                </c:pt>
                <c:pt idx="1563">
                  <c:v>10176703.349784298</c:v>
                </c:pt>
                <c:pt idx="1564">
                  <c:v>10177125.567791753</c:v>
                </c:pt>
                <c:pt idx="1565">
                  <c:v>10177522.854838913</c:v>
                </c:pt>
                <c:pt idx="1566">
                  <c:v>10177930.710663732</c:v>
                </c:pt>
                <c:pt idx="1567">
                  <c:v>10178345.596446151</c:v>
                </c:pt>
                <c:pt idx="1568">
                  <c:v>10178744.084575128</c:v>
                </c:pt>
                <c:pt idx="1569">
                  <c:v>10179145.595627729</c:v>
                </c:pt>
                <c:pt idx="1570">
                  <c:v>10179553.824771317</c:v>
                </c:pt>
                <c:pt idx="1571">
                  <c:v>10179961.254406175</c:v>
                </c:pt>
                <c:pt idx="1572">
                  <c:v>10180354.991090266</c:v>
                </c:pt>
                <c:pt idx="1573">
                  <c:v>10180732.014235405</c:v>
                </c:pt>
                <c:pt idx="1574">
                  <c:v>10181121.701196337</c:v>
                </c:pt>
                <c:pt idx="1575">
                  <c:v>10181493.438860705</c:v>
                </c:pt>
                <c:pt idx="1576">
                  <c:v>10181849.5748253</c:v>
                </c:pt>
                <c:pt idx="1577">
                  <c:v>10182219.777703315</c:v>
                </c:pt>
                <c:pt idx="1578">
                  <c:v>10182586.746443499</c:v>
                </c:pt>
                <c:pt idx="1579">
                  <c:v>10182961.579262746</c:v>
                </c:pt>
                <c:pt idx="1580">
                  <c:v>10183320.638786323</c:v>
                </c:pt>
                <c:pt idx="1581">
                  <c:v>10183702.36725113</c:v>
                </c:pt>
                <c:pt idx="1582">
                  <c:v>10184082.153249323</c:v>
                </c:pt>
                <c:pt idx="1583">
                  <c:v>10184454.814594153</c:v>
                </c:pt>
                <c:pt idx="1584">
                  <c:v>10184829.535165105</c:v>
                </c:pt>
                <c:pt idx="1585">
                  <c:v>10185197.40174927</c:v>
                </c:pt>
                <c:pt idx="1586">
                  <c:v>10185568.498664968</c:v>
                </c:pt>
                <c:pt idx="1587">
                  <c:v>10185944.975134697</c:v>
                </c:pt>
                <c:pt idx="1588">
                  <c:v>10186313.206361052</c:v>
                </c:pt>
                <c:pt idx="1589">
                  <c:v>10186717.446938662</c:v>
                </c:pt>
                <c:pt idx="1590">
                  <c:v>10187105.549085081</c:v>
                </c:pt>
                <c:pt idx="1591">
                  <c:v>10187512.766958494</c:v>
                </c:pt>
                <c:pt idx="1592">
                  <c:v>10187912.542427512</c:v>
                </c:pt>
                <c:pt idx="1593">
                  <c:v>10188315.47573844</c:v>
                </c:pt>
                <c:pt idx="1594">
                  <c:v>10188704.147564905</c:v>
                </c:pt>
                <c:pt idx="1595">
                  <c:v>10189077.072288191</c:v>
                </c:pt>
                <c:pt idx="1596">
                  <c:v>10189464.668911407</c:v>
                </c:pt>
                <c:pt idx="1597">
                  <c:v>10189867.187024064</c:v>
                </c:pt>
                <c:pt idx="1598">
                  <c:v>10190262.681707414</c:v>
                </c:pt>
                <c:pt idx="1599">
                  <c:v>10190653.018290929</c:v>
                </c:pt>
                <c:pt idx="1600">
                  <c:v>10191043.62211312</c:v>
                </c:pt>
                <c:pt idx="1601">
                  <c:v>10191442.949172813</c:v>
                </c:pt>
                <c:pt idx="1602">
                  <c:v>10191840.851030448</c:v>
                </c:pt>
                <c:pt idx="1603">
                  <c:v>10192241.906123161</c:v>
                </c:pt>
                <c:pt idx="1604">
                  <c:v>10192638.898863364</c:v>
                </c:pt>
                <c:pt idx="1605">
                  <c:v>10193033.296051871</c:v>
                </c:pt>
                <c:pt idx="1606">
                  <c:v>10193428.0590686</c:v>
                </c:pt>
                <c:pt idx="1607">
                  <c:v>10193817.864629129</c:v>
                </c:pt>
                <c:pt idx="1608">
                  <c:v>10194223.286494158</c:v>
                </c:pt>
                <c:pt idx="1609">
                  <c:v>10194645.571988724</c:v>
                </c:pt>
                <c:pt idx="1610">
                  <c:v>10195079.071541181</c:v>
                </c:pt>
                <c:pt idx="1611">
                  <c:v>10195498.166855529</c:v>
                </c:pt>
                <c:pt idx="1612">
                  <c:v>10195903.285652589</c:v>
                </c:pt>
                <c:pt idx="1613">
                  <c:v>10196330.049841221</c:v>
                </c:pt>
                <c:pt idx="1614">
                  <c:v>10196742.899061289</c:v>
                </c:pt>
                <c:pt idx="1615">
                  <c:v>10197145.781277308</c:v>
                </c:pt>
                <c:pt idx="1616">
                  <c:v>10197552.569781819</c:v>
                </c:pt>
                <c:pt idx="1617">
                  <c:v>10197931.382430669</c:v>
                </c:pt>
                <c:pt idx="1618">
                  <c:v>10198334.473550737</c:v>
                </c:pt>
                <c:pt idx="1619">
                  <c:v>10198769.682149794</c:v>
                </c:pt>
                <c:pt idx="1620">
                  <c:v>10199177.476957493</c:v>
                </c:pt>
                <c:pt idx="1621">
                  <c:v>10199581.726659901</c:v>
                </c:pt>
                <c:pt idx="1622">
                  <c:v>10199990.802929293</c:v>
                </c:pt>
                <c:pt idx="1623">
                  <c:v>10200408.858513203</c:v>
                </c:pt>
                <c:pt idx="1624">
                  <c:v>10200828.662364826</c:v>
                </c:pt>
                <c:pt idx="1625">
                  <c:v>10201244.664256753</c:v>
                </c:pt>
                <c:pt idx="1626">
                  <c:v>10201656.768518351</c:v>
                </c:pt>
                <c:pt idx="1627">
                  <c:v>10202078.873938503</c:v>
                </c:pt>
                <c:pt idx="1628">
                  <c:v>10202509.196248749</c:v>
                </c:pt>
                <c:pt idx="1629">
                  <c:v>10202950.610667733</c:v>
                </c:pt>
                <c:pt idx="1630">
                  <c:v>10203397.662156101</c:v>
                </c:pt>
                <c:pt idx="1631">
                  <c:v>10203827.038001232</c:v>
                </c:pt>
                <c:pt idx="1632">
                  <c:v>10204298.239852794</c:v>
                </c:pt>
                <c:pt idx="1633">
                  <c:v>10204769.476961639</c:v>
                </c:pt>
                <c:pt idx="1634">
                  <c:v>10205221.932245458</c:v>
                </c:pt>
                <c:pt idx="1635">
                  <c:v>10205666.711350089</c:v>
                </c:pt>
                <c:pt idx="1636">
                  <c:v>10206132.474318946</c:v>
                </c:pt>
                <c:pt idx="1637">
                  <c:v>10206611.518671092</c:v>
                </c:pt>
                <c:pt idx="1638">
                  <c:v>10207087.113651766</c:v>
                </c:pt>
                <c:pt idx="1639">
                  <c:v>10207567.011305248</c:v>
                </c:pt>
                <c:pt idx="1640">
                  <c:v>10208055.965497635</c:v>
                </c:pt>
                <c:pt idx="1641">
                  <c:v>10208560.270086545</c:v>
                </c:pt>
                <c:pt idx="1642">
                  <c:v>10209063.085773405</c:v>
                </c:pt>
                <c:pt idx="1643">
                  <c:v>10209596.538314696</c:v>
                </c:pt>
                <c:pt idx="1644">
                  <c:v>10210147.956734043</c:v>
                </c:pt>
                <c:pt idx="1645">
                  <c:v>10210662.421977067</c:v>
                </c:pt>
                <c:pt idx="1646">
                  <c:v>10211187.523000523</c:v>
                </c:pt>
                <c:pt idx="1647">
                  <c:v>10211690.004680349</c:v>
                </c:pt>
                <c:pt idx="1648">
                  <c:v>10212215.268899867</c:v>
                </c:pt>
                <c:pt idx="1649">
                  <c:v>10212737.213876147</c:v>
                </c:pt>
                <c:pt idx="1650">
                  <c:v>10213228.528895497</c:v>
                </c:pt>
                <c:pt idx="1651">
                  <c:v>10213739.751857065</c:v>
                </c:pt>
                <c:pt idx="1652">
                  <c:v>10214211.643467933</c:v>
                </c:pt>
                <c:pt idx="1653">
                  <c:v>10214701.41172603</c:v>
                </c:pt>
                <c:pt idx="1654">
                  <c:v>10215193.759057472</c:v>
                </c:pt>
                <c:pt idx="1655">
                  <c:v>10215650.583838586</c:v>
                </c:pt>
                <c:pt idx="1656">
                  <c:v>10216102.020848809</c:v>
                </c:pt>
                <c:pt idx="1657">
                  <c:v>10216579.055190887</c:v>
                </c:pt>
                <c:pt idx="1658">
                  <c:v>10217075.984608863</c:v>
                </c:pt>
                <c:pt idx="1659">
                  <c:v>10217575.189046348</c:v>
                </c:pt>
                <c:pt idx="1660">
                  <c:v>10218062.550907413</c:v>
                </c:pt>
                <c:pt idx="1661">
                  <c:v>10218551.277674295</c:v>
                </c:pt>
                <c:pt idx="1662">
                  <c:v>10219062.711050928</c:v>
                </c:pt>
                <c:pt idx="1663">
                  <c:v>10219542.531019777</c:v>
                </c:pt>
                <c:pt idx="1664">
                  <c:v>10220037.913501779</c:v>
                </c:pt>
                <c:pt idx="1665">
                  <c:v>10220492.713375753</c:v>
                </c:pt>
                <c:pt idx="1666">
                  <c:v>10221013.89881715</c:v>
                </c:pt>
                <c:pt idx="1667">
                  <c:v>10221546.558758385</c:v>
                </c:pt>
                <c:pt idx="1668">
                  <c:v>10222052.642350877</c:v>
                </c:pt>
                <c:pt idx="1669">
                  <c:v>10222573.584159778</c:v>
                </c:pt>
                <c:pt idx="1670">
                  <c:v>10223075.865551749</c:v>
                </c:pt>
                <c:pt idx="1671">
                  <c:v>10223572.501094859</c:v>
                </c:pt>
                <c:pt idx="1672">
                  <c:v>10224073.921884609</c:v>
                </c:pt>
                <c:pt idx="1673">
                  <c:v>10224578.573458314</c:v>
                </c:pt>
                <c:pt idx="1674">
                  <c:v>10225045.657294765</c:v>
                </c:pt>
              </c:numCache>
            </c:numRef>
          </c:yVal>
          <c:smooth val="1"/>
          <c:extLst>
            <c:ext xmlns:c16="http://schemas.microsoft.com/office/drawing/2014/chart" uri="{C3380CC4-5D6E-409C-BE32-E72D297353CC}">
              <c16:uniqueId val="{00000003-1ECA-4111-8F56-9589A671BA2C}"/>
            </c:ext>
          </c:extLst>
        </c:ser>
        <c:dLbls>
          <c:showLegendKey val="0"/>
          <c:showVal val="0"/>
          <c:showCatName val="0"/>
          <c:showSerName val="0"/>
          <c:showPercent val="0"/>
          <c:showBubbleSize val="0"/>
        </c:dLbls>
        <c:axId val="2004551535"/>
        <c:axId val="1971985615"/>
      </c:scatterChart>
      <c:valAx>
        <c:axId val="2004551535"/>
        <c:scaling>
          <c:orientation val="minMax"/>
          <c:max val="45000"/>
          <c:min val="42389"/>
        </c:scaling>
        <c:delete val="0"/>
        <c:axPos val="b"/>
        <c:numFmt formatCode="m/d/yyyy" sourceLinked="0"/>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CO"/>
          </a:p>
        </c:txPr>
        <c:crossAx val="1971985615"/>
        <c:crosses val="autoZero"/>
        <c:crossBetween val="midCat"/>
      </c:valAx>
      <c:valAx>
        <c:axId val="1971985615"/>
        <c:scaling>
          <c:orientation val="minMax"/>
        </c:scaling>
        <c:delete val="0"/>
        <c:axPos val="l"/>
        <c:majorGridlines>
          <c:spPr>
            <a:ln w="9525" cap="flat" cmpd="sng" algn="ctr">
              <a:solidFill>
                <a:schemeClr val="tx1">
                  <a:lumMod val="15000"/>
                  <a:lumOff val="85000"/>
                </a:schemeClr>
              </a:solidFill>
              <a:round/>
            </a:ln>
            <a:effectLst/>
          </c:spPr>
        </c:majorGridlines>
        <c:numFmt formatCode="_(&quot;$&quot;* #,##0.00_);_(&quot;$&quot;* \(#,##0.00\);_(&quot;$&quot;* &quot;-&quot;??_);_(@_)"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CO"/>
          </a:p>
        </c:txPr>
        <c:crossAx val="2004551535"/>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s-CO"/>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es-CO"/>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53</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
    <b:Tag>Sch171</b:Tag>
    <b:SourceType>JournalArticle</b:SourceType>
    <b:Guid>{AB613D61-6AF6-401D-9A92-1ED2C007A0FE}</b:Guid>
    <b:Title>Proximal Policy Optimization Algorithms</b:Title>
    <b:JournalName>OpenAI</b:JournalName>
    <b:Year>2017</b:Year>
    <b:DOI>arXiv:1707.06347</b:DOI>
    <b:Author>
      <b:Author>
        <b:NameList>
          <b:Person>
            <b:Last>Schulman</b:Last>
            <b:First>John</b:First>
          </b:Person>
          <b:Person>
            <b:Last>Wolski</b:Last>
            <b:First>Filip</b:First>
          </b:Person>
          <b:Person>
            <b:Last>Dhariwal</b:Last>
            <b:First>Prafulla</b:First>
          </b:Person>
          <b:Person>
            <b:Last>Radford</b:Last>
            <b:First>Alec</b:First>
          </b:Person>
          <b:Person>
            <b:Last>Klimov</b:Last>
            <b:First>Oleg</b:First>
          </b:Person>
        </b:NameList>
      </b:Author>
    </b:Author>
    <b:RefOrder>49</b:RefOrder>
  </b:Source>
  <b:Source>
    <b:Tag>Sch15</b:Tag>
    <b:SourceType>JournalArticle</b:SourceType>
    <b:Guid>{2FE90667-185F-48A9-BF0A-2E1DA8724E87}</b:Guid>
    <b:Title>Trust Region Policy Optimization</b:Title>
    <b:JournalName>International conference on machine learning</b:JournalName>
    <b:Year>2015</b:Year>
    <b:Pages>1889-1897</b:Pages>
    <b:DOI>https://doi.org/10.48550/arXiv.1502.05477</b:DOI>
    <b:Author>
      <b:Author>
        <b:NameList>
          <b:Person>
            <b:Last>Schulman</b:Last>
            <b:First>John</b:First>
          </b:Person>
          <b:Person>
            <b:Last>Levine</b:Last>
            <b:First>Sergey</b:First>
          </b:Person>
          <b:Person>
            <b:Last>Moritz</b:Last>
            <b:First>Philipp</b:First>
          </b:Person>
          <b:Person>
            <b:Last>Jordan</b:Last>
            <b:First>Michael I.</b:First>
          </b:Person>
          <b:Person>
            <b:Last>Abbeel</b:Last>
            <b:First>Pieter</b:First>
          </b:Person>
        </b:NameList>
      </b:Author>
    </b:Author>
    <b:RefOrder>48</b:RefOrder>
  </b:Source>
  <b:Source>
    <b:Tag>Fab07</b:Tag>
    <b:SourceType>Book</b:SourceType>
    <b:Guid>{7C09795E-E6F8-47B6-8BEE-6C7B09C0702B}</b:Guid>
    <b:Title>Fixed income analysis</b:Title>
    <b:Year>2007</b:Year>
    <b:Publisher>John Wiley &amp; Sons</b:Publisher>
    <b:Author>
      <b:Author>
        <b:NameList>
          <b:Person>
            <b:Last>Fabozzi</b:Last>
            <b:Middle>J.</b:Middle>
            <b:First>Frank</b:First>
          </b:Person>
        </b:NameList>
      </b:Author>
    </b:Author>
    <b:RefOrder>50</b:RefOrder>
  </b:Source>
  <b:Source>
    <b:Tag>Ban22</b:Tag>
    <b:SourceType>DocumentFromInternetSite</b:SourceType>
    <b:Guid>{B9864D4F-49BC-40D8-83FF-36D8B29F057F}</b:Guid>
    <b:Title>Estadísticas SEN: Banco de la República</b:Title>
    <b:Year>2022</b:Year>
    <b:Author>
      <b:Author>
        <b:Corporate>Banco de la República</b:Corporate>
      </b:Author>
    </b:Author>
    <b:InternetSiteTitle>Banco de la República</b:InternetSiteTitle>
    <b:Month>12</b:Month>
    <b:URL>https://www.banrep.gov.co/es/sistemas-pago/estadisticas-sen</b:URL>
    <b:RefOrder>51</b:RefOrder>
  </b:Source>
  <b:Source>
    <b:Tag>Sha98</b:Tag>
    <b:SourceType>JournalArticle</b:SourceType>
    <b:Guid>{4C34F4C9-0C9E-425C-8140-337CB1050EC4}</b:Guid>
    <b:Title>The Sharpe Ratio</b:Title>
    <b:Year>1998</b:Year>
    <b:Publisher>Princeton University Press NJ</b:Publisher>
    <b:Author>
      <b:Author>
        <b:NameList>
          <b:Person>
            <b:Last>Sharpe</b:Last>
            <b:First>William F.</b:First>
          </b:Person>
        </b:NameList>
      </b:Author>
    </b:Author>
    <b:Pages>169-185</b:Pages>
    <b:JournalName>Streetwise</b:JournalName>
    <b:Volume>3</b:Volume>
    <b:RefOrder>52</b:RefOrder>
  </b:Source>
  <b:Source>
    <b:Tag>Gao00</b:Tag>
    <b:SourceType>ConferenceProceedings</b:SourceType>
    <b:Guid>{64F89E45-E663-47CA-98AD-AA0BA143B3F3}</b:Guid>
    <b:Title>An algorithm for trading and portfolio management using q-learning and sharpe ratio maximization</b:Title>
    <b:Year>2000</b:Year>
    <b:Pages>832-837</b:Pages>
    <b:ConferenceName>Proceedings of the international conference on neural information processing</b:ConferenceName>
    <b:City>Hong Kong</b:City>
    <b:Publisher>Citeseer</b:Publisher>
    <b:Author>
      <b:Author>
        <b:NameList>
          <b:Person>
            <b:Last>Gao</b:Last>
            <b:First>Xiu</b:First>
          </b:Person>
          <b:Person>
            <b:Last>Chan</b:Last>
            <b:First>Laiwan</b:First>
          </b:Person>
        </b:NameList>
      </b:Author>
    </b:Author>
    <b:RefOrder>54</b:RefOrder>
  </b:Source>
</b:Sources>
</file>

<file path=customXml/itemProps1.xml><?xml version="1.0" encoding="utf-8"?>
<ds:datastoreItem xmlns:ds="http://schemas.openxmlformats.org/officeDocument/2006/customXml" ds:itemID="{3436E8BA-F28A-4C98-BC32-ECCFA13F6F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1</TotalTime>
  <Pages>47</Pages>
  <Words>12353</Words>
  <Characters>67945</Characters>
  <Application>Microsoft Office Word</Application>
  <DocSecurity>0</DocSecurity>
  <Lines>566</Lines>
  <Paragraphs>16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0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109</cp:revision>
  <dcterms:created xsi:type="dcterms:W3CDTF">2023-06-15T04:17:00Z</dcterms:created>
  <dcterms:modified xsi:type="dcterms:W3CDTF">2023-09-04T06:08:00Z</dcterms:modified>
</cp:coreProperties>
</file>